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2297E7" w14:textId="1189DDAD" w:rsidR="0018783F" w:rsidRPr="0018783F" w:rsidRDefault="0018783F" w:rsidP="0018783F">
      <w:pPr>
        <w:rPr>
          <w:rFonts w:cs="Times New Roman"/>
          <w:b/>
          <w:sz w:val="24"/>
          <w:szCs w:val="24"/>
        </w:rPr>
      </w:pPr>
      <w:bookmarkStart w:id="0" w:name="_Hlk79402326"/>
      <w:r w:rsidRPr="0018783F">
        <w:rPr>
          <w:rFonts w:cs="Times New Roman"/>
          <w:b/>
          <w:sz w:val="24"/>
          <w:szCs w:val="24"/>
        </w:rPr>
        <w:t>Supplemental Material</w:t>
      </w:r>
    </w:p>
    <w:p w14:paraId="050DBCFC" w14:textId="16BE7887" w:rsidR="0018783F" w:rsidRPr="0018783F" w:rsidRDefault="0018783F" w:rsidP="0018783F">
      <w:pPr>
        <w:rPr>
          <w:rFonts w:cs="Times New Roman"/>
          <w:bCs/>
          <w:sz w:val="24"/>
          <w:szCs w:val="24"/>
        </w:rPr>
      </w:pPr>
      <w:r w:rsidRPr="0018783F">
        <w:rPr>
          <w:rFonts w:cs="Times New Roman"/>
          <w:bCs/>
          <w:sz w:val="24"/>
          <w:szCs w:val="24"/>
        </w:rPr>
        <w:t>Supplemental Table 1: Databases used to derive study variables.</w:t>
      </w:r>
    </w:p>
    <w:p w14:paraId="7B17B9E1" w14:textId="77777777" w:rsidR="0018783F" w:rsidRPr="0018783F" w:rsidRDefault="0018783F" w:rsidP="0018783F">
      <w:pPr>
        <w:rPr>
          <w:rFonts w:cs="Times New Roman"/>
          <w:bCs/>
          <w:sz w:val="24"/>
          <w:szCs w:val="24"/>
        </w:rPr>
      </w:pPr>
      <w:r w:rsidRPr="0018783F">
        <w:rPr>
          <w:rFonts w:cs="Times New Roman"/>
          <w:bCs/>
          <w:sz w:val="24"/>
          <w:szCs w:val="24"/>
        </w:rPr>
        <w:t xml:space="preserve">Supplemental Table 2: Codes used to identify baseline conditions. </w:t>
      </w:r>
    </w:p>
    <w:p w14:paraId="5842DEA1" w14:textId="77777777" w:rsidR="0018783F" w:rsidRPr="0018783F" w:rsidRDefault="0018783F" w:rsidP="0018783F">
      <w:pPr>
        <w:rPr>
          <w:rFonts w:cs="Times New Roman"/>
          <w:bCs/>
          <w:sz w:val="24"/>
          <w:szCs w:val="24"/>
        </w:rPr>
      </w:pPr>
      <w:r w:rsidRPr="0018783F">
        <w:rPr>
          <w:rFonts w:cs="Times New Roman"/>
          <w:bCs/>
          <w:sz w:val="24"/>
          <w:szCs w:val="24"/>
        </w:rPr>
        <w:t>Supplemental Table 3: Variables Included in the Propensity Score Model</w:t>
      </w:r>
    </w:p>
    <w:p w14:paraId="1863A3ED" w14:textId="77777777" w:rsidR="0018783F" w:rsidRPr="0018783F" w:rsidRDefault="0018783F" w:rsidP="0018783F">
      <w:pPr>
        <w:rPr>
          <w:rFonts w:cs="Times New Roman"/>
          <w:bCs/>
          <w:sz w:val="24"/>
          <w:szCs w:val="24"/>
        </w:rPr>
      </w:pPr>
      <w:r w:rsidRPr="0018783F">
        <w:rPr>
          <w:rFonts w:cs="Times New Roman"/>
          <w:bCs/>
          <w:sz w:val="24"/>
          <w:szCs w:val="24"/>
        </w:rPr>
        <w:t xml:space="preserve">Supplemental Table 4: </w:t>
      </w:r>
      <w:proofErr w:type="gramStart"/>
      <w:r w:rsidRPr="0018783F">
        <w:rPr>
          <w:rFonts w:cs="Times New Roman"/>
          <w:bCs/>
          <w:sz w:val="24"/>
          <w:szCs w:val="24"/>
        </w:rPr>
        <w:t>Kidney Disease</w:t>
      </w:r>
      <w:proofErr w:type="gramEnd"/>
      <w:r w:rsidRPr="0018783F">
        <w:rPr>
          <w:rFonts w:cs="Times New Roman"/>
          <w:bCs/>
          <w:sz w:val="24"/>
          <w:szCs w:val="24"/>
        </w:rPr>
        <w:t>: Improving Global Outcomes (KDIGO) AKI Staging criteria thresholds.</w:t>
      </w:r>
    </w:p>
    <w:p w14:paraId="419481FB" w14:textId="77777777" w:rsidR="0018783F" w:rsidRPr="0018783F" w:rsidRDefault="0018783F" w:rsidP="0018783F">
      <w:pPr>
        <w:rPr>
          <w:rFonts w:cs="Times New Roman"/>
          <w:bCs/>
          <w:sz w:val="24"/>
          <w:szCs w:val="24"/>
        </w:rPr>
      </w:pPr>
      <w:r w:rsidRPr="0018783F">
        <w:rPr>
          <w:rFonts w:cs="Times New Roman"/>
          <w:bCs/>
          <w:sz w:val="24"/>
          <w:szCs w:val="24"/>
        </w:rPr>
        <w:t>Supplemental Table 5: Baseline characteristics included in propensity scores, but not shown in Table 1, after inverse probability of treatment weighting.</w:t>
      </w:r>
    </w:p>
    <w:p w14:paraId="794B4D93" w14:textId="77777777" w:rsidR="0018783F" w:rsidRPr="0018783F" w:rsidRDefault="0018783F" w:rsidP="0018783F">
      <w:pPr>
        <w:rPr>
          <w:rFonts w:cs="Times New Roman"/>
          <w:bCs/>
          <w:sz w:val="24"/>
          <w:szCs w:val="24"/>
        </w:rPr>
      </w:pPr>
      <w:r w:rsidRPr="0018783F">
        <w:rPr>
          <w:rFonts w:cs="Times New Roman"/>
          <w:bCs/>
          <w:sz w:val="24"/>
          <w:szCs w:val="24"/>
        </w:rPr>
        <w:t>Supplemental Table 6: Baseline characteristics of the cohort (unweighted).</w:t>
      </w:r>
    </w:p>
    <w:p w14:paraId="58EC06F9" w14:textId="77777777" w:rsidR="0018783F" w:rsidRPr="0018783F" w:rsidRDefault="0018783F" w:rsidP="0018783F">
      <w:pPr>
        <w:rPr>
          <w:rFonts w:cs="Times New Roman"/>
          <w:bCs/>
          <w:sz w:val="24"/>
          <w:szCs w:val="24"/>
        </w:rPr>
      </w:pPr>
      <w:r w:rsidRPr="0018783F">
        <w:rPr>
          <w:rFonts w:cs="Times New Roman"/>
          <w:bCs/>
          <w:sz w:val="24"/>
          <w:szCs w:val="24"/>
        </w:rPr>
        <w:t>Supplemental Table 7: Reasons for end of follow-up by oral anticoagulant.</w:t>
      </w:r>
    </w:p>
    <w:p w14:paraId="71D460FC" w14:textId="77777777" w:rsidR="0018783F" w:rsidRPr="0018783F" w:rsidRDefault="0018783F" w:rsidP="0018783F">
      <w:pPr>
        <w:rPr>
          <w:rFonts w:cs="Times New Roman"/>
          <w:bCs/>
          <w:sz w:val="24"/>
          <w:szCs w:val="24"/>
        </w:rPr>
      </w:pPr>
      <w:r w:rsidRPr="0018783F">
        <w:rPr>
          <w:rFonts w:cs="Times New Roman"/>
          <w:bCs/>
          <w:sz w:val="24"/>
          <w:szCs w:val="24"/>
        </w:rPr>
        <w:t>Supplemental Table 8: Association between oral anticoagulant and all-cause mortality stratified by eGFR.</w:t>
      </w:r>
    </w:p>
    <w:p w14:paraId="7B999E47" w14:textId="77777777" w:rsidR="0018783F" w:rsidRPr="0018783F" w:rsidRDefault="0018783F" w:rsidP="0018783F">
      <w:pPr>
        <w:rPr>
          <w:rFonts w:cs="Times New Roman"/>
          <w:bCs/>
          <w:sz w:val="24"/>
          <w:szCs w:val="24"/>
        </w:rPr>
      </w:pPr>
      <w:r w:rsidRPr="0018783F">
        <w:rPr>
          <w:rFonts w:cs="Times New Roman"/>
          <w:bCs/>
          <w:sz w:val="24"/>
          <w:szCs w:val="24"/>
        </w:rPr>
        <w:t xml:space="preserve">Supplemental Table 9: Association between oral anticoagulants and </w:t>
      </w:r>
      <w:proofErr w:type="gramStart"/>
      <w:r w:rsidRPr="0018783F">
        <w:rPr>
          <w:rFonts w:cs="Times New Roman"/>
          <w:bCs/>
          <w:sz w:val="24"/>
          <w:szCs w:val="24"/>
        </w:rPr>
        <w:t>Kidney Disease</w:t>
      </w:r>
      <w:proofErr w:type="gramEnd"/>
      <w:r w:rsidRPr="0018783F">
        <w:rPr>
          <w:rFonts w:cs="Times New Roman"/>
          <w:bCs/>
          <w:sz w:val="24"/>
          <w:szCs w:val="24"/>
        </w:rPr>
        <w:t>: Improving Global Outcomes (KDIGO) AKI Stage thresholds.</w:t>
      </w:r>
    </w:p>
    <w:p w14:paraId="4F59F803" w14:textId="77777777" w:rsidR="0018783F" w:rsidRPr="0018783F" w:rsidRDefault="0018783F" w:rsidP="0018783F">
      <w:pPr>
        <w:rPr>
          <w:rFonts w:cs="Times New Roman"/>
          <w:bCs/>
          <w:sz w:val="24"/>
          <w:szCs w:val="24"/>
        </w:rPr>
      </w:pPr>
      <w:r w:rsidRPr="0018783F">
        <w:rPr>
          <w:rFonts w:cs="Times New Roman"/>
          <w:bCs/>
          <w:sz w:val="24"/>
          <w:szCs w:val="24"/>
        </w:rPr>
        <w:t>Supplemental Table 10: Association between oral anticoagulants and a hospital encounter with acute kidney injury, adjusted for study year.</w:t>
      </w:r>
    </w:p>
    <w:p w14:paraId="498C6C6C" w14:textId="77777777" w:rsidR="0018783F" w:rsidRPr="0018783F" w:rsidRDefault="0018783F" w:rsidP="0018783F">
      <w:pPr>
        <w:rPr>
          <w:rFonts w:cs="Times New Roman"/>
          <w:bCs/>
          <w:sz w:val="24"/>
          <w:szCs w:val="24"/>
        </w:rPr>
      </w:pPr>
      <w:r w:rsidRPr="0018783F">
        <w:rPr>
          <w:rFonts w:cs="Times New Roman"/>
          <w:bCs/>
          <w:sz w:val="24"/>
          <w:szCs w:val="24"/>
        </w:rPr>
        <w:t>Supplemental Table 11: Association between oral anticoagulants and a hospital encounter with acute kidney injury (intention to treat analysis)</w:t>
      </w:r>
    </w:p>
    <w:p w14:paraId="2B284334" w14:textId="77777777" w:rsidR="0018783F" w:rsidRPr="0018783F" w:rsidRDefault="0018783F" w:rsidP="0018783F">
      <w:pPr>
        <w:rPr>
          <w:rFonts w:cs="Times New Roman"/>
          <w:bCs/>
          <w:sz w:val="24"/>
          <w:szCs w:val="24"/>
        </w:rPr>
      </w:pPr>
      <w:r w:rsidRPr="0018783F">
        <w:rPr>
          <w:rFonts w:cs="Times New Roman"/>
          <w:bCs/>
          <w:sz w:val="24"/>
          <w:szCs w:val="24"/>
        </w:rPr>
        <w:t>Supplemental Table 12: Association between oral anticoagulants and a pneumonia (intention to treat analysis)</w:t>
      </w:r>
    </w:p>
    <w:p w14:paraId="7ECA2BA7" w14:textId="42A6DECF" w:rsidR="0018783F" w:rsidRDefault="0018783F" w:rsidP="0018783F">
      <w:pPr>
        <w:rPr>
          <w:rFonts w:cs="Times New Roman"/>
          <w:b/>
          <w:sz w:val="24"/>
          <w:szCs w:val="24"/>
        </w:rPr>
      </w:pPr>
      <w:r w:rsidRPr="0018783F">
        <w:rPr>
          <w:rFonts w:cs="Times New Roman"/>
          <w:bCs/>
          <w:sz w:val="24"/>
          <w:szCs w:val="24"/>
        </w:rPr>
        <w:t>Supplemental Figure 1. Study flow diagram for creation of the main cohort of patients with atrial fibrillation and a new prescription for warfarin, apixaban, rivaroxaban, or dabigatran.</w:t>
      </w:r>
      <w:r w:rsidRPr="0018783F">
        <w:rPr>
          <w:rFonts w:cs="Times New Roman"/>
          <w:b/>
          <w:sz w:val="24"/>
          <w:szCs w:val="24"/>
        </w:rPr>
        <w:t xml:space="preserve"> </w:t>
      </w:r>
      <w:bookmarkEnd w:id="0"/>
      <w:r>
        <w:rPr>
          <w:rFonts w:cs="Times New Roman"/>
          <w:b/>
          <w:sz w:val="24"/>
          <w:szCs w:val="24"/>
        </w:rPr>
        <w:br w:type="page"/>
      </w:r>
    </w:p>
    <w:p w14:paraId="1C1D4228" w14:textId="5701E565" w:rsidR="007A66E9" w:rsidRDefault="0018783F" w:rsidP="00DE4A86">
      <w:pPr>
        <w:ind w:left="-993" w:firstLine="993"/>
        <w:rPr>
          <w:rFonts w:cs="Times New Roman"/>
          <w:sz w:val="24"/>
          <w:szCs w:val="24"/>
        </w:rPr>
      </w:pPr>
      <w:r>
        <w:rPr>
          <w:rFonts w:cs="Times New Roman"/>
          <w:b/>
          <w:sz w:val="24"/>
          <w:szCs w:val="24"/>
        </w:rPr>
        <w:lastRenderedPageBreak/>
        <w:t xml:space="preserve">Supplemental </w:t>
      </w:r>
      <w:r w:rsidR="00111582" w:rsidRPr="00111582">
        <w:rPr>
          <w:rFonts w:cs="Times New Roman"/>
          <w:b/>
          <w:sz w:val="24"/>
          <w:szCs w:val="24"/>
        </w:rPr>
        <w:t>Table 1:</w:t>
      </w:r>
      <w:r w:rsidR="00111582" w:rsidRPr="00111582">
        <w:rPr>
          <w:rFonts w:cs="Times New Roman"/>
          <w:sz w:val="24"/>
          <w:szCs w:val="24"/>
        </w:rPr>
        <w:t xml:space="preserve"> Databases used to derive study variables</w:t>
      </w:r>
      <w:r w:rsidR="00111582">
        <w:rPr>
          <w:rFonts w:cs="Times New Roman"/>
          <w:sz w:val="24"/>
          <w:szCs w:val="24"/>
        </w:rPr>
        <w:t>.</w:t>
      </w:r>
      <w:r w:rsidR="00111582" w:rsidRPr="00111582">
        <w:rPr>
          <w:rFonts w:cs="Times New Roman"/>
          <w:sz w:val="24"/>
          <w:szCs w:val="24"/>
        </w:rPr>
        <w:t>*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2"/>
        <w:gridCol w:w="3116"/>
        <w:gridCol w:w="3122"/>
      </w:tblGrid>
      <w:tr w:rsidR="00111582" w14:paraId="75D4D665" w14:textId="77777777" w:rsidTr="00F33877">
        <w:tc>
          <w:tcPr>
            <w:tcW w:w="3192" w:type="dxa"/>
          </w:tcPr>
          <w:p w14:paraId="45636721" w14:textId="77777777" w:rsidR="00111582" w:rsidRDefault="00111582" w:rsidP="00F33877">
            <w:r>
              <w:t>Database</w:t>
            </w:r>
          </w:p>
        </w:tc>
        <w:tc>
          <w:tcPr>
            <w:tcW w:w="3192" w:type="dxa"/>
          </w:tcPr>
          <w:p w14:paraId="11782705" w14:textId="77777777" w:rsidR="00111582" w:rsidRDefault="00111582" w:rsidP="00F33877">
            <w:r>
              <w:t>Abbreviation</w:t>
            </w:r>
          </w:p>
        </w:tc>
        <w:tc>
          <w:tcPr>
            <w:tcW w:w="3192" w:type="dxa"/>
          </w:tcPr>
          <w:p w14:paraId="497DAFFA" w14:textId="77777777" w:rsidR="00111582" w:rsidRDefault="00111582" w:rsidP="00F33877">
            <w:r>
              <w:t>Data held</w:t>
            </w:r>
          </w:p>
        </w:tc>
      </w:tr>
      <w:tr w:rsidR="00111582" w14:paraId="53DC62A3" w14:textId="77777777" w:rsidTr="00F33877">
        <w:tc>
          <w:tcPr>
            <w:tcW w:w="3192" w:type="dxa"/>
          </w:tcPr>
          <w:p w14:paraId="0131D2F6" w14:textId="77777777" w:rsidR="00111582" w:rsidRDefault="00111582" w:rsidP="00F33877">
            <w:r>
              <w:t>Canadian Institutes of</w:t>
            </w:r>
          </w:p>
          <w:p w14:paraId="6F76DAFD" w14:textId="77777777" w:rsidR="00111582" w:rsidRDefault="00111582" w:rsidP="00F33877">
            <w:r>
              <w:t>Health Information</w:t>
            </w:r>
          </w:p>
          <w:p w14:paraId="3DBC21E2" w14:textId="77777777" w:rsidR="00111582" w:rsidRDefault="00111582" w:rsidP="00F33877">
            <w:r>
              <w:t>Discharge Abstract</w:t>
            </w:r>
          </w:p>
          <w:p w14:paraId="756CB7C9" w14:textId="77777777" w:rsidR="00111582" w:rsidRDefault="00111582" w:rsidP="00F33877">
            <w:r>
              <w:t>Database</w:t>
            </w:r>
          </w:p>
        </w:tc>
        <w:tc>
          <w:tcPr>
            <w:tcW w:w="3192" w:type="dxa"/>
          </w:tcPr>
          <w:p w14:paraId="66D38E4E" w14:textId="77777777" w:rsidR="00111582" w:rsidRDefault="00111582" w:rsidP="00F33877">
            <w:r>
              <w:t>DAD</w:t>
            </w:r>
          </w:p>
        </w:tc>
        <w:tc>
          <w:tcPr>
            <w:tcW w:w="3192" w:type="dxa"/>
          </w:tcPr>
          <w:p w14:paraId="5D0742F1" w14:textId="77777777" w:rsidR="00111582" w:rsidRDefault="00111582" w:rsidP="00F33877">
            <w:r>
              <w:t>Demographic and clinical information</w:t>
            </w:r>
          </w:p>
          <w:p w14:paraId="7A9FF402" w14:textId="77777777" w:rsidR="00111582" w:rsidRDefault="00111582" w:rsidP="00F33877">
            <w:r>
              <w:t>about all hospital admissions and</w:t>
            </w:r>
          </w:p>
          <w:p w14:paraId="6560F679" w14:textId="77777777" w:rsidR="00111582" w:rsidRDefault="00111582" w:rsidP="00F33877">
            <w:r>
              <w:t>discharges, including transfers and deaths</w:t>
            </w:r>
          </w:p>
        </w:tc>
      </w:tr>
      <w:tr w:rsidR="00111582" w14:paraId="0617BDD4" w14:textId="77777777" w:rsidTr="00F33877">
        <w:tc>
          <w:tcPr>
            <w:tcW w:w="3192" w:type="dxa"/>
          </w:tcPr>
          <w:p w14:paraId="48C0E985" w14:textId="77777777" w:rsidR="00111582" w:rsidRDefault="00111582" w:rsidP="00F33877">
            <w:r w:rsidRPr="003D00CF">
              <w:t>ICES Physician Database (IPDB)</w:t>
            </w:r>
          </w:p>
        </w:tc>
        <w:tc>
          <w:tcPr>
            <w:tcW w:w="3192" w:type="dxa"/>
          </w:tcPr>
          <w:p w14:paraId="2BCB7925" w14:textId="77777777" w:rsidR="00111582" w:rsidRDefault="00111582" w:rsidP="00F33877">
            <w:r>
              <w:t>IPDB</w:t>
            </w:r>
          </w:p>
        </w:tc>
        <w:tc>
          <w:tcPr>
            <w:tcW w:w="3192" w:type="dxa"/>
          </w:tcPr>
          <w:p w14:paraId="37F35483" w14:textId="77777777" w:rsidR="00111582" w:rsidRDefault="00111582" w:rsidP="00F33877">
            <w:r>
              <w:t>Characteristics of physicians and surgeons licensed to practice in</w:t>
            </w:r>
          </w:p>
          <w:p w14:paraId="0CFDF7CA" w14:textId="77777777" w:rsidR="00111582" w:rsidRDefault="00111582" w:rsidP="00F33877">
            <w:r>
              <w:t>Ontario</w:t>
            </w:r>
          </w:p>
        </w:tc>
      </w:tr>
      <w:tr w:rsidR="00111582" w14:paraId="395A2D46" w14:textId="77777777" w:rsidTr="00F33877">
        <w:tc>
          <w:tcPr>
            <w:tcW w:w="3192" w:type="dxa"/>
          </w:tcPr>
          <w:p w14:paraId="57DA1F64" w14:textId="77777777" w:rsidR="00111582" w:rsidRDefault="00111582" w:rsidP="00F33877">
            <w:r>
              <w:t>National Ambulatory Care</w:t>
            </w:r>
          </w:p>
          <w:p w14:paraId="65F33410" w14:textId="77777777" w:rsidR="00111582" w:rsidRDefault="00111582" w:rsidP="00F33877">
            <w:r>
              <w:t>Reporting System</w:t>
            </w:r>
          </w:p>
        </w:tc>
        <w:tc>
          <w:tcPr>
            <w:tcW w:w="3192" w:type="dxa"/>
          </w:tcPr>
          <w:p w14:paraId="3E2149DE" w14:textId="77777777" w:rsidR="00111582" w:rsidRDefault="00111582" w:rsidP="00F33877">
            <w:r>
              <w:t>NACRS</w:t>
            </w:r>
          </w:p>
        </w:tc>
        <w:tc>
          <w:tcPr>
            <w:tcW w:w="3192" w:type="dxa"/>
          </w:tcPr>
          <w:p w14:paraId="1E1B8D63" w14:textId="77777777" w:rsidR="00111582" w:rsidRDefault="00111582" w:rsidP="00F33877">
            <w:r>
              <w:t>Emergency department visits, day surgery</w:t>
            </w:r>
          </w:p>
          <w:p w14:paraId="220BCA3C" w14:textId="77777777" w:rsidR="00111582" w:rsidRDefault="00111582" w:rsidP="00F33877">
            <w:r>
              <w:t>and mandated outpatient clinics</w:t>
            </w:r>
          </w:p>
        </w:tc>
      </w:tr>
      <w:tr w:rsidR="00111582" w14:paraId="1E17E559" w14:textId="77777777" w:rsidTr="00F33877">
        <w:tc>
          <w:tcPr>
            <w:tcW w:w="3192" w:type="dxa"/>
          </w:tcPr>
          <w:p w14:paraId="5387A939" w14:textId="77777777" w:rsidR="00111582" w:rsidRDefault="00111582" w:rsidP="00F33877">
            <w:r>
              <w:t>Ontario Drug Benefit</w:t>
            </w:r>
          </w:p>
          <w:p w14:paraId="1673E4E6" w14:textId="77777777" w:rsidR="00111582" w:rsidRDefault="00111582" w:rsidP="00F33877">
            <w:r>
              <w:t>database</w:t>
            </w:r>
          </w:p>
        </w:tc>
        <w:tc>
          <w:tcPr>
            <w:tcW w:w="3192" w:type="dxa"/>
          </w:tcPr>
          <w:p w14:paraId="77210253" w14:textId="77777777" w:rsidR="00111582" w:rsidRDefault="00111582" w:rsidP="00F33877">
            <w:r>
              <w:t>ODB</w:t>
            </w:r>
          </w:p>
        </w:tc>
        <w:tc>
          <w:tcPr>
            <w:tcW w:w="3192" w:type="dxa"/>
          </w:tcPr>
          <w:p w14:paraId="486321E3" w14:textId="77777777" w:rsidR="00111582" w:rsidRDefault="00111582" w:rsidP="00F33877">
            <w:r>
              <w:t xml:space="preserve">Prescription drug information for persons &gt; 65 years </w:t>
            </w:r>
          </w:p>
        </w:tc>
      </w:tr>
      <w:tr w:rsidR="00111582" w14:paraId="010A49AF" w14:textId="77777777" w:rsidTr="00F33877">
        <w:tc>
          <w:tcPr>
            <w:tcW w:w="3192" w:type="dxa"/>
          </w:tcPr>
          <w:p w14:paraId="15C63FAE" w14:textId="77777777" w:rsidR="00111582" w:rsidRDefault="00111582" w:rsidP="00F33877">
            <w:r>
              <w:t>Ontario Health Insurance</w:t>
            </w:r>
          </w:p>
          <w:p w14:paraId="7185C076" w14:textId="77777777" w:rsidR="00111582" w:rsidRDefault="00111582" w:rsidP="00F33877">
            <w:r>
              <w:t>Plan database</w:t>
            </w:r>
          </w:p>
        </w:tc>
        <w:tc>
          <w:tcPr>
            <w:tcW w:w="3192" w:type="dxa"/>
          </w:tcPr>
          <w:p w14:paraId="33356F4C" w14:textId="77777777" w:rsidR="00111582" w:rsidRDefault="00111582" w:rsidP="00F33877">
            <w:r>
              <w:t>OHIP</w:t>
            </w:r>
          </w:p>
        </w:tc>
        <w:tc>
          <w:tcPr>
            <w:tcW w:w="3192" w:type="dxa"/>
          </w:tcPr>
          <w:p w14:paraId="23FB76D3" w14:textId="77777777" w:rsidR="00111582" w:rsidRDefault="00111582" w:rsidP="00F33877">
            <w:r w:rsidRPr="00D73AF8">
              <w:t>Physicians claims for services provided</w:t>
            </w:r>
          </w:p>
        </w:tc>
      </w:tr>
      <w:tr w:rsidR="00111582" w14:paraId="159AE69D" w14:textId="77777777" w:rsidTr="00F33877">
        <w:tc>
          <w:tcPr>
            <w:tcW w:w="3192" w:type="dxa"/>
          </w:tcPr>
          <w:p w14:paraId="02B96790" w14:textId="77777777" w:rsidR="00111582" w:rsidRDefault="00111582" w:rsidP="00F33877">
            <w:r>
              <w:t>Ontario Laboratory Information System Database</w:t>
            </w:r>
          </w:p>
        </w:tc>
        <w:tc>
          <w:tcPr>
            <w:tcW w:w="3192" w:type="dxa"/>
          </w:tcPr>
          <w:p w14:paraId="1DC6C081" w14:textId="77777777" w:rsidR="00111582" w:rsidRDefault="00111582" w:rsidP="00F33877">
            <w:r>
              <w:t>OLIS</w:t>
            </w:r>
          </w:p>
        </w:tc>
        <w:tc>
          <w:tcPr>
            <w:tcW w:w="3192" w:type="dxa"/>
          </w:tcPr>
          <w:p w14:paraId="6CD3D4E2" w14:textId="77777777" w:rsidR="00111582" w:rsidRDefault="00111582" w:rsidP="00F33877">
            <w:r>
              <w:t>P</w:t>
            </w:r>
            <w:r w:rsidRPr="003D00CF">
              <w:t>rovincial database of laboratory test results</w:t>
            </w:r>
          </w:p>
        </w:tc>
      </w:tr>
      <w:tr w:rsidR="00111582" w14:paraId="6EF5C6CE" w14:textId="77777777" w:rsidTr="00F33877">
        <w:tc>
          <w:tcPr>
            <w:tcW w:w="3192" w:type="dxa"/>
          </w:tcPr>
          <w:p w14:paraId="728DE488" w14:textId="77777777" w:rsidR="00111582" w:rsidRDefault="00111582" w:rsidP="00F33877">
            <w:r>
              <w:t>Registered Persons</w:t>
            </w:r>
          </w:p>
          <w:p w14:paraId="48852AE5" w14:textId="77777777" w:rsidR="00111582" w:rsidRDefault="00111582" w:rsidP="00F33877">
            <w:r>
              <w:t>Database</w:t>
            </w:r>
          </w:p>
        </w:tc>
        <w:tc>
          <w:tcPr>
            <w:tcW w:w="3192" w:type="dxa"/>
          </w:tcPr>
          <w:p w14:paraId="37CB65D7" w14:textId="77777777" w:rsidR="00111582" w:rsidRDefault="00111582" w:rsidP="00F33877">
            <w:r>
              <w:t>RPDB</w:t>
            </w:r>
          </w:p>
        </w:tc>
        <w:tc>
          <w:tcPr>
            <w:tcW w:w="3192" w:type="dxa"/>
          </w:tcPr>
          <w:p w14:paraId="110EA9FF" w14:textId="77777777" w:rsidR="00111582" w:rsidRDefault="00111582" w:rsidP="00F33877">
            <w:r>
              <w:t>Individual health card number, date of</w:t>
            </w:r>
          </w:p>
          <w:p w14:paraId="7A9C5AA6" w14:textId="77777777" w:rsidR="00111582" w:rsidRDefault="00111582" w:rsidP="00F33877">
            <w:r>
              <w:t xml:space="preserve">birth, sex, postal </w:t>
            </w:r>
            <w:proofErr w:type="gramStart"/>
            <w:r>
              <w:t>code</w:t>
            </w:r>
            <w:proofErr w:type="gramEnd"/>
            <w:r>
              <w:t xml:space="preserve"> and death date</w:t>
            </w:r>
          </w:p>
          <w:p w14:paraId="5B4E894A" w14:textId="77777777" w:rsidR="00111582" w:rsidRDefault="00111582" w:rsidP="00F33877">
            <w:r>
              <w:t>(</w:t>
            </w:r>
            <w:proofErr w:type="gramStart"/>
            <w:r>
              <w:t>where</w:t>
            </w:r>
            <w:proofErr w:type="gramEnd"/>
            <w:r>
              <w:t xml:space="preserve"> applicable)</w:t>
            </w:r>
          </w:p>
        </w:tc>
      </w:tr>
      <w:tr w:rsidR="00111582" w14:paraId="001AA3F2" w14:textId="77777777" w:rsidTr="00F33877">
        <w:tc>
          <w:tcPr>
            <w:tcW w:w="3192" w:type="dxa"/>
          </w:tcPr>
          <w:p w14:paraId="65D8AE64" w14:textId="77777777" w:rsidR="00111582" w:rsidRDefault="00111582" w:rsidP="00F33877">
            <w:r>
              <w:t>Canadian Institutes of Health Information Same Day Surgery</w:t>
            </w:r>
          </w:p>
        </w:tc>
        <w:tc>
          <w:tcPr>
            <w:tcW w:w="3192" w:type="dxa"/>
          </w:tcPr>
          <w:p w14:paraId="44A71F33" w14:textId="77777777" w:rsidR="00111582" w:rsidRDefault="00111582" w:rsidP="00F33877">
            <w:r>
              <w:t>SDS</w:t>
            </w:r>
          </w:p>
        </w:tc>
        <w:tc>
          <w:tcPr>
            <w:tcW w:w="3192" w:type="dxa"/>
          </w:tcPr>
          <w:p w14:paraId="5A64BE71" w14:textId="77777777" w:rsidR="00111582" w:rsidRDefault="00111582" w:rsidP="00F33877">
            <w:r>
              <w:t>Patient-level demographic, diagnostic, procedural and treatment</w:t>
            </w:r>
          </w:p>
          <w:p w14:paraId="65EAE9DD" w14:textId="77777777" w:rsidR="00111582" w:rsidRDefault="00111582" w:rsidP="00F33877">
            <w:r>
              <w:t>information on all day surgeries</w:t>
            </w:r>
          </w:p>
        </w:tc>
      </w:tr>
    </w:tbl>
    <w:p w14:paraId="41B3C60F" w14:textId="3A26C63D" w:rsidR="00111582" w:rsidRPr="007A66E9" w:rsidRDefault="00111582" w:rsidP="00DE4A86">
      <w:pPr>
        <w:rPr>
          <w:rFonts w:cs="Times New Roman"/>
          <w:sz w:val="24"/>
          <w:szCs w:val="24"/>
        </w:rPr>
      </w:pPr>
      <w:r w:rsidRPr="00111582">
        <w:rPr>
          <w:rFonts w:cs="Times New Roman"/>
          <w:sz w:val="24"/>
          <w:szCs w:val="24"/>
        </w:rPr>
        <w:t>*Diagnoses in these datasets are recorded using the Canadian Coding Standards for the International Statistical Classification of Diseases and Related Health Problems (hospital) and physician billing claim codes (OHIP).</w:t>
      </w:r>
    </w:p>
    <w:p w14:paraId="297FBBF8" w14:textId="2B9F6587" w:rsidR="001823BF" w:rsidRPr="007A66E9" w:rsidRDefault="001823BF" w:rsidP="008A773A"/>
    <w:p w14:paraId="59C3D1D3" w14:textId="77777777" w:rsidR="00D63139" w:rsidRDefault="00D63139" w:rsidP="008A773A"/>
    <w:p w14:paraId="2C0297B8" w14:textId="77777777" w:rsidR="00111582" w:rsidRDefault="00111582" w:rsidP="008A773A"/>
    <w:p w14:paraId="7A833685" w14:textId="77777777" w:rsidR="00111582" w:rsidRDefault="00111582" w:rsidP="008A773A"/>
    <w:p w14:paraId="16CF93DD" w14:textId="77777777" w:rsidR="00111582" w:rsidRDefault="00111582" w:rsidP="008A773A"/>
    <w:p w14:paraId="34684F64" w14:textId="77777777" w:rsidR="00111582" w:rsidRDefault="00111582" w:rsidP="008A773A"/>
    <w:p w14:paraId="20BA7B75" w14:textId="77777777" w:rsidR="00111582" w:rsidRDefault="00111582" w:rsidP="008A773A"/>
    <w:p w14:paraId="2D1EFFF6" w14:textId="77777777" w:rsidR="00111582" w:rsidRDefault="00111582" w:rsidP="008A773A"/>
    <w:p w14:paraId="194E4CA6" w14:textId="77777777" w:rsidR="00111582" w:rsidRDefault="00111582" w:rsidP="008A773A"/>
    <w:p w14:paraId="180791E8" w14:textId="681EC29F" w:rsidR="005471EA" w:rsidRDefault="0018783F" w:rsidP="008A773A">
      <w:r>
        <w:rPr>
          <w:rFonts w:cs="Times New Roman"/>
          <w:b/>
          <w:sz w:val="24"/>
          <w:szCs w:val="24"/>
        </w:rPr>
        <w:t xml:space="preserve">Supplemental </w:t>
      </w:r>
      <w:r w:rsidR="00111582" w:rsidRPr="00545CD3">
        <w:rPr>
          <w:b/>
        </w:rPr>
        <w:t>Table 2:</w:t>
      </w:r>
      <w:r w:rsidR="00545CD3" w:rsidRPr="00545CD3">
        <w:t xml:space="preserve"> </w:t>
      </w:r>
      <w:r w:rsidR="007104EC">
        <w:t xml:space="preserve">Codes used to identify baseline conditions. </w:t>
      </w:r>
    </w:p>
    <w:tbl>
      <w:tblPr>
        <w:tblStyle w:val="TableGrid"/>
        <w:tblW w:w="10365" w:type="dxa"/>
        <w:tblLayout w:type="fixed"/>
        <w:tblLook w:val="04A0" w:firstRow="1" w:lastRow="0" w:firstColumn="1" w:lastColumn="0" w:noHBand="0" w:noVBand="1"/>
      </w:tblPr>
      <w:tblGrid>
        <w:gridCol w:w="1696"/>
        <w:gridCol w:w="1985"/>
        <w:gridCol w:w="6684"/>
      </w:tblGrid>
      <w:tr w:rsidR="007104EC" w:rsidRPr="007104EC" w14:paraId="76F168F2" w14:textId="77777777" w:rsidTr="003B47EF">
        <w:tc>
          <w:tcPr>
            <w:tcW w:w="1036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0EE15E75" w14:textId="77777777" w:rsidR="007104EC" w:rsidRPr="007104EC" w:rsidRDefault="007104EC" w:rsidP="003B47EF">
            <w:pPr>
              <w:jc w:val="both"/>
              <w:rPr>
                <w:rFonts w:cs="Times New Roman"/>
                <w:b/>
              </w:rPr>
            </w:pPr>
            <w:r w:rsidRPr="007104EC">
              <w:rPr>
                <w:rFonts w:cs="Times New Roman"/>
                <w:b/>
              </w:rPr>
              <w:t xml:space="preserve">Comorbid Conditions </w:t>
            </w:r>
          </w:p>
        </w:tc>
      </w:tr>
      <w:tr w:rsidR="007104EC" w:rsidRPr="007104EC" w14:paraId="7F8A41DA" w14:textId="77777777" w:rsidTr="003B47EF">
        <w:tc>
          <w:tcPr>
            <w:tcW w:w="1036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653FFD4" w14:textId="77777777" w:rsidR="007104EC" w:rsidRPr="007104EC" w:rsidRDefault="007104EC" w:rsidP="003B47EF">
            <w:pPr>
              <w:jc w:val="both"/>
              <w:rPr>
                <w:rFonts w:cs="Times New Roman"/>
              </w:rPr>
            </w:pPr>
            <w:r w:rsidRPr="007104EC">
              <w:rPr>
                <w:rFonts w:cs="Times New Roman"/>
              </w:rPr>
              <w:t xml:space="preserve">Hypertension </w:t>
            </w:r>
          </w:p>
        </w:tc>
      </w:tr>
      <w:tr w:rsidR="007104EC" w:rsidRPr="007104EC" w14:paraId="6E22E337" w14:textId="77777777" w:rsidTr="003B47EF">
        <w:tc>
          <w:tcPr>
            <w:tcW w:w="1696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0D403A" w14:textId="77777777" w:rsidR="007104EC" w:rsidRPr="007104EC" w:rsidRDefault="007104EC" w:rsidP="003B47EF">
            <w:pPr>
              <w:rPr>
                <w:rFonts w:cs="Times New Roman"/>
              </w:rPr>
            </w:pPr>
            <w:r w:rsidRPr="007104EC">
              <w:rPr>
                <w:rFonts w:cs="Times New Roman"/>
              </w:rPr>
              <w:t>CIHI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65F0F8" w14:textId="77777777" w:rsidR="007104EC" w:rsidRPr="007104EC" w:rsidRDefault="007104EC" w:rsidP="003B47EF">
            <w:pPr>
              <w:rPr>
                <w:rFonts w:cs="Times New Roman"/>
              </w:rPr>
            </w:pPr>
            <w:r w:rsidRPr="007104EC">
              <w:rPr>
                <w:rFonts w:cs="Times New Roman"/>
              </w:rPr>
              <w:t>ICD-10</w:t>
            </w:r>
          </w:p>
        </w:tc>
        <w:tc>
          <w:tcPr>
            <w:tcW w:w="6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DA5CB1" w14:textId="77777777" w:rsidR="007104EC" w:rsidRPr="007104EC" w:rsidRDefault="007104EC" w:rsidP="003B47EF">
            <w:pPr>
              <w:jc w:val="both"/>
              <w:rPr>
                <w:rFonts w:cs="Times New Roman"/>
              </w:rPr>
            </w:pPr>
            <w:r w:rsidRPr="007104EC">
              <w:rPr>
                <w:rFonts w:cs="Times New Roman"/>
              </w:rPr>
              <w:t>"I10", "I11", "I12", "I13", "I15"</w:t>
            </w:r>
          </w:p>
        </w:tc>
      </w:tr>
      <w:tr w:rsidR="007104EC" w:rsidRPr="007104EC" w14:paraId="576F6585" w14:textId="77777777" w:rsidTr="003B47EF"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73AAEB" w14:textId="77777777" w:rsidR="007104EC" w:rsidRPr="007104EC" w:rsidRDefault="007104EC" w:rsidP="003B47EF">
            <w:pPr>
              <w:rPr>
                <w:rFonts w:cs="Times New Roman"/>
              </w:rPr>
            </w:pPr>
            <w:r w:rsidRPr="007104EC">
              <w:rPr>
                <w:rFonts w:cs="Times New Roman"/>
              </w:rPr>
              <w:t>OHIP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70CF9D" w14:textId="77777777" w:rsidR="007104EC" w:rsidRPr="007104EC" w:rsidRDefault="007104EC" w:rsidP="003B47EF">
            <w:pPr>
              <w:rPr>
                <w:rFonts w:cs="Times New Roman"/>
              </w:rPr>
            </w:pPr>
            <w:r w:rsidRPr="007104EC">
              <w:rPr>
                <w:rFonts w:cs="Times New Roman"/>
              </w:rPr>
              <w:t>Diagnostic code</w:t>
            </w:r>
          </w:p>
        </w:tc>
        <w:tc>
          <w:tcPr>
            <w:tcW w:w="6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D99680" w14:textId="77777777" w:rsidR="007104EC" w:rsidRPr="007104EC" w:rsidRDefault="007104EC" w:rsidP="003B47EF">
            <w:pPr>
              <w:jc w:val="both"/>
              <w:rPr>
                <w:rFonts w:cs="Times New Roman"/>
              </w:rPr>
            </w:pPr>
            <w:r w:rsidRPr="007104EC">
              <w:rPr>
                <w:rFonts w:cs="Times New Roman"/>
              </w:rPr>
              <w:t>"401", "402", 403"</w:t>
            </w:r>
          </w:p>
        </w:tc>
      </w:tr>
      <w:tr w:rsidR="007104EC" w:rsidRPr="007104EC" w14:paraId="14031613" w14:textId="77777777" w:rsidTr="003B47EF">
        <w:tc>
          <w:tcPr>
            <w:tcW w:w="1036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79681EC" w14:textId="77777777" w:rsidR="007104EC" w:rsidRPr="007104EC" w:rsidRDefault="007104EC" w:rsidP="003B47EF">
            <w:pPr>
              <w:jc w:val="both"/>
              <w:rPr>
                <w:rFonts w:cs="Times New Roman"/>
              </w:rPr>
            </w:pPr>
            <w:r w:rsidRPr="007104EC">
              <w:rPr>
                <w:rFonts w:cs="Times New Roman"/>
              </w:rPr>
              <w:t>Prior Stroke/TIA</w:t>
            </w:r>
          </w:p>
        </w:tc>
      </w:tr>
      <w:tr w:rsidR="007104EC" w:rsidRPr="007104EC" w14:paraId="5C901317" w14:textId="77777777" w:rsidTr="003B47EF">
        <w:tc>
          <w:tcPr>
            <w:tcW w:w="1696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729A7D" w14:textId="77777777" w:rsidR="007104EC" w:rsidRPr="007104EC" w:rsidRDefault="007104EC" w:rsidP="003B47EF">
            <w:pPr>
              <w:rPr>
                <w:rFonts w:cs="Times New Roman"/>
              </w:rPr>
            </w:pPr>
            <w:r w:rsidRPr="007104EC">
              <w:rPr>
                <w:rFonts w:cs="Times New Roman"/>
              </w:rPr>
              <w:t>CIHI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9D811B" w14:textId="77777777" w:rsidR="007104EC" w:rsidRPr="007104EC" w:rsidRDefault="007104EC" w:rsidP="003B47EF">
            <w:pPr>
              <w:rPr>
                <w:rFonts w:cs="Times New Roman"/>
              </w:rPr>
            </w:pPr>
            <w:r w:rsidRPr="007104EC">
              <w:rPr>
                <w:rFonts w:cs="Times New Roman"/>
              </w:rPr>
              <w:t>ICD-10</w:t>
            </w:r>
          </w:p>
        </w:tc>
        <w:tc>
          <w:tcPr>
            <w:tcW w:w="6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6EBE87" w14:textId="77777777" w:rsidR="007104EC" w:rsidRPr="007104EC" w:rsidRDefault="007104EC" w:rsidP="003B47EF">
            <w:pPr>
              <w:rPr>
                <w:rFonts w:cs="Times New Roman"/>
              </w:rPr>
            </w:pPr>
            <w:r w:rsidRPr="007104EC">
              <w:rPr>
                <w:rFonts w:cs="Times New Roman"/>
              </w:rPr>
              <w:t>"I62", "I630", "I631", "I632", "I633", "I634", "I635", "I638", "I639", "I64", "H341", "I600", "I601", "I602", "I603", "I604", "I605", "I606", "I607", "I609", "I61", "G450", "G451", "G452", "G453", "G458", "G459", "H340"</w:t>
            </w:r>
          </w:p>
        </w:tc>
      </w:tr>
      <w:tr w:rsidR="007104EC" w:rsidRPr="007104EC" w14:paraId="12D57DB1" w14:textId="77777777" w:rsidTr="003B47EF">
        <w:tc>
          <w:tcPr>
            <w:tcW w:w="1036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1E392F3A" w14:textId="77777777" w:rsidR="007104EC" w:rsidRPr="007104EC" w:rsidRDefault="007104EC" w:rsidP="003B47EF">
            <w:pPr>
              <w:jc w:val="both"/>
              <w:rPr>
                <w:rFonts w:cs="Times New Roman"/>
              </w:rPr>
            </w:pPr>
            <w:r w:rsidRPr="007104EC">
              <w:rPr>
                <w:rFonts w:cs="Times New Roman"/>
              </w:rPr>
              <w:t xml:space="preserve">Heart Failure </w:t>
            </w:r>
          </w:p>
        </w:tc>
      </w:tr>
      <w:tr w:rsidR="007104EC" w:rsidRPr="007104EC" w14:paraId="5AB93867" w14:textId="77777777" w:rsidTr="003B47EF">
        <w:tc>
          <w:tcPr>
            <w:tcW w:w="1696" w:type="dxa"/>
            <w:vMerge w:val="restar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343BCEE" w14:textId="77777777" w:rsidR="007104EC" w:rsidRPr="007104EC" w:rsidRDefault="007104EC" w:rsidP="003B47EF">
            <w:pPr>
              <w:rPr>
                <w:rFonts w:cs="Times New Roman"/>
              </w:rPr>
            </w:pPr>
            <w:r w:rsidRPr="007104EC">
              <w:rPr>
                <w:rFonts w:cs="Times New Roman"/>
              </w:rPr>
              <w:t>CIHI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B3B0D4" w14:textId="77777777" w:rsidR="007104EC" w:rsidRPr="007104EC" w:rsidRDefault="007104EC" w:rsidP="003B47EF">
            <w:pPr>
              <w:rPr>
                <w:rFonts w:cs="Times New Roman"/>
              </w:rPr>
            </w:pPr>
            <w:r w:rsidRPr="007104EC">
              <w:rPr>
                <w:rFonts w:cs="Times New Roman"/>
              </w:rPr>
              <w:t>ICD-10</w:t>
            </w:r>
          </w:p>
        </w:tc>
        <w:tc>
          <w:tcPr>
            <w:tcW w:w="6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93A1F7" w14:textId="77777777" w:rsidR="007104EC" w:rsidRPr="007104EC" w:rsidRDefault="007104EC" w:rsidP="003B47EF">
            <w:pPr>
              <w:jc w:val="both"/>
              <w:rPr>
                <w:rFonts w:cs="Times New Roman"/>
              </w:rPr>
            </w:pPr>
            <w:r w:rsidRPr="007104EC">
              <w:rPr>
                <w:rFonts w:cs="Times New Roman"/>
              </w:rPr>
              <w:t>"I500", "I501", "I509", "I255", "J81"</w:t>
            </w:r>
          </w:p>
        </w:tc>
      </w:tr>
      <w:tr w:rsidR="007104EC" w:rsidRPr="007104EC" w14:paraId="41D85DA2" w14:textId="77777777" w:rsidTr="003B47EF">
        <w:tc>
          <w:tcPr>
            <w:tcW w:w="1696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B59FB0" w14:textId="77777777" w:rsidR="007104EC" w:rsidRPr="007104EC" w:rsidRDefault="007104EC" w:rsidP="003B47EF">
            <w:pPr>
              <w:rPr>
                <w:rFonts w:cs="Times New Roman"/>
              </w:rPr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BBD55D" w14:textId="77777777" w:rsidR="007104EC" w:rsidRPr="007104EC" w:rsidRDefault="007104EC" w:rsidP="003B47EF">
            <w:pPr>
              <w:rPr>
                <w:rFonts w:cs="Times New Roman"/>
              </w:rPr>
            </w:pPr>
            <w:r w:rsidRPr="007104EC">
              <w:rPr>
                <w:rFonts w:cs="Times New Roman"/>
              </w:rPr>
              <w:t>CCI</w:t>
            </w:r>
          </w:p>
        </w:tc>
        <w:tc>
          <w:tcPr>
            <w:tcW w:w="6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F533FE" w14:textId="77777777" w:rsidR="007104EC" w:rsidRPr="007104EC" w:rsidRDefault="007104EC" w:rsidP="003B47EF">
            <w:pPr>
              <w:jc w:val="both"/>
              <w:rPr>
                <w:rFonts w:cs="Times New Roman"/>
              </w:rPr>
            </w:pPr>
            <w:r w:rsidRPr="007104EC">
              <w:rPr>
                <w:rFonts w:cs="Times New Roman"/>
              </w:rPr>
              <w:t>"1HP53","1HP55","1HZ53GRFR","1HZ53LAFR","1HZ53SYFR"</w:t>
            </w:r>
          </w:p>
        </w:tc>
      </w:tr>
      <w:tr w:rsidR="007104EC" w:rsidRPr="007104EC" w14:paraId="26509670" w14:textId="77777777" w:rsidTr="003B47EF">
        <w:tc>
          <w:tcPr>
            <w:tcW w:w="1696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248CD8D5" w14:textId="77777777" w:rsidR="007104EC" w:rsidRPr="007104EC" w:rsidRDefault="007104EC" w:rsidP="003B47EF">
            <w:pPr>
              <w:rPr>
                <w:rFonts w:cs="Times New Roman"/>
              </w:rPr>
            </w:pPr>
            <w:r w:rsidRPr="007104EC">
              <w:rPr>
                <w:rFonts w:cs="Times New Roman"/>
              </w:rPr>
              <w:t>OHIP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673A12" w14:textId="77777777" w:rsidR="007104EC" w:rsidRPr="007104EC" w:rsidRDefault="007104EC" w:rsidP="003B47EF">
            <w:pPr>
              <w:rPr>
                <w:rFonts w:cs="Times New Roman"/>
              </w:rPr>
            </w:pPr>
            <w:r w:rsidRPr="007104EC">
              <w:rPr>
                <w:rFonts w:cs="Times New Roman"/>
              </w:rPr>
              <w:t>Diagnostic code</w:t>
            </w:r>
          </w:p>
        </w:tc>
        <w:tc>
          <w:tcPr>
            <w:tcW w:w="6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2BA472" w14:textId="77777777" w:rsidR="007104EC" w:rsidRPr="007104EC" w:rsidRDefault="007104EC" w:rsidP="003B47EF">
            <w:pPr>
              <w:jc w:val="both"/>
              <w:rPr>
                <w:rFonts w:cs="Times New Roman"/>
              </w:rPr>
            </w:pPr>
            <w:r w:rsidRPr="007104EC">
              <w:rPr>
                <w:rFonts w:cs="Times New Roman"/>
              </w:rPr>
              <w:t>"428"</w:t>
            </w:r>
          </w:p>
        </w:tc>
      </w:tr>
      <w:tr w:rsidR="007104EC" w:rsidRPr="007104EC" w14:paraId="11A80C2D" w14:textId="77777777" w:rsidTr="003B47EF">
        <w:tc>
          <w:tcPr>
            <w:tcW w:w="1696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A80540" w14:textId="77777777" w:rsidR="007104EC" w:rsidRPr="007104EC" w:rsidRDefault="007104EC" w:rsidP="003B47EF">
            <w:pPr>
              <w:rPr>
                <w:rFonts w:cs="Times New Roman"/>
              </w:rPr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DE5BCA" w14:textId="77777777" w:rsidR="007104EC" w:rsidRPr="007104EC" w:rsidRDefault="007104EC" w:rsidP="003B47EF">
            <w:pPr>
              <w:rPr>
                <w:rFonts w:cs="Times New Roman"/>
              </w:rPr>
            </w:pPr>
            <w:r w:rsidRPr="007104EC">
              <w:rPr>
                <w:rFonts w:cs="Times New Roman"/>
              </w:rPr>
              <w:t>Fee code</w:t>
            </w:r>
          </w:p>
        </w:tc>
        <w:tc>
          <w:tcPr>
            <w:tcW w:w="6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7431D1" w14:textId="77777777" w:rsidR="007104EC" w:rsidRPr="007104EC" w:rsidRDefault="007104EC" w:rsidP="003B47EF">
            <w:pPr>
              <w:jc w:val="both"/>
              <w:rPr>
                <w:rFonts w:cs="Times New Roman"/>
              </w:rPr>
            </w:pPr>
            <w:r w:rsidRPr="007104EC">
              <w:rPr>
                <w:rFonts w:cs="Times New Roman"/>
              </w:rPr>
              <w:t>"R701", "R702", "Z429"</w:t>
            </w:r>
          </w:p>
        </w:tc>
      </w:tr>
      <w:tr w:rsidR="007104EC" w:rsidRPr="007104EC" w14:paraId="34DE7430" w14:textId="77777777" w:rsidTr="003B47EF">
        <w:tc>
          <w:tcPr>
            <w:tcW w:w="1036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76E7C787" w14:textId="77777777" w:rsidR="007104EC" w:rsidRPr="007104EC" w:rsidRDefault="007104EC" w:rsidP="003B47EF">
            <w:pPr>
              <w:jc w:val="both"/>
              <w:rPr>
                <w:rFonts w:cs="Times New Roman"/>
              </w:rPr>
            </w:pPr>
            <w:r w:rsidRPr="007104EC">
              <w:rPr>
                <w:rFonts w:cs="Times New Roman"/>
              </w:rPr>
              <w:t xml:space="preserve">Myocardial Infarction </w:t>
            </w:r>
          </w:p>
        </w:tc>
      </w:tr>
      <w:tr w:rsidR="007104EC" w:rsidRPr="007104EC" w14:paraId="6A91219B" w14:textId="77777777" w:rsidTr="003B47EF">
        <w:tc>
          <w:tcPr>
            <w:tcW w:w="1696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1C2FE0" w14:textId="77777777" w:rsidR="007104EC" w:rsidRPr="007104EC" w:rsidRDefault="007104EC" w:rsidP="003B47EF">
            <w:pPr>
              <w:rPr>
                <w:rFonts w:cs="Times New Roman"/>
              </w:rPr>
            </w:pPr>
            <w:r w:rsidRPr="007104EC">
              <w:rPr>
                <w:rFonts w:cs="Times New Roman"/>
              </w:rPr>
              <w:t>CIHI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65876E" w14:textId="77777777" w:rsidR="007104EC" w:rsidRPr="007104EC" w:rsidRDefault="007104EC" w:rsidP="003B47EF">
            <w:pPr>
              <w:rPr>
                <w:rFonts w:cs="Times New Roman"/>
              </w:rPr>
            </w:pPr>
            <w:r w:rsidRPr="007104EC">
              <w:rPr>
                <w:rFonts w:cs="Times New Roman"/>
              </w:rPr>
              <w:t>ICD-10</w:t>
            </w:r>
          </w:p>
        </w:tc>
        <w:tc>
          <w:tcPr>
            <w:tcW w:w="6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0965C0" w14:textId="77777777" w:rsidR="007104EC" w:rsidRPr="007104EC" w:rsidRDefault="007104EC" w:rsidP="003B47EF">
            <w:pPr>
              <w:jc w:val="both"/>
              <w:rPr>
                <w:rFonts w:cs="Times New Roman"/>
              </w:rPr>
            </w:pPr>
            <w:r w:rsidRPr="007104EC">
              <w:rPr>
                <w:rFonts w:cs="Times New Roman"/>
              </w:rPr>
              <w:t>"I21", "I22"</w:t>
            </w:r>
          </w:p>
        </w:tc>
      </w:tr>
      <w:tr w:rsidR="007104EC" w:rsidRPr="007104EC" w14:paraId="479FF4FD" w14:textId="77777777" w:rsidTr="003B47EF">
        <w:tc>
          <w:tcPr>
            <w:tcW w:w="1036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5CC3339D" w14:textId="77777777" w:rsidR="007104EC" w:rsidRPr="007104EC" w:rsidRDefault="007104EC" w:rsidP="003B47EF">
            <w:pPr>
              <w:jc w:val="both"/>
              <w:rPr>
                <w:rFonts w:cs="Times New Roman"/>
              </w:rPr>
            </w:pPr>
            <w:r w:rsidRPr="007104EC">
              <w:rPr>
                <w:rFonts w:cs="Times New Roman"/>
              </w:rPr>
              <w:t xml:space="preserve">Diabetes </w:t>
            </w:r>
          </w:p>
        </w:tc>
      </w:tr>
      <w:tr w:rsidR="007104EC" w:rsidRPr="007104EC" w14:paraId="641EF625" w14:textId="77777777" w:rsidTr="003B47EF">
        <w:tc>
          <w:tcPr>
            <w:tcW w:w="1696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86576A" w14:textId="77777777" w:rsidR="007104EC" w:rsidRPr="007104EC" w:rsidRDefault="007104EC" w:rsidP="003B47EF">
            <w:pPr>
              <w:rPr>
                <w:rFonts w:cs="Times New Roman"/>
              </w:rPr>
            </w:pPr>
            <w:r w:rsidRPr="007104EC">
              <w:rPr>
                <w:rFonts w:cs="Times New Roman"/>
              </w:rPr>
              <w:t>CIHI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D45E9D" w14:textId="77777777" w:rsidR="007104EC" w:rsidRPr="007104EC" w:rsidRDefault="007104EC" w:rsidP="003B47EF">
            <w:pPr>
              <w:rPr>
                <w:rFonts w:cs="Times New Roman"/>
              </w:rPr>
            </w:pPr>
            <w:r w:rsidRPr="007104EC">
              <w:rPr>
                <w:rFonts w:cs="Times New Roman"/>
              </w:rPr>
              <w:t>ICD-10</w:t>
            </w:r>
          </w:p>
        </w:tc>
        <w:tc>
          <w:tcPr>
            <w:tcW w:w="6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3E9677" w14:textId="77777777" w:rsidR="007104EC" w:rsidRPr="007104EC" w:rsidRDefault="007104EC" w:rsidP="003B47EF">
            <w:pPr>
              <w:jc w:val="both"/>
              <w:rPr>
                <w:rFonts w:cs="Times New Roman"/>
              </w:rPr>
            </w:pPr>
            <w:r w:rsidRPr="007104EC">
              <w:rPr>
                <w:rFonts w:cs="Times New Roman"/>
              </w:rPr>
              <w:t>"E10", "E11", "E13", "E14"</w:t>
            </w:r>
          </w:p>
        </w:tc>
      </w:tr>
      <w:tr w:rsidR="007104EC" w:rsidRPr="007104EC" w14:paraId="49A1AEEB" w14:textId="77777777" w:rsidTr="003B47EF">
        <w:tc>
          <w:tcPr>
            <w:tcW w:w="1696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12D5DC03" w14:textId="77777777" w:rsidR="007104EC" w:rsidRPr="007104EC" w:rsidRDefault="007104EC" w:rsidP="003B47EF">
            <w:pPr>
              <w:rPr>
                <w:rFonts w:cs="Times New Roman"/>
              </w:rPr>
            </w:pPr>
            <w:r w:rsidRPr="007104EC">
              <w:rPr>
                <w:rFonts w:cs="Times New Roman"/>
              </w:rPr>
              <w:t>OHIP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660827" w14:textId="77777777" w:rsidR="007104EC" w:rsidRPr="007104EC" w:rsidRDefault="007104EC" w:rsidP="003B47EF">
            <w:pPr>
              <w:rPr>
                <w:rFonts w:cs="Times New Roman"/>
              </w:rPr>
            </w:pPr>
            <w:r w:rsidRPr="007104EC">
              <w:rPr>
                <w:rFonts w:cs="Times New Roman"/>
              </w:rPr>
              <w:t>Diagnostic code</w:t>
            </w:r>
          </w:p>
        </w:tc>
        <w:tc>
          <w:tcPr>
            <w:tcW w:w="6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538853" w14:textId="77777777" w:rsidR="007104EC" w:rsidRPr="007104EC" w:rsidRDefault="007104EC" w:rsidP="003B47EF">
            <w:pPr>
              <w:jc w:val="both"/>
              <w:rPr>
                <w:rFonts w:cs="Times New Roman"/>
              </w:rPr>
            </w:pPr>
            <w:r w:rsidRPr="007104EC">
              <w:rPr>
                <w:rFonts w:cs="Times New Roman"/>
              </w:rPr>
              <w:t>"250"</w:t>
            </w:r>
          </w:p>
        </w:tc>
      </w:tr>
      <w:tr w:rsidR="007104EC" w:rsidRPr="007104EC" w14:paraId="4AF152F0" w14:textId="77777777" w:rsidTr="003B47EF">
        <w:tc>
          <w:tcPr>
            <w:tcW w:w="1696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C0543F" w14:textId="77777777" w:rsidR="007104EC" w:rsidRPr="007104EC" w:rsidRDefault="007104EC" w:rsidP="003B47EF">
            <w:pPr>
              <w:rPr>
                <w:rFonts w:cs="Times New Roman"/>
              </w:rPr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6CDDCA" w14:textId="77777777" w:rsidR="007104EC" w:rsidRPr="007104EC" w:rsidRDefault="007104EC" w:rsidP="003B47EF">
            <w:pPr>
              <w:rPr>
                <w:rFonts w:cs="Times New Roman"/>
              </w:rPr>
            </w:pPr>
            <w:r w:rsidRPr="007104EC">
              <w:rPr>
                <w:rFonts w:cs="Times New Roman"/>
              </w:rPr>
              <w:t>Fee code</w:t>
            </w:r>
          </w:p>
        </w:tc>
        <w:tc>
          <w:tcPr>
            <w:tcW w:w="6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854D40" w14:textId="77777777" w:rsidR="007104EC" w:rsidRPr="007104EC" w:rsidRDefault="007104EC" w:rsidP="003B47EF">
            <w:pPr>
              <w:jc w:val="both"/>
              <w:rPr>
                <w:rFonts w:cs="Times New Roman"/>
              </w:rPr>
            </w:pPr>
            <w:r w:rsidRPr="007104EC">
              <w:rPr>
                <w:rFonts w:cs="Times New Roman"/>
              </w:rPr>
              <w:t>"K045", "K046", "K029", "K030", "Q040"</w:t>
            </w:r>
          </w:p>
        </w:tc>
      </w:tr>
      <w:tr w:rsidR="007104EC" w:rsidRPr="007104EC" w14:paraId="67DF03B7" w14:textId="77777777" w:rsidTr="003B47EF">
        <w:tc>
          <w:tcPr>
            <w:tcW w:w="1036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7078DFE" w14:textId="77777777" w:rsidR="007104EC" w:rsidRPr="007104EC" w:rsidRDefault="007104EC" w:rsidP="003B47EF">
            <w:pPr>
              <w:jc w:val="both"/>
              <w:rPr>
                <w:rFonts w:cs="Times New Roman"/>
              </w:rPr>
            </w:pPr>
            <w:r w:rsidRPr="007104EC">
              <w:rPr>
                <w:rFonts w:cs="Times New Roman"/>
              </w:rPr>
              <w:t xml:space="preserve">Peptic Ulcer Disease </w:t>
            </w:r>
          </w:p>
        </w:tc>
      </w:tr>
      <w:tr w:rsidR="007104EC" w:rsidRPr="007104EC" w14:paraId="0585E482" w14:textId="77777777" w:rsidTr="003B47EF">
        <w:tc>
          <w:tcPr>
            <w:tcW w:w="1696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9E7764" w14:textId="77777777" w:rsidR="007104EC" w:rsidRPr="007104EC" w:rsidRDefault="007104EC" w:rsidP="003B47EF">
            <w:pPr>
              <w:rPr>
                <w:rFonts w:cs="Times New Roman"/>
              </w:rPr>
            </w:pPr>
            <w:r w:rsidRPr="007104EC">
              <w:rPr>
                <w:rFonts w:cs="Times New Roman"/>
              </w:rPr>
              <w:t>CIHI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573774" w14:textId="77777777" w:rsidR="007104EC" w:rsidRPr="007104EC" w:rsidRDefault="007104EC" w:rsidP="003B47EF">
            <w:pPr>
              <w:rPr>
                <w:rFonts w:cs="Times New Roman"/>
              </w:rPr>
            </w:pPr>
            <w:r w:rsidRPr="007104EC">
              <w:rPr>
                <w:rFonts w:cs="Times New Roman"/>
              </w:rPr>
              <w:t>ICD-10</w:t>
            </w:r>
          </w:p>
        </w:tc>
        <w:tc>
          <w:tcPr>
            <w:tcW w:w="6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F74E5C" w14:textId="77777777" w:rsidR="007104EC" w:rsidRPr="007104EC" w:rsidRDefault="007104EC" w:rsidP="003B47EF">
            <w:pPr>
              <w:jc w:val="both"/>
              <w:rPr>
                <w:rFonts w:cs="Times New Roman"/>
              </w:rPr>
            </w:pPr>
            <w:r w:rsidRPr="007104EC">
              <w:rPr>
                <w:rFonts w:cs="Times New Roman"/>
              </w:rPr>
              <w:t>"K25", "K26", "K27", "K28"</w:t>
            </w:r>
          </w:p>
        </w:tc>
      </w:tr>
      <w:tr w:rsidR="007104EC" w:rsidRPr="007104EC" w14:paraId="0AD825C5" w14:textId="77777777" w:rsidTr="003B47EF">
        <w:tc>
          <w:tcPr>
            <w:tcW w:w="1036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9C14D5" w14:textId="77777777" w:rsidR="007104EC" w:rsidRPr="007104EC" w:rsidRDefault="007104EC" w:rsidP="003B47EF">
            <w:pPr>
              <w:jc w:val="both"/>
              <w:rPr>
                <w:rFonts w:cs="Times New Roman"/>
              </w:rPr>
            </w:pPr>
            <w:r w:rsidRPr="007104EC">
              <w:rPr>
                <w:rFonts w:cs="Times New Roman"/>
              </w:rPr>
              <w:t xml:space="preserve">Alcoholism </w:t>
            </w:r>
          </w:p>
        </w:tc>
      </w:tr>
      <w:tr w:rsidR="007104EC" w:rsidRPr="007104EC" w14:paraId="46C9E514" w14:textId="77777777" w:rsidTr="003B47EF">
        <w:tc>
          <w:tcPr>
            <w:tcW w:w="1696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2DA9BF" w14:textId="77777777" w:rsidR="007104EC" w:rsidRPr="007104EC" w:rsidRDefault="007104EC" w:rsidP="003B47EF">
            <w:pPr>
              <w:rPr>
                <w:rFonts w:cs="Times New Roman"/>
              </w:rPr>
            </w:pPr>
            <w:r w:rsidRPr="007104EC">
              <w:rPr>
                <w:rFonts w:cs="Times New Roman"/>
              </w:rPr>
              <w:t>CIHI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D5BA2F" w14:textId="77777777" w:rsidR="007104EC" w:rsidRPr="007104EC" w:rsidRDefault="007104EC" w:rsidP="003B47EF">
            <w:pPr>
              <w:rPr>
                <w:rFonts w:cs="Times New Roman"/>
              </w:rPr>
            </w:pPr>
            <w:r w:rsidRPr="007104EC">
              <w:rPr>
                <w:rFonts w:cs="Times New Roman"/>
              </w:rPr>
              <w:t>ICD-10</w:t>
            </w:r>
          </w:p>
        </w:tc>
        <w:tc>
          <w:tcPr>
            <w:tcW w:w="6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5486F2" w14:textId="77777777" w:rsidR="007104EC" w:rsidRPr="007104EC" w:rsidRDefault="007104EC" w:rsidP="003B47EF">
            <w:pPr>
              <w:jc w:val="both"/>
              <w:rPr>
                <w:rFonts w:cs="Times New Roman"/>
              </w:rPr>
            </w:pPr>
            <w:r w:rsidRPr="007104EC">
              <w:rPr>
                <w:rFonts w:cs="Times New Roman"/>
              </w:rPr>
              <w:t>"E244", "E512", "E52", "F10", "G312", "G621", "G721", "I426", "K292", "K70", "K860", "T51", "X45", "X65", "Y15", "Y573", "Z502", "Z714", "Z721"</w:t>
            </w:r>
          </w:p>
        </w:tc>
      </w:tr>
      <w:tr w:rsidR="007104EC" w:rsidRPr="007104EC" w14:paraId="48ACB353" w14:textId="77777777" w:rsidTr="003B47EF">
        <w:tc>
          <w:tcPr>
            <w:tcW w:w="1036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A661126" w14:textId="77777777" w:rsidR="007104EC" w:rsidRPr="007104EC" w:rsidRDefault="007104EC" w:rsidP="003B47EF">
            <w:pPr>
              <w:jc w:val="both"/>
              <w:rPr>
                <w:rFonts w:cs="Times New Roman"/>
              </w:rPr>
            </w:pPr>
            <w:r w:rsidRPr="007104EC">
              <w:rPr>
                <w:rFonts w:cs="Times New Roman"/>
              </w:rPr>
              <w:t xml:space="preserve">Moderate/Severe Liver Disease </w:t>
            </w:r>
          </w:p>
        </w:tc>
      </w:tr>
      <w:tr w:rsidR="007104EC" w:rsidRPr="007104EC" w14:paraId="7C25B534" w14:textId="77777777" w:rsidTr="003B47EF">
        <w:tc>
          <w:tcPr>
            <w:tcW w:w="1696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684CCC" w14:textId="77777777" w:rsidR="007104EC" w:rsidRPr="007104EC" w:rsidRDefault="007104EC" w:rsidP="003B47EF">
            <w:pPr>
              <w:rPr>
                <w:rFonts w:cs="Times New Roman"/>
              </w:rPr>
            </w:pPr>
            <w:r w:rsidRPr="007104EC">
              <w:rPr>
                <w:rFonts w:cs="Times New Roman"/>
              </w:rPr>
              <w:t>CIHI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56F930" w14:textId="77777777" w:rsidR="007104EC" w:rsidRPr="007104EC" w:rsidRDefault="007104EC" w:rsidP="003B47EF">
            <w:pPr>
              <w:rPr>
                <w:rFonts w:cs="Times New Roman"/>
              </w:rPr>
            </w:pPr>
            <w:r w:rsidRPr="007104EC">
              <w:rPr>
                <w:rFonts w:cs="Times New Roman"/>
              </w:rPr>
              <w:t>ICD-10</w:t>
            </w:r>
          </w:p>
        </w:tc>
        <w:tc>
          <w:tcPr>
            <w:tcW w:w="6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A2806D" w14:textId="77777777" w:rsidR="007104EC" w:rsidRPr="007104EC" w:rsidRDefault="007104EC" w:rsidP="003B47EF">
            <w:pPr>
              <w:jc w:val="both"/>
              <w:rPr>
                <w:rFonts w:cs="Times New Roman"/>
              </w:rPr>
            </w:pPr>
            <w:r w:rsidRPr="007104EC">
              <w:rPr>
                <w:rFonts w:cs="Times New Roman"/>
              </w:rPr>
              <w:t>"B16", "B17", "B18", "B19", "I85", "R17", "R18", "R160", "R162", "B942", "Z225",  "E831", "E830", "K70", "K713", "K714", "K715", "K717", "K721", "K729", "K73", "K74", "K753", "K754", "K758", "K759", "K76", "K77"</w:t>
            </w:r>
          </w:p>
        </w:tc>
      </w:tr>
      <w:tr w:rsidR="007104EC" w:rsidRPr="007104EC" w14:paraId="3755CA71" w14:textId="77777777" w:rsidTr="003B47EF">
        <w:tc>
          <w:tcPr>
            <w:tcW w:w="1696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4DA58367" w14:textId="77777777" w:rsidR="007104EC" w:rsidRPr="007104EC" w:rsidRDefault="007104EC" w:rsidP="003B47EF">
            <w:pPr>
              <w:rPr>
                <w:rFonts w:cs="Times New Roman"/>
              </w:rPr>
            </w:pPr>
            <w:r w:rsidRPr="007104EC">
              <w:rPr>
                <w:rFonts w:cs="Times New Roman"/>
              </w:rPr>
              <w:t>OHIP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AED577" w14:textId="77777777" w:rsidR="007104EC" w:rsidRPr="007104EC" w:rsidRDefault="007104EC" w:rsidP="003B47EF">
            <w:pPr>
              <w:rPr>
                <w:rFonts w:cs="Times New Roman"/>
              </w:rPr>
            </w:pPr>
            <w:r w:rsidRPr="007104EC">
              <w:rPr>
                <w:rFonts w:cs="Times New Roman"/>
              </w:rPr>
              <w:t>Diagnostic code</w:t>
            </w:r>
          </w:p>
        </w:tc>
        <w:tc>
          <w:tcPr>
            <w:tcW w:w="6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402846" w14:textId="77777777" w:rsidR="007104EC" w:rsidRPr="007104EC" w:rsidRDefault="007104EC" w:rsidP="003B47EF">
            <w:pPr>
              <w:jc w:val="both"/>
              <w:rPr>
                <w:rFonts w:cs="Times New Roman"/>
              </w:rPr>
            </w:pPr>
            <w:r w:rsidRPr="007104EC">
              <w:rPr>
                <w:rFonts w:cs="Times New Roman"/>
              </w:rPr>
              <w:t>"571", "573", "070"</w:t>
            </w:r>
          </w:p>
        </w:tc>
      </w:tr>
      <w:tr w:rsidR="007104EC" w:rsidRPr="007104EC" w14:paraId="2ABD5852" w14:textId="77777777" w:rsidTr="003B47EF">
        <w:tc>
          <w:tcPr>
            <w:tcW w:w="1696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440FB0" w14:textId="77777777" w:rsidR="007104EC" w:rsidRPr="007104EC" w:rsidRDefault="007104EC" w:rsidP="003B47EF">
            <w:pPr>
              <w:rPr>
                <w:rFonts w:cs="Times New Roman"/>
              </w:rPr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1ACD72" w14:textId="77777777" w:rsidR="007104EC" w:rsidRPr="007104EC" w:rsidRDefault="007104EC" w:rsidP="003B47EF">
            <w:pPr>
              <w:rPr>
                <w:rFonts w:cs="Times New Roman"/>
              </w:rPr>
            </w:pPr>
            <w:r w:rsidRPr="007104EC">
              <w:rPr>
                <w:rFonts w:cs="Times New Roman"/>
              </w:rPr>
              <w:t>Fee code</w:t>
            </w:r>
          </w:p>
        </w:tc>
        <w:tc>
          <w:tcPr>
            <w:tcW w:w="6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4867A8" w14:textId="77777777" w:rsidR="007104EC" w:rsidRPr="007104EC" w:rsidRDefault="007104EC" w:rsidP="003B47EF">
            <w:pPr>
              <w:jc w:val="both"/>
              <w:rPr>
                <w:rFonts w:cs="Times New Roman"/>
              </w:rPr>
            </w:pPr>
            <w:r w:rsidRPr="007104EC">
              <w:rPr>
                <w:rFonts w:cs="Times New Roman"/>
              </w:rPr>
              <w:t>"Z551", "Z554"</w:t>
            </w:r>
          </w:p>
        </w:tc>
      </w:tr>
      <w:tr w:rsidR="007104EC" w:rsidRPr="007104EC" w14:paraId="2E3A8B40" w14:textId="77777777" w:rsidTr="003B47EF">
        <w:tc>
          <w:tcPr>
            <w:tcW w:w="1036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CF215C9" w14:textId="77777777" w:rsidR="007104EC" w:rsidRPr="007104EC" w:rsidRDefault="007104EC" w:rsidP="003B47EF">
            <w:pPr>
              <w:jc w:val="both"/>
              <w:rPr>
                <w:rFonts w:cs="Times New Roman"/>
              </w:rPr>
            </w:pPr>
            <w:r w:rsidRPr="007104EC">
              <w:rPr>
                <w:rFonts w:cs="Times New Roman"/>
              </w:rPr>
              <w:t xml:space="preserve">Venous Thromboembolism </w:t>
            </w:r>
          </w:p>
        </w:tc>
      </w:tr>
      <w:tr w:rsidR="007104EC" w:rsidRPr="007104EC" w14:paraId="2F0F626E" w14:textId="77777777" w:rsidTr="003B47EF">
        <w:tc>
          <w:tcPr>
            <w:tcW w:w="1696" w:type="dxa"/>
            <w:vMerge w:val="restar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6FCD7D1" w14:textId="77777777" w:rsidR="007104EC" w:rsidRPr="007104EC" w:rsidRDefault="007104EC" w:rsidP="003B47EF">
            <w:pPr>
              <w:rPr>
                <w:rFonts w:cs="Times New Roman"/>
              </w:rPr>
            </w:pPr>
            <w:r w:rsidRPr="007104EC">
              <w:rPr>
                <w:rFonts w:cs="Times New Roman"/>
              </w:rPr>
              <w:t>CIHI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F01DED" w14:textId="77777777" w:rsidR="007104EC" w:rsidRPr="007104EC" w:rsidRDefault="007104EC" w:rsidP="003B47EF">
            <w:pPr>
              <w:rPr>
                <w:rFonts w:cs="Times New Roman"/>
              </w:rPr>
            </w:pPr>
            <w:r w:rsidRPr="007104EC">
              <w:rPr>
                <w:rFonts w:cs="Times New Roman"/>
              </w:rPr>
              <w:t>ICD-10</w:t>
            </w:r>
          </w:p>
        </w:tc>
        <w:tc>
          <w:tcPr>
            <w:tcW w:w="6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B9055C" w14:textId="77777777" w:rsidR="007104EC" w:rsidRPr="007104EC" w:rsidRDefault="007104EC" w:rsidP="003B47EF">
            <w:pPr>
              <w:jc w:val="both"/>
              <w:rPr>
                <w:rFonts w:cs="Times New Roman"/>
              </w:rPr>
            </w:pPr>
            <w:r w:rsidRPr="007104EC">
              <w:rPr>
                <w:rFonts w:cs="Times New Roman"/>
              </w:rPr>
              <w:t>"I801", "I802", "I803", "I822", "I828", "I829", "O871", "O878", "O879", "I26", "O882"</w:t>
            </w:r>
          </w:p>
        </w:tc>
      </w:tr>
      <w:tr w:rsidR="007104EC" w:rsidRPr="007104EC" w14:paraId="6FCA0130" w14:textId="77777777" w:rsidTr="003B47EF">
        <w:tc>
          <w:tcPr>
            <w:tcW w:w="1696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3FDECA" w14:textId="77777777" w:rsidR="007104EC" w:rsidRPr="007104EC" w:rsidRDefault="007104EC" w:rsidP="003B47EF">
            <w:pPr>
              <w:rPr>
                <w:rFonts w:cs="Times New Roman"/>
              </w:rPr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52DA81" w14:textId="77777777" w:rsidR="007104EC" w:rsidRPr="007104EC" w:rsidRDefault="007104EC" w:rsidP="003B47EF">
            <w:pPr>
              <w:rPr>
                <w:rFonts w:cs="Times New Roman"/>
              </w:rPr>
            </w:pPr>
            <w:r w:rsidRPr="007104EC">
              <w:rPr>
                <w:rFonts w:cs="Times New Roman"/>
              </w:rPr>
              <w:t>CCI</w:t>
            </w:r>
          </w:p>
        </w:tc>
        <w:tc>
          <w:tcPr>
            <w:tcW w:w="6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9548BA" w14:textId="77777777" w:rsidR="007104EC" w:rsidRPr="007104EC" w:rsidRDefault="007104EC" w:rsidP="003B47EF">
            <w:pPr>
              <w:jc w:val="both"/>
              <w:rPr>
                <w:rFonts w:cs="Times New Roman"/>
              </w:rPr>
            </w:pPr>
            <w:r w:rsidRPr="007104EC">
              <w:rPr>
                <w:rFonts w:cs="Times New Roman"/>
              </w:rPr>
              <w:t>"3KX30DA","3KX30DB","3KX30DC","3KX30DD", "3KR10VA”,"3KR10VC","3KR10VN","3KR12VA", "3KX10VA","3KX10VC","3KX10VN","3KX10VX",</w:t>
            </w:r>
          </w:p>
          <w:p w14:paraId="0C13D473" w14:textId="77777777" w:rsidR="007104EC" w:rsidRPr="007104EC" w:rsidRDefault="007104EC" w:rsidP="003B47EF">
            <w:pPr>
              <w:jc w:val="both"/>
              <w:rPr>
                <w:rFonts w:cs="Times New Roman"/>
              </w:rPr>
            </w:pPr>
            <w:r w:rsidRPr="007104EC">
              <w:rPr>
                <w:rFonts w:cs="Times New Roman"/>
              </w:rPr>
              <w:t>"3KX12VA","3IM10VC","3IM10VX","3IM10VY","3IM12VA", "3GT70CA", "3GT70CC", "3GT70CE","3GT70KC","3GT70KD", "3GT70KE", "3JY10VA", "3JY10VC", "3JY10VN", "3JY10VX", "3JY12VA","3JY20WC","3JY20WE", "3GT20WC", "3GT20WE"</w:t>
            </w:r>
          </w:p>
        </w:tc>
      </w:tr>
      <w:tr w:rsidR="007104EC" w:rsidRPr="007104EC" w14:paraId="168F8866" w14:textId="77777777" w:rsidTr="003B47EF">
        <w:tc>
          <w:tcPr>
            <w:tcW w:w="1696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339C7E3B" w14:textId="77777777" w:rsidR="007104EC" w:rsidRPr="007104EC" w:rsidRDefault="007104EC" w:rsidP="003B47EF">
            <w:pPr>
              <w:rPr>
                <w:rFonts w:cs="Times New Roman"/>
              </w:rPr>
            </w:pPr>
            <w:r w:rsidRPr="007104EC">
              <w:rPr>
                <w:rFonts w:cs="Times New Roman"/>
              </w:rPr>
              <w:t>OHIP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A37793" w14:textId="77777777" w:rsidR="007104EC" w:rsidRPr="007104EC" w:rsidRDefault="007104EC" w:rsidP="003B47EF">
            <w:pPr>
              <w:rPr>
                <w:rFonts w:cs="Times New Roman"/>
              </w:rPr>
            </w:pPr>
            <w:r w:rsidRPr="007104EC">
              <w:rPr>
                <w:rFonts w:cs="Times New Roman"/>
              </w:rPr>
              <w:t>Diagnostic code</w:t>
            </w:r>
          </w:p>
        </w:tc>
        <w:tc>
          <w:tcPr>
            <w:tcW w:w="6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2F0996" w14:textId="77777777" w:rsidR="007104EC" w:rsidRPr="007104EC" w:rsidRDefault="007104EC" w:rsidP="003B47EF">
            <w:pPr>
              <w:jc w:val="both"/>
              <w:rPr>
                <w:rFonts w:cs="Times New Roman"/>
              </w:rPr>
            </w:pPr>
            <w:r w:rsidRPr="007104EC">
              <w:rPr>
                <w:rFonts w:cs="Times New Roman"/>
              </w:rPr>
              <w:t>"451", "671", "415", "677"</w:t>
            </w:r>
          </w:p>
        </w:tc>
      </w:tr>
      <w:tr w:rsidR="007104EC" w:rsidRPr="007104EC" w14:paraId="45638EB3" w14:textId="77777777" w:rsidTr="003B47EF">
        <w:tc>
          <w:tcPr>
            <w:tcW w:w="1696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7080C8" w14:textId="77777777" w:rsidR="007104EC" w:rsidRPr="007104EC" w:rsidRDefault="007104EC" w:rsidP="003B47EF">
            <w:pPr>
              <w:rPr>
                <w:rFonts w:cs="Times New Roman"/>
              </w:rPr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093652" w14:textId="77777777" w:rsidR="007104EC" w:rsidRPr="007104EC" w:rsidRDefault="007104EC" w:rsidP="003B47EF">
            <w:pPr>
              <w:rPr>
                <w:rFonts w:cs="Times New Roman"/>
              </w:rPr>
            </w:pPr>
            <w:r w:rsidRPr="007104EC">
              <w:rPr>
                <w:rFonts w:cs="Times New Roman"/>
              </w:rPr>
              <w:t>Fee code</w:t>
            </w:r>
          </w:p>
        </w:tc>
        <w:tc>
          <w:tcPr>
            <w:tcW w:w="6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75D46F" w14:textId="77777777" w:rsidR="007104EC" w:rsidRPr="007104EC" w:rsidRDefault="007104EC" w:rsidP="003B47EF">
            <w:pPr>
              <w:jc w:val="both"/>
              <w:rPr>
                <w:rFonts w:cs="Times New Roman"/>
              </w:rPr>
            </w:pPr>
            <w:r w:rsidRPr="007104EC">
              <w:rPr>
                <w:rFonts w:cs="Times New Roman"/>
              </w:rPr>
              <w:t>"J198", "J498", "J193", "J493", "J202", "J502", "J659", "J660", "J859", "J860", "X406", "X407", "X125"</w:t>
            </w:r>
          </w:p>
        </w:tc>
      </w:tr>
      <w:tr w:rsidR="007104EC" w:rsidRPr="007104EC" w14:paraId="49456EA4" w14:textId="77777777" w:rsidTr="003B47EF">
        <w:tc>
          <w:tcPr>
            <w:tcW w:w="1036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76643D8" w14:textId="77777777" w:rsidR="007104EC" w:rsidRPr="007104EC" w:rsidRDefault="007104EC" w:rsidP="003B47EF">
            <w:pPr>
              <w:jc w:val="both"/>
              <w:rPr>
                <w:rFonts w:cs="Times New Roman"/>
              </w:rPr>
            </w:pPr>
            <w:r w:rsidRPr="007104EC">
              <w:rPr>
                <w:rFonts w:cs="Times New Roman"/>
              </w:rPr>
              <w:lastRenderedPageBreak/>
              <w:t xml:space="preserve">Prior Major Hemorrhage </w:t>
            </w:r>
          </w:p>
        </w:tc>
      </w:tr>
      <w:tr w:rsidR="007104EC" w:rsidRPr="007104EC" w14:paraId="1E384A50" w14:textId="77777777" w:rsidTr="003B47EF"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B253C3" w14:textId="77777777" w:rsidR="007104EC" w:rsidRPr="007104EC" w:rsidRDefault="007104EC" w:rsidP="003B47EF">
            <w:pPr>
              <w:rPr>
                <w:rFonts w:cs="Times New Roman"/>
              </w:rPr>
            </w:pPr>
            <w:r w:rsidRPr="007104EC">
              <w:rPr>
                <w:rFonts w:cs="Times New Roman"/>
              </w:rPr>
              <w:t>CIHI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440C92" w14:textId="77777777" w:rsidR="007104EC" w:rsidRPr="007104EC" w:rsidRDefault="007104EC" w:rsidP="003B47EF">
            <w:pPr>
              <w:rPr>
                <w:rFonts w:cs="Times New Roman"/>
              </w:rPr>
            </w:pPr>
            <w:r w:rsidRPr="007104EC">
              <w:rPr>
                <w:rFonts w:cs="Times New Roman"/>
              </w:rPr>
              <w:t>ICD-10</w:t>
            </w:r>
          </w:p>
        </w:tc>
        <w:tc>
          <w:tcPr>
            <w:tcW w:w="6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A327BC" w14:textId="77777777" w:rsidR="007104EC" w:rsidRPr="007104EC" w:rsidRDefault="007104EC" w:rsidP="003B47EF">
            <w:pPr>
              <w:jc w:val="both"/>
              <w:rPr>
                <w:rFonts w:cs="Times New Roman"/>
              </w:rPr>
            </w:pPr>
            <w:r w:rsidRPr="007104EC">
              <w:rPr>
                <w:rFonts w:cs="Times New Roman"/>
              </w:rPr>
              <w:t>"I600", "I601", "I602", "I603", "I604", "I605", "I606", "I607", "I609",  "I61", "I62", "I850", "I9820", "I983", "K2210", "K2211", "K2212", "K2214", "K2216", "K226", "K228", "K250", "K252", "K254", "K256", "K260", "K262", "K264", "K266", "K270", "K272", "K274", "K276", "K280", "K282", "K284", "K286", "K290", "K3180", "K6380", "K920", "K921", "K5520", "K625", "K922", "M2509", "M2501", "M2502", "M2503", "M2504", "M2505", "M2506", "M2507", "M2508", "M2500", "M1229", "M1221", "M1222", "M1223", "M1224", "M1225", "M1226", "M1227", "M1228", "M1220", "R58"</w:t>
            </w:r>
          </w:p>
        </w:tc>
      </w:tr>
      <w:tr w:rsidR="007104EC" w:rsidRPr="007104EC" w14:paraId="20C1F39F" w14:textId="77777777" w:rsidTr="003B47EF">
        <w:tc>
          <w:tcPr>
            <w:tcW w:w="1036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087B1EE" w14:textId="77777777" w:rsidR="007104EC" w:rsidRPr="007104EC" w:rsidRDefault="007104EC" w:rsidP="003B47EF">
            <w:pPr>
              <w:jc w:val="both"/>
              <w:rPr>
                <w:rFonts w:cs="Times New Roman"/>
              </w:rPr>
            </w:pPr>
            <w:r w:rsidRPr="007104EC">
              <w:rPr>
                <w:rFonts w:cs="Times New Roman"/>
              </w:rPr>
              <w:t>Major Cancer</w:t>
            </w:r>
          </w:p>
        </w:tc>
      </w:tr>
      <w:tr w:rsidR="007104EC" w:rsidRPr="007104EC" w14:paraId="40F3C8C4" w14:textId="77777777" w:rsidTr="003B47EF"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BABCD7D" w14:textId="77777777" w:rsidR="007104EC" w:rsidRPr="007104EC" w:rsidRDefault="007104EC" w:rsidP="003B47EF">
            <w:pPr>
              <w:rPr>
                <w:rFonts w:cs="Times New Roman"/>
              </w:rPr>
            </w:pPr>
            <w:r w:rsidRPr="007104EC">
              <w:rPr>
                <w:rFonts w:cs="Times New Roman"/>
              </w:rPr>
              <w:t>CIHI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8F70D21" w14:textId="77777777" w:rsidR="007104EC" w:rsidRPr="007104EC" w:rsidRDefault="007104EC" w:rsidP="003B47EF">
            <w:pPr>
              <w:rPr>
                <w:rFonts w:cs="Times New Roman"/>
              </w:rPr>
            </w:pPr>
            <w:r w:rsidRPr="007104EC">
              <w:rPr>
                <w:rFonts w:cs="Times New Roman"/>
              </w:rPr>
              <w:t>ICD-10</w:t>
            </w:r>
          </w:p>
        </w:tc>
        <w:tc>
          <w:tcPr>
            <w:tcW w:w="6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BF60DC" w14:textId="77777777" w:rsidR="007104EC" w:rsidRPr="007104EC" w:rsidRDefault="007104EC" w:rsidP="003B47EF">
            <w:pPr>
              <w:jc w:val="both"/>
              <w:rPr>
                <w:rFonts w:cs="Times New Roman"/>
              </w:rPr>
            </w:pPr>
            <w:r w:rsidRPr="007104EC">
              <w:rPr>
                <w:rFonts w:cs="Times New Roman"/>
              </w:rPr>
              <w:t>"971", "980", "982", "984", "985", "986", "987", "988", "989", "990", "991", "993", "C15", "C18", "C19", "C20", "C22", "C25", "C34", "C50", "C56", "C61", "C82", "C83", "C85", "C91", "C92", "C93", "C94", "C95", "D00", "D05", "D010", "D011", "D012", "D022", "D075"</w:t>
            </w:r>
          </w:p>
        </w:tc>
      </w:tr>
      <w:tr w:rsidR="007104EC" w:rsidRPr="007104EC" w14:paraId="08902A42" w14:textId="77777777" w:rsidTr="003B47EF"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369CFCF" w14:textId="77777777" w:rsidR="007104EC" w:rsidRPr="007104EC" w:rsidRDefault="007104EC" w:rsidP="003B47EF">
            <w:pPr>
              <w:rPr>
                <w:rFonts w:cs="Times New Roman"/>
              </w:rPr>
            </w:pPr>
            <w:r w:rsidRPr="007104EC">
              <w:rPr>
                <w:rFonts w:cs="Times New Roman"/>
              </w:rPr>
              <w:t>OHIP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D561269" w14:textId="77777777" w:rsidR="007104EC" w:rsidRPr="007104EC" w:rsidRDefault="007104EC" w:rsidP="003B47EF">
            <w:pPr>
              <w:rPr>
                <w:rFonts w:cs="Times New Roman"/>
              </w:rPr>
            </w:pPr>
            <w:r w:rsidRPr="007104EC">
              <w:rPr>
                <w:rFonts w:cs="Times New Roman"/>
              </w:rPr>
              <w:t>Diagnostic code</w:t>
            </w:r>
          </w:p>
        </w:tc>
        <w:tc>
          <w:tcPr>
            <w:tcW w:w="6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0D3AA9" w14:textId="77777777" w:rsidR="007104EC" w:rsidRPr="007104EC" w:rsidRDefault="007104EC" w:rsidP="003B47EF">
            <w:pPr>
              <w:jc w:val="both"/>
              <w:rPr>
                <w:rFonts w:cs="Times New Roman"/>
              </w:rPr>
            </w:pPr>
            <w:r w:rsidRPr="007104EC">
              <w:rPr>
                <w:rFonts w:cs="Times New Roman"/>
              </w:rPr>
              <w:t>"203", "204", "205", "206", "207", "208", "150", "154", "155", "157", "162", "174", "175", "183", "185"</w:t>
            </w:r>
          </w:p>
        </w:tc>
      </w:tr>
      <w:tr w:rsidR="007104EC" w:rsidRPr="007104EC" w14:paraId="4A85AD99" w14:textId="77777777" w:rsidTr="003B47EF">
        <w:tc>
          <w:tcPr>
            <w:tcW w:w="1036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1DB1D6AF" w14:textId="77777777" w:rsidR="007104EC" w:rsidRPr="007104EC" w:rsidRDefault="007104EC" w:rsidP="003B47EF">
            <w:pPr>
              <w:jc w:val="both"/>
              <w:rPr>
                <w:rFonts w:cs="Times New Roman"/>
              </w:rPr>
            </w:pPr>
            <w:r w:rsidRPr="007104EC">
              <w:rPr>
                <w:rFonts w:cs="Times New Roman"/>
              </w:rPr>
              <w:t xml:space="preserve">Acute Kidney Injury </w:t>
            </w:r>
          </w:p>
        </w:tc>
      </w:tr>
      <w:tr w:rsidR="007104EC" w:rsidRPr="007104EC" w14:paraId="40C3C9DB" w14:textId="77777777" w:rsidTr="003B47EF">
        <w:tc>
          <w:tcPr>
            <w:tcW w:w="1696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619F00" w14:textId="77777777" w:rsidR="007104EC" w:rsidRPr="007104EC" w:rsidRDefault="007104EC" w:rsidP="003B47EF">
            <w:pPr>
              <w:rPr>
                <w:rFonts w:cs="Times New Roman"/>
              </w:rPr>
            </w:pPr>
            <w:r w:rsidRPr="007104EC">
              <w:rPr>
                <w:rFonts w:cs="Times New Roman"/>
              </w:rPr>
              <w:t>CIHI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1D835E" w14:textId="77777777" w:rsidR="007104EC" w:rsidRPr="007104EC" w:rsidRDefault="007104EC" w:rsidP="003B47EF">
            <w:pPr>
              <w:rPr>
                <w:rFonts w:cs="Times New Roman"/>
              </w:rPr>
            </w:pPr>
            <w:r w:rsidRPr="007104EC">
              <w:rPr>
                <w:rFonts w:cs="Times New Roman"/>
              </w:rPr>
              <w:t>ICD-10</w:t>
            </w:r>
          </w:p>
        </w:tc>
        <w:tc>
          <w:tcPr>
            <w:tcW w:w="6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4561C0" w14:textId="77777777" w:rsidR="007104EC" w:rsidRPr="007104EC" w:rsidRDefault="007104EC" w:rsidP="003B47EF">
            <w:pPr>
              <w:jc w:val="both"/>
              <w:rPr>
                <w:rFonts w:cs="Times New Roman"/>
              </w:rPr>
            </w:pPr>
            <w:r w:rsidRPr="007104EC">
              <w:rPr>
                <w:rFonts w:cs="Times New Roman"/>
              </w:rPr>
              <w:t>"N17"</w:t>
            </w:r>
          </w:p>
        </w:tc>
      </w:tr>
      <w:tr w:rsidR="005375D4" w:rsidRPr="007104EC" w14:paraId="3CF01909" w14:textId="77777777" w:rsidTr="005B7627">
        <w:tc>
          <w:tcPr>
            <w:tcW w:w="10365" w:type="dxa"/>
            <w:gridSpan w:val="3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D29F02F" w14:textId="55DA52D7" w:rsidR="005375D4" w:rsidRPr="007104EC" w:rsidRDefault="005375D4" w:rsidP="003B47EF">
            <w:pPr>
              <w:jc w:val="both"/>
              <w:rPr>
                <w:rFonts w:cs="Times New Roman"/>
              </w:rPr>
            </w:pPr>
            <w:r>
              <w:rPr>
                <w:rFonts w:cs="Times New Roman"/>
              </w:rPr>
              <w:t xml:space="preserve">Peripheral Vascular Disease </w:t>
            </w:r>
          </w:p>
        </w:tc>
      </w:tr>
      <w:tr w:rsidR="005375D4" w:rsidRPr="007104EC" w14:paraId="678DCD08" w14:textId="77777777" w:rsidTr="002A78B0">
        <w:tc>
          <w:tcPr>
            <w:tcW w:w="1696" w:type="dxa"/>
            <w:vMerge w:val="restar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1FD3F91" w14:textId="40CCB953" w:rsidR="005375D4" w:rsidRPr="007104EC" w:rsidRDefault="005375D4" w:rsidP="003B47EF">
            <w:pPr>
              <w:rPr>
                <w:rFonts w:cs="Times New Roman"/>
              </w:rPr>
            </w:pPr>
            <w:r>
              <w:rPr>
                <w:rFonts w:cs="Times New Roman"/>
              </w:rPr>
              <w:t>CIHI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7C7A96" w14:textId="375F5775" w:rsidR="005375D4" w:rsidRPr="007104EC" w:rsidRDefault="005375D4" w:rsidP="003B47EF">
            <w:pPr>
              <w:rPr>
                <w:rFonts w:cs="Times New Roman"/>
              </w:rPr>
            </w:pPr>
            <w:r>
              <w:rPr>
                <w:rFonts w:cs="Times New Roman"/>
              </w:rPr>
              <w:t>ICD-10</w:t>
            </w:r>
          </w:p>
        </w:tc>
        <w:tc>
          <w:tcPr>
            <w:tcW w:w="6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77AF54" w14:textId="50E8D616" w:rsidR="005375D4" w:rsidRPr="007104EC" w:rsidRDefault="005375D4" w:rsidP="003B47EF">
            <w:pPr>
              <w:jc w:val="both"/>
              <w:rPr>
                <w:rFonts w:cs="Times New Roman"/>
              </w:rPr>
            </w:pPr>
            <w:r w:rsidRPr="005375D4">
              <w:rPr>
                <w:rFonts w:cs="Times New Roman"/>
              </w:rPr>
              <w:t>"I700", "I702", "I708", "I709", "I731", "I738", "I739", "K551"</w:t>
            </w:r>
          </w:p>
        </w:tc>
      </w:tr>
      <w:tr w:rsidR="005375D4" w:rsidRPr="007104EC" w14:paraId="48027F5A" w14:textId="77777777" w:rsidTr="003B47EF">
        <w:tc>
          <w:tcPr>
            <w:tcW w:w="1696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3C3C2A" w14:textId="77777777" w:rsidR="005375D4" w:rsidRPr="007104EC" w:rsidRDefault="005375D4" w:rsidP="003B47EF">
            <w:pPr>
              <w:rPr>
                <w:rFonts w:cs="Times New Roman"/>
              </w:rPr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DCF8BE" w14:textId="159C7930" w:rsidR="005375D4" w:rsidRPr="007104EC" w:rsidRDefault="005375D4" w:rsidP="003B47EF">
            <w:pPr>
              <w:rPr>
                <w:rFonts w:cs="Times New Roman"/>
              </w:rPr>
            </w:pPr>
            <w:r>
              <w:rPr>
                <w:rFonts w:cs="Times New Roman"/>
              </w:rPr>
              <w:t>CCI</w:t>
            </w:r>
          </w:p>
        </w:tc>
        <w:tc>
          <w:tcPr>
            <w:tcW w:w="6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3F508F" w14:textId="2C32FA8E" w:rsidR="005375D4" w:rsidRPr="007104EC" w:rsidRDefault="005375D4" w:rsidP="003B47EF">
            <w:pPr>
              <w:jc w:val="both"/>
              <w:rPr>
                <w:rFonts w:cs="Times New Roman"/>
              </w:rPr>
            </w:pPr>
            <w:r w:rsidRPr="005375D4">
              <w:rPr>
                <w:rFonts w:cs="Times New Roman"/>
              </w:rPr>
              <w:t>"1KA76", "1KA50", "1KE76", "1KG50", "1KG57", "1KG76MI", "1KG87", "1IA87LA", "1IB87LA", "1IC87LA", "1ID87", "1KA87LA", "1KE57"</w:t>
            </w:r>
          </w:p>
        </w:tc>
      </w:tr>
      <w:tr w:rsidR="005375D4" w:rsidRPr="007104EC" w14:paraId="13FD76CB" w14:textId="77777777" w:rsidTr="003B47EF">
        <w:tc>
          <w:tcPr>
            <w:tcW w:w="1696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EC1C45" w14:textId="0A8A38F4" w:rsidR="005375D4" w:rsidRPr="007104EC" w:rsidRDefault="005375D4" w:rsidP="003B47EF">
            <w:pPr>
              <w:rPr>
                <w:rFonts w:cs="Times New Roman"/>
              </w:rPr>
            </w:pPr>
            <w:r>
              <w:rPr>
                <w:rFonts w:cs="Times New Roman"/>
              </w:rPr>
              <w:t>OHIP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054E00" w14:textId="49925BC9" w:rsidR="005375D4" w:rsidRPr="007104EC" w:rsidRDefault="005375D4" w:rsidP="003B47EF">
            <w:pPr>
              <w:rPr>
                <w:rFonts w:cs="Times New Roman"/>
              </w:rPr>
            </w:pPr>
            <w:r>
              <w:rPr>
                <w:rFonts w:cs="Times New Roman"/>
              </w:rPr>
              <w:t xml:space="preserve">Fee code </w:t>
            </w:r>
          </w:p>
        </w:tc>
        <w:tc>
          <w:tcPr>
            <w:tcW w:w="6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8DFBB0" w14:textId="0169028D" w:rsidR="005375D4" w:rsidRPr="007104EC" w:rsidRDefault="005375D4" w:rsidP="003B47EF">
            <w:pPr>
              <w:jc w:val="both"/>
              <w:rPr>
                <w:rFonts w:cs="Times New Roman"/>
              </w:rPr>
            </w:pPr>
            <w:r w:rsidRPr="005375D4">
              <w:rPr>
                <w:rFonts w:cs="Times New Roman"/>
              </w:rPr>
              <w:t>"R787", "R780", "R797", "R804", "R809", "R875", "R815", "R936", "R783", "R784","R785", "E626", "R814", "R786", "R937", "R860", "R861", "R855", "R856", "R933", "R934", "R791", "E672", "R794", "R813", "R867", "E649"</w:t>
            </w:r>
          </w:p>
        </w:tc>
      </w:tr>
      <w:tr w:rsidR="007104EC" w:rsidRPr="007104EC" w14:paraId="205DD1C5" w14:textId="77777777" w:rsidTr="003B47EF">
        <w:tc>
          <w:tcPr>
            <w:tcW w:w="1036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3223BEDC" w14:textId="77777777" w:rsidR="007104EC" w:rsidRPr="007104EC" w:rsidRDefault="007104EC" w:rsidP="003B47EF">
            <w:pPr>
              <w:jc w:val="both"/>
              <w:rPr>
                <w:rFonts w:cs="Times New Roman"/>
                <w:b/>
              </w:rPr>
            </w:pPr>
            <w:r w:rsidRPr="007104EC">
              <w:rPr>
                <w:rFonts w:cs="Times New Roman"/>
                <w:b/>
              </w:rPr>
              <w:t xml:space="preserve">Baseline Kidney Function </w:t>
            </w:r>
          </w:p>
        </w:tc>
      </w:tr>
      <w:tr w:rsidR="007104EC" w:rsidRPr="007104EC" w14:paraId="5B49D4BA" w14:textId="77777777" w:rsidTr="003B47EF">
        <w:tc>
          <w:tcPr>
            <w:tcW w:w="1036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4A452FDC" w14:textId="77777777" w:rsidR="007104EC" w:rsidRPr="007104EC" w:rsidRDefault="007104EC" w:rsidP="003B47EF">
            <w:pPr>
              <w:jc w:val="both"/>
              <w:rPr>
                <w:rFonts w:cs="Times New Roman"/>
              </w:rPr>
            </w:pPr>
            <w:r w:rsidRPr="007104EC">
              <w:rPr>
                <w:rFonts w:cs="Times New Roman"/>
              </w:rPr>
              <w:t>Estimated Glomerular Filtration Rate</w:t>
            </w:r>
          </w:p>
        </w:tc>
      </w:tr>
      <w:tr w:rsidR="007104EC" w:rsidRPr="007104EC" w14:paraId="1A1E7DEF" w14:textId="77777777" w:rsidTr="003B47EF"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72BA30" w14:textId="77777777" w:rsidR="007104EC" w:rsidRPr="007104EC" w:rsidRDefault="007104EC" w:rsidP="003B47EF">
            <w:pPr>
              <w:rPr>
                <w:rFonts w:cs="Times New Roman"/>
              </w:rPr>
            </w:pPr>
            <w:r w:rsidRPr="007104EC">
              <w:rPr>
                <w:rFonts w:cs="Times New Roman"/>
              </w:rPr>
              <w:t xml:space="preserve">OLIS 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5D9C60" w14:textId="77777777" w:rsidR="007104EC" w:rsidRPr="007104EC" w:rsidRDefault="007104EC" w:rsidP="003B47EF">
            <w:pPr>
              <w:rPr>
                <w:rFonts w:cs="Times New Roman"/>
              </w:rPr>
            </w:pPr>
            <w:r w:rsidRPr="007104EC">
              <w:rPr>
                <w:rFonts w:cs="Times New Roman"/>
              </w:rPr>
              <w:t>Observation code</w:t>
            </w:r>
          </w:p>
        </w:tc>
        <w:tc>
          <w:tcPr>
            <w:tcW w:w="6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8450004" w14:textId="77777777" w:rsidR="007104EC" w:rsidRPr="007104EC" w:rsidRDefault="007104EC" w:rsidP="003B47EF">
            <w:pPr>
              <w:jc w:val="both"/>
              <w:rPr>
                <w:rFonts w:cs="Times New Roman"/>
              </w:rPr>
            </w:pPr>
            <w:r w:rsidRPr="007104EC">
              <w:rPr>
                <w:rFonts w:cs="Times New Roman"/>
              </w:rPr>
              <w:t>"14682-9"</w:t>
            </w:r>
          </w:p>
        </w:tc>
      </w:tr>
      <w:tr w:rsidR="007104EC" w:rsidRPr="007104EC" w14:paraId="79DF2E3B" w14:textId="77777777" w:rsidTr="003B47EF">
        <w:tc>
          <w:tcPr>
            <w:tcW w:w="1036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D2038E" w14:textId="77777777" w:rsidR="007104EC" w:rsidRPr="007104EC" w:rsidRDefault="007104EC" w:rsidP="003B47EF">
            <w:pPr>
              <w:jc w:val="both"/>
              <w:rPr>
                <w:rFonts w:cs="Times New Roman"/>
              </w:rPr>
            </w:pPr>
            <w:r w:rsidRPr="007104EC">
              <w:rPr>
                <w:rFonts w:cs="Times New Roman"/>
              </w:rPr>
              <w:t xml:space="preserve">Albumin Creatinine Ratio </w:t>
            </w:r>
          </w:p>
        </w:tc>
      </w:tr>
      <w:tr w:rsidR="007104EC" w:rsidRPr="007104EC" w14:paraId="427FBB5D" w14:textId="77777777" w:rsidTr="003B47EF"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FD90DD" w14:textId="77777777" w:rsidR="007104EC" w:rsidRPr="007104EC" w:rsidRDefault="007104EC" w:rsidP="003B47EF">
            <w:pPr>
              <w:rPr>
                <w:rFonts w:cs="Times New Roman"/>
              </w:rPr>
            </w:pPr>
            <w:r w:rsidRPr="007104EC">
              <w:rPr>
                <w:rFonts w:cs="Times New Roman"/>
              </w:rPr>
              <w:t xml:space="preserve">OLIS 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AB1279" w14:textId="77777777" w:rsidR="007104EC" w:rsidRPr="007104EC" w:rsidRDefault="007104EC" w:rsidP="003B47EF">
            <w:pPr>
              <w:rPr>
                <w:rFonts w:cs="Times New Roman"/>
              </w:rPr>
            </w:pPr>
            <w:r w:rsidRPr="007104EC">
              <w:rPr>
                <w:rFonts w:cs="Times New Roman"/>
              </w:rPr>
              <w:t xml:space="preserve">Observation code </w:t>
            </w:r>
          </w:p>
        </w:tc>
        <w:tc>
          <w:tcPr>
            <w:tcW w:w="6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8F0A1E5" w14:textId="77777777" w:rsidR="007104EC" w:rsidRPr="007104EC" w:rsidRDefault="007104EC" w:rsidP="003B47EF">
            <w:pPr>
              <w:jc w:val="both"/>
              <w:rPr>
                <w:rFonts w:cs="Times New Roman"/>
              </w:rPr>
            </w:pPr>
            <w:r w:rsidRPr="007104EC">
              <w:rPr>
                <w:rFonts w:cs="Times New Roman"/>
              </w:rPr>
              <w:t>"</w:t>
            </w:r>
            <w:r w:rsidRPr="007104EC">
              <w:rPr>
                <w:rFonts w:cs="Times New Roman"/>
                <w:color w:val="333333"/>
              </w:rPr>
              <w:t>14959-1</w:t>
            </w:r>
            <w:r w:rsidRPr="007104EC">
              <w:rPr>
                <w:rFonts w:cs="Times New Roman"/>
              </w:rPr>
              <w:t>"</w:t>
            </w:r>
            <w:r w:rsidRPr="007104EC">
              <w:rPr>
                <w:rFonts w:cs="Times New Roman"/>
                <w:color w:val="333333"/>
              </w:rPr>
              <w:t xml:space="preserve">, </w:t>
            </w:r>
            <w:r w:rsidRPr="007104EC">
              <w:rPr>
                <w:rFonts w:cs="Times New Roman"/>
              </w:rPr>
              <w:t>"</w:t>
            </w:r>
            <w:r w:rsidRPr="007104EC">
              <w:rPr>
                <w:rFonts w:cs="Times New Roman"/>
                <w:color w:val="333333"/>
              </w:rPr>
              <w:t>30000-4</w:t>
            </w:r>
            <w:r w:rsidRPr="007104EC">
              <w:rPr>
                <w:rFonts w:cs="Times New Roman"/>
              </w:rPr>
              <w:t>"</w:t>
            </w:r>
            <w:r w:rsidRPr="007104EC">
              <w:rPr>
                <w:rFonts w:cs="Times New Roman"/>
                <w:color w:val="333333"/>
              </w:rPr>
              <w:t xml:space="preserve">, </w:t>
            </w:r>
            <w:r w:rsidRPr="007104EC">
              <w:rPr>
                <w:rFonts w:cs="Times New Roman"/>
              </w:rPr>
              <w:t>"</w:t>
            </w:r>
            <w:r w:rsidRPr="007104EC">
              <w:rPr>
                <w:rFonts w:cs="Times New Roman"/>
                <w:color w:val="333333"/>
              </w:rPr>
              <w:t>32294-1</w:t>
            </w:r>
            <w:r w:rsidRPr="007104EC">
              <w:rPr>
                <w:rFonts w:cs="Times New Roman"/>
              </w:rPr>
              <w:t>"</w:t>
            </w:r>
          </w:p>
        </w:tc>
      </w:tr>
    </w:tbl>
    <w:p w14:paraId="2A663445" w14:textId="77777777" w:rsidR="005471EA" w:rsidRDefault="005471EA" w:rsidP="008A773A"/>
    <w:p w14:paraId="2DF00BEA" w14:textId="77777777" w:rsidR="005471EA" w:rsidRDefault="005471EA" w:rsidP="008A773A"/>
    <w:p w14:paraId="6D05E978" w14:textId="77777777" w:rsidR="005471EA" w:rsidRDefault="005471EA" w:rsidP="008A773A"/>
    <w:p w14:paraId="16DA9C27" w14:textId="77777777" w:rsidR="005471EA" w:rsidRDefault="005471EA" w:rsidP="008A773A"/>
    <w:p w14:paraId="5BA54BDF" w14:textId="77777777" w:rsidR="005471EA" w:rsidRDefault="005471EA" w:rsidP="008A773A"/>
    <w:p w14:paraId="6F5CA3B1" w14:textId="77777777" w:rsidR="005471EA" w:rsidRDefault="005471EA" w:rsidP="008A773A"/>
    <w:p w14:paraId="5000BCE7" w14:textId="77777777" w:rsidR="005471EA" w:rsidRDefault="005471EA" w:rsidP="008A773A"/>
    <w:p w14:paraId="475BD0A5" w14:textId="77777777" w:rsidR="005471EA" w:rsidRDefault="005471EA" w:rsidP="008A773A"/>
    <w:p w14:paraId="06AB7C2D" w14:textId="77777777" w:rsidR="005471EA" w:rsidRDefault="005471EA" w:rsidP="008A773A"/>
    <w:p w14:paraId="6BDF2C55" w14:textId="5307BB22" w:rsidR="00111582" w:rsidRDefault="0018783F" w:rsidP="008A773A">
      <w:r>
        <w:rPr>
          <w:rFonts w:cs="Times New Roman"/>
          <w:b/>
          <w:sz w:val="24"/>
          <w:szCs w:val="24"/>
        </w:rPr>
        <w:lastRenderedPageBreak/>
        <w:t xml:space="preserve">Supplemental </w:t>
      </w:r>
      <w:r w:rsidR="005471EA" w:rsidRPr="00FF4856">
        <w:rPr>
          <w:b/>
        </w:rPr>
        <w:t>Table 3:</w:t>
      </w:r>
      <w:r w:rsidR="005471EA">
        <w:t xml:space="preserve"> </w:t>
      </w:r>
      <w:r w:rsidR="00545CD3" w:rsidRPr="00545CD3">
        <w:t>Variables Included in the Propensity Score Model</w:t>
      </w:r>
      <w:r>
        <w:t>.</w:t>
      </w:r>
    </w:p>
    <w:p w14:paraId="69DFF5E0" w14:textId="77777777" w:rsidR="00111582" w:rsidRDefault="00111582" w:rsidP="008A773A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68"/>
        <w:gridCol w:w="7036"/>
      </w:tblGrid>
      <w:tr w:rsidR="00111582" w14:paraId="4DE31046" w14:textId="77777777" w:rsidTr="00111582">
        <w:trPr>
          <w:trHeight w:val="299"/>
        </w:trPr>
        <w:tc>
          <w:tcPr>
            <w:tcW w:w="2268" w:type="dxa"/>
          </w:tcPr>
          <w:p w14:paraId="652CDCD9" w14:textId="5D8E82CC" w:rsidR="00111582" w:rsidRPr="00545CD3" w:rsidRDefault="00111582" w:rsidP="008A773A">
            <w:pPr>
              <w:rPr>
                <w:b/>
              </w:rPr>
            </w:pPr>
            <w:r w:rsidRPr="00545CD3">
              <w:rPr>
                <w:b/>
              </w:rPr>
              <w:t>Category</w:t>
            </w:r>
          </w:p>
        </w:tc>
        <w:tc>
          <w:tcPr>
            <w:tcW w:w="7036" w:type="dxa"/>
          </w:tcPr>
          <w:p w14:paraId="05215983" w14:textId="3F3CB3CF" w:rsidR="00111582" w:rsidRPr="00545CD3" w:rsidRDefault="00111582" w:rsidP="008A773A">
            <w:pPr>
              <w:rPr>
                <w:b/>
              </w:rPr>
            </w:pPr>
            <w:r w:rsidRPr="00545CD3">
              <w:rPr>
                <w:b/>
              </w:rPr>
              <w:t>Variable</w:t>
            </w:r>
          </w:p>
        </w:tc>
      </w:tr>
      <w:tr w:rsidR="00111582" w14:paraId="497401D4" w14:textId="77777777" w:rsidTr="00111582">
        <w:trPr>
          <w:trHeight w:val="299"/>
        </w:trPr>
        <w:tc>
          <w:tcPr>
            <w:tcW w:w="2268" w:type="dxa"/>
          </w:tcPr>
          <w:p w14:paraId="1AF4192F" w14:textId="0326C572" w:rsidR="00111582" w:rsidRPr="00545CD3" w:rsidRDefault="00111582" w:rsidP="008A773A">
            <w:pPr>
              <w:rPr>
                <w:i/>
              </w:rPr>
            </w:pPr>
            <w:r w:rsidRPr="00545CD3">
              <w:rPr>
                <w:i/>
              </w:rPr>
              <w:t>Demographics</w:t>
            </w:r>
          </w:p>
        </w:tc>
        <w:tc>
          <w:tcPr>
            <w:tcW w:w="7036" w:type="dxa"/>
          </w:tcPr>
          <w:p w14:paraId="2176EC0E" w14:textId="23200DF0" w:rsidR="00111582" w:rsidRDefault="00111582" w:rsidP="00545CD3">
            <w:r>
              <w:t xml:space="preserve">Age, sex, </w:t>
            </w:r>
            <w:proofErr w:type="spellStart"/>
            <w:r>
              <w:t>neighbourhood</w:t>
            </w:r>
            <w:proofErr w:type="spellEnd"/>
            <w:r>
              <w:t xml:space="preserve"> income quintile, long-term residence, rural locale</w:t>
            </w:r>
          </w:p>
        </w:tc>
      </w:tr>
      <w:tr w:rsidR="00111582" w14:paraId="7812CA86" w14:textId="77777777" w:rsidTr="00111582">
        <w:trPr>
          <w:trHeight w:val="282"/>
        </w:trPr>
        <w:tc>
          <w:tcPr>
            <w:tcW w:w="2268" w:type="dxa"/>
          </w:tcPr>
          <w:p w14:paraId="0276F7AA" w14:textId="017146DD" w:rsidR="00111582" w:rsidRPr="00545CD3" w:rsidRDefault="00111582" w:rsidP="008A773A">
            <w:pPr>
              <w:rPr>
                <w:i/>
              </w:rPr>
            </w:pPr>
            <w:r w:rsidRPr="00545CD3">
              <w:rPr>
                <w:i/>
              </w:rPr>
              <w:t>Healthcare Utilization</w:t>
            </w:r>
          </w:p>
        </w:tc>
        <w:tc>
          <w:tcPr>
            <w:tcW w:w="7036" w:type="dxa"/>
          </w:tcPr>
          <w:p w14:paraId="2907D979" w14:textId="2AB43359" w:rsidR="00111582" w:rsidRDefault="00111582" w:rsidP="00545CD3">
            <w:r>
              <w:t>Emergency department visit</w:t>
            </w:r>
            <w:r w:rsidR="00545CD3">
              <w:t>s</w:t>
            </w:r>
            <w:r>
              <w:t>, family physician visit</w:t>
            </w:r>
            <w:r w:rsidR="00545CD3">
              <w:t>s</w:t>
            </w:r>
            <w:r>
              <w:t>, hospitalization, cardiologist visit</w:t>
            </w:r>
            <w:r w:rsidR="00545CD3">
              <w:t>s, nephrologist visits</w:t>
            </w:r>
          </w:p>
        </w:tc>
      </w:tr>
      <w:tr w:rsidR="00111582" w14:paraId="4D5FDDF5" w14:textId="77777777" w:rsidTr="00111582">
        <w:trPr>
          <w:trHeight w:val="299"/>
        </w:trPr>
        <w:tc>
          <w:tcPr>
            <w:tcW w:w="2268" w:type="dxa"/>
          </w:tcPr>
          <w:p w14:paraId="03F06521" w14:textId="71B83259" w:rsidR="00111582" w:rsidRPr="00545CD3" w:rsidRDefault="00111582" w:rsidP="008A773A">
            <w:pPr>
              <w:rPr>
                <w:i/>
              </w:rPr>
            </w:pPr>
            <w:r w:rsidRPr="00545CD3">
              <w:rPr>
                <w:i/>
              </w:rPr>
              <w:t>Comorbidities</w:t>
            </w:r>
          </w:p>
        </w:tc>
        <w:tc>
          <w:tcPr>
            <w:tcW w:w="7036" w:type="dxa"/>
          </w:tcPr>
          <w:p w14:paraId="47C7DDB8" w14:textId="7528420F" w:rsidR="00111582" w:rsidRDefault="007104EC" w:rsidP="00111582">
            <w:r>
              <w:t xml:space="preserve">ATRIA bleeding score, </w:t>
            </w:r>
            <w:r w:rsidR="00111582">
              <w:t>CHADS</w:t>
            </w:r>
            <w:r w:rsidR="00111582" w:rsidRPr="00111582">
              <w:rPr>
                <w:vertAlign w:val="subscript"/>
              </w:rPr>
              <w:t>2</w:t>
            </w:r>
            <w:r>
              <w:t xml:space="preserve">VaSc score, </w:t>
            </w:r>
            <w:proofErr w:type="spellStart"/>
            <w:r>
              <w:t>Charlson</w:t>
            </w:r>
            <w:proofErr w:type="spellEnd"/>
            <w:r>
              <w:t xml:space="preserve"> Index,</w:t>
            </w:r>
            <w:r w:rsidR="00111582">
              <w:t xml:space="preserve"> </w:t>
            </w:r>
            <w:r w:rsidR="00545CD3">
              <w:t>h</w:t>
            </w:r>
            <w:r w:rsidR="00111582">
              <w:t xml:space="preserve">ypertension, </w:t>
            </w:r>
          </w:p>
          <w:p w14:paraId="38644C6D" w14:textId="161C92E0" w:rsidR="00111582" w:rsidRDefault="00545CD3" w:rsidP="00545CD3">
            <w:r>
              <w:t>p</w:t>
            </w:r>
            <w:r w:rsidR="007104EC">
              <w:t xml:space="preserve">rior Stroke/TIA, </w:t>
            </w:r>
            <w:r w:rsidR="00111582">
              <w:t xml:space="preserve">Heart failure, </w:t>
            </w:r>
            <w:r>
              <w:t>m</w:t>
            </w:r>
            <w:r w:rsidR="00111582">
              <w:t xml:space="preserve">yocardial infarction, </w:t>
            </w:r>
            <w:r>
              <w:t>d</w:t>
            </w:r>
            <w:r w:rsidR="00111582">
              <w:t xml:space="preserve">iabetes, </w:t>
            </w:r>
            <w:r>
              <w:t>p</w:t>
            </w:r>
            <w:r w:rsidR="00111582">
              <w:t xml:space="preserve">eptic </w:t>
            </w:r>
            <w:r>
              <w:t>u</w:t>
            </w:r>
            <w:r w:rsidR="00111582">
              <w:t xml:space="preserve">lcer disease, </w:t>
            </w:r>
            <w:r>
              <w:t>a</w:t>
            </w:r>
            <w:r w:rsidR="00111582">
              <w:t xml:space="preserve">lcoholism, </w:t>
            </w:r>
            <w:r>
              <w:t>m</w:t>
            </w:r>
            <w:r w:rsidR="007104EC">
              <w:t xml:space="preserve">oderate/Severe liver disease, </w:t>
            </w:r>
            <w:r>
              <w:t>v</w:t>
            </w:r>
            <w:r w:rsidR="007104EC">
              <w:t xml:space="preserve">enous thromboembolism, </w:t>
            </w:r>
            <w:r>
              <w:t>p</w:t>
            </w:r>
            <w:r w:rsidR="00111582">
              <w:t xml:space="preserve">rior major hemorrhage, </w:t>
            </w:r>
            <w:r>
              <w:t>p</w:t>
            </w:r>
            <w:r w:rsidR="007104EC">
              <w:t xml:space="preserve">eripheral vascular disease, </w:t>
            </w:r>
            <w:r w:rsidR="00111582">
              <w:t xml:space="preserve"> </w:t>
            </w:r>
            <w:r>
              <w:t>m</w:t>
            </w:r>
            <w:r w:rsidR="00111582">
              <w:t xml:space="preserve">ajor </w:t>
            </w:r>
            <w:r>
              <w:t>c</w:t>
            </w:r>
            <w:r w:rsidR="00111582">
              <w:t>ancer</w:t>
            </w:r>
            <w:r>
              <w:t xml:space="preserve">, </w:t>
            </w:r>
            <w:r w:rsidR="00111582">
              <w:t xml:space="preserve">Prior </w:t>
            </w:r>
            <w:r>
              <w:t>a</w:t>
            </w:r>
            <w:r w:rsidR="00111582">
              <w:t xml:space="preserve">cute </w:t>
            </w:r>
            <w:r>
              <w:t>k</w:t>
            </w:r>
            <w:r w:rsidR="00111582">
              <w:t xml:space="preserve">idney </w:t>
            </w:r>
            <w:r>
              <w:t>i</w:t>
            </w:r>
            <w:r w:rsidR="00111582">
              <w:t>njury</w:t>
            </w:r>
          </w:p>
        </w:tc>
      </w:tr>
      <w:tr w:rsidR="00111582" w14:paraId="0A22E560" w14:textId="77777777" w:rsidTr="00111582">
        <w:trPr>
          <w:trHeight w:val="282"/>
        </w:trPr>
        <w:tc>
          <w:tcPr>
            <w:tcW w:w="2268" w:type="dxa"/>
          </w:tcPr>
          <w:p w14:paraId="71D2E8D3" w14:textId="7044C84D" w:rsidR="00111582" w:rsidRPr="00545CD3" w:rsidRDefault="00111582" w:rsidP="008A773A">
            <w:pPr>
              <w:rPr>
                <w:i/>
              </w:rPr>
            </w:pPr>
            <w:r w:rsidRPr="00545CD3">
              <w:rPr>
                <w:i/>
              </w:rPr>
              <w:t>Laboratory Data</w:t>
            </w:r>
          </w:p>
        </w:tc>
        <w:tc>
          <w:tcPr>
            <w:tcW w:w="7036" w:type="dxa"/>
          </w:tcPr>
          <w:p w14:paraId="433AEB47" w14:textId="3582FEC9" w:rsidR="00111582" w:rsidRDefault="007104EC" w:rsidP="00545CD3">
            <w:r>
              <w:t xml:space="preserve">Baseline </w:t>
            </w:r>
            <w:r w:rsidR="00545CD3">
              <w:t>eGFR (ml/min), Albuminuria</w:t>
            </w:r>
          </w:p>
        </w:tc>
      </w:tr>
      <w:tr w:rsidR="00111582" w14:paraId="69B4CCBE" w14:textId="77777777" w:rsidTr="00111582">
        <w:trPr>
          <w:trHeight w:val="299"/>
        </w:trPr>
        <w:tc>
          <w:tcPr>
            <w:tcW w:w="2268" w:type="dxa"/>
          </w:tcPr>
          <w:p w14:paraId="77C651D6" w14:textId="19C51DDF" w:rsidR="00111582" w:rsidRPr="00545CD3" w:rsidRDefault="00111582" w:rsidP="008A773A">
            <w:pPr>
              <w:rPr>
                <w:i/>
              </w:rPr>
            </w:pPr>
            <w:r w:rsidRPr="00545CD3">
              <w:rPr>
                <w:i/>
              </w:rPr>
              <w:t>Medications</w:t>
            </w:r>
          </w:p>
        </w:tc>
        <w:tc>
          <w:tcPr>
            <w:tcW w:w="7036" w:type="dxa"/>
          </w:tcPr>
          <w:p w14:paraId="0E3E8744" w14:textId="1483A069" w:rsidR="00111582" w:rsidRDefault="00545CD3" w:rsidP="00545CD3">
            <w:r>
              <w:t>Antiplatelet agents (non-ASA), anti-inflammatories (</w:t>
            </w:r>
            <w:proofErr w:type="gramStart"/>
            <w:r>
              <w:t>i.e.</w:t>
            </w:r>
            <w:proofErr w:type="gramEnd"/>
            <w:r>
              <w:t xml:space="preserve"> NSAIDs), antibiotics, antifungals, anticonvulsants, corticosteroids, gastroprotective medi</w:t>
            </w:r>
            <w:r w:rsidR="007104EC">
              <w:t xml:space="preserve">cations, other anticoagulants, </w:t>
            </w:r>
            <w:proofErr w:type="spellStart"/>
            <w:r>
              <w:t>ACEi</w:t>
            </w:r>
            <w:proofErr w:type="spellEnd"/>
            <w:r>
              <w:t>, ARBs, beta-blockers, calcium channel blockers, non-potassium sparing diuretics, potassium sparing diuretics, oral hypoglycemic agents and insulin, protease inhibitors, P-glycoprotein Inhibitors, P-glycoprotein &amp; Cytochrome 3A4 inducers, P-glycoprotein &amp; Cytochrome 3A4 inhibitors, SSRIs, statins</w:t>
            </w:r>
          </w:p>
        </w:tc>
      </w:tr>
    </w:tbl>
    <w:p w14:paraId="23EAFBE0" w14:textId="77777777" w:rsidR="00111582" w:rsidRDefault="00111582" w:rsidP="008A773A"/>
    <w:p w14:paraId="5E798197" w14:textId="77777777" w:rsidR="00F33877" w:rsidRDefault="00F33877" w:rsidP="008A773A"/>
    <w:p w14:paraId="766D58AA" w14:textId="77777777" w:rsidR="00F33877" w:rsidRDefault="00F33877" w:rsidP="008A773A"/>
    <w:p w14:paraId="5BEF77A7" w14:textId="77777777" w:rsidR="00F33877" w:rsidRDefault="00F33877" w:rsidP="008A773A"/>
    <w:p w14:paraId="0CCE324A" w14:textId="77777777" w:rsidR="00F33877" w:rsidRDefault="00F33877" w:rsidP="008A773A"/>
    <w:p w14:paraId="5D6BF495" w14:textId="77777777" w:rsidR="00F33877" w:rsidRDefault="00F33877" w:rsidP="008A773A"/>
    <w:p w14:paraId="1192DEB5" w14:textId="77777777" w:rsidR="00F33877" w:rsidRDefault="00F33877" w:rsidP="008A773A"/>
    <w:p w14:paraId="4A7692C8" w14:textId="77777777" w:rsidR="00F33877" w:rsidRDefault="00F33877" w:rsidP="008A773A"/>
    <w:p w14:paraId="09B556D4" w14:textId="77777777" w:rsidR="005B7627" w:rsidRDefault="005B7627" w:rsidP="008A773A"/>
    <w:p w14:paraId="0CD0B598" w14:textId="77777777" w:rsidR="005B7627" w:rsidRDefault="005B7627" w:rsidP="008A773A"/>
    <w:p w14:paraId="3DD352FF" w14:textId="77777777" w:rsidR="005B7627" w:rsidRDefault="005B7627" w:rsidP="008A773A"/>
    <w:p w14:paraId="6F23E51D" w14:textId="77777777" w:rsidR="005B7627" w:rsidRDefault="005B7627" w:rsidP="008A773A"/>
    <w:p w14:paraId="4F1979A1" w14:textId="77777777" w:rsidR="005B7627" w:rsidRDefault="005B7627" w:rsidP="008A773A"/>
    <w:p w14:paraId="41E9D201" w14:textId="77777777" w:rsidR="00F33877" w:rsidRDefault="00F33877" w:rsidP="008A773A"/>
    <w:p w14:paraId="422A57EA" w14:textId="77777777" w:rsidR="00F33877" w:rsidRDefault="00F33877" w:rsidP="008A773A"/>
    <w:p w14:paraId="1172AB07" w14:textId="6EFE2BA5" w:rsidR="00F33877" w:rsidRDefault="0018783F" w:rsidP="008A773A">
      <w:r>
        <w:rPr>
          <w:rFonts w:cs="Times New Roman"/>
          <w:b/>
          <w:sz w:val="24"/>
          <w:szCs w:val="24"/>
        </w:rPr>
        <w:lastRenderedPageBreak/>
        <w:t xml:space="preserve">Supplemental </w:t>
      </w:r>
      <w:r w:rsidR="00F33877" w:rsidRPr="00F33877">
        <w:rPr>
          <w:b/>
        </w:rPr>
        <w:t xml:space="preserve">Table </w:t>
      </w:r>
      <w:r>
        <w:rPr>
          <w:b/>
        </w:rPr>
        <w:t>4</w:t>
      </w:r>
      <w:r w:rsidR="00F33877" w:rsidRPr="00F33877">
        <w:rPr>
          <w:b/>
        </w:rPr>
        <w:t>:</w:t>
      </w:r>
      <w:r w:rsidR="00F33877" w:rsidRPr="00F33877">
        <w:t xml:space="preserve"> </w:t>
      </w:r>
      <w:proofErr w:type="gramStart"/>
      <w:r w:rsidR="00F33877" w:rsidRPr="00F33877">
        <w:t>Kidney Disease</w:t>
      </w:r>
      <w:proofErr w:type="gramEnd"/>
      <w:r w:rsidR="00F33877" w:rsidRPr="00F33877">
        <w:t>: Improving Global Outcomes (KDIGO) AKI Staging criteria thresholds</w:t>
      </w:r>
      <w:r w:rsidR="00F33877">
        <w:t>.</w:t>
      </w:r>
    </w:p>
    <w:tbl>
      <w:tblPr>
        <w:tblW w:w="5940" w:type="dxa"/>
        <w:tblInd w:w="108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41"/>
        <w:gridCol w:w="4699"/>
      </w:tblGrid>
      <w:tr w:rsidR="0040540C" w:rsidRPr="0034175B" w14:paraId="1D4F80B0" w14:textId="77777777" w:rsidTr="00F33877">
        <w:tc>
          <w:tcPr>
            <w:tcW w:w="124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9487EE2" w14:textId="77777777" w:rsidR="0040540C" w:rsidRPr="0034175B" w:rsidRDefault="0040540C" w:rsidP="00F33877">
            <w:pPr>
              <w:rPr>
                <w:lang w:val="en-CA"/>
              </w:rPr>
            </w:pPr>
          </w:p>
        </w:tc>
        <w:tc>
          <w:tcPr>
            <w:tcW w:w="4694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D388B94" w14:textId="0E08A433" w:rsidR="0040540C" w:rsidRPr="0040540C" w:rsidRDefault="0040540C" w:rsidP="00F33877">
            <w:pPr>
              <w:rPr>
                <w:b/>
                <w:lang w:val="en-CA"/>
              </w:rPr>
            </w:pPr>
            <w:r w:rsidRPr="0040540C">
              <w:rPr>
                <w:b/>
                <w:lang w:val="en-CA"/>
              </w:rPr>
              <w:t>Definition</w:t>
            </w:r>
          </w:p>
        </w:tc>
      </w:tr>
      <w:tr w:rsidR="00F33877" w:rsidRPr="0034175B" w14:paraId="775A7B07" w14:textId="77777777" w:rsidTr="00F33877">
        <w:tc>
          <w:tcPr>
            <w:tcW w:w="124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44D5A21" w14:textId="77777777" w:rsidR="00F33877" w:rsidRPr="0034175B" w:rsidRDefault="00F33877" w:rsidP="00F33877">
            <w:r w:rsidRPr="0034175B">
              <w:rPr>
                <w:lang w:val="en-CA"/>
              </w:rPr>
              <w:t>Stage 1</w:t>
            </w:r>
          </w:p>
        </w:tc>
        <w:tc>
          <w:tcPr>
            <w:tcW w:w="4694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6878086" w14:textId="77777777" w:rsidR="00F33877" w:rsidRPr="0034175B" w:rsidRDefault="00F33877" w:rsidP="00F33877">
            <w:r w:rsidRPr="0034175B">
              <w:rPr>
                <w:lang w:val="en-CA"/>
              </w:rPr>
              <w:t>1.5</w:t>
            </w:r>
            <w:r>
              <w:rPr>
                <w:lang w:val="en-CA"/>
              </w:rPr>
              <w:t>-&lt;2.0 times</w:t>
            </w:r>
            <w:r w:rsidRPr="0034175B">
              <w:rPr>
                <w:lang w:val="en-CA"/>
              </w:rPr>
              <w:t xml:space="preserve"> baseline </w:t>
            </w:r>
            <w:r>
              <w:rPr>
                <w:lang w:val="en-CA"/>
              </w:rPr>
              <w:t>OR</w:t>
            </w:r>
            <w:r w:rsidRPr="0034175B">
              <w:rPr>
                <w:lang w:val="en-CA"/>
              </w:rPr>
              <w:t xml:space="preserve"> ≥26.5 µmol/L increase AND does not meet definition for stage 2 or 3. </w:t>
            </w:r>
          </w:p>
        </w:tc>
      </w:tr>
      <w:tr w:rsidR="00F33877" w:rsidRPr="0034175B" w14:paraId="4BB37DEE" w14:textId="77777777" w:rsidTr="00F33877">
        <w:tc>
          <w:tcPr>
            <w:tcW w:w="124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52EC064" w14:textId="77777777" w:rsidR="00F33877" w:rsidRPr="0034175B" w:rsidRDefault="00F33877" w:rsidP="00F33877">
            <w:r w:rsidRPr="0034175B">
              <w:rPr>
                <w:lang w:val="en-CA"/>
              </w:rPr>
              <w:t>Stage 2</w:t>
            </w:r>
          </w:p>
        </w:tc>
        <w:tc>
          <w:tcPr>
            <w:tcW w:w="46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D97981D" w14:textId="77777777" w:rsidR="00F33877" w:rsidRPr="0034175B" w:rsidRDefault="00F33877" w:rsidP="00F33877">
            <w:r w:rsidRPr="0034175B">
              <w:rPr>
                <w:lang w:val="en-CA"/>
              </w:rPr>
              <w:t>2.0</w:t>
            </w:r>
            <w:r>
              <w:rPr>
                <w:lang w:val="en-CA"/>
              </w:rPr>
              <w:t>-&lt;3.0 times</w:t>
            </w:r>
            <w:r w:rsidRPr="0034175B">
              <w:rPr>
                <w:lang w:val="en-CA"/>
              </w:rPr>
              <w:t xml:space="preserve"> baseline AND does not meet definition for stage 3. </w:t>
            </w:r>
          </w:p>
        </w:tc>
      </w:tr>
      <w:tr w:rsidR="00F33877" w:rsidRPr="0034175B" w14:paraId="05B71467" w14:textId="77777777" w:rsidTr="00F33877">
        <w:tc>
          <w:tcPr>
            <w:tcW w:w="124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FF2F4CB" w14:textId="77777777" w:rsidR="00F33877" w:rsidRPr="0034175B" w:rsidRDefault="00F33877" w:rsidP="00F33877">
            <w:r w:rsidRPr="0034175B">
              <w:rPr>
                <w:lang w:val="en-CA"/>
              </w:rPr>
              <w:t>Stage 3</w:t>
            </w:r>
          </w:p>
        </w:tc>
        <w:tc>
          <w:tcPr>
            <w:tcW w:w="46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6A5E7B6" w14:textId="53AF050F" w:rsidR="00F33877" w:rsidRPr="0034175B" w:rsidRDefault="00F33877" w:rsidP="00F33877">
            <w:r w:rsidRPr="0034175B">
              <w:rPr>
                <w:lang w:val="en-CA"/>
              </w:rPr>
              <w:t xml:space="preserve">≥3.0x baseline </w:t>
            </w:r>
            <w:r>
              <w:rPr>
                <w:lang w:val="en-CA"/>
              </w:rPr>
              <w:t>OR</w:t>
            </w:r>
            <w:r w:rsidRPr="0034175B">
              <w:rPr>
                <w:lang w:val="en-CA"/>
              </w:rPr>
              <w:t xml:space="preserve"> increase to ≥353.6 µmol/L</w:t>
            </w:r>
            <w:r w:rsidR="00313DE7">
              <w:rPr>
                <w:lang w:val="en-CA"/>
              </w:rPr>
              <w:t xml:space="preserve"> </w:t>
            </w:r>
            <w:r w:rsidR="00475660">
              <w:rPr>
                <w:lang w:val="en-CA"/>
              </w:rPr>
              <w:t xml:space="preserve">with a minimum rise of 26.5 </w:t>
            </w:r>
            <w:r w:rsidR="00313DE7" w:rsidRPr="00313DE7">
              <w:rPr>
                <w:lang w:val="en-CA"/>
              </w:rPr>
              <w:t>µmol/L</w:t>
            </w:r>
            <w:r w:rsidRPr="0034175B">
              <w:rPr>
                <w:lang w:val="en-CA"/>
              </w:rPr>
              <w:t xml:space="preserve"> </w:t>
            </w:r>
            <w:r>
              <w:rPr>
                <w:lang w:val="en-CA"/>
              </w:rPr>
              <w:t>OR</w:t>
            </w:r>
            <w:r w:rsidRPr="0034175B">
              <w:rPr>
                <w:lang w:val="en-CA"/>
              </w:rPr>
              <w:t xml:space="preserve"> acute dialysis.</w:t>
            </w:r>
          </w:p>
        </w:tc>
      </w:tr>
    </w:tbl>
    <w:p w14:paraId="26317AF0" w14:textId="77777777" w:rsidR="00F33877" w:rsidRDefault="00F33877" w:rsidP="008A773A"/>
    <w:p w14:paraId="7717E396" w14:textId="77777777" w:rsidR="00F33877" w:rsidRDefault="00F33877" w:rsidP="008A773A"/>
    <w:p w14:paraId="6A82EC99" w14:textId="77777777" w:rsidR="00F33877" w:rsidRDefault="00F33877" w:rsidP="008A773A"/>
    <w:p w14:paraId="3BBB9435" w14:textId="4E4E36DE" w:rsidR="00F33877" w:rsidRDefault="00F33877" w:rsidP="008A773A">
      <w:pPr>
        <w:sectPr w:rsidR="00F33877" w:rsidSect="00D63139">
          <w:pgSz w:w="12240" w:h="15840"/>
          <w:pgMar w:top="1135" w:right="1440" w:bottom="1440" w:left="1440" w:header="720" w:footer="720" w:gutter="0"/>
          <w:cols w:space="720"/>
          <w:docGrid w:linePitch="360"/>
        </w:sectPr>
      </w:pPr>
    </w:p>
    <w:p w14:paraId="253585D0" w14:textId="6CEC0939" w:rsidR="00111582" w:rsidRDefault="0018783F" w:rsidP="008A773A">
      <w:r>
        <w:rPr>
          <w:rFonts w:cs="Times New Roman"/>
          <w:b/>
          <w:sz w:val="24"/>
          <w:szCs w:val="24"/>
        </w:rPr>
        <w:lastRenderedPageBreak/>
        <w:t xml:space="preserve">Supplemental </w:t>
      </w:r>
      <w:r w:rsidR="00111582" w:rsidRPr="00545CD3">
        <w:rPr>
          <w:b/>
        </w:rPr>
        <w:t xml:space="preserve">Table </w:t>
      </w:r>
      <w:r w:rsidR="00FF4856">
        <w:rPr>
          <w:b/>
        </w:rPr>
        <w:t>5</w:t>
      </w:r>
      <w:r w:rsidR="00111582" w:rsidRPr="00545CD3">
        <w:rPr>
          <w:b/>
        </w:rPr>
        <w:t>:</w:t>
      </w:r>
      <w:r w:rsidR="00111582" w:rsidRPr="00111582">
        <w:t xml:space="preserve"> Baseline characteristics included in propensity scores, but not shown in Table 1, after inverse probability of treatment weighting.</w:t>
      </w:r>
    </w:p>
    <w:tbl>
      <w:tblPr>
        <w:tblStyle w:val="TableGrid"/>
        <w:tblW w:w="14586" w:type="dxa"/>
        <w:tblInd w:w="-612" w:type="dxa"/>
        <w:tblLook w:val="04A0" w:firstRow="1" w:lastRow="0" w:firstColumn="1" w:lastColumn="0" w:noHBand="0" w:noVBand="1"/>
      </w:tblPr>
      <w:tblGrid>
        <w:gridCol w:w="3375"/>
        <w:gridCol w:w="1305"/>
        <w:gridCol w:w="1440"/>
        <w:gridCol w:w="685"/>
        <w:gridCol w:w="1475"/>
        <w:gridCol w:w="1620"/>
        <w:gridCol w:w="810"/>
        <w:gridCol w:w="1620"/>
        <w:gridCol w:w="1440"/>
        <w:gridCol w:w="816"/>
      </w:tblGrid>
      <w:tr w:rsidR="00111582" w:rsidRPr="00F5644A" w14:paraId="4266275B" w14:textId="77777777" w:rsidTr="00F33877">
        <w:trPr>
          <w:trHeight w:val="600"/>
        </w:trPr>
        <w:tc>
          <w:tcPr>
            <w:tcW w:w="3375" w:type="dxa"/>
            <w:tcBorders>
              <w:bottom w:val="single" w:sz="4" w:space="0" w:color="auto"/>
            </w:tcBorders>
            <w:hideMark/>
          </w:tcPr>
          <w:p w14:paraId="64987A8F" w14:textId="77777777" w:rsidR="00111582" w:rsidRPr="00F5644A" w:rsidRDefault="00111582" w:rsidP="00F33877">
            <w:pPr>
              <w:rPr>
                <w:b/>
                <w:bCs/>
              </w:rPr>
            </w:pPr>
            <w:r w:rsidRPr="00F5644A">
              <w:rPr>
                <w:b/>
                <w:bCs/>
              </w:rPr>
              <w:t>Variable</w:t>
            </w:r>
          </w:p>
        </w:tc>
        <w:tc>
          <w:tcPr>
            <w:tcW w:w="1305" w:type="dxa"/>
            <w:tcBorders>
              <w:bottom w:val="single" w:sz="4" w:space="0" w:color="auto"/>
            </w:tcBorders>
            <w:hideMark/>
          </w:tcPr>
          <w:p w14:paraId="48A29DFC" w14:textId="77777777" w:rsidR="00111582" w:rsidRPr="00F5644A" w:rsidRDefault="00111582" w:rsidP="00F33877">
            <w:pPr>
              <w:jc w:val="center"/>
              <w:rPr>
                <w:b/>
                <w:bCs/>
              </w:rPr>
            </w:pPr>
            <w:r w:rsidRPr="00F5644A">
              <w:rPr>
                <w:b/>
                <w:bCs/>
              </w:rPr>
              <w:t>Warfarin N=2,269</w:t>
            </w:r>
          </w:p>
        </w:tc>
        <w:tc>
          <w:tcPr>
            <w:tcW w:w="1440" w:type="dxa"/>
            <w:tcBorders>
              <w:bottom w:val="single" w:sz="4" w:space="0" w:color="auto"/>
            </w:tcBorders>
            <w:hideMark/>
          </w:tcPr>
          <w:p w14:paraId="2193B333" w14:textId="77777777" w:rsidR="00111582" w:rsidRPr="00F5644A" w:rsidRDefault="00111582" w:rsidP="00F33877">
            <w:pPr>
              <w:jc w:val="center"/>
              <w:rPr>
                <w:b/>
                <w:bCs/>
              </w:rPr>
            </w:pPr>
            <w:r w:rsidRPr="00F5644A">
              <w:rPr>
                <w:b/>
                <w:bCs/>
              </w:rPr>
              <w:t>Dabigatran N=2,277</w:t>
            </w:r>
          </w:p>
        </w:tc>
        <w:tc>
          <w:tcPr>
            <w:tcW w:w="685" w:type="dxa"/>
            <w:tcBorders>
              <w:bottom w:val="single" w:sz="4" w:space="0" w:color="auto"/>
            </w:tcBorders>
            <w:hideMark/>
          </w:tcPr>
          <w:p w14:paraId="3A4E7F86" w14:textId="313C382A" w:rsidR="00111582" w:rsidRPr="00F5644A" w:rsidRDefault="00111582" w:rsidP="00F33877">
            <w:pPr>
              <w:jc w:val="center"/>
              <w:rPr>
                <w:b/>
                <w:bCs/>
              </w:rPr>
            </w:pPr>
            <w:r w:rsidRPr="00F5644A">
              <w:rPr>
                <w:b/>
                <w:bCs/>
              </w:rPr>
              <w:t>Std Diff</w:t>
            </w:r>
            <w:r w:rsidR="00DF2E01">
              <w:rPr>
                <w:b/>
                <w:bCs/>
                <w:vertAlign w:val="superscript"/>
              </w:rPr>
              <w:t>a</w:t>
            </w:r>
            <w:r>
              <w:rPr>
                <w:b/>
                <w:bCs/>
              </w:rPr>
              <w:t xml:space="preserve"> (%)</w:t>
            </w:r>
          </w:p>
        </w:tc>
        <w:tc>
          <w:tcPr>
            <w:tcW w:w="1475" w:type="dxa"/>
            <w:tcBorders>
              <w:bottom w:val="single" w:sz="4" w:space="0" w:color="auto"/>
            </w:tcBorders>
            <w:hideMark/>
          </w:tcPr>
          <w:p w14:paraId="707F02E8" w14:textId="77777777" w:rsidR="00111582" w:rsidRPr="00F5644A" w:rsidRDefault="00111582" w:rsidP="00F33877">
            <w:pPr>
              <w:jc w:val="center"/>
              <w:rPr>
                <w:b/>
                <w:bCs/>
              </w:rPr>
            </w:pPr>
            <w:r w:rsidRPr="00F5644A">
              <w:rPr>
                <w:b/>
                <w:bCs/>
              </w:rPr>
              <w:t>Warfarin N=5,363</w:t>
            </w:r>
          </w:p>
        </w:tc>
        <w:tc>
          <w:tcPr>
            <w:tcW w:w="1620" w:type="dxa"/>
            <w:tcBorders>
              <w:bottom w:val="single" w:sz="4" w:space="0" w:color="auto"/>
            </w:tcBorders>
            <w:hideMark/>
          </w:tcPr>
          <w:p w14:paraId="539F6635" w14:textId="77777777" w:rsidR="00111582" w:rsidRPr="00F5644A" w:rsidRDefault="00111582" w:rsidP="00F33877">
            <w:pPr>
              <w:jc w:val="center"/>
              <w:rPr>
                <w:b/>
                <w:bCs/>
              </w:rPr>
            </w:pPr>
            <w:r w:rsidRPr="00F5644A">
              <w:rPr>
                <w:b/>
                <w:bCs/>
              </w:rPr>
              <w:t>Rivaroxaban N=5,263</w:t>
            </w:r>
          </w:p>
        </w:tc>
        <w:tc>
          <w:tcPr>
            <w:tcW w:w="810" w:type="dxa"/>
            <w:tcBorders>
              <w:bottom w:val="single" w:sz="4" w:space="0" w:color="auto"/>
            </w:tcBorders>
            <w:hideMark/>
          </w:tcPr>
          <w:p w14:paraId="2520D6B2" w14:textId="34C629BE" w:rsidR="00111582" w:rsidRPr="00F5644A" w:rsidRDefault="00111582" w:rsidP="00F33877">
            <w:pPr>
              <w:jc w:val="center"/>
              <w:rPr>
                <w:b/>
                <w:bCs/>
              </w:rPr>
            </w:pPr>
            <w:r w:rsidRPr="00F5644A">
              <w:rPr>
                <w:b/>
                <w:bCs/>
              </w:rPr>
              <w:t>Std Diff</w:t>
            </w:r>
            <w:r w:rsidR="00DF2E01">
              <w:rPr>
                <w:b/>
                <w:bCs/>
                <w:vertAlign w:val="superscript"/>
              </w:rPr>
              <w:t>a</w:t>
            </w:r>
            <w:r>
              <w:rPr>
                <w:b/>
                <w:bCs/>
              </w:rPr>
              <w:t xml:space="preserve"> (%)</w:t>
            </w:r>
          </w:p>
        </w:tc>
        <w:tc>
          <w:tcPr>
            <w:tcW w:w="1620" w:type="dxa"/>
            <w:tcBorders>
              <w:bottom w:val="single" w:sz="4" w:space="0" w:color="auto"/>
            </w:tcBorders>
            <w:hideMark/>
          </w:tcPr>
          <w:p w14:paraId="77D94387" w14:textId="77777777" w:rsidR="00111582" w:rsidRPr="00F5644A" w:rsidRDefault="00111582" w:rsidP="00F33877">
            <w:pPr>
              <w:jc w:val="center"/>
              <w:rPr>
                <w:b/>
                <w:bCs/>
              </w:rPr>
            </w:pPr>
            <w:r w:rsidRPr="00F5644A">
              <w:rPr>
                <w:b/>
                <w:bCs/>
              </w:rPr>
              <w:t>Warfarin N=8,383</w:t>
            </w:r>
          </w:p>
        </w:tc>
        <w:tc>
          <w:tcPr>
            <w:tcW w:w="1440" w:type="dxa"/>
            <w:tcBorders>
              <w:bottom w:val="single" w:sz="4" w:space="0" w:color="auto"/>
            </w:tcBorders>
            <w:hideMark/>
          </w:tcPr>
          <w:p w14:paraId="65007C37" w14:textId="77777777" w:rsidR="00111582" w:rsidRPr="00F5644A" w:rsidRDefault="00111582" w:rsidP="00F33877">
            <w:pPr>
              <w:jc w:val="center"/>
              <w:rPr>
                <w:b/>
                <w:bCs/>
              </w:rPr>
            </w:pPr>
            <w:r w:rsidRPr="00F5644A">
              <w:rPr>
                <w:b/>
                <w:bCs/>
              </w:rPr>
              <w:t>Apixaban N=8,217</w:t>
            </w:r>
          </w:p>
        </w:tc>
        <w:tc>
          <w:tcPr>
            <w:tcW w:w="816" w:type="dxa"/>
            <w:tcBorders>
              <w:bottom w:val="single" w:sz="4" w:space="0" w:color="auto"/>
            </w:tcBorders>
            <w:hideMark/>
          </w:tcPr>
          <w:p w14:paraId="5EAA32A7" w14:textId="12698E72" w:rsidR="00111582" w:rsidRPr="00F5644A" w:rsidRDefault="00111582" w:rsidP="00F33877">
            <w:pPr>
              <w:jc w:val="center"/>
              <w:rPr>
                <w:b/>
                <w:bCs/>
              </w:rPr>
            </w:pPr>
            <w:r w:rsidRPr="00F5644A">
              <w:rPr>
                <w:b/>
                <w:bCs/>
              </w:rPr>
              <w:t>Std Diff</w:t>
            </w:r>
            <w:r w:rsidR="00DF2E01">
              <w:rPr>
                <w:b/>
                <w:bCs/>
                <w:vertAlign w:val="superscript"/>
              </w:rPr>
              <w:t>a</w:t>
            </w:r>
            <w:r>
              <w:rPr>
                <w:b/>
                <w:bCs/>
              </w:rPr>
              <w:t xml:space="preserve"> (%)</w:t>
            </w:r>
          </w:p>
        </w:tc>
      </w:tr>
      <w:tr w:rsidR="00111582" w:rsidRPr="00F5644A" w14:paraId="0DF5694B" w14:textId="77777777" w:rsidTr="00F33877">
        <w:trPr>
          <w:trHeight w:val="300"/>
        </w:trPr>
        <w:tc>
          <w:tcPr>
            <w:tcW w:w="3375" w:type="dxa"/>
            <w:tcBorders>
              <w:bottom w:val="nil"/>
              <w:right w:val="nil"/>
            </w:tcBorders>
            <w:noWrap/>
            <w:hideMark/>
          </w:tcPr>
          <w:p w14:paraId="64009D1B" w14:textId="77777777" w:rsidR="00111582" w:rsidRPr="00F5644A" w:rsidRDefault="00111582" w:rsidP="00F33877">
            <w:pPr>
              <w:rPr>
                <w:b/>
                <w:bCs/>
              </w:rPr>
            </w:pPr>
            <w:r w:rsidRPr="00F5644A">
              <w:rPr>
                <w:b/>
                <w:bCs/>
              </w:rPr>
              <w:t> </w:t>
            </w:r>
          </w:p>
        </w:tc>
        <w:tc>
          <w:tcPr>
            <w:tcW w:w="1305" w:type="dxa"/>
            <w:tcBorders>
              <w:left w:val="nil"/>
              <w:bottom w:val="nil"/>
              <w:right w:val="nil"/>
            </w:tcBorders>
            <w:noWrap/>
            <w:hideMark/>
          </w:tcPr>
          <w:p w14:paraId="069806DA" w14:textId="77777777" w:rsidR="00111582" w:rsidRPr="00F5644A" w:rsidRDefault="00111582" w:rsidP="00F33877">
            <w:pPr>
              <w:jc w:val="center"/>
              <w:rPr>
                <w:b/>
                <w:bCs/>
              </w:rPr>
            </w:pPr>
          </w:p>
        </w:tc>
        <w:tc>
          <w:tcPr>
            <w:tcW w:w="1440" w:type="dxa"/>
            <w:tcBorders>
              <w:left w:val="nil"/>
              <w:bottom w:val="nil"/>
              <w:right w:val="nil"/>
            </w:tcBorders>
            <w:noWrap/>
            <w:hideMark/>
          </w:tcPr>
          <w:p w14:paraId="114B9E35" w14:textId="77777777" w:rsidR="00111582" w:rsidRPr="00F5644A" w:rsidRDefault="00111582" w:rsidP="00F33877">
            <w:pPr>
              <w:jc w:val="center"/>
              <w:rPr>
                <w:b/>
                <w:bCs/>
              </w:rPr>
            </w:pPr>
          </w:p>
        </w:tc>
        <w:tc>
          <w:tcPr>
            <w:tcW w:w="685" w:type="dxa"/>
            <w:tcBorders>
              <w:left w:val="nil"/>
              <w:bottom w:val="nil"/>
              <w:right w:val="nil"/>
            </w:tcBorders>
            <w:noWrap/>
            <w:hideMark/>
          </w:tcPr>
          <w:p w14:paraId="1D0115E5" w14:textId="77777777" w:rsidR="00111582" w:rsidRPr="00F5644A" w:rsidRDefault="00111582" w:rsidP="00F33877">
            <w:pPr>
              <w:jc w:val="center"/>
              <w:rPr>
                <w:b/>
                <w:bCs/>
              </w:rPr>
            </w:pPr>
          </w:p>
        </w:tc>
        <w:tc>
          <w:tcPr>
            <w:tcW w:w="1475" w:type="dxa"/>
            <w:tcBorders>
              <w:left w:val="nil"/>
              <w:bottom w:val="nil"/>
              <w:right w:val="nil"/>
            </w:tcBorders>
            <w:noWrap/>
            <w:hideMark/>
          </w:tcPr>
          <w:p w14:paraId="4DB1C656" w14:textId="77777777" w:rsidR="00111582" w:rsidRPr="00F5644A" w:rsidRDefault="00111582" w:rsidP="00F33877">
            <w:pPr>
              <w:jc w:val="center"/>
              <w:rPr>
                <w:b/>
                <w:bCs/>
              </w:rPr>
            </w:pPr>
          </w:p>
        </w:tc>
        <w:tc>
          <w:tcPr>
            <w:tcW w:w="1620" w:type="dxa"/>
            <w:tcBorders>
              <w:left w:val="nil"/>
              <w:bottom w:val="nil"/>
              <w:right w:val="nil"/>
            </w:tcBorders>
            <w:noWrap/>
            <w:hideMark/>
          </w:tcPr>
          <w:p w14:paraId="3812AA68" w14:textId="77777777" w:rsidR="00111582" w:rsidRPr="00F5644A" w:rsidRDefault="00111582" w:rsidP="00F33877">
            <w:pPr>
              <w:jc w:val="center"/>
              <w:rPr>
                <w:b/>
                <w:bCs/>
              </w:rPr>
            </w:pPr>
          </w:p>
        </w:tc>
        <w:tc>
          <w:tcPr>
            <w:tcW w:w="810" w:type="dxa"/>
            <w:tcBorders>
              <w:left w:val="nil"/>
              <w:bottom w:val="nil"/>
              <w:right w:val="nil"/>
            </w:tcBorders>
            <w:noWrap/>
            <w:hideMark/>
          </w:tcPr>
          <w:p w14:paraId="3F203777" w14:textId="77777777" w:rsidR="00111582" w:rsidRPr="00F5644A" w:rsidRDefault="00111582" w:rsidP="00F33877">
            <w:pPr>
              <w:jc w:val="center"/>
              <w:rPr>
                <w:b/>
                <w:bCs/>
              </w:rPr>
            </w:pPr>
          </w:p>
        </w:tc>
        <w:tc>
          <w:tcPr>
            <w:tcW w:w="1620" w:type="dxa"/>
            <w:tcBorders>
              <w:left w:val="nil"/>
              <w:bottom w:val="nil"/>
              <w:right w:val="nil"/>
            </w:tcBorders>
            <w:noWrap/>
            <w:hideMark/>
          </w:tcPr>
          <w:p w14:paraId="51FCA858" w14:textId="77777777" w:rsidR="00111582" w:rsidRPr="00F5644A" w:rsidRDefault="00111582" w:rsidP="00F33877">
            <w:pPr>
              <w:jc w:val="center"/>
              <w:rPr>
                <w:b/>
                <w:bCs/>
              </w:rPr>
            </w:pPr>
          </w:p>
        </w:tc>
        <w:tc>
          <w:tcPr>
            <w:tcW w:w="1440" w:type="dxa"/>
            <w:tcBorders>
              <w:left w:val="nil"/>
              <w:bottom w:val="nil"/>
              <w:right w:val="nil"/>
            </w:tcBorders>
            <w:noWrap/>
            <w:hideMark/>
          </w:tcPr>
          <w:p w14:paraId="64D3292F" w14:textId="77777777" w:rsidR="00111582" w:rsidRPr="00F5644A" w:rsidRDefault="00111582" w:rsidP="00F33877">
            <w:pPr>
              <w:jc w:val="center"/>
              <w:rPr>
                <w:b/>
                <w:bCs/>
              </w:rPr>
            </w:pPr>
          </w:p>
        </w:tc>
        <w:tc>
          <w:tcPr>
            <w:tcW w:w="816" w:type="dxa"/>
            <w:tcBorders>
              <w:left w:val="nil"/>
              <w:bottom w:val="nil"/>
            </w:tcBorders>
            <w:noWrap/>
            <w:hideMark/>
          </w:tcPr>
          <w:p w14:paraId="13DFDB86" w14:textId="77777777" w:rsidR="00111582" w:rsidRPr="00F5644A" w:rsidRDefault="00111582" w:rsidP="00F33877">
            <w:pPr>
              <w:jc w:val="center"/>
            </w:pPr>
          </w:p>
        </w:tc>
      </w:tr>
      <w:tr w:rsidR="00111582" w:rsidRPr="00F5644A" w14:paraId="373942E9" w14:textId="77777777" w:rsidTr="00F33877">
        <w:trPr>
          <w:trHeight w:val="300"/>
        </w:trPr>
        <w:tc>
          <w:tcPr>
            <w:tcW w:w="3375" w:type="dxa"/>
            <w:tcBorders>
              <w:top w:val="nil"/>
              <w:bottom w:val="nil"/>
              <w:right w:val="nil"/>
            </w:tcBorders>
            <w:noWrap/>
            <w:hideMark/>
          </w:tcPr>
          <w:p w14:paraId="1AD50BE9" w14:textId="77777777" w:rsidR="00111582" w:rsidRPr="00F5644A" w:rsidRDefault="00111582" w:rsidP="00F33877">
            <w:pPr>
              <w:rPr>
                <w:b/>
                <w:bCs/>
              </w:rPr>
            </w:pPr>
            <w:r w:rsidRPr="00F5644A">
              <w:rPr>
                <w:b/>
                <w:bCs/>
              </w:rPr>
              <w:t>Demographic</w:t>
            </w:r>
          </w:p>
        </w:tc>
        <w:tc>
          <w:tcPr>
            <w:tcW w:w="130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A369CD1" w14:textId="77777777" w:rsidR="00111582" w:rsidRPr="00F5644A" w:rsidRDefault="00111582" w:rsidP="00F33877">
            <w:pPr>
              <w:jc w:val="center"/>
            </w:pP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C2B0074" w14:textId="77777777" w:rsidR="00111582" w:rsidRPr="00F5644A" w:rsidRDefault="00111582" w:rsidP="00F33877">
            <w:pPr>
              <w:jc w:val="center"/>
            </w:pPr>
          </w:p>
        </w:tc>
        <w:tc>
          <w:tcPr>
            <w:tcW w:w="68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8BD25A7" w14:textId="77777777" w:rsidR="00111582" w:rsidRPr="00F5644A" w:rsidRDefault="00111582" w:rsidP="00F33877">
            <w:pPr>
              <w:jc w:val="center"/>
            </w:pPr>
          </w:p>
        </w:tc>
        <w:tc>
          <w:tcPr>
            <w:tcW w:w="147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B5A4465" w14:textId="77777777" w:rsidR="00111582" w:rsidRPr="00F5644A" w:rsidRDefault="00111582" w:rsidP="00F33877">
            <w:pPr>
              <w:jc w:val="center"/>
            </w:pP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0FEB087" w14:textId="77777777" w:rsidR="00111582" w:rsidRPr="00F5644A" w:rsidRDefault="00111582" w:rsidP="00F33877">
            <w:pPr>
              <w:jc w:val="center"/>
            </w:pP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5C72314" w14:textId="77777777" w:rsidR="00111582" w:rsidRPr="00F5644A" w:rsidRDefault="00111582" w:rsidP="00F33877">
            <w:pPr>
              <w:jc w:val="center"/>
            </w:pP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3998FA7" w14:textId="77777777" w:rsidR="00111582" w:rsidRPr="00F5644A" w:rsidRDefault="00111582" w:rsidP="00F33877">
            <w:pPr>
              <w:jc w:val="center"/>
            </w:pP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528EE42" w14:textId="77777777" w:rsidR="00111582" w:rsidRPr="00F5644A" w:rsidRDefault="00111582" w:rsidP="00F33877">
            <w:pPr>
              <w:jc w:val="center"/>
            </w:pPr>
          </w:p>
        </w:tc>
        <w:tc>
          <w:tcPr>
            <w:tcW w:w="816" w:type="dxa"/>
            <w:tcBorders>
              <w:top w:val="nil"/>
              <w:left w:val="nil"/>
              <w:bottom w:val="nil"/>
            </w:tcBorders>
            <w:noWrap/>
            <w:hideMark/>
          </w:tcPr>
          <w:p w14:paraId="5E4925BA" w14:textId="77777777" w:rsidR="00111582" w:rsidRPr="00F5644A" w:rsidRDefault="00111582" w:rsidP="00F33877">
            <w:pPr>
              <w:jc w:val="center"/>
            </w:pPr>
          </w:p>
        </w:tc>
      </w:tr>
      <w:tr w:rsidR="00F265D1" w:rsidRPr="00F5644A" w14:paraId="69F7326F" w14:textId="77777777" w:rsidTr="00F33877">
        <w:trPr>
          <w:trHeight w:val="300"/>
        </w:trPr>
        <w:tc>
          <w:tcPr>
            <w:tcW w:w="3375" w:type="dxa"/>
            <w:tcBorders>
              <w:top w:val="nil"/>
              <w:bottom w:val="nil"/>
              <w:right w:val="nil"/>
            </w:tcBorders>
            <w:noWrap/>
            <w:hideMark/>
          </w:tcPr>
          <w:p w14:paraId="2AC8C587" w14:textId="77777777" w:rsidR="00F265D1" w:rsidRPr="00F5644A" w:rsidRDefault="00F265D1" w:rsidP="00F265D1">
            <w:r w:rsidRPr="00F5644A">
              <w:t>Long-term care status, n (%)</w:t>
            </w:r>
          </w:p>
        </w:tc>
        <w:tc>
          <w:tcPr>
            <w:tcW w:w="130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34EA08F" w14:textId="3D0B349C" w:rsidR="00F265D1" w:rsidRPr="00F5644A" w:rsidRDefault="00F265D1" w:rsidP="00F265D1">
            <w:pPr>
              <w:jc w:val="center"/>
            </w:pPr>
            <w:r w:rsidRPr="00F5644A">
              <w:t>81 (</w:t>
            </w:r>
            <w:r w:rsidR="001E6D21">
              <w:t>4</w:t>
            </w:r>
            <w:r w:rsidRPr="00F5644A">
              <w:t>)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A7289F5" w14:textId="71EE1EF5" w:rsidR="00F265D1" w:rsidRPr="00F5644A" w:rsidRDefault="00F265D1" w:rsidP="00F265D1">
            <w:pPr>
              <w:jc w:val="center"/>
            </w:pPr>
            <w:r w:rsidRPr="00F5644A">
              <w:t>75 (3)</w:t>
            </w:r>
          </w:p>
        </w:tc>
        <w:tc>
          <w:tcPr>
            <w:tcW w:w="68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7234729" w14:textId="6F7B7B9E" w:rsidR="00F265D1" w:rsidRPr="00F5644A" w:rsidRDefault="00F265D1" w:rsidP="00F265D1">
            <w:pPr>
              <w:jc w:val="center"/>
            </w:pPr>
            <w:r>
              <w:t>2</w:t>
            </w:r>
          </w:p>
        </w:tc>
        <w:tc>
          <w:tcPr>
            <w:tcW w:w="147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F6DAA7C" w14:textId="5726987C" w:rsidR="00F265D1" w:rsidRPr="00F5644A" w:rsidRDefault="00F265D1" w:rsidP="00F265D1">
            <w:pPr>
              <w:jc w:val="center"/>
            </w:pPr>
            <w:r w:rsidRPr="00F5644A">
              <w:t>349 (</w:t>
            </w:r>
            <w:r w:rsidR="001E6D21">
              <w:t>7</w:t>
            </w:r>
            <w:r w:rsidRPr="00F5644A">
              <w:t>)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D3258E5" w14:textId="7EB4B412" w:rsidR="00F265D1" w:rsidRPr="00F5644A" w:rsidRDefault="00F265D1" w:rsidP="00F265D1">
            <w:pPr>
              <w:jc w:val="center"/>
            </w:pPr>
            <w:r w:rsidRPr="00F5644A">
              <w:t>289 (</w:t>
            </w:r>
            <w:r w:rsidR="001E6D21">
              <w:t>6</w:t>
            </w:r>
            <w:r w:rsidRPr="00F5644A">
              <w:t>)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F894126" w14:textId="4C56FEFB" w:rsidR="00F265D1" w:rsidRPr="00F5644A" w:rsidRDefault="00F265D1" w:rsidP="00F265D1">
            <w:pPr>
              <w:jc w:val="center"/>
            </w:pPr>
            <w:r>
              <w:t>4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F954796" w14:textId="756D0D5F" w:rsidR="00F265D1" w:rsidRPr="00F5644A" w:rsidRDefault="00F265D1" w:rsidP="00F265D1">
            <w:pPr>
              <w:jc w:val="center"/>
            </w:pPr>
            <w:r w:rsidRPr="00F5644A">
              <w:t>618 (7)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CE83E34" w14:textId="73A6F902" w:rsidR="00F265D1" w:rsidRPr="00F5644A" w:rsidRDefault="00F265D1" w:rsidP="00F265D1">
            <w:pPr>
              <w:jc w:val="center"/>
            </w:pPr>
            <w:r w:rsidRPr="00F5644A">
              <w:t>514 (6)</w:t>
            </w:r>
          </w:p>
        </w:tc>
        <w:tc>
          <w:tcPr>
            <w:tcW w:w="816" w:type="dxa"/>
            <w:tcBorders>
              <w:top w:val="nil"/>
              <w:left w:val="nil"/>
              <w:bottom w:val="nil"/>
            </w:tcBorders>
            <w:noWrap/>
            <w:hideMark/>
          </w:tcPr>
          <w:p w14:paraId="14A71C59" w14:textId="753FD89F" w:rsidR="00F265D1" w:rsidRPr="00F5644A" w:rsidRDefault="00F265D1" w:rsidP="00F265D1">
            <w:pPr>
              <w:jc w:val="center"/>
            </w:pPr>
            <w:r>
              <w:t>4</w:t>
            </w:r>
          </w:p>
        </w:tc>
      </w:tr>
      <w:tr w:rsidR="00F265D1" w:rsidRPr="00F5644A" w14:paraId="1974B846" w14:textId="77777777" w:rsidTr="00F33877">
        <w:trPr>
          <w:trHeight w:val="300"/>
        </w:trPr>
        <w:tc>
          <w:tcPr>
            <w:tcW w:w="3375" w:type="dxa"/>
            <w:tcBorders>
              <w:top w:val="nil"/>
              <w:bottom w:val="nil"/>
              <w:right w:val="nil"/>
            </w:tcBorders>
            <w:noWrap/>
            <w:hideMark/>
          </w:tcPr>
          <w:p w14:paraId="4B56BDB1" w14:textId="77777777" w:rsidR="00F265D1" w:rsidRPr="00F5644A" w:rsidRDefault="00F265D1" w:rsidP="00F265D1">
            <w:r w:rsidRPr="00F5644A">
              <w:t>SES - n (%)</w:t>
            </w:r>
          </w:p>
        </w:tc>
        <w:tc>
          <w:tcPr>
            <w:tcW w:w="130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9B80252" w14:textId="77777777" w:rsidR="00F265D1" w:rsidRPr="00F5644A" w:rsidRDefault="00F265D1" w:rsidP="00F265D1">
            <w:pPr>
              <w:jc w:val="center"/>
            </w:pP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33DE786" w14:textId="77777777" w:rsidR="00F265D1" w:rsidRPr="00F5644A" w:rsidRDefault="00F265D1" w:rsidP="00F265D1">
            <w:pPr>
              <w:jc w:val="center"/>
            </w:pPr>
          </w:p>
        </w:tc>
        <w:tc>
          <w:tcPr>
            <w:tcW w:w="68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8E7AA16" w14:textId="77777777" w:rsidR="00F265D1" w:rsidRPr="00F5644A" w:rsidRDefault="00F265D1" w:rsidP="00F265D1">
            <w:pPr>
              <w:jc w:val="center"/>
            </w:pPr>
          </w:p>
        </w:tc>
        <w:tc>
          <w:tcPr>
            <w:tcW w:w="147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A7506DA" w14:textId="77777777" w:rsidR="00F265D1" w:rsidRPr="00F5644A" w:rsidRDefault="00F265D1" w:rsidP="00F265D1">
            <w:pPr>
              <w:jc w:val="center"/>
            </w:pP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694C984" w14:textId="77777777" w:rsidR="00F265D1" w:rsidRPr="00F5644A" w:rsidRDefault="00F265D1" w:rsidP="00F265D1">
            <w:pPr>
              <w:jc w:val="center"/>
            </w:pP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5038B25" w14:textId="77777777" w:rsidR="00F265D1" w:rsidRPr="00F5644A" w:rsidRDefault="00F265D1" w:rsidP="00F265D1">
            <w:pPr>
              <w:jc w:val="center"/>
            </w:pP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3FDDB23" w14:textId="77777777" w:rsidR="00F265D1" w:rsidRPr="00F5644A" w:rsidRDefault="00F265D1" w:rsidP="00F265D1">
            <w:pPr>
              <w:jc w:val="center"/>
            </w:pP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CCCBF9C" w14:textId="77777777" w:rsidR="00F265D1" w:rsidRPr="00F5644A" w:rsidRDefault="00F265D1" w:rsidP="00F265D1">
            <w:pPr>
              <w:jc w:val="center"/>
            </w:pPr>
          </w:p>
        </w:tc>
        <w:tc>
          <w:tcPr>
            <w:tcW w:w="816" w:type="dxa"/>
            <w:tcBorders>
              <w:top w:val="nil"/>
              <w:left w:val="nil"/>
              <w:bottom w:val="nil"/>
            </w:tcBorders>
            <w:noWrap/>
            <w:hideMark/>
          </w:tcPr>
          <w:p w14:paraId="75DF7ABE" w14:textId="77777777" w:rsidR="00F265D1" w:rsidRPr="00F5644A" w:rsidRDefault="00F265D1" w:rsidP="00F265D1">
            <w:pPr>
              <w:jc w:val="center"/>
            </w:pPr>
          </w:p>
        </w:tc>
      </w:tr>
      <w:tr w:rsidR="00F265D1" w:rsidRPr="00F5644A" w14:paraId="239D71B7" w14:textId="77777777" w:rsidTr="00F33877">
        <w:trPr>
          <w:trHeight w:val="300"/>
        </w:trPr>
        <w:tc>
          <w:tcPr>
            <w:tcW w:w="3375" w:type="dxa"/>
            <w:tcBorders>
              <w:top w:val="nil"/>
              <w:bottom w:val="nil"/>
              <w:right w:val="nil"/>
            </w:tcBorders>
            <w:noWrap/>
            <w:hideMark/>
          </w:tcPr>
          <w:p w14:paraId="2DCE0277" w14:textId="77777777" w:rsidR="00F265D1" w:rsidRPr="00F5644A" w:rsidRDefault="00F265D1" w:rsidP="00F265D1">
            <w:r w:rsidRPr="00F5644A">
              <w:t xml:space="preserve">  1 (lowest quintile)</w:t>
            </w:r>
          </w:p>
        </w:tc>
        <w:tc>
          <w:tcPr>
            <w:tcW w:w="130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3414913" w14:textId="67ABB989" w:rsidR="00F265D1" w:rsidRPr="00F5644A" w:rsidRDefault="00F265D1" w:rsidP="00F265D1">
            <w:pPr>
              <w:jc w:val="center"/>
            </w:pPr>
            <w:r w:rsidRPr="00F5644A">
              <w:t>456 (20)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A9D4070" w14:textId="41F9A7B1" w:rsidR="00F265D1" w:rsidRPr="00F5644A" w:rsidRDefault="00F265D1" w:rsidP="00F265D1">
            <w:pPr>
              <w:jc w:val="center"/>
            </w:pPr>
            <w:r w:rsidRPr="00F5644A">
              <w:t>450 (</w:t>
            </w:r>
            <w:r w:rsidR="001E6D21">
              <w:t>20</w:t>
            </w:r>
            <w:r w:rsidRPr="00F5644A">
              <w:t>)</w:t>
            </w:r>
          </w:p>
        </w:tc>
        <w:tc>
          <w:tcPr>
            <w:tcW w:w="68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DBDB6B1" w14:textId="5E46845E" w:rsidR="00F265D1" w:rsidRPr="00F5644A" w:rsidRDefault="00F265D1" w:rsidP="00F265D1">
            <w:pPr>
              <w:jc w:val="center"/>
            </w:pPr>
            <w:r>
              <w:t>1</w:t>
            </w:r>
          </w:p>
        </w:tc>
        <w:tc>
          <w:tcPr>
            <w:tcW w:w="147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2169260" w14:textId="21A312DC" w:rsidR="00F265D1" w:rsidRPr="00F5644A" w:rsidRDefault="00F265D1" w:rsidP="00F265D1">
            <w:pPr>
              <w:jc w:val="center"/>
            </w:pPr>
            <w:r w:rsidRPr="00F5644A">
              <w:t>1188 (22)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6FA19D5" w14:textId="0817486F" w:rsidR="00F265D1" w:rsidRPr="00F5644A" w:rsidRDefault="00F265D1" w:rsidP="00F265D1">
            <w:pPr>
              <w:jc w:val="center"/>
            </w:pPr>
            <w:r w:rsidRPr="00F5644A">
              <w:t>1134 (2</w:t>
            </w:r>
            <w:r w:rsidR="001E6D21">
              <w:t>2</w:t>
            </w:r>
            <w:r w:rsidRPr="00F5644A">
              <w:t>)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3BDD99F" w14:textId="27A51D24" w:rsidR="00F265D1" w:rsidRPr="00F5644A" w:rsidRDefault="00F265D1" w:rsidP="00F265D1">
            <w:pPr>
              <w:jc w:val="center"/>
            </w:pPr>
            <w:r>
              <w:t>2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552800E" w14:textId="00427AE2" w:rsidR="00F265D1" w:rsidRPr="00F5644A" w:rsidRDefault="00F265D1" w:rsidP="00F265D1">
            <w:pPr>
              <w:jc w:val="center"/>
            </w:pPr>
            <w:r w:rsidRPr="00F5644A">
              <w:t>1802 (2</w:t>
            </w:r>
            <w:r w:rsidR="001E6D21">
              <w:t>2</w:t>
            </w:r>
            <w:r w:rsidRPr="00F5644A">
              <w:t>)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9076404" w14:textId="1170D831" w:rsidR="00F265D1" w:rsidRPr="00F5644A" w:rsidRDefault="00F265D1" w:rsidP="00F265D1">
            <w:pPr>
              <w:jc w:val="center"/>
            </w:pPr>
            <w:r w:rsidRPr="00F5644A">
              <w:t>1735 (21)</w:t>
            </w:r>
          </w:p>
        </w:tc>
        <w:tc>
          <w:tcPr>
            <w:tcW w:w="816" w:type="dxa"/>
            <w:tcBorders>
              <w:top w:val="nil"/>
              <w:left w:val="nil"/>
              <w:bottom w:val="nil"/>
            </w:tcBorders>
            <w:noWrap/>
            <w:hideMark/>
          </w:tcPr>
          <w:p w14:paraId="4B94B981" w14:textId="4854D64A" w:rsidR="00F265D1" w:rsidRPr="00F5644A" w:rsidRDefault="00F265D1" w:rsidP="00F265D1">
            <w:pPr>
              <w:jc w:val="center"/>
            </w:pPr>
            <w:r>
              <w:t>1</w:t>
            </w:r>
          </w:p>
        </w:tc>
      </w:tr>
      <w:tr w:rsidR="00F265D1" w:rsidRPr="00F5644A" w14:paraId="29762B9F" w14:textId="77777777" w:rsidTr="00F33877">
        <w:trPr>
          <w:trHeight w:val="300"/>
        </w:trPr>
        <w:tc>
          <w:tcPr>
            <w:tcW w:w="3375" w:type="dxa"/>
            <w:tcBorders>
              <w:top w:val="nil"/>
              <w:bottom w:val="nil"/>
              <w:right w:val="nil"/>
            </w:tcBorders>
            <w:noWrap/>
          </w:tcPr>
          <w:p w14:paraId="6A2049E0" w14:textId="77777777" w:rsidR="00F265D1" w:rsidRPr="00F5644A" w:rsidRDefault="00F265D1" w:rsidP="00F265D1">
            <w:r>
              <w:t xml:space="preserve">  2 (second lowest)</w:t>
            </w:r>
          </w:p>
        </w:tc>
        <w:tc>
          <w:tcPr>
            <w:tcW w:w="1305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3BF12C1" w14:textId="31228A19" w:rsidR="00F265D1" w:rsidRDefault="00F265D1" w:rsidP="00F265D1">
            <w:pPr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452 (</w:t>
            </w:r>
            <w:r w:rsidR="001E6D21">
              <w:rPr>
                <w:rFonts w:ascii="Calibri" w:hAnsi="Calibri"/>
                <w:color w:val="000000"/>
              </w:rPr>
              <w:t>20</w:t>
            </w:r>
            <w:r>
              <w:rPr>
                <w:rFonts w:ascii="Calibri" w:hAnsi="Calibri"/>
                <w:color w:val="000000"/>
              </w:rPr>
              <w:t>)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43F6409" w14:textId="1518AF11" w:rsidR="00F265D1" w:rsidRDefault="00F265D1" w:rsidP="00F265D1">
            <w:pPr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468 (2</w:t>
            </w:r>
            <w:r w:rsidR="001E6D21">
              <w:rPr>
                <w:rFonts w:ascii="Calibri" w:hAnsi="Calibri"/>
                <w:color w:val="000000"/>
              </w:rPr>
              <w:t>1</w:t>
            </w:r>
            <w:r>
              <w:rPr>
                <w:rFonts w:ascii="Calibri" w:hAnsi="Calibri"/>
                <w:color w:val="000000"/>
              </w:rPr>
              <w:t>)</w:t>
            </w:r>
          </w:p>
        </w:tc>
        <w:tc>
          <w:tcPr>
            <w:tcW w:w="685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EED72BB" w14:textId="0788CD15" w:rsidR="00F265D1" w:rsidRDefault="00F265D1" w:rsidP="00F265D1">
            <w:pPr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2</w:t>
            </w:r>
          </w:p>
        </w:tc>
        <w:tc>
          <w:tcPr>
            <w:tcW w:w="1475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6573205" w14:textId="6F00DDE3" w:rsidR="00F265D1" w:rsidRDefault="00F265D1" w:rsidP="00F265D1">
            <w:pPr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991 (1</w:t>
            </w:r>
            <w:r w:rsidR="001E6D21">
              <w:rPr>
                <w:rFonts w:ascii="Calibri" w:hAnsi="Calibri"/>
                <w:color w:val="000000"/>
              </w:rPr>
              <w:t>9</w:t>
            </w:r>
            <w:r>
              <w:rPr>
                <w:rFonts w:ascii="Calibri" w:hAnsi="Calibri"/>
                <w:color w:val="000000"/>
              </w:rPr>
              <w:t>)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A26CB9A" w14:textId="0F4D4EF2" w:rsidR="00F265D1" w:rsidRDefault="00F265D1" w:rsidP="00F265D1">
            <w:pPr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992 (1</w:t>
            </w:r>
            <w:r w:rsidR="001E6D21">
              <w:rPr>
                <w:rFonts w:ascii="Calibri" w:hAnsi="Calibri"/>
                <w:color w:val="000000"/>
              </w:rPr>
              <w:t>9</w:t>
            </w:r>
            <w:r>
              <w:rPr>
                <w:rFonts w:ascii="Calibri" w:hAnsi="Calibri"/>
                <w:color w:val="000000"/>
              </w:rPr>
              <w:t>)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D5D87FE" w14:textId="16A61165" w:rsidR="00F265D1" w:rsidRDefault="00F265D1" w:rsidP="00F265D1">
            <w:pPr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1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8370C30" w14:textId="23DA4899" w:rsidR="00F265D1" w:rsidRDefault="00F265D1" w:rsidP="00F265D1">
            <w:pPr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1809 (2)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2DB8360" w14:textId="081FCF48" w:rsidR="00F265D1" w:rsidRDefault="00F265D1" w:rsidP="00F265D1">
            <w:pPr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1772 (2</w:t>
            </w:r>
            <w:r w:rsidR="001E6D21">
              <w:rPr>
                <w:rFonts w:ascii="Calibri" w:hAnsi="Calibri"/>
                <w:color w:val="000000"/>
              </w:rPr>
              <w:t>2</w:t>
            </w:r>
            <w:r>
              <w:rPr>
                <w:rFonts w:ascii="Calibri" w:hAnsi="Calibri"/>
                <w:color w:val="000000"/>
              </w:rPr>
              <w:t>)</w:t>
            </w:r>
          </w:p>
        </w:tc>
        <w:tc>
          <w:tcPr>
            <w:tcW w:w="816" w:type="dxa"/>
            <w:tcBorders>
              <w:top w:val="nil"/>
              <w:left w:val="nil"/>
              <w:bottom w:val="nil"/>
            </w:tcBorders>
            <w:noWrap/>
            <w:vAlign w:val="bottom"/>
          </w:tcPr>
          <w:p w14:paraId="5A4BCFF7" w14:textId="1534B67B" w:rsidR="00F265D1" w:rsidRDefault="00F265D1" w:rsidP="00F265D1">
            <w:pPr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0</w:t>
            </w:r>
          </w:p>
        </w:tc>
      </w:tr>
      <w:tr w:rsidR="00F265D1" w:rsidRPr="00F5644A" w14:paraId="05B5B9DC" w14:textId="77777777" w:rsidTr="00F33877">
        <w:trPr>
          <w:trHeight w:val="300"/>
        </w:trPr>
        <w:tc>
          <w:tcPr>
            <w:tcW w:w="3375" w:type="dxa"/>
            <w:tcBorders>
              <w:top w:val="nil"/>
              <w:bottom w:val="nil"/>
              <w:right w:val="nil"/>
            </w:tcBorders>
            <w:noWrap/>
          </w:tcPr>
          <w:p w14:paraId="35743406" w14:textId="77777777" w:rsidR="00F265D1" w:rsidRPr="00F5644A" w:rsidRDefault="00F265D1" w:rsidP="00F265D1">
            <w:r>
              <w:t xml:space="preserve">  3 (middle)</w:t>
            </w:r>
          </w:p>
        </w:tc>
        <w:tc>
          <w:tcPr>
            <w:tcW w:w="1305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5FCAC09" w14:textId="475FAB63" w:rsidR="00F265D1" w:rsidRDefault="00F265D1" w:rsidP="00F265D1">
            <w:pPr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437 (19)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960B7A7" w14:textId="3C3ED194" w:rsidR="00F265D1" w:rsidRDefault="00F265D1" w:rsidP="00F265D1">
            <w:pPr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429 (1</w:t>
            </w:r>
            <w:r w:rsidR="001E6D21">
              <w:rPr>
                <w:rFonts w:ascii="Calibri" w:hAnsi="Calibri"/>
                <w:color w:val="000000"/>
              </w:rPr>
              <w:t>9</w:t>
            </w:r>
            <w:r>
              <w:rPr>
                <w:rFonts w:ascii="Calibri" w:hAnsi="Calibri"/>
                <w:color w:val="000000"/>
              </w:rPr>
              <w:t>)</w:t>
            </w:r>
          </w:p>
        </w:tc>
        <w:tc>
          <w:tcPr>
            <w:tcW w:w="685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E724819" w14:textId="25D93259" w:rsidR="00F265D1" w:rsidRDefault="00F265D1" w:rsidP="00F265D1">
            <w:pPr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1</w:t>
            </w:r>
          </w:p>
        </w:tc>
        <w:tc>
          <w:tcPr>
            <w:tcW w:w="1475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144DD64" w14:textId="50FAE1B9" w:rsidR="00F265D1" w:rsidRDefault="00F265D1" w:rsidP="00F265D1">
            <w:pPr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1111 (2</w:t>
            </w:r>
            <w:r w:rsidR="001E6D21">
              <w:rPr>
                <w:rFonts w:ascii="Calibri" w:hAnsi="Calibri"/>
                <w:color w:val="000000"/>
              </w:rPr>
              <w:t>1</w:t>
            </w:r>
            <w:r>
              <w:rPr>
                <w:rFonts w:ascii="Calibri" w:hAnsi="Calibri"/>
                <w:color w:val="000000"/>
              </w:rPr>
              <w:t>)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9EE3E44" w14:textId="43B25092" w:rsidR="00F265D1" w:rsidRDefault="00F265D1" w:rsidP="00F265D1">
            <w:pPr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1051 (20)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3D770A0" w14:textId="0651D0D2" w:rsidR="00F265D1" w:rsidRDefault="00F265D1" w:rsidP="00F265D1">
            <w:pPr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1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B086D42" w14:textId="2AC9CD21" w:rsidR="00F265D1" w:rsidRDefault="00F265D1" w:rsidP="00F265D1">
            <w:pPr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1598 (19)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D547397" w14:textId="1ACF2788" w:rsidR="00F265D1" w:rsidRDefault="00F265D1" w:rsidP="00F265D1">
            <w:pPr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1536 (1</w:t>
            </w:r>
            <w:r w:rsidR="001E6D21">
              <w:rPr>
                <w:rFonts w:ascii="Calibri" w:hAnsi="Calibri"/>
                <w:color w:val="000000"/>
              </w:rPr>
              <w:t>9</w:t>
            </w:r>
            <w:r>
              <w:rPr>
                <w:rFonts w:ascii="Calibri" w:hAnsi="Calibri"/>
                <w:color w:val="000000"/>
              </w:rPr>
              <w:t>)</w:t>
            </w:r>
          </w:p>
        </w:tc>
        <w:tc>
          <w:tcPr>
            <w:tcW w:w="816" w:type="dxa"/>
            <w:tcBorders>
              <w:top w:val="nil"/>
              <w:left w:val="nil"/>
              <w:bottom w:val="nil"/>
            </w:tcBorders>
            <w:noWrap/>
            <w:vAlign w:val="bottom"/>
          </w:tcPr>
          <w:p w14:paraId="6BE33002" w14:textId="6EC7BB38" w:rsidR="00F265D1" w:rsidRDefault="00F265D1" w:rsidP="00F265D1">
            <w:pPr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1</w:t>
            </w:r>
          </w:p>
        </w:tc>
      </w:tr>
      <w:tr w:rsidR="00F265D1" w:rsidRPr="00F5644A" w14:paraId="7F4E9C6C" w14:textId="77777777" w:rsidTr="00F33877">
        <w:trPr>
          <w:trHeight w:val="300"/>
        </w:trPr>
        <w:tc>
          <w:tcPr>
            <w:tcW w:w="3375" w:type="dxa"/>
            <w:tcBorders>
              <w:top w:val="nil"/>
              <w:bottom w:val="nil"/>
              <w:right w:val="nil"/>
            </w:tcBorders>
            <w:noWrap/>
          </w:tcPr>
          <w:p w14:paraId="27A7ED70" w14:textId="77777777" w:rsidR="00F265D1" w:rsidRPr="00F5644A" w:rsidRDefault="00F265D1" w:rsidP="00F265D1">
            <w:r>
              <w:t xml:space="preserve">  4 (second highest)</w:t>
            </w:r>
          </w:p>
        </w:tc>
        <w:tc>
          <w:tcPr>
            <w:tcW w:w="1305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04CA439" w14:textId="182C5D42" w:rsidR="00F265D1" w:rsidRDefault="00F265D1" w:rsidP="00F265D1">
            <w:pPr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453 (20)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74503EF" w14:textId="79026013" w:rsidR="00F265D1" w:rsidRDefault="00F265D1" w:rsidP="00F265D1">
            <w:pPr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455 (20)</w:t>
            </w:r>
          </w:p>
        </w:tc>
        <w:tc>
          <w:tcPr>
            <w:tcW w:w="685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DB4D0F3" w14:textId="307A9D19" w:rsidR="00F265D1" w:rsidRDefault="00F265D1" w:rsidP="00F265D1">
            <w:pPr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0</w:t>
            </w:r>
          </w:p>
        </w:tc>
        <w:tc>
          <w:tcPr>
            <w:tcW w:w="1475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CC0CE0C" w14:textId="6B2CB475" w:rsidR="00F265D1" w:rsidRDefault="00F265D1" w:rsidP="00F265D1">
            <w:pPr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979 (18)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BAD7F0B" w14:textId="2D13DA93" w:rsidR="00F265D1" w:rsidRDefault="00F265D1" w:rsidP="00F265D1">
            <w:pPr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955 (18)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9EFBD48" w14:textId="1325D33B" w:rsidR="00F265D1" w:rsidRDefault="00F265D1" w:rsidP="00F265D1">
            <w:pPr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1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D3D6FC2" w14:textId="6DB50CCC" w:rsidR="00F265D1" w:rsidRDefault="00F265D1" w:rsidP="00F265D1">
            <w:pPr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1569 (1</w:t>
            </w:r>
            <w:r w:rsidR="001E6D21">
              <w:rPr>
                <w:rFonts w:ascii="Calibri" w:hAnsi="Calibri"/>
                <w:color w:val="000000"/>
              </w:rPr>
              <w:t>9</w:t>
            </w:r>
            <w:r>
              <w:rPr>
                <w:rFonts w:ascii="Calibri" w:hAnsi="Calibri"/>
                <w:color w:val="000000"/>
              </w:rPr>
              <w:t>)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8F56861" w14:textId="55B8CE51" w:rsidR="00F265D1" w:rsidRDefault="00F265D1" w:rsidP="00F265D1">
            <w:pPr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1511 (18)</w:t>
            </w:r>
          </w:p>
        </w:tc>
        <w:tc>
          <w:tcPr>
            <w:tcW w:w="816" w:type="dxa"/>
            <w:tcBorders>
              <w:top w:val="nil"/>
              <w:left w:val="nil"/>
              <w:bottom w:val="nil"/>
            </w:tcBorders>
            <w:noWrap/>
            <w:vAlign w:val="bottom"/>
          </w:tcPr>
          <w:p w14:paraId="39B2114D" w14:textId="12CB3D2E" w:rsidR="00F265D1" w:rsidRDefault="00F265D1" w:rsidP="00F265D1">
            <w:pPr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1</w:t>
            </w:r>
          </w:p>
        </w:tc>
      </w:tr>
      <w:tr w:rsidR="00F265D1" w:rsidRPr="00F5644A" w14:paraId="1FA94201" w14:textId="77777777" w:rsidTr="00F33877">
        <w:trPr>
          <w:trHeight w:val="300"/>
        </w:trPr>
        <w:tc>
          <w:tcPr>
            <w:tcW w:w="3375" w:type="dxa"/>
            <w:tcBorders>
              <w:top w:val="nil"/>
              <w:bottom w:val="nil"/>
              <w:right w:val="nil"/>
            </w:tcBorders>
            <w:noWrap/>
            <w:hideMark/>
          </w:tcPr>
          <w:p w14:paraId="05D3D931" w14:textId="77777777" w:rsidR="00F265D1" w:rsidRPr="00F5644A" w:rsidRDefault="00F265D1" w:rsidP="00F265D1">
            <w:r w:rsidRPr="00F5644A">
              <w:t xml:space="preserve">  5 (highest)</w:t>
            </w:r>
          </w:p>
        </w:tc>
        <w:tc>
          <w:tcPr>
            <w:tcW w:w="130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B3FED51" w14:textId="2DCFDBF5" w:rsidR="00F265D1" w:rsidRPr="00F5644A" w:rsidRDefault="00F265D1" w:rsidP="00F265D1">
            <w:pPr>
              <w:jc w:val="center"/>
            </w:pPr>
            <w:r w:rsidRPr="00F5644A">
              <w:t>471 (2</w:t>
            </w:r>
            <w:r w:rsidR="001E6D21">
              <w:t>1</w:t>
            </w:r>
            <w:r w:rsidRPr="00F5644A">
              <w:t>)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E7FFEF6" w14:textId="1A361A60" w:rsidR="00F265D1" w:rsidRPr="00F5644A" w:rsidRDefault="00F265D1" w:rsidP="00F265D1">
            <w:pPr>
              <w:jc w:val="center"/>
            </w:pPr>
            <w:r w:rsidRPr="00F5644A">
              <w:t>473 (2</w:t>
            </w:r>
            <w:r w:rsidR="001E6D21">
              <w:t>1</w:t>
            </w:r>
            <w:r w:rsidRPr="00F5644A">
              <w:t>)</w:t>
            </w:r>
          </w:p>
        </w:tc>
        <w:tc>
          <w:tcPr>
            <w:tcW w:w="68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F650899" w14:textId="1C2FD7DD" w:rsidR="00F265D1" w:rsidRPr="00F5644A" w:rsidRDefault="00F265D1" w:rsidP="00F265D1">
            <w:pPr>
              <w:jc w:val="center"/>
            </w:pPr>
            <w:r>
              <w:t>0</w:t>
            </w:r>
          </w:p>
        </w:tc>
        <w:tc>
          <w:tcPr>
            <w:tcW w:w="147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2079846" w14:textId="289E9C95" w:rsidR="00F265D1" w:rsidRPr="00F5644A" w:rsidRDefault="00F265D1" w:rsidP="00F265D1">
            <w:pPr>
              <w:jc w:val="center"/>
            </w:pPr>
            <w:r w:rsidRPr="00F5644A">
              <w:t>1094 (20)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8695BDD" w14:textId="67E9D372" w:rsidR="00F265D1" w:rsidRPr="00F5644A" w:rsidRDefault="00F265D1" w:rsidP="00F265D1">
            <w:pPr>
              <w:jc w:val="center"/>
            </w:pPr>
            <w:r w:rsidRPr="00F5644A">
              <w:t>1125 (21)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CF63474" w14:textId="4121D257" w:rsidR="00F265D1" w:rsidRPr="00F5644A" w:rsidRDefault="00F265D1" w:rsidP="00F265D1">
            <w:pPr>
              <w:jc w:val="center"/>
            </w:pPr>
            <w:r>
              <w:t>2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C4750FC" w14:textId="1061BC05" w:rsidR="00F265D1" w:rsidRPr="00F5644A" w:rsidRDefault="00F265D1" w:rsidP="00F265D1">
            <w:pPr>
              <w:jc w:val="center"/>
            </w:pPr>
            <w:r w:rsidRPr="00F5644A">
              <w:t>1606 (19)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6FA9D5A" w14:textId="1076CC1C" w:rsidR="00F265D1" w:rsidRPr="00F5644A" w:rsidRDefault="00F265D1" w:rsidP="00F265D1">
            <w:pPr>
              <w:jc w:val="center"/>
            </w:pPr>
            <w:r w:rsidRPr="00F5644A">
              <w:t>1649 (20)</w:t>
            </w:r>
          </w:p>
        </w:tc>
        <w:tc>
          <w:tcPr>
            <w:tcW w:w="816" w:type="dxa"/>
            <w:tcBorders>
              <w:top w:val="nil"/>
              <w:left w:val="nil"/>
              <w:bottom w:val="nil"/>
            </w:tcBorders>
            <w:noWrap/>
            <w:hideMark/>
          </w:tcPr>
          <w:p w14:paraId="77735C4F" w14:textId="2B105818" w:rsidR="00F265D1" w:rsidRPr="00F5644A" w:rsidRDefault="00F265D1" w:rsidP="00F265D1">
            <w:pPr>
              <w:jc w:val="center"/>
            </w:pPr>
            <w:r>
              <w:t>2</w:t>
            </w:r>
          </w:p>
        </w:tc>
      </w:tr>
      <w:tr w:rsidR="00F265D1" w:rsidRPr="00F5644A" w14:paraId="6A28BCEF" w14:textId="77777777" w:rsidTr="00F33877">
        <w:trPr>
          <w:trHeight w:val="300"/>
        </w:trPr>
        <w:tc>
          <w:tcPr>
            <w:tcW w:w="3375" w:type="dxa"/>
            <w:tcBorders>
              <w:top w:val="nil"/>
              <w:bottom w:val="nil"/>
              <w:right w:val="nil"/>
            </w:tcBorders>
            <w:noWrap/>
          </w:tcPr>
          <w:p w14:paraId="3B55EB38" w14:textId="2B5739F5" w:rsidR="00F265D1" w:rsidRPr="00F5644A" w:rsidRDefault="00F265D1" w:rsidP="00F265D1">
            <w:r>
              <w:t>Rural locale</w:t>
            </w:r>
            <w:r w:rsidR="00DF2E01">
              <w:t xml:space="preserve"> </w:t>
            </w:r>
            <w:r w:rsidR="00DF2E01">
              <w:rPr>
                <w:vertAlign w:val="superscript"/>
              </w:rPr>
              <w:t>b</w:t>
            </w:r>
            <w:r>
              <w:t>, n (%)</w:t>
            </w:r>
          </w:p>
        </w:tc>
        <w:tc>
          <w:tcPr>
            <w:tcW w:w="1305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A2D886D" w14:textId="3880FBCE" w:rsidR="00F265D1" w:rsidRDefault="00F265D1" w:rsidP="00F265D1">
            <w:pPr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276 (12)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FD7A991" w14:textId="4748D910" w:rsidR="00F265D1" w:rsidRDefault="00F265D1" w:rsidP="00F265D1">
            <w:pPr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268 (1</w:t>
            </w:r>
            <w:r w:rsidR="001E6D21">
              <w:rPr>
                <w:rFonts w:ascii="Calibri" w:hAnsi="Calibri"/>
                <w:color w:val="000000"/>
              </w:rPr>
              <w:t>2</w:t>
            </w:r>
            <w:r>
              <w:rPr>
                <w:rFonts w:ascii="Calibri" w:hAnsi="Calibri"/>
                <w:color w:val="000000"/>
              </w:rPr>
              <w:t>)</w:t>
            </w:r>
          </w:p>
        </w:tc>
        <w:tc>
          <w:tcPr>
            <w:tcW w:w="685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F911610" w14:textId="24988115" w:rsidR="00F265D1" w:rsidRDefault="00F265D1" w:rsidP="00F265D1">
            <w:pPr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1</w:t>
            </w:r>
          </w:p>
        </w:tc>
        <w:tc>
          <w:tcPr>
            <w:tcW w:w="1475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C083D5A" w14:textId="50BC22BD" w:rsidR="00F265D1" w:rsidRDefault="00F265D1" w:rsidP="00F265D1">
            <w:pPr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599 (11)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32681DC" w14:textId="5C8D8406" w:rsidR="00F265D1" w:rsidRDefault="00F265D1" w:rsidP="00F265D1">
            <w:pPr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593 (11)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750986F" w14:textId="017B4E5B" w:rsidR="00F265D1" w:rsidRDefault="00F265D1" w:rsidP="00F265D1">
            <w:pPr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0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9F4A70E" w14:textId="3C0ED271" w:rsidR="00F265D1" w:rsidRDefault="00F265D1" w:rsidP="00F265D1">
            <w:pPr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727 (</w:t>
            </w:r>
            <w:r w:rsidR="001E6D21">
              <w:rPr>
                <w:rFonts w:ascii="Calibri" w:hAnsi="Calibri"/>
                <w:color w:val="000000"/>
              </w:rPr>
              <w:t>9</w:t>
            </w:r>
            <w:r>
              <w:rPr>
                <w:rFonts w:ascii="Calibri" w:hAnsi="Calibri"/>
                <w:color w:val="000000"/>
              </w:rPr>
              <w:t>)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9B97791" w14:textId="1FAC00FC" w:rsidR="00F265D1" w:rsidRDefault="00F265D1" w:rsidP="00F265D1">
            <w:pPr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681 (8)</w:t>
            </w:r>
          </w:p>
        </w:tc>
        <w:tc>
          <w:tcPr>
            <w:tcW w:w="816" w:type="dxa"/>
            <w:tcBorders>
              <w:top w:val="nil"/>
              <w:left w:val="nil"/>
              <w:bottom w:val="nil"/>
            </w:tcBorders>
            <w:noWrap/>
            <w:vAlign w:val="bottom"/>
          </w:tcPr>
          <w:p w14:paraId="2B2CA0FC" w14:textId="65F7EE1B" w:rsidR="00F265D1" w:rsidRDefault="00F265D1" w:rsidP="00F265D1">
            <w:pPr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1</w:t>
            </w:r>
          </w:p>
        </w:tc>
      </w:tr>
      <w:tr w:rsidR="00F265D1" w:rsidRPr="00F5644A" w14:paraId="33815DA6" w14:textId="77777777" w:rsidTr="00F33877">
        <w:trPr>
          <w:trHeight w:val="300"/>
        </w:trPr>
        <w:tc>
          <w:tcPr>
            <w:tcW w:w="3375" w:type="dxa"/>
            <w:tcBorders>
              <w:top w:val="nil"/>
              <w:bottom w:val="nil"/>
              <w:right w:val="nil"/>
            </w:tcBorders>
            <w:noWrap/>
          </w:tcPr>
          <w:p w14:paraId="37E5116A" w14:textId="77777777" w:rsidR="00F265D1" w:rsidRPr="00F5644A" w:rsidRDefault="00F265D1" w:rsidP="00F265D1"/>
        </w:tc>
        <w:tc>
          <w:tcPr>
            <w:tcW w:w="1305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69D9DB42" w14:textId="77777777" w:rsidR="00F265D1" w:rsidRPr="00F5644A" w:rsidRDefault="00F265D1" w:rsidP="00F265D1">
            <w:pPr>
              <w:jc w:val="center"/>
            </w:pP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65BD6551" w14:textId="77777777" w:rsidR="00F265D1" w:rsidRPr="00F5644A" w:rsidRDefault="00F265D1" w:rsidP="00F265D1">
            <w:pPr>
              <w:jc w:val="center"/>
            </w:pPr>
          </w:p>
        </w:tc>
        <w:tc>
          <w:tcPr>
            <w:tcW w:w="685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2DE4B54F" w14:textId="77777777" w:rsidR="00F265D1" w:rsidRPr="00F5644A" w:rsidRDefault="00F265D1" w:rsidP="00F265D1">
            <w:pPr>
              <w:jc w:val="center"/>
            </w:pPr>
          </w:p>
        </w:tc>
        <w:tc>
          <w:tcPr>
            <w:tcW w:w="1475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3A0C6C38" w14:textId="77777777" w:rsidR="00F265D1" w:rsidRPr="00F5644A" w:rsidRDefault="00F265D1" w:rsidP="00F265D1">
            <w:pPr>
              <w:jc w:val="center"/>
            </w:pP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09A075FE" w14:textId="77777777" w:rsidR="00F265D1" w:rsidRPr="00F5644A" w:rsidRDefault="00F265D1" w:rsidP="00F265D1">
            <w:pPr>
              <w:jc w:val="center"/>
            </w:pP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6BDB35FC" w14:textId="77777777" w:rsidR="00F265D1" w:rsidRPr="00F5644A" w:rsidRDefault="00F265D1" w:rsidP="00F265D1">
            <w:pPr>
              <w:jc w:val="center"/>
            </w:pP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53B304E6" w14:textId="77777777" w:rsidR="00F265D1" w:rsidRPr="00F5644A" w:rsidRDefault="00F265D1" w:rsidP="00F265D1">
            <w:pPr>
              <w:jc w:val="center"/>
            </w:pP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15CFCB3E" w14:textId="77777777" w:rsidR="00F265D1" w:rsidRPr="00F5644A" w:rsidRDefault="00F265D1" w:rsidP="00F265D1">
            <w:pPr>
              <w:jc w:val="center"/>
            </w:pPr>
          </w:p>
        </w:tc>
        <w:tc>
          <w:tcPr>
            <w:tcW w:w="816" w:type="dxa"/>
            <w:tcBorders>
              <w:top w:val="nil"/>
              <w:left w:val="nil"/>
              <w:bottom w:val="nil"/>
            </w:tcBorders>
            <w:noWrap/>
          </w:tcPr>
          <w:p w14:paraId="5FB4BB46" w14:textId="77777777" w:rsidR="00F265D1" w:rsidRPr="00F5644A" w:rsidRDefault="00F265D1" w:rsidP="00F265D1">
            <w:pPr>
              <w:jc w:val="center"/>
            </w:pPr>
          </w:p>
        </w:tc>
      </w:tr>
      <w:tr w:rsidR="00F265D1" w:rsidRPr="00F5644A" w14:paraId="48DE4885" w14:textId="77777777" w:rsidTr="00F33877">
        <w:trPr>
          <w:trHeight w:val="300"/>
        </w:trPr>
        <w:tc>
          <w:tcPr>
            <w:tcW w:w="3375" w:type="dxa"/>
            <w:tcBorders>
              <w:top w:val="nil"/>
              <w:bottom w:val="nil"/>
              <w:right w:val="nil"/>
            </w:tcBorders>
            <w:noWrap/>
            <w:hideMark/>
          </w:tcPr>
          <w:p w14:paraId="04F26E64" w14:textId="08A6F0CE" w:rsidR="00F265D1" w:rsidRPr="00540363" w:rsidRDefault="00F265D1" w:rsidP="00F265D1">
            <w:pPr>
              <w:rPr>
                <w:b/>
                <w:bCs/>
                <w:vertAlign w:val="superscript"/>
              </w:rPr>
            </w:pPr>
            <w:r w:rsidRPr="00F5644A">
              <w:rPr>
                <w:b/>
                <w:bCs/>
              </w:rPr>
              <w:t xml:space="preserve">Healthcare Utilization </w:t>
            </w:r>
            <w:r w:rsidR="00540363">
              <w:rPr>
                <w:b/>
                <w:bCs/>
                <w:vertAlign w:val="superscript"/>
              </w:rPr>
              <w:t>c</w:t>
            </w:r>
          </w:p>
        </w:tc>
        <w:tc>
          <w:tcPr>
            <w:tcW w:w="130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381B7EF" w14:textId="77777777" w:rsidR="00F265D1" w:rsidRPr="00F5644A" w:rsidRDefault="00F265D1" w:rsidP="00F265D1">
            <w:pPr>
              <w:jc w:val="center"/>
            </w:pP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27A4237" w14:textId="77777777" w:rsidR="00F265D1" w:rsidRPr="00F5644A" w:rsidRDefault="00F265D1" w:rsidP="00F265D1">
            <w:pPr>
              <w:jc w:val="center"/>
            </w:pPr>
          </w:p>
        </w:tc>
        <w:tc>
          <w:tcPr>
            <w:tcW w:w="68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74AEB29" w14:textId="77777777" w:rsidR="00F265D1" w:rsidRPr="00F5644A" w:rsidRDefault="00F265D1" w:rsidP="00F265D1">
            <w:pPr>
              <w:jc w:val="center"/>
            </w:pPr>
          </w:p>
        </w:tc>
        <w:tc>
          <w:tcPr>
            <w:tcW w:w="147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02C39B3" w14:textId="77777777" w:rsidR="00F265D1" w:rsidRPr="00F5644A" w:rsidRDefault="00F265D1" w:rsidP="00F265D1">
            <w:pPr>
              <w:jc w:val="center"/>
            </w:pP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BAE3C2E" w14:textId="77777777" w:rsidR="00F265D1" w:rsidRPr="00F5644A" w:rsidRDefault="00F265D1" w:rsidP="00F265D1">
            <w:pPr>
              <w:jc w:val="center"/>
            </w:pP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6477460" w14:textId="77777777" w:rsidR="00F265D1" w:rsidRPr="00F5644A" w:rsidRDefault="00F265D1" w:rsidP="00F265D1">
            <w:pPr>
              <w:jc w:val="center"/>
            </w:pP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E484990" w14:textId="77777777" w:rsidR="00F265D1" w:rsidRPr="00F5644A" w:rsidRDefault="00F265D1" w:rsidP="00F265D1">
            <w:pPr>
              <w:jc w:val="center"/>
            </w:pP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63AE61D" w14:textId="77777777" w:rsidR="00F265D1" w:rsidRPr="00F5644A" w:rsidRDefault="00F265D1" w:rsidP="00F265D1">
            <w:pPr>
              <w:jc w:val="center"/>
            </w:pPr>
          </w:p>
        </w:tc>
        <w:tc>
          <w:tcPr>
            <w:tcW w:w="816" w:type="dxa"/>
            <w:tcBorders>
              <w:top w:val="nil"/>
              <w:left w:val="nil"/>
              <w:bottom w:val="nil"/>
            </w:tcBorders>
            <w:noWrap/>
            <w:hideMark/>
          </w:tcPr>
          <w:p w14:paraId="2C9AC758" w14:textId="77777777" w:rsidR="00F265D1" w:rsidRPr="00F5644A" w:rsidRDefault="00F265D1" w:rsidP="00F265D1">
            <w:pPr>
              <w:jc w:val="center"/>
            </w:pPr>
          </w:p>
        </w:tc>
      </w:tr>
      <w:tr w:rsidR="00F265D1" w:rsidRPr="00F5644A" w14:paraId="11AD2A65" w14:textId="77777777" w:rsidTr="00F33877">
        <w:trPr>
          <w:trHeight w:val="300"/>
        </w:trPr>
        <w:tc>
          <w:tcPr>
            <w:tcW w:w="3375" w:type="dxa"/>
            <w:tcBorders>
              <w:top w:val="nil"/>
              <w:bottom w:val="nil"/>
              <w:right w:val="nil"/>
            </w:tcBorders>
            <w:noWrap/>
            <w:hideMark/>
          </w:tcPr>
          <w:p w14:paraId="1290F015" w14:textId="77777777" w:rsidR="00F265D1" w:rsidRPr="00F5644A" w:rsidRDefault="00F265D1" w:rsidP="00F265D1">
            <w:r w:rsidRPr="00F5644A">
              <w:t xml:space="preserve">  Mean No. of hospitalizations (SD)</w:t>
            </w:r>
          </w:p>
        </w:tc>
        <w:tc>
          <w:tcPr>
            <w:tcW w:w="130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D572055" w14:textId="2481A7D8" w:rsidR="00F265D1" w:rsidRPr="00F5644A" w:rsidRDefault="00F265D1" w:rsidP="00F265D1">
            <w:pPr>
              <w:jc w:val="center"/>
            </w:pPr>
            <w:r w:rsidRPr="00F5644A">
              <w:t>0.5 (0.6)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2803A63" w14:textId="37A3ECAA" w:rsidR="00F265D1" w:rsidRPr="00F5644A" w:rsidRDefault="00F265D1" w:rsidP="00F265D1">
            <w:pPr>
              <w:jc w:val="center"/>
            </w:pPr>
            <w:r w:rsidRPr="00F5644A">
              <w:t>0.5 (0.</w:t>
            </w:r>
            <w:r>
              <w:t>9</w:t>
            </w:r>
            <w:r w:rsidRPr="00F5644A">
              <w:t>)</w:t>
            </w:r>
          </w:p>
        </w:tc>
        <w:tc>
          <w:tcPr>
            <w:tcW w:w="68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C4CDC2E" w14:textId="5EC05BEC" w:rsidR="00F265D1" w:rsidRPr="00F5644A" w:rsidRDefault="00F265D1" w:rsidP="00F265D1">
            <w:pPr>
              <w:jc w:val="center"/>
            </w:pPr>
            <w:r>
              <w:t>4</w:t>
            </w:r>
          </w:p>
        </w:tc>
        <w:tc>
          <w:tcPr>
            <w:tcW w:w="147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BA7A00F" w14:textId="71FEAA7E" w:rsidR="00F265D1" w:rsidRPr="00F5644A" w:rsidRDefault="00F265D1" w:rsidP="00F265D1">
            <w:pPr>
              <w:jc w:val="center"/>
            </w:pPr>
            <w:r w:rsidRPr="00F5644A">
              <w:t>0.7 (1.1)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8B44701" w14:textId="51DF9271" w:rsidR="00F265D1" w:rsidRPr="00F5644A" w:rsidRDefault="00F265D1" w:rsidP="00F265D1">
            <w:pPr>
              <w:jc w:val="center"/>
            </w:pPr>
            <w:r w:rsidRPr="00F5644A">
              <w:t>0.</w:t>
            </w:r>
            <w:r>
              <w:t>7</w:t>
            </w:r>
            <w:r w:rsidRPr="00F5644A">
              <w:t xml:space="preserve"> (1</w:t>
            </w:r>
            <w:r>
              <w:t>.0</w:t>
            </w:r>
            <w:r w:rsidRPr="00F5644A">
              <w:t>)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714A5E3" w14:textId="662DD456" w:rsidR="00F265D1" w:rsidRPr="00F5644A" w:rsidRDefault="00F265D1" w:rsidP="00F265D1">
            <w:pPr>
              <w:jc w:val="center"/>
            </w:pPr>
            <w:r>
              <w:t>5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E2CDBF7" w14:textId="53C07E48" w:rsidR="00F265D1" w:rsidRPr="00F5644A" w:rsidRDefault="00F265D1" w:rsidP="00F265D1">
            <w:pPr>
              <w:jc w:val="center"/>
            </w:pPr>
            <w:r w:rsidRPr="00F5644A">
              <w:t>0.</w:t>
            </w:r>
            <w:r>
              <w:t>9</w:t>
            </w:r>
            <w:r w:rsidRPr="00F5644A">
              <w:t xml:space="preserve"> (1.5)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9FF7F27" w14:textId="536A37A8" w:rsidR="00F265D1" w:rsidRPr="00F5644A" w:rsidRDefault="00F265D1" w:rsidP="00F265D1">
            <w:pPr>
              <w:jc w:val="center"/>
            </w:pPr>
            <w:r w:rsidRPr="00F5644A">
              <w:t>0.8 (1.</w:t>
            </w:r>
            <w:r>
              <w:t>1</w:t>
            </w:r>
            <w:r w:rsidRPr="00F5644A">
              <w:t>)</w:t>
            </w:r>
          </w:p>
        </w:tc>
        <w:tc>
          <w:tcPr>
            <w:tcW w:w="816" w:type="dxa"/>
            <w:tcBorders>
              <w:top w:val="nil"/>
              <w:left w:val="nil"/>
              <w:bottom w:val="nil"/>
            </w:tcBorders>
            <w:noWrap/>
            <w:hideMark/>
          </w:tcPr>
          <w:p w14:paraId="49BDCEA3" w14:textId="241042A5" w:rsidR="00F265D1" w:rsidRPr="00F5644A" w:rsidRDefault="00F265D1" w:rsidP="00F265D1">
            <w:pPr>
              <w:jc w:val="center"/>
            </w:pPr>
            <w:r>
              <w:t>5</w:t>
            </w:r>
          </w:p>
        </w:tc>
      </w:tr>
      <w:tr w:rsidR="00F265D1" w:rsidRPr="00F5644A" w14:paraId="673E29DE" w14:textId="77777777" w:rsidTr="00F33877">
        <w:trPr>
          <w:trHeight w:val="300"/>
        </w:trPr>
        <w:tc>
          <w:tcPr>
            <w:tcW w:w="3375" w:type="dxa"/>
            <w:tcBorders>
              <w:top w:val="nil"/>
              <w:bottom w:val="nil"/>
              <w:right w:val="nil"/>
            </w:tcBorders>
            <w:noWrap/>
            <w:hideMark/>
          </w:tcPr>
          <w:p w14:paraId="3B401CBD" w14:textId="77777777" w:rsidR="00F265D1" w:rsidRPr="00F5644A" w:rsidRDefault="00F265D1" w:rsidP="00F265D1">
            <w:r w:rsidRPr="00F5644A">
              <w:t xml:space="preserve">  Mean No. of ED visits (SD)</w:t>
            </w:r>
          </w:p>
        </w:tc>
        <w:tc>
          <w:tcPr>
            <w:tcW w:w="130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59B5368" w14:textId="1AB96F78" w:rsidR="00F265D1" w:rsidRPr="00F5644A" w:rsidRDefault="00F265D1" w:rsidP="00F265D1">
            <w:pPr>
              <w:jc w:val="center"/>
            </w:pPr>
            <w:r w:rsidRPr="00F5644A">
              <w:t>1.5 (1.</w:t>
            </w:r>
            <w:r>
              <w:t>3</w:t>
            </w:r>
            <w:r w:rsidRPr="00F5644A">
              <w:t>)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2DB80F7" w14:textId="56F61ADF" w:rsidR="00F265D1" w:rsidRPr="00F5644A" w:rsidRDefault="00F265D1" w:rsidP="00F265D1">
            <w:pPr>
              <w:jc w:val="center"/>
            </w:pPr>
            <w:r w:rsidRPr="00F5644A">
              <w:t>1.4 (1.9)</w:t>
            </w:r>
          </w:p>
        </w:tc>
        <w:tc>
          <w:tcPr>
            <w:tcW w:w="68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9EF68CF" w14:textId="757F5399" w:rsidR="00F265D1" w:rsidRPr="00F5644A" w:rsidRDefault="00F265D1" w:rsidP="00F265D1">
            <w:pPr>
              <w:jc w:val="center"/>
            </w:pPr>
            <w:r>
              <w:t>5</w:t>
            </w:r>
          </w:p>
        </w:tc>
        <w:tc>
          <w:tcPr>
            <w:tcW w:w="147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094A851" w14:textId="3A71B368" w:rsidR="00F265D1" w:rsidRPr="00F5644A" w:rsidRDefault="00F265D1" w:rsidP="00F265D1">
            <w:pPr>
              <w:jc w:val="center"/>
            </w:pPr>
            <w:r w:rsidRPr="00F5644A">
              <w:t>1.9 (2.</w:t>
            </w:r>
            <w:r>
              <w:t>3</w:t>
            </w:r>
            <w:r w:rsidRPr="00F5644A">
              <w:t>)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209DA1B" w14:textId="36FC60D1" w:rsidR="00F265D1" w:rsidRPr="00F5644A" w:rsidRDefault="00F265D1" w:rsidP="00F265D1">
            <w:pPr>
              <w:jc w:val="center"/>
            </w:pPr>
            <w:r w:rsidRPr="00F5644A">
              <w:t>1.8 (2.3)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F011DDF" w14:textId="2A39A09C" w:rsidR="00F265D1" w:rsidRPr="00F5644A" w:rsidRDefault="00F265D1" w:rsidP="00F265D1">
            <w:pPr>
              <w:jc w:val="center"/>
            </w:pPr>
            <w:r>
              <w:t>4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8E3ADB5" w14:textId="0B1B0912" w:rsidR="00F265D1" w:rsidRPr="00F5644A" w:rsidRDefault="00F265D1" w:rsidP="00F265D1">
            <w:pPr>
              <w:jc w:val="center"/>
            </w:pPr>
            <w:r w:rsidRPr="00F5644A">
              <w:t>2.1 (2.9)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18BCD59" w14:textId="43414522" w:rsidR="00F265D1" w:rsidRPr="00F5644A" w:rsidRDefault="00F265D1" w:rsidP="00F265D1">
            <w:pPr>
              <w:jc w:val="center"/>
            </w:pPr>
            <w:r w:rsidRPr="00F5644A">
              <w:t>2.0 (2.</w:t>
            </w:r>
            <w:r>
              <w:t>2</w:t>
            </w:r>
            <w:r w:rsidRPr="00F5644A">
              <w:t>)</w:t>
            </w:r>
          </w:p>
        </w:tc>
        <w:tc>
          <w:tcPr>
            <w:tcW w:w="816" w:type="dxa"/>
            <w:tcBorders>
              <w:top w:val="nil"/>
              <w:left w:val="nil"/>
              <w:bottom w:val="nil"/>
            </w:tcBorders>
            <w:noWrap/>
            <w:hideMark/>
          </w:tcPr>
          <w:p w14:paraId="5B51ABF1" w14:textId="1697B794" w:rsidR="00F265D1" w:rsidRPr="00F5644A" w:rsidRDefault="00F265D1" w:rsidP="00F265D1">
            <w:pPr>
              <w:jc w:val="center"/>
            </w:pPr>
            <w:r>
              <w:t>3</w:t>
            </w:r>
          </w:p>
        </w:tc>
      </w:tr>
      <w:tr w:rsidR="00F265D1" w:rsidRPr="00F5644A" w14:paraId="4E8D3C2F" w14:textId="77777777" w:rsidTr="00F33877">
        <w:trPr>
          <w:trHeight w:val="300"/>
        </w:trPr>
        <w:tc>
          <w:tcPr>
            <w:tcW w:w="3375" w:type="dxa"/>
            <w:tcBorders>
              <w:top w:val="nil"/>
              <w:bottom w:val="nil"/>
              <w:right w:val="nil"/>
            </w:tcBorders>
            <w:noWrap/>
            <w:hideMark/>
          </w:tcPr>
          <w:p w14:paraId="56D92A60" w14:textId="77777777" w:rsidR="00F265D1" w:rsidRPr="00F5644A" w:rsidRDefault="00F265D1" w:rsidP="00F265D1">
            <w:r w:rsidRPr="00F5644A">
              <w:t xml:space="preserve">  Mean No. of FP/GP visits (SD)</w:t>
            </w:r>
          </w:p>
        </w:tc>
        <w:tc>
          <w:tcPr>
            <w:tcW w:w="130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43B80F6" w14:textId="13D4DF0E" w:rsidR="00F265D1" w:rsidRPr="00F5644A" w:rsidRDefault="00F265D1" w:rsidP="00F265D1">
            <w:pPr>
              <w:jc w:val="center"/>
            </w:pPr>
            <w:r w:rsidRPr="00F5644A">
              <w:t>11.3 (8.0)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9CF4045" w14:textId="4A0EE1C3" w:rsidR="00F265D1" w:rsidRPr="00F5644A" w:rsidRDefault="00F265D1" w:rsidP="00F265D1">
            <w:pPr>
              <w:jc w:val="center"/>
            </w:pPr>
            <w:r w:rsidRPr="00F5644A">
              <w:t>11.</w:t>
            </w:r>
            <w:r>
              <w:t>3</w:t>
            </w:r>
            <w:r w:rsidRPr="00F5644A">
              <w:t xml:space="preserve"> (1</w:t>
            </w:r>
            <w:r>
              <w:t>3</w:t>
            </w:r>
            <w:r w:rsidRPr="00F5644A">
              <w:t>.</w:t>
            </w:r>
            <w:r>
              <w:t>0</w:t>
            </w:r>
            <w:r w:rsidRPr="00F5644A">
              <w:t>)</w:t>
            </w:r>
          </w:p>
        </w:tc>
        <w:tc>
          <w:tcPr>
            <w:tcW w:w="68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EE18E46" w14:textId="7BFE253E" w:rsidR="00F265D1" w:rsidRPr="00F5644A" w:rsidRDefault="00F265D1" w:rsidP="00F265D1">
            <w:pPr>
              <w:jc w:val="center"/>
            </w:pPr>
            <w:r>
              <w:t>0</w:t>
            </w:r>
          </w:p>
        </w:tc>
        <w:tc>
          <w:tcPr>
            <w:tcW w:w="147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E1C1342" w14:textId="2737B488" w:rsidR="00F265D1" w:rsidRPr="00F5644A" w:rsidRDefault="00F265D1" w:rsidP="00F265D1">
            <w:pPr>
              <w:jc w:val="center"/>
            </w:pPr>
            <w:r w:rsidRPr="00F5644A">
              <w:t>12.9 (1</w:t>
            </w:r>
            <w:r>
              <w:t>5</w:t>
            </w:r>
            <w:r w:rsidRPr="00F5644A">
              <w:t>.</w:t>
            </w:r>
            <w:r>
              <w:t>0</w:t>
            </w:r>
            <w:r w:rsidRPr="00F5644A">
              <w:t>)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61BA02D" w14:textId="158AFE05" w:rsidR="00F265D1" w:rsidRPr="00F5644A" w:rsidRDefault="00F265D1" w:rsidP="00F265D1">
            <w:pPr>
              <w:jc w:val="center"/>
            </w:pPr>
            <w:r w:rsidRPr="00F5644A">
              <w:t>13 (15.6)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CDC7F9D" w14:textId="49B82781" w:rsidR="00F265D1" w:rsidRPr="00F5644A" w:rsidRDefault="00F265D1" w:rsidP="00F265D1">
            <w:pPr>
              <w:jc w:val="center"/>
            </w:pPr>
            <w:r>
              <w:t>0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2189CC0" w14:textId="1F1599B4" w:rsidR="00F265D1" w:rsidRPr="00F5644A" w:rsidRDefault="00F265D1" w:rsidP="00F265D1">
            <w:pPr>
              <w:jc w:val="center"/>
            </w:pPr>
            <w:r w:rsidRPr="00F5644A">
              <w:t>14.</w:t>
            </w:r>
            <w:r>
              <w:t>2</w:t>
            </w:r>
            <w:r w:rsidRPr="00F5644A">
              <w:t xml:space="preserve"> (19.</w:t>
            </w:r>
            <w:r>
              <w:t>5</w:t>
            </w:r>
            <w:r w:rsidRPr="00F5644A">
              <w:t>)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5424F2F" w14:textId="1AB64F22" w:rsidR="00F265D1" w:rsidRPr="00F5644A" w:rsidRDefault="00F265D1" w:rsidP="00F265D1">
            <w:pPr>
              <w:jc w:val="center"/>
            </w:pPr>
            <w:r w:rsidRPr="00F5644A">
              <w:t>14.</w:t>
            </w:r>
            <w:r>
              <w:t>3</w:t>
            </w:r>
            <w:r w:rsidRPr="00F5644A">
              <w:t xml:space="preserve"> (15.9)</w:t>
            </w:r>
          </w:p>
        </w:tc>
        <w:tc>
          <w:tcPr>
            <w:tcW w:w="816" w:type="dxa"/>
            <w:tcBorders>
              <w:top w:val="nil"/>
              <w:left w:val="nil"/>
              <w:bottom w:val="nil"/>
            </w:tcBorders>
            <w:noWrap/>
            <w:hideMark/>
          </w:tcPr>
          <w:p w14:paraId="3BE4AB52" w14:textId="6E9AAE96" w:rsidR="00F265D1" w:rsidRPr="00F5644A" w:rsidRDefault="00F265D1" w:rsidP="00F265D1">
            <w:pPr>
              <w:jc w:val="center"/>
            </w:pPr>
            <w:r>
              <w:t>1</w:t>
            </w:r>
          </w:p>
        </w:tc>
      </w:tr>
      <w:tr w:rsidR="00F265D1" w:rsidRPr="00F5644A" w14:paraId="49308656" w14:textId="77777777" w:rsidTr="00F33877">
        <w:trPr>
          <w:trHeight w:val="300"/>
        </w:trPr>
        <w:tc>
          <w:tcPr>
            <w:tcW w:w="3375" w:type="dxa"/>
            <w:tcBorders>
              <w:top w:val="nil"/>
              <w:bottom w:val="nil"/>
              <w:right w:val="nil"/>
            </w:tcBorders>
            <w:noWrap/>
            <w:hideMark/>
          </w:tcPr>
          <w:p w14:paraId="1B4AB749" w14:textId="77777777" w:rsidR="00F265D1" w:rsidRPr="00F5644A" w:rsidRDefault="00F265D1" w:rsidP="00F265D1">
            <w:r w:rsidRPr="00F5644A">
              <w:t xml:space="preserve">  Mean No. Cardiologist visit (SD)</w:t>
            </w:r>
          </w:p>
        </w:tc>
        <w:tc>
          <w:tcPr>
            <w:tcW w:w="130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C6627B0" w14:textId="16E060D4" w:rsidR="00F265D1" w:rsidRPr="00F5644A" w:rsidRDefault="00F265D1" w:rsidP="00F265D1">
            <w:pPr>
              <w:jc w:val="center"/>
            </w:pPr>
            <w:r w:rsidRPr="00F5644A">
              <w:t>3.5 (2.8)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60D5F4F" w14:textId="2FE76316" w:rsidR="00F265D1" w:rsidRPr="00F5644A" w:rsidRDefault="00F265D1" w:rsidP="00F265D1">
            <w:pPr>
              <w:jc w:val="center"/>
            </w:pPr>
            <w:r w:rsidRPr="00F5644A">
              <w:t>3.</w:t>
            </w:r>
            <w:r>
              <w:t>4</w:t>
            </w:r>
            <w:r w:rsidRPr="00F5644A">
              <w:t xml:space="preserve"> (4.</w:t>
            </w:r>
            <w:r>
              <w:t>2</w:t>
            </w:r>
            <w:r w:rsidRPr="00F5644A">
              <w:t>)</w:t>
            </w:r>
          </w:p>
        </w:tc>
        <w:tc>
          <w:tcPr>
            <w:tcW w:w="68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A0E2169" w14:textId="59B4ADBF" w:rsidR="00F265D1" w:rsidRPr="00F5644A" w:rsidRDefault="00F265D1" w:rsidP="00F265D1">
            <w:pPr>
              <w:jc w:val="center"/>
            </w:pPr>
            <w:r>
              <w:t>4</w:t>
            </w:r>
          </w:p>
        </w:tc>
        <w:tc>
          <w:tcPr>
            <w:tcW w:w="147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B24661A" w14:textId="53954F40" w:rsidR="00F265D1" w:rsidRPr="00F5644A" w:rsidRDefault="00F265D1" w:rsidP="00F265D1">
            <w:pPr>
              <w:jc w:val="center"/>
            </w:pPr>
            <w:r w:rsidRPr="00F5644A">
              <w:t>3.9 (4.</w:t>
            </w:r>
            <w:r>
              <w:t>7</w:t>
            </w:r>
            <w:r w:rsidRPr="00F5644A">
              <w:t>)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E6DCCB0" w14:textId="16D2B244" w:rsidR="00F265D1" w:rsidRPr="00F5644A" w:rsidRDefault="00F265D1" w:rsidP="00F265D1">
            <w:pPr>
              <w:jc w:val="center"/>
            </w:pPr>
            <w:r w:rsidRPr="00F5644A">
              <w:t>3.</w:t>
            </w:r>
            <w:r>
              <w:t>8</w:t>
            </w:r>
            <w:r w:rsidRPr="00F5644A">
              <w:t xml:space="preserve"> (4.</w:t>
            </w:r>
            <w:r>
              <w:t>6</w:t>
            </w:r>
            <w:r w:rsidRPr="00F5644A">
              <w:t>)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5523C3A" w14:textId="315E1667" w:rsidR="00F265D1" w:rsidRPr="00F5644A" w:rsidRDefault="00F265D1" w:rsidP="00F265D1">
            <w:pPr>
              <w:jc w:val="center"/>
            </w:pPr>
            <w:r>
              <w:t>4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EDD5110" w14:textId="22A66342" w:rsidR="00F265D1" w:rsidRPr="00F5644A" w:rsidRDefault="00F265D1" w:rsidP="00F265D1">
            <w:pPr>
              <w:jc w:val="center"/>
            </w:pPr>
            <w:r w:rsidRPr="00F5644A">
              <w:t>4.7 (6.6)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B7BC468" w14:textId="643AAE38" w:rsidR="00F265D1" w:rsidRPr="00F5644A" w:rsidRDefault="00F265D1" w:rsidP="00F265D1">
            <w:pPr>
              <w:jc w:val="center"/>
            </w:pPr>
            <w:r w:rsidRPr="00F5644A">
              <w:t>4.6 (5.</w:t>
            </w:r>
            <w:r>
              <w:t>1</w:t>
            </w:r>
            <w:r w:rsidRPr="00F5644A">
              <w:t>)</w:t>
            </w:r>
          </w:p>
        </w:tc>
        <w:tc>
          <w:tcPr>
            <w:tcW w:w="816" w:type="dxa"/>
            <w:tcBorders>
              <w:top w:val="nil"/>
              <w:left w:val="nil"/>
              <w:bottom w:val="nil"/>
            </w:tcBorders>
            <w:noWrap/>
            <w:hideMark/>
          </w:tcPr>
          <w:p w14:paraId="262A8B58" w14:textId="15718109" w:rsidR="00F265D1" w:rsidRPr="00F5644A" w:rsidRDefault="00F265D1" w:rsidP="00F265D1">
            <w:pPr>
              <w:jc w:val="center"/>
            </w:pPr>
            <w:r>
              <w:t>2</w:t>
            </w:r>
          </w:p>
        </w:tc>
      </w:tr>
      <w:tr w:rsidR="00F265D1" w:rsidRPr="00F5644A" w14:paraId="157E6514" w14:textId="77777777" w:rsidTr="00F33877">
        <w:trPr>
          <w:trHeight w:val="300"/>
        </w:trPr>
        <w:tc>
          <w:tcPr>
            <w:tcW w:w="3375" w:type="dxa"/>
            <w:tcBorders>
              <w:top w:val="nil"/>
              <w:bottom w:val="nil"/>
              <w:right w:val="nil"/>
            </w:tcBorders>
            <w:noWrap/>
            <w:hideMark/>
          </w:tcPr>
          <w:p w14:paraId="659E6323" w14:textId="77777777" w:rsidR="00F265D1" w:rsidRPr="00F5644A" w:rsidRDefault="00F265D1" w:rsidP="00F265D1">
            <w:r w:rsidRPr="00F5644A">
              <w:t xml:space="preserve">  Mean No. Nephrologist visit (SD)</w:t>
            </w:r>
          </w:p>
        </w:tc>
        <w:tc>
          <w:tcPr>
            <w:tcW w:w="130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84E2403" w14:textId="6EC1E11F" w:rsidR="00F265D1" w:rsidRPr="00F5644A" w:rsidRDefault="00F265D1" w:rsidP="00F265D1">
            <w:pPr>
              <w:jc w:val="center"/>
            </w:pPr>
            <w:r w:rsidRPr="00F5644A">
              <w:t>0.</w:t>
            </w:r>
            <w:r>
              <w:t>2</w:t>
            </w:r>
            <w:r w:rsidRPr="00F5644A">
              <w:t xml:space="preserve"> (0.5)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8C848F4" w14:textId="1EE654AE" w:rsidR="00F265D1" w:rsidRPr="00F5644A" w:rsidRDefault="00F265D1" w:rsidP="00F265D1">
            <w:pPr>
              <w:jc w:val="center"/>
            </w:pPr>
            <w:r w:rsidRPr="00F5644A">
              <w:t>0.</w:t>
            </w:r>
            <w:r>
              <w:t>2</w:t>
            </w:r>
            <w:r w:rsidRPr="00F5644A">
              <w:t xml:space="preserve"> (0.8)</w:t>
            </w:r>
          </w:p>
        </w:tc>
        <w:tc>
          <w:tcPr>
            <w:tcW w:w="68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6A38584" w14:textId="0A4C033B" w:rsidR="00F265D1" w:rsidRPr="00F5644A" w:rsidRDefault="00F265D1" w:rsidP="00F265D1">
            <w:pPr>
              <w:jc w:val="center"/>
            </w:pPr>
            <w:r>
              <w:t>0</w:t>
            </w:r>
          </w:p>
        </w:tc>
        <w:tc>
          <w:tcPr>
            <w:tcW w:w="147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A4600BA" w14:textId="47C35AEF" w:rsidR="00F265D1" w:rsidRPr="00F5644A" w:rsidRDefault="00F265D1" w:rsidP="00F265D1">
            <w:pPr>
              <w:jc w:val="center"/>
            </w:pPr>
            <w:r w:rsidRPr="00F5644A">
              <w:t>0.2 (1.1)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A96CF70" w14:textId="3A3A92FB" w:rsidR="00F265D1" w:rsidRPr="00F5644A" w:rsidRDefault="00F265D1" w:rsidP="00F265D1">
            <w:pPr>
              <w:jc w:val="center"/>
            </w:pPr>
            <w:r w:rsidRPr="00F5644A">
              <w:t>0.2 (1.5)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6A0DCDF" w14:textId="2F2AD1EB" w:rsidR="00F265D1" w:rsidRPr="00F5644A" w:rsidRDefault="00F265D1" w:rsidP="00F265D1">
            <w:pPr>
              <w:jc w:val="center"/>
            </w:pPr>
            <w:r>
              <w:t>0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446210A" w14:textId="74256B97" w:rsidR="00F265D1" w:rsidRPr="00F5644A" w:rsidRDefault="00F265D1" w:rsidP="00F265D1">
            <w:pPr>
              <w:jc w:val="center"/>
            </w:pPr>
            <w:r w:rsidRPr="00F5644A">
              <w:t>0.</w:t>
            </w:r>
            <w:r>
              <w:t>3</w:t>
            </w:r>
            <w:r w:rsidRPr="00F5644A">
              <w:t xml:space="preserve"> (1.6)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16E6828" w14:textId="47DC922F" w:rsidR="00F265D1" w:rsidRPr="00F5644A" w:rsidRDefault="00F265D1" w:rsidP="00F265D1">
            <w:pPr>
              <w:jc w:val="center"/>
            </w:pPr>
            <w:r w:rsidRPr="00F5644A">
              <w:t>0.</w:t>
            </w:r>
            <w:r>
              <w:t>3</w:t>
            </w:r>
            <w:r w:rsidRPr="00F5644A">
              <w:t xml:space="preserve"> (1.</w:t>
            </w:r>
            <w:r>
              <w:t>3</w:t>
            </w:r>
            <w:r w:rsidRPr="00F5644A">
              <w:t>)</w:t>
            </w:r>
          </w:p>
        </w:tc>
        <w:tc>
          <w:tcPr>
            <w:tcW w:w="816" w:type="dxa"/>
            <w:tcBorders>
              <w:top w:val="nil"/>
              <w:left w:val="nil"/>
              <w:bottom w:val="nil"/>
            </w:tcBorders>
            <w:noWrap/>
            <w:hideMark/>
          </w:tcPr>
          <w:p w14:paraId="239E931C" w14:textId="6A130BC4" w:rsidR="00F265D1" w:rsidRPr="00F5644A" w:rsidRDefault="00F265D1" w:rsidP="00F265D1">
            <w:pPr>
              <w:jc w:val="center"/>
            </w:pPr>
            <w:r>
              <w:t>1</w:t>
            </w:r>
          </w:p>
        </w:tc>
      </w:tr>
      <w:tr w:rsidR="00F265D1" w:rsidRPr="00F5644A" w14:paraId="4DD5BE24" w14:textId="77777777" w:rsidTr="00F33877">
        <w:trPr>
          <w:trHeight w:val="300"/>
        </w:trPr>
        <w:tc>
          <w:tcPr>
            <w:tcW w:w="3375" w:type="dxa"/>
            <w:tcBorders>
              <w:top w:val="nil"/>
              <w:bottom w:val="nil"/>
              <w:right w:val="nil"/>
            </w:tcBorders>
            <w:noWrap/>
          </w:tcPr>
          <w:p w14:paraId="2CF863D1" w14:textId="77777777" w:rsidR="00F265D1" w:rsidRDefault="00F265D1" w:rsidP="00F265D1"/>
        </w:tc>
        <w:tc>
          <w:tcPr>
            <w:tcW w:w="1305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501A2191" w14:textId="77777777" w:rsidR="00F265D1" w:rsidRPr="00F5644A" w:rsidRDefault="00F265D1" w:rsidP="00F265D1">
            <w:pPr>
              <w:jc w:val="center"/>
            </w:pP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15868CF2" w14:textId="77777777" w:rsidR="00F265D1" w:rsidRPr="00F5644A" w:rsidRDefault="00F265D1" w:rsidP="00F265D1">
            <w:pPr>
              <w:jc w:val="center"/>
            </w:pPr>
          </w:p>
        </w:tc>
        <w:tc>
          <w:tcPr>
            <w:tcW w:w="685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65D9EE83" w14:textId="77777777" w:rsidR="00F265D1" w:rsidRPr="00F5644A" w:rsidRDefault="00F265D1" w:rsidP="00F265D1">
            <w:pPr>
              <w:jc w:val="center"/>
            </w:pPr>
          </w:p>
        </w:tc>
        <w:tc>
          <w:tcPr>
            <w:tcW w:w="1475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74A0062E" w14:textId="77777777" w:rsidR="00F265D1" w:rsidRPr="00F5644A" w:rsidRDefault="00F265D1" w:rsidP="00F265D1">
            <w:pPr>
              <w:jc w:val="center"/>
            </w:pP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3A1A16CF" w14:textId="77777777" w:rsidR="00F265D1" w:rsidRPr="00F5644A" w:rsidRDefault="00F265D1" w:rsidP="00F265D1">
            <w:pPr>
              <w:jc w:val="center"/>
            </w:pP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15E9E608" w14:textId="77777777" w:rsidR="00F265D1" w:rsidRPr="00F5644A" w:rsidRDefault="00F265D1" w:rsidP="00F265D1">
            <w:pPr>
              <w:jc w:val="center"/>
            </w:pP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492A8AC9" w14:textId="77777777" w:rsidR="00F265D1" w:rsidRPr="00F5644A" w:rsidRDefault="00F265D1" w:rsidP="00F265D1">
            <w:pPr>
              <w:jc w:val="center"/>
            </w:pP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001B1E9C" w14:textId="77777777" w:rsidR="00F265D1" w:rsidRPr="00F5644A" w:rsidRDefault="00F265D1" w:rsidP="00F265D1">
            <w:pPr>
              <w:jc w:val="center"/>
            </w:pPr>
          </w:p>
        </w:tc>
        <w:tc>
          <w:tcPr>
            <w:tcW w:w="816" w:type="dxa"/>
            <w:tcBorders>
              <w:top w:val="nil"/>
              <w:left w:val="nil"/>
              <w:bottom w:val="nil"/>
            </w:tcBorders>
            <w:noWrap/>
          </w:tcPr>
          <w:p w14:paraId="2B71F521" w14:textId="77777777" w:rsidR="00F265D1" w:rsidRPr="00F5644A" w:rsidRDefault="00F265D1" w:rsidP="00F265D1">
            <w:pPr>
              <w:jc w:val="center"/>
            </w:pPr>
          </w:p>
        </w:tc>
      </w:tr>
      <w:tr w:rsidR="00F265D1" w:rsidRPr="00F5644A" w14:paraId="5F55D2E0" w14:textId="77777777" w:rsidTr="00F33877">
        <w:trPr>
          <w:trHeight w:val="300"/>
        </w:trPr>
        <w:tc>
          <w:tcPr>
            <w:tcW w:w="3375" w:type="dxa"/>
            <w:tcBorders>
              <w:top w:val="nil"/>
              <w:bottom w:val="nil"/>
              <w:right w:val="nil"/>
            </w:tcBorders>
            <w:noWrap/>
          </w:tcPr>
          <w:p w14:paraId="1BEC5A6D" w14:textId="0B70ED86" w:rsidR="00F265D1" w:rsidRPr="002752A4" w:rsidRDefault="00F265D1" w:rsidP="00F265D1">
            <w:pPr>
              <w:rPr>
                <w:b/>
              </w:rPr>
            </w:pPr>
            <w:r w:rsidRPr="002752A4">
              <w:rPr>
                <w:b/>
              </w:rPr>
              <w:t>Comorbidities</w:t>
            </w:r>
            <w:r w:rsidR="00540363">
              <w:rPr>
                <w:b/>
              </w:rPr>
              <w:t xml:space="preserve"> </w:t>
            </w:r>
            <w:r w:rsidR="00540363">
              <w:rPr>
                <w:b/>
                <w:vertAlign w:val="superscript"/>
              </w:rPr>
              <w:t>d</w:t>
            </w:r>
            <w:r w:rsidRPr="002752A4">
              <w:rPr>
                <w:b/>
              </w:rPr>
              <w:t>, n (%)</w:t>
            </w:r>
          </w:p>
        </w:tc>
        <w:tc>
          <w:tcPr>
            <w:tcW w:w="1305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5555B7ED" w14:textId="77777777" w:rsidR="00F265D1" w:rsidRPr="00F5644A" w:rsidRDefault="00F265D1" w:rsidP="00F265D1">
            <w:pPr>
              <w:jc w:val="center"/>
            </w:pP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547DDF01" w14:textId="77777777" w:rsidR="00F265D1" w:rsidRPr="00F5644A" w:rsidRDefault="00F265D1" w:rsidP="00F265D1">
            <w:pPr>
              <w:jc w:val="center"/>
            </w:pPr>
          </w:p>
        </w:tc>
        <w:tc>
          <w:tcPr>
            <w:tcW w:w="685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7BE11661" w14:textId="77777777" w:rsidR="00F265D1" w:rsidRPr="00F5644A" w:rsidRDefault="00F265D1" w:rsidP="00F265D1">
            <w:pPr>
              <w:jc w:val="center"/>
            </w:pPr>
          </w:p>
        </w:tc>
        <w:tc>
          <w:tcPr>
            <w:tcW w:w="1475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05249275" w14:textId="77777777" w:rsidR="00F265D1" w:rsidRPr="00F5644A" w:rsidRDefault="00F265D1" w:rsidP="00F265D1">
            <w:pPr>
              <w:jc w:val="center"/>
            </w:pP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671358B6" w14:textId="77777777" w:rsidR="00F265D1" w:rsidRPr="00F5644A" w:rsidRDefault="00F265D1" w:rsidP="00F265D1">
            <w:pPr>
              <w:jc w:val="center"/>
            </w:pP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6C3F1F86" w14:textId="77777777" w:rsidR="00F265D1" w:rsidRPr="00F5644A" w:rsidRDefault="00F265D1" w:rsidP="00F265D1">
            <w:pPr>
              <w:jc w:val="center"/>
            </w:pP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4CA9369D" w14:textId="77777777" w:rsidR="00F265D1" w:rsidRPr="00F5644A" w:rsidRDefault="00F265D1" w:rsidP="00F265D1">
            <w:pPr>
              <w:jc w:val="center"/>
            </w:pP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12A10446" w14:textId="77777777" w:rsidR="00F265D1" w:rsidRPr="00F5644A" w:rsidRDefault="00F265D1" w:rsidP="00F265D1">
            <w:pPr>
              <w:jc w:val="center"/>
            </w:pPr>
          </w:p>
        </w:tc>
        <w:tc>
          <w:tcPr>
            <w:tcW w:w="816" w:type="dxa"/>
            <w:tcBorders>
              <w:top w:val="nil"/>
              <w:left w:val="nil"/>
              <w:bottom w:val="nil"/>
            </w:tcBorders>
            <w:noWrap/>
          </w:tcPr>
          <w:p w14:paraId="462D9FBC" w14:textId="77777777" w:rsidR="00F265D1" w:rsidRPr="00F5644A" w:rsidRDefault="00F265D1" w:rsidP="00F265D1">
            <w:pPr>
              <w:jc w:val="center"/>
            </w:pPr>
          </w:p>
        </w:tc>
      </w:tr>
      <w:tr w:rsidR="00F265D1" w:rsidRPr="00F5644A" w14:paraId="5572FF73" w14:textId="77777777" w:rsidTr="00F33877">
        <w:trPr>
          <w:trHeight w:val="300"/>
        </w:trPr>
        <w:tc>
          <w:tcPr>
            <w:tcW w:w="3375" w:type="dxa"/>
            <w:tcBorders>
              <w:top w:val="nil"/>
              <w:bottom w:val="nil"/>
              <w:right w:val="nil"/>
            </w:tcBorders>
            <w:noWrap/>
            <w:hideMark/>
          </w:tcPr>
          <w:p w14:paraId="7A87C492" w14:textId="77777777" w:rsidR="00F265D1" w:rsidRPr="00F5644A" w:rsidRDefault="00F265D1" w:rsidP="00F265D1">
            <w:r w:rsidRPr="00F5644A">
              <w:t>Peripheral vascular disease</w:t>
            </w:r>
          </w:p>
        </w:tc>
        <w:tc>
          <w:tcPr>
            <w:tcW w:w="130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58D1624" w14:textId="24AE8569" w:rsidR="00F265D1" w:rsidRPr="00F5644A" w:rsidRDefault="00F265D1" w:rsidP="00F265D1">
            <w:pPr>
              <w:jc w:val="center"/>
            </w:pPr>
            <w:r w:rsidRPr="00F5644A">
              <w:t>44 (</w:t>
            </w:r>
            <w:r w:rsidR="00202220">
              <w:t>2</w:t>
            </w:r>
            <w:r w:rsidRPr="00F5644A">
              <w:t>)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0973BB8" w14:textId="5640DA05" w:rsidR="00F265D1" w:rsidRPr="00F5644A" w:rsidRDefault="00F265D1" w:rsidP="00F265D1">
            <w:pPr>
              <w:jc w:val="center"/>
            </w:pPr>
            <w:r w:rsidRPr="00F5644A">
              <w:t>44 (</w:t>
            </w:r>
            <w:r w:rsidR="00202220">
              <w:t>2</w:t>
            </w:r>
            <w:r w:rsidRPr="00F5644A">
              <w:t>)</w:t>
            </w:r>
          </w:p>
        </w:tc>
        <w:tc>
          <w:tcPr>
            <w:tcW w:w="68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4DAD71C" w14:textId="184CB7D3" w:rsidR="00F265D1" w:rsidRPr="00F5644A" w:rsidRDefault="00F265D1" w:rsidP="00F265D1">
            <w:pPr>
              <w:jc w:val="center"/>
            </w:pPr>
            <w:r>
              <w:t>0</w:t>
            </w:r>
          </w:p>
        </w:tc>
        <w:tc>
          <w:tcPr>
            <w:tcW w:w="147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A7B4222" w14:textId="10F8D998" w:rsidR="00F265D1" w:rsidRPr="00F5644A" w:rsidRDefault="00F265D1" w:rsidP="00F265D1">
            <w:pPr>
              <w:jc w:val="center"/>
            </w:pPr>
            <w:r w:rsidRPr="00F5644A">
              <w:t>97 (</w:t>
            </w:r>
            <w:r w:rsidR="00202220">
              <w:t>2</w:t>
            </w:r>
            <w:r w:rsidRPr="00F5644A">
              <w:t>)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5A500F3" w14:textId="35C065A6" w:rsidR="00F265D1" w:rsidRPr="00F5644A" w:rsidRDefault="00F265D1" w:rsidP="00F265D1">
            <w:pPr>
              <w:jc w:val="center"/>
            </w:pPr>
            <w:r w:rsidRPr="00F5644A">
              <w:t>101 (</w:t>
            </w:r>
            <w:r w:rsidR="00202220">
              <w:t>2</w:t>
            </w:r>
            <w:r w:rsidRPr="00F5644A">
              <w:t>)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62221A5" w14:textId="586E0862" w:rsidR="00F265D1" w:rsidRPr="00F5644A" w:rsidRDefault="00F265D1" w:rsidP="00F265D1">
            <w:pPr>
              <w:jc w:val="center"/>
            </w:pPr>
            <w:r>
              <w:t>1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671C010" w14:textId="31086B72" w:rsidR="00F265D1" w:rsidRPr="00F5644A" w:rsidRDefault="00F265D1" w:rsidP="00F265D1">
            <w:pPr>
              <w:jc w:val="center"/>
            </w:pPr>
            <w:r w:rsidRPr="00F5644A">
              <w:t>209 (</w:t>
            </w:r>
            <w:r w:rsidR="00202220">
              <w:t>3</w:t>
            </w:r>
            <w:r w:rsidRPr="00F5644A">
              <w:t>)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4E1E8BA" w14:textId="2B0EBB99" w:rsidR="00F265D1" w:rsidRPr="00F5644A" w:rsidRDefault="00F265D1" w:rsidP="00F265D1">
            <w:pPr>
              <w:jc w:val="center"/>
            </w:pPr>
            <w:r w:rsidRPr="00F5644A">
              <w:t>188 (2)</w:t>
            </w:r>
          </w:p>
        </w:tc>
        <w:tc>
          <w:tcPr>
            <w:tcW w:w="816" w:type="dxa"/>
            <w:tcBorders>
              <w:top w:val="nil"/>
              <w:left w:val="nil"/>
              <w:bottom w:val="nil"/>
            </w:tcBorders>
            <w:noWrap/>
            <w:hideMark/>
          </w:tcPr>
          <w:p w14:paraId="09A9E2EB" w14:textId="4FE176A2" w:rsidR="00F265D1" w:rsidRPr="00F5644A" w:rsidRDefault="00F265D1" w:rsidP="00F265D1">
            <w:pPr>
              <w:jc w:val="center"/>
            </w:pPr>
            <w:r>
              <w:t>1</w:t>
            </w:r>
          </w:p>
        </w:tc>
      </w:tr>
      <w:tr w:rsidR="00F265D1" w:rsidRPr="00F5644A" w14:paraId="6F5B0A3D" w14:textId="77777777" w:rsidTr="00F33877">
        <w:trPr>
          <w:trHeight w:val="300"/>
        </w:trPr>
        <w:tc>
          <w:tcPr>
            <w:tcW w:w="3375" w:type="dxa"/>
            <w:tcBorders>
              <w:top w:val="nil"/>
              <w:bottom w:val="nil"/>
              <w:right w:val="nil"/>
            </w:tcBorders>
            <w:noWrap/>
          </w:tcPr>
          <w:p w14:paraId="37BED3D1" w14:textId="77777777" w:rsidR="00F265D1" w:rsidRPr="00F5644A" w:rsidRDefault="00F265D1" w:rsidP="00F265D1"/>
        </w:tc>
        <w:tc>
          <w:tcPr>
            <w:tcW w:w="1305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2ED0C820" w14:textId="77777777" w:rsidR="00F265D1" w:rsidRPr="00F5644A" w:rsidRDefault="00F265D1" w:rsidP="00F265D1">
            <w:pPr>
              <w:jc w:val="center"/>
            </w:pP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1A9A4D3E" w14:textId="77777777" w:rsidR="00F265D1" w:rsidRPr="00F5644A" w:rsidRDefault="00F265D1" w:rsidP="00F265D1">
            <w:pPr>
              <w:jc w:val="center"/>
            </w:pPr>
          </w:p>
        </w:tc>
        <w:tc>
          <w:tcPr>
            <w:tcW w:w="685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2C92004B" w14:textId="77777777" w:rsidR="00F265D1" w:rsidRPr="00F5644A" w:rsidRDefault="00F265D1" w:rsidP="00F265D1">
            <w:pPr>
              <w:jc w:val="center"/>
            </w:pPr>
          </w:p>
        </w:tc>
        <w:tc>
          <w:tcPr>
            <w:tcW w:w="1475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7821FCA2" w14:textId="77777777" w:rsidR="00F265D1" w:rsidRPr="00F5644A" w:rsidRDefault="00F265D1" w:rsidP="00F265D1">
            <w:pPr>
              <w:jc w:val="center"/>
            </w:pP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4AE5C651" w14:textId="77777777" w:rsidR="00F265D1" w:rsidRPr="00F5644A" w:rsidRDefault="00F265D1" w:rsidP="00F265D1">
            <w:pPr>
              <w:jc w:val="center"/>
            </w:pP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6BF5E7D1" w14:textId="77777777" w:rsidR="00F265D1" w:rsidRPr="00F5644A" w:rsidRDefault="00F265D1" w:rsidP="00F265D1">
            <w:pPr>
              <w:jc w:val="center"/>
            </w:pP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53CB2753" w14:textId="77777777" w:rsidR="00F265D1" w:rsidRPr="00F5644A" w:rsidRDefault="00F265D1" w:rsidP="00F265D1">
            <w:pPr>
              <w:jc w:val="center"/>
            </w:pP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33B0724C" w14:textId="77777777" w:rsidR="00F265D1" w:rsidRPr="00F5644A" w:rsidRDefault="00F265D1" w:rsidP="00F265D1">
            <w:pPr>
              <w:jc w:val="center"/>
            </w:pPr>
          </w:p>
        </w:tc>
        <w:tc>
          <w:tcPr>
            <w:tcW w:w="816" w:type="dxa"/>
            <w:tcBorders>
              <w:top w:val="nil"/>
              <w:left w:val="nil"/>
              <w:bottom w:val="nil"/>
            </w:tcBorders>
            <w:noWrap/>
          </w:tcPr>
          <w:p w14:paraId="131D8A9B" w14:textId="77777777" w:rsidR="00F265D1" w:rsidRPr="00F5644A" w:rsidRDefault="00F265D1" w:rsidP="00F265D1">
            <w:pPr>
              <w:jc w:val="center"/>
            </w:pPr>
          </w:p>
        </w:tc>
      </w:tr>
      <w:tr w:rsidR="00F265D1" w:rsidRPr="00F5644A" w14:paraId="4ECFDED0" w14:textId="77777777" w:rsidTr="00F33877">
        <w:trPr>
          <w:trHeight w:val="300"/>
        </w:trPr>
        <w:tc>
          <w:tcPr>
            <w:tcW w:w="3375" w:type="dxa"/>
            <w:tcBorders>
              <w:top w:val="nil"/>
              <w:bottom w:val="nil"/>
              <w:right w:val="nil"/>
            </w:tcBorders>
            <w:noWrap/>
            <w:hideMark/>
          </w:tcPr>
          <w:p w14:paraId="12A4AD44" w14:textId="4612481D" w:rsidR="00F265D1" w:rsidRPr="00F5644A" w:rsidRDefault="00F265D1" w:rsidP="00F265D1">
            <w:pPr>
              <w:rPr>
                <w:b/>
                <w:bCs/>
              </w:rPr>
            </w:pPr>
            <w:r w:rsidRPr="00F5644A">
              <w:rPr>
                <w:b/>
                <w:bCs/>
              </w:rPr>
              <w:t>Concomitant Drug Use</w:t>
            </w:r>
            <w:r w:rsidR="00DF2E01">
              <w:rPr>
                <w:b/>
                <w:bCs/>
              </w:rPr>
              <w:t xml:space="preserve"> </w:t>
            </w:r>
            <w:r w:rsidR="00DF2E01">
              <w:rPr>
                <w:b/>
                <w:bCs/>
                <w:vertAlign w:val="superscript"/>
              </w:rPr>
              <w:t>e</w:t>
            </w:r>
            <w:r w:rsidR="00DF2E01">
              <w:rPr>
                <w:b/>
                <w:bCs/>
              </w:rPr>
              <w:t xml:space="preserve">, </w:t>
            </w:r>
            <w:r w:rsidRPr="00F5644A">
              <w:rPr>
                <w:b/>
                <w:bCs/>
              </w:rPr>
              <w:t>n</w:t>
            </w:r>
            <w:r w:rsidR="00DF2E01">
              <w:rPr>
                <w:b/>
                <w:bCs/>
              </w:rPr>
              <w:t xml:space="preserve"> </w:t>
            </w:r>
            <w:r w:rsidRPr="00F5644A">
              <w:rPr>
                <w:b/>
                <w:bCs/>
              </w:rPr>
              <w:t>(%)</w:t>
            </w:r>
          </w:p>
        </w:tc>
        <w:tc>
          <w:tcPr>
            <w:tcW w:w="130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297BAC8" w14:textId="77777777" w:rsidR="00F265D1" w:rsidRPr="00F5644A" w:rsidRDefault="00F265D1" w:rsidP="00F265D1">
            <w:pPr>
              <w:jc w:val="center"/>
            </w:pP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1E56386" w14:textId="77777777" w:rsidR="00F265D1" w:rsidRPr="00F5644A" w:rsidRDefault="00F265D1" w:rsidP="00F265D1">
            <w:pPr>
              <w:jc w:val="center"/>
            </w:pPr>
          </w:p>
        </w:tc>
        <w:tc>
          <w:tcPr>
            <w:tcW w:w="68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827CF7D" w14:textId="77777777" w:rsidR="00F265D1" w:rsidRPr="00F5644A" w:rsidRDefault="00F265D1" w:rsidP="00F265D1">
            <w:pPr>
              <w:jc w:val="center"/>
            </w:pPr>
          </w:p>
        </w:tc>
        <w:tc>
          <w:tcPr>
            <w:tcW w:w="147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A4FD703" w14:textId="77777777" w:rsidR="00F265D1" w:rsidRPr="00F5644A" w:rsidRDefault="00F265D1" w:rsidP="00F265D1">
            <w:pPr>
              <w:jc w:val="center"/>
            </w:pP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3F85772" w14:textId="77777777" w:rsidR="00F265D1" w:rsidRPr="00F5644A" w:rsidRDefault="00F265D1" w:rsidP="00F265D1">
            <w:pPr>
              <w:jc w:val="center"/>
            </w:pP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93F8395" w14:textId="77777777" w:rsidR="00F265D1" w:rsidRPr="00F5644A" w:rsidRDefault="00F265D1" w:rsidP="00F265D1">
            <w:pPr>
              <w:jc w:val="center"/>
            </w:pP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4A7DCCC" w14:textId="77777777" w:rsidR="00F265D1" w:rsidRPr="00F5644A" w:rsidRDefault="00F265D1" w:rsidP="00F265D1">
            <w:pPr>
              <w:jc w:val="center"/>
            </w:pP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6CE46B8" w14:textId="77777777" w:rsidR="00F265D1" w:rsidRPr="00F5644A" w:rsidRDefault="00F265D1" w:rsidP="00F265D1">
            <w:pPr>
              <w:jc w:val="center"/>
            </w:pPr>
          </w:p>
        </w:tc>
        <w:tc>
          <w:tcPr>
            <w:tcW w:w="816" w:type="dxa"/>
            <w:tcBorders>
              <w:top w:val="nil"/>
              <w:left w:val="nil"/>
              <w:bottom w:val="nil"/>
            </w:tcBorders>
            <w:noWrap/>
            <w:hideMark/>
          </w:tcPr>
          <w:p w14:paraId="327BB4B2" w14:textId="77777777" w:rsidR="00F265D1" w:rsidRPr="00F5644A" w:rsidRDefault="00F265D1" w:rsidP="00F265D1">
            <w:pPr>
              <w:jc w:val="center"/>
            </w:pPr>
          </w:p>
        </w:tc>
      </w:tr>
      <w:tr w:rsidR="00F265D1" w:rsidRPr="00F5644A" w14:paraId="2FF4AD94" w14:textId="77777777" w:rsidTr="00F33877">
        <w:trPr>
          <w:trHeight w:val="300"/>
        </w:trPr>
        <w:tc>
          <w:tcPr>
            <w:tcW w:w="3375" w:type="dxa"/>
            <w:tcBorders>
              <w:top w:val="nil"/>
              <w:bottom w:val="nil"/>
              <w:right w:val="nil"/>
            </w:tcBorders>
            <w:noWrap/>
            <w:hideMark/>
          </w:tcPr>
          <w:p w14:paraId="17A3BCB6" w14:textId="77777777" w:rsidR="00F265D1" w:rsidRPr="00F5644A" w:rsidRDefault="00F265D1" w:rsidP="00F265D1">
            <w:r w:rsidRPr="00F5644A">
              <w:t xml:space="preserve">  </w:t>
            </w:r>
            <w:proofErr w:type="spellStart"/>
            <w:r w:rsidRPr="00F5644A">
              <w:t>ACEi</w:t>
            </w:r>
            <w:proofErr w:type="spellEnd"/>
            <w:r w:rsidRPr="00F5644A">
              <w:t xml:space="preserve"> </w:t>
            </w:r>
          </w:p>
        </w:tc>
        <w:tc>
          <w:tcPr>
            <w:tcW w:w="130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F8B6236" w14:textId="6F3FA57C" w:rsidR="00F265D1" w:rsidRPr="00F5644A" w:rsidRDefault="00F265D1" w:rsidP="00F265D1">
            <w:pPr>
              <w:jc w:val="center"/>
            </w:pPr>
            <w:r w:rsidRPr="00F5644A">
              <w:t>685 (30)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143B87E" w14:textId="77BC7C21" w:rsidR="00F265D1" w:rsidRPr="00F5644A" w:rsidRDefault="00F265D1" w:rsidP="00F265D1">
            <w:pPr>
              <w:jc w:val="center"/>
            </w:pPr>
            <w:r w:rsidRPr="00F5644A">
              <w:t>675 (</w:t>
            </w:r>
            <w:r w:rsidR="00EA7A06">
              <w:t>30</w:t>
            </w:r>
            <w:r w:rsidRPr="00F5644A">
              <w:t>)</w:t>
            </w:r>
          </w:p>
        </w:tc>
        <w:tc>
          <w:tcPr>
            <w:tcW w:w="68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E096B74" w14:textId="4FA291AB" w:rsidR="00F265D1" w:rsidRPr="00F5644A" w:rsidRDefault="00F265D1" w:rsidP="00F265D1">
            <w:pPr>
              <w:jc w:val="center"/>
            </w:pPr>
            <w:r>
              <w:t>1</w:t>
            </w:r>
          </w:p>
        </w:tc>
        <w:tc>
          <w:tcPr>
            <w:tcW w:w="147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A6C0507" w14:textId="14F30862" w:rsidR="00F265D1" w:rsidRPr="00F5644A" w:rsidRDefault="00F265D1" w:rsidP="00F265D1">
            <w:pPr>
              <w:jc w:val="center"/>
            </w:pPr>
            <w:r w:rsidRPr="00F5644A">
              <w:t>1559 (29)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D09A6BF" w14:textId="4A955DF5" w:rsidR="00F265D1" w:rsidRPr="00F5644A" w:rsidRDefault="00F265D1" w:rsidP="00F265D1">
            <w:pPr>
              <w:jc w:val="center"/>
            </w:pPr>
            <w:r w:rsidRPr="00F5644A">
              <w:t>1522 (29)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64ED8FC" w14:textId="6E53BC66" w:rsidR="00F265D1" w:rsidRPr="00F5644A" w:rsidRDefault="00F265D1" w:rsidP="00F265D1">
            <w:pPr>
              <w:jc w:val="center"/>
            </w:pPr>
            <w:r>
              <w:t>0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9E70F18" w14:textId="5F426F59" w:rsidR="00F265D1" w:rsidRPr="00F5644A" w:rsidRDefault="00F265D1" w:rsidP="00F265D1">
            <w:pPr>
              <w:jc w:val="center"/>
            </w:pPr>
            <w:r w:rsidRPr="00F5644A">
              <w:t>2534 (30)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03AD37F" w14:textId="12B68007" w:rsidR="00F265D1" w:rsidRPr="00F5644A" w:rsidRDefault="00F265D1" w:rsidP="00F265D1">
            <w:pPr>
              <w:jc w:val="center"/>
            </w:pPr>
            <w:r w:rsidRPr="00F5644A">
              <w:t>2468 (30)</w:t>
            </w:r>
          </w:p>
        </w:tc>
        <w:tc>
          <w:tcPr>
            <w:tcW w:w="816" w:type="dxa"/>
            <w:tcBorders>
              <w:top w:val="nil"/>
              <w:left w:val="nil"/>
              <w:bottom w:val="nil"/>
            </w:tcBorders>
            <w:noWrap/>
            <w:hideMark/>
          </w:tcPr>
          <w:p w14:paraId="1BD0AFCB" w14:textId="3413F51B" w:rsidR="00F265D1" w:rsidRPr="00F5644A" w:rsidRDefault="00F265D1" w:rsidP="00F265D1">
            <w:pPr>
              <w:jc w:val="center"/>
            </w:pPr>
            <w:r>
              <w:t>0</w:t>
            </w:r>
          </w:p>
        </w:tc>
      </w:tr>
      <w:tr w:rsidR="00F265D1" w:rsidRPr="00F5644A" w14:paraId="6FE80EEA" w14:textId="77777777" w:rsidTr="00F33877">
        <w:trPr>
          <w:trHeight w:val="300"/>
        </w:trPr>
        <w:tc>
          <w:tcPr>
            <w:tcW w:w="3375" w:type="dxa"/>
            <w:tcBorders>
              <w:top w:val="nil"/>
              <w:bottom w:val="nil"/>
              <w:right w:val="nil"/>
            </w:tcBorders>
            <w:noWrap/>
            <w:hideMark/>
          </w:tcPr>
          <w:p w14:paraId="58B3CE65" w14:textId="77777777" w:rsidR="00F265D1" w:rsidRPr="00F5644A" w:rsidRDefault="00F265D1" w:rsidP="00F265D1">
            <w:r>
              <w:t xml:space="preserve">  </w:t>
            </w:r>
            <w:r w:rsidRPr="00F5644A">
              <w:t>ARBs</w:t>
            </w:r>
          </w:p>
        </w:tc>
        <w:tc>
          <w:tcPr>
            <w:tcW w:w="130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501EB69" w14:textId="7E5A4616" w:rsidR="00F265D1" w:rsidRPr="00F5644A" w:rsidRDefault="00F265D1" w:rsidP="00F265D1">
            <w:pPr>
              <w:jc w:val="center"/>
            </w:pPr>
            <w:r w:rsidRPr="00F5644A">
              <w:t>473 (2</w:t>
            </w:r>
            <w:r w:rsidR="00EA7A06">
              <w:t>1</w:t>
            </w:r>
            <w:r w:rsidRPr="00F5644A">
              <w:t>)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5B0D225" w14:textId="683FA703" w:rsidR="00F265D1" w:rsidRPr="00F5644A" w:rsidRDefault="00F265D1" w:rsidP="00F265D1">
            <w:pPr>
              <w:jc w:val="center"/>
            </w:pPr>
            <w:r w:rsidRPr="00F5644A">
              <w:t>484 (21)</w:t>
            </w:r>
          </w:p>
        </w:tc>
        <w:tc>
          <w:tcPr>
            <w:tcW w:w="68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B7A955B" w14:textId="6800A67A" w:rsidR="00F265D1" w:rsidRPr="00F5644A" w:rsidRDefault="00F265D1" w:rsidP="00F265D1">
            <w:pPr>
              <w:jc w:val="center"/>
            </w:pPr>
            <w:r>
              <w:t>1</w:t>
            </w:r>
          </w:p>
        </w:tc>
        <w:tc>
          <w:tcPr>
            <w:tcW w:w="147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8C09B94" w14:textId="6CF70304" w:rsidR="00F265D1" w:rsidRPr="00F5644A" w:rsidRDefault="00F265D1" w:rsidP="00F265D1">
            <w:pPr>
              <w:jc w:val="center"/>
            </w:pPr>
            <w:r w:rsidRPr="00F5644A">
              <w:t>1091 (20)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01D363C" w14:textId="5B3BA3FE" w:rsidR="00F265D1" w:rsidRPr="00F5644A" w:rsidRDefault="00F265D1" w:rsidP="00F265D1">
            <w:pPr>
              <w:jc w:val="center"/>
            </w:pPr>
            <w:r w:rsidRPr="00F5644A">
              <w:t>1103 (21)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BB681D9" w14:textId="4796600B" w:rsidR="00F265D1" w:rsidRPr="00F5644A" w:rsidRDefault="00F265D1" w:rsidP="00F265D1">
            <w:pPr>
              <w:jc w:val="center"/>
            </w:pPr>
            <w:r>
              <w:t>2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3A04AD0" w14:textId="1A0F24B6" w:rsidR="00F265D1" w:rsidRPr="00F5644A" w:rsidRDefault="00F265D1" w:rsidP="00F265D1">
            <w:pPr>
              <w:jc w:val="center"/>
            </w:pPr>
            <w:r w:rsidRPr="00F5644A">
              <w:t>1864 (22)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762AD09" w14:textId="52002100" w:rsidR="00F265D1" w:rsidRPr="00F5644A" w:rsidRDefault="00F265D1" w:rsidP="00F265D1">
            <w:pPr>
              <w:jc w:val="center"/>
            </w:pPr>
            <w:r w:rsidRPr="00F5644A">
              <w:t>1864 (2</w:t>
            </w:r>
            <w:r w:rsidR="00EA7A06">
              <w:t>3</w:t>
            </w:r>
            <w:r w:rsidRPr="00F5644A">
              <w:t>)</w:t>
            </w:r>
          </w:p>
        </w:tc>
        <w:tc>
          <w:tcPr>
            <w:tcW w:w="816" w:type="dxa"/>
            <w:tcBorders>
              <w:top w:val="nil"/>
              <w:left w:val="nil"/>
              <w:bottom w:val="nil"/>
            </w:tcBorders>
            <w:noWrap/>
            <w:hideMark/>
          </w:tcPr>
          <w:p w14:paraId="5F94F0D5" w14:textId="5D127D21" w:rsidR="00F265D1" w:rsidRPr="00F5644A" w:rsidRDefault="00F265D1" w:rsidP="00F265D1">
            <w:pPr>
              <w:jc w:val="center"/>
            </w:pPr>
            <w:r>
              <w:t>1</w:t>
            </w:r>
          </w:p>
        </w:tc>
      </w:tr>
      <w:tr w:rsidR="00F265D1" w:rsidRPr="00F5644A" w14:paraId="51BA5708" w14:textId="77777777" w:rsidTr="00F33877">
        <w:trPr>
          <w:trHeight w:val="300"/>
        </w:trPr>
        <w:tc>
          <w:tcPr>
            <w:tcW w:w="3375" w:type="dxa"/>
            <w:tcBorders>
              <w:top w:val="nil"/>
              <w:bottom w:val="nil"/>
              <w:right w:val="nil"/>
            </w:tcBorders>
            <w:noWrap/>
            <w:hideMark/>
          </w:tcPr>
          <w:p w14:paraId="6A7A95C1" w14:textId="77777777" w:rsidR="00F265D1" w:rsidRPr="00F5644A" w:rsidRDefault="00F265D1" w:rsidP="00F265D1">
            <w:r w:rsidRPr="00F5644A">
              <w:t xml:space="preserve">  Beta-blockers</w:t>
            </w:r>
          </w:p>
        </w:tc>
        <w:tc>
          <w:tcPr>
            <w:tcW w:w="130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BCFFA0E" w14:textId="69FED065" w:rsidR="00F265D1" w:rsidRPr="00F5644A" w:rsidRDefault="00F265D1" w:rsidP="00F265D1">
            <w:pPr>
              <w:jc w:val="center"/>
            </w:pPr>
            <w:r w:rsidRPr="00F5644A">
              <w:t>1079 (4</w:t>
            </w:r>
            <w:r w:rsidR="00EA7A06">
              <w:t>8</w:t>
            </w:r>
            <w:r w:rsidRPr="00F5644A">
              <w:t>)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4B8EF55" w14:textId="6F8D92E6" w:rsidR="00F265D1" w:rsidRPr="00F5644A" w:rsidRDefault="00F265D1" w:rsidP="00F265D1">
            <w:pPr>
              <w:jc w:val="center"/>
            </w:pPr>
            <w:r w:rsidRPr="00F5644A">
              <w:t>1082 (4</w:t>
            </w:r>
            <w:r w:rsidR="00EA7A06">
              <w:t>8</w:t>
            </w:r>
            <w:r w:rsidRPr="00F5644A">
              <w:t>)</w:t>
            </w:r>
          </w:p>
        </w:tc>
        <w:tc>
          <w:tcPr>
            <w:tcW w:w="68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5C280A5" w14:textId="29497A73" w:rsidR="00F265D1" w:rsidRPr="00F5644A" w:rsidRDefault="00F265D1" w:rsidP="00F265D1">
            <w:pPr>
              <w:jc w:val="center"/>
            </w:pPr>
            <w:r>
              <w:t>0</w:t>
            </w:r>
          </w:p>
        </w:tc>
        <w:tc>
          <w:tcPr>
            <w:tcW w:w="147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1CE2204" w14:textId="25496416" w:rsidR="00F265D1" w:rsidRPr="00F5644A" w:rsidRDefault="00F265D1" w:rsidP="00F265D1">
            <w:pPr>
              <w:jc w:val="center"/>
            </w:pPr>
            <w:r w:rsidRPr="00F5644A">
              <w:t>2336 (4</w:t>
            </w:r>
            <w:r w:rsidR="00EA7A06">
              <w:t>4</w:t>
            </w:r>
            <w:r w:rsidRPr="00F5644A">
              <w:t>)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BFBD8D5" w14:textId="0B917471" w:rsidR="00F265D1" w:rsidRPr="00F5644A" w:rsidRDefault="00F265D1" w:rsidP="00F265D1">
            <w:pPr>
              <w:jc w:val="center"/>
            </w:pPr>
            <w:r w:rsidRPr="00F5644A">
              <w:t>2337 (44)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7BA3401" w14:textId="64D12965" w:rsidR="00F265D1" w:rsidRPr="00F5644A" w:rsidRDefault="00F265D1" w:rsidP="00F265D1">
            <w:pPr>
              <w:jc w:val="center"/>
            </w:pPr>
            <w:r>
              <w:t>2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D69CEED" w14:textId="662CBB5C" w:rsidR="00F265D1" w:rsidRPr="00F5644A" w:rsidRDefault="00F265D1" w:rsidP="00F265D1">
            <w:pPr>
              <w:jc w:val="center"/>
            </w:pPr>
            <w:r w:rsidRPr="00F5644A">
              <w:t>4022 (48)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F34154A" w14:textId="5D1CADFC" w:rsidR="00F265D1" w:rsidRPr="00F5644A" w:rsidRDefault="00F265D1" w:rsidP="00F265D1">
            <w:pPr>
              <w:jc w:val="center"/>
            </w:pPr>
            <w:r w:rsidRPr="00F5644A">
              <w:t>3974 (48)</w:t>
            </w:r>
          </w:p>
        </w:tc>
        <w:tc>
          <w:tcPr>
            <w:tcW w:w="816" w:type="dxa"/>
            <w:tcBorders>
              <w:top w:val="nil"/>
              <w:left w:val="nil"/>
              <w:bottom w:val="nil"/>
            </w:tcBorders>
            <w:noWrap/>
            <w:hideMark/>
          </w:tcPr>
          <w:p w14:paraId="1C21A4C2" w14:textId="152A514E" w:rsidR="00F265D1" w:rsidRPr="00F5644A" w:rsidRDefault="00F265D1" w:rsidP="00F265D1">
            <w:pPr>
              <w:jc w:val="center"/>
            </w:pPr>
            <w:r>
              <w:t>1</w:t>
            </w:r>
          </w:p>
        </w:tc>
      </w:tr>
      <w:tr w:rsidR="00F265D1" w:rsidRPr="00F5644A" w14:paraId="1FAADC86" w14:textId="77777777" w:rsidTr="00F33877">
        <w:trPr>
          <w:trHeight w:val="300"/>
        </w:trPr>
        <w:tc>
          <w:tcPr>
            <w:tcW w:w="3375" w:type="dxa"/>
            <w:tcBorders>
              <w:top w:val="nil"/>
              <w:bottom w:val="nil"/>
              <w:right w:val="nil"/>
            </w:tcBorders>
            <w:noWrap/>
            <w:hideMark/>
          </w:tcPr>
          <w:p w14:paraId="74A99C5A" w14:textId="77777777" w:rsidR="00F265D1" w:rsidRPr="00F5644A" w:rsidRDefault="00F265D1" w:rsidP="00F265D1">
            <w:r w:rsidRPr="00F5644A">
              <w:lastRenderedPageBreak/>
              <w:t xml:space="preserve">  Calcium channel blockers</w:t>
            </w:r>
          </w:p>
        </w:tc>
        <w:tc>
          <w:tcPr>
            <w:tcW w:w="130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9E02FB8" w14:textId="304B762A" w:rsidR="00F265D1" w:rsidRPr="00F5644A" w:rsidRDefault="00F265D1" w:rsidP="00F265D1">
            <w:pPr>
              <w:jc w:val="center"/>
            </w:pPr>
            <w:r w:rsidRPr="00F5644A">
              <w:t>713 (31)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8936576" w14:textId="5A00E606" w:rsidR="00F265D1" w:rsidRPr="00F5644A" w:rsidRDefault="00F265D1" w:rsidP="00F265D1">
            <w:pPr>
              <w:jc w:val="center"/>
            </w:pPr>
            <w:r w:rsidRPr="00F5644A">
              <w:t>712 (31)</w:t>
            </w:r>
          </w:p>
        </w:tc>
        <w:tc>
          <w:tcPr>
            <w:tcW w:w="68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9A81B82" w14:textId="19244A68" w:rsidR="00F265D1" w:rsidRPr="00F5644A" w:rsidRDefault="00F265D1" w:rsidP="00F265D1">
            <w:pPr>
              <w:jc w:val="center"/>
            </w:pPr>
            <w:r>
              <w:t>0</w:t>
            </w:r>
          </w:p>
        </w:tc>
        <w:tc>
          <w:tcPr>
            <w:tcW w:w="147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1343A8B" w14:textId="6F8559EE" w:rsidR="00F265D1" w:rsidRPr="00F5644A" w:rsidRDefault="00F265D1" w:rsidP="00F265D1">
            <w:pPr>
              <w:jc w:val="center"/>
            </w:pPr>
            <w:r w:rsidRPr="00F5644A">
              <w:t>1766 (3</w:t>
            </w:r>
            <w:r w:rsidR="00EA7A06">
              <w:t>3</w:t>
            </w:r>
            <w:r w:rsidRPr="00F5644A">
              <w:t>)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BB6CB0C" w14:textId="69D7F2EC" w:rsidR="00F265D1" w:rsidRPr="00F5644A" w:rsidRDefault="00F265D1" w:rsidP="00F265D1">
            <w:pPr>
              <w:jc w:val="center"/>
            </w:pPr>
            <w:r w:rsidRPr="00F5644A">
              <w:t>1704 (32)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E98826C" w14:textId="52B1C2B9" w:rsidR="00F265D1" w:rsidRPr="00F5644A" w:rsidRDefault="00F265D1" w:rsidP="00F265D1">
            <w:pPr>
              <w:jc w:val="center"/>
            </w:pPr>
            <w:r>
              <w:t>1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BD034D7" w14:textId="1C8F447E" w:rsidR="00F265D1" w:rsidRPr="00F5644A" w:rsidRDefault="00F265D1" w:rsidP="00F265D1">
            <w:pPr>
              <w:jc w:val="center"/>
            </w:pPr>
            <w:r w:rsidRPr="00F5644A">
              <w:t>2962 (35)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D87DA25" w14:textId="3F4359CF" w:rsidR="00F265D1" w:rsidRPr="00F5644A" w:rsidRDefault="00F265D1" w:rsidP="00F265D1">
            <w:pPr>
              <w:jc w:val="center"/>
            </w:pPr>
            <w:r w:rsidRPr="00F5644A">
              <w:t>2895 (35)</w:t>
            </w:r>
          </w:p>
        </w:tc>
        <w:tc>
          <w:tcPr>
            <w:tcW w:w="816" w:type="dxa"/>
            <w:tcBorders>
              <w:top w:val="nil"/>
              <w:left w:val="nil"/>
              <w:bottom w:val="nil"/>
            </w:tcBorders>
            <w:noWrap/>
            <w:hideMark/>
          </w:tcPr>
          <w:p w14:paraId="0FC8A692" w14:textId="604724A0" w:rsidR="00F265D1" w:rsidRPr="00F5644A" w:rsidRDefault="00F265D1" w:rsidP="00F265D1">
            <w:pPr>
              <w:jc w:val="center"/>
            </w:pPr>
            <w:r>
              <w:t>0</w:t>
            </w:r>
          </w:p>
        </w:tc>
      </w:tr>
      <w:tr w:rsidR="00F265D1" w:rsidRPr="00F5644A" w14:paraId="13B96D58" w14:textId="77777777" w:rsidTr="00F33877">
        <w:trPr>
          <w:trHeight w:val="300"/>
        </w:trPr>
        <w:tc>
          <w:tcPr>
            <w:tcW w:w="3375" w:type="dxa"/>
            <w:tcBorders>
              <w:top w:val="nil"/>
              <w:bottom w:val="nil"/>
              <w:right w:val="nil"/>
            </w:tcBorders>
            <w:noWrap/>
            <w:hideMark/>
          </w:tcPr>
          <w:p w14:paraId="78DABDF8" w14:textId="77777777" w:rsidR="00F265D1" w:rsidRPr="00F5644A" w:rsidRDefault="00F265D1" w:rsidP="00F265D1">
            <w:r w:rsidRPr="00F5644A">
              <w:t xml:space="preserve">  Non-potassium sparing diuretics</w:t>
            </w:r>
          </w:p>
        </w:tc>
        <w:tc>
          <w:tcPr>
            <w:tcW w:w="130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AB6C342" w14:textId="15D93158" w:rsidR="00F265D1" w:rsidRPr="00F5644A" w:rsidRDefault="00F265D1" w:rsidP="00F265D1">
            <w:pPr>
              <w:jc w:val="center"/>
            </w:pPr>
            <w:r w:rsidRPr="00F5644A">
              <w:t>676 (</w:t>
            </w:r>
            <w:r w:rsidR="00EA7A06">
              <w:t>30</w:t>
            </w:r>
            <w:r w:rsidRPr="00F5644A">
              <w:t>)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06DB808" w14:textId="4846B9F6" w:rsidR="00F265D1" w:rsidRPr="00F5644A" w:rsidRDefault="00F265D1" w:rsidP="00F265D1">
            <w:pPr>
              <w:jc w:val="center"/>
            </w:pPr>
            <w:r w:rsidRPr="00F5644A">
              <w:t>663 (29)</w:t>
            </w:r>
          </w:p>
        </w:tc>
        <w:tc>
          <w:tcPr>
            <w:tcW w:w="68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C39EAE4" w14:textId="7ECCD6DE" w:rsidR="00F265D1" w:rsidRPr="00F5644A" w:rsidRDefault="00F265D1" w:rsidP="00F265D1">
            <w:pPr>
              <w:jc w:val="center"/>
            </w:pPr>
            <w:r>
              <w:t>2</w:t>
            </w:r>
          </w:p>
        </w:tc>
        <w:tc>
          <w:tcPr>
            <w:tcW w:w="147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4F4FA73" w14:textId="5C58E6A9" w:rsidR="00F265D1" w:rsidRPr="00F5644A" w:rsidRDefault="00F265D1" w:rsidP="00F265D1">
            <w:pPr>
              <w:jc w:val="center"/>
            </w:pPr>
            <w:r w:rsidRPr="00F5644A">
              <w:t>1547 (2</w:t>
            </w:r>
            <w:r w:rsidR="00EA7A06">
              <w:t>9</w:t>
            </w:r>
            <w:r w:rsidRPr="00F5644A">
              <w:t>)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53914DF" w14:textId="5995C87F" w:rsidR="00F265D1" w:rsidRPr="00F5644A" w:rsidRDefault="00F265D1" w:rsidP="00F265D1">
            <w:pPr>
              <w:jc w:val="center"/>
            </w:pPr>
            <w:r w:rsidRPr="00F5644A">
              <w:t>1502 (2</w:t>
            </w:r>
            <w:r w:rsidR="00EA7A06">
              <w:t>9</w:t>
            </w:r>
            <w:r w:rsidRPr="00F5644A">
              <w:t>)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9E29C09" w14:textId="2AFEBFFC" w:rsidR="00F265D1" w:rsidRPr="00F5644A" w:rsidRDefault="00F265D1" w:rsidP="00F265D1">
            <w:pPr>
              <w:jc w:val="center"/>
            </w:pPr>
            <w:r>
              <w:t>1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588C3D5" w14:textId="62398794" w:rsidR="00F265D1" w:rsidRPr="00F5644A" w:rsidRDefault="00F265D1" w:rsidP="00F265D1">
            <w:pPr>
              <w:jc w:val="center"/>
            </w:pPr>
            <w:r w:rsidRPr="00F5644A">
              <w:t>2779 (33)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ACDB5EC" w14:textId="541311A1" w:rsidR="00F265D1" w:rsidRPr="00F5644A" w:rsidRDefault="00F265D1" w:rsidP="00F265D1">
            <w:pPr>
              <w:jc w:val="center"/>
            </w:pPr>
            <w:r w:rsidRPr="00F5644A">
              <w:t>2701 (3</w:t>
            </w:r>
            <w:r w:rsidR="00EA7A06">
              <w:t>3</w:t>
            </w:r>
            <w:r w:rsidRPr="00F5644A">
              <w:t>)</w:t>
            </w:r>
          </w:p>
        </w:tc>
        <w:tc>
          <w:tcPr>
            <w:tcW w:w="816" w:type="dxa"/>
            <w:tcBorders>
              <w:top w:val="nil"/>
              <w:left w:val="nil"/>
              <w:bottom w:val="nil"/>
            </w:tcBorders>
            <w:noWrap/>
            <w:hideMark/>
          </w:tcPr>
          <w:p w14:paraId="60C8D5A8" w14:textId="69CF2F54" w:rsidR="00F265D1" w:rsidRPr="00F5644A" w:rsidRDefault="00F265D1" w:rsidP="00F265D1">
            <w:pPr>
              <w:jc w:val="center"/>
            </w:pPr>
            <w:r>
              <w:t>1</w:t>
            </w:r>
          </w:p>
        </w:tc>
      </w:tr>
      <w:tr w:rsidR="00F265D1" w:rsidRPr="00F5644A" w14:paraId="67F9E2F0" w14:textId="77777777" w:rsidTr="00F33877">
        <w:trPr>
          <w:trHeight w:val="300"/>
        </w:trPr>
        <w:tc>
          <w:tcPr>
            <w:tcW w:w="3375" w:type="dxa"/>
            <w:tcBorders>
              <w:top w:val="nil"/>
              <w:bottom w:val="nil"/>
              <w:right w:val="nil"/>
            </w:tcBorders>
            <w:noWrap/>
            <w:hideMark/>
          </w:tcPr>
          <w:p w14:paraId="4BA47E3E" w14:textId="77777777" w:rsidR="00F265D1" w:rsidRPr="00F5644A" w:rsidRDefault="00F265D1" w:rsidP="00F265D1">
            <w:r w:rsidRPr="00F5644A">
              <w:t xml:space="preserve">  Oral hypoglycemic agents and insulin</w:t>
            </w:r>
          </w:p>
        </w:tc>
        <w:tc>
          <w:tcPr>
            <w:tcW w:w="130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08BEFFC" w14:textId="7A9837A9" w:rsidR="00F265D1" w:rsidRPr="00F5644A" w:rsidRDefault="00F265D1" w:rsidP="00F265D1">
            <w:pPr>
              <w:jc w:val="center"/>
            </w:pPr>
            <w:r w:rsidRPr="00F5644A">
              <w:t>390 (17)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38259C3" w14:textId="3C9C36FF" w:rsidR="00F265D1" w:rsidRPr="00F5644A" w:rsidRDefault="00F265D1" w:rsidP="00F265D1">
            <w:pPr>
              <w:jc w:val="center"/>
            </w:pPr>
            <w:r w:rsidRPr="00F5644A">
              <w:t>403 (1</w:t>
            </w:r>
            <w:r w:rsidR="00EA7A06">
              <w:t>8</w:t>
            </w:r>
            <w:r w:rsidRPr="00F5644A">
              <w:t>)</w:t>
            </w:r>
          </w:p>
        </w:tc>
        <w:tc>
          <w:tcPr>
            <w:tcW w:w="68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ABA3EB3" w14:textId="5C802D64" w:rsidR="00F265D1" w:rsidRPr="00F5644A" w:rsidRDefault="00F265D1" w:rsidP="00F265D1">
            <w:pPr>
              <w:jc w:val="center"/>
            </w:pPr>
            <w:r>
              <w:t>1</w:t>
            </w:r>
          </w:p>
        </w:tc>
        <w:tc>
          <w:tcPr>
            <w:tcW w:w="147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6040221" w14:textId="4FF69DFE" w:rsidR="00F265D1" w:rsidRPr="00F5644A" w:rsidRDefault="00F265D1" w:rsidP="00F265D1">
            <w:pPr>
              <w:jc w:val="center"/>
            </w:pPr>
            <w:r w:rsidRPr="00F5644A">
              <w:t>924 (17)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2D26473" w14:textId="4317EC72" w:rsidR="00F265D1" w:rsidRPr="00F5644A" w:rsidRDefault="00F265D1" w:rsidP="00F265D1">
            <w:pPr>
              <w:jc w:val="center"/>
            </w:pPr>
            <w:r w:rsidRPr="00F5644A">
              <w:t>876 (1</w:t>
            </w:r>
            <w:r w:rsidR="00EA7A06">
              <w:t>7</w:t>
            </w:r>
            <w:r w:rsidRPr="00F5644A">
              <w:t>)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C64514D" w14:textId="4CAF72F6" w:rsidR="00F265D1" w:rsidRPr="00F5644A" w:rsidRDefault="00F265D1" w:rsidP="00F265D1">
            <w:pPr>
              <w:jc w:val="center"/>
            </w:pPr>
            <w:r>
              <w:t>2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F8FDE0B" w14:textId="07D69CB9" w:rsidR="00F265D1" w:rsidRPr="00F5644A" w:rsidRDefault="00F265D1" w:rsidP="00F265D1">
            <w:pPr>
              <w:jc w:val="center"/>
            </w:pPr>
            <w:r w:rsidRPr="00F5644A">
              <w:t>1652 (</w:t>
            </w:r>
            <w:r w:rsidR="00EA7A06">
              <w:t>20</w:t>
            </w:r>
            <w:r w:rsidRPr="00F5644A">
              <w:t>)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D45FD60" w14:textId="4F470760" w:rsidR="00F265D1" w:rsidRPr="00F5644A" w:rsidRDefault="00F265D1" w:rsidP="00F265D1">
            <w:pPr>
              <w:jc w:val="center"/>
            </w:pPr>
            <w:r w:rsidRPr="00F5644A">
              <w:t>1554 (19)</w:t>
            </w:r>
          </w:p>
        </w:tc>
        <w:tc>
          <w:tcPr>
            <w:tcW w:w="816" w:type="dxa"/>
            <w:tcBorders>
              <w:top w:val="nil"/>
              <w:left w:val="nil"/>
              <w:bottom w:val="nil"/>
            </w:tcBorders>
            <w:noWrap/>
            <w:hideMark/>
          </w:tcPr>
          <w:p w14:paraId="21161A41" w14:textId="58FD1630" w:rsidR="00F265D1" w:rsidRPr="00F5644A" w:rsidRDefault="00F265D1" w:rsidP="00F265D1">
            <w:pPr>
              <w:jc w:val="center"/>
            </w:pPr>
            <w:r>
              <w:t>2</w:t>
            </w:r>
          </w:p>
        </w:tc>
      </w:tr>
      <w:tr w:rsidR="00F265D1" w:rsidRPr="00F5644A" w14:paraId="2DF15AD6" w14:textId="77777777" w:rsidTr="00F33877">
        <w:trPr>
          <w:trHeight w:val="300"/>
        </w:trPr>
        <w:tc>
          <w:tcPr>
            <w:tcW w:w="3375" w:type="dxa"/>
            <w:tcBorders>
              <w:top w:val="nil"/>
              <w:bottom w:val="nil"/>
              <w:right w:val="nil"/>
            </w:tcBorders>
            <w:noWrap/>
          </w:tcPr>
          <w:p w14:paraId="7883FB48" w14:textId="77777777" w:rsidR="00F265D1" w:rsidRPr="00F5644A" w:rsidRDefault="00F265D1" w:rsidP="00F265D1">
            <w:r>
              <w:rPr>
                <w:sz w:val="21"/>
                <w:szCs w:val="21"/>
              </w:rPr>
              <w:t xml:space="preserve">  </w:t>
            </w:r>
            <w:r w:rsidRPr="005A2A5A">
              <w:rPr>
                <w:sz w:val="21"/>
                <w:szCs w:val="21"/>
              </w:rPr>
              <w:t xml:space="preserve">P-glycoprotein </w:t>
            </w:r>
            <w:r w:rsidRPr="0028323B">
              <w:rPr>
                <w:sz w:val="21"/>
                <w:szCs w:val="21"/>
              </w:rPr>
              <w:t>Inhibitors</w:t>
            </w:r>
          </w:p>
        </w:tc>
        <w:tc>
          <w:tcPr>
            <w:tcW w:w="1305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7A4C0126" w14:textId="72F2C11E" w:rsidR="00F265D1" w:rsidRPr="00F5644A" w:rsidRDefault="00F265D1" w:rsidP="00F265D1">
            <w:pPr>
              <w:jc w:val="center"/>
            </w:pPr>
            <w:r w:rsidRPr="0028323B">
              <w:rPr>
                <w:sz w:val="21"/>
                <w:szCs w:val="21"/>
              </w:rPr>
              <w:t>615 (27)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50D502B8" w14:textId="65E79488" w:rsidR="00F265D1" w:rsidRPr="00F5644A" w:rsidRDefault="00F265D1" w:rsidP="00F265D1">
            <w:pPr>
              <w:jc w:val="center"/>
            </w:pPr>
            <w:r w:rsidRPr="0028323B">
              <w:rPr>
                <w:sz w:val="21"/>
                <w:szCs w:val="21"/>
              </w:rPr>
              <w:t>622 (27)</w:t>
            </w:r>
          </w:p>
        </w:tc>
        <w:tc>
          <w:tcPr>
            <w:tcW w:w="685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16D626B0" w14:textId="6F6DC123" w:rsidR="00F265D1" w:rsidRPr="00F5644A" w:rsidRDefault="00F265D1" w:rsidP="00F265D1">
            <w:pPr>
              <w:jc w:val="center"/>
            </w:pPr>
            <w:r>
              <w:rPr>
                <w:sz w:val="21"/>
                <w:szCs w:val="21"/>
              </w:rPr>
              <w:t>0</w:t>
            </w:r>
          </w:p>
        </w:tc>
        <w:tc>
          <w:tcPr>
            <w:tcW w:w="1475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3096D93F" w14:textId="77777777" w:rsidR="00F265D1" w:rsidRPr="00F5644A" w:rsidRDefault="00F265D1" w:rsidP="00F265D1">
            <w:pPr>
              <w:jc w:val="center"/>
            </w:pPr>
            <w:r>
              <w:t>NR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26191F47" w14:textId="77777777" w:rsidR="00F265D1" w:rsidRPr="00F5644A" w:rsidRDefault="00F265D1" w:rsidP="00F265D1">
            <w:pPr>
              <w:jc w:val="center"/>
            </w:pPr>
            <w:r>
              <w:t>NR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2CD1B505" w14:textId="77777777" w:rsidR="00F265D1" w:rsidRPr="00F5644A" w:rsidRDefault="00F265D1" w:rsidP="00F265D1">
            <w:pPr>
              <w:jc w:val="center"/>
            </w:pPr>
            <w:r>
              <w:t>NR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041A4C93" w14:textId="77777777" w:rsidR="00F265D1" w:rsidRPr="00F5644A" w:rsidRDefault="00F265D1" w:rsidP="00F265D1">
            <w:pPr>
              <w:jc w:val="center"/>
            </w:pPr>
            <w:r>
              <w:t>NR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7FF84903" w14:textId="77777777" w:rsidR="00F265D1" w:rsidRPr="00F5644A" w:rsidRDefault="00F265D1" w:rsidP="00F265D1">
            <w:pPr>
              <w:jc w:val="center"/>
            </w:pPr>
            <w:r>
              <w:t>NR</w:t>
            </w:r>
          </w:p>
        </w:tc>
        <w:tc>
          <w:tcPr>
            <w:tcW w:w="816" w:type="dxa"/>
            <w:tcBorders>
              <w:top w:val="nil"/>
              <w:left w:val="nil"/>
              <w:bottom w:val="nil"/>
            </w:tcBorders>
            <w:noWrap/>
          </w:tcPr>
          <w:p w14:paraId="7315FF55" w14:textId="77777777" w:rsidR="00F265D1" w:rsidRPr="00F5644A" w:rsidRDefault="00F265D1" w:rsidP="00F265D1">
            <w:pPr>
              <w:jc w:val="center"/>
            </w:pPr>
            <w:r>
              <w:t>NR</w:t>
            </w:r>
          </w:p>
        </w:tc>
      </w:tr>
      <w:tr w:rsidR="00F265D1" w:rsidRPr="00F5644A" w14:paraId="1D651EDA" w14:textId="77777777" w:rsidTr="00F33877">
        <w:trPr>
          <w:trHeight w:val="300"/>
        </w:trPr>
        <w:tc>
          <w:tcPr>
            <w:tcW w:w="3375" w:type="dxa"/>
            <w:tcBorders>
              <w:top w:val="nil"/>
              <w:bottom w:val="nil"/>
              <w:right w:val="nil"/>
            </w:tcBorders>
            <w:noWrap/>
          </w:tcPr>
          <w:p w14:paraId="1F36A06E" w14:textId="77777777" w:rsidR="00F265D1" w:rsidRPr="00F5644A" w:rsidRDefault="00F265D1" w:rsidP="00F265D1">
            <w:r w:rsidRPr="0028323B">
              <w:rPr>
                <w:sz w:val="21"/>
                <w:szCs w:val="21"/>
              </w:rPr>
              <w:t xml:space="preserve">  P-glycoprotein &amp; Cytochrome 3A4 </w:t>
            </w:r>
            <w:r>
              <w:rPr>
                <w:sz w:val="21"/>
                <w:szCs w:val="21"/>
              </w:rPr>
              <w:t xml:space="preserve">        </w:t>
            </w:r>
            <w:r w:rsidRPr="0028323B">
              <w:rPr>
                <w:sz w:val="21"/>
                <w:szCs w:val="21"/>
              </w:rPr>
              <w:t>Inducer</w:t>
            </w:r>
          </w:p>
        </w:tc>
        <w:tc>
          <w:tcPr>
            <w:tcW w:w="1305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0DB569E4" w14:textId="77777777" w:rsidR="00F265D1" w:rsidRPr="00F5644A" w:rsidRDefault="00F265D1" w:rsidP="00F265D1">
            <w:pPr>
              <w:jc w:val="center"/>
            </w:pPr>
            <w:r>
              <w:t>NR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03ABFFB6" w14:textId="77777777" w:rsidR="00F265D1" w:rsidRPr="00F5644A" w:rsidRDefault="00F265D1" w:rsidP="00F265D1">
            <w:pPr>
              <w:jc w:val="center"/>
            </w:pPr>
            <w:r>
              <w:t>NR</w:t>
            </w:r>
          </w:p>
        </w:tc>
        <w:tc>
          <w:tcPr>
            <w:tcW w:w="685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787D9F36" w14:textId="77777777" w:rsidR="00F265D1" w:rsidRPr="00F5644A" w:rsidRDefault="00F265D1" w:rsidP="00F265D1">
            <w:pPr>
              <w:jc w:val="center"/>
            </w:pPr>
            <w:r>
              <w:t>NR</w:t>
            </w:r>
          </w:p>
        </w:tc>
        <w:tc>
          <w:tcPr>
            <w:tcW w:w="1475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0651E05E" w14:textId="77777777" w:rsidR="00F265D1" w:rsidRPr="00F5644A" w:rsidRDefault="00F265D1" w:rsidP="00F265D1">
            <w:pPr>
              <w:jc w:val="center"/>
            </w:pPr>
            <w:r>
              <w:t>NR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0E193278" w14:textId="77777777" w:rsidR="00F265D1" w:rsidRPr="00F5644A" w:rsidRDefault="00F265D1" w:rsidP="00F265D1">
            <w:pPr>
              <w:jc w:val="center"/>
            </w:pPr>
            <w:r>
              <w:t>NR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77B1E189" w14:textId="77777777" w:rsidR="00F265D1" w:rsidRPr="00F5644A" w:rsidRDefault="00F265D1" w:rsidP="00F265D1">
            <w:pPr>
              <w:jc w:val="center"/>
            </w:pPr>
            <w:r>
              <w:t>NR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7E262A98" w14:textId="003A1055" w:rsidR="00F265D1" w:rsidRPr="00F5644A" w:rsidRDefault="00F265D1" w:rsidP="00F265D1">
            <w:pPr>
              <w:jc w:val="center"/>
            </w:pPr>
            <w:r w:rsidRPr="0028323B">
              <w:rPr>
                <w:sz w:val="21"/>
                <w:szCs w:val="21"/>
              </w:rPr>
              <w:t>12 (0)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193D03BB" w14:textId="4E914812" w:rsidR="00F265D1" w:rsidRPr="00F5644A" w:rsidRDefault="00F265D1" w:rsidP="00F265D1">
            <w:pPr>
              <w:jc w:val="center"/>
            </w:pPr>
            <w:r w:rsidRPr="0028323B">
              <w:rPr>
                <w:sz w:val="21"/>
                <w:szCs w:val="21"/>
              </w:rPr>
              <w:t>12 (0)</w:t>
            </w:r>
          </w:p>
        </w:tc>
        <w:tc>
          <w:tcPr>
            <w:tcW w:w="816" w:type="dxa"/>
            <w:tcBorders>
              <w:top w:val="nil"/>
              <w:left w:val="nil"/>
              <w:bottom w:val="nil"/>
            </w:tcBorders>
            <w:noWrap/>
          </w:tcPr>
          <w:p w14:paraId="54C4CFCF" w14:textId="0FEC9853" w:rsidR="00F265D1" w:rsidRPr="00F5644A" w:rsidRDefault="00F265D1" w:rsidP="00F265D1">
            <w:pPr>
              <w:jc w:val="center"/>
            </w:pPr>
            <w:r>
              <w:t>0</w:t>
            </w:r>
          </w:p>
        </w:tc>
      </w:tr>
      <w:tr w:rsidR="00F265D1" w:rsidRPr="00F5644A" w14:paraId="4C47B853" w14:textId="77777777" w:rsidTr="00F33877">
        <w:trPr>
          <w:trHeight w:val="300"/>
        </w:trPr>
        <w:tc>
          <w:tcPr>
            <w:tcW w:w="3375" w:type="dxa"/>
            <w:tcBorders>
              <w:top w:val="nil"/>
              <w:bottom w:val="nil"/>
              <w:right w:val="nil"/>
            </w:tcBorders>
            <w:noWrap/>
          </w:tcPr>
          <w:p w14:paraId="4B5D6531" w14:textId="77777777" w:rsidR="00F265D1" w:rsidRPr="00F5644A" w:rsidRDefault="00F265D1" w:rsidP="00F265D1">
            <w:r w:rsidRPr="0028323B">
              <w:rPr>
                <w:sz w:val="21"/>
                <w:szCs w:val="21"/>
              </w:rPr>
              <w:t xml:space="preserve">    </w:t>
            </w:r>
            <w:r w:rsidRPr="005A2A5A">
              <w:rPr>
                <w:sz w:val="21"/>
                <w:szCs w:val="21"/>
              </w:rPr>
              <w:t>P-glycoprotein &amp; Cytochrome 3A4</w:t>
            </w:r>
            <w:r w:rsidRPr="0028323B">
              <w:rPr>
                <w:sz w:val="21"/>
                <w:szCs w:val="21"/>
              </w:rPr>
              <w:t xml:space="preserve"> Inhibitor</w:t>
            </w:r>
          </w:p>
        </w:tc>
        <w:tc>
          <w:tcPr>
            <w:tcW w:w="1305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58FFD407" w14:textId="77777777" w:rsidR="00F265D1" w:rsidRPr="00F5644A" w:rsidRDefault="00F265D1" w:rsidP="00F265D1">
            <w:pPr>
              <w:jc w:val="center"/>
            </w:pPr>
            <w:r>
              <w:t>NR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6975F877" w14:textId="77777777" w:rsidR="00F265D1" w:rsidRPr="00F5644A" w:rsidRDefault="00F265D1" w:rsidP="00F265D1">
            <w:pPr>
              <w:jc w:val="center"/>
            </w:pPr>
            <w:r>
              <w:t>NR</w:t>
            </w:r>
          </w:p>
        </w:tc>
        <w:tc>
          <w:tcPr>
            <w:tcW w:w="685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6DC9EAF5" w14:textId="77777777" w:rsidR="00F265D1" w:rsidRPr="00F5644A" w:rsidRDefault="00F265D1" w:rsidP="00F265D1">
            <w:pPr>
              <w:jc w:val="center"/>
            </w:pPr>
            <w:r>
              <w:t>NR</w:t>
            </w:r>
          </w:p>
        </w:tc>
        <w:tc>
          <w:tcPr>
            <w:tcW w:w="1475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7647B143" w14:textId="77777777" w:rsidR="00F265D1" w:rsidRPr="00F5644A" w:rsidRDefault="00F265D1" w:rsidP="00F265D1">
            <w:pPr>
              <w:jc w:val="center"/>
            </w:pPr>
            <w:r>
              <w:t>NR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376845B6" w14:textId="77777777" w:rsidR="00F265D1" w:rsidRPr="00F5644A" w:rsidRDefault="00F265D1" w:rsidP="00F265D1">
            <w:pPr>
              <w:jc w:val="center"/>
            </w:pPr>
            <w:r>
              <w:t>NR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36472006" w14:textId="77777777" w:rsidR="00F265D1" w:rsidRPr="00F5644A" w:rsidRDefault="00F265D1" w:rsidP="00F265D1">
            <w:pPr>
              <w:jc w:val="center"/>
            </w:pPr>
            <w:r>
              <w:t>NR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61A455E7" w14:textId="3686C76A" w:rsidR="00F265D1" w:rsidRPr="00F5644A" w:rsidRDefault="00F265D1" w:rsidP="00F265D1">
            <w:pPr>
              <w:jc w:val="center"/>
            </w:pPr>
            <w:r w:rsidRPr="0028323B">
              <w:rPr>
                <w:sz w:val="21"/>
                <w:szCs w:val="21"/>
              </w:rPr>
              <w:t>2290 (27)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788062F2" w14:textId="6B9CEC72" w:rsidR="00F265D1" w:rsidRPr="00F5644A" w:rsidRDefault="00F265D1" w:rsidP="00F265D1">
            <w:pPr>
              <w:jc w:val="center"/>
            </w:pPr>
            <w:r w:rsidRPr="0028323B">
              <w:rPr>
                <w:sz w:val="21"/>
                <w:szCs w:val="21"/>
              </w:rPr>
              <w:t>2270 (2</w:t>
            </w:r>
            <w:r w:rsidR="00EA7A06">
              <w:rPr>
                <w:sz w:val="21"/>
                <w:szCs w:val="21"/>
              </w:rPr>
              <w:t>8</w:t>
            </w:r>
            <w:r w:rsidRPr="0028323B">
              <w:rPr>
                <w:sz w:val="21"/>
                <w:szCs w:val="21"/>
              </w:rPr>
              <w:t>)</w:t>
            </w:r>
          </w:p>
        </w:tc>
        <w:tc>
          <w:tcPr>
            <w:tcW w:w="816" w:type="dxa"/>
            <w:tcBorders>
              <w:top w:val="nil"/>
              <w:left w:val="nil"/>
              <w:bottom w:val="nil"/>
            </w:tcBorders>
            <w:noWrap/>
          </w:tcPr>
          <w:p w14:paraId="7060CA8F" w14:textId="4711A5E2" w:rsidR="00F265D1" w:rsidRPr="00F5644A" w:rsidRDefault="00F265D1" w:rsidP="00F265D1">
            <w:pPr>
              <w:jc w:val="center"/>
            </w:pPr>
            <w:r>
              <w:t>1</w:t>
            </w:r>
          </w:p>
        </w:tc>
      </w:tr>
      <w:tr w:rsidR="00F265D1" w:rsidRPr="00F5644A" w14:paraId="6E63341A" w14:textId="77777777" w:rsidTr="00F33877">
        <w:trPr>
          <w:trHeight w:val="300"/>
        </w:trPr>
        <w:tc>
          <w:tcPr>
            <w:tcW w:w="3375" w:type="dxa"/>
            <w:tcBorders>
              <w:top w:val="nil"/>
              <w:bottom w:val="nil"/>
              <w:right w:val="nil"/>
            </w:tcBorders>
            <w:noWrap/>
          </w:tcPr>
          <w:p w14:paraId="7677230A" w14:textId="77777777" w:rsidR="00F265D1" w:rsidRPr="00F5644A" w:rsidRDefault="00F265D1" w:rsidP="00F265D1">
            <w:r w:rsidRPr="00F5644A">
              <w:t>   SSRI</w:t>
            </w:r>
          </w:p>
        </w:tc>
        <w:tc>
          <w:tcPr>
            <w:tcW w:w="1305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53881D22" w14:textId="7E27C16E" w:rsidR="00F265D1" w:rsidRPr="00F5644A" w:rsidRDefault="00F265D1" w:rsidP="00F265D1">
            <w:pPr>
              <w:jc w:val="center"/>
            </w:pPr>
            <w:r w:rsidRPr="00F5644A">
              <w:t>186 (8)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27D28DC6" w14:textId="56348814" w:rsidR="00F265D1" w:rsidRPr="00F5644A" w:rsidRDefault="00F265D1" w:rsidP="00F265D1">
            <w:pPr>
              <w:jc w:val="center"/>
            </w:pPr>
            <w:r w:rsidRPr="00F5644A">
              <w:t>195 (</w:t>
            </w:r>
            <w:r w:rsidR="00EA7A06">
              <w:t>9</w:t>
            </w:r>
            <w:r w:rsidRPr="00F5644A">
              <w:t>)</w:t>
            </w:r>
          </w:p>
        </w:tc>
        <w:tc>
          <w:tcPr>
            <w:tcW w:w="685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5395B866" w14:textId="28BF82C7" w:rsidR="00F265D1" w:rsidRPr="00F5644A" w:rsidRDefault="00F265D1" w:rsidP="00F265D1">
            <w:pPr>
              <w:jc w:val="center"/>
            </w:pPr>
            <w:r>
              <w:t>1</w:t>
            </w:r>
          </w:p>
        </w:tc>
        <w:tc>
          <w:tcPr>
            <w:tcW w:w="1475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31D0083B" w14:textId="38554F7E" w:rsidR="00F265D1" w:rsidRPr="00F5644A" w:rsidRDefault="00F265D1" w:rsidP="00F265D1">
            <w:pPr>
              <w:jc w:val="center"/>
            </w:pPr>
            <w:r w:rsidRPr="00F5644A">
              <w:t>580 (1</w:t>
            </w:r>
            <w:r w:rsidR="00EA7A06">
              <w:t>1</w:t>
            </w:r>
            <w:r w:rsidRPr="00F5644A">
              <w:t>)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14D89DD9" w14:textId="3BD761A7" w:rsidR="00F265D1" w:rsidRPr="00F5644A" w:rsidRDefault="00F265D1" w:rsidP="00F265D1">
            <w:pPr>
              <w:jc w:val="center"/>
            </w:pPr>
            <w:r w:rsidRPr="00F5644A">
              <w:t>525 (10)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552C3C36" w14:textId="3E232C11" w:rsidR="00F265D1" w:rsidRPr="00F5644A" w:rsidRDefault="00F265D1" w:rsidP="00F265D1">
            <w:pPr>
              <w:jc w:val="center"/>
            </w:pPr>
            <w:r>
              <w:t>3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1D0ECE2B" w14:textId="50CA0514" w:rsidR="00F265D1" w:rsidRPr="00F5644A" w:rsidRDefault="00F265D1" w:rsidP="00F265D1">
            <w:pPr>
              <w:jc w:val="center"/>
            </w:pPr>
            <w:r w:rsidRPr="00F5644A">
              <w:t>942 (11)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5C080656" w14:textId="7131C00E" w:rsidR="00F265D1" w:rsidRPr="00F5644A" w:rsidRDefault="00F265D1" w:rsidP="00F265D1">
            <w:pPr>
              <w:jc w:val="center"/>
            </w:pPr>
            <w:r w:rsidRPr="00F5644A">
              <w:t>880 (1</w:t>
            </w:r>
            <w:r w:rsidR="00EA7A06">
              <w:t>1</w:t>
            </w:r>
            <w:r w:rsidRPr="00F5644A">
              <w:t>)</w:t>
            </w:r>
          </w:p>
        </w:tc>
        <w:tc>
          <w:tcPr>
            <w:tcW w:w="816" w:type="dxa"/>
            <w:tcBorders>
              <w:top w:val="nil"/>
              <w:left w:val="nil"/>
              <w:bottom w:val="nil"/>
            </w:tcBorders>
            <w:noWrap/>
          </w:tcPr>
          <w:p w14:paraId="3AE7EC5B" w14:textId="5BBE9697" w:rsidR="00F265D1" w:rsidRPr="00F5644A" w:rsidRDefault="00F265D1" w:rsidP="00F265D1">
            <w:pPr>
              <w:jc w:val="center"/>
            </w:pPr>
            <w:r>
              <w:t>2</w:t>
            </w:r>
          </w:p>
        </w:tc>
      </w:tr>
      <w:tr w:rsidR="00F265D1" w:rsidRPr="00F5644A" w14:paraId="32615016" w14:textId="77777777" w:rsidTr="00F33877">
        <w:trPr>
          <w:trHeight w:val="300"/>
        </w:trPr>
        <w:tc>
          <w:tcPr>
            <w:tcW w:w="3375" w:type="dxa"/>
            <w:tcBorders>
              <w:top w:val="nil"/>
              <w:bottom w:val="single" w:sz="4" w:space="0" w:color="auto"/>
              <w:right w:val="nil"/>
            </w:tcBorders>
            <w:noWrap/>
            <w:hideMark/>
          </w:tcPr>
          <w:p w14:paraId="6ED2A980" w14:textId="77777777" w:rsidR="00F265D1" w:rsidRPr="00F5644A" w:rsidRDefault="00F265D1" w:rsidP="00F265D1">
            <w:r w:rsidRPr="00F5644A">
              <w:t xml:space="preserve">  Statins</w:t>
            </w:r>
          </w:p>
        </w:tc>
        <w:tc>
          <w:tcPr>
            <w:tcW w:w="1305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hideMark/>
          </w:tcPr>
          <w:p w14:paraId="22BD8E76" w14:textId="1CA1D997" w:rsidR="00F265D1" w:rsidRPr="00F5644A" w:rsidRDefault="00F265D1" w:rsidP="00F265D1">
            <w:pPr>
              <w:jc w:val="center"/>
            </w:pPr>
            <w:r w:rsidRPr="00F5644A">
              <w:t>1085 (48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hideMark/>
          </w:tcPr>
          <w:p w14:paraId="5D0EFB30" w14:textId="08253D1E" w:rsidR="00F265D1" w:rsidRPr="00F5644A" w:rsidRDefault="00F265D1" w:rsidP="00F265D1">
            <w:pPr>
              <w:jc w:val="center"/>
            </w:pPr>
            <w:r w:rsidRPr="00F5644A">
              <w:t>1083 (4</w:t>
            </w:r>
            <w:r w:rsidR="00EA7A06">
              <w:t>8</w:t>
            </w:r>
            <w:r w:rsidRPr="00F5644A">
              <w:t>)</w:t>
            </w:r>
          </w:p>
        </w:tc>
        <w:tc>
          <w:tcPr>
            <w:tcW w:w="685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hideMark/>
          </w:tcPr>
          <w:p w14:paraId="22C754BA" w14:textId="2DE49E5D" w:rsidR="00F265D1" w:rsidRPr="00F5644A" w:rsidRDefault="00F265D1" w:rsidP="00F265D1">
            <w:pPr>
              <w:jc w:val="center"/>
            </w:pPr>
            <w:r>
              <w:t>0</w:t>
            </w:r>
          </w:p>
        </w:tc>
        <w:tc>
          <w:tcPr>
            <w:tcW w:w="1475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hideMark/>
          </w:tcPr>
          <w:p w14:paraId="540A39D0" w14:textId="17A65169" w:rsidR="00F265D1" w:rsidRPr="00F5644A" w:rsidRDefault="00F265D1" w:rsidP="00F265D1">
            <w:pPr>
              <w:jc w:val="center"/>
            </w:pPr>
            <w:r w:rsidRPr="00F5644A">
              <w:t>2520 (47)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hideMark/>
          </w:tcPr>
          <w:p w14:paraId="2758BD07" w14:textId="628DF4BF" w:rsidR="00F265D1" w:rsidRPr="00F5644A" w:rsidRDefault="00F265D1" w:rsidP="00F265D1">
            <w:pPr>
              <w:jc w:val="center"/>
            </w:pPr>
            <w:r w:rsidRPr="00F5644A">
              <w:t>2465 (4</w:t>
            </w:r>
            <w:r w:rsidR="00EA7A06">
              <w:t>7</w:t>
            </w:r>
            <w:r w:rsidRPr="00F5644A">
              <w:t>)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hideMark/>
          </w:tcPr>
          <w:p w14:paraId="12586E91" w14:textId="1C8EF055" w:rsidR="00F265D1" w:rsidRPr="00F5644A" w:rsidRDefault="00F265D1" w:rsidP="00F265D1">
            <w:pPr>
              <w:jc w:val="center"/>
            </w:pPr>
            <w:r>
              <w:t>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hideMark/>
          </w:tcPr>
          <w:p w14:paraId="65966CEB" w14:textId="7AF327CA" w:rsidR="00F265D1" w:rsidRPr="00F5644A" w:rsidRDefault="00F265D1" w:rsidP="00F265D1">
            <w:pPr>
              <w:jc w:val="center"/>
            </w:pPr>
            <w:r w:rsidRPr="00F5644A">
              <w:t>4200 (50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hideMark/>
          </w:tcPr>
          <w:p w14:paraId="56DD4EB5" w14:textId="5D4A5981" w:rsidR="00F265D1" w:rsidRPr="00F5644A" w:rsidRDefault="00F265D1" w:rsidP="00F265D1">
            <w:pPr>
              <w:jc w:val="center"/>
            </w:pPr>
            <w:r w:rsidRPr="00F5644A">
              <w:t>4083 (</w:t>
            </w:r>
            <w:r w:rsidR="00EA7A06">
              <w:t>50</w:t>
            </w:r>
            <w:r w:rsidRPr="00F5644A">
              <w:t>)</w:t>
            </w:r>
          </w:p>
        </w:tc>
        <w:tc>
          <w:tcPr>
            <w:tcW w:w="816" w:type="dxa"/>
            <w:tcBorders>
              <w:top w:val="nil"/>
              <w:left w:val="nil"/>
              <w:bottom w:val="single" w:sz="4" w:space="0" w:color="auto"/>
            </w:tcBorders>
            <w:noWrap/>
            <w:hideMark/>
          </w:tcPr>
          <w:p w14:paraId="03215FB5" w14:textId="657114D7" w:rsidR="00F265D1" w:rsidRPr="00F5644A" w:rsidRDefault="00F265D1" w:rsidP="00F265D1">
            <w:pPr>
              <w:jc w:val="center"/>
            </w:pPr>
            <w:r>
              <w:t>1</w:t>
            </w:r>
          </w:p>
        </w:tc>
      </w:tr>
    </w:tbl>
    <w:p w14:paraId="48B5FC81" w14:textId="705CC1CA" w:rsidR="00C90E2E" w:rsidRDefault="00C90E2E" w:rsidP="00C90E2E">
      <w:pPr>
        <w:ind w:left="-709"/>
      </w:pPr>
      <w:r>
        <w:t xml:space="preserve">Abbreviations: </w:t>
      </w:r>
      <w:proofErr w:type="spellStart"/>
      <w:r w:rsidR="00A04B03" w:rsidRPr="00A04B03">
        <w:t>ACE</w:t>
      </w:r>
      <w:r w:rsidR="00A04B03">
        <w:t>i</w:t>
      </w:r>
      <w:proofErr w:type="spellEnd"/>
      <w:r w:rsidR="00A04B03">
        <w:t>= a</w:t>
      </w:r>
      <w:r w:rsidR="00A04B03" w:rsidRPr="00A04B03">
        <w:t xml:space="preserve">ngiotensin </w:t>
      </w:r>
      <w:r w:rsidR="00A04B03">
        <w:t>c</w:t>
      </w:r>
      <w:r w:rsidR="00A04B03" w:rsidRPr="00A04B03">
        <w:t xml:space="preserve">onverting </w:t>
      </w:r>
      <w:r w:rsidR="00A04B03">
        <w:t>e</w:t>
      </w:r>
      <w:r w:rsidR="00A04B03" w:rsidRPr="00A04B03">
        <w:t>nzyme</w:t>
      </w:r>
      <w:r w:rsidR="00A04B03">
        <w:t xml:space="preserve"> inhibitor</w:t>
      </w:r>
      <w:r w:rsidR="00A04B03" w:rsidRPr="00A04B03">
        <w:t>, ARB</w:t>
      </w:r>
      <w:r w:rsidR="00A04B03">
        <w:t>=</w:t>
      </w:r>
      <w:r w:rsidR="00A04B03" w:rsidRPr="00A04B03">
        <w:t xml:space="preserve"> </w:t>
      </w:r>
      <w:r w:rsidR="00A04B03">
        <w:t>a</w:t>
      </w:r>
      <w:r w:rsidR="00A04B03" w:rsidRPr="00A04B03">
        <w:t xml:space="preserve">ngiotensin II </w:t>
      </w:r>
      <w:r w:rsidR="00A04B03">
        <w:t>r</w:t>
      </w:r>
      <w:r w:rsidR="00A04B03" w:rsidRPr="00A04B03">
        <w:t xml:space="preserve">eceptor </w:t>
      </w:r>
      <w:r w:rsidR="00A04B03">
        <w:t>b</w:t>
      </w:r>
      <w:r w:rsidR="00A04B03" w:rsidRPr="00A04B03">
        <w:t>locker</w:t>
      </w:r>
      <w:r>
        <w:t>;</w:t>
      </w:r>
      <w:r w:rsidR="00A04B03" w:rsidRPr="00A04B03">
        <w:rPr>
          <w:sz w:val="21"/>
          <w:szCs w:val="21"/>
        </w:rPr>
        <w:t xml:space="preserve"> </w:t>
      </w:r>
      <w:r>
        <w:t xml:space="preserve">eGFR = estimated glomerular filtration rate; ED = emergency department; FP= family physician; GP= general practitioner; SES= socioeconomic status; </w:t>
      </w:r>
      <w:r w:rsidR="00A04B03">
        <w:t xml:space="preserve">SSRI= selective serotonin reuptake inhibitor; </w:t>
      </w:r>
      <w:r>
        <w:t xml:space="preserve">SD= standard deviation; Std Diff = standardized difference; TIA = transient ischemic attack. </w:t>
      </w:r>
    </w:p>
    <w:p w14:paraId="08A4CD37" w14:textId="7F78DA61" w:rsidR="00C90E2E" w:rsidRDefault="00540363" w:rsidP="00A04B03">
      <w:pPr>
        <w:ind w:left="-709"/>
      </w:pPr>
      <w:r w:rsidRPr="00540363">
        <w:rPr>
          <w:vertAlign w:val="superscript"/>
        </w:rPr>
        <w:t>a</w:t>
      </w:r>
      <w:r>
        <w:rPr>
          <w:vertAlign w:val="superscript"/>
        </w:rPr>
        <w:t xml:space="preserve"> </w:t>
      </w:r>
      <w:r w:rsidR="00C90E2E">
        <w:t xml:space="preserve">Standardized differences were used to compare </w:t>
      </w:r>
      <w:r w:rsidR="00A04B03">
        <w:t>warfarin</w:t>
      </w:r>
      <w:r w:rsidR="00C90E2E">
        <w:t xml:space="preserve"> and </w:t>
      </w:r>
      <w:r w:rsidR="00A04B03">
        <w:t>DOAC users</w:t>
      </w:r>
      <w:r w:rsidR="00C90E2E">
        <w:t xml:space="preserve">. Standardized differences are less sensitive to sample size than traditional hypothesis tests. They provide a measure of difference between groups with respect to a pooled standard deviation. A standardized difference &gt; 10% is considered a meaningful difference between groups. In this study, standardized differences were calculated using </w:t>
      </w:r>
      <w:r w:rsidR="00A04B03">
        <w:t>warfarin</w:t>
      </w:r>
      <w:r w:rsidR="00C90E2E">
        <w:t xml:space="preserve"> as the referent.</w:t>
      </w:r>
    </w:p>
    <w:p w14:paraId="374F8C77" w14:textId="77777777" w:rsidR="00540363" w:rsidRDefault="00540363" w:rsidP="00540363">
      <w:pPr>
        <w:ind w:left="-709"/>
      </w:pPr>
      <w:r>
        <w:rPr>
          <w:vertAlign w:val="superscript"/>
        </w:rPr>
        <w:t xml:space="preserve">b </w:t>
      </w:r>
      <w:r w:rsidR="00C90E2E">
        <w:t>Rural defined as residing in a location with a population of ≤ 10 000 individuals.</w:t>
      </w:r>
    </w:p>
    <w:p w14:paraId="030871D5" w14:textId="65F9B472" w:rsidR="00540363" w:rsidRPr="00540363" w:rsidRDefault="00540363" w:rsidP="00540363">
      <w:pPr>
        <w:ind w:left="-709"/>
      </w:pPr>
      <w:r>
        <w:rPr>
          <w:vertAlign w:val="superscript"/>
        </w:rPr>
        <w:t xml:space="preserve">c </w:t>
      </w:r>
      <w:r w:rsidRPr="00540363">
        <w:t>Health care utilization in the 365 days prior to index date were considered.</w:t>
      </w:r>
    </w:p>
    <w:p w14:paraId="77A809F0" w14:textId="77777777" w:rsidR="004B2489" w:rsidRDefault="00540363" w:rsidP="004B2489">
      <w:pPr>
        <w:ind w:left="-709"/>
      </w:pPr>
      <w:r w:rsidRPr="00540363">
        <w:rPr>
          <w:vertAlign w:val="superscript"/>
        </w:rPr>
        <w:t>d</w:t>
      </w:r>
      <w:r>
        <w:rPr>
          <w:vertAlign w:val="superscript"/>
        </w:rPr>
        <w:t xml:space="preserve"> </w:t>
      </w:r>
      <w:r>
        <w:t xml:space="preserve">Comorbidities </w:t>
      </w:r>
      <w:r w:rsidR="00C90E2E">
        <w:t>in the 5 years prior to the index date were considered.</w:t>
      </w:r>
    </w:p>
    <w:p w14:paraId="4BFE6B68" w14:textId="498E6AE7" w:rsidR="00C90E2E" w:rsidRDefault="004B2489" w:rsidP="004B2489">
      <w:pPr>
        <w:ind w:left="-709"/>
      </w:pPr>
      <w:r w:rsidRPr="004B2489">
        <w:rPr>
          <w:vertAlign w:val="superscript"/>
        </w:rPr>
        <w:t>e</w:t>
      </w:r>
      <w:r>
        <w:t xml:space="preserve"> </w:t>
      </w:r>
      <w:r w:rsidR="00C90E2E">
        <w:t xml:space="preserve">Concurrent medication use in the 120 days prior to index date were considered. </w:t>
      </w:r>
    </w:p>
    <w:p w14:paraId="2ED7F415" w14:textId="04923D38" w:rsidR="004B2489" w:rsidRDefault="004B2489" w:rsidP="008A773A"/>
    <w:p w14:paraId="794338B9" w14:textId="22E417EE" w:rsidR="004B2489" w:rsidRDefault="004B2489" w:rsidP="008A773A"/>
    <w:p w14:paraId="2376CFB8" w14:textId="200B798C" w:rsidR="004B2489" w:rsidRDefault="004B2489" w:rsidP="008A773A"/>
    <w:p w14:paraId="4DA99ACF" w14:textId="77777777" w:rsidR="004B2489" w:rsidRDefault="004B2489" w:rsidP="008A773A"/>
    <w:p w14:paraId="7CAE5BCC" w14:textId="237F8F15" w:rsidR="00EF5572" w:rsidRDefault="0018783F" w:rsidP="008A773A">
      <w:pPr>
        <w:rPr>
          <w:b/>
        </w:rPr>
      </w:pPr>
      <w:r>
        <w:rPr>
          <w:rFonts w:cs="Times New Roman"/>
          <w:b/>
          <w:sz w:val="24"/>
          <w:szCs w:val="24"/>
        </w:rPr>
        <w:lastRenderedPageBreak/>
        <w:t xml:space="preserve">Supplemental </w:t>
      </w:r>
      <w:r w:rsidR="004363DA">
        <w:rPr>
          <w:b/>
        </w:rPr>
        <w:t xml:space="preserve">Table 6: </w:t>
      </w:r>
      <w:r w:rsidR="004363DA" w:rsidRPr="00111582">
        <w:t xml:space="preserve">Baseline characteristics </w:t>
      </w:r>
      <w:r w:rsidR="004363DA">
        <w:t>of the cohort (unweighted)</w:t>
      </w:r>
      <w:r w:rsidR="004363DA" w:rsidRPr="00111582">
        <w:t>.</w:t>
      </w:r>
    </w:p>
    <w:tbl>
      <w:tblPr>
        <w:tblStyle w:val="TableGrid"/>
        <w:tblW w:w="14830" w:type="dxa"/>
        <w:tblInd w:w="-522" w:type="dxa"/>
        <w:tblLook w:val="04A0" w:firstRow="1" w:lastRow="0" w:firstColumn="1" w:lastColumn="0" w:noHBand="0" w:noVBand="1"/>
      </w:tblPr>
      <w:tblGrid>
        <w:gridCol w:w="3420"/>
        <w:gridCol w:w="1440"/>
        <w:gridCol w:w="1533"/>
        <w:gridCol w:w="939"/>
        <w:gridCol w:w="1474"/>
        <w:gridCol w:w="1306"/>
        <w:gridCol w:w="919"/>
        <w:gridCol w:w="1473"/>
        <w:gridCol w:w="1407"/>
        <w:gridCol w:w="919"/>
      </w:tblGrid>
      <w:tr w:rsidR="001A1878" w:rsidRPr="0028323B" w14:paraId="7247E5B9" w14:textId="77777777" w:rsidTr="006139C0">
        <w:trPr>
          <w:trHeight w:val="300"/>
        </w:trPr>
        <w:tc>
          <w:tcPr>
            <w:tcW w:w="3420" w:type="dxa"/>
            <w:tcBorders>
              <w:bottom w:val="single" w:sz="4" w:space="0" w:color="auto"/>
            </w:tcBorders>
            <w:hideMark/>
          </w:tcPr>
          <w:p w14:paraId="3C5D857E" w14:textId="77777777" w:rsidR="001A1878" w:rsidRPr="0028323B" w:rsidRDefault="001A1878" w:rsidP="001A1878">
            <w:pPr>
              <w:rPr>
                <w:b/>
                <w:bCs/>
                <w:sz w:val="21"/>
                <w:szCs w:val="21"/>
              </w:rPr>
            </w:pPr>
            <w:r w:rsidRPr="0028323B">
              <w:rPr>
                <w:b/>
                <w:bCs/>
                <w:sz w:val="21"/>
                <w:szCs w:val="21"/>
              </w:rPr>
              <w:t>Variable</w:t>
            </w:r>
          </w:p>
        </w:tc>
        <w:tc>
          <w:tcPr>
            <w:tcW w:w="1440" w:type="dxa"/>
            <w:tcBorders>
              <w:bottom w:val="single" w:sz="4" w:space="0" w:color="auto"/>
            </w:tcBorders>
            <w:hideMark/>
          </w:tcPr>
          <w:p w14:paraId="6AD71633" w14:textId="77777777" w:rsidR="001A1878" w:rsidRDefault="001A1878" w:rsidP="001A1878">
            <w:pPr>
              <w:jc w:val="center"/>
              <w:rPr>
                <w:b/>
                <w:bCs/>
                <w:sz w:val="21"/>
                <w:szCs w:val="21"/>
              </w:rPr>
            </w:pPr>
            <w:r w:rsidRPr="0028323B">
              <w:rPr>
                <w:b/>
                <w:bCs/>
                <w:sz w:val="21"/>
                <w:szCs w:val="21"/>
              </w:rPr>
              <w:t>Warfarin</w:t>
            </w:r>
          </w:p>
          <w:p w14:paraId="587BA427" w14:textId="3779AAFD" w:rsidR="001A1878" w:rsidRPr="0028323B" w:rsidRDefault="001A1878" w:rsidP="001A1878">
            <w:pPr>
              <w:jc w:val="center"/>
              <w:rPr>
                <w:b/>
                <w:bCs/>
                <w:sz w:val="21"/>
                <w:szCs w:val="21"/>
              </w:rPr>
            </w:pPr>
            <w:r>
              <w:rPr>
                <w:b/>
                <w:bCs/>
                <w:sz w:val="21"/>
                <w:szCs w:val="21"/>
              </w:rPr>
              <w:t>N=</w:t>
            </w:r>
            <w:r w:rsidR="00F265D1">
              <w:rPr>
                <w:b/>
                <w:bCs/>
                <w:sz w:val="21"/>
                <w:szCs w:val="21"/>
              </w:rPr>
              <w:t>4, 926</w:t>
            </w:r>
          </w:p>
        </w:tc>
        <w:tc>
          <w:tcPr>
            <w:tcW w:w="1533" w:type="dxa"/>
            <w:tcBorders>
              <w:bottom w:val="single" w:sz="4" w:space="0" w:color="auto"/>
            </w:tcBorders>
            <w:hideMark/>
          </w:tcPr>
          <w:p w14:paraId="1A554F27" w14:textId="77777777" w:rsidR="001A1878" w:rsidRDefault="001A1878" w:rsidP="001A1878">
            <w:pPr>
              <w:jc w:val="center"/>
              <w:rPr>
                <w:b/>
                <w:bCs/>
                <w:sz w:val="21"/>
                <w:szCs w:val="21"/>
              </w:rPr>
            </w:pPr>
            <w:r w:rsidRPr="0028323B">
              <w:rPr>
                <w:b/>
                <w:bCs/>
                <w:sz w:val="21"/>
                <w:szCs w:val="21"/>
              </w:rPr>
              <w:t>Dabigatran</w:t>
            </w:r>
          </w:p>
          <w:p w14:paraId="55CA3C9F" w14:textId="56032B9F" w:rsidR="001A1878" w:rsidRPr="0028323B" w:rsidRDefault="001A1878" w:rsidP="001A1878">
            <w:pPr>
              <w:jc w:val="center"/>
              <w:rPr>
                <w:b/>
                <w:bCs/>
                <w:sz w:val="21"/>
                <w:szCs w:val="21"/>
              </w:rPr>
            </w:pPr>
            <w:r>
              <w:rPr>
                <w:b/>
                <w:bCs/>
                <w:sz w:val="21"/>
                <w:szCs w:val="21"/>
              </w:rPr>
              <w:t>N=</w:t>
            </w:r>
            <w:r w:rsidR="00F265D1">
              <w:rPr>
                <w:b/>
                <w:bCs/>
                <w:sz w:val="21"/>
                <w:szCs w:val="21"/>
              </w:rPr>
              <w:t>2, 277</w:t>
            </w:r>
          </w:p>
        </w:tc>
        <w:tc>
          <w:tcPr>
            <w:tcW w:w="939" w:type="dxa"/>
            <w:tcBorders>
              <w:bottom w:val="single" w:sz="4" w:space="0" w:color="auto"/>
            </w:tcBorders>
            <w:hideMark/>
          </w:tcPr>
          <w:p w14:paraId="4A84751B" w14:textId="77777777" w:rsidR="001A1878" w:rsidRPr="0008353A" w:rsidRDefault="001A1878" w:rsidP="001A1878">
            <w:pPr>
              <w:jc w:val="center"/>
              <w:rPr>
                <w:b/>
                <w:sz w:val="21"/>
                <w:vertAlign w:val="superscript"/>
              </w:rPr>
            </w:pPr>
            <w:r w:rsidRPr="0028323B">
              <w:rPr>
                <w:b/>
                <w:bCs/>
                <w:sz w:val="21"/>
                <w:szCs w:val="21"/>
              </w:rPr>
              <w:t>Std Diff</w:t>
            </w:r>
            <w:r>
              <w:rPr>
                <w:b/>
                <w:bCs/>
                <w:sz w:val="21"/>
                <w:szCs w:val="21"/>
              </w:rPr>
              <w:t xml:space="preserve"> (%)</w:t>
            </w:r>
            <w:r>
              <w:rPr>
                <w:b/>
                <w:bCs/>
                <w:sz w:val="21"/>
                <w:szCs w:val="21"/>
                <w:vertAlign w:val="superscript"/>
              </w:rPr>
              <w:t>a</w:t>
            </w:r>
          </w:p>
        </w:tc>
        <w:tc>
          <w:tcPr>
            <w:tcW w:w="1474" w:type="dxa"/>
            <w:tcBorders>
              <w:bottom w:val="single" w:sz="4" w:space="0" w:color="auto"/>
            </w:tcBorders>
            <w:hideMark/>
          </w:tcPr>
          <w:p w14:paraId="568D6260" w14:textId="77777777" w:rsidR="001A1878" w:rsidRDefault="001A1878" w:rsidP="001A1878">
            <w:pPr>
              <w:jc w:val="center"/>
              <w:rPr>
                <w:b/>
                <w:bCs/>
                <w:sz w:val="21"/>
                <w:szCs w:val="21"/>
              </w:rPr>
            </w:pPr>
            <w:r w:rsidRPr="0028323B">
              <w:rPr>
                <w:b/>
                <w:bCs/>
                <w:sz w:val="21"/>
                <w:szCs w:val="21"/>
              </w:rPr>
              <w:t>Warfarin</w:t>
            </w:r>
          </w:p>
          <w:p w14:paraId="0903E75A" w14:textId="72AB289D" w:rsidR="001A1878" w:rsidRPr="0028323B" w:rsidRDefault="001A1878" w:rsidP="001A1878">
            <w:pPr>
              <w:jc w:val="center"/>
              <w:rPr>
                <w:b/>
                <w:bCs/>
                <w:sz w:val="21"/>
                <w:szCs w:val="21"/>
              </w:rPr>
            </w:pPr>
            <w:r>
              <w:rPr>
                <w:b/>
                <w:bCs/>
                <w:sz w:val="21"/>
                <w:szCs w:val="21"/>
              </w:rPr>
              <w:t>N=</w:t>
            </w:r>
            <w:r w:rsidR="006139C0">
              <w:rPr>
                <w:b/>
                <w:bCs/>
                <w:sz w:val="21"/>
                <w:szCs w:val="21"/>
              </w:rPr>
              <w:t>4, 926</w:t>
            </w:r>
          </w:p>
        </w:tc>
        <w:tc>
          <w:tcPr>
            <w:tcW w:w="1306" w:type="dxa"/>
            <w:tcBorders>
              <w:bottom w:val="single" w:sz="4" w:space="0" w:color="auto"/>
            </w:tcBorders>
            <w:hideMark/>
          </w:tcPr>
          <w:p w14:paraId="75CF1F70" w14:textId="77777777" w:rsidR="001A1878" w:rsidRDefault="001A1878" w:rsidP="001A1878">
            <w:pPr>
              <w:jc w:val="center"/>
              <w:rPr>
                <w:b/>
                <w:bCs/>
                <w:sz w:val="21"/>
                <w:szCs w:val="21"/>
              </w:rPr>
            </w:pPr>
            <w:r w:rsidRPr="0028323B">
              <w:rPr>
                <w:b/>
                <w:bCs/>
                <w:sz w:val="21"/>
                <w:szCs w:val="21"/>
              </w:rPr>
              <w:t>Rivaroxaban</w:t>
            </w:r>
          </w:p>
          <w:p w14:paraId="25F61149" w14:textId="41AC0A58" w:rsidR="001A1878" w:rsidRPr="0028323B" w:rsidRDefault="001A1878" w:rsidP="001A1878">
            <w:pPr>
              <w:jc w:val="center"/>
              <w:rPr>
                <w:b/>
                <w:bCs/>
                <w:sz w:val="21"/>
                <w:szCs w:val="21"/>
              </w:rPr>
            </w:pPr>
            <w:r>
              <w:rPr>
                <w:b/>
                <w:bCs/>
                <w:sz w:val="21"/>
                <w:szCs w:val="21"/>
              </w:rPr>
              <w:t>N=</w:t>
            </w:r>
            <w:r w:rsidR="006139C0">
              <w:rPr>
                <w:b/>
                <w:bCs/>
                <w:sz w:val="21"/>
                <w:szCs w:val="21"/>
              </w:rPr>
              <w:t>5, 623</w:t>
            </w:r>
          </w:p>
        </w:tc>
        <w:tc>
          <w:tcPr>
            <w:tcW w:w="919" w:type="dxa"/>
            <w:tcBorders>
              <w:bottom w:val="single" w:sz="4" w:space="0" w:color="auto"/>
            </w:tcBorders>
            <w:hideMark/>
          </w:tcPr>
          <w:p w14:paraId="6C01F243" w14:textId="77777777" w:rsidR="001A1878" w:rsidRPr="0008353A" w:rsidRDefault="001A1878" w:rsidP="001A1878">
            <w:pPr>
              <w:jc w:val="center"/>
              <w:rPr>
                <w:b/>
                <w:sz w:val="21"/>
                <w:vertAlign w:val="superscript"/>
              </w:rPr>
            </w:pPr>
            <w:r w:rsidRPr="0028323B">
              <w:rPr>
                <w:b/>
                <w:bCs/>
                <w:sz w:val="21"/>
                <w:szCs w:val="21"/>
              </w:rPr>
              <w:t>Std Diff</w:t>
            </w:r>
            <w:r>
              <w:rPr>
                <w:b/>
                <w:bCs/>
                <w:sz w:val="21"/>
                <w:szCs w:val="21"/>
              </w:rPr>
              <w:t xml:space="preserve"> (%)</w:t>
            </w:r>
            <w:r>
              <w:rPr>
                <w:b/>
                <w:bCs/>
                <w:sz w:val="21"/>
                <w:szCs w:val="21"/>
                <w:vertAlign w:val="superscript"/>
              </w:rPr>
              <w:t>a</w:t>
            </w:r>
          </w:p>
        </w:tc>
        <w:tc>
          <w:tcPr>
            <w:tcW w:w="1473" w:type="dxa"/>
            <w:tcBorders>
              <w:bottom w:val="single" w:sz="4" w:space="0" w:color="auto"/>
            </w:tcBorders>
            <w:hideMark/>
          </w:tcPr>
          <w:p w14:paraId="21B7DEE4" w14:textId="77777777" w:rsidR="001A1878" w:rsidRDefault="001A1878" w:rsidP="001A1878">
            <w:pPr>
              <w:jc w:val="center"/>
              <w:rPr>
                <w:b/>
                <w:bCs/>
                <w:sz w:val="21"/>
                <w:szCs w:val="21"/>
              </w:rPr>
            </w:pPr>
            <w:r w:rsidRPr="0028323B">
              <w:rPr>
                <w:b/>
                <w:bCs/>
                <w:sz w:val="21"/>
                <w:szCs w:val="21"/>
              </w:rPr>
              <w:t>Warfarin</w:t>
            </w:r>
          </w:p>
          <w:p w14:paraId="25EE8F8C" w14:textId="776D43A3" w:rsidR="001A1878" w:rsidRPr="0028323B" w:rsidRDefault="001A1878" w:rsidP="001A1878">
            <w:pPr>
              <w:jc w:val="center"/>
              <w:rPr>
                <w:b/>
                <w:bCs/>
                <w:sz w:val="21"/>
                <w:szCs w:val="21"/>
              </w:rPr>
            </w:pPr>
            <w:r>
              <w:rPr>
                <w:b/>
                <w:bCs/>
                <w:sz w:val="21"/>
                <w:szCs w:val="21"/>
              </w:rPr>
              <w:t>N=</w:t>
            </w:r>
            <w:r w:rsidR="006139C0">
              <w:rPr>
                <w:b/>
                <w:bCs/>
                <w:sz w:val="21"/>
                <w:szCs w:val="21"/>
              </w:rPr>
              <w:t>4, 926</w:t>
            </w:r>
          </w:p>
        </w:tc>
        <w:tc>
          <w:tcPr>
            <w:tcW w:w="1407" w:type="dxa"/>
            <w:tcBorders>
              <w:bottom w:val="single" w:sz="4" w:space="0" w:color="auto"/>
            </w:tcBorders>
            <w:hideMark/>
          </w:tcPr>
          <w:p w14:paraId="4C05A29C" w14:textId="77777777" w:rsidR="001A1878" w:rsidRDefault="001A1878" w:rsidP="001A1878">
            <w:pPr>
              <w:jc w:val="center"/>
              <w:rPr>
                <w:b/>
                <w:bCs/>
                <w:sz w:val="21"/>
                <w:szCs w:val="21"/>
              </w:rPr>
            </w:pPr>
            <w:r w:rsidRPr="0028323B">
              <w:rPr>
                <w:b/>
                <w:bCs/>
                <w:sz w:val="21"/>
                <w:szCs w:val="21"/>
              </w:rPr>
              <w:t>Apixaban</w:t>
            </w:r>
          </w:p>
          <w:p w14:paraId="0F3C0FB8" w14:textId="3F63B9DD" w:rsidR="001A1878" w:rsidRPr="0028323B" w:rsidRDefault="001A1878" w:rsidP="001A1878">
            <w:pPr>
              <w:jc w:val="center"/>
              <w:rPr>
                <w:b/>
                <w:bCs/>
                <w:sz w:val="21"/>
                <w:szCs w:val="21"/>
              </w:rPr>
            </w:pPr>
            <w:r>
              <w:rPr>
                <w:b/>
                <w:bCs/>
                <w:sz w:val="21"/>
                <w:szCs w:val="21"/>
              </w:rPr>
              <w:t>N=</w:t>
            </w:r>
            <w:r w:rsidR="006139C0">
              <w:rPr>
                <w:b/>
                <w:bCs/>
                <w:sz w:val="21"/>
                <w:szCs w:val="21"/>
              </w:rPr>
              <w:t>8, 217</w:t>
            </w:r>
          </w:p>
        </w:tc>
        <w:tc>
          <w:tcPr>
            <w:tcW w:w="919" w:type="dxa"/>
            <w:tcBorders>
              <w:bottom w:val="single" w:sz="4" w:space="0" w:color="auto"/>
            </w:tcBorders>
            <w:hideMark/>
          </w:tcPr>
          <w:p w14:paraId="0E33BF8B" w14:textId="77777777" w:rsidR="001A1878" w:rsidRPr="0008353A" w:rsidRDefault="001A1878" w:rsidP="001A1878">
            <w:pPr>
              <w:jc w:val="center"/>
              <w:rPr>
                <w:b/>
                <w:sz w:val="21"/>
                <w:vertAlign w:val="superscript"/>
              </w:rPr>
            </w:pPr>
            <w:r w:rsidRPr="0028323B">
              <w:rPr>
                <w:b/>
                <w:bCs/>
                <w:sz w:val="21"/>
                <w:szCs w:val="21"/>
              </w:rPr>
              <w:t>Std Diff</w:t>
            </w:r>
            <w:r>
              <w:rPr>
                <w:b/>
                <w:bCs/>
                <w:sz w:val="21"/>
                <w:szCs w:val="21"/>
              </w:rPr>
              <w:t xml:space="preserve"> (%)</w:t>
            </w:r>
            <w:r>
              <w:rPr>
                <w:b/>
                <w:bCs/>
                <w:sz w:val="21"/>
                <w:szCs w:val="21"/>
                <w:vertAlign w:val="superscript"/>
              </w:rPr>
              <w:t>a</w:t>
            </w:r>
          </w:p>
        </w:tc>
      </w:tr>
      <w:tr w:rsidR="001A1878" w:rsidRPr="0028323B" w14:paraId="0E2CF822" w14:textId="77777777" w:rsidTr="003B470E">
        <w:trPr>
          <w:trHeight w:val="300"/>
        </w:trPr>
        <w:tc>
          <w:tcPr>
            <w:tcW w:w="3420" w:type="dxa"/>
            <w:tcBorders>
              <w:bottom w:val="nil"/>
              <w:right w:val="nil"/>
            </w:tcBorders>
            <w:noWrap/>
            <w:hideMark/>
          </w:tcPr>
          <w:p w14:paraId="4B44ED2E" w14:textId="77777777" w:rsidR="001A1878" w:rsidRPr="0028323B" w:rsidRDefault="001A1878" w:rsidP="001A1878">
            <w:pPr>
              <w:rPr>
                <w:b/>
                <w:bCs/>
                <w:sz w:val="21"/>
                <w:szCs w:val="21"/>
              </w:rPr>
            </w:pPr>
            <w:r w:rsidRPr="0028323B">
              <w:rPr>
                <w:b/>
                <w:bCs/>
                <w:sz w:val="21"/>
                <w:szCs w:val="21"/>
              </w:rPr>
              <w:t>Demographic</w:t>
            </w:r>
          </w:p>
        </w:tc>
        <w:tc>
          <w:tcPr>
            <w:tcW w:w="1440" w:type="dxa"/>
            <w:tcBorders>
              <w:left w:val="nil"/>
              <w:bottom w:val="nil"/>
              <w:right w:val="nil"/>
            </w:tcBorders>
            <w:noWrap/>
            <w:hideMark/>
          </w:tcPr>
          <w:p w14:paraId="2E4BEB08" w14:textId="77777777" w:rsidR="001A1878" w:rsidRPr="0028323B" w:rsidRDefault="001A1878" w:rsidP="001A1878">
            <w:pPr>
              <w:jc w:val="center"/>
              <w:rPr>
                <w:sz w:val="21"/>
                <w:szCs w:val="21"/>
              </w:rPr>
            </w:pPr>
          </w:p>
        </w:tc>
        <w:tc>
          <w:tcPr>
            <w:tcW w:w="1533" w:type="dxa"/>
            <w:tcBorders>
              <w:left w:val="nil"/>
              <w:bottom w:val="nil"/>
              <w:right w:val="nil"/>
            </w:tcBorders>
            <w:noWrap/>
            <w:hideMark/>
          </w:tcPr>
          <w:p w14:paraId="31846C45" w14:textId="77777777" w:rsidR="001A1878" w:rsidRPr="0028323B" w:rsidRDefault="001A1878" w:rsidP="001A1878">
            <w:pPr>
              <w:jc w:val="center"/>
              <w:rPr>
                <w:sz w:val="21"/>
                <w:szCs w:val="21"/>
              </w:rPr>
            </w:pPr>
          </w:p>
        </w:tc>
        <w:tc>
          <w:tcPr>
            <w:tcW w:w="939" w:type="dxa"/>
            <w:tcBorders>
              <w:left w:val="nil"/>
              <w:bottom w:val="nil"/>
              <w:right w:val="nil"/>
            </w:tcBorders>
            <w:noWrap/>
            <w:hideMark/>
          </w:tcPr>
          <w:p w14:paraId="403A6F27" w14:textId="77777777" w:rsidR="001A1878" w:rsidRPr="0028323B" w:rsidRDefault="001A1878" w:rsidP="001A1878">
            <w:pPr>
              <w:jc w:val="center"/>
              <w:rPr>
                <w:sz w:val="21"/>
                <w:szCs w:val="21"/>
              </w:rPr>
            </w:pPr>
          </w:p>
        </w:tc>
        <w:tc>
          <w:tcPr>
            <w:tcW w:w="1474" w:type="dxa"/>
            <w:tcBorders>
              <w:left w:val="nil"/>
              <w:bottom w:val="nil"/>
              <w:right w:val="nil"/>
            </w:tcBorders>
            <w:noWrap/>
            <w:hideMark/>
          </w:tcPr>
          <w:p w14:paraId="1CC70E13" w14:textId="77777777" w:rsidR="001A1878" w:rsidRPr="0028323B" w:rsidRDefault="001A1878" w:rsidP="001A1878">
            <w:pPr>
              <w:jc w:val="center"/>
              <w:rPr>
                <w:sz w:val="21"/>
                <w:szCs w:val="21"/>
              </w:rPr>
            </w:pPr>
          </w:p>
        </w:tc>
        <w:tc>
          <w:tcPr>
            <w:tcW w:w="1306" w:type="dxa"/>
            <w:tcBorders>
              <w:left w:val="nil"/>
              <w:bottom w:val="nil"/>
              <w:right w:val="nil"/>
            </w:tcBorders>
            <w:noWrap/>
            <w:hideMark/>
          </w:tcPr>
          <w:p w14:paraId="1B73BFC1" w14:textId="77777777" w:rsidR="001A1878" w:rsidRPr="0028323B" w:rsidRDefault="001A1878" w:rsidP="001A1878">
            <w:pPr>
              <w:jc w:val="center"/>
              <w:rPr>
                <w:sz w:val="21"/>
                <w:szCs w:val="21"/>
              </w:rPr>
            </w:pPr>
          </w:p>
        </w:tc>
        <w:tc>
          <w:tcPr>
            <w:tcW w:w="919" w:type="dxa"/>
            <w:tcBorders>
              <w:left w:val="nil"/>
              <w:bottom w:val="nil"/>
              <w:right w:val="nil"/>
            </w:tcBorders>
            <w:noWrap/>
            <w:hideMark/>
          </w:tcPr>
          <w:p w14:paraId="42900237" w14:textId="77777777" w:rsidR="001A1878" w:rsidRPr="0028323B" w:rsidRDefault="001A1878" w:rsidP="001A1878">
            <w:pPr>
              <w:jc w:val="center"/>
              <w:rPr>
                <w:sz w:val="21"/>
                <w:szCs w:val="21"/>
              </w:rPr>
            </w:pPr>
          </w:p>
        </w:tc>
        <w:tc>
          <w:tcPr>
            <w:tcW w:w="1473" w:type="dxa"/>
            <w:tcBorders>
              <w:left w:val="nil"/>
              <w:bottom w:val="nil"/>
              <w:right w:val="nil"/>
            </w:tcBorders>
            <w:noWrap/>
            <w:hideMark/>
          </w:tcPr>
          <w:p w14:paraId="29B1CD2D" w14:textId="77777777" w:rsidR="001A1878" w:rsidRPr="0028323B" w:rsidRDefault="001A1878" w:rsidP="001A1878">
            <w:pPr>
              <w:jc w:val="center"/>
              <w:rPr>
                <w:sz w:val="21"/>
                <w:szCs w:val="21"/>
              </w:rPr>
            </w:pPr>
          </w:p>
        </w:tc>
        <w:tc>
          <w:tcPr>
            <w:tcW w:w="1407" w:type="dxa"/>
            <w:tcBorders>
              <w:left w:val="nil"/>
              <w:bottom w:val="nil"/>
              <w:right w:val="nil"/>
            </w:tcBorders>
            <w:noWrap/>
            <w:hideMark/>
          </w:tcPr>
          <w:p w14:paraId="2518FEFB" w14:textId="77777777" w:rsidR="001A1878" w:rsidRPr="0028323B" w:rsidRDefault="001A1878" w:rsidP="001A1878">
            <w:pPr>
              <w:jc w:val="center"/>
              <w:rPr>
                <w:sz w:val="21"/>
                <w:szCs w:val="21"/>
              </w:rPr>
            </w:pPr>
          </w:p>
        </w:tc>
        <w:tc>
          <w:tcPr>
            <w:tcW w:w="919" w:type="dxa"/>
            <w:tcBorders>
              <w:left w:val="nil"/>
              <w:bottom w:val="nil"/>
            </w:tcBorders>
            <w:noWrap/>
            <w:hideMark/>
          </w:tcPr>
          <w:p w14:paraId="4AFAAF89" w14:textId="77777777" w:rsidR="001A1878" w:rsidRPr="0028323B" w:rsidRDefault="001A1878" w:rsidP="001A1878">
            <w:pPr>
              <w:jc w:val="center"/>
              <w:rPr>
                <w:sz w:val="21"/>
                <w:szCs w:val="21"/>
              </w:rPr>
            </w:pPr>
          </w:p>
        </w:tc>
      </w:tr>
      <w:tr w:rsidR="001A1878" w:rsidRPr="0028323B" w14:paraId="704B562C" w14:textId="77777777" w:rsidTr="003B470E">
        <w:trPr>
          <w:trHeight w:val="300"/>
        </w:trPr>
        <w:tc>
          <w:tcPr>
            <w:tcW w:w="3420" w:type="dxa"/>
            <w:tcBorders>
              <w:top w:val="nil"/>
              <w:bottom w:val="nil"/>
              <w:right w:val="nil"/>
            </w:tcBorders>
            <w:noWrap/>
            <w:hideMark/>
          </w:tcPr>
          <w:p w14:paraId="6E37F043" w14:textId="77777777" w:rsidR="001A1878" w:rsidRPr="0028323B" w:rsidRDefault="001A1878" w:rsidP="001A1878">
            <w:pPr>
              <w:rPr>
                <w:sz w:val="21"/>
                <w:szCs w:val="21"/>
              </w:rPr>
            </w:pPr>
            <w:r w:rsidRPr="0028323B">
              <w:rPr>
                <w:sz w:val="21"/>
                <w:szCs w:val="21"/>
              </w:rPr>
              <w:t>Age, Mean (SD)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73093837" w14:textId="4B9B2A31" w:rsidR="001A1878" w:rsidRPr="0028323B" w:rsidRDefault="00F265D1" w:rsidP="001A1878">
            <w:pPr>
              <w:jc w:val="center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80 (</w:t>
            </w:r>
            <w:r w:rsidR="00FF6848">
              <w:rPr>
                <w:sz w:val="21"/>
                <w:szCs w:val="21"/>
              </w:rPr>
              <w:t>8</w:t>
            </w:r>
            <w:r>
              <w:rPr>
                <w:sz w:val="21"/>
                <w:szCs w:val="21"/>
              </w:rPr>
              <w:t>)</w:t>
            </w:r>
          </w:p>
        </w:tc>
        <w:tc>
          <w:tcPr>
            <w:tcW w:w="1533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43BE9C2D" w14:textId="34EFC5B6" w:rsidR="001A1878" w:rsidRPr="0028323B" w:rsidRDefault="00F265D1" w:rsidP="001A1878">
            <w:pPr>
              <w:jc w:val="center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7</w:t>
            </w:r>
            <w:r w:rsidR="00FF6848">
              <w:rPr>
                <w:sz w:val="21"/>
                <w:szCs w:val="21"/>
              </w:rPr>
              <w:t>8</w:t>
            </w:r>
            <w:r>
              <w:rPr>
                <w:sz w:val="21"/>
                <w:szCs w:val="21"/>
              </w:rPr>
              <w:t xml:space="preserve"> (</w:t>
            </w:r>
            <w:r w:rsidR="006139C0">
              <w:rPr>
                <w:sz w:val="21"/>
                <w:szCs w:val="21"/>
              </w:rPr>
              <w:t>7)</w:t>
            </w: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027A507B" w14:textId="074F1092" w:rsidR="001A1878" w:rsidRPr="0028323B" w:rsidRDefault="006139C0" w:rsidP="001A1878">
            <w:pPr>
              <w:jc w:val="center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29</w:t>
            </w:r>
          </w:p>
        </w:tc>
        <w:tc>
          <w:tcPr>
            <w:tcW w:w="1474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296E21E7" w14:textId="7CEEFA39" w:rsidR="001A1878" w:rsidRPr="0028323B" w:rsidRDefault="006139C0" w:rsidP="001A1878">
            <w:pPr>
              <w:jc w:val="center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80 (</w:t>
            </w:r>
            <w:r w:rsidR="00FF6848">
              <w:rPr>
                <w:sz w:val="21"/>
                <w:szCs w:val="21"/>
              </w:rPr>
              <w:t>8</w:t>
            </w:r>
            <w:r>
              <w:rPr>
                <w:sz w:val="21"/>
                <w:szCs w:val="21"/>
              </w:rPr>
              <w:t>)</w:t>
            </w:r>
          </w:p>
        </w:tc>
        <w:tc>
          <w:tcPr>
            <w:tcW w:w="1306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01175CA3" w14:textId="770267B2" w:rsidR="001A1878" w:rsidRPr="0028323B" w:rsidRDefault="006139C0" w:rsidP="001A1878">
            <w:pPr>
              <w:jc w:val="center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77.8 (</w:t>
            </w:r>
            <w:r w:rsidR="00FF6848">
              <w:rPr>
                <w:sz w:val="21"/>
                <w:szCs w:val="21"/>
              </w:rPr>
              <w:t>8</w:t>
            </w:r>
            <w:r>
              <w:rPr>
                <w:sz w:val="21"/>
                <w:szCs w:val="21"/>
              </w:rPr>
              <w:t>)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784988CB" w14:textId="55E25341" w:rsidR="001A1878" w:rsidRPr="0028323B" w:rsidRDefault="006139C0" w:rsidP="001A1878">
            <w:pPr>
              <w:jc w:val="center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31</w:t>
            </w:r>
          </w:p>
        </w:tc>
        <w:tc>
          <w:tcPr>
            <w:tcW w:w="1473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3811BAB3" w14:textId="325115C5" w:rsidR="001A1878" w:rsidRPr="0028323B" w:rsidRDefault="006139C0" w:rsidP="001A1878">
            <w:pPr>
              <w:jc w:val="center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80.1 (</w:t>
            </w:r>
            <w:r w:rsidR="00FF6848">
              <w:rPr>
                <w:sz w:val="21"/>
                <w:szCs w:val="21"/>
              </w:rPr>
              <w:t>8</w:t>
            </w:r>
            <w:r>
              <w:rPr>
                <w:sz w:val="21"/>
                <w:szCs w:val="21"/>
              </w:rPr>
              <w:t>)</w:t>
            </w:r>
          </w:p>
        </w:tc>
        <w:tc>
          <w:tcPr>
            <w:tcW w:w="1407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1B343A13" w14:textId="6BBCF504" w:rsidR="001A1878" w:rsidRPr="0028323B" w:rsidRDefault="006139C0" w:rsidP="001A1878">
            <w:pPr>
              <w:jc w:val="center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79.9 (</w:t>
            </w:r>
            <w:r w:rsidR="00FF6848">
              <w:rPr>
                <w:sz w:val="21"/>
                <w:szCs w:val="21"/>
              </w:rPr>
              <w:t>8</w:t>
            </w:r>
            <w:r>
              <w:rPr>
                <w:sz w:val="21"/>
                <w:szCs w:val="21"/>
              </w:rPr>
              <w:t>)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single" w:sz="4" w:space="0" w:color="auto"/>
            </w:tcBorders>
            <w:noWrap/>
          </w:tcPr>
          <w:p w14:paraId="3DA4A499" w14:textId="416AD7DA" w:rsidR="001A1878" w:rsidRPr="0028323B" w:rsidRDefault="006139C0" w:rsidP="001A1878">
            <w:pPr>
              <w:jc w:val="center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2</w:t>
            </w:r>
          </w:p>
        </w:tc>
      </w:tr>
      <w:tr w:rsidR="001A1878" w:rsidRPr="0028323B" w14:paraId="5794691F" w14:textId="77777777" w:rsidTr="003B470E">
        <w:trPr>
          <w:trHeight w:val="300"/>
        </w:trPr>
        <w:tc>
          <w:tcPr>
            <w:tcW w:w="3420" w:type="dxa"/>
            <w:tcBorders>
              <w:top w:val="nil"/>
              <w:bottom w:val="nil"/>
              <w:right w:val="nil"/>
            </w:tcBorders>
            <w:noWrap/>
            <w:hideMark/>
          </w:tcPr>
          <w:p w14:paraId="1535D8F6" w14:textId="77777777" w:rsidR="001A1878" w:rsidRPr="0028323B" w:rsidRDefault="001A1878" w:rsidP="001A1878">
            <w:p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Women</w:t>
            </w:r>
            <w:r w:rsidRPr="0028323B">
              <w:rPr>
                <w:sz w:val="21"/>
                <w:szCs w:val="21"/>
              </w:rPr>
              <w:t>, n (%)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4DD11C53" w14:textId="4B107B1C" w:rsidR="001A1878" w:rsidRPr="0028323B" w:rsidRDefault="006139C0" w:rsidP="001A1878">
            <w:pPr>
              <w:jc w:val="center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2436 (</w:t>
            </w:r>
            <w:r w:rsidR="00FF6848">
              <w:rPr>
                <w:sz w:val="21"/>
                <w:szCs w:val="21"/>
              </w:rPr>
              <w:t>50</w:t>
            </w:r>
            <w:r>
              <w:rPr>
                <w:sz w:val="21"/>
                <w:szCs w:val="21"/>
              </w:rPr>
              <w:t>)</w:t>
            </w:r>
          </w:p>
        </w:tc>
        <w:tc>
          <w:tcPr>
            <w:tcW w:w="1533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6A387683" w14:textId="524FC74C" w:rsidR="001A1878" w:rsidRPr="0028323B" w:rsidRDefault="006139C0" w:rsidP="001A1878">
            <w:pPr>
              <w:jc w:val="center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1003 (44)</w:t>
            </w: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1327820B" w14:textId="1D8E4394" w:rsidR="001A1878" w:rsidRPr="0028323B" w:rsidRDefault="006139C0" w:rsidP="001A1878">
            <w:pPr>
              <w:jc w:val="center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11</w:t>
            </w:r>
          </w:p>
        </w:tc>
        <w:tc>
          <w:tcPr>
            <w:tcW w:w="1474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6DB49C89" w14:textId="599D9E8D" w:rsidR="001A1878" w:rsidRPr="0028323B" w:rsidRDefault="006139C0" w:rsidP="001A1878">
            <w:pPr>
              <w:jc w:val="center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2436 (</w:t>
            </w:r>
            <w:r w:rsidR="00FF6848">
              <w:rPr>
                <w:sz w:val="21"/>
                <w:szCs w:val="21"/>
              </w:rPr>
              <w:t>50</w:t>
            </w:r>
            <w:r>
              <w:rPr>
                <w:sz w:val="21"/>
                <w:szCs w:val="21"/>
              </w:rPr>
              <w:t>)</w:t>
            </w:r>
          </w:p>
        </w:tc>
        <w:tc>
          <w:tcPr>
            <w:tcW w:w="1306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44E62AFB" w14:textId="0ED86F4D" w:rsidR="001A1878" w:rsidRPr="0028323B" w:rsidRDefault="006139C0" w:rsidP="001A1878">
            <w:pPr>
              <w:jc w:val="center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2652 (50)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4D0BB8B9" w14:textId="66ABBFFC" w:rsidR="001A1878" w:rsidRPr="0028323B" w:rsidRDefault="006139C0" w:rsidP="001A1878">
            <w:pPr>
              <w:jc w:val="center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2</w:t>
            </w:r>
          </w:p>
        </w:tc>
        <w:tc>
          <w:tcPr>
            <w:tcW w:w="1473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55BA6D5E" w14:textId="20329BEA" w:rsidR="001A1878" w:rsidRPr="0028323B" w:rsidRDefault="006139C0" w:rsidP="001A1878">
            <w:pPr>
              <w:jc w:val="center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2436 (</w:t>
            </w:r>
            <w:r w:rsidR="00FF6848">
              <w:rPr>
                <w:sz w:val="21"/>
                <w:szCs w:val="21"/>
              </w:rPr>
              <w:t>50</w:t>
            </w:r>
            <w:r>
              <w:rPr>
                <w:sz w:val="21"/>
                <w:szCs w:val="21"/>
              </w:rPr>
              <w:t>)</w:t>
            </w:r>
          </w:p>
        </w:tc>
        <w:tc>
          <w:tcPr>
            <w:tcW w:w="1407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6C029905" w14:textId="509429A9" w:rsidR="001A1878" w:rsidRPr="0028323B" w:rsidRDefault="006139C0" w:rsidP="001A1878">
            <w:pPr>
              <w:jc w:val="center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4408 (5</w:t>
            </w:r>
            <w:r w:rsidR="00FF6848">
              <w:rPr>
                <w:sz w:val="21"/>
                <w:szCs w:val="21"/>
              </w:rPr>
              <w:t>4</w:t>
            </w:r>
            <w:r>
              <w:rPr>
                <w:sz w:val="21"/>
                <w:szCs w:val="21"/>
              </w:rPr>
              <w:t>)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3AB547E8" w14:textId="7752F49C" w:rsidR="001A1878" w:rsidRPr="0028323B" w:rsidRDefault="006139C0" w:rsidP="001A1878">
            <w:pPr>
              <w:jc w:val="center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8</w:t>
            </w:r>
          </w:p>
        </w:tc>
      </w:tr>
      <w:tr w:rsidR="006139C0" w:rsidRPr="00F5644A" w14:paraId="7F0B150A" w14:textId="77777777" w:rsidTr="003B470E">
        <w:trPr>
          <w:trHeight w:val="300"/>
        </w:trPr>
        <w:tc>
          <w:tcPr>
            <w:tcW w:w="3420" w:type="dxa"/>
            <w:tcBorders>
              <w:top w:val="nil"/>
              <w:bottom w:val="nil"/>
              <w:right w:val="nil"/>
            </w:tcBorders>
            <w:noWrap/>
            <w:hideMark/>
          </w:tcPr>
          <w:p w14:paraId="1709B9C4" w14:textId="1EDF9B43" w:rsidR="006139C0" w:rsidRPr="00F5644A" w:rsidRDefault="001A1878" w:rsidP="001A1878">
            <w:r w:rsidRPr="00F5644A">
              <w:t>Long-term care status, n (%)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6B285816" w14:textId="5F0F2770" w:rsidR="001A1878" w:rsidRPr="00F5644A" w:rsidRDefault="006139C0" w:rsidP="006139C0">
            <w:pPr>
              <w:jc w:val="center"/>
            </w:pPr>
            <w:r>
              <w:t xml:space="preserve">    </w:t>
            </w:r>
            <w:r w:rsidRPr="006139C0">
              <w:t>281 (</w:t>
            </w:r>
            <w:r w:rsidR="00FF6848">
              <w:t>6</w:t>
            </w:r>
            <w:r w:rsidRPr="006139C0">
              <w:t>)</w:t>
            </w:r>
          </w:p>
        </w:tc>
        <w:tc>
          <w:tcPr>
            <w:tcW w:w="1533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05C83390" w14:textId="6368D4DE" w:rsidR="001A1878" w:rsidRPr="00F5644A" w:rsidRDefault="006139C0" w:rsidP="001A1878">
            <w:pPr>
              <w:jc w:val="center"/>
            </w:pPr>
            <w:r>
              <w:t>75 (3)</w:t>
            </w: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6C6EE09E" w14:textId="556AB0FE" w:rsidR="001A1878" w:rsidRPr="00F5644A" w:rsidRDefault="006139C0" w:rsidP="001A1878">
            <w:pPr>
              <w:jc w:val="center"/>
            </w:pPr>
            <w:r>
              <w:t>12</w:t>
            </w:r>
          </w:p>
        </w:tc>
        <w:tc>
          <w:tcPr>
            <w:tcW w:w="1474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74AC0E46" w14:textId="47BB390A" w:rsidR="001A1878" w:rsidRPr="00F5644A" w:rsidRDefault="006139C0" w:rsidP="001A1878">
            <w:pPr>
              <w:jc w:val="center"/>
            </w:pPr>
            <w:r w:rsidRPr="006139C0">
              <w:t>281 (</w:t>
            </w:r>
            <w:r w:rsidR="00FF6848">
              <w:t>6</w:t>
            </w:r>
            <w:r w:rsidRPr="006139C0">
              <w:t>)</w:t>
            </w:r>
          </w:p>
        </w:tc>
        <w:tc>
          <w:tcPr>
            <w:tcW w:w="1306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07AC7D75" w14:textId="74882027" w:rsidR="001A1878" w:rsidRPr="00F5644A" w:rsidRDefault="006139C0" w:rsidP="001A1878">
            <w:pPr>
              <w:jc w:val="center"/>
            </w:pPr>
            <w:r>
              <w:t>289 (</w:t>
            </w:r>
            <w:r w:rsidR="00FF6848">
              <w:t>6</w:t>
            </w:r>
            <w:r>
              <w:t>)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7F55A5E0" w14:textId="685475C1" w:rsidR="001A1878" w:rsidRPr="00F5644A" w:rsidRDefault="006139C0" w:rsidP="001A1878">
            <w:pPr>
              <w:jc w:val="center"/>
            </w:pPr>
            <w:r>
              <w:t>1</w:t>
            </w:r>
          </w:p>
        </w:tc>
        <w:tc>
          <w:tcPr>
            <w:tcW w:w="1473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13C9814E" w14:textId="25466B1C" w:rsidR="001A1878" w:rsidRPr="00F5644A" w:rsidRDefault="006139C0" w:rsidP="001A1878">
            <w:pPr>
              <w:jc w:val="center"/>
            </w:pPr>
            <w:r w:rsidRPr="006139C0">
              <w:t>281 (</w:t>
            </w:r>
            <w:r w:rsidR="00FF6848">
              <w:t>6</w:t>
            </w:r>
            <w:r w:rsidRPr="006139C0">
              <w:t>)</w:t>
            </w:r>
          </w:p>
        </w:tc>
        <w:tc>
          <w:tcPr>
            <w:tcW w:w="1407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34725BA3" w14:textId="1987DD3A" w:rsidR="001A1878" w:rsidRPr="00F5644A" w:rsidRDefault="00BA7B8B" w:rsidP="001A1878">
            <w:pPr>
              <w:jc w:val="center"/>
            </w:pPr>
            <w:r>
              <w:t>514 (6)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single" w:sz="4" w:space="0" w:color="auto"/>
            </w:tcBorders>
            <w:noWrap/>
          </w:tcPr>
          <w:p w14:paraId="22324EF0" w14:textId="22C51A35" w:rsidR="001A1878" w:rsidRPr="00F5644A" w:rsidRDefault="00BA7B8B" w:rsidP="001A1878">
            <w:pPr>
              <w:jc w:val="center"/>
            </w:pPr>
            <w:r>
              <w:t>3</w:t>
            </w:r>
          </w:p>
        </w:tc>
      </w:tr>
      <w:tr w:rsidR="001A1878" w:rsidRPr="00F5644A" w14:paraId="55C7105F" w14:textId="77777777" w:rsidTr="003B470E">
        <w:trPr>
          <w:trHeight w:val="300"/>
        </w:trPr>
        <w:tc>
          <w:tcPr>
            <w:tcW w:w="3420" w:type="dxa"/>
            <w:tcBorders>
              <w:top w:val="nil"/>
              <w:bottom w:val="nil"/>
              <w:right w:val="nil"/>
            </w:tcBorders>
            <w:noWrap/>
            <w:hideMark/>
          </w:tcPr>
          <w:p w14:paraId="67332840" w14:textId="77777777" w:rsidR="001A1878" w:rsidRPr="00F5644A" w:rsidRDefault="001A1878" w:rsidP="001A1878">
            <w:r w:rsidRPr="00F5644A">
              <w:t>SES - n (%)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309C169D" w14:textId="77777777" w:rsidR="001A1878" w:rsidRPr="00F5644A" w:rsidRDefault="001A1878" w:rsidP="001A1878">
            <w:pPr>
              <w:jc w:val="center"/>
            </w:pPr>
          </w:p>
        </w:tc>
        <w:tc>
          <w:tcPr>
            <w:tcW w:w="1533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6F1C4612" w14:textId="77777777" w:rsidR="001A1878" w:rsidRPr="00F5644A" w:rsidRDefault="001A1878" w:rsidP="001A1878">
            <w:pPr>
              <w:jc w:val="center"/>
            </w:pP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2AB913DB" w14:textId="77777777" w:rsidR="001A1878" w:rsidRPr="00F5644A" w:rsidRDefault="001A1878" w:rsidP="001A1878">
            <w:pPr>
              <w:jc w:val="center"/>
            </w:pPr>
          </w:p>
        </w:tc>
        <w:tc>
          <w:tcPr>
            <w:tcW w:w="1474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193B8104" w14:textId="77777777" w:rsidR="001A1878" w:rsidRPr="00F5644A" w:rsidRDefault="001A1878" w:rsidP="001A1878">
            <w:pPr>
              <w:jc w:val="center"/>
            </w:pPr>
          </w:p>
        </w:tc>
        <w:tc>
          <w:tcPr>
            <w:tcW w:w="1306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1AD142BC" w14:textId="77777777" w:rsidR="001A1878" w:rsidRPr="00F5644A" w:rsidRDefault="001A1878" w:rsidP="001A1878">
            <w:pPr>
              <w:jc w:val="center"/>
            </w:pP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68F9D653" w14:textId="77777777" w:rsidR="001A1878" w:rsidRPr="00F5644A" w:rsidRDefault="001A1878" w:rsidP="001A1878">
            <w:pPr>
              <w:jc w:val="center"/>
            </w:pPr>
          </w:p>
        </w:tc>
        <w:tc>
          <w:tcPr>
            <w:tcW w:w="1473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53A0188D" w14:textId="77777777" w:rsidR="001A1878" w:rsidRPr="00F5644A" w:rsidRDefault="001A1878" w:rsidP="001A1878">
            <w:pPr>
              <w:jc w:val="center"/>
            </w:pPr>
          </w:p>
        </w:tc>
        <w:tc>
          <w:tcPr>
            <w:tcW w:w="1407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3FDAB05D" w14:textId="77777777" w:rsidR="001A1878" w:rsidRPr="00F5644A" w:rsidRDefault="001A1878" w:rsidP="001A1878">
            <w:pPr>
              <w:jc w:val="center"/>
            </w:pPr>
          </w:p>
        </w:tc>
        <w:tc>
          <w:tcPr>
            <w:tcW w:w="919" w:type="dxa"/>
            <w:tcBorders>
              <w:top w:val="nil"/>
              <w:left w:val="nil"/>
              <w:bottom w:val="nil"/>
              <w:right w:val="single" w:sz="4" w:space="0" w:color="auto"/>
            </w:tcBorders>
            <w:noWrap/>
          </w:tcPr>
          <w:p w14:paraId="43ACC324" w14:textId="77777777" w:rsidR="001A1878" w:rsidRPr="00F5644A" w:rsidRDefault="001A1878" w:rsidP="001A1878">
            <w:pPr>
              <w:jc w:val="center"/>
            </w:pPr>
          </w:p>
        </w:tc>
      </w:tr>
      <w:tr w:rsidR="00960127" w:rsidRPr="00F5644A" w14:paraId="41DCBDD6" w14:textId="77777777" w:rsidTr="003B470E">
        <w:trPr>
          <w:trHeight w:val="300"/>
        </w:trPr>
        <w:tc>
          <w:tcPr>
            <w:tcW w:w="3420" w:type="dxa"/>
            <w:tcBorders>
              <w:top w:val="nil"/>
              <w:bottom w:val="nil"/>
              <w:right w:val="nil"/>
            </w:tcBorders>
            <w:noWrap/>
            <w:hideMark/>
          </w:tcPr>
          <w:p w14:paraId="50CBF39D" w14:textId="77777777" w:rsidR="00960127" w:rsidRPr="00F5644A" w:rsidRDefault="00960127" w:rsidP="00960127">
            <w:r w:rsidRPr="00F5644A">
              <w:t xml:space="preserve">  1 (lowest quintile)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3B4DA57A" w14:textId="0C3EBB90" w:rsidR="00960127" w:rsidRPr="00F5644A" w:rsidRDefault="00960127" w:rsidP="00960127">
            <w:pPr>
              <w:jc w:val="center"/>
            </w:pPr>
            <w:r>
              <w:t>1085 (22)</w:t>
            </w:r>
          </w:p>
        </w:tc>
        <w:tc>
          <w:tcPr>
            <w:tcW w:w="1533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2CD21230" w14:textId="5DAE2D59" w:rsidR="00960127" w:rsidRPr="00F5644A" w:rsidRDefault="00960127" w:rsidP="00960127">
            <w:pPr>
              <w:jc w:val="center"/>
            </w:pPr>
            <w:r>
              <w:t>450 (</w:t>
            </w:r>
            <w:r w:rsidR="00FF6848">
              <w:t>20</w:t>
            </w:r>
            <w:r>
              <w:t>)</w:t>
            </w: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12107F40" w14:textId="2EC3000B" w:rsidR="00960127" w:rsidRPr="00F5644A" w:rsidRDefault="00960127" w:rsidP="00960127">
            <w:pPr>
              <w:jc w:val="center"/>
            </w:pPr>
            <w:r>
              <w:t>5</w:t>
            </w:r>
          </w:p>
        </w:tc>
        <w:tc>
          <w:tcPr>
            <w:tcW w:w="1474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1DEE7C7D" w14:textId="7E0E8559" w:rsidR="00960127" w:rsidRPr="00F5644A" w:rsidRDefault="00960127" w:rsidP="00960127">
            <w:pPr>
              <w:jc w:val="center"/>
            </w:pPr>
            <w:r>
              <w:t>1085 (22)</w:t>
            </w:r>
          </w:p>
        </w:tc>
        <w:tc>
          <w:tcPr>
            <w:tcW w:w="1306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612A90C3" w14:textId="0E1E9541" w:rsidR="00960127" w:rsidRPr="00F5644A" w:rsidRDefault="00960127" w:rsidP="00960127">
            <w:r>
              <w:t>1134 (2</w:t>
            </w:r>
            <w:r w:rsidR="00FF6848">
              <w:t>2</w:t>
            </w:r>
            <w:r>
              <w:t>)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39008260" w14:textId="3CAEC647" w:rsidR="00960127" w:rsidRPr="00F5644A" w:rsidRDefault="00960127" w:rsidP="00960127">
            <w:pPr>
              <w:jc w:val="center"/>
            </w:pPr>
            <w:r>
              <w:t>1</w:t>
            </w:r>
          </w:p>
        </w:tc>
        <w:tc>
          <w:tcPr>
            <w:tcW w:w="1473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6396682D" w14:textId="4650A412" w:rsidR="00960127" w:rsidRPr="00F5644A" w:rsidRDefault="00960127" w:rsidP="00960127">
            <w:pPr>
              <w:jc w:val="center"/>
            </w:pPr>
            <w:r>
              <w:t>1085 (22)</w:t>
            </w:r>
          </w:p>
        </w:tc>
        <w:tc>
          <w:tcPr>
            <w:tcW w:w="1407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1C27753E" w14:textId="1EB32EFE" w:rsidR="00960127" w:rsidRPr="00F5644A" w:rsidRDefault="00960127" w:rsidP="00960127">
            <w:pPr>
              <w:jc w:val="center"/>
            </w:pPr>
            <w:r>
              <w:t>1735 (21)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single" w:sz="4" w:space="0" w:color="auto"/>
            </w:tcBorders>
            <w:noWrap/>
          </w:tcPr>
          <w:p w14:paraId="30C99EC5" w14:textId="4337D538" w:rsidR="00960127" w:rsidRPr="00F5644A" w:rsidRDefault="00960127" w:rsidP="00960127">
            <w:pPr>
              <w:jc w:val="center"/>
            </w:pPr>
            <w:r>
              <w:t>2</w:t>
            </w:r>
          </w:p>
        </w:tc>
      </w:tr>
      <w:tr w:rsidR="00960127" w14:paraId="29993E57" w14:textId="77777777" w:rsidTr="003B470E">
        <w:trPr>
          <w:trHeight w:val="300"/>
        </w:trPr>
        <w:tc>
          <w:tcPr>
            <w:tcW w:w="3420" w:type="dxa"/>
            <w:tcBorders>
              <w:top w:val="nil"/>
              <w:bottom w:val="nil"/>
              <w:right w:val="nil"/>
            </w:tcBorders>
            <w:noWrap/>
          </w:tcPr>
          <w:p w14:paraId="4C6BA584" w14:textId="77777777" w:rsidR="00960127" w:rsidRPr="00F5644A" w:rsidRDefault="00960127" w:rsidP="00960127">
            <w:r>
              <w:t xml:space="preserve">  2 (second lowest)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8B98C92" w14:textId="5B1E81B1" w:rsidR="00960127" w:rsidRDefault="00960127" w:rsidP="00960127">
            <w:pPr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979 (</w:t>
            </w:r>
            <w:r w:rsidR="00FF6848">
              <w:rPr>
                <w:rFonts w:ascii="Calibri" w:hAnsi="Calibri"/>
                <w:color w:val="000000"/>
              </w:rPr>
              <w:t>20</w:t>
            </w:r>
            <w:r>
              <w:rPr>
                <w:rFonts w:ascii="Calibri" w:hAnsi="Calibri"/>
                <w:color w:val="000000"/>
              </w:rPr>
              <w:t>)</w:t>
            </w:r>
          </w:p>
        </w:tc>
        <w:tc>
          <w:tcPr>
            <w:tcW w:w="1533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152B226" w14:textId="3C623EB7" w:rsidR="00960127" w:rsidRDefault="00960127" w:rsidP="00960127">
            <w:pPr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468 (2</w:t>
            </w:r>
            <w:r w:rsidR="00FF6848">
              <w:rPr>
                <w:rFonts w:ascii="Calibri" w:hAnsi="Calibri"/>
                <w:color w:val="000000"/>
              </w:rPr>
              <w:t>1</w:t>
            </w:r>
            <w:r>
              <w:rPr>
                <w:rFonts w:ascii="Calibri" w:hAnsi="Calibri"/>
                <w:color w:val="000000"/>
              </w:rPr>
              <w:t>)</w:t>
            </w: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C895856" w14:textId="2EECF914" w:rsidR="00960127" w:rsidRDefault="00960127" w:rsidP="00960127">
            <w:pPr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2</w:t>
            </w:r>
          </w:p>
        </w:tc>
        <w:tc>
          <w:tcPr>
            <w:tcW w:w="1474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C0EB0BB" w14:textId="200CBD09" w:rsidR="00960127" w:rsidRDefault="00960127" w:rsidP="00960127">
            <w:pPr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979 (</w:t>
            </w:r>
            <w:r w:rsidR="00FF6848">
              <w:rPr>
                <w:rFonts w:ascii="Calibri" w:hAnsi="Calibri"/>
                <w:color w:val="000000"/>
              </w:rPr>
              <w:t>20</w:t>
            </w:r>
            <w:r>
              <w:rPr>
                <w:rFonts w:ascii="Calibri" w:hAnsi="Calibri"/>
                <w:color w:val="000000"/>
              </w:rPr>
              <w:t>)</w:t>
            </w:r>
          </w:p>
        </w:tc>
        <w:tc>
          <w:tcPr>
            <w:tcW w:w="130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A9EFFCD" w14:textId="23BCD1D8" w:rsidR="00960127" w:rsidRDefault="00960127" w:rsidP="00960127">
            <w:pPr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992 (1</w:t>
            </w:r>
            <w:r w:rsidR="00FF6848">
              <w:rPr>
                <w:rFonts w:ascii="Calibri" w:hAnsi="Calibri"/>
                <w:color w:val="000000"/>
              </w:rPr>
              <w:t>9</w:t>
            </w:r>
            <w:r>
              <w:rPr>
                <w:rFonts w:ascii="Calibri" w:hAnsi="Calibri"/>
                <w:color w:val="000000"/>
              </w:rPr>
              <w:t>)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0C83DB5" w14:textId="1001A351" w:rsidR="00960127" w:rsidRDefault="00960127" w:rsidP="00960127">
            <w:pPr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3</w:t>
            </w:r>
          </w:p>
        </w:tc>
        <w:tc>
          <w:tcPr>
            <w:tcW w:w="1473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CF40140" w14:textId="1DCB2190" w:rsidR="00960127" w:rsidRDefault="00960127" w:rsidP="00960127">
            <w:pPr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979 (</w:t>
            </w:r>
            <w:r w:rsidR="00FF6848">
              <w:rPr>
                <w:rFonts w:ascii="Calibri" w:hAnsi="Calibri"/>
                <w:color w:val="000000"/>
              </w:rPr>
              <w:t>20</w:t>
            </w:r>
            <w:r>
              <w:rPr>
                <w:rFonts w:ascii="Calibri" w:hAnsi="Calibri"/>
                <w:color w:val="000000"/>
              </w:rPr>
              <w:t>)</w:t>
            </w:r>
          </w:p>
        </w:tc>
        <w:tc>
          <w:tcPr>
            <w:tcW w:w="1407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7E0CC70" w14:textId="14D35FD7" w:rsidR="00960127" w:rsidRDefault="00960127" w:rsidP="00960127">
            <w:pPr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1772 (2</w:t>
            </w:r>
            <w:r w:rsidR="00FF6848">
              <w:rPr>
                <w:rFonts w:ascii="Calibri" w:hAnsi="Calibri"/>
                <w:color w:val="000000"/>
              </w:rPr>
              <w:t>2</w:t>
            </w:r>
            <w:r>
              <w:rPr>
                <w:rFonts w:ascii="Calibri" w:hAnsi="Calibri"/>
                <w:color w:val="000000"/>
              </w:rPr>
              <w:t>)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vAlign w:val="bottom"/>
          </w:tcPr>
          <w:p w14:paraId="060FDCE0" w14:textId="084645F6" w:rsidR="00960127" w:rsidRDefault="00960127" w:rsidP="00960127">
            <w:pPr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4</w:t>
            </w:r>
          </w:p>
        </w:tc>
      </w:tr>
      <w:tr w:rsidR="00960127" w14:paraId="05EC83C5" w14:textId="77777777" w:rsidTr="003B470E">
        <w:trPr>
          <w:trHeight w:val="300"/>
        </w:trPr>
        <w:tc>
          <w:tcPr>
            <w:tcW w:w="3420" w:type="dxa"/>
            <w:tcBorders>
              <w:top w:val="nil"/>
              <w:bottom w:val="nil"/>
              <w:right w:val="nil"/>
            </w:tcBorders>
            <w:noWrap/>
          </w:tcPr>
          <w:p w14:paraId="76F95596" w14:textId="77777777" w:rsidR="00960127" w:rsidRPr="00F5644A" w:rsidRDefault="00960127" w:rsidP="00960127">
            <w:r>
              <w:t xml:space="preserve">  3 (middle)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6554E5B" w14:textId="0C107C5F" w:rsidR="00960127" w:rsidRDefault="00960127" w:rsidP="00960127">
            <w:pPr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947 (19)</w:t>
            </w:r>
          </w:p>
        </w:tc>
        <w:tc>
          <w:tcPr>
            <w:tcW w:w="1533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1ABE46F" w14:textId="6F800401" w:rsidR="00960127" w:rsidRDefault="00960127" w:rsidP="00960127">
            <w:pPr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429 (1</w:t>
            </w:r>
            <w:r w:rsidR="00FF6848">
              <w:rPr>
                <w:rFonts w:ascii="Calibri" w:hAnsi="Calibri"/>
                <w:color w:val="000000"/>
              </w:rPr>
              <w:t>9</w:t>
            </w:r>
            <w:r>
              <w:rPr>
                <w:rFonts w:ascii="Calibri" w:hAnsi="Calibri"/>
                <w:color w:val="000000"/>
              </w:rPr>
              <w:t>)</w:t>
            </w: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A6734F7" w14:textId="541C3A8C" w:rsidR="00960127" w:rsidRDefault="00960127" w:rsidP="00960127">
            <w:pPr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1</w:t>
            </w:r>
          </w:p>
        </w:tc>
        <w:tc>
          <w:tcPr>
            <w:tcW w:w="1474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467BBE0" w14:textId="1D267CBF" w:rsidR="00960127" w:rsidRDefault="00960127" w:rsidP="00960127">
            <w:pPr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947 (19)</w:t>
            </w:r>
          </w:p>
        </w:tc>
        <w:tc>
          <w:tcPr>
            <w:tcW w:w="130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A9F598A" w14:textId="688C71E4" w:rsidR="00960127" w:rsidRDefault="00960127" w:rsidP="00960127">
            <w:pPr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1051 (20)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E3AE2D1" w14:textId="29E31FBC" w:rsidR="00960127" w:rsidRDefault="00960127" w:rsidP="00960127">
            <w:pPr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2</w:t>
            </w:r>
          </w:p>
        </w:tc>
        <w:tc>
          <w:tcPr>
            <w:tcW w:w="1473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41C440B" w14:textId="6EFA351B" w:rsidR="00960127" w:rsidRDefault="00960127" w:rsidP="00960127">
            <w:pPr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947 (19)</w:t>
            </w:r>
          </w:p>
        </w:tc>
        <w:tc>
          <w:tcPr>
            <w:tcW w:w="1407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B6B24D9" w14:textId="0FD441A0" w:rsidR="00960127" w:rsidRDefault="00960127" w:rsidP="00960127">
            <w:pPr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1536 (1</w:t>
            </w:r>
            <w:r w:rsidR="00FF6848">
              <w:rPr>
                <w:rFonts w:ascii="Calibri" w:hAnsi="Calibri"/>
                <w:color w:val="000000"/>
              </w:rPr>
              <w:t>9</w:t>
            </w:r>
            <w:r>
              <w:rPr>
                <w:rFonts w:ascii="Calibri" w:hAnsi="Calibri"/>
                <w:color w:val="000000"/>
              </w:rPr>
              <w:t>)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vAlign w:val="bottom"/>
          </w:tcPr>
          <w:p w14:paraId="08718448" w14:textId="0AF6A9B7" w:rsidR="00960127" w:rsidRDefault="00960127" w:rsidP="00960127">
            <w:pPr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1</w:t>
            </w:r>
          </w:p>
        </w:tc>
      </w:tr>
      <w:tr w:rsidR="00960127" w14:paraId="7813848A" w14:textId="77777777" w:rsidTr="003B470E">
        <w:trPr>
          <w:trHeight w:val="300"/>
        </w:trPr>
        <w:tc>
          <w:tcPr>
            <w:tcW w:w="3420" w:type="dxa"/>
            <w:tcBorders>
              <w:top w:val="nil"/>
              <w:bottom w:val="nil"/>
              <w:right w:val="nil"/>
            </w:tcBorders>
            <w:noWrap/>
          </w:tcPr>
          <w:p w14:paraId="5D87C63A" w14:textId="77777777" w:rsidR="00960127" w:rsidRPr="00F5644A" w:rsidRDefault="00960127" w:rsidP="00960127">
            <w:r>
              <w:t xml:space="preserve">  4 (second highest)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CCC789C" w14:textId="5CE6517E" w:rsidR="00960127" w:rsidRDefault="00960127" w:rsidP="00960127">
            <w:pPr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917 (1</w:t>
            </w:r>
            <w:r w:rsidR="00FF6848">
              <w:rPr>
                <w:rFonts w:ascii="Calibri" w:hAnsi="Calibri"/>
                <w:color w:val="000000"/>
              </w:rPr>
              <w:t>9</w:t>
            </w:r>
            <w:r>
              <w:rPr>
                <w:rFonts w:ascii="Calibri" w:hAnsi="Calibri"/>
                <w:color w:val="000000"/>
              </w:rPr>
              <w:t>)</w:t>
            </w:r>
          </w:p>
        </w:tc>
        <w:tc>
          <w:tcPr>
            <w:tcW w:w="1533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B3BD4D6" w14:textId="0AD13BB9" w:rsidR="00960127" w:rsidRDefault="00960127" w:rsidP="00960127">
            <w:pPr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455 (20)</w:t>
            </w: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160D941" w14:textId="59FEF53C" w:rsidR="00960127" w:rsidRDefault="00960127" w:rsidP="00960127">
            <w:pPr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4</w:t>
            </w:r>
          </w:p>
        </w:tc>
        <w:tc>
          <w:tcPr>
            <w:tcW w:w="1474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B7B5F57" w14:textId="17ECDFBB" w:rsidR="00960127" w:rsidRDefault="00960127" w:rsidP="00960127">
            <w:pPr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917 (1</w:t>
            </w:r>
            <w:r w:rsidR="00FF6848">
              <w:rPr>
                <w:rFonts w:ascii="Calibri" w:hAnsi="Calibri"/>
                <w:color w:val="000000"/>
              </w:rPr>
              <w:t>9</w:t>
            </w:r>
            <w:r>
              <w:rPr>
                <w:rFonts w:ascii="Calibri" w:hAnsi="Calibri"/>
                <w:color w:val="000000"/>
              </w:rPr>
              <w:t>)</w:t>
            </w:r>
          </w:p>
        </w:tc>
        <w:tc>
          <w:tcPr>
            <w:tcW w:w="130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7056672" w14:textId="754FD342" w:rsidR="00960127" w:rsidRDefault="00960127" w:rsidP="00960127">
            <w:pPr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955 (18)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537F517" w14:textId="094549D0" w:rsidR="00960127" w:rsidRDefault="00960127" w:rsidP="00960127">
            <w:pPr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1</w:t>
            </w:r>
          </w:p>
        </w:tc>
        <w:tc>
          <w:tcPr>
            <w:tcW w:w="1473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EC22662" w14:textId="12689260" w:rsidR="00960127" w:rsidRDefault="00960127" w:rsidP="00960127">
            <w:pPr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917 (1</w:t>
            </w:r>
            <w:r w:rsidR="00FF6848">
              <w:rPr>
                <w:rFonts w:ascii="Calibri" w:hAnsi="Calibri"/>
                <w:color w:val="000000"/>
              </w:rPr>
              <w:t>9</w:t>
            </w:r>
            <w:r>
              <w:rPr>
                <w:rFonts w:ascii="Calibri" w:hAnsi="Calibri"/>
                <w:color w:val="000000"/>
              </w:rPr>
              <w:t>)</w:t>
            </w:r>
          </w:p>
        </w:tc>
        <w:tc>
          <w:tcPr>
            <w:tcW w:w="1407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9474BD5" w14:textId="50C4290B" w:rsidR="00960127" w:rsidRDefault="00960127" w:rsidP="00960127">
            <w:pPr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1511 (18)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vAlign w:val="bottom"/>
          </w:tcPr>
          <w:p w14:paraId="0F34CFC5" w14:textId="33D97F90" w:rsidR="00960127" w:rsidRDefault="00960127" w:rsidP="00960127">
            <w:pPr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1</w:t>
            </w:r>
          </w:p>
        </w:tc>
      </w:tr>
      <w:tr w:rsidR="00960127" w:rsidRPr="00F5644A" w14:paraId="4D982B69" w14:textId="77777777" w:rsidTr="003B470E">
        <w:trPr>
          <w:trHeight w:val="300"/>
        </w:trPr>
        <w:tc>
          <w:tcPr>
            <w:tcW w:w="3420" w:type="dxa"/>
            <w:tcBorders>
              <w:top w:val="nil"/>
              <w:bottom w:val="nil"/>
              <w:right w:val="nil"/>
            </w:tcBorders>
            <w:noWrap/>
            <w:hideMark/>
          </w:tcPr>
          <w:p w14:paraId="1FD0A961" w14:textId="77777777" w:rsidR="00960127" w:rsidRPr="00F5644A" w:rsidRDefault="00960127" w:rsidP="00960127">
            <w:r w:rsidRPr="00F5644A">
              <w:t xml:space="preserve">  5 (highest)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22FEC2D6" w14:textId="10675F5E" w:rsidR="00960127" w:rsidRPr="00F5644A" w:rsidRDefault="00960127" w:rsidP="00960127">
            <w:pPr>
              <w:jc w:val="center"/>
            </w:pPr>
            <w:r>
              <w:t>984 (20)</w:t>
            </w:r>
          </w:p>
        </w:tc>
        <w:tc>
          <w:tcPr>
            <w:tcW w:w="1533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228541FE" w14:textId="68C260DA" w:rsidR="00960127" w:rsidRPr="00F5644A" w:rsidRDefault="00960127" w:rsidP="00960127">
            <w:pPr>
              <w:jc w:val="center"/>
            </w:pPr>
            <w:r>
              <w:t>473 (2</w:t>
            </w:r>
            <w:r w:rsidR="00FF6848">
              <w:t>1</w:t>
            </w:r>
            <w:r>
              <w:t>)</w:t>
            </w: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6D41743A" w14:textId="2512D99D" w:rsidR="00960127" w:rsidRPr="00F5644A" w:rsidRDefault="00960127" w:rsidP="00960127">
            <w:pPr>
              <w:jc w:val="center"/>
            </w:pPr>
            <w:r>
              <w:t>2</w:t>
            </w:r>
          </w:p>
        </w:tc>
        <w:tc>
          <w:tcPr>
            <w:tcW w:w="1474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0314D5CD" w14:textId="040A84E2" w:rsidR="00960127" w:rsidRPr="00F5644A" w:rsidRDefault="00960127" w:rsidP="00960127">
            <w:pPr>
              <w:jc w:val="center"/>
            </w:pPr>
            <w:r>
              <w:t>984 (20)</w:t>
            </w:r>
          </w:p>
        </w:tc>
        <w:tc>
          <w:tcPr>
            <w:tcW w:w="1306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515ACF32" w14:textId="229884FB" w:rsidR="00960127" w:rsidRPr="00F5644A" w:rsidRDefault="00960127" w:rsidP="00960127">
            <w:pPr>
              <w:jc w:val="center"/>
            </w:pPr>
            <w:r>
              <w:t>1125 (21)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23CB9413" w14:textId="422D7439" w:rsidR="00960127" w:rsidRPr="00F5644A" w:rsidRDefault="00960127" w:rsidP="00960127">
            <w:pPr>
              <w:jc w:val="center"/>
            </w:pPr>
            <w:r>
              <w:t>3</w:t>
            </w:r>
          </w:p>
        </w:tc>
        <w:tc>
          <w:tcPr>
            <w:tcW w:w="1473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53FC5E64" w14:textId="50325179" w:rsidR="00960127" w:rsidRPr="00F5644A" w:rsidRDefault="00960127" w:rsidP="00960127">
            <w:pPr>
              <w:jc w:val="center"/>
            </w:pPr>
            <w:r>
              <w:t>984 (20)</w:t>
            </w:r>
          </w:p>
        </w:tc>
        <w:tc>
          <w:tcPr>
            <w:tcW w:w="1407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13BDF2BB" w14:textId="356C62F4" w:rsidR="00960127" w:rsidRPr="00F5644A" w:rsidRDefault="00960127" w:rsidP="00960127">
            <w:pPr>
              <w:jc w:val="center"/>
            </w:pPr>
            <w:r>
              <w:t>1649 (20)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single" w:sz="4" w:space="0" w:color="auto"/>
            </w:tcBorders>
            <w:noWrap/>
          </w:tcPr>
          <w:p w14:paraId="79159F96" w14:textId="39FF85FD" w:rsidR="00960127" w:rsidRPr="00F5644A" w:rsidRDefault="00960127" w:rsidP="00960127">
            <w:pPr>
              <w:jc w:val="center"/>
            </w:pPr>
            <w:r>
              <w:t>0</w:t>
            </w:r>
          </w:p>
        </w:tc>
      </w:tr>
      <w:tr w:rsidR="00960127" w14:paraId="74FDABAB" w14:textId="77777777" w:rsidTr="003B470E">
        <w:trPr>
          <w:trHeight w:val="300"/>
        </w:trPr>
        <w:tc>
          <w:tcPr>
            <w:tcW w:w="3420" w:type="dxa"/>
            <w:tcBorders>
              <w:top w:val="nil"/>
              <w:bottom w:val="nil"/>
              <w:right w:val="nil"/>
            </w:tcBorders>
            <w:noWrap/>
          </w:tcPr>
          <w:p w14:paraId="61C646F7" w14:textId="5F9CFD70" w:rsidR="00960127" w:rsidRPr="00F5644A" w:rsidRDefault="00960127" w:rsidP="00960127">
            <w:r>
              <w:t>Rural locale</w:t>
            </w:r>
            <w:r w:rsidR="00540363">
              <w:t xml:space="preserve"> </w:t>
            </w:r>
            <w:r w:rsidR="00540363" w:rsidRPr="00540363">
              <w:rPr>
                <w:vertAlign w:val="superscript"/>
              </w:rPr>
              <w:t>b</w:t>
            </w:r>
            <w:r>
              <w:t>, n (%)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E9D5A2F" w14:textId="1A1CF5DF" w:rsidR="00960127" w:rsidRDefault="00960127" w:rsidP="00960127">
            <w:pPr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569 (1</w:t>
            </w:r>
            <w:r w:rsidR="00FF6848">
              <w:rPr>
                <w:rFonts w:ascii="Calibri" w:hAnsi="Calibri"/>
                <w:color w:val="000000"/>
              </w:rPr>
              <w:t>2</w:t>
            </w:r>
            <w:r>
              <w:rPr>
                <w:rFonts w:ascii="Calibri" w:hAnsi="Calibri"/>
                <w:color w:val="000000"/>
              </w:rPr>
              <w:t>)</w:t>
            </w:r>
          </w:p>
        </w:tc>
        <w:tc>
          <w:tcPr>
            <w:tcW w:w="1533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599787E" w14:textId="64112D92" w:rsidR="00960127" w:rsidRDefault="00960127" w:rsidP="00960127">
            <w:pPr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268 (1</w:t>
            </w:r>
            <w:r w:rsidR="00FF6848">
              <w:rPr>
                <w:rFonts w:ascii="Calibri" w:hAnsi="Calibri"/>
                <w:color w:val="000000"/>
              </w:rPr>
              <w:t>2</w:t>
            </w:r>
            <w:r>
              <w:rPr>
                <w:rFonts w:ascii="Calibri" w:hAnsi="Calibri"/>
                <w:color w:val="000000"/>
              </w:rPr>
              <w:t>)</w:t>
            </w: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BB05530" w14:textId="3BB4B7F3" w:rsidR="00960127" w:rsidRDefault="00960127" w:rsidP="00960127">
            <w:pPr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1</w:t>
            </w:r>
          </w:p>
        </w:tc>
        <w:tc>
          <w:tcPr>
            <w:tcW w:w="1474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6C0DCFE" w14:textId="020E37C6" w:rsidR="00960127" w:rsidRDefault="00960127" w:rsidP="00960127">
            <w:pPr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569 (1</w:t>
            </w:r>
            <w:r w:rsidR="00FF6848">
              <w:rPr>
                <w:rFonts w:ascii="Calibri" w:hAnsi="Calibri"/>
                <w:color w:val="000000"/>
              </w:rPr>
              <w:t>2</w:t>
            </w:r>
            <w:r>
              <w:rPr>
                <w:rFonts w:ascii="Calibri" w:hAnsi="Calibri"/>
                <w:color w:val="000000"/>
              </w:rPr>
              <w:t>)</w:t>
            </w:r>
          </w:p>
        </w:tc>
        <w:tc>
          <w:tcPr>
            <w:tcW w:w="130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FEACBD9" w14:textId="767E5276" w:rsidR="00960127" w:rsidRDefault="00960127" w:rsidP="00960127">
            <w:pPr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593 (11)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D9B19EC" w14:textId="0E4BA3E7" w:rsidR="00960127" w:rsidRDefault="00960127" w:rsidP="00960127">
            <w:pPr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1</w:t>
            </w:r>
          </w:p>
        </w:tc>
        <w:tc>
          <w:tcPr>
            <w:tcW w:w="1473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23E679F" w14:textId="672E6729" w:rsidR="00960127" w:rsidRDefault="00960127" w:rsidP="00960127">
            <w:pPr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569 (1</w:t>
            </w:r>
            <w:r w:rsidR="00FF6848">
              <w:rPr>
                <w:rFonts w:ascii="Calibri" w:hAnsi="Calibri"/>
                <w:color w:val="000000"/>
              </w:rPr>
              <w:t>2</w:t>
            </w:r>
            <w:r>
              <w:rPr>
                <w:rFonts w:ascii="Calibri" w:hAnsi="Calibri"/>
                <w:color w:val="000000"/>
              </w:rPr>
              <w:t>)</w:t>
            </w:r>
          </w:p>
        </w:tc>
        <w:tc>
          <w:tcPr>
            <w:tcW w:w="1407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F1A2663" w14:textId="7A388F32" w:rsidR="00960127" w:rsidRDefault="00960127" w:rsidP="00960127">
            <w:pPr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681 (8)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vAlign w:val="bottom"/>
          </w:tcPr>
          <w:p w14:paraId="593F85D2" w14:textId="748D8876" w:rsidR="00960127" w:rsidRDefault="00960127" w:rsidP="00960127">
            <w:pPr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11</w:t>
            </w:r>
          </w:p>
        </w:tc>
      </w:tr>
      <w:tr w:rsidR="00960127" w:rsidRPr="00F5644A" w14:paraId="554A57A8" w14:textId="77777777" w:rsidTr="003B470E">
        <w:trPr>
          <w:trHeight w:val="300"/>
        </w:trPr>
        <w:tc>
          <w:tcPr>
            <w:tcW w:w="3420" w:type="dxa"/>
            <w:tcBorders>
              <w:top w:val="nil"/>
              <w:bottom w:val="nil"/>
              <w:right w:val="nil"/>
            </w:tcBorders>
            <w:noWrap/>
          </w:tcPr>
          <w:p w14:paraId="42AFABEB" w14:textId="77777777" w:rsidR="00960127" w:rsidRPr="00F5644A" w:rsidRDefault="00960127" w:rsidP="00960127"/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68632651" w14:textId="77777777" w:rsidR="00960127" w:rsidRPr="00F5644A" w:rsidRDefault="00960127" w:rsidP="00960127">
            <w:pPr>
              <w:jc w:val="center"/>
            </w:pPr>
          </w:p>
        </w:tc>
        <w:tc>
          <w:tcPr>
            <w:tcW w:w="1533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3EC1EA5C" w14:textId="77777777" w:rsidR="00960127" w:rsidRPr="00F5644A" w:rsidRDefault="00960127" w:rsidP="00960127">
            <w:pPr>
              <w:jc w:val="center"/>
            </w:pP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3048ABB5" w14:textId="77777777" w:rsidR="00960127" w:rsidRPr="00F5644A" w:rsidRDefault="00960127" w:rsidP="00960127">
            <w:pPr>
              <w:jc w:val="center"/>
            </w:pPr>
          </w:p>
        </w:tc>
        <w:tc>
          <w:tcPr>
            <w:tcW w:w="1474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6EF001E3" w14:textId="77777777" w:rsidR="00960127" w:rsidRPr="00F5644A" w:rsidRDefault="00960127" w:rsidP="00960127">
            <w:pPr>
              <w:jc w:val="center"/>
            </w:pPr>
          </w:p>
        </w:tc>
        <w:tc>
          <w:tcPr>
            <w:tcW w:w="1306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08855814" w14:textId="77777777" w:rsidR="00960127" w:rsidRPr="00F5644A" w:rsidRDefault="00960127" w:rsidP="00960127">
            <w:pPr>
              <w:jc w:val="center"/>
            </w:pP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7E90BF6B" w14:textId="77777777" w:rsidR="00960127" w:rsidRPr="00F5644A" w:rsidRDefault="00960127" w:rsidP="00960127">
            <w:pPr>
              <w:jc w:val="center"/>
            </w:pPr>
          </w:p>
        </w:tc>
        <w:tc>
          <w:tcPr>
            <w:tcW w:w="1473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120C6901" w14:textId="77777777" w:rsidR="00960127" w:rsidRPr="00F5644A" w:rsidRDefault="00960127" w:rsidP="00960127">
            <w:pPr>
              <w:jc w:val="center"/>
            </w:pPr>
          </w:p>
        </w:tc>
        <w:tc>
          <w:tcPr>
            <w:tcW w:w="1407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01250BE1" w14:textId="77777777" w:rsidR="00960127" w:rsidRPr="00F5644A" w:rsidRDefault="00960127" w:rsidP="00960127">
            <w:pPr>
              <w:jc w:val="center"/>
            </w:pPr>
          </w:p>
        </w:tc>
        <w:tc>
          <w:tcPr>
            <w:tcW w:w="919" w:type="dxa"/>
            <w:tcBorders>
              <w:top w:val="nil"/>
              <w:left w:val="nil"/>
              <w:bottom w:val="nil"/>
              <w:right w:val="single" w:sz="4" w:space="0" w:color="auto"/>
            </w:tcBorders>
            <w:noWrap/>
          </w:tcPr>
          <w:p w14:paraId="05457947" w14:textId="77777777" w:rsidR="00960127" w:rsidRPr="00F5644A" w:rsidRDefault="00960127" w:rsidP="00960127">
            <w:pPr>
              <w:jc w:val="center"/>
            </w:pPr>
          </w:p>
        </w:tc>
      </w:tr>
      <w:tr w:rsidR="00960127" w:rsidRPr="00F5644A" w14:paraId="271046B2" w14:textId="77777777" w:rsidTr="003B470E">
        <w:trPr>
          <w:trHeight w:val="300"/>
        </w:trPr>
        <w:tc>
          <w:tcPr>
            <w:tcW w:w="3420" w:type="dxa"/>
            <w:tcBorders>
              <w:top w:val="nil"/>
              <w:bottom w:val="nil"/>
              <w:right w:val="nil"/>
            </w:tcBorders>
            <w:noWrap/>
            <w:hideMark/>
          </w:tcPr>
          <w:p w14:paraId="2011BC96" w14:textId="6EE316B5" w:rsidR="00960127" w:rsidRPr="00F5644A" w:rsidRDefault="00960127" w:rsidP="00960127">
            <w:pPr>
              <w:rPr>
                <w:b/>
                <w:bCs/>
              </w:rPr>
            </w:pPr>
            <w:r w:rsidRPr="00F5644A">
              <w:rPr>
                <w:b/>
                <w:bCs/>
              </w:rPr>
              <w:t>Healthcare Utilization</w:t>
            </w:r>
            <w:r w:rsidR="00540363">
              <w:rPr>
                <w:b/>
                <w:bCs/>
              </w:rPr>
              <w:t xml:space="preserve"> </w:t>
            </w:r>
            <w:r w:rsidR="00540363" w:rsidRPr="00540363">
              <w:rPr>
                <w:b/>
                <w:bCs/>
                <w:vertAlign w:val="superscript"/>
              </w:rPr>
              <w:t>c</w:t>
            </w:r>
            <w:r w:rsidRPr="00540363">
              <w:rPr>
                <w:b/>
                <w:bCs/>
                <w:vertAlign w:val="superscript"/>
              </w:rPr>
              <w:t xml:space="preserve"> 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637C7B9D" w14:textId="77777777" w:rsidR="00960127" w:rsidRPr="00F5644A" w:rsidRDefault="00960127" w:rsidP="00960127">
            <w:pPr>
              <w:jc w:val="center"/>
            </w:pPr>
          </w:p>
        </w:tc>
        <w:tc>
          <w:tcPr>
            <w:tcW w:w="1533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399F2DEC" w14:textId="77777777" w:rsidR="00960127" w:rsidRPr="00F5644A" w:rsidRDefault="00960127" w:rsidP="00960127">
            <w:pPr>
              <w:jc w:val="center"/>
            </w:pP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2AB18230" w14:textId="77777777" w:rsidR="00960127" w:rsidRPr="00F5644A" w:rsidRDefault="00960127" w:rsidP="00960127">
            <w:pPr>
              <w:jc w:val="center"/>
            </w:pPr>
          </w:p>
        </w:tc>
        <w:tc>
          <w:tcPr>
            <w:tcW w:w="1474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76DC41E7" w14:textId="77777777" w:rsidR="00960127" w:rsidRPr="00F5644A" w:rsidRDefault="00960127" w:rsidP="00960127">
            <w:pPr>
              <w:jc w:val="center"/>
            </w:pPr>
          </w:p>
        </w:tc>
        <w:tc>
          <w:tcPr>
            <w:tcW w:w="1306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7AD92C48" w14:textId="77777777" w:rsidR="00960127" w:rsidRPr="00F5644A" w:rsidRDefault="00960127" w:rsidP="00960127">
            <w:pPr>
              <w:jc w:val="center"/>
            </w:pP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7884BF9D" w14:textId="77777777" w:rsidR="00960127" w:rsidRPr="00F5644A" w:rsidRDefault="00960127" w:rsidP="00960127">
            <w:pPr>
              <w:jc w:val="center"/>
            </w:pPr>
          </w:p>
        </w:tc>
        <w:tc>
          <w:tcPr>
            <w:tcW w:w="1473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17B7D4D0" w14:textId="77777777" w:rsidR="00960127" w:rsidRPr="00F5644A" w:rsidRDefault="00960127" w:rsidP="00960127">
            <w:pPr>
              <w:jc w:val="center"/>
            </w:pPr>
          </w:p>
        </w:tc>
        <w:tc>
          <w:tcPr>
            <w:tcW w:w="1407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026BDCE6" w14:textId="77777777" w:rsidR="00960127" w:rsidRPr="00F5644A" w:rsidRDefault="00960127" w:rsidP="00960127">
            <w:pPr>
              <w:jc w:val="center"/>
            </w:pPr>
          </w:p>
        </w:tc>
        <w:tc>
          <w:tcPr>
            <w:tcW w:w="919" w:type="dxa"/>
            <w:tcBorders>
              <w:top w:val="nil"/>
              <w:left w:val="nil"/>
              <w:bottom w:val="nil"/>
              <w:right w:val="single" w:sz="4" w:space="0" w:color="auto"/>
            </w:tcBorders>
            <w:noWrap/>
          </w:tcPr>
          <w:p w14:paraId="7F0612E8" w14:textId="77777777" w:rsidR="00960127" w:rsidRPr="00F5644A" w:rsidRDefault="00960127" w:rsidP="00960127">
            <w:pPr>
              <w:jc w:val="center"/>
            </w:pPr>
          </w:p>
        </w:tc>
      </w:tr>
      <w:tr w:rsidR="00960127" w:rsidRPr="00F5644A" w14:paraId="188A532A" w14:textId="77777777" w:rsidTr="003B470E">
        <w:trPr>
          <w:trHeight w:val="300"/>
        </w:trPr>
        <w:tc>
          <w:tcPr>
            <w:tcW w:w="3420" w:type="dxa"/>
            <w:tcBorders>
              <w:top w:val="nil"/>
              <w:bottom w:val="nil"/>
              <w:right w:val="nil"/>
            </w:tcBorders>
            <w:noWrap/>
            <w:hideMark/>
          </w:tcPr>
          <w:p w14:paraId="3674E12C" w14:textId="77777777" w:rsidR="00960127" w:rsidRPr="00F5644A" w:rsidRDefault="00960127" w:rsidP="00960127">
            <w:r w:rsidRPr="00F5644A">
              <w:t xml:space="preserve">  Mean No. of hospitalizations (SD)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3CEF2BE7" w14:textId="7F0294BC" w:rsidR="00960127" w:rsidRPr="00F5644A" w:rsidRDefault="00CB2DB6" w:rsidP="00960127">
            <w:pPr>
              <w:jc w:val="center"/>
            </w:pPr>
            <w:r>
              <w:t>0.8 (1.1)</w:t>
            </w:r>
          </w:p>
        </w:tc>
        <w:tc>
          <w:tcPr>
            <w:tcW w:w="1533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3E740B5E" w14:textId="7152D323" w:rsidR="00960127" w:rsidRPr="00F5644A" w:rsidRDefault="00CB2DB6" w:rsidP="00960127">
            <w:pPr>
              <w:jc w:val="center"/>
            </w:pPr>
            <w:r>
              <w:t>0.5 (0.9)</w:t>
            </w: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04E4F5CF" w14:textId="300A5A31" w:rsidR="00960127" w:rsidRPr="00F5644A" w:rsidRDefault="00CB2DB6" w:rsidP="00960127">
            <w:pPr>
              <w:jc w:val="center"/>
            </w:pPr>
            <w:r>
              <w:t>26</w:t>
            </w:r>
          </w:p>
        </w:tc>
        <w:tc>
          <w:tcPr>
            <w:tcW w:w="1474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5EB6C5D0" w14:textId="709A0DDA" w:rsidR="00960127" w:rsidRPr="00F5644A" w:rsidRDefault="00CB2DB6" w:rsidP="00960127">
            <w:pPr>
              <w:jc w:val="center"/>
            </w:pPr>
            <w:r>
              <w:t>0.8 (1.1)</w:t>
            </w:r>
          </w:p>
        </w:tc>
        <w:tc>
          <w:tcPr>
            <w:tcW w:w="1306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24CF9E92" w14:textId="2A30B1D8" w:rsidR="00960127" w:rsidRPr="00F5644A" w:rsidRDefault="00CB2DB6" w:rsidP="00960127">
            <w:pPr>
              <w:jc w:val="center"/>
            </w:pPr>
            <w:r>
              <w:t>0.7 (1.00)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4C0310FE" w14:textId="292372E1" w:rsidR="00960127" w:rsidRPr="00F5644A" w:rsidRDefault="00CB2DB6" w:rsidP="00960127">
            <w:pPr>
              <w:jc w:val="center"/>
            </w:pPr>
            <w:r>
              <w:t>8</w:t>
            </w:r>
          </w:p>
        </w:tc>
        <w:tc>
          <w:tcPr>
            <w:tcW w:w="1473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2CAFC4D4" w14:textId="61124D3E" w:rsidR="00960127" w:rsidRPr="00F5644A" w:rsidRDefault="00CB2DB6" w:rsidP="00960127">
            <w:pPr>
              <w:jc w:val="center"/>
            </w:pPr>
            <w:r>
              <w:t>0.8 (1.1)</w:t>
            </w:r>
          </w:p>
        </w:tc>
        <w:tc>
          <w:tcPr>
            <w:tcW w:w="1407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6E1EC9B6" w14:textId="3311970B" w:rsidR="00960127" w:rsidRPr="00F5644A" w:rsidRDefault="00CB2DB6" w:rsidP="00960127">
            <w:pPr>
              <w:jc w:val="center"/>
            </w:pPr>
            <w:r>
              <w:t>0.8 (1.1)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single" w:sz="4" w:space="0" w:color="auto"/>
            </w:tcBorders>
            <w:noWrap/>
          </w:tcPr>
          <w:p w14:paraId="2E2D3D02" w14:textId="44DC4182" w:rsidR="00960127" w:rsidRPr="00F5644A" w:rsidRDefault="00CB2DB6" w:rsidP="00960127">
            <w:pPr>
              <w:jc w:val="center"/>
            </w:pPr>
            <w:r>
              <w:t>5</w:t>
            </w:r>
          </w:p>
        </w:tc>
      </w:tr>
      <w:tr w:rsidR="00CB2DB6" w:rsidRPr="00F5644A" w14:paraId="2CC4458A" w14:textId="77777777" w:rsidTr="003B470E">
        <w:trPr>
          <w:trHeight w:val="300"/>
        </w:trPr>
        <w:tc>
          <w:tcPr>
            <w:tcW w:w="3420" w:type="dxa"/>
            <w:tcBorders>
              <w:top w:val="nil"/>
              <w:bottom w:val="nil"/>
              <w:right w:val="nil"/>
            </w:tcBorders>
            <w:noWrap/>
            <w:hideMark/>
          </w:tcPr>
          <w:p w14:paraId="0DA53925" w14:textId="77777777" w:rsidR="00CB2DB6" w:rsidRPr="00F5644A" w:rsidRDefault="00CB2DB6" w:rsidP="00CB2DB6">
            <w:r w:rsidRPr="00F5644A">
              <w:t xml:space="preserve">  Mean No. of ED visits (SD)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168DED7A" w14:textId="4CE2BC98" w:rsidR="00CB2DB6" w:rsidRPr="00F5644A" w:rsidRDefault="00CB2DB6" w:rsidP="00CB2DB6">
            <w:pPr>
              <w:jc w:val="center"/>
            </w:pPr>
            <w:r>
              <w:t>1.9 (2.3)</w:t>
            </w:r>
          </w:p>
        </w:tc>
        <w:tc>
          <w:tcPr>
            <w:tcW w:w="1533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5DDC1B2A" w14:textId="3169FED1" w:rsidR="00CB2DB6" w:rsidRPr="00F5644A" w:rsidRDefault="00CB2DB6" w:rsidP="00CB2DB6">
            <w:pPr>
              <w:jc w:val="center"/>
            </w:pPr>
            <w:r>
              <w:t>1.4 (1.9)</w:t>
            </w: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600AFCC9" w14:textId="4A616B78" w:rsidR="00CB2DB6" w:rsidRPr="00F5644A" w:rsidRDefault="00CB2DB6" w:rsidP="00CB2DB6">
            <w:pPr>
              <w:jc w:val="center"/>
            </w:pPr>
            <w:r>
              <w:t>22</w:t>
            </w:r>
          </w:p>
        </w:tc>
        <w:tc>
          <w:tcPr>
            <w:tcW w:w="1474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2090A5C1" w14:textId="1664C8BE" w:rsidR="00CB2DB6" w:rsidRPr="00F5644A" w:rsidRDefault="00CB2DB6" w:rsidP="00CB2DB6">
            <w:pPr>
              <w:jc w:val="center"/>
            </w:pPr>
            <w:r>
              <w:t>1.9 (2.3)</w:t>
            </w:r>
          </w:p>
        </w:tc>
        <w:tc>
          <w:tcPr>
            <w:tcW w:w="1306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6833A4D1" w14:textId="3375D4F3" w:rsidR="00CB2DB6" w:rsidRPr="00F5644A" w:rsidRDefault="00CB2DB6" w:rsidP="00CB2DB6">
            <w:pPr>
              <w:jc w:val="center"/>
            </w:pPr>
            <w:r>
              <w:t>1.1 (2.3)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2046DF9D" w14:textId="4A774365" w:rsidR="00CB2DB6" w:rsidRPr="00F5644A" w:rsidRDefault="00CB2DB6" w:rsidP="00CB2DB6">
            <w:pPr>
              <w:jc w:val="center"/>
            </w:pPr>
            <w:r>
              <w:t>3</w:t>
            </w:r>
          </w:p>
        </w:tc>
        <w:tc>
          <w:tcPr>
            <w:tcW w:w="1473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59FD3CE9" w14:textId="5C6160B7" w:rsidR="00CB2DB6" w:rsidRPr="00F5644A" w:rsidRDefault="00CB2DB6" w:rsidP="00CB2DB6">
            <w:pPr>
              <w:jc w:val="center"/>
            </w:pPr>
            <w:r>
              <w:t>1.9 (2.3)</w:t>
            </w:r>
          </w:p>
        </w:tc>
        <w:tc>
          <w:tcPr>
            <w:tcW w:w="1407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63169D4B" w14:textId="1EC84352" w:rsidR="00CB2DB6" w:rsidRPr="00F5644A" w:rsidRDefault="00CB2DB6" w:rsidP="00CB2DB6">
            <w:pPr>
              <w:jc w:val="center"/>
            </w:pPr>
            <w:r>
              <w:t>2.0 (2.2)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single" w:sz="4" w:space="0" w:color="auto"/>
            </w:tcBorders>
            <w:noWrap/>
          </w:tcPr>
          <w:p w14:paraId="759D409A" w14:textId="03CB576A" w:rsidR="00CB2DB6" w:rsidRPr="00F5644A" w:rsidRDefault="00CB2DB6" w:rsidP="00CB2DB6">
            <w:pPr>
              <w:jc w:val="center"/>
            </w:pPr>
            <w:r>
              <w:t>7</w:t>
            </w:r>
          </w:p>
        </w:tc>
      </w:tr>
      <w:tr w:rsidR="00CB2DB6" w:rsidRPr="00F5644A" w14:paraId="0ADC1737" w14:textId="77777777" w:rsidTr="003B470E">
        <w:trPr>
          <w:trHeight w:val="300"/>
        </w:trPr>
        <w:tc>
          <w:tcPr>
            <w:tcW w:w="3420" w:type="dxa"/>
            <w:tcBorders>
              <w:top w:val="nil"/>
              <w:bottom w:val="nil"/>
              <w:right w:val="nil"/>
            </w:tcBorders>
            <w:noWrap/>
            <w:hideMark/>
          </w:tcPr>
          <w:p w14:paraId="00AC80B3" w14:textId="77777777" w:rsidR="00CB2DB6" w:rsidRPr="00F5644A" w:rsidRDefault="00CB2DB6" w:rsidP="00CB2DB6">
            <w:r w:rsidRPr="00F5644A">
              <w:t xml:space="preserve">  Mean No. of FP/GP visits (SD)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74D20407" w14:textId="39E0E024" w:rsidR="00CB2DB6" w:rsidRPr="00F5644A" w:rsidRDefault="00CB2DB6" w:rsidP="00CB2DB6">
            <w:pPr>
              <w:jc w:val="center"/>
            </w:pPr>
            <w:r>
              <w:t>17.4 (17.2)</w:t>
            </w:r>
          </w:p>
        </w:tc>
        <w:tc>
          <w:tcPr>
            <w:tcW w:w="1533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37F178CE" w14:textId="7E9D2245" w:rsidR="00CB2DB6" w:rsidRPr="00F5644A" w:rsidRDefault="00CB2DB6" w:rsidP="00CB2DB6">
            <w:pPr>
              <w:jc w:val="center"/>
            </w:pPr>
            <w:r>
              <w:t>11.3 (13.0)</w:t>
            </w: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45B44A3B" w14:textId="301B56AA" w:rsidR="00CB2DB6" w:rsidRPr="00F5644A" w:rsidRDefault="00CB2DB6" w:rsidP="00CB2DB6">
            <w:pPr>
              <w:jc w:val="center"/>
            </w:pPr>
            <w:r>
              <w:t>40</w:t>
            </w:r>
          </w:p>
        </w:tc>
        <w:tc>
          <w:tcPr>
            <w:tcW w:w="1474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309099A5" w14:textId="038802D7" w:rsidR="00CB2DB6" w:rsidRPr="00F5644A" w:rsidRDefault="00CB2DB6" w:rsidP="00CB2DB6">
            <w:pPr>
              <w:jc w:val="center"/>
            </w:pPr>
            <w:r>
              <w:t>17.4 (17.2)</w:t>
            </w:r>
          </w:p>
        </w:tc>
        <w:tc>
          <w:tcPr>
            <w:tcW w:w="1306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36630B1C" w14:textId="62C095E2" w:rsidR="00CB2DB6" w:rsidRPr="00F5644A" w:rsidRDefault="00CB2DB6" w:rsidP="00CB2DB6">
            <w:pPr>
              <w:jc w:val="center"/>
            </w:pPr>
            <w:r>
              <w:t>13.0 (15.6)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10AE058B" w14:textId="4CE28337" w:rsidR="00CB2DB6" w:rsidRPr="00F5644A" w:rsidRDefault="00CB2DB6" w:rsidP="00CB2DB6">
            <w:pPr>
              <w:jc w:val="center"/>
            </w:pPr>
            <w:r>
              <w:t>27</w:t>
            </w:r>
          </w:p>
        </w:tc>
        <w:tc>
          <w:tcPr>
            <w:tcW w:w="1473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7F176D33" w14:textId="13E1B71E" w:rsidR="00CB2DB6" w:rsidRPr="00F5644A" w:rsidRDefault="00CB2DB6" w:rsidP="00CB2DB6">
            <w:pPr>
              <w:jc w:val="center"/>
            </w:pPr>
            <w:r>
              <w:t>17.4 (17.2)</w:t>
            </w:r>
          </w:p>
        </w:tc>
        <w:tc>
          <w:tcPr>
            <w:tcW w:w="1407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40C53736" w14:textId="4EC27CE5" w:rsidR="00CB2DB6" w:rsidRPr="00F5644A" w:rsidRDefault="00CB2DB6" w:rsidP="00CB2DB6">
            <w:pPr>
              <w:jc w:val="center"/>
            </w:pPr>
            <w:r>
              <w:t>14.3 (15.9)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single" w:sz="4" w:space="0" w:color="auto"/>
            </w:tcBorders>
            <w:noWrap/>
          </w:tcPr>
          <w:p w14:paraId="68E3EBDB" w14:textId="6BD7BF51" w:rsidR="00CB2DB6" w:rsidRPr="00F5644A" w:rsidRDefault="00CB2DB6" w:rsidP="00CB2DB6">
            <w:pPr>
              <w:jc w:val="center"/>
            </w:pPr>
            <w:r>
              <w:t>19</w:t>
            </w:r>
          </w:p>
        </w:tc>
      </w:tr>
      <w:tr w:rsidR="00CB2DB6" w:rsidRPr="00F5644A" w14:paraId="7931470F" w14:textId="77777777" w:rsidTr="003B470E">
        <w:trPr>
          <w:trHeight w:val="300"/>
        </w:trPr>
        <w:tc>
          <w:tcPr>
            <w:tcW w:w="3420" w:type="dxa"/>
            <w:tcBorders>
              <w:top w:val="nil"/>
              <w:bottom w:val="nil"/>
              <w:right w:val="nil"/>
            </w:tcBorders>
            <w:noWrap/>
            <w:hideMark/>
          </w:tcPr>
          <w:p w14:paraId="3873469D" w14:textId="77777777" w:rsidR="00CB2DB6" w:rsidRPr="00F5644A" w:rsidRDefault="00CB2DB6" w:rsidP="00CB2DB6">
            <w:r w:rsidRPr="00F5644A">
              <w:t xml:space="preserve">  Mean No. Cardiologist visit (SD)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3968C044" w14:textId="254D650C" w:rsidR="00CB2DB6" w:rsidRPr="00F5644A" w:rsidRDefault="00CB2DB6" w:rsidP="00CB2DB6">
            <w:pPr>
              <w:jc w:val="center"/>
            </w:pPr>
            <w:r>
              <w:t>4.8 (6.3)</w:t>
            </w:r>
          </w:p>
        </w:tc>
        <w:tc>
          <w:tcPr>
            <w:tcW w:w="1533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02A4B245" w14:textId="77BB31E7" w:rsidR="00CB2DB6" w:rsidRPr="00F5644A" w:rsidRDefault="00CB2DB6" w:rsidP="00CB2DB6">
            <w:pPr>
              <w:jc w:val="center"/>
            </w:pPr>
            <w:r>
              <w:t>3.4 (4.2)</w:t>
            </w: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0357B213" w14:textId="518DCF48" w:rsidR="00CB2DB6" w:rsidRPr="00F5644A" w:rsidRDefault="00CB2DB6" w:rsidP="00CB2DB6">
            <w:pPr>
              <w:jc w:val="center"/>
            </w:pPr>
            <w:r>
              <w:t>27</w:t>
            </w:r>
          </w:p>
        </w:tc>
        <w:tc>
          <w:tcPr>
            <w:tcW w:w="1474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56572E70" w14:textId="54E6B471" w:rsidR="00CB2DB6" w:rsidRPr="00F5644A" w:rsidRDefault="00CB2DB6" w:rsidP="00CB2DB6">
            <w:pPr>
              <w:jc w:val="center"/>
            </w:pPr>
            <w:r>
              <w:t>4.8 (6.3)</w:t>
            </w:r>
          </w:p>
        </w:tc>
        <w:tc>
          <w:tcPr>
            <w:tcW w:w="1306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699D5D9D" w14:textId="6D958858" w:rsidR="00CB2DB6" w:rsidRPr="00F5644A" w:rsidRDefault="00CB2DB6" w:rsidP="00CB2DB6">
            <w:pPr>
              <w:jc w:val="center"/>
            </w:pPr>
            <w:r>
              <w:t>3.8 (4.6)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551D4DEA" w14:textId="3C4D7B57" w:rsidR="00CB2DB6" w:rsidRPr="00F5644A" w:rsidRDefault="00CB2DB6" w:rsidP="00CB2DB6">
            <w:pPr>
              <w:jc w:val="center"/>
            </w:pPr>
            <w:r>
              <w:t>20</w:t>
            </w:r>
          </w:p>
        </w:tc>
        <w:tc>
          <w:tcPr>
            <w:tcW w:w="1473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6042E9D7" w14:textId="63FEFBCF" w:rsidR="00CB2DB6" w:rsidRPr="00F5644A" w:rsidRDefault="00CB2DB6" w:rsidP="00CB2DB6">
            <w:pPr>
              <w:jc w:val="center"/>
            </w:pPr>
            <w:r>
              <w:t>4.8 (6.3)</w:t>
            </w:r>
          </w:p>
        </w:tc>
        <w:tc>
          <w:tcPr>
            <w:tcW w:w="1407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0211C329" w14:textId="5D946E24" w:rsidR="00CB2DB6" w:rsidRPr="00F5644A" w:rsidRDefault="00CB2DB6" w:rsidP="00CB2DB6">
            <w:pPr>
              <w:jc w:val="center"/>
            </w:pPr>
            <w:r>
              <w:t>4.6 (5.1)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single" w:sz="4" w:space="0" w:color="auto"/>
            </w:tcBorders>
            <w:noWrap/>
          </w:tcPr>
          <w:p w14:paraId="7E78BE81" w14:textId="225249E6" w:rsidR="00CB2DB6" w:rsidRPr="00F5644A" w:rsidRDefault="00CB2DB6" w:rsidP="00CB2DB6">
            <w:pPr>
              <w:jc w:val="center"/>
            </w:pPr>
            <w:r>
              <w:t>3</w:t>
            </w:r>
          </w:p>
        </w:tc>
      </w:tr>
      <w:tr w:rsidR="00CB2DB6" w:rsidRPr="00F5644A" w14:paraId="6C02B63F" w14:textId="77777777" w:rsidTr="003B470E">
        <w:trPr>
          <w:trHeight w:val="300"/>
        </w:trPr>
        <w:tc>
          <w:tcPr>
            <w:tcW w:w="3420" w:type="dxa"/>
            <w:tcBorders>
              <w:top w:val="nil"/>
              <w:bottom w:val="nil"/>
              <w:right w:val="nil"/>
            </w:tcBorders>
            <w:noWrap/>
            <w:hideMark/>
          </w:tcPr>
          <w:p w14:paraId="7280064E" w14:textId="77777777" w:rsidR="00CB2DB6" w:rsidRPr="00F5644A" w:rsidRDefault="00CB2DB6" w:rsidP="00CB2DB6">
            <w:r w:rsidRPr="00F5644A">
              <w:t xml:space="preserve">  Mean No. Nephrologist visit (SD)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347EC1EB" w14:textId="0069C6DB" w:rsidR="00CB2DB6" w:rsidRPr="00F5644A" w:rsidRDefault="00CB2DB6" w:rsidP="00CB2DB6">
            <w:pPr>
              <w:jc w:val="center"/>
            </w:pPr>
            <w:r>
              <w:t>0.6 (2.1)</w:t>
            </w:r>
          </w:p>
        </w:tc>
        <w:tc>
          <w:tcPr>
            <w:tcW w:w="1533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7DE21747" w14:textId="011F8517" w:rsidR="00CB2DB6" w:rsidRPr="00F5644A" w:rsidRDefault="00CB2DB6" w:rsidP="00CB2DB6">
            <w:pPr>
              <w:jc w:val="center"/>
            </w:pPr>
            <w:r>
              <w:t>0.2 (0.8)</w:t>
            </w: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65A406DC" w14:textId="3453BF44" w:rsidR="00CB2DB6" w:rsidRPr="00F5644A" w:rsidRDefault="00CB2DB6" w:rsidP="00CB2DB6">
            <w:pPr>
              <w:jc w:val="center"/>
            </w:pPr>
            <w:r>
              <w:t>30</w:t>
            </w:r>
          </w:p>
        </w:tc>
        <w:tc>
          <w:tcPr>
            <w:tcW w:w="1474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60A820BA" w14:textId="04EEAAC8" w:rsidR="00CB2DB6" w:rsidRPr="00F5644A" w:rsidRDefault="00CB2DB6" w:rsidP="00CB2DB6">
            <w:pPr>
              <w:jc w:val="center"/>
            </w:pPr>
            <w:r>
              <w:t>0.6 (2.1)</w:t>
            </w:r>
          </w:p>
        </w:tc>
        <w:tc>
          <w:tcPr>
            <w:tcW w:w="1306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2CFC749C" w14:textId="571182FE" w:rsidR="00CB2DB6" w:rsidRPr="00F5644A" w:rsidRDefault="00CB2DB6" w:rsidP="00CB2DB6">
            <w:pPr>
              <w:jc w:val="center"/>
            </w:pPr>
            <w:r>
              <w:t>0.2 (1.5)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6C1253DE" w14:textId="54F0C817" w:rsidR="00CB2DB6" w:rsidRPr="00F5644A" w:rsidRDefault="00CB2DB6" w:rsidP="00CB2DB6">
            <w:pPr>
              <w:jc w:val="center"/>
            </w:pPr>
            <w:r>
              <w:t>23</w:t>
            </w:r>
          </w:p>
        </w:tc>
        <w:tc>
          <w:tcPr>
            <w:tcW w:w="1473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16286BA1" w14:textId="531A7C4B" w:rsidR="00CB2DB6" w:rsidRPr="00F5644A" w:rsidRDefault="00CB2DB6" w:rsidP="00CB2DB6">
            <w:pPr>
              <w:jc w:val="center"/>
            </w:pPr>
            <w:r>
              <w:t>0.6 (2.1)</w:t>
            </w:r>
          </w:p>
        </w:tc>
        <w:tc>
          <w:tcPr>
            <w:tcW w:w="1407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27B5BC42" w14:textId="725115C7" w:rsidR="00CB2DB6" w:rsidRPr="00F5644A" w:rsidRDefault="00CB2DB6" w:rsidP="00CB2DB6">
            <w:pPr>
              <w:jc w:val="center"/>
            </w:pPr>
            <w:r>
              <w:t>0.3 (1.3)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single" w:sz="4" w:space="0" w:color="auto"/>
            </w:tcBorders>
            <w:noWrap/>
          </w:tcPr>
          <w:p w14:paraId="0203EF5F" w14:textId="641FE871" w:rsidR="00CB2DB6" w:rsidRPr="00F5644A" w:rsidRDefault="00CB2DB6" w:rsidP="00CB2DB6">
            <w:pPr>
              <w:jc w:val="center"/>
            </w:pPr>
            <w:r>
              <w:t>19</w:t>
            </w:r>
          </w:p>
        </w:tc>
      </w:tr>
      <w:tr w:rsidR="00CB2DB6" w:rsidRPr="0028323B" w14:paraId="503C033D" w14:textId="77777777" w:rsidTr="003B470E">
        <w:trPr>
          <w:trHeight w:val="300"/>
        </w:trPr>
        <w:tc>
          <w:tcPr>
            <w:tcW w:w="3420" w:type="dxa"/>
            <w:tcBorders>
              <w:top w:val="nil"/>
              <w:bottom w:val="nil"/>
              <w:right w:val="nil"/>
            </w:tcBorders>
            <w:noWrap/>
          </w:tcPr>
          <w:p w14:paraId="74B42769" w14:textId="77777777" w:rsidR="00CB2DB6" w:rsidRDefault="00CB2DB6" w:rsidP="00CB2DB6">
            <w:pPr>
              <w:rPr>
                <w:b/>
                <w:bCs/>
                <w:sz w:val="21"/>
                <w:szCs w:val="21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3E58DA03" w14:textId="77777777" w:rsidR="00CB2DB6" w:rsidRPr="0028323B" w:rsidRDefault="00CB2DB6" w:rsidP="00CB2DB6">
            <w:pPr>
              <w:jc w:val="center"/>
              <w:rPr>
                <w:sz w:val="21"/>
                <w:szCs w:val="21"/>
              </w:rPr>
            </w:pPr>
          </w:p>
        </w:tc>
        <w:tc>
          <w:tcPr>
            <w:tcW w:w="1533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71B06A19" w14:textId="77777777" w:rsidR="00CB2DB6" w:rsidRPr="0028323B" w:rsidRDefault="00CB2DB6" w:rsidP="00CB2DB6">
            <w:pPr>
              <w:jc w:val="center"/>
              <w:rPr>
                <w:sz w:val="21"/>
                <w:szCs w:val="21"/>
              </w:rPr>
            </w:pP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17E32617" w14:textId="77777777" w:rsidR="00CB2DB6" w:rsidRPr="0028323B" w:rsidRDefault="00CB2DB6" w:rsidP="00CB2DB6">
            <w:pPr>
              <w:jc w:val="center"/>
              <w:rPr>
                <w:sz w:val="21"/>
                <w:szCs w:val="21"/>
              </w:rPr>
            </w:pPr>
          </w:p>
        </w:tc>
        <w:tc>
          <w:tcPr>
            <w:tcW w:w="1474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0038EE24" w14:textId="77777777" w:rsidR="00CB2DB6" w:rsidRPr="0028323B" w:rsidRDefault="00CB2DB6" w:rsidP="00CB2DB6">
            <w:pPr>
              <w:jc w:val="center"/>
              <w:rPr>
                <w:sz w:val="21"/>
                <w:szCs w:val="21"/>
              </w:rPr>
            </w:pPr>
          </w:p>
        </w:tc>
        <w:tc>
          <w:tcPr>
            <w:tcW w:w="1306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23148DE2" w14:textId="77777777" w:rsidR="00CB2DB6" w:rsidRPr="0028323B" w:rsidRDefault="00CB2DB6" w:rsidP="00CB2DB6">
            <w:pPr>
              <w:jc w:val="center"/>
              <w:rPr>
                <w:sz w:val="21"/>
                <w:szCs w:val="21"/>
              </w:rPr>
            </w:pP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6693D06C" w14:textId="77777777" w:rsidR="00CB2DB6" w:rsidRPr="0028323B" w:rsidRDefault="00CB2DB6" w:rsidP="00CB2DB6">
            <w:pPr>
              <w:jc w:val="center"/>
              <w:rPr>
                <w:sz w:val="21"/>
                <w:szCs w:val="21"/>
              </w:rPr>
            </w:pPr>
          </w:p>
        </w:tc>
        <w:tc>
          <w:tcPr>
            <w:tcW w:w="1473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4FAFA5BC" w14:textId="77777777" w:rsidR="00CB2DB6" w:rsidRPr="0028323B" w:rsidRDefault="00CB2DB6" w:rsidP="00CB2DB6">
            <w:pPr>
              <w:jc w:val="center"/>
              <w:rPr>
                <w:sz w:val="21"/>
                <w:szCs w:val="21"/>
              </w:rPr>
            </w:pPr>
          </w:p>
        </w:tc>
        <w:tc>
          <w:tcPr>
            <w:tcW w:w="1407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207609B8" w14:textId="77777777" w:rsidR="00CB2DB6" w:rsidRPr="0028323B" w:rsidRDefault="00CB2DB6" w:rsidP="00CB2DB6">
            <w:pPr>
              <w:jc w:val="center"/>
              <w:rPr>
                <w:sz w:val="21"/>
                <w:szCs w:val="21"/>
              </w:rPr>
            </w:pPr>
          </w:p>
        </w:tc>
        <w:tc>
          <w:tcPr>
            <w:tcW w:w="919" w:type="dxa"/>
            <w:tcBorders>
              <w:top w:val="nil"/>
              <w:left w:val="nil"/>
              <w:bottom w:val="nil"/>
              <w:right w:val="single" w:sz="4" w:space="0" w:color="auto"/>
            </w:tcBorders>
            <w:noWrap/>
          </w:tcPr>
          <w:p w14:paraId="6B5FAB50" w14:textId="77777777" w:rsidR="00CB2DB6" w:rsidRPr="0028323B" w:rsidRDefault="00CB2DB6" w:rsidP="00CB2DB6">
            <w:pPr>
              <w:jc w:val="center"/>
              <w:rPr>
                <w:sz w:val="21"/>
                <w:szCs w:val="21"/>
              </w:rPr>
            </w:pPr>
          </w:p>
        </w:tc>
      </w:tr>
      <w:tr w:rsidR="00CB2DB6" w:rsidRPr="0028323B" w14:paraId="0B276EF1" w14:textId="77777777" w:rsidTr="003B470E">
        <w:trPr>
          <w:trHeight w:val="300"/>
        </w:trPr>
        <w:tc>
          <w:tcPr>
            <w:tcW w:w="3420" w:type="dxa"/>
            <w:tcBorders>
              <w:top w:val="nil"/>
              <w:bottom w:val="nil"/>
              <w:right w:val="nil"/>
            </w:tcBorders>
            <w:noWrap/>
            <w:hideMark/>
          </w:tcPr>
          <w:p w14:paraId="73218627" w14:textId="53A6B28B" w:rsidR="00CB2DB6" w:rsidRPr="0028323B" w:rsidRDefault="00CB2DB6" w:rsidP="00CB2DB6">
            <w:pPr>
              <w:rPr>
                <w:b/>
                <w:bCs/>
                <w:sz w:val="21"/>
                <w:szCs w:val="21"/>
              </w:rPr>
            </w:pPr>
            <w:r>
              <w:rPr>
                <w:b/>
                <w:bCs/>
                <w:sz w:val="21"/>
                <w:szCs w:val="21"/>
              </w:rPr>
              <w:t>Comorbidities</w:t>
            </w:r>
            <w:r w:rsidR="00540363">
              <w:rPr>
                <w:b/>
                <w:bCs/>
                <w:sz w:val="21"/>
                <w:szCs w:val="21"/>
              </w:rPr>
              <w:t xml:space="preserve"> </w:t>
            </w:r>
            <w:r w:rsidR="00540363" w:rsidRPr="00540363">
              <w:rPr>
                <w:b/>
                <w:bCs/>
                <w:sz w:val="21"/>
                <w:szCs w:val="21"/>
                <w:vertAlign w:val="superscript"/>
              </w:rPr>
              <w:t>d</w:t>
            </w:r>
            <w:r w:rsidRPr="00540363">
              <w:rPr>
                <w:b/>
                <w:bCs/>
                <w:sz w:val="21"/>
                <w:szCs w:val="21"/>
                <w:vertAlign w:val="superscript"/>
              </w:rPr>
              <w:t xml:space="preserve"> </w:t>
            </w:r>
            <w:r>
              <w:rPr>
                <w:b/>
                <w:bCs/>
                <w:sz w:val="21"/>
                <w:szCs w:val="21"/>
              </w:rPr>
              <w:t xml:space="preserve">n </w:t>
            </w:r>
            <w:r w:rsidRPr="0028323B">
              <w:rPr>
                <w:b/>
                <w:bCs/>
                <w:sz w:val="21"/>
                <w:szCs w:val="21"/>
              </w:rPr>
              <w:t>(%)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682484F2" w14:textId="77777777" w:rsidR="00CB2DB6" w:rsidRPr="0028323B" w:rsidRDefault="00CB2DB6" w:rsidP="00CB2DB6">
            <w:pPr>
              <w:jc w:val="center"/>
              <w:rPr>
                <w:sz w:val="21"/>
                <w:szCs w:val="21"/>
              </w:rPr>
            </w:pPr>
          </w:p>
        </w:tc>
        <w:tc>
          <w:tcPr>
            <w:tcW w:w="1533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5C0D1EA4" w14:textId="77777777" w:rsidR="00CB2DB6" w:rsidRPr="0028323B" w:rsidRDefault="00CB2DB6" w:rsidP="00CB2DB6">
            <w:pPr>
              <w:jc w:val="center"/>
              <w:rPr>
                <w:sz w:val="21"/>
                <w:szCs w:val="21"/>
              </w:rPr>
            </w:pP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7E5D548A" w14:textId="77777777" w:rsidR="00CB2DB6" w:rsidRPr="0028323B" w:rsidRDefault="00CB2DB6" w:rsidP="00CB2DB6">
            <w:pPr>
              <w:jc w:val="center"/>
              <w:rPr>
                <w:sz w:val="21"/>
                <w:szCs w:val="21"/>
              </w:rPr>
            </w:pPr>
          </w:p>
        </w:tc>
        <w:tc>
          <w:tcPr>
            <w:tcW w:w="1474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5D811F9A" w14:textId="77777777" w:rsidR="00CB2DB6" w:rsidRPr="0028323B" w:rsidRDefault="00CB2DB6" w:rsidP="00CB2DB6">
            <w:pPr>
              <w:jc w:val="center"/>
              <w:rPr>
                <w:sz w:val="21"/>
                <w:szCs w:val="21"/>
              </w:rPr>
            </w:pPr>
          </w:p>
        </w:tc>
        <w:tc>
          <w:tcPr>
            <w:tcW w:w="1306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3DA63F52" w14:textId="77777777" w:rsidR="00CB2DB6" w:rsidRPr="0028323B" w:rsidRDefault="00CB2DB6" w:rsidP="00CB2DB6">
            <w:pPr>
              <w:jc w:val="center"/>
              <w:rPr>
                <w:sz w:val="21"/>
                <w:szCs w:val="21"/>
              </w:rPr>
            </w:pP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2DD8079B" w14:textId="77777777" w:rsidR="00CB2DB6" w:rsidRPr="0028323B" w:rsidRDefault="00CB2DB6" w:rsidP="00CB2DB6">
            <w:pPr>
              <w:jc w:val="center"/>
              <w:rPr>
                <w:sz w:val="21"/>
                <w:szCs w:val="21"/>
              </w:rPr>
            </w:pPr>
          </w:p>
        </w:tc>
        <w:tc>
          <w:tcPr>
            <w:tcW w:w="1473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53A87E7A" w14:textId="77777777" w:rsidR="00CB2DB6" w:rsidRPr="0028323B" w:rsidRDefault="00CB2DB6" w:rsidP="00CB2DB6">
            <w:pPr>
              <w:jc w:val="center"/>
              <w:rPr>
                <w:sz w:val="21"/>
                <w:szCs w:val="21"/>
              </w:rPr>
            </w:pPr>
          </w:p>
        </w:tc>
        <w:tc>
          <w:tcPr>
            <w:tcW w:w="1407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0208FEDE" w14:textId="77777777" w:rsidR="00CB2DB6" w:rsidRPr="0028323B" w:rsidRDefault="00CB2DB6" w:rsidP="00CB2DB6">
            <w:pPr>
              <w:jc w:val="center"/>
              <w:rPr>
                <w:sz w:val="21"/>
                <w:szCs w:val="21"/>
              </w:rPr>
            </w:pPr>
          </w:p>
        </w:tc>
        <w:tc>
          <w:tcPr>
            <w:tcW w:w="919" w:type="dxa"/>
            <w:tcBorders>
              <w:top w:val="nil"/>
              <w:left w:val="nil"/>
              <w:bottom w:val="nil"/>
              <w:right w:val="single" w:sz="4" w:space="0" w:color="auto"/>
            </w:tcBorders>
            <w:noWrap/>
          </w:tcPr>
          <w:p w14:paraId="2E263762" w14:textId="77777777" w:rsidR="00CB2DB6" w:rsidRPr="0028323B" w:rsidRDefault="00CB2DB6" w:rsidP="00CB2DB6">
            <w:pPr>
              <w:jc w:val="center"/>
              <w:rPr>
                <w:sz w:val="21"/>
                <w:szCs w:val="21"/>
              </w:rPr>
            </w:pPr>
          </w:p>
        </w:tc>
      </w:tr>
      <w:tr w:rsidR="00CB2DB6" w:rsidRPr="0028323B" w14:paraId="194A7CE8" w14:textId="77777777" w:rsidTr="003B470E">
        <w:trPr>
          <w:trHeight w:val="300"/>
        </w:trPr>
        <w:tc>
          <w:tcPr>
            <w:tcW w:w="3420" w:type="dxa"/>
            <w:tcBorders>
              <w:top w:val="nil"/>
              <w:bottom w:val="nil"/>
              <w:right w:val="nil"/>
            </w:tcBorders>
            <w:noWrap/>
            <w:hideMark/>
          </w:tcPr>
          <w:p w14:paraId="02D7D0D9" w14:textId="77777777" w:rsidR="00CB2DB6" w:rsidRPr="0028323B" w:rsidRDefault="00CB2DB6" w:rsidP="00CB2DB6">
            <w:p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  </w:t>
            </w:r>
            <w:r w:rsidRPr="0028323B">
              <w:rPr>
                <w:sz w:val="21"/>
                <w:szCs w:val="21"/>
              </w:rPr>
              <w:t>ATRIA bleeding</w:t>
            </w:r>
            <w:r>
              <w:rPr>
                <w:sz w:val="21"/>
                <w:szCs w:val="21"/>
              </w:rPr>
              <w:t xml:space="preserve"> </w:t>
            </w:r>
            <w:r w:rsidRPr="0028323B">
              <w:rPr>
                <w:sz w:val="21"/>
                <w:szCs w:val="21"/>
              </w:rPr>
              <w:t>score, Median (IQR)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2C73B846" w14:textId="0C28CECF" w:rsidR="00CB2DB6" w:rsidRPr="0028323B" w:rsidRDefault="00CB2DB6" w:rsidP="00CB2DB6">
            <w:pPr>
              <w:jc w:val="center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3.7 (2.2)</w:t>
            </w:r>
          </w:p>
        </w:tc>
        <w:tc>
          <w:tcPr>
            <w:tcW w:w="1533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6E712C0C" w14:textId="7DB010BD" w:rsidR="00CB2DB6" w:rsidRPr="0028323B" w:rsidRDefault="00CB2DB6" w:rsidP="00CB2DB6">
            <w:pPr>
              <w:jc w:val="center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2.8 (1.8)</w:t>
            </w: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06B3B84E" w14:textId="4EC74DE7" w:rsidR="00CB2DB6" w:rsidRPr="0028323B" w:rsidRDefault="00CB2DB6" w:rsidP="00CB2DB6">
            <w:pPr>
              <w:jc w:val="center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47</w:t>
            </w:r>
          </w:p>
        </w:tc>
        <w:tc>
          <w:tcPr>
            <w:tcW w:w="1474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37B24A0D" w14:textId="3E8B1447" w:rsidR="00CB2DB6" w:rsidRPr="0028323B" w:rsidRDefault="00CB2DB6" w:rsidP="00CB2DB6">
            <w:pPr>
              <w:jc w:val="center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3.7 (2.2)</w:t>
            </w:r>
          </w:p>
        </w:tc>
        <w:tc>
          <w:tcPr>
            <w:tcW w:w="1306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4DCF93A9" w14:textId="37CB3916" w:rsidR="00CB2DB6" w:rsidRPr="0028323B" w:rsidRDefault="00CB2DB6" w:rsidP="00CB2DB6">
            <w:pPr>
              <w:jc w:val="center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2.8 (1.9)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2F60AA6A" w14:textId="31C8AA99" w:rsidR="00CB2DB6" w:rsidRPr="0028323B" w:rsidRDefault="00CB2DB6" w:rsidP="00CB2DB6">
            <w:pPr>
              <w:jc w:val="center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44</w:t>
            </w:r>
          </w:p>
        </w:tc>
        <w:tc>
          <w:tcPr>
            <w:tcW w:w="1473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2A766D31" w14:textId="7895B2E7" w:rsidR="00CB2DB6" w:rsidRPr="0028323B" w:rsidRDefault="00CB2DB6" w:rsidP="00CB2DB6">
            <w:pPr>
              <w:jc w:val="center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3.7 (2.2)</w:t>
            </w:r>
          </w:p>
        </w:tc>
        <w:tc>
          <w:tcPr>
            <w:tcW w:w="1407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1C47AB9F" w14:textId="6C472743" w:rsidR="00CB2DB6" w:rsidRPr="0028323B" w:rsidRDefault="00CB2DB6" w:rsidP="00CB2DB6">
            <w:pPr>
              <w:jc w:val="center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3.0 (1.9)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single" w:sz="4" w:space="0" w:color="auto"/>
            </w:tcBorders>
            <w:noWrap/>
          </w:tcPr>
          <w:p w14:paraId="048FBCCB" w14:textId="1CD05DD4" w:rsidR="00CB2DB6" w:rsidRPr="0028323B" w:rsidRDefault="00CB2DB6" w:rsidP="00CB2DB6">
            <w:pPr>
              <w:jc w:val="center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33</w:t>
            </w:r>
          </w:p>
        </w:tc>
      </w:tr>
      <w:tr w:rsidR="00CB2DB6" w:rsidRPr="0028323B" w14:paraId="6661F48A" w14:textId="77777777" w:rsidTr="003B470E">
        <w:trPr>
          <w:trHeight w:val="300"/>
        </w:trPr>
        <w:tc>
          <w:tcPr>
            <w:tcW w:w="3420" w:type="dxa"/>
            <w:tcBorders>
              <w:top w:val="nil"/>
              <w:bottom w:val="nil"/>
              <w:right w:val="nil"/>
            </w:tcBorders>
            <w:noWrap/>
            <w:hideMark/>
          </w:tcPr>
          <w:p w14:paraId="59A69CDB" w14:textId="77777777" w:rsidR="00CB2DB6" w:rsidRPr="0028323B" w:rsidRDefault="00CB2DB6" w:rsidP="00CB2DB6">
            <w:pPr>
              <w:rPr>
                <w:sz w:val="21"/>
                <w:szCs w:val="21"/>
              </w:rPr>
            </w:pPr>
            <w:r w:rsidRPr="0028323B">
              <w:rPr>
                <w:sz w:val="21"/>
                <w:szCs w:val="21"/>
              </w:rPr>
              <w:t xml:space="preserve">  CHADS</w:t>
            </w:r>
            <w:r w:rsidRPr="0028323B">
              <w:rPr>
                <w:sz w:val="21"/>
                <w:szCs w:val="21"/>
                <w:vertAlign w:val="subscript"/>
              </w:rPr>
              <w:t>2</w:t>
            </w:r>
            <w:r w:rsidRPr="0028323B">
              <w:rPr>
                <w:sz w:val="21"/>
                <w:szCs w:val="21"/>
              </w:rPr>
              <w:t>VaSc, Median (IQR)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67DC6FD2" w14:textId="714C293F" w:rsidR="00CB2DB6" w:rsidRPr="0028323B" w:rsidRDefault="00CB2DB6" w:rsidP="00CB2DB6">
            <w:pPr>
              <w:jc w:val="center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4.1 (1.3)</w:t>
            </w:r>
          </w:p>
        </w:tc>
        <w:tc>
          <w:tcPr>
            <w:tcW w:w="1533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0EBACB92" w14:textId="11C9C516" w:rsidR="00CB2DB6" w:rsidRPr="0028323B" w:rsidRDefault="00CB2DB6" w:rsidP="00CB2DB6">
            <w:pPr>
              <w:jc w:val="center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3.7 (1.3)</w:t>
            </w: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2F205251" w14:textId="37D346B5" w:rsidR="00CB2DB6" w:rsidRPr="0028323B" w:rsidRDefault="00CB2DB6" w:rsidP="00CB2DB6">
            <w:pPr>
              <w:jc w:val="center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29</w:t>
            </w:r>
          </w:p>
        </w:tc>
        <w:tc>
          <w:tcPr>
            <w:tcW w:w="1474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0602C2B3" w14:textId="2FAE0814" w:rsidR="00CB2DB6" w:rsidRPr="0028323B" w:rsidRDefault="00CB2DB6" w:rsidP="00CB2DB6">
            <w:pPr>
              <w:jc w:val="center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4.1 (1.3)</w:t>
            </w:r>
          </w:p>
        </w:tc>
        <w:tc>
          <w:tcPr>
            <w:tcW w:w="1306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32F3F544" w14:textId="4EC796DB" w:rsidR="00CB2DB6" w:rsidRPr="0028323B" w:rsidRDefault="00CB2DB6" w:rsidP="00CB2DB6">
            <w:pPr>
              <w:jc w:val="center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3.7 (1.4)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5414F9EF" w14:textId="473B2A7E" w:rsidR="00CB2DB6" w:rsidRPr="0028323B" w:rsidRDefault="00CB2DB6" w:rsidP="00CB2DB6">
            <w:pPr>
              <w:jc w:val="center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30</w:t>
            </w:r>
          </w:p>
        </w:tc>
        <w:tc>
          <w:tcPr>
            <w:tcW w:w="1473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43C5238F" w14:textId="37071A4C" w:rsidR="00CB2DB6" w:rsidRPr="0028323B" w:rsidRDefault="00CB2DB6" w:rsidP="00CB2DB6">
            <w:pPr>
              <w:jc w:val="center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4.1 (1.3)</w:t>
            </w:r>
          </w:p>
        </w:tc>
        <w:tc>
          <w:tcPr>
            <w:tcW w:w="1407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7CF207B4" w14:textId="6CA82DC6" w:rsidR="00CB2DB6" w:rsidRPr="0028323B" w:rsidRDefault="00CB2DB6" w:rsidP="00CB2DB6">
            <w:pPr>
              <w:jc w:val="center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4.0 (1.4)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single" w:sz="4" w:space="0" w:color="auto"/>
            </w:tcBorders>
            <w:noWrap/>
          </w:tcPr>
          <w:p w14:paraId="6C1E6DAA" w14:textId="0AF0F2DA" w:rsidR="00CB2DB6" w:rsidRPr="0028323B" w:rsidRDefault="00CB2DB6" w:rsidP="00CB2DB6">
            <w:pPr>
              <w:jc w:val="center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4</w:t>
            </w:r>
          </w:p>
        </w:tc>
      </w:tr>
      <w:tr w:rsidR="00CB2DB6" w:rsidRPr="0028323B" w14:paraId="04BB551B" w14:textId="77777777" w:rsidTr="003B470E">
        <w:trPr>
          <w:trHeight w:val="300"/>
        </w:trPr>
        <w:tc>
          <w:tcPr>
            <w:tcW w:w="3420" w:type="dxa"/>
            <w:tcBorders>
              <w:top w:val="nil"/>
              <w:bottom w:val="nil"/>
              <w:right w:val="nil"/>
            </w:tcBorders>
            <w:noWrap/>
            <w:hideMark/>
          </w:tcPr>
          <w:p w14:paraId="56EF2D9F" w14:textId="77777777" w:rsidR="00CB2DB6" w:rsidRPr="0028323B" w:rsidRDefault="00CB2DB6" w:rsidP="00CB2DB6">
            <w:p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  </w:t>
            </w:r>
            <w:proofErr w:type="spellStart"/>
            <w:r w:rsidRPr="0028323B">
              <w:rPr>
                <w:sz w:val="21"/>
                <w:szCs w:val="21"/>
              </w:rPr>
              <w:t>Charlson</w:t>
            </w:r>
            <w:proofErr w:type="spellEnd"/>
            <w:r w:rsidRPr="0028323B">
              <w:rPr>
                <w:sz w:val="21"/>
                <w:szCs w:val="21"/>
              </w:rPr>
              <w:t xml:space="preserve"> </w:t>
            </w:r>
            <w:r>
              <w:rPr>
                <w:sz w:val="21"/>
                <w:szCs w:val="21"/>
              </w:rPr>
              <w:t>I</w:t>
            </w:r>
            <w:r w:rsidRPr="0028323B">
              <w:rPr>
                <w:sz w:val="21"/>
                <w:szCs w:val="21"/>
              </w:rPr>
              <w:t>ndex, Mean (SD)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30B5FE49" w14:textId="667F1F7D" w:rsidR="00CB2DB6" w:rsidRPr="0028323B" w:rsidRDefault="00CB2DB6" w:rsidP="00CB2DB6">
            <w:pPr>
              <w:jc w:val="center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1.4 (1.8)</w:t>
            </w:r>
          </w:p>
        </w:tc>
        <w:tc>
          <w:tcPr>
            <w:tcW w:w="1533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50E901F9" w14:textId="35E7EFED" w:rsidR="00CB2DB6" w:rsidRPr="0028323B" w:rsidRDefault="00CB2DB6" w:rsidP="00CB2DB6">
            <w:pPr>
              <w:jc w:val="center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0.9 (1.5)</w:t>
            </w: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15FD83ED" w14:textId="7A93E1D3" w:rsidR="00CB2DB6" w:rsidRPr="0028323B" w:rsidRDefault="00CB2DB6" w:rsidP="00CB2DB6">
            <w:pPr>
              <w:jc w:val="center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31</w:t>
            </w:r>
          </w:p>
        </w:tc>
        <w:tc>
          <w:tcPr>
            <w:tcW w:w="1474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39BAE61A" w14:textId="12C4E392" w:rsidR="00CB2DB6" w:rsidRPr="0028323B" w:rsidRDefault="0008294B" w:rsidP="00CB2DB6">
            <w:pPr>
              <w:jc w:val="center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1.4 (1.8)</w:t>
            </w:r>
          </w:p>
        </w:tc>
        <w:tc>
          <w:tcPr>
            <w:tcW w:w="1306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521A4677" w14:textId="1B76DF07" w:rsidR="00CB2DB6" w:rsidRPr="0028323B" w:rsidRDefault="0008294B" w:rsidP="00CB2DB6">
            <w:pPr>
              <w:jc w:val="center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1.0 (1.5)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550E26F6" w14:textId="2F19B641" w:rsidR="00CB2DB6" w:rsidRPr="0028323B" w:rsidRDefault="0008294B" w:rsidP="00CB2DB6">
            <w:pPr>
              <w:jc w:val="center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25</w:t>
            </w:r>
          </w:p>
        </w:tc>
        <w:tc>
          <w:tcPr>
            <w:tcW w:w="1473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1AF97C24" w14:textId="527F7C38" w:rsidR="00CB2DB6" w:rsidRPr="0028323B" w:rsidRDefault="0008294B" w:rsidP="00CB2DB6">
            <w:pPr>
              <w:jc w:val="center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1.4 (1.8)</w:t>
            </w:r>
          </w:p>
        </w:tc>
        <w:tc>
          <w:tcPr>
            <w:tcW w:w="1407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701C4392" w14:textId="08DD76A6" w:rsidR="00CB2DB6" w:rsidRPr="0028323B" w:rsidRDefault="0008294B" w:rsidP="00CB2DB6">
            <w:pPr>
              <w:jc w:val="center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1.2 (1.7)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single" w:sz="4" w:space="0" w:color="auto"/>
            </w:tcBorders>
            <w:noWrap/>
          </w:tcPr>
          <w:p w14:paraId="075937B8" w14:textId="0AC5814A" w:rsidR="00CB2DB6" w:rsidRPr="0028323B" w:rsidRDefault="0008294B" w:rsidP="00CB2DB6">
            <w:pPr>
              <w:jc w:val="center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10</w:t>
            </w:r>
          </w:p>
        </w:tc>
      </w:tr>
      <w:tr w:rsidR="00CB2DB6" w:rsidRPr="0028323B" w14:paraId="3BD115F6" w14:textId="77777777" w:rsidTr="003B470E">
        <w:trPr>
          <w:trHeight w:val="300"/>
        </w:trPr>
        <w:tc>
          <w:tcPr>
            <w:tcW w:w="3420" w:type="dxa"/>
            <w:tcBorders>
              <w:top w:val="nil"/>
              <w:bottom w:val="nil"/>
              <w:right w:val="nil"/>
            </w:tcBorders>
            <w:noWrap/>
            <w:hideMark/>
          </w:tcPr>
          <w:p w14:paraId="21BC9652" w14:textId="77777777" w:rsidR="00CB2DB6" w:rsidRPr="0028323B" w:rsidRDefault="00CB2DB6" w:rsidP="00CB2DB6">
            <w:p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  </w:t>
            </w:r>
            <w:r w:rsidRPr="0028323B">
              <w:rPr>
                <w:sz w:val="21"/>
                <w:szCs w:val="21"/>
              </w:rPr>
              <w:t xml:space="preserve">Hypertension 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5ADF9364" w14:textId="66DA624E" w:rsidR="00CB2DB6" w:rsidRPr="0028323B" w:rsidRDefault="0008294B" w:rsidP="00CB2DB6">
            <w:pPr>
              <w:jc w:val="center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3766 (7</w:t>
            </w:r>
            <w:r w:rsidR="00FF6848">
              <w:rPr>
                <w:sz w:val="21"/>
                <w:szCs w:val="21"/>
              </w:rPr>
              <w:t>7</w:t>
            </w:r>
            <w:r>
              <w:rPr>
                <w:sz w:val="21"/>
                <w:szCs w:val="21"/>
              </w:rPr>
              <w:t>)</w:t>
            </w:r>
          </w:p>
        </w:tc>
        <w:tc>
          <w:tcPr>
            <w:tcW w:w="1533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4E2647BB" w14:textId="62FA2EF6" w:rsidR="00CB2DB6" w:rsidRPr="0028323B" w:rsidRDefault="0008294B" w:rsidP="00CB2DB6">
            <w:pPr>
              <w:jc w:val="center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1728 (7</w:t>
            </w:r>
            <w:r w:rsidR="00FF6848">
              <w:rPr>
                <w:sz w:val="21"/>
                <w:szCs w:val="21"/>
              </w:rPr>
              <w:t>6</w:t>
            </w:r>
            <w:r>
              <w:rPr>
                <w:sz w:val="21"/>
                <w:szCs w:val="21"/>
              </w:rPr>
              <w:t>)</w:t>
            </w: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2D9ABA0F" w14:textId="7A78EA63" w:rsidR="00CB2DB6" w:rsidRPr="0028323B" w:rsidRDefault="0008294B" w:rsidP="00CB2DB6">
            <w:pPr>
              <w:jc w:val="center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1</w:t>
            </w:r>
          </w:p>
        </w:tc>
        <w:tc>
          <w:tcPr>
            <w:tcW w:w="1474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23E0A539" w14:textId="32E89166" w:rsidR="00CB2DB6" w:rsidRPr="0028323B" w:rsidRDefault="0008294B" w:rsidP="00CB2DB6">
            <w:pPr>
              <w:jc w:val="center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3766 (7</w:t>
            </w:r>
            <w:r w:rsidR="00FF6848">
              <w:rPr>
                <w:sz w:val="21"/>
                <w:szCs w:val="21"/>
              </w:rPr>
              <w:t>7</w:t>
            </w:r>
            <w:r>
              <w:rPr>
                <w:sz w:val="21"/>
                <w:szCs w:val="21"/>
              </w:rPr>
              <w:t>)</w:t>
            </w:r>
          </w:p>
        </w:tc>
        <w:tc>
          <w:tcPr>
            <w:tcW w:w="1306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7C2F3207" w14:textId="1F1EBD77" w:rsidR="00CB2DB6" w:rsidRPr="0028323B" w:rsidRDefault="0008294B" w:rsidP="00CB2DB6">
            <w:pPr>
              <w:jc w:val="center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3867 (7</w:t>
            </w:r>
            <w:r w:rsidR="00FF6848">
              <w:rPr>
                <w:sz w:val="21"/>
                <w:szCs w:val="21"/>
              </w:rPr>
              <w:t>4</w:t>
            </w:r>
            <w:r>
              <w:rPr>
                <w:sz w:val="21"/>
                <w:szCs w:val="21"/>
              </w:rPr>
              <w:t>)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399F2AD5" w14:textId="0B7C987D" w:rsidR="00CB2DB6" w:rsidRPr="0028323B" w:rsidRDefault="0008294B" w:rsidP="00CB2DB6">
            <w:pPr>
              <w:jc w:val="center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7</w:t>
            </w:r>
          </w:p>
        </w:tc>
        <w:tc>
          <w:tcPr>
            <w:tcW w:w="1473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2A3B039F" w14:textId="795735AD" w:rsidR="00CB2DB6" w:rsidRPr="0028323B" w:rsidRDefault="0008294B" w:rsidP="00CB2DB6">
            <w:pPr>
              <w:jc w:val="center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3766 (7</w:t>
            </w:r>
            <w:r w:rsidR="00FF6848">
              <w:rPr>
                <w:sz w:val="21"/>
                <w:szCs w:val="21"/>
              </w:rPr>
              <w:t>7</w:t>
            </w:r>
            <w:r>
              <w:rPr>
                <w:sz w:val="21"/>
                <w:szCs w:val="21"/>
              </w:rPr>
              <w:t>)</w:t>
            </w:r>
          </w:p>
        </w:tc>
        <w:tc>
          <w:tcPr>
            <w:tcW w:w="1407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3506C739" w14:textId="21B31793" w:rsidR="00CB2DB6" w:rsidRPr="0028323B" w:rsidRDefault="0008294B" w:rsidP="00CB2DB6">
            <w:pPr>
              <w:jc w:val="center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6285 (7</w:t>
            </w:r>
            <w:r w:rsidR="00FF6848">
              <w:rPr>
                <w:sz w:val="21"/>
                <w:szCs w:val="21"/>
              </w:rPr>
              <w:t>7</w:t>
            </w:r>
            <w:r>
              <w:rPr>
                <w:sz w:val="21"/>
                <w:szCs w:val="21"/>
              </w:rPr>
              <w:t>)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single" w:sz="4" w:space="0" w:color="auto"/>
            </w:tcBorders>
            <w:noWrap/>
          </w:tcPr>
          <w:p w14:paraId="6015B517" w14:textId="28A6E441" w:rsidR="00CB2DB6" w:rsidRPr="0028323B" w:rsidRDefault="0008294B" w:rsidP="00CB2DB6">
            <w:pPr>
              <w:jc w:val="center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0</w:t>
            </w:r>
          </w:p>
        </w:tc>
      </w:tr>
      <w:tr w:rsidR="0008294B" w:rsidRPr="0028323B" w14:paraId="21E0BBB3" w14:textId="77777777" w:rsidTr="003B470E">
        <w:trPr>
          <w:trHeight w:val="300"/>
        </w:trPr>
        <w:tc>
          <w:tcPr>
            <w:tcW w:w="3420" w:type="dxa"/>
            <w:tcBorders>
              <w:top w:val="nil"/>
              <w:bottom w:val="nil"/>
              <w:right w:val="nil"/>
            </w:tcBorders>
            <w:noWrap/>
            <w:hideMark/>
          </w:tcPr>
          <w:p w14:paraId="5F4459B4" w14:textId="77777777" w:rsidR="0008294B" w:rsidRPr="0028323B" w:rsidRDefault="0008294B" w:rsidP="0008294B">
            <w:pPr>
              <w:rPr>
                <w:sz w:val="21"/>
                <w:szCs w:val="21"/>
              </w:rPr>
            </w:pPr>
            <w:r w:rsidRPr="0028323B">
              <w:rPr>
                <w:sz w:val="21"/>
                <w:szCs w:val="21"/>
              </w:rPr>
              <w:t xml:space="preserve">  Prior Stroke/TIA 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5C323856" w14:textId="6E9C2144" w:rsidR="0008294B" w:rsidRPr="0028323B" w:rsidRDefault="0008294B" w:rsidP="0008294B">
            <w:pPr>
              <w:jc w:val="center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382 (</w:t>
            </w:r>
            <w:r w:rsidR="00FF6848">
              <w:rPr>
                <w:sz w:val="21"/>
                <w:szCs w:val="21"/>
              </w:rPr>
              <w:t>8</w:t>
            </w:r>
            <w:r>
              <w:rPr>
                <w:sz w:val="21"/>
                <w:szCs w:val="21"/>
              </w:rPr>
              <w:t>)</w:t>
            </w:r>
          </w:p>
        </w:tc>
        <w:tc>
          <w:tcPr>
            <w:tcW w:w="1533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0DA8354E" w14:textId="76B516C0" w:rsidR="0008294B" w:rsidRPr="0028323B" w:rsidRDefault="0008294B" w:rsidP="0008294B">
            <w:pPr>
              <w:jc w:val="center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139 (6)</w:t>
            </w: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0911A0B2" w14:textId="778ED2E5" w:rsidR="0008294B" w:rsidRPr="0028323B" w:rsidRDefault="0008294B" w:rsidP="0008294B">
            <w:pPr>
              <w:jc w:val="center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7</w:t>
            </w:r>
          </w:p>
        </w:tc>
        <w:tc>
          <w:tcPr>
            <w:tcW w:w="1474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044E785A" w14:textId="1C36B711" w:rsidR="0008294B" w:rsidRPr="0028323B" w:rsidRDefault="0008294B" w:rsidP="0008294B">
            <w:pPr>
              <w:jc w:val="center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382 (</w:t>
            </w:r>
            <w:r w:rsidR="00FF6848">
              <w:rPr>
                <w:sz w:val="21"/>
                <w:szCs w:val="21"/>
              </w:rPr>
              <w:t>8</w:t>
            </w:r>
            <w:r>
              <w:rPr>
                <w:sz w:val="21"/>
                <w:szCs w:val="21"/>
              </w:rPr>
              <w:t>)</w:t>
            </w:r>
          </w:p>
        </w:tc>
        <w:tc>
          <w:tcPr>
            <w:tcW w:w="1306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516BC433" w14:textId="7A19CFA1" w:rsidR="0008294B" w:rsidRPr="0028323B" w:rsidRDefault="0008294B" w:rsidP="0008294B">
            <w:pPr>
              <w:jc w:val="center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342 (</w:t>
            </w:r>
            <w:r w:rsidR="00FF6848">
              <w:rPr>
                <w:sz w:val="21"/>
                <w:szCs w:val="21"/>
              </w:rPr>
              <w:t>7</w:t>
            </w:r>
            <w:r>
              <w:rPr>
                <w:sz w:val="21"/>
                <w:szCs w:val="21"/>
              </w:rPr>
              <w:t>)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2E52B883" w14:textId="53C5169A" w:rsidR="0008294B" w:rsidRPr="0028323B" w:rsidRDefault="0008294B" w:rsidP="0008294B">
            <w:pPr>
              <w:jc w:val="center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5</w:t>
            </w:r>
          </w:p>
        </w:tc>
        <w:tc>
          <w:tcPr>
            <w:tcW w:w="1473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367D4737" w14:textId="4B3F4621" w:rsidR="0008294B" w:rsidRPr="0028323B" w:rsidRDefault="0008294B" w:rsidP="0008294B">
            <w:pPr>
              <w:jc w:val="center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382 (</w:t>
            </w:r>
            <w:r w:rsidR="00FF6848">
              <w:rPr>
                <w:sz w:val="21"/>
                <w:szCs w:val="21"/>
              </w:rPr>
              <w:t>8</w:t>
            </w:r>
            <w:r>
              <w:rPr>
                <w:sz w:val="21"/>
                <w:szCs w:val="21"/>
              </w:rPr>
              <w:t>)</w:t>
            </w:r>
          </w:p>
        </w:tc>
        <w:tc>
          <w:tcPr>
            <w:tcW w:w="1407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7F21E9B6" w14:textId="55723688" w:rsidR="0008294B" w:rsidRPr="0028323B" w:rsidRDefault="003D01C6" w:rsidP="0008294B">
            <w:pPr>
              <w:jc w:val="center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912 (11)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</w:tcBorders>
            <w:noWrap/>
          </w:tcPr>
          <w:p w14:paraId="530FD810" w14:textId="4B937663" w:rsidR="0008294B" w:rsidRPr="0028323B" w:rsidRDefault="003D01C6" w:rsidP="0008294B">
            <w:pPr>
              <w:jc w:val="center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11</w:t>
            </w:r>
          </w:p>
        </w:tc>
      </w:tr>
      <w:tr w:rsidR="0008294B" w:rsidRPr="0028323B" w14:paraId="550BBAC6" w14:textId="77777777" w:rsidTr="006139C0">
        <w:trPr>
          <w:trHeight w:val="300"/>
        </w:trPr>
        <w:tc>
          <w:tcPr>
            <w:tcW w:w="3420" w:type="dxa"/>
            <w:tcBorders>
              <w:top w:val="nil"/>
              <w:bottom w:val="nil"/>
              <w:right w:val="nil"/>
            </w:tcBorders>
            <w:noWrap/>
            <w:hideMark/>
          </w:tcPr>
          <w:p w14:paraId="458D8C5B" w14:textId="77777777" w:rsidR="0008294B" w:rsidRPr="0028323B" w:rsidRDefault="0008294B" w:rsidP="0008294B">
            <w:pPr>
              <w:rPr>
                <w:sz w:val="21"/>
                <w:szCs w:val="21"/>
              </w:rPr>
            </w:pPr>
            <w:r w:rsidRPr="0028323B">
              <w:rPr>
                <w:sz w:val="21"/>
                <w:szCs w:val="21"/>
              </w:rPr>
              <w:t xml:space="preserve">  Heart failure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624E6017" w14:textId="19A2D161" w:rsidR="0008294B" w:rsidRPr="0028323B" w:rsidRDefault="0008294B" w:rsidP="0008294B">
            <w:pPr>
              <w:jc w:val="center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2174 (44)</w:t>
            </w:r>
          </w:p>
        </w:tc>
        <w:tc>
          <w:tcPr>
            <w:tcW w:w="1533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73C934CF" w14:textId="16474524" w:rsidR="0008294B" w:rsidRPr="0028323B" w:rsidRDefault="0008294B" w:rsidP="0008294B">
            <w:pPr>
              <w:jc w:val="center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695 (3</w:t>
            </w:r>
            <w:r w:rsidR="00FF6848">
              <w:rPr>
                <w:sz w:val="21"/>
                <w:szCs w:val="21"/>
              </w:rPr>
              <w:t>1</w:t>
            </w:r>
            <w:r>
              <w:rPr>
                <w:sz w:val="21"/>
                <w:szCs w:val="21"/>
              </w:rPr>
              <w:t>)</w:t>
            </w: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08FBDCF8" w14:textId="7E7C8F13" w:rsidR="0008294B" w:rsidRPr="0028323B" w:rsidRDefault="0008294B" w:rsidP="0008294B">
            <w:pPr>
              <w:jc w:val="center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28</w:t>
            </w:r>
          </w:p>
        </w:tc>
        <w:tc>
          <w:tcPr>
            <w:tcW w:w="1474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4158BBA2" w14:textId="473433D2" w:rsidR="0008294B" w:rsidRPr="0028323B" w:rsidRDefault="0008294B" w:rsidP="0008294B">
            <w:pPr>
              <w:jc w:val="center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2174 (44)</w:t>
            </w:r>
          </w:p>
        </w:tc>
        <w:tc>
          <w:tcPr>
            <w:tcW w:w="1306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04230FC5" w14:textId="38B4CC8A" w:rsidR="0008294B" w:rsidRPr="0028323B" w:rsidRDefault="0008294B" w:rsidP="0008294B">
            <w:pPr>
              <w:jc w:val="center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1452 (2</w:t>
            </w:r>
            <w:r w:rsidR="00FF6848">
              <w:rPr>
                <w:sz w:val="21"/>
                <w:szCs w:val="21"/>
              </w:rPr>
              <w:t>8</w:t>
            </w:r>
            <w:r>
              <w:rPr>
                <w:sz w:val="21"/>
                <w:szCs w:val="21"/>
              </w:rPr>
              <w:t>)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5020AAD8" w14:textId="0102C5EC" w:rsidR="0008294B" w:rsidRPr="0028323B" w:rsidRDefault="0008294B" w:rsidP="0008294B">
            <w:pPr>
              <w:jc w:val="center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35</w:t>
            </w:r>
          </w:p>
        </w:tc>
        <w:tc>
          <w:tcPr>
            <w:tcW w:w="1473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1046F5BE" w14:textId="0B17AE64" w:rsidR="0008294B" w:rsidRPr="0028323B" w:rsidRDefault="0008294B" w:rsidP="0008294B">
            <w:pPr>
              <w:jc w:val="center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2174 (44)</w:t>
            </w:r>
          </w:p>
        </w:tc>
        <w:tc>
          <w:tcPr>
            <w:tcW w:w="1407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0D4E2243" w14:textId="2689E728" w:rsidR="0008294B" w:rsidRPr="0028323B" w:rsidRDefault="003D01C6" w:rsidP="0008294B">
            <w:pPr>
              <w:jc w:val="center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2873 (35)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</w:tcBorders>
            <w:noWrap/>
          </w:tcPr>
          <w:p w14:paraId="09852C93" w14:textId="50F7140A" w:rsidR="0008294B" w:rsidRPr="0028323B" w:rsidRDefault="003D01C6" w:rsidP="0008294B">
            <w:pPr>
              <w:jc w:val="center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19</w:t>
            </w:r>
          </w:p>
        </w:tc>
      </w:tr>
      <w:tr w:rsidR="0008294B" w:rsidRPr="0028323B" w14:paraId="0BA6AFA7" w14:textId="77777777" w:rsidTr="006139C0">
        <w:trPr>
          <w:trHeight w:val="300"/>
        </w:trPr>
        <w:tc>
          <w:tcPr>
            <w:tcW w:w="3420" w:type="dxa"/>
            <w:tcBorders>
              <w:top w:val="nil"/>
              <w:bottom w:val="nil"/>
              <w:right w:val="nil"/>
            </w:tcBorders>
            <w:noWrap/>
            <w:hideMark/>
          </w:tcPr>
          <w:p w14:paraId="3E0920B0" w14:textId="77777777" w:rsidR="0008294B" w:rsidRPr="0028323B" w:rsidRDefault="0008294B" w:rsidP="0008294B">
            <w:pPr>
              <w:rPr>
                <w:sz w:val="21"/>
                <w:szCs w:val="21"/>
              </w:rPr>
            </w:pPr>
            <w:r w:rsidRPr="0028323B">
              <w:rPr>
                <w:sz w:val="21"/>
                <w:szCs w:val="21"/>
              </w:rPr>
              <w:t xml:space="preserve">  Myocardial infarction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7F37C2D8" w14:textId="13759F2F" w:rsidR="0008294B" w:rsidRPr="0028323B" w:rsidRDefault="0008294B" w:rsidP="0008294B">
            <w:pPr>
              <w:jc w:val="center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360 (7)</w:t>
            </w:r>
          </w:p>
        </w:tc>
        <w:tc>
          <w:tcPr>
            <w:tcW w:w="1533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193AE08B" w14:textId="226883A6" w:rsidR="0008294B" w:rsidRPr="0028323B" w:rsidRDefault="0008294B" w:rsidP="0008294B">
            <w:pPr>
              <w:jc w:val="center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99 (4)</w:t>
            </w: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02C4E295" w14:textId="3F796437" w:rsidR="0008294B" w:rsidRPr="0028323B" w:rsidRDefault="0008294B" w:rsidP="0008294B">
            <w:pPr>
              <w:jc w:val="center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13</w:t>
            </w:r>
          </w:p>
        </w:tc>
        <w:tc>
          <w:tcPr>
            <w:tcW w:w="1474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56351670" w14:textId="1E8F4C47" w:rsidR="0008294B" w:rsidRPr="0028323B" w:rsidRDefault="0008294B" w:rsidP="0008294B">
            <w:pPr>
              <w:jc w:val="center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360 (7)</w:t>
            </w:r>
          </w:p>
        </w:tc>
        <w:tc>
          <w:tcPr>
            <w:tcW w:w="1306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4DAABC40" w14:textId="7A6DF284" w:rsidR="0008294B" w:rsidRPr="0028323B" w:rsidRDefault="0008294B" w:rsidP="0008294B">
            <w:pPr>
              <w:jc w:val="center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293 (6)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2A04D3DE" w14:textId="626FAD5F" w:rsidR="0008294B" w:rsidRPr="0028323B" w:rsidRDefault="0008294B" w:rsidP="0008294B">
            <w:pPr>
              <w:jc w:val="center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7</w:t>
            </w:r>
          </w:p>
        </w:tc>
        <w:tc>
          <w:tcPr>
            <w:tcW w:w="1473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1640C5B7" w14:textId="66FDB108" w:rsidR="0008294B" w:rsidRPr="0028323B" w:rsidRDefault="0008294B" w:rsidP="0008294B">
            <w:pPr>
              <w:jc w:val="center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360 (7)</w:t>
            </w:r>
          </w:p>
        </w:tc>
        <w:tc>
          <w:tcPr>
            <w:tcW w:w="1407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4DEDBDB2" w14:textId="2D7D5C25" w:rsidR="0008294B" w:rsidRPr="0028323B" w:rsidRDefault="003D01C6" w:rsidP="0008294B">
            <w:pPr>
              <w:jc w:val="center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526 (6)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</w:tcBorders>
            <w:noWrap/>
          </w:tcPr>
          <w:p w14:paraId="349322B1" w14:textId="31C8A378" w:rsidR="0008294B" w:rsidRPr="0028323B" w:rsidRDefault="003D01C6" w:rsidP="0008294B">
            <w:pPr>
              <w:jc w:val="center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4</w:t>
            </w:r>
          </w:p>
        </w:tc>
      </w:tr>
      <w:tr w:rsidR="0008294B" w:rsidRPr="0028323B" w14:paraId="1E9EAE23" w14:textId="77777777" w:rsidTr="006139C0">
        <w:trPr>
          <w:trHeight w:val="300"/>
        </w:trPr>
        <w:tc>
          <w:tcPr>
            <w:tcW w:w="3420" w:type="dxa"/>
            <w:tcBorders>
              <w:top w:val="nil"/>
              <w:bottom w:val="nil"/>
              <w:right w:val="nil"/>
            </w:tcBorders>
            <w:noWrap/>
            <w:hideMark/>
          </w:tcPr>
          <w:p w14:paraId="14AD5ADC" w14:textId="77777777" w:rsidR="0008294B" w:rsidRPr="0028323B" w:rsidRDefault="0008294B" w:rsidP="0008294B">
            <w:pPr>
              <w:rPr>
                <w:sz w:val="21"/>
                <w:szCs w:val="21"/>
              </w:rPr>
            </w:pPr>
            <w:r w:rsidRPr="0028323B">
              <w:rPr>
                <w:sz w:val="21"/>
                <w:szCs w:val="21"/>
              </w:rPr>
              <w:lastRenderedPageBreak/>
              <w:t xml:space="preserve">  Diabetes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59835E72" w14:textId="3D44C1EC" w:rsidR="0008294B" w:rsidRPr="0028323B" w:rsidRDefault="0008294B" w:rsidP="0008294B">
            <w:pPr>
              <w:jc w:val="center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1708 (3</w:t>
            </w:r>
            <w:r w:rsidR="000B4262">
              <w:rPr>
                <w:sz w:val="21"/>
                <w:szCs w:val="21"/>
              </w:rPr>
              <w:t>5</w:t>
            </w:r>
            <w:r>
              <w:rPr>
                <w:sz w:val="21"/>
                <w:szCs w:val="21"/>
              </w:rPr>
              <w:t>)</w:t>
            </w:r>
          </w:p>
        </w:tc>
        <w:tc>
          <w:tcPr>
            <w:tcW w:w="1533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1FCB21EB" w14:textId="11D04358" w:rsidR="0008294B" w:rsidRPr="0028323B" w:rsidRDefault="0008294B" w:rsidP="0008294B">
            <w:pPr>
              <w:jc w:val="center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751 (33)</w:t>
            </w: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4EE0FA6E" w14:textId="2F066826" w:rsidR="0008294B" w:rsidRPr="0028323B" w:rsidRDefault="0008294B" w:rsidP="0008294B">
            <w:pPr>
              <w:jc w:val="center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4</w:t>
            </w:r>
          </w:p>
        </w:tc>
        <w:tc>
          <w:tcPr>
            <w:tcW w:w="1474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27F4216F" w14:textId="7DB43AD1" w:rsidR="0008294B" w:rsidRPr="0028323B" w:rsidRDefault="0008294B" w:rsidP="0008294B">
            <w:pPr>
              <w:jc w:val="center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1708 (3</w:t>
            </w:r>
            <w:r w:rsidR="008D0F91">
              <w:rPr>
                <w:sz w:val="21"/>
                <w:szCs w:val="21"/>
              </w:rPr>
              <w:t>5</w:t>
            </w:r>
            <w:r>
              <w:rPr>
                <w:sz w:val="21"/>
                <w:szCs w:val="21"/>
              </w:rPr>
              <w:t>)</w:t>
            </w:r>
          </w:p>
        </w:tc>
        <w:tc>
          <w:tcPr>
            <w:tcW w:w="1306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5BB36023" w14:textId="06415871" w:rsidR="0008294B" w:rsidRPr="0028323B" w:rsidRDefault="0008294B" w:rsidP="0008294B">
            <w:pPr>
              <w:jc w:val="center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1606 (3</w:t>
            </w:r>
            <w:r w:rsidR="008D0F91">
              <w:rPr>
                <w:sz w:val="21"/>
                <w:szCs w:val="21"/>
              </w:rPr>
              <w:t>1</w:t>
            </w:r>
            <w:r>
              <w:rPr>
                <w:sz w:val="21"/>
                <w:szCs w:val="21"/>
              </w:rPr>
              <w:t>)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0B7BFD21" w14:textId="715B1005" w:rsidR="0008294B" w:rsidRPr="0028323B" w:rsidRDefault="0008294B" w:rsidP="0008294B">
            <w:pPr>
              <w:jc w:val="center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9</w:t>
            </w:r>
          </w:p>
        </w:tc>
        <w:tc>
          <w:tcPr>
            <w:tcW w:w="1473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2EAA895F" w14:textId="13EAABEA" w:rsidR="0008294B" w:rsidRPr="0028323B" w:rsidRDefault="0008294B" w:rsidP="0008294B">
            <w:pPr>
              <w:jc w:val="center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1708 (3</w:t>
            </w:r>
            <w:r w:rsidR="008D0F91">
              <w:rPr>
                <w:sz w:val="21"/>
                <w:szCs w:val="21"/>
              </w:rPr>
              <w:t>5</w:t>
            </w:r>
            <w:r>
              <w:rPr>
                <w:sz w:val="21"/>
                <w:szCs w:val="21"/>
              </w:rPr>
              <w:t>)</w:t>
            </w:r>
          </w:p>
        </w:tc>
        <w:tc>
          <w:tcPr>
            <w:tcW w:w="1407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5F64C5B2" w14:textId="2CD1E0B6" w:rsidR="0008294B" w:rsidRPr="0028323B" w:rsidRDefault="003D01C6" w:rsidP="0008294B">
            <w:pPr>
              <w:jc w:val="center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2641 (32)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</w:tcBorders>
            <w:noWrap/>
          </w:tcPr>
          <w:p w14:paraId="380122BE" w14:textId="7933F248" w:rsidR="0008294B" w:rsidRPr="0028323B" w:rsidRDefault="003D01C6" w:rsidP="0008294B">
            <w:pPr>
              <w:jc w:val="center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6</w:t>
            </w:r>
          </w:p>
        </w:tc>
      </w:tr>
      <w:tr w:rsidR="0008294B" w:rsidRPr="0028323B" w14:paraId="32D10CB0" w14:textId="77777777" w:rsidTr="006139C0">
        <w:trPr>
          <w:trHeight w:val="300"/>
        </w:trPr>
        <w:tc>
          <w:tcPr>
            <w:tcW w:w="3420" w:type="dxa"/>
            <w:tcBorders>
              <w:top w:val="nil"/>
              <w:bottom w:val="nil"/>
              <w:right w:val="nil"/>
            </w:tcBorders>
            <w:noWrap/>
            <w:hideMark/>
          </w:tcPr>
          <w:p w14:paraId="488B49C2" w14:textId="160246A4" w:rsidR="0008294B" w:rsidRPr="0028323B" w:rsidRDefault="0008294B" w:rsidP="0008294B">
            <w:p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  Peptic </w:t>
            </w:r>
            <w:r w:rsidR="004B2489">
              <w:rPr>
                <w:sz w:val="21"/>
                <w:szCs w:val="21"/>
              </w:rPr>
              <w:t>u</w:t>
            </w:r>
            <w:r w:rsidRPr="0028323B">
              <w:rPr>
                <w:sz w:val="21"/>
                <w:szCs w:val="21"/>
              </w:rPr>
              <w:t>lcer disease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22997789" w14:textId="0AA68282" w:rsidR="0008294B" w:rsidRPr="0028323B" w:rsidRDefault="0008294B" w:rsidP="0008294B">
            <w:pPr>
              <w:jc w:val="center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14 (</w:t>
            </w:r>
            <w:r w:rsidR="000B4262">
              <w:rPr>
                <w:sz w:val="21"/>
                <w:szCs w:val="21"/>
              </w:rPr>
              <w:t>3</w:t>
            </w:r>
            <w:r>
              <w:rPr>
                <w:sz w:val="21"/>
                <w:szCs w:val="21"/>
              </w:rPr>
              <w:t>)</w:t>
            </w:r>
          </w:p>
        </w:tc>
        <w:tc>
          <w:tcPr>
            <w:tcW w:w="1533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748B975C" w14:textId="30E96748" w:rsidR="0008294B" w:rsidRPr="0028323B" w:rsidRDefault="0008294B" w:rsidP="0008294B">
            <w:pPr>
              <w:jc w:val="center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25 (1)</w:t>
            </w: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2A3AA766" w14:textId="6FACFA1D" w:rsidR="0008294B" w:rsidRPr="0028323B" w:rsidRDefault="0008294B" w:rsidP="0008294B">
            <w:pPr>
              <w:jc w:val="center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13</w:t>
            </w:r>
          </w:p>
        </w:tc>
        <w:tc>
          <w:tcPr>
            <w:tcW w:w="1474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2734BB03" w14:textId="052BF586" w:rsidR="0008294B" w:rsidRPr="0028323B" w:rsidRDefault="0008294B" w:rsidP="0008294B">
            <w:pPr>
              <w:jc w:val="center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14 (</w:t>
            </w:r>
            <w:r w:rsidR="008D0F91">
              <w:rPr>
                <w:sz w:val="21"/>
                <w:szCs w:val="21"/>
              </w:rPr>
              <w:t>3</w:t>
            </w:r>
            <w:r>
              <w:rPr>
                <w:sz w:val="21"/>
                <w:szCs w:val="21"/>
              </w:rPr>
              <w:t>)</w:t>
            </w:r>
          </w:p>
        </w:tc>
        <w:tc>
          <w:tcPr>
            <w:tcW w:w="1306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2CF73C74" w14:textId="0276CA49" w:rsidR="0008294B" w:rsidRPr="0028323B" w:rsidRDefault="0008294B" w:rsidP="0008294B">
            <w:pPr>
              <w:jc w:val="center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105 (2)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23D70A3B" w14:textId="4D827472" w:rsidR="0008294B" w:rsidRPr="0028323B" w:rsidRDefault="0008294B" w:rsidP="0008294B">
            <w:pPr>
              <w:jc w:val="center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6</w:t>
            </w:r>
          </w:p>
        </w:tc>
        <w:tc>
          <w:tcPr>
            <w:tcW w:w="1473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0BB035FB" w14:textId="223AF344" w:rsidR="0008294B" w:rsidRPr="0028323B" w:rsidRDefault="0008294B" w:rsidP="0008294B">
            <w:pPr>
              <w:jc w:val="center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14 (</w:t>
            </w:r>
            <w:r w:rsidR="008D0F91">
              <w:rPr>
                <w:sz w:val="21"/>
                <w:szCs w:val="21"/>
              </w:rPr>
              <w:t>3</w:t>
            </w:r>
            <w:r>
              <w:rPr>
                <w:sz w:val="21"/>
                <w:szCs w:val="21"/>
              </w:rPr>
              <w:t>)</w:t>
            </w:r>
          </w:p>
        </w:tc>
        <w:tc>
          <w:tcPr>
            <w:tcW w:w="1407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021388AC" w14:textId="4A9339A4" w:rsidR="0008294B" w:rsidRPr="0028323B" w:rsidRDefault="003D01C6" w:rsidP="0008294B">
            <w:pPr>
              <w:jc w:val="center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174 (2)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</w:tcBorders>
            <w:noWrap/>
          </w:tcPr>
          <w:p w14:paraId="426EE196" w14:textId="58E29D21" w:rsidR="0008294B" w:rsidRPr="0028323B" w:rsidRDefault="003D01C6" w:rsidP="0008294B">
            <w:pPr>
              <w:jc w:val="center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5</w:t>
            </w:r>
          </w:p>
        </w:tc>
      </w:tr>
      <w:tr w:rsidR="0008294B" w:rsidRPr="0028323B" w14:paraId="05FA8BC7" w14:textId="77777777" w:rsidTr="006139C0">
        <w:trPr>
          <w:trHeight w:val="300"/>
        </w:trPr>
        <w:tc>
          <w:tcPr>
            <w:tcW w:w="3420" w:type="dxa"/>
            <w:tcBorders>
              <w:top w:val="nil"/>
              <w:bottom w:val="nil"/>
              <w:right w:val="nil"/>
            </w:tcBorders>
            <w:noWrap/>
            <w:hideMark/>
          </w:tcPr>
          <w:p w14:paraId="18E09A93" w14:textId="77777777" w:rsidR="0008294B" w:rsidRPr="0028323B" w:rsidRDefault="0008294B" w:rsidP="0008294B">
            <w:pPr>
              <w:rPr>
                <w:sz w:val="21"/>
                <w:szCs w:val="21"/>
              </w:rPr>
            </w:pPr>
            <w:r w:rsidRPr="0028323B">
              <w:rPr>
                <w:sz w:val="21"/>
                <w:szCs w:val="21"/>
              </w:rPr>
              <w:t xml:space="preserve">  Alcoholism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7B96BCAF" w14:textId="0D17336E" w:rsidR="0008294B" w:rsidRPr="0028323B" w:rsidRDefault="0008294B" w:rsidP="0008294B">
            <w:pPr>
              <w:jc w:val="center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63 (1)</w:t>
            </w:r>
          </w:p>
        </w:tc>
        <w:tc>
          <w:tcPr>
            <w:tcW w:w="1533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60D18A1F" w14:textId="4E1CB72F" w:rsidR="0008294B" w:rsidRPr="0028323B" w:rsidRDefault="0008294B" w:rsidP="0008294B">
            <w:pPr>
              <w:jc w:val="center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44 (</w:t>
            </w:r>
            <w:r w:rsidR="000B4262">
              <w:rPr>
                <w:sz w:val="21"/>
                <w:szCs w:val="21"/>
              </w:rPr>
              <w:t>2</w:t>
            </w:r>
            <w:r>
              <w:rPr>
                <w:sz w:val="21"/>
                <w:szCs w:val="21"/>
              </w:rPr>
              <w:t>)</w:t>
            </w: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61ACAD89" w14:textId="5A040CC4" w:rsidR="0008294B" w:rsidRPr="0028323B" w:rsidRDefault="0008294B" w:rsidP="0008294B">
            <w:pPr>
              <w:jc w:val="center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5</w:t>
            </w:r>
          </w:p>
        </w:tc>
        <w:tc>
          <w:tcPr>
            <w:tcW w:w="1474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388A5EA6" w14:textId="3EAC7711" w:rsidR="0008294B" w:rsidRPr="0028323B" w:rsidRDefault="0008294B" w:rsidP="0008294B">
            <w:pPr>
              <w:jc w:val="center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63 (1)</w:t>
            </w:r>
          </w:p>
        </w:tc>
        <w:tc>
          <w:tcPr>
            <w:tcW w:w="1306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2F5DE624" w14:textId="79609DB7" w:rsidR="0008294B" w:rsidRPr="0028323B" w:rsidRDefault="0008294B" w:rsidP="0008294B">
            <w:pPr>
              <w:jc w:val="center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85 (</w:t>
            </w:r>
            <w:r w:rsidR="008D0F91">
              <w:rPr>
                <w:sz w:val="21"/>
                <w:szCs w:val="21"/>
              </w:rPr>
              <w:t>2</w:t>
            </w:r>
            <w:r>
              <w:rPr>
                <w:sz w:val="21"/>
                <w:szCs w:val="21"/>
              </w:rPr>
              <w:t>)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4052B2C4" w14:textId="20BA1128" w:rsidR="0008294B" w:rsidRPr="0028323B" w:rsidRDefault="0008294B" w:rsidP="0008294B">
            <w:pPr>
              <w:jc w:val="center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3</w:t>
            </w:r>
          </w:p>
        </w:tc>
        <w:tc>
          <w:tcPr>
            <w:tcW w:w="1473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3FA0F22E" w14:textId="0A8F6DD2" w:rsidR="0008294B" w:rsidRPr="0028323B" w:rsidRDefault="0008294B" w:rsidP="0008294B">
            <w:pPr>
              <w:jc w:val="center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63 (1)</w:t>
            </w:r>
          </w:p>
        </w:tc>
        <w:tc>
          <w:tcPr>
            <w:tcW w:w="1407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1C77948C" w14:textId="3B74B9FA" w:rsidR="0008294B" w:rsidRPr="0028323B" w:rsidRDefault="003D01C6" w:rsidP="0008294B">
            <w:pPr>
              <w:jc w:val="center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150 (</w:t>
            </w:r>
            <w:r w:rsidR="008D0F91">
              <w:rPr>
                <w:sz w:val="21"/>
                <w:szCs w:val="21"/>
              </w:rPr>
              <w:t>2</w:t>
            </w:r>
            <w:r>
              <w:rPr>
                <w:sz w:val="21"/>
                <w:szCs w:val="21"/>
              </w:rPr>
              <w:t>)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</w:tcBorders>
            <w:noWrap/>
          </w:tcPr>
          <w:p w14:paraId="328A7D6D" w14:textId="08B2E743" w:rsidR="0008294B" w:rsidRPr="0028323B" w:rsidRDefault="003D01C6" w:rsidP="0008294B">
            <w:pPr>
              <w:jc w:val="center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4</w:t>
            </w:r>
          </w:p>
        </w:tc>
      </w:tr>
      <w:tr w:rsidR="0008294B" w:rsidRPr="0028323B" w14:paraId="1C173CEC" w14:textId="77777777" w:rsidTr="006139C0">
        <w:trPr>
          <w:trHeight w:val="300"/>
        </w:trPr>
        <w:tc>
          <w:tcPr>
            <w:tcW w:w="3420" w:type="dxa"/>
            <w:tcBorders>
              <w:top w:val="nil"/>
              <w:bottom w:val="nil"/>
              <w:right w:val="nil"/>
            </w:tcBorders>
            <w:noWrap/>
            <w:hideMark/>
          </w:tcPr>
          <w:p w14:paraId="77D10836" w14:textId="77777777" w:rsidR="0008294B" w:rsidRPr="0028323B" w:rsidRDefault="0008294B" w:rsidP="0008294B">
            <w:pPr>
              <w:rPr>
                <w:sz w:val="21"/>
                <w:szCs w:val="21"/>
              </w:rPr>
            </w:pPr>
            <w:r w:rsidRPr="0028323B">
              <w:rPr>
                <w:sz w:val="21"/>
                <w:szCs w:val="21"/>
              </w:rPr>
              <w:t xml:space="preserve">  Moderate/Severe liver disease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2935054A" w14:textId="080F7780" w:rsidR="0008294B" w:rsidRPr="0028323B" w:rsidRDefault="0008294B" w:rsidP="0008294B">
            <w:pPr>
              <w:jc w:val="center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224 (5)</w:t>
            </w:r>
          </w:p>
        </w:tc>
        <w:tc>
          <w:tcPr>
            <w:tcW w:w="1533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7218C384" w14:textId="54682E82" w:rsidR="0008294B" w:rsidRPr="0028323B" w:rsidRDefault="0008294B" w:rsidP="0008294B">
            <w:pPr>
              <w:jc w:val="center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84 (</w:t>
            </w:r>
            <w:r w:rsidR="000B4262">
              <w:rPr>
                <w:sz w:val="21"/>
                <w:szCs w:val="21"/>
              </w:rPr>
              <w:t>4</w:t>
            </w:r>
            <w:r>
              <w:rPr>
                <w:sz w:val="21"/>
                <w:szCs w:val="21"/>
              </w:rPr>
              <w:t>)</w:t>
            </w: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3B11A4C7" w14:textId="686A9A23" w:rsidR="0008294B" w:rsidRPr="0028323B" w:rsidRDefault="0008294B" w:rsidP="0008294B">
            <w:pPr>
              <w:jc w:val="center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4</w:t>
            </w:r>
          </w:p>
        </w:tc>
        <w:tc>
          <w:tcPr>
            <w:tcW w:w="1474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2EEB2981" w14:textId="3BCD163B" w:rsidR="0008294B" w:rsidRPr="0028323B" w:rsidRDefault="0008294B" w:rsidP="0008294B">
            <w:pPr>
              <w:jc w:val="center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224 (5)</w:t>
            </w:r>
          </w:p>
        </w:tc>
        <w:tc>
          <w:tcPr>
            <w:tcW w:w="1306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0EA41115" w14:textId="45DAA994" w:rsidR="0008294B" w:rsidRPr="0028323B" w:rsidRDefault="0008294B" w:rsidP="0008294B">
            <w:pPr>
              <w:jc w:val="center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190 (</w:t>
            </w:r>
            <w:r w:rsidR="008D0F91">
              <w:rPr>
                <w:sz w:val="21"/>
                <w:szCs w:val="21"/>
              </w:rPr>
              <w:t>4</w:t>
            </w:r>
            <w:r>
              <w:rPr>
                <w:sz w:val="21"/>
                <w:szCs w:val="21"/>
              </w:rPr>
              <w:t>)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47301697" w14:textId="1D30F9E9" w:rsidR="0008294B" w:rsidRPr="0028323B" w:rsidRDefault="0008294B" w:rsidP="0008294B">
            <w:pPr>
              <w:jc w:val="center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5</w:t>
            </w:r>
          </w:p>
        </w:tc>
        <w:tc>
          <w:tcPr>
            <w:tcW w:w="1473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1ADF6F08" w14:textId="70A86BED" w:rsidR="0008294B" w:rsidRPr="0028323B" w:rsidRDefault="0008294B" w:rsidP="0008294B">
            <w:pPr>
              <w:jc w:val="center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224 (</w:t>
            </w:r>
            <w:r w:rsidR="008D0F91">
              <w:rPr>
                <w:sz w:val="21"/>
                <w:szCs w:val="21"/>
              </w:rPr>
              <w:t>5</w:t>
            </w:r>
            <w:r>
              <w:rPr>
                <w:sz w:val="21"/>
                <w:szCs w:val="21"/>
              </w:rPr>
              <w:t>)</w:t>
            </w:r>
          </w:p>
        </w:tc>
        <w:tc>
          <w:tcPr>
            <w:tcW w:w="1407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08B34706" w14:textId="08416926" w:rsidR="0008294B" w:rsidRPr="0028323B" w:rsidRDefault="003D01C6" w:rsidP="0008294B">
            <w:pPr>
              <w:jc w:val="center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376 (</w:t>
            </w:r>
            <w:r w:rsidR="008D0F91">
              <w:rPr>
                <w:sz w:val="21"/>
                <w:szCs w:val="21"/>
              </w:rPr>
              <w:t>5</w:t>
            </w:r>
            <w:r>
              <w:rPr>
                <w:sz w:val="21"/>
                <w:szCs w:val="21"/>
              </w:rPr>
              <w:t>)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</w:tcBorders>
            <w:noWrap/>
          </w:tcPr>
          <w:p w14:paraId="60B85EBC" w14:textId="525EBADF" w:rsidR="0008294B" w:rsidRPr="0028323B" w:rsidRDefault="003D01C6" w:rsidP="0008294B">
            <w:pPr>
              <w:jc w:val="center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0</w:t>
            </w:r>
          </w:p>
        </w:tc>
      </w:tr>
      <w:tr w:rsidR="0008294B" w:rsidRPr="0028323B" w14:paraId="388DC47A" w14:textId="77777777" w:rsidTr="006139C0">
        <w:trPr>
          <w:trHeight w:val="300"/>
        </w:trPr>
        <w:tc>
          <w:tcPr>
            <w:tcW w:w="3420" w:type="dxa"/>
            <w:tcBorders>
              <w:top w:val="nil"/>
              <w:bottom w:val="nil"/>
              <w:right w:val="nil"/>
            </w:tcBorders>
            <w:noWrap/>
            <w:hideMark/>
          </w:tcPr>
          <w:p w14:paraId="4288EF6B" w14:textId="77777777" w:rsidR="0008294B" w:rsidRPr="0028323B" w:rsidRDefault="0008294B" w:rsidP="0008294B">
            <w:pPr>
              <w:rPr>
                <w:sz w:val="21"/>
                <w:szCs w:val="21"/>
              </w:rPr>
            </w:pPr>
            <w:r w:rsidRPr="0028323B">
              <w:rPr>
                <w:sz w:val="21"/>
                <w:szCs w:val="21"/>
              </w:rPr>
              <w:t xml:space="preserve">  Venous thromboembolism 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1A55B2DE" w14:textId="506B88A2" w:rsidR="0008294B" w:rsidRPr="0028323B" w:rsidRDefault="0008294B" w:rsidP="0008294B">
            <w:pPr>
              <w:jc w:val="center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298 (6)</w:t>
            </w:r>
          </w:p>
        </w:tc>
        <w:tc>
          <w:tcPr>
            <w:tcW w:w="1533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64BB9DB4" w14:textId="486580AC" w:rsidR="0008294B" w:rsidRPr="0028323B" w:rsidRDefault="0008294B" w:rsidP="0008294B">
            <w:pPr>
              <w:jc w:val="center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57 (</w:t>
            </w:r>
            <w:r w:rsidR="000B4262">
              <w:rPr>
                <w:sz w:val="21"/>
                <w:szCs w:val="21"/>
              </w:rPr>
              <w:t>3</w:t>
            </w:r>
            <w:r>
              <w:rPr>
                <w:sz w:val="21"/>
                <w:szCs w:val="21"/>
              </w:rPr>
              <w:t>)</w:t>
            </w: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0C9DDEEE" w14:textId="3675D214" w:rsidR="0008294B" w:rsidRPr="0028323B" w:rsidRDefault="0008294B" w:rsidP="0008294B">
            <w:pPr>
              <w:jc w:val="center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17</w:t>
            </w:r>
          </w:p>
        </w:tc>
        <w:tc>
          <w:tcPr>
            <w:tcW w:w="1474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1F7E1074" w14:textId="79062DCF" w:rsidR="0008294B" w:rsidRPr="0028323B" w:rsidRDefault="0008294B" w:rsidP="0008294B">
            <w:pPr>
              <w:jc w:val="center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298 (6)</w:t>
            </w:r>
          </w:p>
        </w:tc>
        <w:tc>
          <w:tcPr>
            <w:tcW w:w="1306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4249EA43" w14:textId="7D184A8B" w:rsidR="0008294B" w:rsidRPr="0028323B" w:rsidRDefault="0008294B" w:rsidP="0008294B">
            <w:pPr>
              <w:jc w:val="center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281 (5)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28ACE80E" w14:textId="7AF012F8" w:rsidR="0008294B" w:rsidRPr="0028323B" w:rsidRDefault="0008294B" w:rsidP="0008294B">
            <w:pPr>
              <w:jc w:val="center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3</w:t>
            </w:r>
          </w:p>
        </w:tc>
        <w:tc>
          <w:tcPr>
            <w:tcW w:w="1473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0C4F2127" w14:textId="27F0A983" w:rsidR="0008294B" w:rsidRPr="0028323B" w:rsidRDefault="0008294B" w:rsidP="0008294B">
            <w:pPr>
              <w:jc w:val="center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298 (6)</w:t>
            </w:r>
          </w:p>
        </w:tc>
        <w:tc>
          <w:tcPr>
            <w:tcW w:w="1407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52B79442" w14:textId="56A3D989" w:rsidR="0008294B" w:rsidRPr="0028323B" w:rsidRDefault="003D01C6" w:rsidP="0008294B">
            <w:pPr>
              <w:jc w:val="center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249 (3)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</w:tcBorders>
            <w:noWrap/>
          </w:tcPr>
          <w:p w14:paraId="67BF7F91" w14:textId="4D92F841" w:rsidR="0008294B" w:rsidRPr="0028323B" w:rsidRDefault="003D01C6" w:rsidP="0008294B">
            <w:pPr>
              <w:jc w:val="center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15</w:t>
            </w:r>
          </w:p>
        </w:tc>
      </w:tr>
      <w:tr w:rsidR="0008294B" w:rsidRPr="0028323B" w14:paraId="75CED94A" w14:textId="77777777" w:rsidTr="006139C0">
        <w:trPr>
          <w:trHeight w:val="300"/>
        </w:trPr>
        <w:tc>
          <w:tcPr>
            <w:tcW w:w="3420" w:type="dxa"/>
            <w:tcBorders>
              <w:top w:val="nil"/>
              <w:bottom w:val="nil"/>
              <w:right w:val="nil"/>
            </w:tcBorders>
            <w:noWrap/>
          </w:tcPr>
          <w:p w14:paraId="3C6DBBBE" w14:textId="21622A8E" w:rsidR="0008294B" w:rsidRPr="0028323B" w:rsidRDefault="0008294B" w:rsidP="0008294B">
            <w:p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  Peripheral vascular disease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58C8399F" w14:textId="66DD3987" w:rsidR="0008294B" w:rsidRPr="0028323B" w:rsidRDefault="0008294B" w:rsidP="0008294B">
            <w:pPr>
              <w:jc w:val="center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157 (3)</w:t>
            </w:r>
          </w:p>
        </w:tc>
        <w:tc>
          <w:tcPr>
            <w:tcW w:w="1533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14575B30" w14:textId="4FF4EB4D" w:rsidR="0008294B" w:rsidRPr="0028323B" w:rsidRDefault="0008294B" w:rsidP="0008294B">
            <w:pPr>
              <w:jc w:val="center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44 (</w:t>
            </w:r>
            <w:r w:rsidR="000B4262">
              <w:rPr>
                <w:sz w:val="21"/>
                <w:szCs w:val="21"/>
              </w:rPr>
              <w:t>2</w:t>
            </w:r>
            <w:r>
              <w:rPr>
                <w:sz w:val="21"/>
                <w:szCs w:val="21"/>
              </w:rPr>
              <w:t>)</w:t>
            </w: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7651EC6B" w14:textId="61090A9A" w:rsidR="0008294B" w:rsidRPr="0028323B" w:rsidRDefault="0008294B" w:rsidP="0008294B">
            <w:pPr>
              <w:jc w:val="center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8</w:t>
            </w:r>
          </w:p>
        </w:tc>
        <w:tc>
          <w:tcPr>
            <w:tcW w:w="1474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3FE7B69D" w14:textId="01F3BB19" w:rsidR="0008294B" w:rsidRPr="0028323B" w:rsidRDefault="0008294B" w:rsidP="0008294B">
            <w:pPr>
              <w:jc w:val="center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157 (3)</w:t>
            </w:r>
          </w:p>
        </w:tc>
        <w:tc>
          <w:tcPr>
            <w:tcW w:w="1306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37557489" w14:textId="7E5D648D" w:rsidR="0008294B" w:rsidRPr="0028323B" w:rsidRDefault="0008294B" w:rsidP="0008294B">
            <w:pPr>
              <w:jc w:val="center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101 (</w:t>
            </w:r>
            <w:r w:rsidR="008D0F91">
              <w:rPr>
                <w:sz w:val="21"/>
                <w:szCs w:val="21"/>
              </w:rPr>
              <w:t>2</w:t>
            </w:r>
            <w:r>
              <w:rPr>
                <w:sz w:val="21"/>
                <w:szCs w:val="21"/>
              </w:rPr>
              <w:t>)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64647AE4" w14:textId="67149E31" w:rsidR="0008294B" w:rsidRPr="0028323B" w:rsidRDefault="0008294B" w:rsidP="0008294B">
            <w:pPr>
              <w:jc w:val="center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8</w:t>
            </w:r>
          </w:p>
        </w:tc>
        <w:tc>
          <w:tcPr>
            <w:tcW w:w="1473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7DCB75D5" w14:textId="5FE77773" w:rsidR="0008294B" w:rsidRPr="0028323B" w:rsidRDefault="0008294B" w:rsidP="0008294B">
            <w:pPr>
              <w:jc w:val="center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157 (3)</w:t>
            </w:r>
          </w:p>
        </w:tc>
        <w:tc>
          <w:tcPr>
            <w:tcW w:w="1407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017479FF" w14:textId="4DDE5BDB" w:rsidR="0008294B" w:rsidRPr="0028323B" w:rsidRDefault="003D01C6" w:rsidP="0008294B">
            <w:pPr>
              <w:jc w:val="center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188 (2)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</w:tcBorders>
            <w:noWrap/>
          </w:tcPr>
          <w:p w14:paraId="6C78EAA6" w14:textId="1A4AB6F3" w:rsidR="0008294B" w:rsidRPr="0028323B" w:rsidRDefault="003D01C6" w:rsidP="0008294B">
            <w:pPr>
              <w:jc w:val="center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6</w:t>
            </w:r>
          </w:p>
        </w:tc>
      </w:tr>
      <w:tr w:rsidR="0008294B" w:rsidRPr="0028323B" w14:paraId="48A01951" w14:textId="77777777" w:rsidTr="006139C0">
        <w:trPr>
          <w:trHeight w:val="300"/>
        </w:trPr>
        <w:tc>
          <w:tcPr>
            <w:tcW w:w="3420" w:type="dxa"/>
            <w:tcBorders>
              <w:top w:val="nil"/>
              <w:bottom w:val="nil"/>
              <w:right w:val="nil"/>
            </w:tcBorders>
            <w:noWrap/>
            <w:hideMark/>
          </w:tcPr>
          <w:p w14:paraId="31B75E41" w14:textId="77777777" w:rsidR="0008294B" w:rsidRPr="0028323B" w:rsidRDefault="0008294B" w:rsidP="0008294B">
            <w:pPr>
              <w:rPr>
                <w:sz w:val="21"/>
                <w:szCs w:val="21"/>
              </w:rPr>
            </w:pPr>
            <w:r w:rsidRPr="0028323B">
              <w:rPr>
                <w:sz w:val="21"/>
                <w:szCs w:val="21"/>
              </w:rPr>
              <w:t xml:space="preserve">  Prior major hemorrhage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62A7A699" w14:textId="6676BBAB" w:rsidR="0008294B" w:rsidRPr="0028323B" w:rsidRDefault="0008294B" w:rsidP="0008294B">
            <w:pPr>
              <w:jc w:val="center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429 (</w:t>
            </w:r>
            <w:r w:rsidR="000B4262">
              <w:rPr>
                <w:sz w:val="21"/>
                <w:szCs w:val="21"/>
              </w:rPr>
              <w:t>10</w:t>
            </w:r>
            <w:r>
              <w:rPr>
                <w:sz w:val="21"/>
                <w:szCs w:val="21"/>
              </w:rPr>
              <w:t>)</w:t>
            </w:r>
          </w:p>
        </w:tc>
        <w:tc>
          <w:tcPr>
            <w:tcW w:w="1533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54AF2442" w14:textId="740A8A86" w:rsidR="0008294B" w:rsidRPr="0028323B" w:rsidRDefault="0008294B" w:rsidP="0008294B">
            <w:pPr>
              <w:jc w:val="center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141 (6)</w:t>
            </w: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5E0EC84C" w14:textId="211FC9D4" w:rsidR="0008294B" w:rsidRPr="0028323B" w:rsidRDefault="0008294B" w:rsidP="0008294B">
            <w:pPr>
              <w:jc w:val="center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10</w:t>
            </w:r>
          </w:p>
        </w:tc>
        <w:tc>
          <w:tcPr>
            <w:tcW w:w="1474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78270105" w14:textId="53713D1A" w:rsidR="0008294B" w:rsidRPr="0028323B" w:rsidRDefault="0008294B" w:rsidP="0008294B">
            <w:pPr>
              <w:jc w:val="center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429 (</w:t>
            </w:r>
            <w:r w:rsidR="008D0F91">
              <w:rPr>
                <w:sz w:val="21"/>
                <w:szCs w:val="21"/>
              </w:rPr>
              <w:t>10</w:t>
            </w:r>
            <w:r>
              <w:rPr>
                <w:sz w:val="21"/>
                <w:szCs w:val="21"/>
              </w:rPr>
              <w:t>)</w:t>
            </w:r>
          </w:p>
        </w:tc>
        <w:tc>
          <w:tcPr>
            <w:tcW w:w="1306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0B5F0EDC" w14:textId="3A41E331" w:rsidR="0008294B" w:rsidRPr="0028323B" w:rsidRDefault="0008294B" w:rsidP="0008294B">
            <w:pPr>
              <w:jc w:val="center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344 (</w:t>
            </w:r>
            <w:r w:rsidR="008D0F91">
              <w:rPr>
                <w:sz w:val="21"/>
                <w:szCs w:val="21"/>
              </w:rPr>
              <w:t>7</w:t>
            </w:r>
            <w:r>
              <w:rPr>
                <w:sz w:val="21"/>
                <w:szCs w:val="21"/>
              </w:rPr>
              <w:t>)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58C9D2EE" w14:textId="1D059F6F" w:rsidR="0008294B" w:rsidRPr="0028323B" w:rsidRDefault="0008294B" w:rsidP="0008294B">
            <w:pPr>
              <w:jc w:val="center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8</w:t>
            </w:r>
          </w:p>
        </w:tc>
        <w:tc>
          <w:tcPr>
            <w:tcW w:w="1473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51ADD977" w14:textId="0CB592FD" w:rsidR="0008294B" w:rsidRPr="0028323B" w:rsidRDefault="0008294B" w:rsidP="0008294B">
            <w:pPr>
              <w:jc w:val="center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429 (</w:t>
            </w:r>
            <w:r w:rsidR="008D0F91">
              <w:rPr>
                <w:sz w:val="21"/>
                <w:szCs w:val="21"/>
              </w:rPr>
              <w:t>10</w:t>
            </w:r>
            <w:r>
              <w:rPr>
                <w:sz w:val="21"/>
                <w:szCs w:val="21"/>
              </w:rPr>
              <w:t>)</w:t>
            </w:r>
          </w:p>
        </w:tc>
        <w:tc>
          <w:tcPr>
            <w:tcW w:w="1407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157C7E61" w14:textId="2CD4B2A0" w:rsidR="0008294B" w:rsidRPr="0028323B" w:rsidRDefault="003D01C6" w:rsidP="0008294B">
            <w:pPr>
              <w:jc w:val="center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606 (7)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</w:tcBorders>
            <w:noWrap/>
          </w:tcPr>
          <w:p w14:paraId="6409020A" w14:textId="3F5939E1" w:rsidR="0008294B" w:rsidRPr="0028323B" w:rsidRDefault="003D01C6" w:rsidP="0008294B">
            <w:pPr>
              <w:jc w:val="center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5</w:t>
            </w:r>
          </w:p>
        </w:tc>
      </w:tr>
      <w:tr w:rsidR="0008294B" w:rsidRPr="0028323B" w14:paraId="6A7C55A9" w14:textId="77777777" w:rsidTr="006139C0">
        <w:trPr>
          <w:trHeight w:val="300"/>
        </w:trPr>
        <w:tc>
          <w:tcPr>
            <w:tcW w:w="3420" w:type="dxa"/>
            <w:tcBorders>
              <w:top w:val="nil"/>
              <w:bottom w:val="nil"/>
              <w:right w:val="nil"/>
            </w:tcBorders>
            <w:noWrap/>
            <w:hideMark/>
          </w:tcPr>
          <w:p w14:paraId="40F8108B" w14:textId="77777777" w:rsidR="0008294B" w:rsidRPr="0028323B" w:rsidRDefault="0008294B" w:rsidP="0008294B">
            <w:pPr>
              <w:rPr>
                <w:sz w:val="21"/>
                <w:szCs w:val="21"/>
              </w:rPr>
            </w:pPr>
            <w:r w:rsidRPr="0028323B">
              <w:rPr>
                <w:sz w:val="21"/>
                <w:szCs w:val="21"/>
              </w:rPr>
              <w:t xml:space="preserve">  Major Cancer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079F6F5A" w14:textId="76D57F3C" w:rsidR="0008294B" w:rsidRPr="0028323B" w:rsidRDefault="0008294B" w:rsidP="0008294B">
            <w:pPr>
              <w:jc w:val="center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849 (17)</w:t>
            </w:r>
          </w:p>
        </w:tc>
        <w:tc>
          <w:tcPr>
            <w:tcW w:w="1533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0A7F94C8" w14:textId="777F1C33" w:rsidR="0008294B" w:rsidRPr="0028323B" w:rsidRDefault="0008294B" w:rsidP="0008294B">
            <w:pPr>
              <w:jc w:val="center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344 (15)</w:t>
            </w: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5B7B8243" w14:textId="5B8E90D2" w:rsidR="0008294B" w:rsidRPr="0028323B" w:rsidRDefault="0008294B" w:rsidP="0008294B">
            <w:pPr>
              <w:jc w:val="center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6</w:t>
            </w:r>
          </w:p>
        </w:tc>
        <w:tc>
          <w:tcPr>
            <w:tcW w:w="1474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2C413ABA" w14:textId="6269D706" w:rsidR="0008294B" w:rsidRPr="0028323B" w:rsidRDefault="0008294B" w:rsidP="0008294B">
            <w:pPr>
              <w:jc w:val="center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849 (17)</w:t>
            </w:r>
          </w:p>
        </w:tc>
        <w:tc>
          <w:tcPr>
            <w:tcW w:w="1306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5D76CB1C" w14:textId="116ADCD2" w:rsidR="0008294B" w:rsidRPr="0028323B" w:rsidRDefault="0008294B" w:rsidP="0008294B">
            <w:pPr>
              <w:jc w:val="center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835 (1</w:t>
            </w:r>
            <w:r w:rsidR="008D0F91">
              <w:rPr>
                <w:sz w:val="21"/>
                <w:szCs w:val="21"/>
              </w:rPr>
              <w:t>6</w:t>
            </w:r>
            <w:r>
              <w:rPr>
                <w:sz w:val="21"/>
                <w:szCs w:val="21"/>
              </w:rPr>
              <w:t>)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315ACD56" w14:textId="7BC232CC" w:rsidR="0008294B" w:rsidRPr="0028323B" w:rsidRDefault="0008294B" w:rsidP="0008294B">
            <w:pPr>
              <w:jc w:val="center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3</w:t>
            </w:r>
          </w:p>
        </w:tc>
        <w:tc>
          <w:tcPr>
            <w:tcW w:w="1473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03841FC2" w14:textId="4BA61D62" w:rsidR="0008294B" w:rsidRPr="0028323B" w:rsidRDefault="0008294B" w:rsidP="0008294B">
            <w:pPr>
              <w:jc w:val="center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849 (17)</w:t>
            </w:r>
          </w:p>
        </w:tc>
        <w:tc>
          <w:tcPr>
            <w:tcW w:w="1407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7EC2FBD6" w14:textId="3EC2222D" w:rsidR="0008294B" w:rsidRPr="0028323B" w:rsidRDefault="003D01C6" w:rsidP="0008294B">
            <w:pPr>
              <w:jc w:val="center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1360 (1</w:t>
            </w:r>
            <w:r w:rsidR="008D0F91">
              <w:rPr>
                <w:sz w:val="21"/>
                <w:szCs w:val="21"/>
              </w:rPr>
              <w:t>7</w:t>
            </w:r>
            <w:r>
              <w:rPr>
                <w:sz w:val="21"/>
                <w:szCs w:val="21"/>
              </w:rPr>
              <w:t>)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</w:tcBorders>
            <w:noWrap/>
          </w:tcPr>
          <w:p w14:paraId="194440F2" w14:textId="5D0E5004" w:rsidR="0008294B" w:rsidRPr="0028323B" w:rsidRDefault="003D01C6" w:rsidP="0008294B">
            <w:pPr>
              <w:jc w:val="center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2</w:t>
            </w:r>
          </w:p>
        </w:tc>
      </w:tr>
      <w:tr w:rsidR="0008294B" w:rsidRPr="0028323B" w14:paraId="522325B8" w14:textId="77777777" w:rsidTr="006139C0">
        <w:trPr>
          <w:trHeight w:val="300"/>
        </w:trPr>
        <w:tc>
          <w:tcPr>
            <w:tcW w:w="3420" w:type="dxa"/>
            <w:tcBorders>
              <w:top w:val="nil"/>
              <w:bottom w:val="nil"/>
              <w:right w:val="nil"/>
            </w:tcBorders>
            <w:noWrap/>
            <w:hideMark/>
          </w:tcPr>
          <w:p w14:paraId="3EEF14C1" w14:textId="77777777" w:rsidR="0008294B" w:rsidRPr="0028323B" w:rsidRDefault="0008294B" w:rsidP="0008294B">
            <w:pPr>
              <w:rPr>
                <w:sz w:val="21"/>
                <w:szCs w:val="21"/>
              </w:rPr>
            </w:pPr>
            <w:r w:rsidRPr="0028323B">
              <w:rPr>
                <w:sz w:val="21"/>
                <w:szCs w:val="21"/>
              </w:rPr>
              <w:t xml:space="preserve">  Prior A</w:t>
            </w:r>
            <w:r>
              <w:rPr>
                <w:sz w:val="21"/>
                <w:szCs w:val="21"/>
              </w:rPr>
              <w:t>cute Kidney Injury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74FBFA37" w14:textId="38A5EF91" w:rsidR="0008294B" w:rsidRPr="0028323B" w:rsidRDefault="0008294B" w:rsidP="0008294B">
            <w:pPr>
              <w:jc w:val="center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620 (1</w:t>
            </w:r>
            <w:r w:rsidR="000B4262">
              <w:rPr>
                <w:sz w:val="21"/>
                <w:szCs w:val="21"/>
              </w:rPr>
              <w:t>3</w:t>
            </w:r>
            <w:r>
              <w:rPr>
                <w:sz w:val="21"/>
                <w:szCs w:val="21"/>
              </w:rPr>
              <w:t>)</w:t>
            </w:r>
          </w:p>
        </w:tc>
        <w:tc>
          <w:tcPr>
            <w:tcW w:w="1533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01BB027A" w14:textId="50E451A3" w:rsidR="0008294B" w:rsidRPr="0028323B" w:rsidRDefault="0008294B" w:rsidP="0008294B">
            <w:pPr>
              <w:jc w:val="center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97 (4)</w:t>
            </w: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7E5AA469" w14:textId="2553D299" w:rsidR="0008294B" w:rsidRPr="0028323B" w:rsidRDefault="0008294B" w:rsidP="0008294B">
            <w:pPr>
              <w:jc w:val="center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30</w:t>
            </w:r>
          </w:p>
        </w:tc>
        <w:tc>
          <w:tcPr>
            <w:tcW w:w="1474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766242C9" w14:textId="621CAA63" w:rsidR="0008294B" w:rsidRPr="0028323B" w:rsidRDefault="0008294B" w:rsidP="0008294B">
            <w:pPr>
              <w:jc w:val="center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620 (1</w:t>
            </w:r>
            <w:r w:rsidR="008D0F91">
              <w:rPr>
                <w:sz w:val="21"/>
                <w:szCs w:val="21"/>
              </w:rPr>
              <w:t>3</w:t>
            </w:r>
            <w:r>
              <w:rPr>
                <w:sz w:val="21"/>
                <w:szCs w:val="21"/>
              </w:rPr>
              <w:t>)</w:t>
            </w:r>
          </w:p>
        </w:tc>
        <w:tc>
          <w:tcPr>
            <w:tcW w:w="1306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32A90657" w14:textId="00C17F72" w:rsidR="0008294B" w:rsidRPr="0028323B" w:rsidRDefault="0008294B" w:rsidP="0008294B">
            <w:pPr>
              <w:jc w:val="center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318 (6)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1965120C" w14:textId="48EDE6F7" w:rsidR="0008294B" w:rsidRPr="0028323B" w:rsidRDefault="0008294B" w:rsidP="0008294B">
            <w:pPr>
              <w:jc w:val="center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23</w:t>
            </w:r>
          </w:p>
        </w:tc>
        <w:tc>
          <w:tcPr>
            <w:tcW w:w="1473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5572130D" w14:textId="1A42E5F9" w:rsidR="0008294B" w:rsidRPr="0028323B" w:rsidRDefault="0008294B" w:rsidP="0008294B">
            <w:pPr>
              <w:jc w:val="center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620 (1</w:t>
            </w:r>
            <w:r w:rsidR="008D0F91">
              <w:rPr>
                <w:sz w:val="21"/>
                <w:szCs w:val="21"/>
              </w:rPr>
              <w:t>3</w:t>
            </w:r>
            <w:r>
              <w:rPr>
                <w:sz w:val="21"/>
                <w:szCs w:val="21"/>
              </w:rPr>
              <w:t>)</w:t>
            </w:r>
          </w:p>
        </w:tc>
        <w:tc>
          <w:tcPr>
            <w:tcW w:w="1407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1451B883" w14:textId="137D45B9" w:rsidR="0008294B" w:rsidRPr="0028323B" w:rsidRDefault="003D01C6" w:rsidP="0008294B">
            <w:pPr>
              <w:jc w:val="center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737 (9)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</w:tcBorders>
            <w:noWrap/>
          </w:tcPr>
          <w:p w14:paraId="1E202474" w14:textId="4339594D" w:rsidR="0008294B" w:rsidRPr="0028323B" w:rsidRDefault="003D01C6" w:rsidP="0008294B">
            <w:pPr>
              <w:jc w:val="center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12</w:t>
            </w:r>
          </w:p>
        </w:tc>
      </w:tr>
      <w:tr w:rsidR="0008294B" w:rsidRPr="0028323B" w14:paraId="49FECCB7" w14:textId="77777777" w:rsidTr="006139C0">
        <w:trPr>
          <w:trHeight w:val="300"/>
        </w:trPr>
        <w:tc>
          <w:tcPr>
            <w:tcW w:w="3420" w:type="dxa"/>
            <w:tcBorders>
              <w:top w:val="nil"/>
              <w:bottom w:val="nil"/>
              <w:right w:val="nil"/>
            </w:tcBorders>
            <w:noWrap/>
          </w:tcPr>
          <w:p w14:paraId="296AEACC" w14:textId="77777777" w:rsidR="0008294B" w:rsidRPr="0028323B" w:rsidRDefault="0008294B" w:rsidP="0008294B">
            <w:pPr>
              <w:rPr>
                <w:sz w:val="21"/>
                <w:szCs w:val="21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05BE5D9E" w14:textId="77777777" w:rsidR="0008294B" w:rsidRPr="0028323B" w:rsidRDefault="0008294B" w:rsidP="0008294B">
            <w:pPr>
              <w:jc w:val="center"/>
              <w:rPr>
                <w:sz w:val="21"/>
                <w:szCs w:val="21"/>
              </w:rPr>
            </w:pPr>
          </w:p>
        </w:tc>
        <w:tc>
          <w:tcPr>
            <w:tcW w:w="1533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731A3124" w14:textId="77777777" w:rsidR="0008294B" w:rsidRPr="0028323B" w:rsidRDefault="0008294B" w:rsidP="0008294B">
            <w:pPr>
              <w:jc w:val="center"/>
              <w:rPr>
                <w:sz w:val="21"/>
                <w:szCs w:val="21"/>
              </w:rPr>
            </w:pP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4EDC1B80" w14:textId="77777777" w:rsidR="0008294B" w:rsidRPr="0028323B" w:rsidRDefault="0008294B" w:rsidP="0008294B">
            <w:pPr>
              <w:jc w:val="center"/>
              <w:rPr>
                <w:sz w:val="21"/>
                <w:szCs w:val="21"/>
              </w:rPr>
            </w:pPr>
          </w:p>
        </w:tc>
        <w:tc>
          <w:tcPr>
            <w:tcW w:w="1474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6D17ED37" w14:textId="77777777" w:rsidR="0008294B" w:rsidRPr="0028323B" w:rsidRDefault="0008294B" w:rsidP="0008294B">
            <w:pPr>
              <w:jc w:val="center"/>
              <w:rPr>
                <w:sz w:val="21"/>
                <w:szCs w:val="21"/>
              </w:rPr>
            </w:pPr>
          </w:p>
        </w:tc>
        <w:tc>
          <w:tcPr>
            <w:tcW w:w="1306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49F45084" w14:textId="77777777" w:rsidR="0008294B" w:rsidRPr="0028323B" w:rsidRDefault="0008294B" w:rsidP="0008294B">
            <w:pPr>
              <w:jc w:val="center"/>
              <w:rPr>
                <w:sz w:val="21"/>
                <w:szCs w:val="21"/>
              </w:rPr>
            </w:pP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3CC1A342" w14:textId="77777777" w:rsidR="0008294B" w:rsidRPr="0028323B" w:rsidRDefault="0008294B" w:rsidP="0008294B">
            <w:pPr>
              <w:jc w:val="center"/>
              <w:rPr>
                <w:sz w:val="21"/>
                <w:szCs w:val="21"/>
              </w:rPr>
            </w:pPr>
          </w:p>
        </w:tc>
        <w:tc>
          <w:tcPr>
            <w:tcW w:w="1473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6BA0E381" w14:textId="77777777" w:rsidR="0008294B" w:rsidRPr="0028323B" w:rsidRDefault="0008294B" w:rsidP="0008294B">
            <w:pPr>
              <w:jc w:val="center"/>
              <w:rPr>
                <w:sz w:val="21"/>
                <w:szCs w:val="21"/>
              </w:rPr>
            </w:pPr>
          </w:p>
        </w:tc>
        <w:tc>
          <w:tcPr>
            <w:tcW w:w="1407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1644C57A" w14:textId="77777777" w:rsidR="0008294B" w:rsidRPr="0028323B" w:rsidRDefault="0008294B" w:rsidP="0008294B">
            <w:pPr>
              <w:jc w:val="center"/>
              <w:rPr>
                <w:sz w:val="21"/>
                <w:szCs w:val="21"/>
              </w:rPr>
            </w:pPr>
          </w:p>
        </w:tc>
        <w:tc>
          <w:tcPr>
            <w:tcW w:w="919" w:type="dxa"/>
            <w:tcBorders>
              <w:top w:val="nil"/>
              <w:left w:val="nil"/>
              <w:bottom w:val="nil"/>
            </w:tcBorders>
            <w:noWrap/>
          </w:tcPr>
          <w:p w14:paraId="6758854D" w14:textId="77777777" w:rsidR="0008294B" w:rsidRPr="0028323B" w:rsidRDefault="0008294B" w:rsidP="0008294B">
            <w:pPr>
              <w:jc w:val="center"/>
              <w:rPr>
                <w:sz w:val="21"/>
                <w:szCs w:val="21"/>
              </w:rPr>
            </w:pPr>
          </w:p>
        </w:tc>
      </w:tr>
      <w:tr w:rsidR="0008294B" w:rsidRPr="0028323B" w14:paraId="7E21799E" w14:textId="77777777" w:rsidTr="006139C0">
        <w:trPr>
          <w:trHeight w:val="300"/>
        </w:trPr>
        <w:tc>
          <w:tcPr>
            <w:tcW w:w="3420" w:type="dxa"/>
            <w:tcBorders>
              <w:top w:val="nil"/>
              <w:bottom w:val="nil"/>
              <w:right w:val="nil"/>
            </w:tcBorders>
            <w:noWrap/>
            <w:hideMark/>
          </w:tcPr>
          <w:p w14:paraId="4F0057FB" w14:textId="3713912F" w:rsidR="0008294B" w:rsidRPr="0028323B" w:rsidRDefault="0008294B" w:rsidP="0008294B">
            <w:pPr>
              <w:rPr>
                <w:b/>
                <w:bCs/>
                <w:sz w:val="21"/>
                <w:szCs w:val="21"/>
              </w:rPr>
            </w:pPr>
            <w:r>
              <w:rPr>
                <w:b/>
                <w:bCs/>
                <w:sz w:val="21"/>
                <w:szCs w:val="21"/>
              </w:rPr>
              <w:t>Laboratory Data</w:t>
            </w:r>
            <w:r w:rsidRPr="0028323B">
              <w:rPr>
                <w:b/>
                <w:bCs/>
                <w:sz w:val="21"/>
                <w:szCs w:val="21"/>
              </w:rPr>
              <w:t xml:space="preserve"> </w:t>
            </w:r>
            <w:r w:rsidR="004B2489" w:rsidRPr="004B2489">
              <w:rPr>
                <w:b/>
                <w:bCs/>
                <w:sz w:val="21"/>
                <w:szCs w:val="21"/>
                <w:vertAlign w:val="superscript"/>
              </w:rPr>
              <w:t>e</w:t>
            </w:r>
            <w:r w:rsidRPr="004B2489">
              <w:rPr>
                <w:b/>
                <w:bCs/>
                <w:sz w:val="21"/>
                <w:szCs w:val="21"/>
                <w:vertAlign w:val="superscript"/>
              </w:rPr>
              <w:t xml:space="preserve"> 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5B3C074E" w14:textId="77777777" w:rsidR="0008294B" w:rsidRPr="0028323B" w:rsidRDefault="0008294B" w:rsidP="0008294B">
            <w:pPr>
              <w:jc w:val="center"/>
              <w:rPr>
                <w:sz w:val="21"/>
                <w:szCs w:val="21"/>
              </w:rPr>
            </w:pPr>
          </w:p>
        </w:tc>
        <w:tc>
          <w:tcPr>
            <w:tcW w:w="1533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28F13459" w14:textId="77777777" w:rsidR="0008294B" w:rsidRPr="0028323B" w:rsidRDefault="0008294B" w:rsidP="0008294B">
            <w:pPr>
              <w:jc w:val="center"/>
              <w:rPr>
                <w:sz w:val="21"/>
                <w:szCs w:val="21"/>
              </w:rPr>
            </w:pP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4871FB38" w14:textId="77777777" w:rsidR="0008294B" w:rsidRPr="0028323B" w:rsidRDefault="0008294B" w:rsidP="0008294B">
            <w:pPr>
              <w:jc w:val="center"/>
              <w:rPr>
                <w:sz w:val="21"/>
                <w:szCs w:val="21"/>
              </w:rPr>
            </w:pPr>
          </w:p>
        </w:tc>
        <w:tc>
          <w:tcPr>
            <w:tcW w:w="1474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57BF78B8" w14:textId="77777777" w:rsidR="0008294B" w:rsidRPr="0028323B" w:rsidRDefault="0008294B" w:rsidP="0008294B">
            <w:pPr>
              <w:jc w:val="center"/>
              <w:rPr>
                <w:sz w:val="21"/>
                <w:szCs w:val="21"/>
              </w:rPr>
            </w:pPr>
          </w:p>
        </w:tc>
        <w:tc>
          <w:tcPr>
            <w:tcW w:w="1306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678721D4" w14:textId="77777777" w:rsidR="0008294B" w:rsidRPr="0028323B" w:rsidRDefault="0008294B" w:rsidP="0008294B">
            <w:pPr>
              <w:jc w:val="center"/>
              <w:rPr>
                <w:sz w:val="21"/>
                <w:szCs w:val="21"/>
              </w:rPr>
            </w:pP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4629ACF0" w14:textId="77777777" w:rsidR="0008294B" w:rsidRPr="0028323B" w:rsidRDefault="0008294B" w:rsidP="0008294B">
            <w:pPr>
              <w:jc w:val="center"/>
              <w:rPr>
                <w:sz w:val="21"/>
                <w:szCs w:val="21"/>
              </w:rPr>
            </w:pPr>
          </w:p>
        </w:tc>
        <w:tc>
          <w:tcPr>
            <w:tcW w:w="1473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47DC54BE" w14:textId="77777777" w:rsidR="0008294B" w:rsidRPr="0028323B" w:rsidRDefault="0008294B" w:rsidP="0008294B">
            <w:pPr>
              <w:jc w:val="center"/>
              <w:rPr>
                <w:sz w:val="21"/>
                <w:szCs w:val="21"/>
              </w:rPr>
            </w:pPr>
          </w:p>
        </w:tc>
        <w:tc>
          <w:tcPr>
            <w:tcW w:w="1407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6AABE9E4" w14:textId="77777777" w:rsidR="0008294B" w:rsidRPr="0028323B" w:rsidRDefault="0008294B" w:rsidP="0008294B">
            <w:pPr>
              <w:jc w:val="center"/>
              <w:rPr>
                <w:sz w:val="21"/>
                <w:szCs w:val="21"/>
              </w:rPr>
            </w:pPr>
          </w:p>
        </w:tc>
        <w:tc>
          <w:tcPr>
            <w:tcW w:w="919" w:type="dxa"/>
            <w:tcBorders>
              <w:top w:val="nil"/>
              <w:left w:val="nil"/>
              <w:bottom w:val="nil"/>
            </w:tcBorders>
            <w:noWrap/>
          </w:tcPr>
          <w:p w14:paraId="6038CD1B" w14:textId="77777777" w:rsidR="0008294B" w:rsidRPr="0028323B" w:rsidRDefault="0008294B" w:rsidP="0008294B">
            <w:pPr>
              <w:jc w:val="center"/>
              <w:rPr>
                <w:sz w:val="21"/>
                <w:szCs w:val="21"/>
              </w:rPr>
            </w:pPr>
          </w:p>
        </w:tc>
      </w:tr>
      <w:tr w:rsidR="0008294B" w:rsidRPr="0028323B" w14:paraId="300AA4EE" w14:textId="77777777" w:rsidTr="006139C0">
        <w:trPr>
          <w:trHeight w:val="300"/>
        </w:trPr>
        <w:tc>
          <w:tcPr>
            <w:tcW w:w="3420" w:type="dxa"/>
            <w:tcBorders>
              <w:top w:val="nil"/>
              <w:bottom w:val="nil"/>
              <w:right w:val="nil"/>
            </w:tcBorders>
            <w:noWrap/>
            <w:hideMark/>
          </w:tcPr>
          <w:p w14:paraId="6543A96B" w14:textId="77777777" w:rsidR="0008294B" w:rsidRPr="0028323B" w:rsidRDefault="0008294B" w:rsidP="0008294B">
            <w:p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 Baseline </w:t>
            </w:r>
            <w:r w:rsidRPr="0028323B">
              <w:rPr>
                <w:sz w:val="21"/>
                <w:szCs w:val="21"/>
              </w:rPr>
              <w:t>eGFR</w:t>
            </w:r>
            <w:r>
              <w:rPr>
                <w:sz w:val="21"/>
                <w:szCs w:val="21"/>
              </w:rPr>
              <w:t xml:space="preserve"> (ml/min)</w:t>
            </w:r>
            <w:r w:rsidRPr="0028323B">
              <w:rPr>
                <w:sz w:val="21"/>
                <w:szCs w:val="21"/>
              </w:rPr>
              <w:t>, Mean (SD)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6FC753D9" w14:textId="5FF5A7F1" w:rsidR="0008294B" w:rsidRPr="0028323B" w:rsidRDefault="003D01C6" w:rsidP="0008294B">
            <w:pPr>
              <w:jc w:val="center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5</w:t>
            </w:r>
            <w:r w:rsidR="00CE3A8E">
              <w:rPr>
                <w:sz w:val="21"/>
                <w:szCs w:val="21"/>
              </w:rPr>
              <w:t>9</w:t>
            </w:r>
            <w:r>
              <w:rPr>
                <w:sz w:val="21"/>
                <w:szCs w:val="21"/>
              </w:rPr>
              <w:t xml:space="preserve"> (2</w:t>
            </w:r>
            <w:r w:rsidR="008D0F91">
              <w:rPr>
                <w:sz w:val="21"/>
                <w:szCs w:val="21"/>
              </w:rPr>
              <w:t>1</w:t>
            </w:r>
            <w:r>
              <w:rPr>
                <w:sz w:val="21"/>
                <w:szCs w:val="21"/>
              </w:rPr>
              <w:t>)</w:t>
            </w:r>
          </w:p>
        </w:tc>
        <w:tc>
          <w:tcPr>
            <w:tcW w:w="1533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4CE88DD6" w14:textId="0EA65D66" w:rsidR="0008294B" w:rsidRPr="0028323B" w:rsidRDefault="003D01C6" w:rsidP="0008294B">
            <w:pPr>
              <w:jc w:val="center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6</w:t>
            </w:r>
            <w:r w:rsidR="00CE3A8E">
              <w:rPr>
                <w:sz w:val="21"/>
                <w:szCs w:val="21"/>
              </w:rPr>
              <w:t>9</w:t>
            </w:r>
            <w:r>
              <w:rPr>
                <w:sz w:val="21"/>
                <w:szCs w:val="21"/>
              </w:rPr>
              <w:t xml:space="preserve"> (16)</w:t>
            </w: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10963B10" w14:textId="3AC2A798" w:rsidR="0008294B" w:rsidRPr="0028323B" w:rsidRDefault="003D01C6" w:rsidP="0008294B">
            <w:pPr>
              <w:jc w:val="center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54</w:t>
            </w:r>
          </w:p>
        </w:tc>
        <w:tc>
          <w:tcPr>
            <w:tcW w:w="1474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6E649300" w14:textId="1F59CC6D" w:rsidR="0008294B" w:rsidRPr="0028323B" w:rsidRDefault="003D01C6" w:rsidP="0008294B">
            <w:pPr>
              <w:jc w:val="center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58.6 (2</w:t>
            </w:r>
            <w:r w:rsidR="00CE3A8E">
              <w:rPr>
                <w:sz w:val="21"/>
                <w:szCs w:val="21"/>
              </w:rPr>
              <w:t>1</w:t>
            </w:r>
            <w:r>
              <w:rPr>
                <w:sz w:val="21"/>
                <w:szCs w:val="21"/>
              </w:rPr>
              <w:t>)</w:t>
            </w:r>
          </w:p>
        </w:tc>
        <w:tc>
          <w:tcPr>
            <w:tcW w:w="1306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23685E10" w14:textId="63EC1A98" w:rsidR="0008294B" w:rsidRPr="0028323B" w:rsidRDefault="00FF6848" w:rsidP="0008294B">
            <w:pPr>
              <w:jc w:val="center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70</w:t>
            </w:r>
            <w:r w:rsidR="003D01C6">
              <w:rPr>
                <w:sz w:val="21"/>
                <w:szCs w:val="21"/>
              </w:rPr>
              <w:t xml:space="preserve"> (16)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75ED576A" w14:textId="37DE789D" w:rsidR="0008294B" w:rsidRPr="0028323B" w:rsidRDefault="003D01C6" w:rsidP="0008294B">
            <w:pPr>
              <w:jc w:val="center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58</w:t>
            </w:r>
          </w:p>
        </w:tc>
        <w:tc>
          <w:tcPr>
            <w:tcW w:w="1473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2D3F61EA" w14:textId="6DE5B0AD" w:rsidR="0008294B" w:rsidRPr="0028323B" w:rsidRDefault="003D01C6" w:rsidP="0008294B">
            <w:pPr>
              <w:jc w:val="center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5</w:t>
            </w:r>
            <w:r w:rsidR="00FF6848">
              <w:rPr>
                <w:sz w:val="21"/>
                <w:szCs w:val="21"/>
              </w:rPr>
              <w:t>9</w:t>
            </w:r>
            <w:r>
              <w:rPr>
                <w:sz w:val="21"/>
                <w:szCs w:val="21"/>
              </w:rPr>
              <w:t xml:space="preserve"> (2</w:t>
            </w:r>
            <w:r w:rsidR="00CE3A8E">
              <w:rPr>
                <w:sz w:val="21"/>
                <w:szCs w:val="21"/>
              </w:rPr>
              <w:t>1</w:t>
            </w:r>
            <w:r>
              <w:rPr>
                <w:sz w:val="21"/>
                <w:szCs w:val="21"/>
              </w:rPr>
              <w:t>)</w:t>
            </w:r>
          </w:p>
        </w:tc>
        <w:tc>
          <w:tcPr>
            <w:tcW w:w="1407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739C10C4" w14:textId="6735C0AE" w:rsidR="0008294B" w:rsidRPr="0028323B" w:rsidRDefault="003D01C6" w:rsidP="0008294B">
            <w:pPr>
              <w:jc w:val="center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65 (1</w:t>
            </w:r>
            <w:r w:rsidR="00FF6848">
              <w:rPr>
                <w:sz w:val="21"/>
                <w:szCs w:val="21"/>
              </w:rPr>
              <w:t>8</w:t>
            </w:r>
            <w:r>
              <w:rPr>
                <w:sz w:val="21"/>
                <w:szCs w:val="21"/>
              </w:rPr>
              <w:t>)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</w:tcBorders>
            <w:noWrap/>
          </w:tcPr>
          <w:p w14:paraId="453C2956" w14:textId="1A900BDC" w:rsidR="0008294B" w:rsidRPr="0028323B" w:rsidRDefault="003D01C6" w:rsidP="0008294B">
            <w:pPr>
              <w:jc w:val="center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34</w:t>
            </w:r>
          </w:p>
        </w:tc>
      </w:tr>
      <w:tr w:rsidR="0008294B" w:rsidRPr="0028323B" w14:paraId="6A681184" w14:textId="77777777" w:rsidTr="006139C0">
        <w:trPr>
          <w:trHeight w:val="300"/>
        </w:trPr>
        <w:tc>
          <w:tcPr>
            <w:tcW w:w="3420" w:type="dxa"/>
            <w:tcBorders>
              <w:top w:val="nil"/>
              <w:bottom w:val="nil"/>
              <w:right w:val="nil"/>
            </w:tcBorders>
            <w:noWrap/>
            <w:hideMark/>
          </w:tcPr>
          <w:p w14:paraId="23660C63" w14:textId="275F2770" w:rsidR="0008294B" w:rsidRPr="007B3BCE" w:rsidRDefault="0008294B" w:rsidP="0008294B">
            <w:pPr>
              <w:rPr>
                <w:i/>
                <w:sz w:val="21"/>
                <w:szCs w:val="21"/>
              </w:rPr>
            </w:pPr>
            <w:r w:rsidRPr="007B3BCE">
              <w:rPr>
                <w:i/>
                <w:sz w:val="21"/>
                <w:szCs w:val="21"/>
              </w:rPr>
              <w:t xml:space="preserve">  eGFR category</w:t>
            </w:r>
            <w:r w:rsidR="004B2489">
              <w:rPr>
                <w:i/>
                <w:sz w:val="21"/>
                <w:szCs w:val="21"/>
              </w:rPr>
              <w:t>, n (%)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1CF60836" w14:textId="77777777" w:rsidR="0008294B" w:rsidRPr="0028323B" w:rsidRDefault="0008294B" w:rsidP="0008294B">
            <w:pPr>
              <w:jc w:val="center"/>
              <w:rPr>
                <w:sz w:val="21"/>
                <w:szCs w:val="21"/>
              </w:rPr>
            </w:pPr>
          </w:p>
        </w:tc>
        <w:tc>
          <w:tcPr>
            <w:tcW w:w="1533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25A5B5B8" w14:textId="77777777" w:rsidR="0008294B" w:rsidRPr="0028323B" w:rsidRDefault="0008294B" w:rsidP="0008294B">
            <w:pPr>
              <w:jc w:val="center"/>
              <w:rPr>
                <w:sz w:val="21"/>
                <w:szCs w:val="21"/>
              </w:rPr>
            </w:pP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61390CDD" w14:textId="77777777" w:rsidR="0008294B" w:rsidRPr="0028323B" w:rsidRDefault="0008294B" w:rsidP="0008294B">
            <w:pPr>
              <w:jc w:val="center"/>
              <w:rPr>
                <w:sz w:val="21"/>
                <w:szCs w:val="21"/>
              </w:rPr>
            </w:pPr>
          </w:p>
        </w:tc>
        <w:tc>
          <w:tcPr>
            <w:tcW w:w="1474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64AF5CE4" w14:textId="77777777" w:rsidR="0008294B" w:rsidRPr="0028323B" w:rsidRDefault="0008294B" w:rsidP="0008294B">
            <w:pPr>
              <w:jc w:val="center"/>
              <w:rPr>
                <w:sz w:val="21"/>
                <w:szCs w:val="21"/>
              </w:rPr>
            </w:pPr>
          </w:p>
        </w:tc>
        <w:tc>
          <w:tcPr>
            <w:tcW w:w="1306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368B722B" w14:textId="77777777" w:rsidR="0008294B" w:rsidRPr="0028323B" w:rsidRDefault="0008294B" w:rsidP="0008294B">
            <w:pPr>
              <w:jc w:val="center"/>
              <w:rPr>
                <w:sz w:val="21"/>
                <w:szCs w:val="21"/>
              </w:rPr>
            </w:pP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1EA79F35" w14:textId="77777777" w:rsidR="0008294B" w:rsidRPr="0028323B" w:rsidRDefault="0008294B" w:rsidP="0008294B">
            <w:pPr>
              <w:jc w:val="center"/>
              <w:rPr>
                <w:sz w:val="21"/>
                <w:szCs w:val="21"/>
              </w:rPr>
            </w:pPr>
          </w:p>
        </w:tc>
        <w:tc>
          <w:tcPr>
            <w:tcW w:w="1473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1F9387F3" w14:textId="77777777" w:rsidR="0008294B" w:rsidRPr="0028323B" w:rsidRDefault="0008294B" w:rsidP="0008294B">
            <w:pPr>
              <w:jc w:val="center"/>
              <w:rPr>
                <w:sz w:val="21"/>
                <w:szCs w:val="21"/>
              </w:rPr>
            </w:pPr>
          </w:p>
        </w:tc>
        <w:tc>
          <w:tcPr>
            <w:tcW w:w="1407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79D34AFE" w14:textId="77777777" w:rsidR="0008294B" w:rsidRPr="0028323B" w:rsidRDefault="0008294B" w:rsidP="0008294B">
            <w:pPr>
              <w:jc w:val="center"/>
              <w:rPr>
                <w:sz w:val="21"/>
                <w:szCs w:val="21"/>
              </w:rPr>
            </w:pPr>
          </w:p>
        </w:tc>
        <w:tc>
          <w:tcPr>
            <w:tcW w:w="919" w:type="dxa"/>
            <w:tcBorders>
              <w:top w:val="nil"/>
              <w:left w:val="nil"/>
              <w:bottom w:val="nil"/>
            </w:tcBorders>
            <w:noWrap/>
          </w:tcPr>
          <w:p w14:paraId="39F0EAAF" w14:textId="77777777" w:rsidR="0008294B" w:rsidRPr="0028323B" w:rsidRDefault="0008294B" w:rsidP="0008294B">
            <w:pPr>
              <w:jc w:val="center"/>
              <w:rPr>
                <w:sz w:val="21"/>
                <w:szCs w:val="21"/>
              </w:rPr>
            </w:pPr>
          </w:p>
        </w:tc>
      </w:tr>
      <w:tr w:rsidR="003D01C6" w:rsidRPr="0028323B" w14:paraId="5B78B0A3" w14:textId="77777777" w:rsidTr="006139C0">
        <w:trPr>
          <w:trHeight w:val="300"/>
        </w:trPr>
        <w:tc>
          <w:tcPr>
            <w:tcW w:w="3420" w:type="dxa"/>
            <w:tcBorders>
              <w:top w:val="nil"/>
              <w:bottom w:val="nil"/>
              <w:right w:val="nil"/>
            </w:tcBorders>
            <w:noWrap/>
            <w:hideMark/>
          </w:tcPr>
          <w:p w14:paraId="3574DBE8" w14:textId="44B56B60" w:rsidR="003D01C6" w:rsidRPr="0028323B" w:rsidRDefault="003D01C6" w:rsidP="003D01C6">
            <w:p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      </w:t>
            </w:r>
            <w:r w:rsidRPr="0028323B">
              <w:rPr>
                <w:sz w:val="21"/>
                <w:szCs w:val="21"/>
              </w:rPr>
              <w:t>&lt;30</w:t>
            </w:r>
            <w:r>
              <w:rPr>
                <w:sz w:val="21"/>
                <w:szCs w:val="21"/>
              </w:rPr>
              <w:t xml:space="preserve"> ml/min</w:t>
            </w:r>
            <w:r w:rsidR="00F92CAA" w:rsidRPr="00F92CAA">
              <w:rPr>
                <w:sz w:val="21"/>
                <w:szCs w:val="21"/>
              </w:rPr>
              <w:t>/1.73m2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5F251CC9" w14:textId="142DC840" w:rsidR="003D01C6" w:rsidRPr="0028323B" w:rsidRDefault="003D01C6" w:rsidP="003D01C6">
            <w:pPr>
              <w:jc w:val="center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519 (1</w:t>
            </w:r>
            <w:r w:rsidR="008D0F91">
              <w:rPr>
                <w:sz w:val="21"/>
                <w:szCs w:val="21"/>
              </w:rPr>
              <w:t>1</w:t>
            </w:r>
            <w:r>
              <w:rPr>
                <w:sz w:val="21"/>
                <w:szCs w:val="21"/>
              </w:rPr>
              <w:t>)</w:t>
            </w:r>
          </w:p>
        </w:tc>
        <w:tc>
          <w:tcPr>
            <w:tcW w:w="1533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2DCE2C21" w14:textId="3B680E73" w:rsidR="003D01C6" w:rsidRPr="0028323B" w:rsidRDefault="003D01C6" w:rsidP="003D01C6">
            <w:pPr>
              <w:jc w:val="center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15 (</w:t>
            </w:r>
            <w:r w:rsidR="00CE3A8E">
              <w:rPr>
                <w:sz w:val="21"/>
                <w:szCs w:val="21"/>
              </w:rPr>
              <w:t>1</w:t>
            </w:r>
            <w:r>
              <w:rPr>
                <w:sz w:val="21"/>
                <w:szCs w:val="21"/>
              </w:rPr>
              <w:t>)</w:t>
            </w: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597FB10C" w14:textId="36BBFFFB" w:rsidR="003D01C6" w:rsidRPr="0028323B" w:rsidRDefault="003D01C6" w:rsidP="003D01C6">
            <w:pPr>
              <w:jc w:val="center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44</w:t>
            </w:r>
          </w:p>
        </w:tc>
        <w:tc>
          <w:tcPr>
            <w:tcW w:w="1474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12B80901" w14:textId="21FF2B65" w:rsidR="003D01C6" w:rsidRPr="0028323B" w:rsidRDefault="003D01C6" w:rsidP="003D01C6">
            <w:pPr>
              <w:jc w:val="center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519 (1</w:t>
            </w:r>
            <w:r w:rsidR="00CE3A8E">
              <w:rPr>
                <w:sz w:val="21"/>
                <w:szCs w:val="21"/>
              </w:rPr>
              <w:t>1</w:t>
            </w:r>
            <w:r>
              <w:rPr>
                <w:sz w:val="21"/>
                <w:szCs w:val="21"/>
              </w:rPr>
              <w:t>)</w:t>
            </w:r>
          </w:p>
        </w:tc>
        <w:tc>
          <w:tcPr>
            <w:tcW w:w="1306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393E3791" w14:textId="55307E75" w:rsidR="003D01C6" w:rsidRPr="0028323B" w:rsidRDefault="003D01C6" w:rsidP="003D01C6">
            <w:pPr>
              <w:jc w:val="center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47 (</w:t>
            </w:r>
            <w:r w:rsidR="00CE3A8E">
              <w:rPr>
                <w:sz w:val="21"/>
                <w:szCs w:val="21"/>
              </w:rPr>
              <w:t>1</w:t>
            </w:r>
            <w:r>
              <w:rPr>
                <w:sz w:val="21"/>
                <w:szCs w:val="21"/>
              </w:rPr>
              <w:t>)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22E6851A" w14:textId="1BBD1090" w:rsidR="003D01C6" w:rsidRPr="0028323B" w:rsidRDefault="003D01C6" w:rsidP="003D01C6">
            <w:pPr>
              <w:jc w:val="center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42</w:t>
            </w:r>
          </w:p>
        </w:tc>
        <w:tc>
          <w:tcPr>
            <w:tcW w:w="1473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008CFE9B" w14:textId="40703442" w:rsidR="003D01C6" w:rsidRPr="0028323B" w:rsidRDefault="003D01C6" w:rsidP="003D01C6">
            <w:pPr>
              <w:jc w:val="center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519 (1</w:t>
            </w:r>
            <w:r w:rsidR="00CE3A8E">
              <w:rPr>
                <w:sz w:val="21"/>
                <w:szCs w:val="21"/>
              </w:rPr>
              <w:t>1</w:t>
            </w:r>
            <w:r>
              <w:rPr>
                <w:sz w:val="21"/>
                <w:szCs w:val="21"/>
              </w:rPr>
              <w:t>)</w:t>
            </w:r>
          </w:p>
        </w:tc>
        <w:tc>
          <w:tcPr>
            <w:tcW w:w="1407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3C1030B6" w14:textId="2B919514" w:rsidR="003D01C6" w:rsidRPr="0028323B" w:rsidRDefault="003D01C6" w:rsidP="003D01C6">
            <w:pPr>
              <w:jc w:val="center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185 (2)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</w:tcBorders>
            <w:noWrap/>
          </w:tcPr>
          <w:p w14:paraId="54299CFE" w14:textId="74A553E4" w:rsidR="003D01C6" w:rsidRPr="0028323B" w:rsidRDefault="003D01C6" w:rsidP="003D01C6">
            <w:pPr>
              <w:jc w:val="center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34</w:t>
            </w:r>
          </w:p>
        </w:tc>
      </w:tr>
      <w:tr w:rsidR="003D01C6" w:rsidRPr="0028323B" w14:paraId="754C8F02" w14:textId="77777777" w:rsidTr="006139C0">
        <w:trPr>
          <w:trHeight w:val="300"/>
        </w:trPr>
        <w:tc>
          <w:tcPr>
            <w:tcW w:w="3420" w:type="dxa"/>
            <w:tcBorders>
              <w:top w:val="nil"/>
              <w:bottom w:val="nil"/>
              <w:right w:val="nil"/>
            </w:tcBorders>
            <w:noWrap/>
            <w:hideMark/>
          </w:tcPr>
          <w:p w14:paraId="401D3A6D" w14:textId="1B5AF463" w:rsidR="003D01C6" w:rsidRPr="0028323B" w:rsidRDefault="003D01C6" w:rsidP="003D01C6">
            <w:p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       </w:t>
            </w:r>
            <w:r w:rsidRPr="0028323B">
              <w:rPr>
                <w:sz w:val="21"/>
                <w:szCs w:val="21"/>
              </w:rPr>
              <w:t>30-</w:t>
            </w:r>
            <w:r>
              <w:rPr>
                <w:sz w:val="21"/>
                <w:szCs w:val="21"/>
              </w:rPr>
              <w:t>&lt;60 ml/min</w:t>
            </w:r>
            <w:r w:rsidR="00F92CAA" w:rsidRPr="00F92CAA">
              <w:rPr>
                <w:sz w:val="21"/>
                <w:szCs w:val="21"/>
              </w:rPr>
              <w:t>/1.73m2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3C573FF0" w14:textId="0B10F696" w:rsidR="003D01C6" w:rsidRPr="0028323B" w:rsidRDefault="003D01C6" w:rsidP="003D01C6">
            <w:pPr>
              <w:jc w:val="center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2004 (4</w:t>
            </w:r>
            <w:r w:rsidR="008D0F91">
              <w:rPr>
                <w:sz w:val="21"/>
                <w:szCs w:val="21"/>
              </w:rPr>
              <w:t>1</w:t>
            </w:r>
            <w:r>
              <w:rPr>
                <w:sz w:val="21"/>
                <w:szCs w:val="21"/>
              </w:rPr>
              <w:t>)</w:t>
            </w:r>
          </w:p>
        </w:tc>
        <w:tc>
          <w:tcPr>
            <w:tcW w:w="1533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7A3CB9F1" w14:textId="24D09590" w:rsidR="003D01C6" w:rsidRPr="0028323B" w:rsidRDefault="003D01C6" w:rsidP="003D01C6">
            <w:pPr>
              <w:jc w:val="center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727 (3</w:t>
            </w:r>
            <w:r w:rsidR="00CE3A8E">
              <w:rPr>
                <w:sz w:val="21"/>
                <w:szCs w:val="21"/>
              </w:rPr>
              <w:t>2</w:t>
            </w:r>
            <w:r>
              <w:rPr>
                <w:sz w:val="21"/>
                <w:szCs w:val="21"/>
              </w:rPr>
              <w:t>)</w:t>
            </w: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06B65800" w14:textId="4CEA6DA9" w:rsidR="003D01C6" w:rsidRPr="0028323B" w:rsidRDefault="003D01C6" w:rsidP="003D01C6">
            <w:pPr>
              <w:jc w:val="center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18</w:t>
            </w:r>
          </w:p>
        </w:tc>
        <w:tc>
          <w:tcPr>
            <w:tcW w:w="1474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1C5ABECF" w14:textId="71066A36" w:rsidR="003D01C6" w:rsidRPr="0028323B" w:rsidRDefault="003D01C6" w:rsidP="003D01C6">
            <w:pPr>
              <w:jc w:val="center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2004 (4</w:t>
            </w:r>
            <w:r w:rsidR="00CE3A8E">
              <w:rPr>
                <w:sz w:val="21"/>
                <w:szCs w:val="21"/>
              </w:rPr>
              <w:t>1</w:t>
            </w:r>
            <w:r>
              <w:rPr>
                <w:sz w:val="21"/>
                <w:szCs w:val="21"/>
              </w:rPr>
              <w:t>)</w:t>
            </w:r>
          </w:p>
        </w:tc>
        <w:tc>
          <w:tcPr>
            <w:tcW w:w="1306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6056D7A0" w14:textId="1E257C9A" w:rsidR="003D01C6" w:rsidRPr="0028323B" w:rsidRDefault="003D01C6" w:rsidP="003D01C6">
            <w:pPr>
              <w:jc w:val="center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1439 (27)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7E9AF973" w14:textId="4B8B6147" w:rsidR="003D01C6" w:rsidRPr="0028323B" w:rsidRDefault="003D01C6" w:rsidP="003D01C6">
            <w:pPr>
              <w:jc w:val="center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29</w:t>
            </w:r>
          </w:p>
        </w:tc>
        <w:tc>
          <w:tcPr>
            <w:tcW w:w="1473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1A60B94D" w14:textId="1F29D17A" w:rsidR="003D01C6" w:rsidRPr="0028323B" w:rsidRDefault="003D01C6" w:rsidP="003D01C6">
            <w:pPr>
              <w:jc w:val="center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2004 (4</w:t>
            </w:r>
            <w:r w:rsidR="00CE3A8E">
              <w:rPr>
                <w:sz w:val="21"/>
                <w:szCs w:val="21"/>
              </w:rPr>
              <w:t>1</w:t>
            </w:r>
            <w:r>
              <w:rPr>
                <w:sz w:val="21"/>
                <w:szCs w:val="21"/>
              </w:rPr>
              <w:t>)</w:t>
            </w:r>
          </w:p>
        </w:tc>
        <w:tc>
          <w:tcPr>
            <w:tcW w:w="1407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0BB17081" w14:textId="2255EB45" w:rsidR="003D01C6" w:rsidRPr="0028323B" w:rsidRDefault="003D01C6" w:rsidP="003D01C6">
            <w:pPr>
              <w:jc w:val="center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3025 (3</w:t>
            </w:r>
            <w:r w:rsidR="00CE3A8E">
              <w:rPr>
                <w:sz w:val="21"/>
                <w:szCs w:val="21"/>
              </w:rPr>
              <w:t>7</w:t>
            </w:r>
            <w:r>
              <w:rPr>
                <w:sz w:val="21"/>
                <w:szCs w:val="21"/>
              </w:rPr>
              <w:t>)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</w:tcBorders>
            <w:noWrap/>
          </w:tcPr>
          <w:p w14:paraId="3135BAD0" w14:textId="1A9D1D48" w:rsidR="003D01C6" w:rsidRPr="0028323B" w:rsidRDefault="003D01C6" w:rsidP="003D01C6">
            <w:pPr>
              <w:jc w:val="center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8</w:t>
            </w:r>
          </w:p>
        </w:tc>
      </w:tr>
      <w:tr w:rsidR="003D01C6" w:rsidRPr="0028323B" w14:paraId="7647C097" w14:textId="77777777" w:rsidTr="006139C0">
        <w:trPr>
          <w:trHeight w:val="300"/>
        </w:trPr>
        <w:tc>
          <w:tcPr>
            <w:tcW w:w="3420" w:type="dxa"/>
            <w:tcBorders>
              <w:top w:val="nil"/>
              <w:bottom w:val="nil"/>
              <w:right w:val="nil"/>
            </w:tcBorders>
            <w:noWrap/>
            <w:hideMark/>
          </w:tcPr>
          <w:p w14:paraId="15172A94" w14:textId="7A42C031" w:rsidR="003D01C6" w:rsidRPr="0028323B" w:rsidRDefault="003D01C6" w:rsidP="003D01C6">
            <w:p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       </w:t>
            </w:r>
            <w:r w:rsidRPr="0028323B">
              <w:rPr>
                <w:sz w:val="21"/>
                <w:szCs w:val="21"/>
              </w:rPr>
              <w:t>≥60</w:t>
            </w:r>
            <w:r>
              <w:rPr>
                <w:sz w:val="21"/>
                <w:szCs w:val="21"/>
              </w:rPr>
              <w:t xml:space="preserve"> ml/min</w:t>
            </w:r>
            <w:r w:rsidR="00F92CAA" w:rsidRPr="00F92CAA">
              <w:rPr>
                <w:sz w:val="21"/>
                <w:szCs w:val="21"/>
              </w:rPr>
              <w:t>/1.73m2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34C923FE" w14:textId="552F8783" w:rsidR="003D01C6" w:rsidRPr="0028323B" w:rsidRDefault="003D01C6" w:rsidP="003D01C6">
            <w:pPr>
              <w:jc w:val="center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2403 (4</w:t>
            </w:r>
            <w:r w:rsidR="008D0F91">
              <w:rPr>
                <w:sz w:val="21"/>
                <w:szCs w:val="21"/>
              </w:rPr>
              <w:t>9</w:t>
            </w:r>
            <w:r>
              <w:rPr>
                <w:sz w:val="21"/>
                <w:szCs w:val="21"/>
              </w:rPr>
              <w:t>)</w:t>
            </w:r>
          </w:p>
        </w:tc>
        <w:tc>
          <w:tcPr>
            <w:tcW w:w="1533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237691E7" w14:textId="1B6E9771" w:rsidR="003D01C6" w:rsidRPr="0028323B" w:rsidRDefault="003D01C6" w:rsidP="003D01C6">
            <w:pPr>
              <w:jc w:val="center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1535 (67)</w:t>
            </w: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16C82177" w14:textId="6AEBABD2" w:rsidR="003D01C6" w:rsidRPr="0028323B" w:rsidRDefault="003D01C6" w:rsidP="003D01C6">
            <w:pPr>
              <w:jc w:val="center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38</w:t>
            </w:r>
          </w:p>
        </w:tc>
        <w:tc>
          <w:tcPr>
            <w:tcW w:w="1474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16B87DD7" w14:textId="7CB47E46" w:rsidR="003D01C6" w:rsidRPr="0028323B" w:rsidRDefault="003D01C6" w:rsidP="003D01C6">
            <w:pPr>
              <w:jc w:val="center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2403 (4</w:t>
            </w:r>
            <w:r w:rsidR="00CE3A8E">
              <w:rPr>
                <w:sz w:val="21"/>
                <w:szCs w:val="21"/>
              </w:rPr>
              <w:t>9</w:t>
            </w:r>
            <w:r>
              <w:rPr>
                <w:sz w:val="21"/>
                <w:szCs w:val="21"/>
              </w:rPr>
              <w:t>)</w:t>
            </w:r>
          </w:p>
        </w:tc>
        <w:tc>
          <w:tcPr>
            <w:tcW w:w="1306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3EC07001" w14:textId="335D346C" w:rsidR="003D01C6" w:rsidRPr="0028323B" w:rsidRDefault="003D01C6" w:rsidP="003D01C6">
            <w:pPr>
              <w:jc w:val="center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3777 (7</w:t>
            </w:r>
            <w:r w:rsidR="00CE3A8E">
              <w:rPr>
                <w:sz w:val="21"/>
                <w:szCs w:val="21"/>
              </w:rPr>
              <w:t>2</w:t>
            </w:r>
            <w:r>
              <w:rPr>
                <w:sz w:val="21"/>
                <w:szCs w:val="21"/>
              </w:rPr>
              <w:t>)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7795BA77" w14:textId="05F142E6" w:rsidR="003D01C6" w:rsidRPr="0028323B" w:rsidRDefault="003D01C6" w:rsidP="003D01C6">
            <w:pPr>
              <w:jc w:val="center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48</w:t>
            </w:r>
          </w:p>
        </w:tc>
        <w:tc>
          <w:tcPr>
            <w:tcW w:w="1473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461F5AD8" w14:textId="19B0E9C7" w:rsidR="003D01C6" w:rsidRPr="0028323B" w:rsidRDefault="003D01C6" w:rsidP="003D01C6">
            <w:pPr>
              <w:jc w:val="center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2403 (4</w:t>
            </w:r>
            <w:r w:rsidR="00CE3A8E">
              <w:rPr>
                <w:sz w:val="21"/>
                <w:szCs w:val="21"/>
              </w:rPr>
              <w:t>9</w:t>
            </w:r>
            <w:r>
              <w:rPr>
                <w:sz w:val="21"/>
                <w:szCs w:val="21"/>
              </w:rPr>
              <w:t>)</w:t>
            </w:r>
          </w:p>
        </w:tc>
        <w:tc>
          <w:tcPr>
            <w:tcW w:w="1407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3BECF4CC" w14:textId="33054944" w:rsidR="003D01C6" w:rsidRPr="0028323B" w:rsidRDefault="003D01C6" w:rsidP="003D01C6">
            <w:pPr>
              <w:jc w:val="center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5007 (6</w:t>
            </w:r>
            <w:r w:rsidR="00CE3A8E">
              <w:rPr>
                <w:sz w:val="21"/>
                <w:szCs w:val="21"/>
              </w:rPr>
              <w:t>1</w:t>
            </w:r>
            <w:r>
              <w:rPr>
                <w:sz w:val="21"/>
                <w:szCs w:val="21"/>
              </w:rPr>
              <w:t>)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</w:tcBorders>
            <w:noWrap/>
          </w:tcPr>
          <w:p w14:paraId="0C781845" w14:textId="79A67C7D" w:rsidR="003D01C6" w:rsidRPr="0028323B" w:rsidRDefault="003D01C6" w:rsidP="003D01C6">
            <w:pPr>
              <w:jc w:val="center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24</w:t>
            </w:r>
          </w:p>
        </w:tc>
      </w:tr>
      <w:tr w:rsidR="003D01C6" w:rsidRPr="0028323B" w14:paraId="1A29167A" w14:textId="77777777" w:rsidTr="006139C0">
        <w:trPr>
          <w:trHeight w:val="300"/>
        </w:trPr>
        <w:tc>
          <w:tcPr>
            <w:tcW w:w="3420" w:type="dxa"/>
            <w:tcBorders>
              <w:top w:val="nil"/>
              <w:bottom w:val="nil"/>
              <w:right w:val="nil"/>
            </w:tcBorders>
            <w:noWrap/>
          </w:tcPr>
          <w:p w14:paraId="39B46388" w14:textId="77777777" w:rsidR="003D01C6" w:rsidRDefault="003D01C6" w:rsidP="003D01C6">
            <w:pPr>
              <w:rPr>
                <w:sz w:val="21"/>
                <w:szCs w:val="21"/>
              </w:rPr>
            </w:pPr>
            <w:r w:rsidRPr="005A2A5A">
              <w:rPr>
                <w:i/>
                <w:sz w:val="21"/>
                <w:szCs w:val="21"/>
              </w:rPr>
              <w:t>Albuminuria, n (%)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585B29DA" w14:textId="77777777" w:rsidR="003D01C6" w:rsidRPr="0028323B" w:rsidRDefault="003D01C6" w:rsidP="003D01C6">
            <w:pPr>
              <w:jc w:val="center"/>
              <w:rPr>
                <w:sz w:val="21"/>
                <w:szCs w:val="21"/>
              </w:rPr>
            </w:pPr>
          </w:p>
        </w:tc>
        <w:tc>
          <w:tcPr>
            <w:tcW w:w="1533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3C617B0B" w14:textId="5367AB93" w:rsidR="003D01C6" w:rsidRPr="0028323B" w:rsidRDefault="003D01C6" w:rsidP="003D01C6">
            <w:pPr>
              <w:jc w:val="center"/>
              <w:rPr>
                <w:sz w:val="21"/>
                <w:szCs w:val="21"/>
              </w:rPr>
            </w:pP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02BA2F97" w14:textId="77777777" w:rsidR="003D01C6" w:rsidRPr="0028323B" w:rsidRDefault="003D01C6" w:rsidP="003D01C6">
            <w:pPr>
              <w:jc w:val="center"/>
              <w:rPr>
                <w:sz w:val="21"/>
                <w:szCs w:val="21"/>
              </w:rPr>
            </w:pPr>
          </w:p>
        </w:tc>
        <w:tc>
          <w:tcPr>
            <w:tcW w:w="1474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3BC0581F" w14:textId="77777777" w:rsidR="003D01C6" w:rsidRPr="0028323B" w:rsidRDefault="003D01C6" w:rsidP="003D01C6">
            <w:pPr>
              <w:jc w:val="center"/>
              <w:rPr>
                <w:sz w:val="21"/>
                <w:szCs w:val="21"/>
              </w:rPr>
            </w:pPr>
          </w:p>
        </w:tc>
        <w:tc>
          <w:tcPr>
            <w:tcW w:w="1306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5D0173CE" w14:textId="77777777" w:rsidR="003D01C6" w:rsidRPr="0028323B" w:rsidRDefault="003D01C6" w:rsidP="003D01C6">
            <w:pPr>
              <w:jc w:val="center"/>
              <w:rPr>
                <w:sz w:val="21"/>
                <w:szCs w:val="21"/>
              </w:rPr>
            </w:pP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1BC48ED0" w14:textId="77777777" w:rsidR="003D01C6" w:rsidRPr="0028323B" w:rsidRDefault="003D01C6" w:rsidP="003D01C6">
            <w:pPr>
              <w:jc w:val="center"/>
              <w:rPr>
                <w:sz w:val="21"/>
                <w:szCs w:val="21"/>
              </w:rPr>
            </w:pPr>
          </w:p>
        </w:tc>
        <w:tc>
          <w:tcPr>
            <w:tcW w:w="1473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5EA78765" w14:textId="77777777" w:rsidR="003D01C6" w:rsidRPr="0028323B" w:rsidRDefault="003D01C6" w:rsidP="003D01C6">
            <w:pPr>
              <w:jc w:val="center"/>
              <w:rPr>
                <w:sz w:val="21"/>
                <w:szCs w:val="21"/>
              </w:rPr>
            </w:pPr>
          </w:p>
        </w:tc>
        <w:tc>
          <w:tcPr>
            <w:tcW w:w="1407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5C02129E" w14:textId="77777777" w:rsidR="003D01C6" w:rsidRPr="0028323B" w:rsidRDefault="003D01C6" w:rsidP="003D01C6">
            <w:pPr>
              <w:jc w:val="center"/>
              <w:rPr>
                <w:sz w:val="21"/>
                <w:szCs w:val="21"/>
              </w:rPr>
            </w:pPr>
          </w:p>
        </w:tc>
        <w:tc>
          <w:tcPr>
            <w:tcW w:w="919" w:type="dxa"/>
            <w:tcBorders>
              <w:top w:val="nil"/>
              <w:left w:val="nil"/>
              <w:bottom w:val="nil"/>
            </w:tcBorders>
            <w:noWrap/>
          </w:tcPr>
          <w:p w14:paraId="56912AF0" w14:textId="77777777" w:rsidR="003D01C6" w:rsidRPr="0028323B" w:rsidRDefault="003D01C6" w:rsidP="003D01C6">
            <w:pPr>
              <w:jc w:val="center"/>
              <w:rPr>
                <w:sz w:val="21"/>
                <w:szCs w:val="21"/>
              </w:rPr>
            </w:pPr>
          </w:p>
        </w:tc>
      </w:tr>
      <w:tr w:rsidR="00451B57" w:rsidRPr="0028323B" w14:paraId="7DF29C53" w14:textId="77777777" w:rsidTr="006139C0">
        <w:trPr>
          <w:trHeight w:val="300"/>
        </w:trPr>
        <w:tc>
          <w:tcPr>
            <w:tcW w:w="3420" w:type="dxa"/>
            <w:tcBorders>
              <w:top w:val="nil"/>
              <w:bottom w:val="nil"/>
              <w:right w:val="nil"/>
            </w:tcBorders>
            <w:noWrap/>
            <w:hideMark/>
          </w:tcPr>
          <w:p w14:paraId="354FFF44" w14:textId="77777777" w:rsidR="00451B57" w:rsidRPr="0028323B" w:rsidRDefault="00451B57" w:rsidP="00451B57">
            <w:p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        </w:t>
            </w:r>
            <w:r w:rsidRPr="0028323B">
              <w:rPr>
                <w:sz w:val="21"/>
                <w:szCs w:val="21"/>
              </w:rPr>
              <w:t>Undetectable/Normal</w:t>
            </w:r>
            <w:r>
              <w:rPr>
                <w:sz w:val="21"/>
                <w:szCs w:val="21"/>
              </w:rPr>
              <w:t>(&lt;30 mg/g)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5900AF57" w14:textId="6CD8849A" w:rsidR="00451B57" w:rsidRPr="0028323B" w:rsidRDefault="00692B5E" w:rsidP="00451B57">
            <w:pPr>
              <w:jc w:val="center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728 </w:t>
            </w:r>
            <w:r w:rsidR="00451B57">
              <w:rPr>
                <w:sz w:val="21"/>
                <w:szCs w:val="21"/>
              </w:rPr>
              <w:t>(</w:t>
            </w:r>
            <w:r>
              <w:rPr>
                <w:sz w:val="21"/>
                <w:szCs w:val="21"/>
              </w:rPr>
              <w:t>1</w:t>
            </w:r>
            <w:r w:rsidR="008D0F91">
              <w:rPr>
                <w:sz w:val="21"/>
                <w:szCs w:val="21"/>
              </w:rPr>
              <w:t>5</w:t>
            </w:r>
            <w:r w:rsidR="00451B57">
              <w:rPr>
                <w:sz w:val="21"/>
                <w:szCs w:val="21"/>
              </w:rPr>
              <w:t>)</w:t>
            </w:r>
          </w:p>
        </w:tc>
        <w:tc>
          <w:tcPr>
            <w:tcW w:w="1533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0A537C11" w14:textId="1897E3B7" w:rsidR="00451B57" w:rsidRPr="0028323B" w:rsidRDefault="00692B5E" w:rsidP="00451B57">
            <w:pPr>
              <w:jc w:val="center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443</w:t>
            </w:r>
            <w:r w:rsidR="00451B57">
              <w:rPr>
                <w:sz w:val="21"/>
                <w:szCs w:val="21"/>
              </w:rPr>
              <w:t xml:space="preserve"> (</w:t>
            </w:r>
            <w:r w:rsidR="00CE3A8E">
              <w:rPr>
                <w:sz w:val="21"/>
                <w:szCs w:val="21"/>
              </w:rPr>
              <w:t>20</w:t>
            </w:r>
            <w:r w:rsidR="00451B57">
              <w:rPr>
                <w:sz w:val="21"/>
                <w:szCs w:val="21"/>
              </w:rPr>
              <w:t>)</w:t>
            </w: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3FCB5B63" w14:textId="47941423" w:rsidR="00451B57" w:rsidRPr="0028323B" w:rsidRDefault="00451B57" w:rsidP="00451B57">
            <w:pPr>
              <w:jc w:val="center"/>
              <w:rPr>
                <w:sz w:val="21"/>
                <w:szCs w:val="21"/>
              </w:rPr>
            </w:pPr>
          </w:p>
        </w:tc>
        <w:tc>
          <w:tcPr>
            <w:tcW w:w="1474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777DBC2E" w14:textId="1607984F" w:rsidR="00451B57" w:rsidRPr="0028323B" w:rsidRDefault="00692B5E" w:rsidP="00451B57">
            <w:pPr>
              <w:jc w:val="center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728 (1</w:t>
            </w:r>
            <w:r w:rsidR="00CE3A8E">
              <w:rPr>
                <w:sz w:val="21"/>
                <w:szCs w:val="21"/>
              </w:rPr>
              <w:t>5</w:t>
            </w:r>
            <w:r>
              <w:rPr>
                <w:sz w:val="21"/>
                <w:szCs w:val="21"/>
              </w:rPr>
              <w:t>)</w:t>
            </w:r>
          </w:p>
        </w:tc>
        <w:tc>
          <w:tcPr>
            <w:tcW w:w="1306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2DA91B09" w14:textId="3C6AC459" w:rsidR="00451B57" w:rsidRPr="0028323B" w:rsidRDefault="00451B57" w:rsidP="00451B57">
            <w:pPr>
              <w:jc w:val="center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275 (5)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4B7EF884" w14:textId="65440A0E" w:rsidR="00451B57" w:rsidRPr="0028323B" w:rsidRDefault="00451B57" w:rsidP="00451B57">
            <w:pPr>
              <w:jc w:val="center"/>
              <w:rPr>
                <w:sz w:val="21"/>
                <w:szCs w:val="21"/>
              </w:rPr>
            </w:pPr>
          </w:p>
        </w:tc>
        <w:tc>
          <w:tcPr>
            <w:tcW w:w="1473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6110CE65" w14:textId="72B2445B" w:rsidR="00451B57" w:rsidRPr="0028323B" w:rsidRDefault="00FA587B" w:rsidP="00451B57">
            <w:pPr>
              <w:jc w:val="center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836</w:t>
            </w:r>
            <w:r w:rsidR="00692B5E">
              <w:rPr>
                <w:sz w:val="21"/>
                <w:szCs w:val="21"/>
              </w:rPr>
              <w:t xml:space="preserve"> (1</w:t>
            </w:r>
            <w:r w:rsidR="00CE3A8E">
              <w:rPr>
                <w:sz w:val="21"/>
                <w:szCs w:val="21"/>
              </w:rPr>
              <w:t>6</w:t>
            </w:r>
            <w:r w:rsidR="00692B5E">
              <w:rPr>
                <w:sz w:val="21"/>
                <w:szCs w:val="21"/>
              </w:rPr>
              <w:t>)</w:t>
            </w:r>
          </w:p>
        </w:tc>
        <w:tc>
          <w:tcPr>
            <w:tcW w:w="1407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5CCAEEDA" w14:textId="7EBF531E" w:rsidR="00451B57" w:rsidRPr="0028323B" w:rsidRDefault="00FA587B" w:rsidP="00451B57">
            <w:pPr>
              <w:jc w:val="center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1222</w:t>
            </w:r>
            <w:r w:rsidR="00451B57">
              <w:rPr>
                <w:sz w:val="21"/>
                <w:szCs w:val="21"/>
              </w:rPr>
              <w:t xml:space="preserve"> (</w:t>
            </w:r>
            <w:r>
              <w:rPr>
                <w:sz w:val="21"/>
                <w:szCs w:val="21"/>
              </w:rPr>
              <w:t>1</w:t>
            </w:r>
            <w:r w:rsidR="00CE3A8E">
              <w:rPr>
                <w:sz w:val="21"/>
                <w:szCs w:val="21"/>
              </w:rPr>
              <w:t>5</w:t>
            </w:r>
            <w:r w:rsidR="00451B57">
              <w:rPr>
                <w:sz w:val="21"/>
                <w:szCs w:val="21"/>
              </w:rPr>
              <w:t>)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</w:tcBorders>
            <w:noWrap/>
          </w:tcPr>
          <w:p w14:paraId="703A0C31" w14:textId="08381355" w:rsidR="00451B57" w:rsidRPr="0028323B" w:rsidRDefault="00451B57" w:rsidP="00451B57">
            <w:pPr>
              <w:jc w:val="center"/>
              <w:rPr>
                <w:sz w:val="21"/>
                <w:szCs w:val="21"/>
              </w:rPr>
            </w:pPr>
          </w:p>
        </w:tc>
      </w:tr>
      <w:tr w:rsidR="00692B5E" w:rsidRPr="0028323B" w14:paraId="4A8D7717" w14:textId="77777777" w:rsidTr="006139C0">
        <w:trPr>
          <w:trHeight w:val="300"/>
        </w:trPr>
        <w:tc>
          <w:tcPr>
            <w:tcW w:w="3420" w:type="dxa"/>
            <w:tcBorders>
              <w:top w:val="nil"/>
              <w:bottom w:val="nil"/>
              <w:right w:val="nil"/>
            </w:tcBorders>
            <w:noWrap/>
            <w:hideMark/>
          </w:tcPr>
          <w:p w14:paraId="5F6404FA" w14:textId="77777777" w:rsidR="00692B5E" w:rsidRPr="0028323B" w:rsidRDefault="00692B5E" w:rsidP="00692B5E">
            <w:pPr>
              <w:rPr>
                <w:sz w:val="21"/>
                <w:szCs w:val="21"/>
              </w:rPr>
            </w:pPr>
            <w:r w:rsidRPr="0028323B">
              <w:rPr>
                <w:sz w:val="21"/>
                <w:szCs w:val="21"/>
              </w:rPr>
              <w:t xml:space="preserve">        Mild</w:t>
            </w:r>
            <w:r>
              <w:rPr>
                <w:sz w:val="21"/>
                <w:szCs w:val="21"/>
              </w:rPr>
              <w:t xml:space="preserve"> (30-300 mg/g)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1B1FC928" w14:textId="0CE494DF" w:rsidR="00692B5E" w:rsidRPr="0028323B" w:rsidRDefault="00692B5E" w:rsidP="00692B5E">
            <w:pPr>
              <w:jc w:val="center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513 (10)</w:t>
            </w:r>
          </w:p>
        </w:tc>
        <w:tc>
          <w:tcPr>
            <w:tcW w:w="1533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2D74D14F" w14:textId="382FE2F0" w:rsidR="00692B5E" w:rsidRPr="0028323B" w:rsidRDefault="00692B5E" w:rsidP="00692B5E">
            <w:pPr>
              <w:jc w:val="center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179 (</w:t>
            </w:r>
            <w:r w:rsidR="00CE3A8E">
              <w:rPr>
                <w:sz w:val="21"/>
                <w:szCs w:val="21"/>
              </w:rPr>
              <w:t>8</w:t>
            </w:r>
            <w:r>
              <w:rPr>
                <w:sz w:val="21"/>
                <w:szCs w:val="21"/>
              </w:rPr>
              <w:t>)</w:t>
            </w: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758E8C01" w14:textId="2154AC4C" w:rsidR="00692B5E" w:rsidRPr="0028323B" w:rsidRDefault="00692B5E" w:rsidP="00692B5E">
            <w:pPr>
              <w:jc w:val="center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9</w:t>
            </w:r>
          </w:p>
        </w:tc>
        <w:tc>
          <w:tcPr>
            <w:tcW w:w="1474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789DE710" w14:textId="2021E64F" w:rsidR="00692B5E" w:rsidRPr="0028323B" w:rsidRDefault="00692B5E" w:rsidP="00692B5E">
            <w:pPr>
              <w:jc w:val="center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513 (10)</w:t>
            </w:r>
          </w:p>
        </w:tc>
        <w:tc>
          <w:tcPr>
            <w:tcW w:w="1306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5CB655CF" w14:textId="4F8D255D" w:rsidR="00692B5E" w:rsidRPr="0028323B" w:rsidRDefault="00692B5E" w:rsidP="00692B5E">
            <w:pPr>
              <w:jc w:val="center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359 (</w:t>
            </w:r>
            <w:r w:rsidR="00CE3A8E">
              <w:rPr>
                <w:sz w:val="21"/>
                <w:szCs w:val="21"/>
              </w:rPr>
              <w:t>7</w:t>
            </w:r>
            <w:r>
              <w:rPr>
                <w:sz w:val="21"/>
                <w:szCs w:val="21"/>
              </w:rPr>
              <w:t>)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5A06CFEC" w14:textId="658C0F38" w:rsidR="00692B5E" w:rsidRPr="0028323B" w:rsidRDefault="00692B5E" w:rsidP="00692B5E">
            <w:pPr>
              <w:jc w:val="center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13</w:t>
            </w:r>
          </w:p>
        </w:tc>
        <w:tc>
          <w:tcPr>
            <w:tcW w:w="1473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526375E3" w14:textId="74DF3141" w:rsidR="00692B5E" w:rsidRPr="0028323B" w:rsidRDefault="00692B5E" w:rsidP="00692B5E">
            <w:pPr>
              <w:jc w:val="center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513 (10)</w:t>
            </w:r>
          </w:p>
        </w:tc>
        <w:tc>
          <w:tcPr>
            <w:tcW w:w="1407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4CAE678C" w14:textId="31718DF7" w:rsidR="00692B5E" w:rsidRPr="0028323B" w:rsidRDefault="00692B5E" w:rsidP="00692B5E">
            <w:pPr>
              <w:jc w:val="center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635 (</w:t>
            </w:r>
            <w:r w:rsidR="00CE3A8E">
              <w:rPr>
                <w:sz w:val="21"/>
                <w:szCs w:val="21"/>
              </w:rPr>
              <w:t>8</w:t>
            </w:r>
            <w:r>
              <w:rPr>
                <w:sz w:val="21"/>
                <w:szCs w:val="21"/>
              </w:rPr>
              <w:t>)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</w:tcBorders>
            <w:noWrap/>
          </w:tcPr>
          <w:p w14:paraId="59C736C8" w14:textId="0A0F9C2F" w:rsidR="00692B5E" w:rsidRPr="0028323B" w:rsidRDefault="00692B5E" w:rsidP="00692B5E">
            <w:pPr>
              <w:jc w:val="center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9</w:t>
            </w:r>
          </w:p>
        </w:tc>
      </w:tr>
      <w:tr w:rsidR="00692B5E" w:rsidRPr="0028323B" w14:paraId="2E6EC2D0" w14:textId="77777777" w:rsidTr="006139C0">
        <w:trPr>
          <w:trHeight w:val="300"/>
        </w:trPr>
        <w:tc>
          <w:tcPr>
            <w:tcW w:w="3420" w:type="dxa"/>
            <w:tcBorders>
              <w:top w:val="nil"/>
              <w:bottom w:val="nil"/>
              <w:right w:val="nil"/>
            </w:tcBorders>
            <w:noWrap/>
            <w:hideMark/>
          </w:tcPr>
          <w:p w14:paraId="301E7E6E" w14:textId="77777777" w:rsidR="00692B5E" w:rsidRPr="0028323B" w:rsidRDefault="00692B5E" w:rsidP="00692B5E">
            <w:pPr>
              <w:rPr>
                <w:sz w:val="21"/>
                <w:szCs w:val="21"/>
              </w:rPr>
            </w:pPr>
            <w:r w:rsidRPr="0028323B">
              <w:rPr>
                <w:sz w:val="21"/>
                <w:szCs w:val="21"/>
              </w:rPr>
              <w:t xml:space="preserve">        Heavy</w:t>
            </w:r>
            <w:r>
              <w:rPr>
                <w:sz w:val="21"/>
                <w:szCs w:val="21"/>
              </w:rPr>
              <w:t xml:space="preserve"> (&gt;300 mg/g)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1CE509F8" w14:textId="6C60003D" w:rsidR="00692B5E" w:rsidRPr="0028323B" w:rsidRDefault="00692B5E" w:rsidP="00692B5E">
            <w:pPr>
              <w:jc w:val="center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167 (3)</w:t>
            </w:r>
          </w:p>
        </w:tc>
        <w:tc>
          <w:tcPr>
            <w:tcW w:w="1533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19BC37ED" w14:textId="39F61740" w:rsidR="00692B5E" w:rsidRPr="0028323B" w:rsidRDefault="00692B5E" w:rsidP="00692B5E">
            <w:pPr>
              <w:jc w:val="center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34 (</w:t>
            </w:r>
            <w:r w:rsidR="00CE3A8E">
              <w:rPr>
                <w:sz w:val="21"/>
                <w:szCs w:val="21"/>
              </w:rPr>
              <w:t>2</w:t>
            </w:r>
            <w:r>
              <w:rPr>
                <w:sz w:val="21"/>
                <w:szCs w:val="21"/>
              </w:rPr>
              <w:t>)</w:t>
            </w: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64BA47DA" w14:textId="6451057F" w:rsidR="00692B5E" w:rsidRPr="0028323B" w:rsidRDefault="00692B5E" w:rsidP="00692B5E">
            <w:pPr>
              <w:jc w:val="center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12</w:t>
            </w:r>
          </w:p>
        </w:tc>
        <w:tc>
          <w:tcPr>
            <w:tcW w:w="1474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59635E58" w14:textId="30E6CC17" w:rsidR="00692B5E" w:rsidRPr="0028323B" w:rsidRDefault="00692B5E" w:rsidP="00692B5E">
            <w:pPr>
              <w:jc w:val="center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167 (3)</w:t>
            </w:r>
          </w:p>
        </w:tc>
        <w:tc>
          <w:tcPr>
            <w:tcW w:w="1306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5427423D" w14:textId="21306008" w:rsidR="00692B5E" w:rsidRPr="0028323B" w:rsidRDefault="00692B5E" w:rsidP="00692B5E">
            <w:pPr>
              <w:jc w:val="center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90 (</w:t>
            </w:r>
            <w:r w:rsidR="00CE3A8E">
              <w:rPr>
                <w:sz w:val="21"/>
                <w:szCs w:val="21"/>
              </w:rPr>
              <w:t>2</w:t>
            </w:r>
            <w:r>
              <w:rPr>
                <w:sz w:val="21"/>
                <w:szCs w:val="21"/>
              </w:rPr>
              <w:t>)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01250A10" w14:textId="7192B563" w:rsidR="00692B5E" w:rsidRPr="0028323B" w:rsidRDefault="00692B5E" w:rsidP="00692B5E">
            <w:pPr>
              <w:jc w:val="center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11</w:t>
            </w:r>
          </w:p>
        </w:tc>
        <w:tc>
          <w:tcPr>
            <w:tcW w:w="1473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04FFAA82" w14:textId="57E0C5EE" w:rsidR="00692B5E" w:rsidRPr="0028323B" w:rsidRDefault="00692B5E" w:rsidP="00692B5E">
            <w:pPr>
              <w:jc w:val="center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167 (3)</w:t>
            </w:r>
          </w:p>
        </w:tc>
        <w:tc>
          <w:tcPr>
            <w:tcW w:w="1407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5F3CF486" w14:textId="6516300C" w:rsidR="00692B5E" w:rsidRPr="0028323B" w:rsidRDefault="00692B5E" w:rsidP="00692B5E">
            <w:pPr>
              <w:jc w:val="center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187 (2)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</w:tcBorders>
            <w:noWrap/>
          </w:tcPr>
          <w:p w14:paraId="407D9FF8" w14:textId="13E75F2A" w:rsidR="00692B5E" w:rsidRPr="0028323B" w:rsidRDefault="00692B5E" w:rsidP="00692B5E">
            <w:pPr>
              <w:jc w:val="center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7</w:t>
            </w:r>
          </w:p>
        </w:tc>
      </w:tr>
      <w:tr w:rsidR="00692B5E" w:rsidRPr="0028323B" w14:paraId="4D8DFE82" w14:textId="77777777" w:rsidTr="006139C0">
        <w:trPr>
          <w:trHeight w:val="300"/>
        </w:trPr>
        <w:tc>
          <w:tcPr>
            <w:tcW w:w="3420" w:type="dxa"/>
            <w:tcBorders>
              <w:top w:val="nil"/>
              <w:bottom w:val="nil"/>
              <w:right w:val="nil"/>
            </w:tcBorders>
            <w:noWrap/>
            <w:hideMark/>
          </w:tcPr>
          <w:p w14:paraId="6A34779B" w14:textId="77777777" w:rsidR="00692B5E" w:rsidRPr="0028323B" w:rsidRDefault="00692B5E" w:rsidP="00692B5E">
            <w:pPr>
              <w:rPr>
                <w:sz w:val="21"/>
                <w:szCs w:val="21"/>
              </w:rPr>
            </w:pPr>
            <w:r w:rsidRPr="0028323B">
              <w:rPr>
                <w:sz w:val="21"/>
                <w:szCs w:val="21"/>
              </w:rPr>
              <w:t xml:space="preserve">        Not measured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79DD7189" w14:textId="1F3E2E7A" w:rsidR="00692B5E" w:rsidRPr="0028323B" w:rsidRDefault="00692B5E" w:rsidP="00692B5E">
            <w:pPr>
              <w:jc w:val="center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3518 (71)</w:t>
            </w:r>
          </w:p>
        </w:tc>
        <w:tc>
          <w:tcPr>
            <w:tcW w:w="1533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3F599B1E" w14:textId="2F89CA4D" w:rsidR="00692B5E" w:rsidRPr="0028323B" w:rsidRDefault="00692B5E" w:rsidP="00692B5E">
            <w:pPr>
              <w:jc w:val="center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1621 (71)</w:t>
            </w: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6BA09B99" w14:textId="3085CE8B" w:rsidR="00692B5E" w:rsidRPr="0028323B" w:rsidRDefault="00692B5E" w:rsidP="00692B5E">
            <w:pPr>
              <w:jc w:val="center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0</w:t>
            </w:r>
          </w:p>
        </w:tc>
        <w:tc>
          <w:tcPr>
            <w:tcW w:w="1474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0B7E2449" w14:textId="5422A67E" w:rsidR="00692B5E" w:rsidRPr="0028323B" w:rsidRDefault="00692B5E" w:rsidP="00692B5E">
            <w:pPr>
              <w:jc w:val="center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3518 (71)</w:t>
            </w:r>
          </w:p>
        </w:tc>
        <w:tc>
          <w:tcPr>
            <w:tcW w:w="1306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0142C6FC" w14:textId="505A044B" w:rsidR="00692B5E" w:rsidRPr="0028323B" w:rsidRDefault="00692B5E" w:rsidP="00692B5E">
            <w:pPr>
              <w:jc w:val="center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3878 (76)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79D86971" w14:textId="071C9937" w:rsidR="00692B5E" w:rsidRPr="0028323B" w:rsidRDefault="00692B5E" w:rsidP="00692B5E">
            <w:pPr>
              <w:jc w:val="center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10</w:t>
            </w:r>
          </w:p>
        </w:tc>
        <w:tc>
          <w:tcPr>
            <w:tcW w:w="1473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7E520138" w14:textId="286386E4" w:rsidR="00692B5E" w:rsidRPr="0028323B" w:rsidRDefault="00692B5E" w:rsidP="00692B5E">
            <w:pPr>
              <w:jc w:val="center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3518 (71)</w:t>
            </w:r>
          </w:p>
        </w:tc>
        <w:tc>
          <w:tcPr>
            <w:tcW w:w="1407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2B05BF99" w14:textId="0D3AA3E9" w:rsidR="00692B5E" w:rsidRPr="0028323B" w:rsidRDefault="00692B5E" w:rsidP="00692B5E">
            <w:pPr>
              <w:jc w:val="center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6173 (75)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</w:tcBorders>
            <w:noWrap/>
          </w:tcPr>
          <w:p w14:paraId="16942CF9" w14:textId="28A4EBD2" w:rsidR="00692B5E" w:rsidRPr="0028323B" w:rsidRDefault="00692B5E" w:rsidP="00692B5E">
            <w:pPr>
              <w:jc w:val="center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8</w:t>
            </w:r>
          </w:p>
        </w:tc>
      </w:tr>
      <w:tr w:rsidR="00692B5E" w:rsidRPr="0028323B" w14:paraId="73CC81C9" w14:textId="77777777" w:rsidTr="006139C0">
        <w:trPr>
          <w:trHeight w:val="300"/>
        </w:trPr>
        <w:tc>
          <w:tcPr>
            <w:tcW w:w="3420" w:type="dxa"/>
            <w:tcBorders>
              <w:top w:val="nil"/>
              <w:bottom w:val="nil"/>
              <w:right w:val="nil"/>
            </w:tcBorders>
            <w:noWrap/>
          </w:tcPr>
          <w:p w14:paraId="5B69A7F4" w14:textId="77777777" w:rsidR="00692B5E" w:rsidRDefault="00692B5E" w:rsidP="00692B5E">
            <w:pPr>
              <w:rPr>
                <w:sz w:val="21"/>
                <w:szCs w:val="21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7F5D169A" w14:textId="77777777" w:rsidR="00692B5E" w:rsidRPr="0028323B" w:rsidRDefault="00692B5E" w:rsidP="00692B5E">
            <w:pPr>
              <w:jc w:val="center"/>
              <w:rPr>
                <w:sz w:val="21"/>
                <w:szCs w:val="21"/>
              </w:rPr>
            </w:pPr>
          </w:p>
        </w:tc>
        <w:tc>
          <w:tcPr>
            <w:tcW w:w="1533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3138FF6B" w14:textId="77777777" w:rsidR="00692B5E" w:rsidRPr="0028323B" w:rsidRDefault="00692B5E" w:rsidP="00692B5E">
            <w:pPr>
              <w:jc w:val="center"/>
              <w:rPr>
                <w:sz w:val="21"/>
                <w:szCs w:val="21"/>
              </w:rPr>
            </w:pP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72AB6DE1" w14:textId="77777777" w:rsidR="00692B5E" w:rsidRPr="0028323B" w:rsidRDefault="00692B5E" w:rsidP="00692B5E">
            <w:pPr>
              <w:jc w:val="center"/>
              <w:rPr>
                <w:sz w:val="21"/>
                <w:szCs w:val="21"/>
              </w:rPr>
            </w:pPr>
          </w:p>
        </w:tc>
        <w:tc>
          <w:tcPr>
            <w:tcW w:w="1474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35A351EA" w14:textId="77777777" w:rsidR="00692B5E" w:rsidRPr="0028323B" w:rsidRDefault="00692B5E" w:rsidP="00692B5E">
            <w:pPr>
              <w:jc w:val="center"/>
              <w:rPr>
                <w:sz w:val="21"/>
                <w:szCs w:val="21"/>
              </w:rPr>
            </w:pPr>
          </w:p>
        </w:tc>
        <w:tc>
          <w:tcPr>
            <w:tcW w:w="1306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558A5D8A" w14:textId="77777777" w:rsidR="00692B5E" w:rsidRPr="0028323B" w:rsidRDefault="00692B5E" w:rsidP="00692B5E">
            <w:pPr>
              <w:jc w:val="center"/>
              <w:rPr>
                <w:sz w:val="21"/>
                <w:szCs w:val="21"/>
              </w:rPr>
            </w:pP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383367AD" w14:textId="77777777" w:rsidR="00692B5E" w:rsidRPr="0028323B" w:rsidRDefault="00692B5E" w:rsidP="00692B5E">
            <w:pPr>
              <w:jc w:val="center"/>
              <w:rPr>
                <w:sz w:val="21"/>
                <w:szCs w:val="21"/>
              </w:rPr>
            </w:pPr>
          </w:p>
        </w:tc>
        <w:tc>
          <w:tcPr>
            <w:tcW w:w="1473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271D2AF2" w14:textId="77777777" w:rsidR="00692B5E" w:rsidRPr="0028323B" w:rsidRDefault="00692B5E" w:rsidP="00692B5E">
            <w:pPr>
              <w:jc w:val="center"/>
              <w:rPr>
                <w:sz w:val="21"/>
                <w:szCs w:val="21"/>
              </w:rPr>
            </w:pPr>
          </w:p>
        </w:tc>
        <w:tc>
          <w:tcPr>
            <w:tcW w:w="1407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25054A40" w14:textId="77777777" w:rsidR="00692B5E" w:rsidRPr="0028323B" w:rsidRDefault="00692B5E" w:rsidP="00692B5E">
            <w:pPr>
              <w:jc w:val="center"/>
              <w:rPr>
                <w:sz w:val="21"/>
                <w:szCs w:val="21"/>
              </w:rPr>
            </w:pPr>
          </w:p>
        </w:tc>
        <w:tc>
          <w:tcPr>
            <w:tcW w:w="919" w:type="dxa"/>
            <w:tcBorders>
              <w:top w:val="nil"/>
              <w:left w:val="nil"/>
              <w:bottom w:val="nil"/>
            </w:tcBorders>
            <w:noWrap/>
          </w:tcPr>
          <w:p w14:paraId="56FE45E7" w14:textId="77777777" w:rsidR="00692B5E" w:rsidRPr="0028323B" w:rsidRDefault="00692B5E" w:rsidP="00692B5E">
            <w:pPr>
              <w:jc w:val="center"/>
              <w:rPr>
                <w:sz w:val="21"/>
                <w:szCs w:val="21"/>
              </w:rPr>
            </w:pPr>
          </w:p>
        </w:tc>
      </w:tr>
      <w:tr w:rsidR="00692B5E" w:rsidRPr="0028323B" w14:paraId="1E14C88E" w14:textId="77777777" w:rsidTr="006139C0">
        <w:trPr>
          <w:trHeight w:val="300"/>
        </w:trPr>
        <w:tc>
          <w:tcPr>
            <w:tcW w:w="3420" w:type="dxa"/>
            <w:tcBorders>
              <w:top w:val="nil"/>
              <w:bottom w:val="nil"/>
              <w:right w:val="nil"/>
            </w:tcBorders>
            <w:noWrap/>
            <w:hideMark/>
          </w:tcPr>
          <w:p w14:paraId="079BF82E" w14:textId="10B22B1F" w:rsidR="00692B5E" w:rsidRPr="0028323B" w:rsidRDefault="00692B5E" w:rsidP="00692B5E">
            <w:pPr>
              <w:rPr>
                <w:b/>
                <w:bCs/>
                <w:sz w:val="21"/>
                <w:szCs w:val="21"/>
              </w:rPr>
            </w:pPr>
            <w:r w:rsidRPr="0028323B">
              <w:rPr>
                <w:b/>
                <w:bCs/>
                <w:sz w:val="21"/>
                <w:szCs w:val="21"/>
              </w:rPr>
              <w:t>Concomitant Drug Use</w:t>
            </w:r>
            <w:r w:rsidRPr="004B2489">
              <w:rPr>
                <w:b/>
                <w:bCs/>
                <w:sz w:val="21"/>
                <w:szCs w:val="21"/>
                <w:vertAlign w:val="superscript"/>
              </w:rPr>
              <w:t xml:space="preserve"> </w:t>
            </w:r>
            <w:r w:rsidR="004B2489" w:rsidRPr="004B2489">
              <w:rPr>
                <w:b/>
                <w:bCs/>
                <w:sz w:val="21"/>
                <w:szCs w:val="21"/>
                <w:vertAlign w:val="superscript"/>
              </w:rPr>
              <w:t>f</w:t>
            </w:r>
            <w:r w:rsidR="004B2489">
              <w:rPr>
                <w:b/>
                <w:bCs/>
                <w:sz w:val="21"/>
                <w:szCs w:val="21"/>
              </w:rPr>
              <w:t xml:space="preserve">, </w:t>
            </w:r>
            <w:r w:rsidRPr="0028323B">
              <w:rPr>
                <w:b/>
                <w:bCs/>
                <w:sz w:val="21"/>
                <w:szCs w:val="21"/>
              </w:rPr>
              <w:t>n</w:t>
            </w:r>
            <w:r>
              <w:rPr>
                <w:b/>
                <w:bCs/>
                <w:sz w:val="21"/>
                <w:szCs w:val="21"/>
              </w:rPr>
              <w:t xml:space="preserve"> </w:t>
            </w:r>
            <w:r w:rsidRPr="0028323B">
              <w:rPr>
                <w:b/>
                <w:bCs/>
                <w:sz w:val="21"/>
                <w:szCs w:val="21"/>
              </w:rPr>
              <w:t>(%)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058CAF71" w14:textId="77777777" w:rsidR="00692B5E" w:rsidRPr="0028323B" w:rsidRDefault="00692B5E" w:rsidP="00692B5E">
            <w:pPr>
              <w:jc w:val="center"/>
              <w:rPr>
                <w:sz w:val="21"/>
                <w:szCs w:val="21"/>
              </w:rPr>
            </w:pPr>
          </w:p>
        </w:tc>
        <w:tc>
          <w:tcPr>
            <w:tcW w:w="1533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01333468" w14:textId="77777777" w:rsidR="00692B5E" w:rsidRPr="0028323B" w:rsidRDefault="00692B5E" w:rsidP="00692B5E">
            <w:pPr>
              <w:jc w:val="center"/>
              <w:rPr>
                <w:sz w:val="21"/>
                <w:szCs w:val="21"/>
              </w:rPr>
            </w:pP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246E2FA8" w14:textId="77777777" w:rsidR="00692B5E" w:rsidRPr="0028323B" w:rsidRDefault="00692B5E" w:rsidP="00692B5E">
            <w:pPr>
              <w:jc w:val="center"/>
              <w:rPr>
                <w:sz w:val="21"/>
                <w:szCs w:val="21"/>
              </w:rPr>
            </w:pPr>
          </w:p>
        </w:tc>
        <w:tc>
          <w:tcPr>
            <w:tcW w:w="1474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32270A83" w14:textId="77777777" w:rsidR="00692B5E" w:rsidRPr="0028323B" w:rsidRDefault="00692B5E" w:rsidP="00692B5E">
            <w:pPr>
              <w:jc w:val="center"/>
              <w:rPr>
                <w:sz w:val="21"/>
                <w:szCs w:val="21"/>
              </w:rPr>
            </w:pPr>
          </w:p>
        </w:tc>
        <w:tc>
          <w:tcPr>
            <w:tcW w:w="1306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1ECB17B3" w14:textId="77777777" w:rsidR="00692B5E" w:rsidRPr="0028323B" w:rsidRDefault="00692B5E" w:rsidP="00692B5E">
            <w:pPr>
              <w:jc w:val="center"/>
              <w:rPr>
                <w:sz w:val="21"/>
                <w:szCs w:val="21"/>
              </w:rPr>
            </w:pP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7058F086" w14:textId="77777777" w:rsidR="00692B5E" w:rsidRPr="0028323B" w:rsidRDefault="00692B5E" w:rsidP="00692B5E">
            <w:pPr>
              <w:jc w:val="center"/>
              <w:rPr>
                <w:sz w:val="21"/>
                <w:szCs w:val="21"/>
              </w:rPr>
            </w:pPr>
          </w:p>
        </w:tc>
        <w:tc>
          <w:tcPr>
            <w:tcW w:w="1473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1F10399C" w14:textId="77777777" w:rsidR="00692B5E" w:rsidRPr="0028323B" w:rsidRDefault="00692B5E" w:rsidP="00692B5E">
            <w:pPr>
              <w:jc w:val="center"/>
              <w:rPr>
                <w:sz w:val="21"/>
                <w:szCs w:val="21"/>
              </w:rPr>
            </w:pPr>
          </w:p>
        </w:tc>
        <w:tc>
          <w:tcPr>
            <w:tcW w:w="1407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4C7EC733" w14:textId="77777777" w:rsidR="00692B5E" w:rsidRPr="0028323B" w:rsidRDefault="00692B5E" w:rsidP="00692B5E">
            <w:pPr>
              <w:jc w:val="center"/>
              <w:rPr>
                <w:sz w:val="21"/>
                <w:szCs w:val="21"/>
              </w:rPr>
            </w:pPr>
          </w:p>
        </w:tc>
        <w:tc>
          <w:tcPr>
            <w:tcW w:w="919" w:type="dxa"/>
            <w:tcBorders>
              <w:top w:val="nil"/>
              <w:left w:val="nil"/>
              <w:bottom w:val="nil"/>
            </w:tcBorders>
            <w:noWrap/>
          </w:tcPr>
          <w:p w14:paraId="36ACCBD7" w14:textId="77777777" w:rsidR="00692B5E" w:rsidRPr="0028323B" w:rsidRDefault="00692B5E" w:rsidP="00692B5E">
            <w:pPr>
              <w:jc w:val="center"/>
              <w:rPr>
                <w:sz w:val="21"/>
                <w:szCs w:val="21"/>
              </w:rPr>
            </w:pPr>
          </w:p>
        </w:tc>
      </w:tr>
      <w:tr w:rsidR="00C704C5" w:rsidRPr="0028323B" w14:paraId="563CCA32" w14:textId="77777777" w:rsidTr="001E6D21">
        <w:trPr>
          <w:trHeight w:val="300"/>
        </w:trPr>
        <w:tc>
          <w:tcPr>
            <w:tcW w:w="3420" w:type="dxa"/>
            <w:tcBorders>
              <w:top w:val="nil"/>
              <w:bottom w:val="nil"/>
              <w:right w:val="nil"/>
            </w:tcBorders>
            <w:noWrap/>
          </w:tcPr>
          <w:p w14:paraId="40BEC7B0" w14:textId="7525B4D5" w:rsidR="00C704C5" w:rsidRDefault="00C704C5" w:rsidP="00C704C5">
            <w:p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  ACE inhibitors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1FF71E4" w14:textId="1DAED546" w:rsidR="00C704C5" w:rsidRPr="0028323B" w:rsidRDefault="00C704C5" w:rsidP="00C704C5">
            <w:pPr>
              <w:jc w:val="center"/>
              <w:rPr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</w:rPr>
              <w:t>1656 (3</w:t>
            </w:r>
            <w:r w:rsidR="008D0F91">
              <w:rPr>
                <w:rFonts w:ascii="Calibri" w:hAnsi="Calibri" w:cs="Calibri"/>
                <w:color w:val="000000"/>
              </w:rPr>
              <w:t>4</w:t>
            </w:r>
            <w:r>
              <w:rPr>
                <w:rFonts w:ascii="Calibri" w:hAnsi="Calibri" w:cs="Calibri"/>
                <w:color w:val="000000"/>
              </w:rPr>
              <w:t>)</w:t>
            </w:r>
          </w:p>
        </w:tc>
        <w:tc>
          <w:tcPr>
            <w:tcW w:w="15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FC1388D" w14:textId="573897AC" w:rsidR="00C704C5" w:rsidRPr="0028323B" w:rsidRDefault="00C704C5" w:rsidP="00C704C5">
            <w:pPr>
              <w:jc w:val="center"/>
              <w:rPr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</w:rPr>
              <w:t>675 (</w:t>
            </w:r>
            <w:r w:rsidR="00CE3A8E">
              <w:rPr>
                <w:rFonts w:ascii="Calibri" w:hAnsi="Calibri" w:cs="Calibri"/>
                <w:color w:val="000000"/>
              </w:rPr>
              <w:t>30</w:t>
            </w:r>
            <w:r>
              <w:rPr>
                <w:rFonts w:ascii="Calibri" w:hAnsi="Calibri" w:cs="Calibri"/>
                <w:color w:val="000000"/>
              </w:rPr>
              <w:t>)</w:t>
            </w: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62A37BAC" w14:textId="065729AB" w:rsidR="00C704C5" w:rsidRDefault="00C704C5" w:rsidP="00C704C5">
            <w:pPr>
              <w:jc w:val="center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9</w:t>
            </w:r>
          </w:p>
        </w:tc>
        <w:tc>
          <w:tcPr>
            <w:tcW w:w="14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4CC5877" w14:textId="311F98FF" w:rsidR="00C704C5" w:rsidRPr="0028323B" w:rsidRDefault="00C704C5" w:rsidP="00C704C5">
            <w:pPr>
              <w:jc w:val="center"/>
              <w:rPr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</w:rPr>
              <w:t>1656 (3</w:t>
            </w:r>
            <w:r w:rsidR="00CE3A8E">
              <w:rPr>
                <w:rFonts w:ascii="Calibri" w:hAnsi="Calibri" w:cs="Calibri"/>
                <w:color w:val="000000"/>
              </w:rPr>
              <w:t>4</w:t>
            </w:r>
            <w:r>
              <w:rPr>
                <w:rFonts w:ascii="Calibri" w:hAnsi="Calibri" w:cs="Calibri"/>
                <w:color w:val="000000"/>
              </w:rPr>
              <w:t>)</w:t>
            </w:r>
          </w:p>
        </w:tc>
        <w:tc>
          <w:tcPr>
            <w:tcW w:w="13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E6AA50C" w14:textId="7E84BCAC" w:rsidR="00C704C5" w:rsidRPr="0028323B" w:rsidRDefault="00C704C5" w:rsidP="00C704C5">
            <w:pPr>
              <w:jc w:val="center"/>
              <w:rPr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</w:rPr>
              <w:t>1522</w:t>
            </w:r>
            <w:r w:rsidR="00FF6848">
              <w:rPr>
                <w:rFonts w:ascii="Calibri" w:hAnsi="Calibri" w:cs="Calibri"/>
                <w:color w:val="000000"/>
              </w:rPr>
              <w:t xml:space="preserve"> (29)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7C4A92B3" w14:textId="1CB7711F" w:rsidR="00C704C5" w:rsidRDefault="00C704C5" w:rsidP="00C704C5">
            <w:pPr>
              <w:jc w:val="center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10</w:t>
            </w:r>
          </w:p>
        </w:tc>
        <w:tc>
          <w:tcPr>
            <w:tcW w:w="14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3EAD8F5" w14:textId="243D3D9D" w:rsidR="00C704C5" w:rsidRPr="0028323B" w:rsidRDefault="00C704C5" w:rsidP="00C704C5">
            <w:pPr>
              <w:jc w:val="center"/>
              <w:rPr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</w:rPr>
              <w:t>1656 (3</w:t>
            </w:r>
            <w:r w:rsidR="00CE3A8E">
              <w:rPr>
                <w:rFonts w:ascii="Calibri" w:hAnsi="Calibri" w:cs="Calibri"/>
                <w:color w:val="000000"/>
              </w:rPr>
              <w:t>4</w:t>
            </w:r>
            <w:r>
              <w:rPr>
                <w:rFonts w:ascii="Calibri" w:hAnsi="Calibri" w:cs="Calibri"/>
                <w:color w:val="000000"/>
              </w:rPr>
              <w:t>)</w:t>
            </w:r>
          </w:p>
        </w:tc>
        <w:tc>
          <w:tcPr>
            <w:tcW w:w="14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3921979" w14:textId="5C7174BE" w:rsidR="00C704C5" w:rsidRPr="0028323B" w:rsidRDefault="00C704C5" w:rsidP="00C704C5">
            <w:pPr>
              <w:jc w:val="center"/>
              <w:rPr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</w:rPr>
              <w:t>2468 (30)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</w:tcBorders>
            <w:noWrap/>
          </w:tcPr>
          <w:p w14:paraId="46E83B6E" w14:textId="554F5AC0" w:rsidR="00C704C5" w:rsidRDefault="00C704C5" w:rsidP="00C704C5">
            <w:pPr>
              <w:jc w:val="center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8</w:t>
            </w:r>
          </w:p>
        </w:tc>
      </w:tr>
      <w:tr w:rsidR="00C704C5" w:rsidRPr="0028323B" w14:paraId="7E64D478" w14:textId="77777777" w:rsidTr="001E6D21">
        <w:trPr>
          <w:trHeight w:val="300"/>
        </w:trPr>
        <w:tc>
          <w:tcPr>
            <w:tcW w:w="3420" w:type="dxa"/>
            <w:tcBorders>
              <w:top w:val="nil"/>
              <w:bottom w:val="nil"/>
              <w:right w:val="nil"/>
            </w:tcBorders>
            <w:noWrap/>
          </w:tcPr>
          <w:p w14:paraId="09A7EDE8" w14:textId="429732F5" w:rsidR="00C704C5" w:rsidRDefault="00C704C5" w:rsidP="00C704C5">
            <w:p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  ARBs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A5E8406" w14:textId="07988C85" w:rsidR="00C704C5" w:rsidRPr="0028323B" w:rsidRDefault="00C704C5" w:rsidP="00C704C5">
            <w:pPr>
              <w:jc w:val="center"/>
              <w:rPr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</w:rPr>
              <w:t>1073 (2</w:t>
            </w:r>
            <w:r w:rsidR="008D0F91">
              <w:rPr>
                <w:rFonts w:ascii="Calibri" w:hAnsi="Calibri" w:cs="Calibri"/>
                <w:color w:val="000000"/>
              </w:rPr>
              <w:t>2</w:t>
            </w:r>
            <w:r>
              <w:rPr>
                <w:rFonts w:ascii="Calibri" w:hAnsi="Calibri" w:cs="Calibri"/>
                <w:color w:val="000000"/>
              </w:rPr>
              <w:t>)</w:t>
            </w:r>
          </w:p>
        </w:tc>
        <w:tc>
          <w:tcPr>
            <w:tcW w:w="15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6FB8A22" w14:textId="02538896" w:rsidR="00C704C5" w:rsidRPr="0028323B" w:rsidRDefault="00C704C5" w:rsidP="00C704C5">
            <w:pPr>
              <w:jc w:val="center"/>
              <w:rPr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</w:rPr>
              <w:t>484 (21)</w:t>
            </w: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5AEF1DC8" w14:textId="58E63F44" w:rsidR="00C704C5" w:rsidRDefault="00C704C5" w:rsidP="00C704C5">
            <w:pPr>
              <w:jc w:val="center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1</w:t>
            </w:r>
          </w:p>
        </w:tc>
        <w:tc>
          <w:tcPr>
            <w:tcW w:w="14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2565CEC" w14:textId="59AB93CB" w:rsidR="00C704C5" w:rsidRPr="0028323B" w:rsidRDefault="00C704C5" w:rsidP="00C704C5">
            <w:pPr>
              <w:jc w:val="center"/>
              <w:rPr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</w:rPr>
              <w:t>1073 (2</w:t>
            </w:r>
            <w:r w:rsidR="00CE3A8E">
              <w:rPr>
                <w:rFonts w:ascii="Calibri" w:hAnsi="Calibri" w:cs="Calibri"/>
                <w:color w:val="000000"/>
              </w:rPr>
              <w:t>2</w:t>
            </w:r>
            <w:r>
              <w:rPr>
                <w:rFonts w:ascii="Calibri" w:hAnsi="Calibri" w:cs="Calibri"/>
                <w:color w:val="000000"/>
              </w:rPr>
              <w:t>)</w:t>
            </w:r>
          </w:p>
        </w:tc>
        <w:tc>
          <w:tcPr>
            <w:tcW w:w="13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6378659" w14:textId="4642D8A7" w:rsidR="00C704C5" w:rsidRPr="0028323B" w:rsidRDefault="00C704C5" w:rsidP="00C704C5">
            <w:pPr>
              <w:jc w:val="center"/>
              <w:rPr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</w:rPr>
              <w:t>1103</w:t>
            </w:r>
            <w:r w:rsidR="00FF6848">
              <w:rPr>
                <w:rFonts w:ascii="Calibri" w:hAnsi="Calibri" w:cs="Calibri"/>
                <w:color w:val="000000"/>
              </w:rPr>
              <w:t xml:space="preserve"> (21)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7B2A0282" w14:textId="447B79D1" w:rsidR="00C704C5" w:rsidRDefault="00C704C5" w:rsidP="00C704C5">
            <w:pPr>
              <w:jc w:val="center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2</w:t>
            </w:r>
          </w:p>
        </w:tc>
        <w:tc>
          <w:tcPr>
            <w:tcW w:w="14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5AF30F0" w14:textId="2651C085" w:rsidR="00C704C5" w:rsidRPr="0028323B" w:rsidRDefault="00C704C5" w:rsidP="00C704C5">
            <w:pPr>
              <w:jc w:val="center"/>
              <w:rPr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</w:rPr>
              <w:t>1073 (2</w:t>
            </w:r>
            <w:r w:rsidR="00CE3A8E">
              <w:rPr>
                <w:rFonts w:ascii="Calibri" w:hAnsi="Calibri" w:cs="Calibri"/>
                <w:color w:val="000000"/>
              </w:rPr>
              <w:t>2</w:t>
            </w:r>
            <w:r>
              <w:rPr>
                <w:rFonts w:ascii="Calibri" w:hAnsi="Calibri" w:cs="Calibri"/>
                <w:color w:val="000000"/>
              </w:rPr>
              <w:t>)</w:t>
            </w:r>
          </w:p>
        </w:tc>
        <w:tc>
          <w:tcPr>
            <w:tcW w:w="14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CF51677" w14:textId="29537CC5" w:rsidR="00C704C5" w:rsidRPr="0028323B" w:rsidRDefault="00C704C5" w:rsidP="00C704C5">
            <w:pPr>
              <w:jc w:val="center"/>
              <w:rPr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</w:rPr>
              <w:t>1864 (2</w:t>
            </w:r>
            <w:r w:rsidR="00CE3A8E">
              <w:rPr>
                <w:rFonts w:ascii="Calibri" w:hAnsi="Calibri" w:cs="Calibri"/>
                <w:color w:val="000000"/>
              </w:rPr>
              <w:t>3</w:t>
            </w:r>
            <w:r>
              <w:rPr>
                <w:rFonts w:ascii="Calibri" w:hAnsi="Calibri" w:cs="Calibri"/>
                <w:color w:val="000000"/>
              </w:rPr>
              <w:t>)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</w:tcBorders>
            <w:noWrap/>
          </w:tcPr>
          <w:p w14:paraId="616BC4AC" w14:textId="60596BD0" w:rsidR="00C704C5" w:rsidRDefault="00C704C5" w:rsidP="00C704C5">
            <w:pPr>
              <w:jc w:val="center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2</w:t>
            </w:r>
          </w:p>
        </w:tc>
      </w:tr>
      <w:tr w:rsidR="00C704C5" w:rsidRPr="0028323B" w14:paraId="2A4448CB" w14:textId="77777777" w:rsidTr="001E6D21">
        <w:trPr>
          <w:trHeight w:val="300"/>
        </w:trPr>
        <w:tc>
          <w:tcPr>
            <w:tcW w:w="3420" w:type="dxa"/>
            <w:tcBorders>
              <w:top w:val="nil"/>
              <w:bottom w:val="nil"/>
              <w:right w:val="nil"/>
            </w:tcBorders>
            <w:noWrap/>
            <w:hideMark/>
          </w:tcPr>
          <w:p w14:paraId="1E5EB413" w14:textId="77777777" w:rsidR="00C704C5" w:rsidRPr="0028323B" w:rsidRDefault="00C704C5" w:rsidP="00C704C5">
            <w:p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  Antiplatelet agents (non-ASA)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22EF121" w14:textId="02E64BDD" w:rsidR="00C704C5" w:rsidRPr="0028323B" w:rsidRDefault="00C704C5" w:rsidP="00C704C5">
            <w:pPr>
              <w:jc w:val="center"/>
              <w:rPr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</w:rPr>
              <w:t>406 (8)</w:t>
            </w:r>
          </w:p>
        </w:tc>
        <w:tc>
          <w:tcPr>
            <w:tcW w:w="15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DE5499E" w14:textId="57F91CE6" w:rsidR="00C704C5" w:rsidRPr="0028323B" w:rsidRDefault="00C704C5" w:rsidP="00C704C5">
            <w:pPr>
              <w:jc w:val="center"/>
              <w:rPr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</w:rPr>
              <w:t>147 (6)</w:t>
            </w: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704608F0" w14:textId="1415EBBF" w:rsidR="00C704C5" w:rsidRPr="0028323B" w:rsidRDefault="00C704C5" w:rsidP="00C704C5">
            <w:pPr>
              <w:jc w:val="center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7</w:t>
            </w:r>
          </w:p>
        </w:tc>
        <w:tc>
          <w:tcPr>
            <w:tcW w:w="14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9D1D786" w14:textId="0AD68591" w:rsidR="00C704C5" w:rsidRPr="0028323B" w:rsidRDefault="00C704C5" w:rsidP="00C704C5">
            <w:pPr>
              <w:jc w:val="center"/>
              <w:rPr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</w:rPr>
              <w:t>406 (8)</w:t>
            </w:r>
          </w:p>
        </w:tc>
        <w:tc>
          <w:tcPr>
            <w:tcW w:w="13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245FE95" w14:textId="72E75F48" w:rsidR="00C704C5" w:rsidRPr="0028323B" w:rsidRDefault="00C704C5" w:rsidP="00C704C5">
            <w:pPr>
              <w:jc w:val="center"/>
              <w:rPr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</w:rPr>
              <w:t>447</w:t>
            </w:r>
            <w:r w:rsidR="00FF6848">
              <w:rPr>
                <w:rFonts w:ascii="Calibri" w:hAnsi="Calibri" w:cs="Calibri"/>
                <w:color w:val="000000"/>
              </w:rPr>
              <w:t xml:space="preserve"> (9)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224457DF" w14:textId="4FFD32AC" w:rsidR="00C704C5" w:rsidRPr="0028323B" w:rsidRDefault="00C704C5" w:rsidP="00C704C5">
            <w:pPr>
              <w:jc w:val="center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1</w:t>
            </w:r>
          </w:p>
        </w:tc>
        <w:tc>
          <w:tcPr>
            <w:tcW w:w="14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2EBD344" w14:textId="62CEC645" w:rsidR="00C704C5" w:rsidRPr="0028323B" w:rsidRDefault="00C704C5" w:rsidP="00C704C5">
            <w:pPr>
              <w:jc w:val="center"/>
              <w:rPr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</w:rPr>
              <w:t>406 (8)</w:t>
            </w:r>
          </w:p>
        </w:tc>
        <w:tc>
          <w:tcPr>
            <w:tcW w:w="14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C149599" w14:textId="3199208E" w:rsidR="00C704C5" w:rsidRPr="0028323B" w:rsidRDefault="00C704C5" w:rsidP="00C704C5">
            <w:pPr>
              <w:jc w:val="center"/>
              <w:rPr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</w:rPr>
              <w:t>970 (1</w:t>
            </w:r>
            <w:r w:rsidR="00CE3A8E">
              <w:rPr>
                <w:rFonts w:ascii="Calibri" w:hAnsi="Calibri" w:cs="Calibri"/>
                <w:color w:val="000000"/>
              </w:rPr>
              <w:t>2</w:t>
            </w:r>
            <w:r>
              <w:rPr>
                <w:rFonts w:ascii="Calibri" w:hAnsi="Calibri" w:cs="Calibri"/>
                <w:color w:val="000000"/>
              </w:rPr>
              <w:t>)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</w:tcBorders>
            <w:noWrap/>
          </w:tcPr>
          <w:p w14:paraId="5CBBC368" w14:textId="041FDD2B" w:rsidR="00C704C5" w:rsidRPr="0028323B" w:rsidRDefault="00C704C5" w:rsidP="00C704C5">
            <w:pPr>
              <w:jc w:val="center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12</w:t>
            </w:r>
          </w:p>
        </w:tc>
      </w:tr>
      <w:tr w:rsidR="00C704C5" w:rsidRPr="0028323B" w14:paraId="61D45B88" w14:textId="77777777" w:rsidTr="001E6D21">
        <w:trPr>
          <w:trHeight w:val="300"/>
        </w:trPr>
        <w:tc>
          <w:tcPr>
            <w:tcW w:w="3420" w:type="dxa"/>
            <w:tcBorders>
              <w:top w:val="nil"/>
              <w:bottom w:val="nil"/>
              <w:right w:val="nil"/>
            </w:tcBorders>
            <w:noWrap/>
            <w:hideMark/>
          </w:tcPr>
          <w:p w14:paraId="18A96FB0" w14:textId="77777777" w:rsidR="00C704C5" w:rsidRPr="0028323B" w:rsidRDefault="00C704C5" w:rsidP="00C704C5">
            <w:pPr>
              <w:rPr>
                <w:sz w:val="21"/>
                <w:szCs w:val="21"/>
              </w:rPr>
            </w:pPr>
            <w:r w:rsidRPr="0028323B">
              <w:rPr>
                <w:sz w:val="21"/>
                <w:szCs w:val="21"/>
              </w:rPr>
              <w:t xml:space="preserve">  Anti</w:t>
            </w:r>
            <w:r>
              <w:rPr>
                <w:sz w:val="21"/>
                <w:szCs w:val="21"/>
              </w:rPr>
              <w:t>-</w:t>
            </w:r>
            <w:r w:rsidRPr="0028323B">
              <w:rPr>
                <w:sz w:val="21"/>
                <w:szCs w:val="21"/>
              </w:rPr>
              <w:t>inflammator</w:t>
            </w:r>
            <w:r>
              <w:rPr>
                <w:sz w:val="21"/>
                <w:szCs w:val="21"/>
              </w:rPr>
              <w:t>ies (</w:t>
            </w:r>
            <w:proofErr w:type="gramStart"/>
            <w:r>
              <w:rPr>
                <w:sz w:val="21"/>
                <w:szCs w:val="21"/>
              </w:rPr>
              <w:t>i.e.</w:t>
            </w:r>
            <w:proofErr w:type="gramEnd"/>
            <w:r>
              <w:rPr>
                <w:sz w:val="21"/>
                <w:szCs w:val="21"/>
              </w:rPr>
              <w:t xml:space="preserve"> NSAIDs)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72E618B" w14:textId="5A82B91B" w:rsidR="00C704C5" w:rsidRPr="0028323B" w:rsidRDefault="00C704C5" w:rsidP="00C704C5">
            <w:pPr>
              <w:jc w:val="center"/>
              <w:rPr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</w:rPr>
              <w:t>310 (6)</w:t>
            </w:r>
          </w:p>
        </w:tc>
        <w:tc>
          <w:tcPr>
            <w:tcW w:w="15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960EA97" w14:textId="6404329F" w:rsidR="00C704C5" w:rsidRPr="0028323B" w:rsidRDefault="00C704C5" w:rsidP="00C704C5">
            <w:pPr>
              <w:jc w:val="center"/>
              <w:rPr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</w:rPr>
              <w:t>206 (9)</w:t>
            </w: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66145535" w14:textId="6686C0A2" w:rsidR="00C704C5" w:rsidRPr="0028323B" w:rsidRDefault="00C704C5" w:rsidP="00C704C5">
            <w:pPr>
              <w:jc w:val="center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10</w:t>
            </w:r>
          </w:p>
        </w:tc>
        <w:tc>
          <w:tcPr>
            <w:tcW w:w="14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515AE7E" w14:textId="1016FA98" w:rsidR="00C704C5" w:rsidRPr="0028323B" w:rsidRDefault="00C704C5" w:rsidP="00C704C5">
            <w:pPr>
              <w:jc w:val="center"/>
              <w:rPr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</w:rPr>
              <w:t>310 (6)</w:t>
            </w:r>
          </w:p>
        </w:tc>
        <w:tc>
          <w:tcPr>
            <w:tcW w:w="13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BD3E241" w14:textId="13EE5DD4" w:rsidR="00C704C5" w:rsidRPr="0028323B" w:rsidRDefault="00C704C5" w:rsidP="00C704C5">
            <w:pPr>
              <w:jc w:val="center"/>
              <w:rPr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</w:rPr>
              <w:t>543</w:t>
            </w:r>
            <w:r w:rsidR="00FF6848">
              <w:rPr>
                <w:rFonts w:ascii="Calibri" w:hAnsi="Calibri" w:cs="Calibri"/>
                <w:color w:val="000000"/>
              </w:rPr>
              <w:t xml:space="preserve"> (10)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2A9BA038" w14:textId="3EBCD6A2" w:rsidR="00C704C5" w:rsidRPr="0028323B" w:rsidRDefault="00C704C5" w:rsidP="00C704C5">
            <w:pPr>
              <w:jc w:val="center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15</w:t>
            </w:r>
          </w:p>
        </w:tc>
        <w:tc>
          <w:tcPr>
            <w:tcW w:w="14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F5E5E8F" w14:textId="5C986438" w:rsidR="00C704C5" w:rsidRPr="0028323B" w:rsidRDefault="00C704C5" w:rsidP="00C704C5">
            <w:pPr>
              <w:jc w:val="center"/>
              <w:rPr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</w:rPr>
              <w:t>310 (6)</w:t>
            </w:r>
          </w:p>
        </w:tc>
        <w:tc>
          <w:tcPr>
            <w:tcW w:w="14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25E6219" w14:textId="5D49B1BA" w:rsidR="00C704C5" w:rsidRPr="0028323B" w:rsidRDefault="00C704C5" w:rsidP="00C704C5">
            <w:pPr>
              <w:jc w:val="center"/>
              <w:rPr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</w:rPr>
              <w:t>721 (</w:t>
            </w:r>
            <w:r w:rsidR="00CE3A8E">
              <w:rPr>
                <w:rFonts w:ascii="Calibri" w:hAnsi="Calibri" w:cs="Calibri"/>
                <w:color w:val="000000"/>
              </w:rPr>
              <w:t>9</w:t>
            </w:r>
            <w:r>
              <w:rPr>
                <w:rFonts w:ascii="Calibri" w:hAnsi="Calibri" w:cs="Calibri"/>
                <w:color w:val="000000"/>
              </w:rPr>
              <w:t>)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</w:tcBorders>
            <w:noWrap/>
          </w:tcPr>
          <w:p w14:paraId="09E6443C" w14:textId="55747284" w:rsidR="00C704C5" w:rsidRPr="0028323B" w:rsidRDefault="00C704C5" w:rsidP="00C704C5">
            <w:pPr>
              <w:jc w:val="center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9</w:t>
            </w:r>
          </w:p>
        </w:tc>
      </w:tr>
      <w:tr w:rsidR="00C704C5" w:rsidRPr="0028323B" w14:paraId="46857D39" w14:textId="77777777" w:rsidTr="001E6D21">
        <w:trPr>
          <w:trHeight w:val="300"/>
        </w:trPr>
        <w:tc>
          <w:tcPr>
            <w:tcW w:w="3420" w:type="dxa"/>
            <w:tcBorders>
              <w:top w:val="nil"/>
              <w:bottom w:val="nil"/>
              <w:right w:val="nil"/>
            </w:tcBorders>
            <w:noWrap/>
            <w:hideMark/>
          </w:tcPr>
          <w:p w14:paraId="2AC850EA" w14:textId="77777777" w:rsidR="00C704C5" w:rsidRPr="0028323B" w:rsidRDefault="00C704C5" w:rsidP="00C704C5">
            <w:pPr>
              <w:rPr>
                <w:sz w:val="21"/>
                <w:szCs w:val="21"/>
              </w:rPr>
            </w:pPr>
            <w:r w:rsidRPr="0028323B">
              <w:rPr>
                <w:sz w:val="21"/>
                <w:szCs w:val="21"/>
              </w:rPr>
              <w:t xml:space="preserve">  Antibiotics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1D4F90C" w14:textId="6F34104C" w:rsidR="00C704C5" w:rsidRPr="0028323B" w:rsidRDefault="00C704C5" w:rsidP="00C704C5">
            <w:pPr>
              <w:jc w:val="center"/>
              <w:rPr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</w:rPr>
              <w:t>1521 (3</w:t>
            </w:r>
            <w:r w:rsidR="008D0F91">
              <w:rPr>
                <w:rFonts w:ascii="Calibri" w:hAnsi="Calibri" w:cs="Calibri"/>
                <w:color w:val="000000"/>
              </w:rPr>
              <w:t>1</w:t>
            </w:r>
            <w:r>
              <w:rPr>
                <w:rFonts w:ascii="Calibri" w:hAnsi="Calibri" w:cs="Calibri"/>
                <w:color w:val="000000"/>
              </w:rPr>
              <w:t>)</w:t>
            </w:r>
          </w:p>
        </w:tc>
        <w:tc>
          <w:tcPr>
            <w:tcW w:w="15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2632B9C" w14:textId="3B622ABF" w:rsidR="00C704C5" w:rsidRPr="0028323B" w:rsidRDefault="00C704C5" w:rsidP="00C704C5">
            <w:pPr>
              <w:jc w:val="center"/>
              <w:rPr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</w:rPr>
              <w:t>617 (27)</w:t>
            </w: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718CC8E0" w14:textId="5A98F273" w:rsidR="00C704C5" w:rsidRPr="0028323B" w:rsidRDefault="00C704C5" w:rsidP="00C704C5">
            <w:pPr>
              <w:jc w:val="center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8</w:t>
            </w:r>
          </w:p>
        </w:tc>
        <w:tc>
          <w:tcPr>
            <w:tcW w:w="14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10324F9" w14:textId="400EB408" w:rsidR="00C704C5" w:rsidRPr="0028323B" w:rsidRDefault="00C704C5" w:rsidP="00C704C5">
            <w:pPr>
              <w:jc w:val="center"/>
              <w:rPr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</w:rPr>
              <w:t>1521 (3</w:t>
            </w:r>
            <w:r w:rsidR="00CE3A8E">
              <w:rPr>
                <w:rFonts w:ascii="Calibri" w:hAnsi="Calibri" w:cs="Calibri"/>
                <w:color w:val="000000"/>
              </w:rPr>
              <w:t>1</w:t>
            </w:r>
            <w:r>
              <w:rPr>
                <w:rFonts w:ascii="Calibri" w:hAnsi="Calibri" w:cs="Calibri"/>
                <w:color w:val="000000"/>
              </w:rPr>
              <w:t>)</w:t>
            </w:r>
          </w:p>
        </w:tc>
        <w:tc>
          <w:tcPr>
            <w:tcW w:w="13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0AE3801" w14:textId="285A74F9" w:rsidR="00C704C5" w:rsidRPr="0028323B" w:rsidRDefault="00C704C5" w:rsidP="00C704C5">
            <w:pPr>
              <w:jc w:val="center"/>
              <w:rPr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</w:rPr>
              <w:t>1520</w:t>
            </w:r>
            <w:r w:rsidR="00FF6848">
              <w:rPr>
                <w:rFonts w:ascii="Calibri" w:hAnsi="Calibri" w:cs="Calibri"/>
                <w:color w:val="000000"/>
              </w:rPr>
              <w:t xml:space="preserve"> (29)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26A74625" w14:textId="6D82DFE3" w:rsidR="00C704C5" w:rsidRPr="0028323B" w:rsidRDefault="00C704C5" w:rsidP="00C704C5">
            <w:pPr>
              <w:jc w:val="center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4</w:t>
            </w:r>
          </w:p>
        </w:tc>
        <w:tc>
          <w:tcPr>
            <w:tcW w:w="14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A3AD3BA" w14:textId="0F1D7E29" w:rsidR="00C704C5" w:rsidRPr="0028323B" w:rsidRDefault="00C704C5" w:rsidP="00C704C5">
            <w:pPr>
              <w:jc w:val="center"/>
              <w:rPr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</w:rPr>
              <w:t>1521 (3</w:t>
            </w:r>
            <w:r w:rsidR="00CE3A8E">
              <w:rPr>
                <w:rFonts w:ascii="Calibri" w:hAnsi="Calibri" w:cs="Calibri"/>
                <w:color w:val="000000"/>
              </w:rPr>
              <w:t>1</w:t>
            </w:r>
            <w:r>
              <w:rPr>
                <w:rFonts w:ascii="Calibri" w:hAnsi="Calibri" w:cs="Calibri"/>
                <w:color w:val="000000"/>
              </w:rPr>
              <w:t>)</w:t>
            </w:r>
          </w:p>
        </w:tc>
        <w:tc>
          <w:tcPr>
            <w:tcW w:w="14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DD9820D" w14:textId="797DA9E8" w:rsidR="00C704C5" w:rsidRPr="0028323B" w:rsidRDefault="00C704C5" w:rsidP="00C704C5">
            <w:pPr>
              <w:jc w:val="center"/>
              <w:rPr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</w:rPr>
              <w:t>2526 (3</w:t>
            </w:r>
            <w:r w:rsidR="00CE3A8E">
              <w:rPr>
                <w:rFonts w:ascii="Calibri" w:hAnsi="Calibri" w:cs="Calibri"/>
                <w:color w:val="000000"/>
              </w:rPr>
              <w:t>1</w:t>
            </w:r>
            <w:r>
              <w:rPr>
                <w:rFonts w:ascii="Calibri" w:hAnsi="Calibri" w:cs="Calibri"/>
                <w:color w:val="000000"/>
              </w:rPr>
              <w:t>)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</w:tcBorders>
            <w:noWrap/>
          </w:tcPr>
          <w:p w14:paraId="5C5F13BF" w14:textId="6F5A1F1F" w:rsidR="00C704C5" w:rsidRPr="0028323B" w:rsidRDefault="00C704C5" w:rsidP="00C704C5">
            <w:pPr>
              <w:jc w:val="center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0</w:t>
            </w:r>
          </w:p>
        </w:tc>
      </w:tr>
      <w:tr w:rsidR="00C704C5" w:rsidRPr="0028323B" w14:paraId="708F5A6C" w14:textId="77777777" w:rsidTr="001E6D21">
        <w:trPr>
          <w:trHeight w:val="300"/>
        </w:trPr>
        <w:tc>
          <w:tcPr>
            <w:tcW w:w="3420" w:type="dxa"/>
            <w:tcBorders>
              <w:top w:val="nil"/>
              <w:bottom w:val="nil"/>
              <w:right w:val="nil"/>
            </w:tcBorders>
            <w:noWrap/>
            <w:hideMark/>
          </w:tcPr>
          <w:p w14:paraId="0A21D0B2" w14:textId="77777777" w:rsidR="00C704C5" w:rsidRPr="0028323B" w:rsidRDefault="00C704C5" w:rsidP="00C704C5">
            <w:p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  </w:t>
            </w:r>
            <w:r w:rsidRPr="0028323B">
              <w:rPr>
                <w:sz w:val="21"/>
                <w:szCs w:val="21"/>
              </w:rPr>
              <w:t>Antifungals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E500019" w14:textId="64EC2044" w:rsidR="00C704C5" w:rsidRPr="0028323B" w:rsidRDefault="00C704C5" w:rsidP="00C704C5">
            <w:pPr>
              <w:jc w:val="center"/>
              <w:rPr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</w:rPr>
              <w:t>59 (1)</w:t>
            </w:r>
          </w:p>
        </w:tc>
        <w:tc>
          <w:tcPr>
            <w:tcW w:w="15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E20AB33" w14:textId="519EBBA0" w:rsidR="00C704C5" w:rsidRPr="0028323B" w:rsidRDefault="00C704C5" w:rsidP="00C704C5">
            <w:pPr>
              <w:jc w:val="center"/>
              <w:rPr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</w:rPr>
              <w:t>21 (</w:t>
            </w:r>
            <w:r w:rsidR="00CE3A8E">
              <w:rPr>
                <w:rFonts w:ascii="Calibri" w:hAnsi="Calibri" w:cs="Calibri"/>
                <w:color w:val="000000"/>
              </w:rPr>
              <w:t>1</w:t>
            </w:r>
            <w:r>
              <w:rPr>
                <w:rFonts w:ascii="Calibri" w:hAnsi="Calibri" w:cs="Calibri"/>
                <w:color w:val="000000"/>
              </w:rPr>
              <w:t>)</w:t>
            </w: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7654C7D9" w14:textId="3899F953" w:rsidR="00C704C5" w:rsidRPr="0028323B" w:rsidRDefault="00C704C5" w:rsidP="00C704C5">
            <w:pPr>
              <w:jc w:val="center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3</w:t>
            </w:r>
          </w:p>
        </w:tc>
        <w:tc>
          <w:tcPr>
            <w:tcW w:w="14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D83C77E" w14:textId="5190CAAE" w:rsidR="00C704C5" w:rsidRPr="0028323B" w:rsidRDefault="00C704C5" w:rsidP="00C704C5">
            <w:pPr>
              <w:jc w:val="center"/>
              <w:rPr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</w:rPr>
              <w:t>59 (1)</w:t>
            </w:r>
          </w:p>
        </w:tc>
        <w:tc>
          <w:tcPr>
            <w:tcW w:w="13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38909C3" w14:textId="0D198ED4" w:rsidR="00C704C5" w:rsidRPr="0028323B" w:rsidRDefault="00C704C5" w:rsidP="00C704C5">
            <w:pPr>
              <w:jc w:val="center"/>
              <w:rPr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</w:rPr>
              <w:t>59</w:t>
            </w:r>
            <w:r w:rsidR="00FF6848">
              <w:rPr>
                <w:rFonts w:ascii="Calibri" w:hAnsi="Calibri" w:cs="Calibri"/>
                <w:color w:val="000000"/>
              </w:rPr>
              <w:t xml:space="preserve"> (1)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2B484147" w14:textId="50D3FBE7" w:rsidR="00C704C5" w:rsidRPr="0028323B" w:rsidRDefault="00C704C5" w:rsidP="00C704C5">
            <w:pPr>
              <w:jc w:val="center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1</w:t>
            </w:r>
          </w:p>
        </w:tc>
        <w:tc>
          <w:tcPr>
            <w:tcW w:w="14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DFD068E" w14:textId="3ABC6215" w:rsidR="00C704C5" w:rsidRPr="0028323B" w:rsidRDefault="00C704C5" w:rsidP="00C704C5">
            <w:pPr>
              <w:jc w:val="center"/>
              <w:rPr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</w:rPr>
              <w:t>59 (1)</w:t>
            </w:r>
          </w:p>
        </w:tc>
        <w:tc>
          <w:tcPr>
            <w:tcW w:w="14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EF12D2F" w14:textId="680B968B" w:rsidR="00C704C5" w:rsidRPr="0028323B" w:rsidRDefault="00C704C5" w:rsidP="00C704C5">
            <w:pPr>
              <w:jc w:val="center"/>
              <w:rPr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</w:rPr>
              <w:t>87 (1)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</w:tcBorders>
            <w:noWrap/>
          </w:tcPr>
          <w:p w14:paraId="455F355F" w14:textId="6F68DB0D" w:rsidR="00C704C5" w:rsidRPr="0028323B" w:rsidRDefault="00C704C5" w:rsidP="00C704C5">
            <w:pPr>
              <w:jc w:val="center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1</w:t>
            </w:r>
          </w:p>
        </w:tc>
      </w:tr>
      <w:tr w:rsidR="00C704C5" w:rsidRPr="0028323B" w14:paraId="0E2493D8" w14:textId="77777777" w:rsidTr="001E6D21">
        <w:trPr>
          <w:trHeight w:val="300"/>
        </w:trPr>
        <w:tc>
          <w:tcPr>
            <w:tcW w:w="3420" w:type="dxa"/>
            <w:tcBorders>
              <w:top w:val="nil"/>
              <w:bottom w:val="nil"/>
              <w:right w:val="nil"/>
            </w:tcBorders>
            <w:noWrap/>
            <w:hideMark/>
          </w:tcPr>
          <w:p w14:paraId="468CC411" w14:textId="77777777" w:rsidR="00C704C5" w:rsidRPr="0028323B" w:rsidRDefault="00C704C5" w:rsidP="00C704C5">
            <w:pPr>
              <w:rPr>
                <w:sz w:val="21"/>
                <w:szCs w:val="21"/>
              </w:rPr>
            </w:pPr>
            <w:r w:rsidRPr="0028323B">
              <w:rPr>
                <w:sz w:val="21"/>
                <w:szCs w:val="21"/>
              </w:rPr>
              <w:t xml:space="preserve">  Anticonvulsants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14A8A22" w14:textId="1F9B4750" w:rsidR="00C704C5" w:rsidRPr="0028323B" w:rsidRDefault="00C704C5" w:rsidP="00C704C5">
            <w:pPr>
              <w:jc w:val="center"/>
              <w:rPr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</w:rPr>
              <w:t>359 (7)</w:t>
            </w:r>
          </w:p>
        </w:tc>
        <w:tc>
          <w:tcPr>
            <w:tcW w:w="15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3A1F88B" w14:textId="230B825C" w:rsidR="00C704C5" w:rsidRPr="0028323B" w:rsidRDefault="00C704C5" w:rsidP="00C704C5">
            <w:pPr>
              <w:jc w:val="center"/>
              <w:rPr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</w:rPr>
              <w:t>132 (</w:t>
            </w:r>
            <w:r w:rsidR="00CE3A8E">
              <w:rPr>
                <w:rFonts w:ascii="Calibri" w:hAnsi="Calibri" w:cs="Calibri"/>
                <w:color w:val="000000"/>
              </w:rPr>
              <w:t>6</w:t>
            </w:r>
            <w:r>
              <w:rPr>
                <w:rFonts w:ascii="Calibri" w:hAnsi="Calibri" w:cs="Calibri"/>
                <w:color w:val="000000"/>
              </w:rPr>
              <w:t>)</w:t>
            </w: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37C8BD32" w14:textId="05FEACF0" w:rsidR="00C704C5" w:rsidRPr="0028323B" w:rsidRDefault="00C704C5" w:rsidP="00C704C5">
            <w:pPr>
              <w:jc w:val="center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6</w:t>
            </w:r>
          </w:p>
        </w:tc>
        <w:tc>
          <w:tcPr>
            <w:tcW w:w="14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B0EF2B2" w14:textId="0B94C30A" w:rsidR="00C704C5" w:rsidRPr="0028323B" w:rsidRDefault="00C704C5" w:rsidP="00C704C5">
            <w:pPr>
              <w:jc w:val="center"/>
              <w:rPr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</w:rPr>
              <w:t>359 (7)</w:t>
            </w:r>
          </w:p>
        </w:tc>
        <w:tc>
          <w:tcPr>
            <w:tcW w:w="13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7814DBC" w14:textId="4094DE41" w:rsidR="00C704C5" w:rsidRPr="0028323B" w:rsidRDefault="00C704C5" w:rsidP="00C704C5">
            <w:pPr>
              <w:jc w:val="center"/>
              <w:rPr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</w:rPr>
              <w:t>418</w:t>
            </w:r>
            <w:r w:rsidR="00FF6848">
              <w:rPr>
                <w:rFonts w:ascii="Calibri" w:hAnsi="Calibri" w:cs="Calibri"/>
                <w:color w:val="000000"/>
              </w:rPr>
              <w:t xml:space="preserve"> (8)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3690128B" w14:textId="6F73B13F" w:rsidR="00C704C5" w:rsidRPr="0028323B" w:rsidRDefault="00C704C5" w:rsidP="00C704C5">
            <w:pPr>
              <w:jc w:val="center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2</w:t>
            </w:r>
          </w:p>
        </w:tc>
        <w:tc>
          <w:tcPr>
            <w:tcW w:w="14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02431E4" w14:textId="650B1246" w:rsidR="00C704C5" w:rsidRPr="0028323B" w:rsidRDefault="00C704C5" w:rsidP="00C704C5">
            <w:pPr>
              <w:jc w:val="center"/>
              <w:rPr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</w:rPr>
              <w:t>359 (7)</w:t>
            </w:r>
          </w:p>
        </w:tc>
        <w:tc>
          <w:tcPr>
            <w:tcW w:w="14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79AD80A" w14:textId="74C8F7BF" w:rsidR="00C704C5" w:rsidRPr="0028323B" w:rsidRDefault="00C704C5" w:rsidP="00C704C5">
            <w:pPr>
              <w:jc w:val="center"/>
              <w:rPr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</w:rPr>
              <w:t>633 (</w:t>
            </w:r>
            <w:r w:rsidR="00CE3A8E">
              <w:rPr>
                <w:rFonts w:ascii="Calibri" w:hAnsi="Calibri" w:cs="Calibri"/>
                <w:color w:val="000000"/>
              </w:rPr>
              <w:t>8</w:t>
            </w:r>
            <w:r>
              <w:rPr>
                <w:rFonts w:ascii="Calibri" w:hAnsi="Calibri" w:cs="Calibri"/>
                <w:color w:val="000000"/>
              </w:rPr>
              <w:t>)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</w:tcBorders>
            <w:noWrap/>
          </w:tcPr>
          <w:p w14:paraId="2A5EB3CD" w14:textId="24A8660E" w:rsidR="00C704C5" w:rsidRPr="0028323B" w:rsidRDefault="00C704C5" w:rsidP="00C704C5">
            <w:pPr>
              <w:jc w:val="center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2</w:t>
            </w:r>
          </w:p>
        </w:tc>
      </w:tr>
      <w:tr w:rsidR="00C704C5" w:rsidRPr="0028323B" w14:paraId="07017AB3" w14:textId="77777777" w:rsidTr="001E6D21">
        <w:trPr>
          <w:trHeight w:val="300"/>
        </w:trPr>
        <w:tc>
          <w:tcPr>
            <w:tcW w:w="3420" w:type="dxa"/>
            <w:tcBorders>
              <w:top w:val="nil"/>
              <w:bottom w:val="nil"/>
              <w:right w:val="nil"/>
            </w:tcBorders>
            <w:noWrap/>
          </w:tcPr>
          <w:p w14:paraId="2D7694B2" w14:textId="5ECCE7DD" w:rsidR="00C704C5" w:rsidRPr="0028323B" w:rsidRDefault="00C704C5" w:rsidP="00C704C5">
            <w:p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  Beta-blockers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9334BED" w14:textId="5CD53EF0" w:rsidR="00C704C5" w:rsidRPr="0028323B" w:rsidRDefault="00C704C5" w:rsidP="00C704C5">
            <w:pPr>
              <w:jc w:val="center"/>
              <w:rPr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</w:rPr>
              <w:t>2649 (5</w:t>
            </w:r>
            <w:r w:rsidR="000B4262">
              <w:rPr>
                <w:rFonts w:ascii="Calibri" w:hAnsi="Calibri" w:cs="Calibri"/>
                <w:color w:val="000000"/>
              </w:rPr>
              <w:t>4</w:t>
            </w:r>
            <w:r>
              <w:rPr>
                <w:rFonts w:ascii="Calibri" w:hAnsi="Calibri" w:cs="Calibri"/>
                <w:color w:val="000000"/>
              </w:rPr>
              <w:t>)</w:t>
            </w:r>
          </w:p>
        </w:tc>
        <w:tc>
          <w:tcPr>
            <w:tcW w:w="15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FF4A613" w14:textId="7BDC7465" w:rsidR="00C704C5" w:rsidRPr="0028323B" w:rsidRDefault="00C704C5" w:rsidP="00C704C5">
            <w:pPr>
              <w:jc w:val="center"/>
              <w:rPr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</w:rPr>
              <w:t>1082 (4</w:t>
            </w:r>
            <w:r w:rsidR="000B4262">
              <w:rPr>
                <w:rFonts w:ascii="Calibri" w:hAnsi="Calibri" w:cs="Calibri"/>
                <w:color w:val="000000"/>
              </w:rPr>
              <w:t>8</w:t>
            </w:r>
            <w:r>
              <w:rPr>
                <w:rFonts w:ascii="Calibri" w:hAnsi="Calibri" w:cs="Calibri"/>
                <w:color w:val="000000"/>
              </w:rPr>
              <w:t>)</w:t>
            </w: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67942514" w14:textId="431258A7" w:rsidR="00C704C5" w:rsidRDefault="00C704C5" w:rsidP="00C704C5">
            <w:pPr>
              <w:jc w:val="center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13</w:t>
            </w:r>
          </w:p>
        </w:tc>
        <w:tc>
          <w:tcPr>
            <w:tcW w:w="14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95F6BF9" w14:textId="536A4685" w:rsidR="00C704C5" w:rsidRPr="0028323B" w:rsidRDefault="00C704C5" w:rsidP="00C704C5">
            <w:pPr>
              <w:jc w:val="center"/>
              <w:rPr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</w:rPr>
              <w:t>2649 (5</w:t>
            </w:r>
            <w:r w:rsidR="000B4262">
              <w:rPr>
                <w:rFonts w:ascii="Calibri" w:hAnsi="Calibri" w:cs="Calibri"/>
                <w:color w:val="000000"/>
              </w:rPr>
              <w:t>4</w:t>
            </w:r>
            <w:r>
              <w:rPr>
                <w:rFonts w:ascii="Calibri" w:hAnsi="Calibri" w:cs="Calibri"/>
                <w:color w:val="000000"/>
              </w:rPr>
              <w:t>)</w:t>
            </w:r>
          </w:p>
        </w:tc>
        <w:tc>
          <w:tcPr>
            <w:tcW w:w="13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CBE0507" w14:textId="2E363EA9" w:rsidR="00C704C5" w:rsidRPr="0028323B" w:rsidRDefault="00C704C5" w:rsidP="00C704C5">
            <w:pPr>
              <w:jc w:val="center"/>
              <w:rPr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</w:rPr>
              <w:t>2337</w:t>
            </w:r>
            <w:r w:rsidR="00FF6848">
              <w:rPr>
                <w:rFonts w:ascii="Calibri" w:hAnsi="Calibri" w:cs="Calibri"/>
                <w:color w:val="000000"/>
              </w:rPr>
              <w:t xml:space="preserve"> </w:t>
            </w:r>
            <w:r w:rsidR="003A2C6A">
              <w:rPr>
                <w:rFonts w:ascii="Calibri" w:hAnsi="Calibri" w:cs="Calibri"/>
                <w:color w:val="000000"/>
              </w:rPr>
              <w:t>(44)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40D3A1A7" w14:textId="3CFF9E0A" w:rsidR="00C704C5" w:rsidRDefault="00C704C5" w:rsidP="00C704C5">
            <w:pPr>
              <w:jc w:val="center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19</w:t>
            </w:r>
          </w:p>
        </w:tc>
        <w:tc>
          <w:tcPr>
            <w:tcW w:w="14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1ED61C8" w14:textId="2F2031A9" w:rsidR="00C704C5" w:rsidRPr="0028323B" w:rsidRDefault="00C704C5" w:rsidP="00C704C5">
            <w:pPr>
              <w:jc w:val="center"/>
              <w:rPr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</w:rPr>
              <w:t>2649 (5</w:t>
            </w:r>
            <w:r w:rsidR="000B4262">
              <w:rPr>
                <w:rFonts w:ascii="Calibri" w:hAnsi="Calibri" w:cs="Calibri"/>
                <w:color w:val="000000"/>
              </w:rPr>
              <w:t>4</w:t>
            </w:r>
            <w:r>
              <w:rPr>
                <w:rFonts w:ascii="Calibri" w:hAnsi="Calibri" w:cs="Calibri"/>
                <w:color w:val="000000"/>
              </w:rPr>
              <w:t>)</w:t>
            </w:r>
          </w:p>
        </w:tc>
        <w:tc>
          <w:tcPr>
            <w:tcW w:w="14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ACCEE87" w14:textId="011DF5F8" w:rsidR="00C704C5" w:rsidRPr="0028323B" w:rsidRDefault="00C704C5" w:rsidP="00C704C5">
            <w:pPr>
              <w:jc w:val="center"/>
              <w:rPr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</w:rPr>
              <w:t>3974 (48)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</w:tcBorders>
            <w:noWrap/>
          </w:tcPr>
          <w:p w14:paraId="02E785B7" w14:textId="58928980" w:rsidR="00C704C5" w:rsidRDefault="00C704C5" w:rsidP="00C704C5">
            <w:pPr>
              <w:jc w:val="center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11</w:t>
            </w:r>
          </w:p>
        </w:tc>
      </w:tr>
      <w:tr w:rsidR="00C704C5" w:rsidRPr="0028323B" w14:paraId="31D20F91" w14:textId="77777777" w:rsidTr="001E6D21">
        <w:trPr>
          <w:trHeight w:val="300"/>
        </w:trPr>
        <w:tc>
          <w:tcPr>
            <w:tcW w:w="3420" w:type="dxa"/>
            <w:tcBorders>
              <w:top w:val="nil"/>
              <w:bottom w:val="nil"/>
              <w:right w:val="nil"/>
            </w:tcBorders>
            <w:noWrap/>
          </w:tcPr>
          <w:p w14:paraId="77F2B8EF" w14:textId="62ABF083" w:rsidR="00C704C5" w:rsidRDefault="00C704C5" w:rsidP="00C704C5">
            <w:p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lastRenderedPageBreak/>
              <w:t xml:space="preserve">  Calcium channel blockers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5ADAB93" w14:textId="7571C8D6" w:rsidR="00C704C5" w:rsidRPr="0028323B" w:rsidRDefault="00C704C5" w:rsidP="00C704C5">
            <w:pPr>
              <w:jc w:val="center"/>
              <w:rPr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</w:rPr>
              <w:t>1757 (3</w:t>
            </w:r>
            <w:r w:rsidR="000B4262">
              <w:rPr>
                <w:rFonts w:ascii="Calibri" w:hAnsi="Calibri" w:cs="Calibri"/>
                <w:color w:val="000000"/>
              </w:rPr>
              <w:t>6</w:t>
            </w:r>
            <w:r>
              <w:rPr>
                <w:rFonts w:ascii="Calibri" w:hAnsi="Calibri" w:cs="Calibri"/>
                <w:color w:val="000000"/>
              </w:rPr>
              <w:t>)</w:t>
            </w:r>
          </w:p>
        </w:tc>
        <w:tc>
          <w:tcPr>
            <w:tcW w:w="15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29BFEE4" w14:textId="2932BE38" w:rsidR="00C704C5" w:rsidRPr="0028323B" w:rsidRDefault="00C704C5" w:rsidP="00C704C5">
            <w:pPr>
              <w:jc w:val="center"/>
              <w:rPr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</w:rPr>
              <w:t>712 (31)</w:t>
            </w: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158E5E87" w14:textId="31DFE5B2" w:rsidR="00C704C5" w:rsidRDefault="00C704C5" w:rsidP="00C704C5">
            <w:pPr>
              <w:jc w:val="center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9</w:t>
            </w:r>
          </w:p>
        </w:tc>
        <w:tc>
          <w:tcPr>
            <w:tcW w:w="14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1CD1186" w14:textId="1AB82EC2" w:rsidR="00C704C5" w:rsidRPr="0028323B" w:rsidRDefault="00C704C5" w:rsidP="00C704C5">
            <w:pPr>
              <w:jc w:val="center"/>
              <w:rPr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</w:rPr>
              <w:t>1757 (3</w:t>
            </w:r>
            <w:r w:rsidR="000B4262">
              <w:rPr>
                <w:rFonts w:ascii="Calibri" w:hAnsi="Calibri" w:cs="Calibri"/>
                <w:color w:val="000000"/>
              </w:rPr>
              <w:t>6</w:t>
            </w:r>
            <w:r>
              <w:rPr>
                <w:rFonts w:ascii="Calibri" w:hAnsi="Calibri" w:cs="Calibri"/>
                <w:color w:val="000000"/>
              </w:rPr>
              <w:t>)</w:t>
            </w:r>
          </w:p>
        </w:tc>
        <w:tc>
          <w:tcPr>
            <w:tcW w:w="13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326092A" w14:textId="1078A1E0" w:rsidR="00C704C5" w:rsidRPr="0028323B" w:rsidRDefault="00C704C5" w:rsidP="00C704C5">
            <w:pPr>
              <w:jc w:val="center"/>
              <w:rPr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</w:rPr>
              <w:t>1704</w:t>
            </w:r>
            <w:r w:rsidR="003A2C6A">
              <w:rPr>
                <w:rFonts w:ascii="Calibri" w:hAnsi="Calibri" w:cs="Calibri"/>
                <w:color w:val="000000"/>
              </w:rPr>
              <w:t xml:space="preserve"> (32)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653A4EAC" w14:textId="355EA985" w:rsidR="00C704C5" w:rsidRDefault="00C704C5" w:rsidP="00C704C5">
            <w:pPr>
              <w:jc w:val="center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7</w:t>
            </w:r>
          </w:p>
        </w:tc>
        <w:tc>
          <w:tcPr>
            <w:tcW w:w="14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8E90218" w14:textId="26E675BC" w:rsidR="00C704C5" w:rsidRPr="0028323B" w:rsidRDefault="00C704C5" w:rsidP="00C704C5">
            <w:pPr>
              <w:jc w:val="center"/>
              <w:rPr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</w:rPr>
              <w:t>1757 (3</w:t>
            </w:r>
            <w:r w:rsidR="000B4262">
              <w:rPr>
                <w:rFonts w:ascii="Calibri" w:hAnsi="Calibri" w:cs="Calibri"/>
                <w:color w:val="000000"/>
              </w:rPr>
              <w:t>6</w:t>
            </w:r>
            <w:r>
              <w:rPr>
                <w:rFonts w:ascii="Calibri" w:hAnsi="Calibri" w:cs="Calibri"/>
                <w:color w:val="000000"/>
              </w:rPr>
              <w:t>)</w:t>
            </w:r>
          </w:p>
        </w:tc>
        <w:tc>
          <w:tcPr>
            <w:tcW w:w="14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E020285" w14:textId="723F7C0B" w:rsidR="00C704C5" w:rsidRPr="0028323B" w:rsidRDefault="00C704C5" w:rsidP="00C704C5">
            <w:pPr>
              <w:jc w:val="center"/>
              <w:rPr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</w:rPr>
              <w:t>2895 (35)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</w:tcBorders>
            <w:noWrap/>
          </w:tcPr>
          <w:p w14:paraId="5E27A42C" w14:textId="08B1CBD8" w:rsidR="00C704C5" w:rsidRDefault="00C704C5" w:rsidP="00C704C5">
            <w:pPr>
              <w:jc w:val="center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1</w:t>
            </w:r>
          </w:p>
        </w:tc>
      </w:tr>
      <w:tr w:rsidR="00C704C5" w:rsidRPr="0028323B" w14:paraId="421228AD" w14:textId="77777777" w:rsidTr="001E6D21">
        <w:trPr>
          <w:trHeight w:val="300"/>
        </w:trPr>
        <w:tc>
          <w:tcPr>
            <w:tcW w:w="3420" w:type="dxa"/>
            <w:tcBorders>
              <w:top w:val="nil"/>
              <w:bottom w:val="nil"/>
              <w:right w:val="nil"/>
            </w:tcBorders>
            <w:noWrap/>
            <w:hideMark/>
          </w:tcPr>
          <w:p w14:paraId="2C488D2D" w14:textId="77777777" w:rsidR="00C704C5" w:rsidRPr="0028323B" w:rsidRDefault="00C704C5" w:rsidP="00C704C5">
            <w:pPr>
              <w:rPr>
                <w:sz w:val="21"/>
                <w:szCs w:val="21"/>
              </w:rPr>
            </w:pPr>
            <w:r w:rsidRPr="0028323B">
              <w:rPr>
                <w:sz w:val="21"/>
                <w:szCs w:val="21"/>
              </w:rPr>
              <w:t xml:space="preserve">  Corticosteroids 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65CCAAA" w14:textId="0886AE88" w:rsidR="00C704C5" w:rsidRPr="0028323B" w:rsidRDefault="00C704C5" w:rsidP="00C704C5">
            <w:pPr>
              <w:jc w:val="center"/>
              <w:rPr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</w:rPr>
              <w:t>1327 (2</w:t>
            </w:r>
            <w:r w:rsidR="000B4262">
              <w:rPr>
                <w:rFonts w:ascii="Calibri" w:hAnsi="Calibri" w:cs="Calibri"/>
                <w:color w:val="000000"/>
              </w:rPr>
              <w:t>7</w:t>
            </w:r>
            <w:r>
              <w:rPr>
                <w:rFonts w:ascii="Calibri" w:hAnsi="Calibri" w:cs="Calibri"/>
                <w:color w:val="000000"/>
              </w:rPr>
              <w:t>)</w:t>
            </w:r>
          </w:p>
        </w:tc>
        <w:tc>
          <w:tcPr>
            <w:tcW w:w="15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0D7DB5C" w14:textId="31E246B0" w:rsidR="00C704C5" w:rsidRPr="0028323B" w:rsidRDefault="00C704C5" w:rsidP="00C704C5">
            <w:pPr>
              <w:jc w:val="center"/>
              <w:rPr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</w:rPr>
              <w:t>552 (24)</w:t>
            </w: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54073F26" w14:textId="757BAE22" w:rsidR="00C704C5" w:rsidRPr="0028323B" w:rsidRDefault="00C704C5" w:rsidP="00C704C5">
            <w:pPr>
              <w:jc w:val="center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6</w:t>
            </w:r>
          </w:p>
        </w:tc>
        <w:tc>
          <w:tcPr>
            <w:tcW w:w="14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50E6FC5" w14:textId="50BE9904" w:rsidR="00C704C5" w:rsidRPr="0028323B" w:rsidRDefault="00C704C5" w:rsidP="00C704C5">
            <w:pPr>
              <w:jc w:val="center"/>
              <w:rPr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</w:rPr>
              <w:t>1327 (2</w:t>
            </w:r>
            <w:r w:rsidR="000B4262">
              <w:rPr>
                <w:rFonts w:ascii="Calibri" w:hAnsi="Calibri" w:cs="Calibri"/>
                <w:color w:val="000000"/>
              </w:rPr>
              <w:t>7</w:t>
            </w:r>
            <w:r>
              <w:rPr>
                <w:rFonts w:ascii="Calibri" w:hAnsi="Calibri" w:cs="Calibri"/>
                <w:color w:val="000000"/>
              </w:rPr>
              <w:t>)</w:t>
            </w:r>
          </w:p>
        </w:tc>
        <w:tc>
          <w:tcPr>
            <w:tcW w:w="13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5E29FAD" w14:textId="6EC6CB88" w:rsidR="00C704C5" w:rsidRPr="0028323B" w:rsidRDefault="00C704C5" w:rsidP="00C704C5">
            <w:pPr>
              <w:jc w:val="center"/>
              <w:rPr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</w:rPr>
              <w:t>1319</w:t>
            </w:r>
            <w:r w:rsidR="003A2C6A">
              <w:rPr>
                <w:rFonts w:ascii="Calibri" w:hAnsi="Calibri" w:cs="Calibri"/>
                <w:color w:val="000000"/>
              </w:rPr>
              <w:t xml:space="preserve"> (25)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621471C8" w14:textId="0B9A1C86" w:rsidR="00C704C5" w:rsidRPr="0028323B" w:rsidRDefault="00C704C5" w:rsidP="00C704C5">
            <w:pPr>
              <w:jc w:val="center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4</w:t>
            </w:r>
          </w:p>
        </w:tc>
        <w:tc>
          <w:tcPr>
            <w:tcW w:w="14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55DFFDD" w14:textId="3B010871" w:rsidR="00C704C5" w:rsidRPr="0028323B" w:rsidRDefault="00C704C5" w:rsidP="00C704C5">
            <w:pPr>
              <w:jc w:val="center"/>
              <w:rPr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</w:rPr>
              <w:t>1327 (2</w:t>
            </w:r>
            <w:r w:rsidR="000B4262">
              <w:rPr>
                <w:rFonts w:ascii="Calibri" w:hAnsi="Calibri" w:cs="Calibri"/>
                <w:color w:val="000000"/>
              </w:rPr>
              <w:t>7</w:t>
            </w:r>
            <w:r>
              <w:rPr>
                <w:rFonts w:ascii="Calibri" w:hAnsi="Calibri" w:cs="Calibri"/>
                <w:color w:val="000000"/>
              </w:rPr>
              <w:t>)</w:t>
            </w:r>
          </w:p>
        </w:tc>
        <w:tc>
          <w:tcPr>
            <w:tcW w:w="14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22DA4F1" w14:textId="31ADB6A9" w:rsidR="00C704C5" w:rsidRPr="0028323B" w:rsidRDefault="00C704C5" w:rsidP="00C704C5">
            <w:pPr>
              <w:jc w:val="center"/>
              <w:rPr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</w:rPr>
              <w:t>2235 (27)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</w:tcBorders>
            <w:noWrap/>
          </w:tcPr>
          <w:p w14:paraId="6C1D7B5A" w14:textId="27E5D6DE" w:rsidR="00C704C5" w:rsidRPr="0028323B" w:rsidRDefault="00C704C5" w:rsidP="00C704C5">
            <w:pPr>
              <w:jc w:val="center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1</w:t>
            </w:r>
          </w:p>
        </w:tc>
      </w:tr>
      <w:tr w:rsidR="00C704C5" w:rsidRPr="0028323B" w14:paraId="535374F3" w14:textId="77777777" w:rsidTr="001E6D21">
        <w:trPr>
          <w:trHeight w:val="300"/>
        </w:trPr>
        <w:tc>
          <w:tcPr>
            <w:tcW w:w="3420" w:type="dxa"/>
            <w:tcBorders>
              <w:top w:val="nil"/>
              <w:bottom w:val="nil"/>
              <w:right w:val="nil"/>
            </w:tcBorders>
            <w:noWrap/>
            <w:hideMark/>
          </w:tcPr>
          <w:p w14:paraId="4DAF4DC9" w14:textId="77777777" w:rsidR="00C704C5" w:rsidRPr="0028323B" w:rsidRDefault="00C704C5" w:rsidP="00C704C5">
            <w:pPr>
              <w:rPr>
                <w:sz w:val="21"/>
                <w:szCs w:val="21"/>
              </w:rPr>
            </w:pPr>
            <w:r w:rsidRPr="0028323B">
              <w:rPr>
                <w:sz w:val="21"/>
                <w:szCs w:val="21"/>
              </w:rPr>
              <w:t xml:space="preserve">  Gastroprotective medications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9480929" w14:textId="7045428A" w:rsidR="00C704C5" w:rsidRPr="0028323B" w:rsidRDefault="00C704C5" w:rsidP="00C704C5">
            <w:pPr>
              <w:jc w:val="center"/>
              <w:rPr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</w:rPr>
              <w:t>1968 (40)</w:t>
            </w:r>
          </w:p>
        </w:tc>
        <w:tc>
          <w:tcPr>
            <w:tcW w:w="15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B944E60" w14:textId="2C169D79" w:rsidR="00C704C5" w:rsidRPr="0028323B" w:rsidRDefault="00C704C5" w:rsidP="00C704C5">
            <w:pPr>
              <w:jc w:val="center"/>
              <w:rPr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</w:rPr>
              <w:t>712 (31)</w:t>
            </w: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438F829B" w14:textId="004F29E8" w:rsidR="00C704C5" w:rsidRPr="0028323B" w:rsidRDefault="00C704C5" w:rsidP="00C704C5">
            <w:pPr>
              <w:jc w:val="center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18</w:t>
            </w:r>
          </w:p>
        </w:tc>
        <w:tc>
          <w:tcPr>
            <w:tcW w:w="14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39243F4" w14:textId="7AA3EFD0" w:rsidR="00C704C5" w:rsidRPr="0028323B" w:rsidRDefault="00C704C5" w:rsidP="00C704C5">
            <w:pPr>
              <w:jc w:val="center"/>
              <w:rPr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</w:rPr>
              <w:t>1968 (40)</w:t>
            </w:r>
          </w:p>
        </w:tc>
        <w:tc>
          <w:tcPr>
            <w:tcW w:w="13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D45EB10" w14:textId="39B785D4" w:rsidR="00C704C5" w:rsidRPr="0028323B" w:rsidRDefault="00C704C5" w:rsidP="00C704C5">
            <w:pPr>
              <w:jc w:val="center"/>
              <w:rPr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</w:rPr>
              <w:t>1782</w:t>
            </w:r>
            <w:r w:rsidR="003A2C6A">
              <w:rPr>
                <w:rFonts w:ascii="Calibri" w:hAnsi="Calibri" w:cs="Calibri"/>
                <w:color w:val="000000"/>
              </w:rPr>
              <w:t xml:space="preserve"> (34)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0E57B595" w14:textId="1D00B58E" w:rsidR="00C704C5" w:rsidRPr="0028323B" w:rsidRDefault="00C704C5" w:rsidP="00C704C5">
            <w:pPr>
              <w:jc w:val="center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13</w:t>
            </w:r>
          </w:p>
        </w:tc>
        <w:tc>
          <w:tcPr>
            <w:tcW w:w="14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5DDD6C4" w14:textId="7E33FBFD" w:rsidR="00C704C5" w:rsidRPr="0028323B" w:rsidRDefault="00C704C5" w:rsidP="00C704C5">
            <w:pPr>
              <w:jc w:val="center"/>
              <w:rPr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</w:rPr>
              <w:t>1968 (40)</w:t>
            </w:r>
          </w:p>
        </w:tc>
        <w:tc>
          <w:tcPr>
            <w:tcW w:w="14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A84FB8A" w14:textId="2B571BD0" w:rsidR="00C704C5" w:rsidRPr="0028323B" w:rsidRDefault="00C704C5" w:rsidP="00C704C5">
            <w:pPr>
              <w:jc w:val="center"/>
              <w:rPr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</w:rPr>
              <w:t>3227 (</w:t>
            </w:r>
            <w:r w:rsidR="000B4262">
              <w:rPr>
                <w:rFonts w:ascii="Calibri" w:hAnsi="Calibri" w:cs="Calibri"/>
                <w:color w:val="000000"/>
              </w:rPr>
              <w:t>40</w:t>
            </w:r>
            <w:r>
              <w:rPr>
                <w:rFonts w:ascii="Calibri" w:hAnsi="Calibri" w:cs="Calibri"/>
                <w:color w:val="000000"/>
              </w:rPr>
              <w:t>)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</w:tcBorders>
            <w:noWrap/>
          </w:tcPr>
          <w:p w14:paraId="1AB2AAE9" w14:textId="3770BB5F" w:rsidR="00C704C5" w:rsidRPr="0028323B" w:rsidRDefault="00C704C5" w:rsidP="00C704C5">
            <w:pPr>
              <w:jc w:val="center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1</w:t>
            </w:r>
          </w:p>
        </w:tc>
      </w:tr>
      <w:tr w:rsidR="00C704C5" w:rsidRPr="0028323B" w14:paraId="5F96D2D5" w14:textId="77777777" w:rsidTr="001E6D21">
        <w:trPr>
          <w:trHeight w:val="300"/>
        </w:trPr>
        <w:tc>
          <w:tcPr>
            <w:tcW w:w="3420" w:type="dxa"/>
            <w:tcBorders>
              <w:top w:val="nil"/>
              <w:bottom w:val="nil"/>
              <w:right w:val="nil"/>
            </w:tcBorders>
            <w:noWrap/>
          </w:tcPr>
          <w:p w14:paraId="133F9BD1" w14:textId="79C18E3C" w:rsidR="00C704C5" w:rsidRPr="0028323B" w:rsidRDefault="00C704C5" w:rsidP="00C704C5">
            <w:pPr>
              <w:rPr>
                <w:sz w:val="21"/>
                <w:szCs w:val="21"/>
              </w:rPr>
            </w:pPr>
            <w:r w:rsidRPr="00F5644A">
              <w:t xml:space="preserve">  Non-potassium sparing diuretics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A494A5D" w14:textId="47D2BAA0" w:rsidR="00C704C5" w:rsidRPr="0028323B" w:rsidRDefault="00C704C5" w:rsidP="00C704C5">
            <w:pPr>
              <w:jc w:val="center"/>
              <w:rPr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</w:rPr>
              <w:t>2130 (43)</w:t>
            </w:r>
          </w:p>
        </w:tc>
        <w:tc>
          <w:tcPr>
            <w:tcW w:w="15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8B6966C" w14:textId="7A4E7193" w:rsidR="00C704C5" w:rsidRPr="0028323B" w:rsidRDefault="00C704C5" w:rsidP="00C704C5">
            <w:pPr>
              <w:jc w:val="center"/>
              <w:rPr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</w:rPr>
              <w:t>663 (29)</w:t>
            </w: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4FB56F65" w14:textId="4B8746C8" w:rsidR="00C704C5" w:rsidRDefault="00C704C5" w:rsidP="00C704C5">
            <w:pPr>
              <w:jc w:val="center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30</w:t>
            </w:r>
          </w:p>
        </w:tc>
        <w:tc>
          <w:tcPr>
            <w:tcW w:w="14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E7F5E70" w14:textId="2E68125C" w:rsidR="00C704C5" w:rsidRPr="0028323B" w:rsidRDefault="00C704C5" w:rsidP="00C704C5">
            <w:pPr>
              <w:jc w:val="center"/>
              <w:rPr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</w:rPr>
              <w:t>2130 (43)</w:t>
            </w:r>
          </w:p>
        </w:tc>
        <w:tc>
          <w:tcPr>
            <w:tcW w:w="13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756EC57" w14:textId="7DC6BF1D" w:rsidR="00C704C5" w:rsidRPr="0028323B" w:rsidRDefault="00C704C5" w:rsidP="00C704C5">
            <w:pPr>
              <w:jc w:val="center"/>
              <w:rPr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</w:rPr>
              <w:t>1502</w:t>
            </w:r>
            <w:r w:rsidR="003A2C6A">
              <w:rPr>
                <w:rFonts w:ascii="Calibri" w:hAnsi="Calibri" w:cs="Calibri"/>
                <w:color w:val="000000"/>
              </w:rPr>
              <w:t xml:space="preserve"> (29)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5CB5B6F8" w14:textId="5AE38070" w:rsidR="00C704C5" w:rsidRDefault="00C704C5" w:rsidP="00C704C5">
            <w:pPr>
              <w:jc w:val="center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31</w:t>
            </w:r>
          </w:p>
        </w:tc>
        <w:tc>
          <w:tcPr>
            <w:tcW w:w="14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239418D" w14:textId="172AA0BA" w:rsidR="00C704C5" w:rsidRPr="0028323B" w:rsidRDefault="00C704C5" w:rsidP="00C704C5">
            <w:pPr>
              <w:jc w:val="center"/>
              <w:rPr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</w:rPr>
              <w:t>2130 (43)</w:t>
            </w:r>
          </w:p>
        </w:tc>
        <w:tc>
          <w:tcPr>
            <w:tcW w:w="14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994A8EC" w14:textId="5964BE6F" w:rsidR="00C704C5" w:rsidRPr="0028323B" w:rsidRDefault="00C704C5" w:rsidP="00C704C5">
            <w:pPr>
              <w:jc w:val="center"/>
              <w:rPr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</w:rPr>
              <w:t>2701 (3</w:t>
            </w:r>
            <w:r w:rsidR="000B4262">
              <w:rPr>
                <w:rFonts w:ascii="Calibri" w:hAnsi="Calibri" w:cs="Calibri"/>
                <w:color w:val="000000"/>
              </w:rPr>
              <w:t>3</w:t>
            </w:r>
            <w:r>
              <w:rPr>
                <w:rFonts w:ascii="Calibri" w:hAnsi="Calibri" w:cs="Calibri"/>
                <w:color w:val="000000"/>
              </w:rPr>
              <w:t>)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</w:tcBorders>
            <w:noWrap/>
          </w:tcPr>
          <w:p w14:paraId="47213263" w14:textId="3CEA2059" w:rsidR="00C704C5" w:rsidRDefault="00C704C5" w:rsidP="00C704C5">
            <w:pPr>
              <w:jc w:val="center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21</w:t>
            </w:r>
          </w:p>
        </w:tc>
      </w:tr>
      <w:tr w:rsidR="00C704C5" w:rsidRPr="0028323B" w14:paraId="5597A813" w14:textId="77777777" w:rsidTr="001E6D21">
        <w:trPr>
          <w:trHeight w:val="300"/>
        </w:trPr>
        <w:tc>
          <w:tcPr>
            <w:tcW w:w="3420" w:type="dxa"/>
            <w:tcBorders>
              <w:top w:val="nil"/>
              <w:bottom w:val="nil"/>
              <w:right w:val="nil"/>
            </w:tcBorders>
            <w:noWrap/>
          </w:tcPr>
          <w:p w14:paraId="2AF8524E" w14:textId="77CFD22B" w:rsidR="00C704C5" w:rsidRPr="00F5644A" w:rsidRDefault="00C704C5" w:rsidP="00C704C5">
            <w:r>
              <w:t xml:space="preserve">  </w:t>
            </w:r>
            <w:r w:rsidRPr="00F5644A">
              <w:t xml:space="preserve">Oral hypoglycemic agents and 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37A421F" w14:textId="08EA9161" w:rsidR="00C704C5" w:rsidRDefault="00C704C5" w:rsidP="00C704C5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942 (19)</w:t>
            </w:r>
          </w:p>
        </w:tc>
        <w:tc>
          <w:tcPr>
            <w:tcW w:w="15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4475330" w14:textId="29D7DCAE" w:rsidR="00C704C5" w:rsidRPr="0028323B" w:rsidRDefault="00C704C5" w:rsidP="00C704C5">
            <w:pPr>
              <w:jc w:val="center"/>
              <w:rPr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</w:rPr>
              <w:t>403 (1</w:t>
            </w:r>
            <w:r w:rsidR="000B4262">
              <w:rPr>
                <w:rFonts w:ascii="Calibri" w:hAnsi="Calibri" w:cs="Calibri"/>
                <w:color w:val="000000"/>
              </w:rPr>
              <w:t>8</w:t>
            </w:r>
            <w:r>
              <w:rPr>
                <w:rFonts w:ascii="Calibri" w:hAnsi="Calibri" w:cs="Calibri"/>
                <w:color w:val="000000"/>
              </w:rPr>
              <w:t>)</w:t>
            </w: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4F4F2D8E" w14:textId="1FB346CB" w:rsidR="00C704C5" w:rsidRDefault="00C704C5" w:rsidP="00C704C5">
            <w:pPr>
              <w:jc w:val="center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4</w:t>
            </w:r>
          </w:p>
        </w:tc>
        <w:tc>
          <w:tcPr>
            <w:tcW w:w="14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B93879D" w14:textId="5939B9A7" w:rsidR="00C704C5" w:rsidRPr="0028323B" w:rsidRDefault="00C704C5" w:rsidP="00C704C5">
            <w:pPr>
              <w:jc w:val="center"/>
              <w:rPr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</w:rPr>
              <w:t>942 (19)</w:t>
            </w:r>
          </w:p>
        </w:tc>
        <w:tc>
          <w:tcPr>
            <w:tcW w:w="13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5C66282" w14:textId="78BAC94F" w:rsidR="00C704C5" w:rsidRPr="0028323B" w:rsidRDefault="00C704C5" w:rsidP="00C704C5">
            <w:pPr>
              <w:jc w:val="center"/>
              <w:rPr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</w:rPr>
              <w:t>876</w:t>
            </w:r>
            <w:r w:rsidR="003A2C6A">
              <w:rPr>
                <w:rFonts w:ascii="Calibri" w:hAnsi="Calibri" w:cs="Calibri"/>
                <w:color w:val="000000"/>
              </w:rPr>
              <w:t xml:space="preserve"> (17)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36BDF237" w14:textId="64C31DCE" w:rsidR="00C704C5" w:rsidRDefault="00C704C5" w:rsidP="00C704C5">
            <w:pPr>
              <w:jc w:val="center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7</w:t>
            </w:r>
          </w:p>
        </w:tc>
        <w:tc>
          <w:tcPr>
            <w:tcW w:w="14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001EB6B" w14:textId="16942F96" w:rsidR="00C704C5" w:rsidRPr="0028323B" w:rsidRDefault="00C704C5" w:rsidP="00C704C5">
            <w:pPr>
              <w:jc w:val="center"/>
              <w:rPr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</w:rPr>
              <w:t>942 (19)</w:t>
            </w:r>
          </w:p>
        </w:tc>
        <w:tc>
          <w:tcPr>
            <w:tcW w:w="14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4B12DA1" w14:textId="4DF240E4" w:rsidR="00C704C5" w:rsidRPr="0028323B" w:rsidRDefault="00C704C5" w:rsidP="00C704C5">
            <w:pPr>
              <w:jc w:val="center"/>
              <w:rPr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</w:rPr>
              <w:t>1554 (19)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</w:tcBorders>
            <w:noWrap/>
          </w:tcPr>
          <w:p w14:paraId="2C305773" w14:textId="7CE7B87E" w:rsidR="00C704C5" w:rsidRDefault="00C704C5" w:rsidP="00C704C5">
            <w:pPr>
              <w:jc w:val="center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1</w:t>
            </w:r>
          </w:p>
        </w:tc>
      </w:tr>
      <w:tr w:rsidR="00C704C5" w:rsidRPr="0028323B" w14:paraId="736161C6" w14:textId="77777777" w:rsidTr="001E6D21">
        <w:trPr>
          <w:trHeight w:val="300"/>
        </w:trPr>
        <w:tc>
          <w:tcPr>
            <w:tcW w:w="3420" w:type="dxa"/>
            <w:tcBorders>
              <w:top w:val="nil"/>
              <w:bottom w:val="nil"/>
              <w:right w:val="nil"/>
            </w:tcBorders>
            <w:noWrap/>
          </w:tcPr>
          <w:p w14:paraId="25D22DD0" w14:textId="7FF69977" w:rsidR="00C704C5" w:rsidRPr="00F5644A" w:rsidRDefault="00C704C5" w:rsidP="00C704C5">
            <w:r>
              <w:t xml:space="preserve">  </w:t>
            </w:r>
            <w:r w:rsidRPr="00F5644A">
              <w:t>insulin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B3440BC" w14:textId="77777777" w:rsidR="00C704C5" w:rsidRDefault="00C704C5" w:rsidP="00C704C5">
            <w:pPr>
              <w:jc w:val="center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533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6EA41A4D" w14:textId="77777777" w:rsidR="00C704C5" w:rsidRPr="0028323B" w:rsidRDefault="00C704C5" w:rsidP="00C704C5">
            <w:pPr>
              <w:jc w:val="center"/>
              <w:rPr>
                <w:sz w:val="21"/>
                <w:szCs w:val="21"/>
              </w:rPr>
            </w:pP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2891EA0B" w14:textId="77777777" w:rsidR="00C704C5" w:rsidRDefault="00C704C5" w:rsidP="00C704C5">
            <w:pPr>
              <w:jc w:val="center"/>
              <w:rPr>
                <w:sz w:val="21"/>
                <w:szCs w:val="21"/>
              </w:rPr>
            </w:pPr>
          </w:p>
        </w:tc>
        <w:tc>
          <w:tcPr>
            <w:tcW w:w="14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0CC7B65" w14:textId="77777777" w:rsidR="00C704C5" w:rsidRPr="0028323B" w:rsidRDefault="00C704C5" w:rsidP="00C704C5">
            <w:pPr>
              <w:jc w:val="center"/>
              <w:rPr>
                <w:sz w:val="21"/>
                <w:szCs w:val="21"/>
              </w:rPr>
            </w:pPr>
          </w:p>
        </w:tc>
        <w:tc>
          <w:tcPr>
            <w:tcW w:w="1306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3FA68B89" w14:textId="77777777" w:rsidR="00C704C5" w:rsidRPr="0028323B" w:rsidRDefault="00C704C5" w:rsidP="00C704C5">
            <w:pPr>
              <w:jc w:val="center"/>
              <w:rPr>
                <w:sz w:val="21"/>
                <w:szCs w:val="21"/>
              </w:rPr>
            </w:pP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7343E94C" w14:textId="77777777" w:rsidR="00C704C5" w:rsidRDefault="00C704C5" w:rsidP="00C704C5">
            <w:pPr>
              <w:jc w:val="center"/>
              <w:rPr>
                <w:sz w:val="21"/>
                <w:szCs w:val="21"/>
              </w:rPr>
            </w:pPr>
          </w:p>
        </w:tc>
        <w:tc>
          <w:tcPr>
            <w:tcW w:w="14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F5A0ECF" w14:textId="77777777" w:rsidR="00C704C5" w:rsidRPr="0028323B" w:rsidRDefault="00C704C5" w:rsidP="00C704C5">
            <w:pPr>
              <w:jc w:val="center"/>
              <w:rPr>
                <w:sz w:val="21"/>
                <w:szCs w:val="21"/>
              </w:rPr>
            </w:pPr>
          </w:p>
        </w:tc>
        <w:tc>
          <w:tcPr>
            <w:tcW w:w="1407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0CF6DAF7" w14:textId="77777777" w:rsidR="00C704C5" w:rsidRPr="0028323B" w:rsidRDefault="00C704C5" w:rsidP="00C704C5">
            <w:pPr>
              <w:jc w:val="center"/>
              <w:rPr>
                <w:sz w:val="21"/>
                <w:szCs w:val="21"/>
              </w:rPr>
            </w:pPr>
          </w:p>
        </w:tc>
        <w:tc>
          <w:tcPr>
            <w:tcW w:w="919" w:type="dxa"/>
            <w:tcBorders>
              <w:top w:val="nil"/>
              <w:left w:val="nil"/>
              <w:bottom w:val="nil"/>
            </w:tcBorders>
            <w:noWrap/>
          </w:tcPr>
          <w:p w14:paraId="753AFF4F" w14:textId="77777777" w:rsidR="00C704C5" w:rsidRDefault="00C704C5" w:rsidP="00C704C5">
            <w:pPr>
              <w:jc w:val="center"/>
              <w:rPr>
                <w:sz w:val="21"/>
                <w:szCs w:val="21"/>
              </w:rPr>
            </w:pPr>
          </w:p>
        </w:tc>
      </w:tr>
      <w:tr w:rsidR="00C704C5" w:rsidRPr="0028323B" w14:paraId="7C6133CF" w14:textId="77777777" w:rsidTr="001E6D21">
        <w:trPr>
          <w:trHeight w:val="300"/>
        </w:trPr>
        <w:tc>
          <w:tcPr>
            <w:tcW w:w="3420" w:type="dxa"/>
            <w:tcBorders>
              <w:top w:val="nil"/>
              <w:left w:val="single" w:sz="4" w:space="0" w:color="auto"/>
              <w:bottom w:val="nil"/>
              <w:right w:val="nil"/>
            </w:tcBorders>
            <w:noWrap/>
          </w:tcPr>
          <w:p w14:paraId="0F262E1E" w14:textId="47D9B765" w:rsidR="00C704C5" w:rsidRPr="00F5644A" w:rsidRDefault="00C704C5" w:rsidP="00C704C5">
            <w:r w:rsidRPr="00F5644A">
              <w:t xml:space="preserve">  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6C3F3C3" w14:textId="47D9A798" w:rsidR="00C704C5" w:rsidRPr="00F5644A" w:rsidRDefault="00C704C5" w:rsidP="00C704C5">
            <w:pPr>
              <w:jc w:val="center"/>
            </w:pPr>
          </w:p>
        </w:tc>
        <w:tc>
          <w:tcPr>
            <w:tcW w:w="1533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666B68E3" w14:textId="47375493" w:rsidR="00C704C5" w:rsidRPr="00F5644A" w:rsidRDefault="00C704C5" w:rsidP="00C704C5">
            <w:pPr>
              <w:jc w:val="center"/>
            </w:pP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41A3BFA1" w14:textId="3844ECA5" w:rsidR="00C704C5" w:rsidRDefault="00C704C5" w:rsidP="00C704C5">
            <w:pPr>
              <w:jc w:val="center"/>
            </w:pPr>
          </w:p>
        </w:tc>
        <w:tc>
          <w:tcPr>
            <w:tcW w:w="14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1FB644C" w14:textId="734BA6A5" w:rsidR="00C704C5" w:rsidRPr="00F5644A" w:rsidRDefault="00C704C5" w:rsidP="00C704C5">
            <w:pPr>
              <w:jc w:val="center"/>
            </w:pPr>
          </w:p>
        </w:tc>
        <w:tc>
          <w:tcPr>
            <w:tcW w:w="1306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64438529" w14:textId="5992E442" w:rsidR="00C704C5" w:rsidRPr="00F5644A" w:rsidRDefault="00C704C5" w:rsidP="00C704C5">
            <w:pPr>
              <w:jc w:val="center"/>
            </w:pP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0D584FA9" w14:textId="0EB890AD" w:rsidR="00C704C5" w:rsidRDefault="00C704C5" w:rsidP="00C704C5">
            <w:pPr>
              <w:jc w:val="center"/>
            </w:pPr>
          </w:p>
        </w:tc>
        <w:tc>
          <w:tcPr>
            <w:tcW w:w="14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FF4D11A" w14:textId="0BDBEA4F" w:rsidR="00C704C5" w:rsidRPr="00F5644A" w:rsidRDefault="00C704C5" w:rsidP="00C704C5">
            <w:pPr>
              <w:jc w:val="center"/>
            </w:pPr>
          </w:p>
        </w:tc>
        <w:tc>
          <w:tcPr>
            <w:tcW w:w="1407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3E068998" w14:textId="7BA88AA6" w:rsidR="00C704C5" w:rsidRPr="00F5644A" w:rsidRDefault="00C704C5" w:rsidP="00C704C5">
            <w:pPr>
              <w:jc w:val="center"/>
            </w:pPr>
          </w:p>
        </w:tc>
        <w:tc>
          <w:tcPr>
            <w:tcW w:w="919" w:type="dxa"/>
            <w:tcBorders>
              <w:top w:val="nil"/>
              <w:left w:val="nil"/>
              <w:bottom w:val="nil"/>
              <w:right w:val="single" w:sz="4" w:space="0" w:color="auto"/>
            </w:tcBorders>
            <w:noWrap/>
          </w:tcPr>
          <w:p w14:paraId="1BD95A12" w14:textId="4E645F4A" w:rsidR="00C704C5" w:rsidRDefault="00C704C5" w:rsidP="00C704C5">
            <w:pPr>
              <w:jc w:val="center"/>
            </w:pPr>
          </w:p>
        </w:tc>
      </w:tr>
      <w:tr w:rsidR="00C704C5" w:rsidRPr="0028323B" w14:paraId="001036B2" w14:textId="77777777" w:rsidTr="003B470E">
        <w:trPr>
          <w:trHeight w:val="300"/>
        </w:trPr>
        <w:tc>
          <w:tcPr>
            <w:tcW w:w="3420" w:type="dxa"/>
            <w:tcBorders>
              <w:top w:val="nil"/>
              <w:left w:val="single" w:sz="4" w:space="0" w:color="auto"/>
              <w:bottom w:val="nil"/>
              <w:right w:val="nil"/>
            </w:tcBorders>
            <w:noWrap/>
          </w:tcPr>
          <w:p w14:paraId="528036C5" w14:textId="090EF0A8" w:rsidR="00C704C5" w:rsidRPr="00F5644A" w:rsidRDefault="00C704C5" w:rsidP="00C704C5">
            <w:r>
              <w:rPr>
                <w:sz w:val="21"/>
                <w:szCs w:val="21"/>
              </w:rPr>
              <w:t xml:space="preserve">  </w:t>
            </w:r>
            <w:r w:rsidRPr="005A2A5A">
              <w:rPr>
                <w:sz w:val="21"/>
                <w:szCs w:val="21"/>
              </w:rPr>
              <w:t xml:space="preserve">P-glycoprotein </w:t>
            </w:r>
            <w:r w:rsidRPr="0028323B">
              <w:rPr>
                <w:sz w:val="21"/>
                <w:szCs w:val="21"/>
              </w:rPr>
              <w:t>Inhibitors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BC2081F" w14:textId="61B05BE5" w:rsidR="00C704C5" w:rsidRPr="00ED5C07" w:rsidRDefault="00C704C5" w:rsidP="00C704C5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653 (3</w:t>
            </w:r>
            <w:r w:rsidR="000B4262">
              <w:rPr>
                <w:rFonts w:ascii="Calibri" w:hAnsi="Calibri" w:cs="Calibri"/>
                <w:color w:val="000000"/>
              </w:rPr>
              <w:t>4</w:t>
            </w:r>
            <w:r>
              <w:rPr>
                <w:rFonts w:ascii="Calibri" w:hAnsi="Calibri" w:cs="Calibri"/>
                <w:color w:val="000000"/>
              </w:rPr>
              <w:t>)</w:t>
            </w:r>
          </w:p>
        </w:tc>
        <w:tc>
          <w:tcPr>
            <w:tcW w:w="1533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7DBE5DF5" w14:textId="45C23DB4" w:rsidR="00C704C5" w:rsidRPr="00F5644A" w:rsidRDefault="00C704C5" w:rsidP="00C704C5">
            <w:pPr>
              <w:jc w:val="center"/>
            </w:pPr>
            <w:r>
              <w:t>622 (27)</w:t>
            </w: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0B2771E6" w14:textId="1743D6BB" w:rsidR="00C704C5" w:rsidRDefault="00C704C5" w:rsidP="00C704C5">
            <w:pPr>
              <w:jc w:val="center"/>
            </w:pPr>
            <w:r>
              <w:t>14</w:t>
            </w:r>
          </w:p>
        </w:tc>
        <w:tc>
          <w:tcPr>
            <w:tcW w:w="14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3493BA2" w14:textId="47C5F03E" w:rsidR="00C704C5" w:rsidRPr="00F5644A" w:rsidRDefault="00C704C5" w:rsidP="00C704C5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1653 (3</w:t>
            </w:r>
            <w:r w:rsidR="000B4262">
              <w:rPr>
                <w:rFonts w:ascii="Calibri" w:hAnsi="Calibri" w:cs="Calibri"/>
                <w:color w:val="000000"/>
              </w:rPr>
              <w:t>4</w:t>
            </w:r>
            <w:r>
              <w:rPr>
                <w:rFonts w:ascii="Calibri" w:hAnsi="Calibri" w:cs="Calibri"/>
                <w:color w:val="000000"/>
              </w:rPr>
              <w:t>)</w:t>
            </w:r>
          </w:p>
        </w:tc>
        <w:tc>
          <w:tcPr>
            <w:tcW w:w="1306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2B81565F" w14:textId="0D6AC02B" w:rsidR="00C704C5" w:rsidRPr="00F5644A" w:rsidRDefault="00C704C5" w:rsidP="00C704C5">
            <w:pPr>
              <w:jc w:val="center"/>
            </w:pPr>
            <w:r>
              <w:t>NR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1BDB4DE9" w14:textId="535AE89E" w:rsidR="00C704C5" w:rsidRDefault="00C704C5" w:rsidP="00C704C5">
            <w:pPr>
              <w:jc w:val="center"/>
            </w:pPr>
            <w:r>
              <w:t>NR</w:t>
            </w:r>
          </w:p>
        </w:tc>
        <w:tc>
          <w:tcPr>
            <w:tcW w:w="14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748B47E" w14:textId="0F9E49CD" w:rsidR="00C704C5" w:rsidRPr="00F5644A" w:rsidRDefault="00C704C5" w:rsidP="00C704C5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1653 (3</w:t>
            </w:r>
            <w:r w:rsidR="000B4262">
              <w:rPr>
                <w:rFonts w:ascii="Calibri" w:hAnsi="Calibri" w:cs="Calibri"/>
                <w:color w:val="000000"/>
              </w:rPr>
              <w:t>4</w:t>
            </w:r>
            <w:r>
              <w:rPr>
                <w:rFonts w:ascii="Calibri" w:hAnsi="Calibri" w:cs="Calibri"/>
                <w:color w:val="000000"/>
              </w:rPr>
              <w:t>)</w:t>
            </w:r>
          </w:p>
        </w:tc>
        <w:tc>
          <w:tcPr>
            <w:tcW w:w="1407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4B411F3D" w14:textId="0DA73486" w:rsidR="00C704C5" w:rsidRPr="00F5644A" w:rsidRDefault="00C704C5" w:rsidP="00C704C5">
            <w:pPr>
              <w:jc w:val="center"/>
            </w:pPr>
            <w:r>
              <w:t>NR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single" w:sz="4" w:space="0" w:color="auto"/>
            </w:tcBorders>
            <w:noWrap/>
          </w:tcPr>
          <w:p w14:paraId="1C583C5B" w14:textId="6296A9D5" w:rsidR="00C704C5" w:rsidRDefault="00C704C5" w:rsidP="00C704C5">
            <w:pPr>
              <w:jc w:val="center"/>
            </w:pPr>
            <w:r>
              <w:t>NR</w:t>
            </w:r>
          </w:p>
        </w:tc>
      </w:tr>
      <w:tr w:rsidR="00C704C5" w:rsidRPr="0028323B" w14:paraId="701B34D9" w14:textId="77777777" w:rsidTr="003B470E">
        <w:trPr>
          <w:trHeight w:val="300"/>
        </w:trPr>
        <w:tc>
          <w:tcPr>
            <w:tcW w:w="3420" w:type="dxa"/>
            <w:tcBorders>
              <w:top w:val="nil"/>
              <w:left w:val="single" w:sz="4" w:space="0" w:color="auto"/>
              <w:bottom w:val="nil"/>
              <w:right w:val="nil"/>
            </w:tcBorders>
            <w:noWrap/>
          </w:tcPr>
          <w:p w14:paraId="632ED7FC" w14:textId="77777777" w:rsidR="00C704C5" w:rsidRDefault="00C704C5" w:rsidP="00C704C5">
            <w:pPr>
              <w:rPr>
                <w:sz w:val="21"/>
                <w:szCs w:val="21"/>
              </w:rPr>
            </w:pPr>
            <w:r w:rsidRPr="0028323B">
              <w:rPr>
                <w:sz w:val="21"/>
                <w:szCs w:val="21"/>
              </w:rPr>
              <w:t xml:space="preserve">  P-glycoprotein &amp; Cytochrome 3A4 </w:t>
            </w:r>
            <w:r>
              <w:rPr>
                <w:sz w:val="21"/>
                <w:szCs w:val="21"/>
              </w:rPr>
              <w:t xml:space="preserve">           </w:t>
            </w:r>
          </w:p>
          <w:p w14:paraId="45ED4E06" w14:textId="39170043" w:rsidR="00C704C5" w:rsidRDefault="00C704C5" w:rsidP="00C704C5">
            <w:p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  </w:t>
            </w:r>
            <w:r w:rsidRPr="0028323B">
              <w:rPr>
                <w:sz w:val="21"/>
                <w:szCs w:val="21"/>
              </w:rPr>
              <w:t>Inducer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3BD70576" w14:textId="4681F7B1" w:rsidR="00C704C5" w:rsidRPr="0028323B" w:rsidRDefault="00C704C5" w:rsidP="00C704C5">
            <w:pPr>
              <w:jc w:val="center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10 (0)</w:t>
            </w:r>
          </w:p>
        </w:tc>
        <w:tc>
          <w:tcPr>
            <w:tcW w:w="1533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42F94C12" w14:textId="0CB5A6A7" w:rsidR="00C704C5" w:rsidRPr="0028323B" w:rsidRDefault="00C704C5" w:rsidP="00C704C5">
            <w:pPr>
              <w:jc w:val="center"/>
              <w:rPr>
                <w:sz w:val="21"/>
                <w:szCs w:val="21"/>
              </w:rPr>
            </w:pPr>
            <w:r>
              <w:t>NR</w:t>
            </w: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70E81DF6" w14:textId="2FC70BF7" w:rsidR="00C704C5" w:rsidRDefault="00C704C5" w:rsidP="00C704C5">
            <w:pPr>
              <w:jc w:val="center"/>
              <w:rPr>
                <w:sz w:val="21"/>
                <w:szCs w:val="21"/>
              </w:rPr>
            </w:pPr>
            <w:r>
              <w:t>NR</w:t>
            </w:r>
          </w:p>
        </w:tc>
        <w:tc>
          <w:tcPr>
            <w:tcW w:w="1474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13D254E4" w14:textId="03082050" w:rsidR="00C704C5" w:rsidRDefault="00C704C5" w:rsidP="00C704C5">
            <w:pPr>
              <w:jc w:val="center"/>
            </w:pPr>
            <w:r>
              <w:rPr>
                <w:sz w:val="21"/>
                <w:szCs w:val="21"/>
              </w:rPr>
              <w:t>10 (0)</w:t>
            </w:r>
          </w:p>
        </w:tc>
        <w:tc>
          <w:tcPr>
            <w:tcW w:w="1306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070F5F4F" w14:textId="146518E9" w:rsidR="00C704C5" w:rsidRDefault="00C704C5" w:rsidP="00C704C5">
            <w:pPr>
              <w:jc w:val="center"/>
            </w:pPr>
            <w:r>
              <w:t>NR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73C8212E" w14:textId="05795C58" w:rsidR="00C704C5" w:rsidRDefault="00C704C5" w:rsidP="00C704C5">
            <w:pPr>
              <w:jc w:val="center"/>
            </w:pPr>
            <w:r>
              <w:t>NR</w:t>
            </w:r>
          </w:p>
        </w:tc>
        <w:tc>
          <w:tcPr>
            <w:tcW w:w="1473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5FADC67D" w14:textId="69CC5CD3" w:rsidR="00C704C5" w:rsidRDefault="00C704C5" w:rsidP="00C704C5">
            <w:pPr>
              <w:jc w:val="center"/>
            </w:pPr>
            <w:r>
              <w:rPr>
                <w:sz w:val="21"/>
                <w:szCs w:val="21"/>
              </w:rPr>
              <w:t>10 (0)</w:t>
            </w:r>
          </w:p>
        </w:tc>
        <w:tc>
          <w:tcPr>
            <w:tcW w:w="1407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28A48F17" w14:textId="48FE3036" w:rsidR="00C704C5" w:rsidRDefault="00C704C5" w:rsidP="00C704C5">
            <w:pPr>
              <w:jc w:val="center"/>
            </w:pPr>
            <w:r>
              <w:t>NR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single" w:sz="4" w:space="0" w:color="auto"/>
            </w:tcBorders>
            <w:noWrap/>
          </w:tcPr>
          <w:p w14:paraId="4C122B7D" w14:textId="5A8C6DAB" w:rsidR="00C704C5" w:rsidRDefault="00C704C5" w:rsidP="00C704C5">
            <w:pPr>
              <w:jc w:val="center"/>
            </w:pPr>
            <w:r>
              <w:t>NR</w:t>
            </w:r>
          </w:p>
        </w:tc>
      </w:tr>
      <w:tr w:rsidR="00C704C5" w:rsidRPr="0028323B" w14:paraId="45F294CA" w14:textId="77777777" w:rsidTr="003B470E">
        <w:trPr>
          <w:trHeight w:val="300"/>
        </w:trPr>
        <w:tc>
          <w:tcPr>
            <w:tcW w:w="3420" w:type="dxa"/>
            <w:tcBorders>
              <w:top w:val="nil"/>
              <w:left w:val="single" w:sz="4" w:space="0" w:color="auto"/>
              <w:bottom w:val="nil"/>
              <w:right w:val="nil"/>
            </w:tcBorders>
            <w:noWrap/>
          </w:tcPr>
          <w:p w14:paraId="38C2D426" w14:textId="6BF5ED50" w:rsidR="00C704C5" w:rsidRDefault="00C704C5" w:rsidP="00C704C5">
            <w:pPr>
              <w:rPr>
                <w:sz w:val="21"/>
                <w:szCs w:val="21"/>
              </w:rPr>
            </w:pPr>
            <w:r w:rsidRPr="0028323B">
              <w:rPr>
                <w:sz w:val="21"/>
                <w:szCs w:val="21"/>
              </w:rPr>
              <w:t xml:space="preserve">  </w:t>
            </w:r>
            <w:r w:rsidRPr="005A2A5A">
              <w:rPr>
                <w:sz w:val="21"/>
                <w:szCs w:val="21"/>
              </w:rPr>
              <w:t>P-glycoprotein &amp; Cytochrome 3A4</w:t>
            </w:r>
            <w:r w:rsidRPr="0028323B">
              <w:rPr>
                <w:sz w:val="21"/>
                <w:szCs w:val="21"/>
              </w:rPr>
              <w:t xml:space="preserve"> </w:t>
            </w:r>
          </w:p>
          <w:p w14:paraId="22727751" w14:textId="549E05DB" w:rsidR="00C704C5" w:rsidRPr="0028323B" w:rsidRDefault="00C704C5" w:rsidP="00C704C5">
            <w:p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  </w:t>
            </w:r>
            <w:r w:rsidRPr="0028323B">
              <w:rPr>
                <w:sz w:val="21"/>
                <w:szCs w:val="21"/>
              </w:rPr>
              <w:t>Inhibitor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1C581D98" w14:textId="6011FA99" w:rsidR="00C704C5" w:rsidRDefault="00C704C5" w:rsidP="00C704C5">
            <w:pPr>
              <w:jc w:val="center"/>
            </w:pPr>
            <w:r>
              <w:t>1653 (3</w:t>
            </w:r>
            <w:r w:rsidR="000B4262">
              <w:t>4</w:t>
            </w:r>
            <w:r>
              <w:t>)</w:t>
            </w:r>
          </w:p>
        </w:tc>
        <w:tc>
          <w:tcPr>
            <w:tcW w:w="1533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7B740869" w14:textId="0222DE86" w:rsidR="00C704C5" w:rsidRDefault="00C704C5" w:rsidP="00C704C5">
            <w:pPr>
              <w:jc w:val="center"/>
            </w:pPr>
            <w:r>
              <w:t>NR</w:t>
            </w: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2D73AD31" w14:textId="0EBF5B5A" w:rsidR="00C704C5" w:rsidRDefault="00C704C5" w:rsidP="00C704C5">
            <w:pPr>
              <w:jc w:val="center"/>
            </w:pPr>
            <w:r>
              <w:t>NR</w:t>
            </w:r>
          </w:p>
        </w:tc>
        <w:tc>
          <w:tcPr>
            <w:tcW w:w="1474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49C7ECD1" w14:textId="2CC7984C" w:rsidR="00C704C5" w:rsidRDefault="00C704C5" w:rsidP="00C704C5">
            <w:pPr>
              <w:jc w:val="center"/>
            </w:pPr>
            <w:r>
              <w:t>1653 (3</w:t>
            </w:r>
            <w:r w:rsidR="000B4262">
              <w:t>4</w:t>
            </w:r>
            <w:r>
              <w:t>)</w:t>
            </w:r>
          </w:p>
        </w:tc>
        <w:tc>
          <w:tcPr>
            <w:tcW w:w="1306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15D4FAB9" w14:textId="1BD84A34" w:rsidR="00C704C5" w:rsidRDefault="00C704C5" w:rsidP="00C704C5">
            <w:pPr>
              <w:jc w:val="center"/>
            </w:pPr>
            <w:r>
              <w:t>NR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26A35B28" w14:textId="53A36323" w:rsidR="00C704C5" w:rsidRDefault="00C704C5" w:rsidP="00C704C5">
            <w:pPr>
              <w:jc w:val="center"/>
            </w:pPr>
            <w:r>
              <w:t>NR</w:t>
            </w:r>
          </w:p>
        </w:tc>
        <w:tc>
          <w:tcPr>
            <w:tcW w:w="1473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63ECE01A" w14:textId="002A77DA" w:rsidR="00C704C5" w:rsidRPr="0028323B" w:rsidRDefault="00C704C5" w:rsidP="00C704C5">
            <w:pPr>
              <w:jc w:val="center"/>
              <w:rPr>
                <w:sz w:val="21"/>
                <w:szCs w:val="21"/>
              </w:rPr>
            </w:pPr>
            <w:r>
              <w:t>1653 (3</w:t>
            </w:r>
            <w:r w:rsidR="000B4262">
              <w:t>4</w:t>
            </w:r>
            <w:r>
              <w:t>)</w:t>
            </w:r>
          </w:p>
        </w:tc>
        <w:tc>
          <w:tcPr>
            <w:tcW w:w="1407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115E25BB" w14:textId="58582218" w:rsidR="00C704C5" w:rsidRPr="0028323B" w:rsidRDefault="00C704C5" w:rsidP="00C704C5">
            <w:pPr>
              <w:jc w:val="center"/>
              <w:rPr>
                <w:sz w:val="21"/>
                <w:szCs w:val="21"/>
              </w:rPr>
            </w:pPr>
            <w:r>
              <w:t>NR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single" w:sz="4" w:space="0" w:color="auto"/>
            </w:tcBorders>
            <w:noWrap/>
          </w:tcPr>
          <w:p w14:paraId="63DA3A11" w14:textId="4820DEEA" w:rsidR="00C704C5" w:rsidRDefault="00C704C5" w:rsidP="00C704C5">
            <w:pPr>
              <w:jc w:val="center"/>
            </w:pPr>
            <w:r>
              <w:t>NR</w:t>
            </w:r>
          </w:p>
        </w:tc>
      </w:tr>
      <w:tr w:rsidR="00C704C5" w:rsidRPr="0028323B" w14:paraId="2A9440A2" w14:textId="77777777" w:rsidTr="001E6D21">
        <w:trPr>
          <w:trHeight w:val="300"/>
        </w:trPr>
        <w:tc>
          <w:tcPr>
            <w:tcW w:w="3420" w:type="dxa"/>
            <w:tcBorders>
              <w:top w:val="nil"/>
              <w:left w:val="single" w:sz="4" w:space="0" w:color="auto"/>
              <w:bottom w:val="nil"/>
              <w:right w:val="nil"/>
            </w:tcBorders>
            <w:noWrap/>
          </w:tcPr>
          <w:p w14:paraId="2462F8A4" w14:textId="4D537CB2" w:rsidR="00C704C5" w:rsidRPr="0028323B" w:rsidRDefault="00C704C5" w:rsidP="00C704C5">
            <w:pPr>
              <w:rPr>
                <w:sz w:val="21"/>
                <w:szCs w:val="21"/>
              </w:rPr>
            </w:pPr>
            <w:r w:rsidRPr="00F5644A">
              <w:t>  SSRI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3E96940" w14:textId="78448A4F" w:rsidR="00C704C5" w:rsidRDefault="00C704C5" w:rsidP="00C704C5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478 (</w:t>
            </w:r>
            <w:r w:rsidR="000B4262">
              <w:rPr>
                <w:rFonts w:ascii="Calibri" w:hAnsi="Calibri" w:cs="Calibri"/>
                <w:color w:val="000000"/>
              </w:rPr>
              <w:t>10</w:t>
            </w:r>
            <w:r>
              <w:rPr>
                <w:rFonts w:ascii="Calibri" w:hAnsi="Calibri" w:cs="Calibri"/>
                <w:color w:val="000000"/>
              </w:rPr>
              <w:t>)</w:t>
            </w:r>
          </w:p>
        </w:tc>
        <w:tc>
          <w:tcPr>
            <w:tcW w:w="15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C775C2C" w14:textId="70441D2C" w:rsidR="00C704C5" w:rsidRDefault="00C704C5" w:rsidP="00C704C5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195</w:t>
            </w: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7A17C5FE" w14:textId="209177C9" w:rsidR="00C704C5" w:rsidRDefault="00C704C5" w:rsidP="00C704C5">
            <w:pPr>
              <w:jc w:val="center"/>
            </w:pPr>
            <w:r>
              <w:t>4</w:t>
            </w:r>
          </w:p>
        </w:tc>
        <w:tc>
          <w:tcPr>
            <w:tcW w:w="14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D13A272" w14:textId="787AE7AB" w:rsidR="00C704C5" w:rsidRDefault="00C704C5" w:rsidP="00C704C5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478 (</w:t>
            </w:r>
            <w:r w:rsidR="000B4262">
              <w:rPr>
                <w:rFonts w:ascii="Calibri" w:hAnsi="Calibri" w:cs="Calibri"/>
                <w:color w:val="000000"/>
              </w:rPr>
              <w:t>10</w:t>
            </w:r>
            <w:r>
              <w:rPr>
                <w:rFonts w:ascii="Calibri" w:hAnsi="Calibri" w:cs="Calibri"/>
                <w:color w:val="000000"/>
              </w:rPr>
              <w:t>)</w:t>
            </w:r>
          </w:p>
        </w:tc>
        <w:tc>
          <w:tcPr>
            <w:tcW w:w="13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54BF54F" w14:textId="1E1673CC" w:rsidR="00C704C5" w:rsidRDefault="00C704C5" w:rsidP="00C704C5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525 (10)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7E0EC850" w14:textId="6ED96E38" w:rsidR="00C704C5" w:rsidRDefault="00C704C5" w:rsidP="00C704C5">
            <w:pPr>
              <w:jc w:val="center"/>
            </w:pPr>
            <w:r>
              <w:t>1</w:t>
            </w:r>
          </w:p>
        </w:tc>
        <w:tc>
          <w:tcPr>
            <w:tcW w:w="14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827A591" w14:textId="5E652982" w:rsidR="00C704C5" w:rsidRPr="0028323B" w:rsidRDefault="00C704C5" w:rsidP="00C704C5">
            <w:pPr>
              <w:jc w:val="center"/>
              <w:rPr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</w:rPr>
              <w:t>478 (</w:t>
            </w:r>
            <w:r w:rsidR="000B4262">
              <w:rPr>
                <w:rFonts w:ascii="Calibri" w:hAnsi="Calibri" w:cs="Calibri"/>
                <w:color w:val="000000"/>
              </w:rPr>
              <w:t>10</w:t>
            </w:r>
            <w:r>
              <w:rPr>
                <w:rFonts w:ascii="Calibri" w:hAnsi="Calibri" w:cs="Calibri"/>
                <w:color w:val="000000"/>
              </w:rPr>
              <w:t>)</w:t>
            </w:r>
          </w:p>
        </w:tc>
        <w:tc>
          <w:tcPr>
            <w:tcW w:w="14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40772EF" w14:textId="69F6363E" w:rsidR="00C704C5" w:rsidRPr="0028323B" w:rsidRDefault="00C704C5" w:rsidP="00C704C5">
            <w:pPr>
              <w:jc w:val="center"/>
              <w:rPr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</w:rPr>
              <w:t>880 (1</w:t>
            </w:r>
            <w:r w:rsidR="000B4262">
              <w:rPr>
                <w:rFonts w:ascii="Calibri" w:hAnsi="Calibri" w:cs="Calibri"/>
                <w:color w:val="000000"/>
              </w:rPr>
              <w:t>1</w:t>
            </w:r>
            <w:r>
              <w:rPr>
                <w:rFonts w:ascii="Calibri" w:hAnsi="Calibri" w:cs="Calibri"/>
                <w:color w:val="000000"/>
              </w:rPr>
              <w:t>)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single" w:sz="4" w:space="0" w:color="auto"/>
            </w:tcBorders>
            <w:noWrap/>
          </w:tcPr>
          <w:p w14:paraId="6CD10AB2" w14:textId="6F38178D" w:rsidR="00C704C5" w:rsidRDefault="00C704C5" w:rsidP="00C704C5">
            <w:pPr>
              <w:jc w:val="center"/>
            </w:pPr>
            <w:r>
              <w:t>3</w:t>
            </w:r>
          </w:p>
        </w:tc>
      </w:tr>
      <w:tr w:rsidR="003A2C6A" w:rsidRPr="0028323B" w14:paraId="5952C63F" w14:textId="77777777" w:rsidTr="001E6D21">
        <w:trPr>
          <w:trHeight w:val="300"/>
        </w:trPr>
        <w:tc>
          <w:tcPr>
            <w:tcW w:w="3420" w:type="dxa"/>
            <w:tcBorders>
              <w:top w:val="nil"/>
              <w:left w:val="single" w:sz="4" w:space="0" w:color="auto"/>
              <w:bottom w:val="nil"/>
              <w:right w:val="nil"/>
            </w:tcBorders>
            <w:noWrap/>
          </w:tcPr>
          <w:p w14:paraId="5294CD31" w14:textId="7C68C4E2" w:rsidR="003A2C6A" w:rsidRPr="00F5644A" w:rsidRDefault="003A2C6A" w:rsidP="00C704C5">
            <w:r>
              <w:t xml:space="preserve">  </w:t>
            </w:r>
            <w:r w:rsidRPr="003A2C6A">
              <w:t>Statins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190ADB7" w14:textId="258BD672" w:rsidR="003A2C6A" w:rsidRDefault="003A2C6A" w:rsidP="00C704C5">
            <w:pPr>
              <w:jc w:val="center"/>
              <w:rPr>
                <w:rFonts w:ascii="Calibri" w:hAnsi="Calibri" w:cs="Calibri"/>
                <w:color w:val="000000"/>
              </w:rPr>
            </w:pPr>
            <w:r w:rsidRPr="003A2C6A">
              <w:rPr>
                <w:rFonts w:ascii="Calibri" w:hAnsi="Calibri" w:cs="Calibri"/>
                <w:color w:val="000000"/>
              </w:rPr>
              <w:t>2720 (55)</w:t>
            </w:r>
          </w:p>
        </w:tc>
        <w:tc>
          <w:tcPr>
            <w:tcW w:w="15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66501F3" w14:textId="1F2B7613" w:rsidR="003A2C6A" w:rsidRDefault="003A2C6A" w:rsidP="00C704C5">
            <w:pPr>
              <w:jc w:val="center"/>
              <w:rPr>
                <w:rFonts w:ascii="Calibri" w:hAnsi="Calibri" w:cs="Calibri"/>
                <w:color w:val="000000"/>
              </w:rPr>
            </w:pPr>
            <w:r w:rsidRPr="003A2C6A">
              <w:rPr>
                <w:rFonts w:ascii="Calibri" w:hAnsi="Calibri" w:cs="Calibri"/>
                <w:color w:val="000000"/>
              </w:rPr>
              <w:t>1083</w:t>
            </w: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3C089128" w14:textId="0F4F7297" w:rsidR="003A2C6A" w:rsidRDefault="003A2C6A" w:rsidP="00C704C5">
            <w:pPr>
              <w:jc w:val="center"/>
            </w:pPr>
            <w:r w:rsidRPr="003A2C6A">
              <w:t>15</w:t>
            </w:r>
          </w:p>
        </w:tc>
        <w:tc>
          <w:tcPr>
            <w:tcW w:w="14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FB5891E" w14:textId="00AE98CD" w:rsidR="003A2C6A" w:rsidRDefault="003A2C6A" w:rsidP="00C704C5">
            <w:pPr>
              <w:jc w:val="center"/>
              <w:rPr>
                <w:rFonts w:ascii="Calibri" w:hAnsi="Calibri" w:cs="Calibri"/>
                <w:color w:val="000000"/>
              </w:rPr>
            </w:pPr>
            <w:r w:rsidRPr="003A2C6A">
              <w:rPr>
                <w:rFonts w:ascii="Calibri" w:hAnsi="Calibri" w:cs="Calibri"/>
                <w:color w:val="000000"/>
              </w:rPr>
              <w:t>2720 (55)</w:t>
            </w:r>
          </w:p>
        </w:tc>
        <w:tc>
          <w:tcPr>
            <w:tcW w:w="13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25A18B7" w14:textId="4528AB97" w:rsidR="003A2C6A" w:rsidRDefault="003A2C6A" w:rsidP="00C704C5">
            <w:pPr>
              <w:jc w:val="center"/>
              <w:rPr>
                <w:rFonts w:ascii="Calibri" w:hAnsi="Calibri" w:cs="Calibri"/>
                <w:color w:val="000000"/>
              </w:rPr>
            </w:pPr>
            <w:r w:rsidRPr="003A2C6A">
              <w:rPr>
                <w:rFonts w:ascii="Calibri" w:hAnsi="Calibri" w:cs="Calibri"/>
                <w:color w:val="000000"/>
              </w:rPr>
              <w:t>2465</w:t>
            </w:r>
            <w:r w:rsidR="00663D79">
              <w:rPr>
                <w:rFonts w:ascii="Calibri" w:hAnsi="Calibri" w:cs="Calibri"/>
                <w:color w:val="000000"/>
              </w:rPr>
              <w:t xml:space="preserve"> (4</w:t>
            </w:r>
            <w:r w:rsidR="00CF4E72">
              <w:rPr>
                <w:rFonts w:ascii="Calibri" w:hAnsi="Calibri" w:cs="Calibri"/>
                <w:color w:val="000000"/>
              </w:rPr>
              <w:t>7</w:t>
            </w:r>
            <w:r w:rsidR="00663D79">
              <w:rPr>
                <w:rFonts w:ascii="Calibri" w:hAnsi="Calibri" w:cs="Calibri"/>
                <w:color w:val="000000"/>
              </w:rPr>
              <w:t>)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357315FF" w14:textId="3D228DED" w:rsidR="003A2C6A" w:rsidRDefault="003A2C6A" w:rsidP="00C704C5">
            <w:pPr>
              <w:jc w:val="center"/>
            </w:pPr>
            <w:r w:rsidRPr="003A2C6A">
              <w:t>17</w:t>
            </w:r>
          </w:p>
        </w:tc>
        <w:tc>
          <w:tcPr>
            <w:tcW w:w="14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B1FB899" w14:textId="444BA5C2" w:rsidR="003A2C6A" w:rsidRDefault="003A2C6A" w:rsidP="00C704C5">
            <w:pPr>
              <w:jc w:val="center"/>
              <w:rPr>
                <w:rFonts w:ascii="Calibri" w:hAnsi="Calibri" w:cs="Calibri"/>
                <w:color w:val="000000"/>
              </w:rPr>
            </w:pPr>
            <w:r w:rsidRPr="003A2C6A">
              <w:rPr>
                <w:rFonts w:ascii="Calibri" w:hAnsi="Calibri" w:cs="Calibri"/>
                <w:color w:val="000000"/>
              </w:rPr>
              <w:t>2720 (55)</w:t>
            </w:r>
          </w:p>
        </w:tc>
        <w:tc>
          <w:tcPr>
            <w:tcW w:w="14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AF97AB5" w14:textId="2522E9FB" w:rsidR="003A2C6A" w:rsidRDefault="003A2C6A" w:rsidP="00C704C5">
            <w:pPr>
              <w:jc w:val="center"/>
              <w:rPr>
                <w:rFonts w:ascii="Calibri" w:hAnsi="Calibri" w:cs="Calibri"/>
                <w:color w:val="000000"/>
              </w:rPr>
            </w:pPr>
            <w:r w:rsidRPr="003A2C6A">
              <w:rPr>
                <w:rFonts w:ascii="Calibri" w:hAnsi="Calibri" w:cs="Calibri"/>
                <w:color w:val="000000"/>
              </w:rPr>
              <w:t>4083(</w:t>
            </w:r>
            <w:r w:rsidR="00CF4E72">
              <w:rPr>
                <w:rFonts w:ascii="Calibri" w:hAnsi="Calibri" w:cs="Calibri"/>
                <w:color w:val="000000"/>
              </w:rPr>
              <w:t>50</w:t>
            </w:r>
            <w:r w:rsidRPr="003A2C6A">
              <w:rPr>
                <w:rFonts w:ascii="Calibri" w:hAnsi="Calibri" w:cs="Calibri"/>
                <w:color w:val="000000"/>
              </w:rPr>
              <w:t>)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single" w:sz="4" w:space="0" w:color="auto"/>
            </w:tcBorders>
            <w:noWrap/>
          </w:tcPr>
          <w:p w14:paraId="3FE54347" w14:textId="6853C6D9" w:rsidR="003A2C6A" w:rsidRDefault="003A2C6A" w:rsidP="00C704C5">
            <w:pPr>
              <w:jc w:val="center"/>
            </w:pPr>
            <w:r>
              <w:t>11</w:t>
            </w:r>
          </w:p>
        </w:tc>
      </w:tr>
      <w:tr w:rsidR="00C704C5" w:rsidRPr="0028323B" w14:paraId="2E5FB26A" w14:textId="77777777" w:rsidTr="003B470E">
        <w:trPr>
          <w:trHeight w:val="300"/>
        </w:trPr>
        <w:tc>
          <w:tcPr>
            <w:tcW w:w="3420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noWrap/>
          </w:tcPr>
          <w:p w14:paraId="3723ED68" w14:textId="7EC3FD2E" w:rsidR="00C704C5" w:rsidRPr="00F5644A" w:rsidRDefault="00C704C5" w:rsidP="00C704C5"/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78579175" w14:textId="6D7ADB44" w:rsidR="00C704C5" w:rsidRPr="00F5644A" w:rsidRDefault="00C704C5" w:rsidP="00C704C5">
            <w:pPr>
              <w:jc w:val="center"/>
            </w:pPr>
          </w:p>
        </w:tc>
        <w:tc>
          <w:tcPr>
            <w:tcW w:w="153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52743E2C" w14:textId="1D3AABC1" w:rsidR="00C704C5" w:rsidRPr="00F5644A" w:rsidRDefault="00C704C5" w:rsidP="00C704C5">
            <w:pPr>
              <w:jc w:val="center"/>
            </w:pPr>
          </w:p>
        </w:tc>
        <w:tc>
          <w:tcPr>
            <w:tcW w:w="939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</w:tcPr>
          <w:p w14:paraId="508203D0" w14:textId="3FD4C885" w:rsidR="00C704C5" w:rsidRDefault="00C704C5" w:rsidP="00C704C5">
            <w:pPr>
              <w:jc w:val="center"/>
            </w:pPr>
          </w:p>
        </w:tc>
        <w:tc>
          <w:tcPr>
            <w:tcW w:w="147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26D916A2" w14:textId="458074BE" w:rsidR="00C704C5" w:rsidRPr="00F5644A" w:rsidRDefault="00C704C5" w:rsidP="00C704C5">
            <w:pPr>
              <w:jc w:val="center"/>
            </w:pP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7146170C" w14:textId="5574EC75" w:rsidR="00C704C5" w:rsidRPr="00F5644A" w:rsidRDefault="00C704C5" w:rsidP="00C704C5">
            <w:pPr>
              <w:jc w:val="center"/>
            </w:pPr>
          </w:p>
        </w:tc>
        <w:tc>
          <w:tcPr>
            <w:tcW w:w="919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</w:tcPr>
          <w:p w14:paraId="28EF0B2A" w14:textId="01A036D9" w:rsidR="00C704C5" w:rsidRDefault="00C704C5" w:rsidP="00C704C5">
            <w:pPr>
              <w:jc w:val="center"/>
            </w:pPr>
          </w:p>
        </w:tc>
        <w:tc>
          <w:tcPr>
            <w:tcW w:w="147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758C21FF" w14:textId="27C29B13" w:rsidR="00C704C5" w:rsidRPr="00F5644A" w:rsidRDefault="00C704C5" w:rsidP="00C704C5">
            <w:pPr>
              <w:jc w:val="center"/>
            </w:pPr>
          </w:p>
        </w:tc>
        <w:tc>
          <w:tcPr>
            <w:tcW w:w="140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1C012861" w14:textId="7C758061" w:rsidR="00C704C5" w:rsidRPr="00F5644A" w:rsidRDefault="00C704C5" w:rsidP="00C704C5">
            <w:pPr>
              <w:jc w:val="center"/>
            </w:pPr>
          </w:p>
        </w:tc>
        <w:tc>
          <w:tcPr>
            <w:tcW w:w="9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7376C490" w14:textId="42CB0911" w:rsidR="00C704C5" w:rsidRDefault="00C704C5" w:rsidP="00C704C5">
            <w:pPr>
              <w:jc w:val="center"/>
            </w:pPr>
          </w:p>
        </w:tc>
      </w:tr>
    </w:tbl>
    <w:p w14:paraId="33190BC4" w14:textId="5807DDE0" w:rsidR="004B2489" w:rsidRDefault="004B2489" w:rsidP="004B2489">
      <w:pPr>
        <w:ind w:left="-709"/>
      </w:pPr>
      <w:r>
        <w:t xml:space="preserve">Abbreviations: </w:t>
      </w:r>
      <w:proofErr w:type="spellStart"/>
      <w:r w:rsidRPr="00A04B03">
        <w:t>ACE</w:t>
      </w:r>
      <w:r>
        <w:t>i</w:t>
      </w:r>
      <w:proofErr w:type="spellEnd"/>
      <w:r>
        <w:t>= a</w:t>
      </w:r>
      <w:r w:rsidRPr="00A04B03">
        <w:t xml:space="preserve">ngiotensin </w:t>
      </w:r>
      <w:r>
        <w:t>c</w:t>
      </w:r>
      <w:r w:rsidRPr="00A04B03">
        <w:t xml:space="preserve">onverting </w:t>
      </w:r>
      <w:r>
        <w:t>e</w:t>
      </w:r>
      <w:r w:rsidRPr="00A04B03">
        <w:t>nzyme</w:t>
      </w:r>
      <w:r>
        <w:t xml:space="preserve"> inhibitor</w:t>
      </w:r>
      <w:r w:rsidRPr="00A04B03">
        <w:t>, ARB</w:t>
      </w:r>
      <w:r>
        <w:t>=</w:t>
      </w:r>
      <w:r w:rsidRPr="00A04B03">
        <w:t xml:space="preserve"> </w:t>
      </w:r>
      <w:r>
        <w:t>a</w:t>
      </w:r>
      <w:r w:rsidRPr="00A04B03">
        <w:t xml:space="preserve">ngiotensin II </w:t>
      </w:r>
      <w:r>
        <w:t>r</w:t>
      </w:r>
      <w:r w:rsidRPr="00A04B03">
        <w:t xml:space="preserve">eceptor </w:t>
      </w:r>
      <w:r>
        <w:t>b</w:t>
      </w:r>
      <w:r w:rsidRPr="00A04B03">
        <w:t>locker</w:t>
      </w:r>
      <w:r>
        <w:t>;</w:t>
      </w:r>
      <w:r w:rsidRPr="00A04B03">
        <w:t xml:space="preserve"> </w:t>
      </w:r>
      <w:r>
        <w:t>ATRIA= anticoagulation and risk factors in atrial fibrillation;</w:t>
      </w:r>
      <w:r w:rsidRPr="00A04B03">
        <w:rPr>
          <w:sz w:val="21"/>
          <w:szCs w:val="21"/>
        </w:rPr>
        <w:t xml:space="preserve"> </w:t>
      </w:r>
      <w:r>
        <w:t xml:space="preserve">eGFR = estimated glomerular filtration rate; ED = emergency department; FP= family physician; GP= general practitioner; SES= socioeconomic status; SSRI= selective serotonin reuptake inhibitor; SD= standard deviation; Std Diff = standardized difference; TIA = transient ischemic attack. </w:t>
      </w:r>
    </w:p>
    <w:p w14:paraId="62E51F77" w14:textId="77777777" w:rsidR="004B2489" w:rsidRDefault="004B2489" w:rsidP="004B2489">
      <w:pPr>
        <w:ind w:left="-709"/>
      </w:pPr>
      <w:r w:rsidRPr="00540363">
        <w:rPr>
          <w:vertAlign w:val="superscript"/>
        </w:rPr>
        <w:t>a</w:t>
      </w:r>
      <w:r>
        <w:rPr>
          <w:vertAlign w:val="superscript"/>
        </w:rPr>
        <w:t xml:space="preserve"> </w:t>
      </w:r>
      <w:r>
        <w:t>Standardized differences were used to compare warfarin and DOAC users. Standardized differences are less sensitive to sample size than traditional hypothesis tests. They provide a measure of difference between groups with respect to a pooled standard deviation. A standardized difference &gt; 10% is considered a meaningful difference between groups. In this study, standardized differences were calculated using warfarin as the referent.</w:t>
      </w:r>
    </w:p>
    <w:p w14:paraId="0AF4FA17" w14:textId="77777777" w:rsidR="004B2489" w:rsidRDefault="004B2489" w:rsidP="004B2489">
      <w:pPr>
        <w:ind w:left="-709"/>
      </w:pPr>
      <w:r>
        <w:rPr>
          <w:vertAlign w:val="superscript"/>
        </w:rPr>
        <w:t xml:space="preserve">b </w:t>
      </w:r>
      <w:r>
        <w:t>Rural defined as residing in a location with a population of ≤ 10 000 individuals.</w:t>
      </w:r>
    </w:p>
    <w:p w14:paraId="732B005F" w14:textId="77777777" w:rsidR="004B2489" w:rsidRPr="00540363" w:rsidRDefault="004B2489" w:rsidP="004B2489">
      <w:pPr>
        <w:ind w:left="-709"/>
      </w:pPr>
      <w:r>
        <w:rPr>
          <w:vertAlign w:val="superscript"/>
        </w:rPr>
        <w:t xml:space="preserve">c </w:t>
      </w:r>
      <w:r w:rsidRPr="00540363">
        <w:t>Health care utilization in the 365 days prior to index date were considered.</w:t>
      </w:r>
    </w:p>
    <w:p w14:paraId="0981DFF6" w14:textId="77777777" w:rsidR="004B2489" w:rsidRDefault="004B2489" w:rsidP="004B2489">
      <w:pPr>
        <w:ind w:left="-709"/>
      </w:pPr>
      <w:r w:rsidRPr="00540363">
        <w:rPr>
          <w:vertAlign w:val="superscript"/>
        </w:rPr>
        <w:t>d</w:t>
      </w:r>
      <w:r>
        <w:rPr>
          <w:vertAlign w:val="superscript"/>
        </w:rPr>
        <w:t xml:space="preserve"> </w:t>
      </w:r>
      <w:r>
        <w:t>Comorbidities in the 5 years prior to the index date were considered.</w:t>
      </w:r>
    </w:p>
    <w:p w14:paraId="180B9378" w14:textId="77777777" w:rsidR="004B2489" w:rsidRDefault="004B2489" w:rsidP="004B2489">
      <w:pPr>
        <w:ind w:left="-709"/>
      </w:pPr>
      <w:r w:rsidRPr="004B2489">
        <w:rPr>
          <w:vertAlign w:val="superscript"/>
        </w:rPr>
        <w:t>e</w:t>
      </w:r>
      <w:r>
        <w:t xml:space="preserve"> Concurrent medication use in the 120 days prior to index date were considered. </w:t>
      </w:r>
    </w:p>
    <w:p w14:paraId="4F739C88" w14:textId="64440FB1" w:rsidR="004B2489" w:rsidRDefault="004B2489" w:rsidP="004B2489">
      <w:pPr>
        <w:ind w:left="-709"/>
      </w:pPr>
      <w:r w:rsidRPr="004B2489">
        <w:rPr>
          <w:vertAlign w:val="superscript"/>
        </w:rPr>
        <w:t>f</w:t>
      </w:r>
      <w:r>
        <w:t xml:space="preserve"> Laboratory measurements in the 365 days prior to index date were considered. </w:t>
      </w:r>
    </w:p>
    <w:p w14:paraId="03E52415" w14:textId="77777777" w:rsidR="004B2489" w:rsidRDefault="004B2489" w:rsidP="004B2489">
      <w:pPr>
        <w:jc w:val="center"/>
        <w:rPr>
          <w:rFonts w:ascii="Calibri" w:hAnsi="Calibri" w:cs="Calibri"/>
          <w:color w:val="000000"/>
        </w:rPr>
      </w:pPr>
    </w:p>
    <w:p w14:paraId="6CF7DAA6" w14:textId="08A5DDD3" w:rsidR="004B2489" w:rsidRPr="004B2489" w:rsidRDefault="004B2489" w:rsidP="004B2489">
      <w:pPr>
        <w:tabs>
          <w:tab w:val="center" w:pos="6632"/>
        </w:tabs>
        <w:sectPr w:rsidR="004B2489" w:rsidRPr="004B2489" w:rsidSect="00EF5572">
          <w:pgSz w:w="15840" w:h="12240" w:orient="landscape"/>
          <w:pgMar w:top="1440" w:right="1135" w:bottom="1440" w:left="1440" w:header="720" w:footer="720" w:gutter="0"/>
          <w:cols w:space="720"/>
          <w:docGrid w:linePitch="360"/>
        </w:sectPr>
      </w:pPr>
      <w:r>
        <w:tab/>
      </w:r>
    </w:p>
    <w:p w14:paraId="048E5C76" w14:textId="06EE178B" w:rsidR="00545CD3" w:rsidRDefault="0018783F" w:rsidP="008A773A">
      <w:r>
        <w:rPr>
          <w:rFonts w:cs="Times New Roman"/>
          <w:b/>
          <w:sz w:val="24"/>
          <w:szCs w:val="24"/>
        </w:rPr>
        <w:lastRenderedPageBreak/>
        <w:t xml:space="preserve">Supplemental </w:t>
      </w:r>
      <w:r w:rsidR="00111582" w:rsidRPr="004C424E">
        <w:rPr>
          <w:b/>
        </w:rPr>
        <w:t xml:space="preserve">Table </w:t>
      </w:r>
      <w:r w:rsidR="004363DA">
        <w:rPr>
          <w:b/>
        </w:rPr>
        <w:t>7</w:t>
      </w:r>
      <w:r w:rsidR="00111582" w:rsidRPr="004C424E">
        <w:rPr>
          <w:b/>
        </w:rPr>
        <w:t>:</w:t>
      </w:r>
      <w:r w:rsidR="00545CD3" w:rsidRPr="004C424E">
        <w:t xml:space="preserve"> Reasons for end of follow-up by oral anticoagulant.</w:t>
      </w:r>
    </w:p>
    <w:p w14:paraId="715E6E3A" w14:textId="77777777" w:rsidR="00545CD3" w:rsidRDefault="00545CD3" w:rsidP="008A773A"/>
    <w:tbl>
      <w:tblPr>
        <w:tblW w:w="10788" w:type="dxa"/>
        <w:tblInd w:w="-243" w:type="dxa"/>
        <w:tblLook w:val="04A0" w:firstRow="1" w:lastRow="0" w:firstColumn="1" w:lastColumn="0" w:noHBand="0" w:noVBand="1"/>
      </w:tblPr>
      <w:tblGrid>
        <w:gridCol w:w="3018"/>
        <w:gridCol w:w="1574"/>
        <w:gridCol w:w="1574"/>
        <w:gridCol w:w="1574"/>
        <w:gridCol w:w="1574"/>
        <w:gridCol w:w="1474"/>
      </w:tblGrid>
      <w:tr w:rsidR="008D7AE6" w:rsidRPr="00545CD3" w14:paraId="374873C9" w14:textId="03F05D04" w:rsidTr="004C424E">
        <w:trPr>
          <w:trHeight w:val="316"/>
        </w:trPr>
        <w:tc>
          <w:tcPr>
            <w:tcW w:w="30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EBB709" w14:textId="77777777" w:rsidR="008D7AE6" w:rsidRDefault="008D7AE6" w:rsidP="00545CD3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</w:p>
        </w:tc>
        <w:tc>
          <w:tcPr>
            <w:tcW w:w="6296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6AAF367" w14:textId="1AD1138D" w:rsidR="008D7AE6" w:rsidRDefault="008D7AE6" w:rsidP="00545CD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>
              <w:rPr>
                <w:rFonts w:ascii="Calibri" w:eastAsia="Times New Roman" w:hAnsi="Calibri" w:cs="Times New Roman"/>
                <w:b/>
                <w:bCs/>
                <w:color w:val="000000"/>
              </w:rPr>
              <w:t>Drug</w:t>
            </w:r>
          </w:p>
        </w:tc>
        <w:tc>
          <w:tcPr>
            <w:tcW w:w="147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72D10AF" w14:textId="77777777" w:rsidR="008D7AE6" w:rsidRDefault="008D7AE6" w:rsidP="00545CD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</w:p>
        </w:tc>
      </w:tr>
      <w:tr w:rsidR="008D7AE6" w:rsidRPr="00545CD3" w14:paraId="69559CF0" w14:textId="56E5E62F" w:rsidTr="004C424E">
        <w:trPr>
          <w:trHeight w:val="316"/>
        </w:trPr>
        <w:tc>
          <w:tcPr>
            <w:tcW w:w="30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8B9B813" w14:textId="11D20699" w:rsidR="008D7AE6" w:rsidRPr="00545CD3" w:rsidRDefault="008D7AE6" w:rsidP="004474BD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>
              <w:rPr>
                <w:rFonts w:ascii="Calibri" w:eastAsia="Times New Roman" w:hAnsi="Calibri" w:cs="Times New Roman"/>
                <w:b/>
                <w:bCs/>
                <w:color w:val="000000"/>
              </w:rPr>
              <w:t>Outcome</w:t>
            </w:r>
          </w:p>
        </w:tc>
        <w:tc>
          <w:tcPr>
            <w:tcW w:w="157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D79828" w14:textId="5D88A025" w:rsidR="008D7AE6" w:rsidRPr="00545CD3" w:rsidRDefault="008D7AE6" w:rsidP="004C424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>
              <w:rPr>
                <w:rFonts w:ascii="Calibri" w:eastAsia="Times New Roman" w:hAnsi="Calibri" w:cs="Times New Roman"/>
                <w:b/>
                <w:bCs/>
                <w:color w:val="000000"/>
              </w:rPr>
              <w:t>Apixaban</w:t>
            </w:r>
          </w:p>
        </w:tc>
        <w:tc>
          <w:tcPr>
            <w:tcW w:w="157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F4F58B" w14:textId="69E42980" w:rsidR="008D7AE6" w:rsidRPr="00545CD3" w:rsidRDefault="008D7AE6" w:rsidP="004C424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>
              <w:rPr>
                <w:rFonts w:ascii="Calibri" w:eastAsia="Times New Roman" w:hAnsi="Calibri" w:cs="Times New Roman"/>
                <w:b/>
                <w:bCs/>
                <w:color w:val="000000"/>
              </w:rPr>
              <w:t>Dabigatran</w:t>
            </w:r>
          </w:p>
        </w:tc>
        <w:tc>
          <w:tcPr>
            <w:tcW w:w="157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7CCC7B" w14:textId="322F0FB2" w:rsidR="008D7AE6" w:rsidRPr="00545CD3" w:rsidRDefault="008D7AE6" w:rsidP="004C424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>
              <w:rPr>
                <w:rFonts w:ascii="Calibri" w:eastAsia="Times New Roman" w:hAnsi="Calibri" w:cs="Times New Roman"/>
                <w:b/>
                <w:bCs/>
                <w:color w:val="000000"/>
              </w:rPr>
              <w:t>Rivaroxaban</w:t>
            </w:r>
          </w:p>
        </w:tc>
        <w:tc>
          <w:tcPr>
            <w:tcW w:w="157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BD759A" w14:textId="50ED930D" w:rsidR="008D7AE6" w:rsidRPr="00545CD3" w:rsidRDefault="008D7AE6" w:rsidP="004C424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>
              <w:rPr>
                <w:rFonts w:ascii="Calibri" w:eastAsia="Times New Roman" w:hAnsi="Calibri" w:cs="Times New Roman"/>
                <w:b/>
                <w:bCs/>
                <w:color w:val="000000"/>
              </w:rPr>
              <w:t>Warfarin</w:t>
            </w:r>
          </w:p>
        </w:tc>
        <w:tc>
          <w:tcPr>
            <w:tcW w:w="147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CBC8665" w14:textId="49BB6F0E" w:rsidR="008D7AE6" w:rsidRDefault="008D7AE6" w:rsidP="004C424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>
              <w:rPr>
                <w:rFonts w:ascii="Calibri" w:eastAsia="Times New Roman" w:hAnsi="Calibri" w:cs="Times New Roman"/>
                <w:b/>
                <w:bCs/>
                <w:color w:val="000000"/>
              </w:rPr>
              <w:t>Total</w:t>
            </w:r>
          </w:p>
        </w:tc>
      </w:tr>
      <w:tr w:rsidR="008D7AE6" w:rsidRPr="00545CD3" w14:paraId="0BEFCBEE" w14:textId="777CAB0D" w:rsidTr="004C424E">
        <w:trPr>
          <w:trHeight w:val="316"/>
        </w:trPr>
        <w:tc>
          <w:tcPr>
            <w:tcW w:w="30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72971B" w14:textId="47B5502F" w:rsidR="008D7AE6" w:rsidRPr="00545CD3" w:rsidRDefault="008D7AE6" w:rsidP="00545CD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545CD3">
              <w:rPr>
                <w:rFonts w:ascii="Calibri" w:eastAsia="Times New Roman" w:hAnsi="Calibri" w:cs="Times New Roman"/>
                <w:color w:val="000000"/>
              </w:rPr>
              <w:t>Death</w:t>
            </w:r>
            <w:r>
              <w:rPr>
                <w:rFonts w:ascii="Calibri" w:eastAsia="Times New Roman" w:hAnsi="Calibri" w:cs="Times New Roman"/>
                <w:color w:val="000000"/>
              </w:rPr>
              <w:t>,</w:t>
            </w:r>
            <w:r>
              <w:t xml:space="preserve"> </w:t>
            </w:r>
            <w:r w:rsidRPr="004474BD">
              <w:rPr>
                <w:rFonts w:ascii="Calibri" w:eastAsia="Times New Roman" w:hAnsi="Calibri" w:cs="Times New Roman"/>
                <w:color w:val="000000"/>
              </w:rPr>
              <w:t>N(%)</w:t>
            </w:r>
          </w:p>
        </w:tc>
        <w:tc>
          <w:tcPr>
            <w:tcW w:w="157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1B9A37" w14:textId="77777777" w:rsidR="008D7AE6" w:rsidRPr="00545CD3" w:rsidRDefault="008D7AE6" w:rsidP="004C424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545CD3">
              <w:rPr>
                <w:rFonts w:ascii="Calibri" w:eastAsia="Times New Roman" w:hAnsi="Calibri" w:cs="Times New Roman"/>
                <w:color w:val="000000"/>
              </w:rPr>
              <w:t>790 (9.6%)</w:t>
            </w:r>
          </w:p>
        </w:tc>
        <w:tc>
          <w:tcPr>
            <w:tcW w:w="157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F7D452" w14:textId="77777777" w:rsidR="008D7AE6" w:rsidRPr="00545CD3" w:rsidRDefault="008D7AE6" w:rsidP="004C424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545CD3">
              <w:rPr>
                <w:rFonts w:ascii="Calibri" w:eastAsia="Times New Roman" w:hAnsi="Calibri" w:cs="Times New Roman"/>
                <w:color w:val="000000"/>
              </w:rPr>
              <w:t>109 (4.8%)</w:t>
            </w:r>
          </w:p>
        </w:tc>
        <w:tc>
          <w:tcPr>
            <w:tcW w:w="157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992B4E" w14:textId="77777777" w:rsidR="008D7AE6" w:rsidRPr="00545CD3" w:rsidRDefault="008D7AE6" w:rsidP="004C424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545CD3">
              <w:rPr>
                <w:rFonts w:ascii="Calibri" w:eastAsia="Times New Roman" w:hAnsi="Calibri" w:cs="Times New Roman"/>
                <w:color w:val="000000"/>
              </w:rPr>
              <w:t>389 (7.4%)</w:t>
            </w:r>
          </w:p>
        </w:tc>
        <w:tc>
          <w:tcPr>
            <w:tcW w:w="157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1EF6D3" w14:textId="77777777" w:rsidR="008D7AE6" w:rsidRPr="00545CD3" w:rsidRDefault="008D7AE6" w:rsidP="004C424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545CD3">
              <w:rPr>
                <w:rFonts w:ascii="Calibri" w:eastAsia="Times New Roman" w:hAnsi="Calibri" w:cs="Times New Roman"/>
                <w:color w:val="000000"/>
              </w:rPr>
              <w:t>458 (9.3%)</w:t>
            </w:r>
          </w:p>
        </w:tc>
        <w:tc>
          <w:tcPr>
            <w:tcW w:w="147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4BB142D" w14:textId="3EF24D54" w:rsidR="008D7AE6" w:rsidRPr="00545CD3" w:rsidRDefault="004C424E" w:rsidP="004C424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--</w:t>
            </w:r>
          </w:p>
        </w:tc>
      </w:tr>
      <w:tr w:rsidR="008D7AE6" w:rsidRPr="00545CD3" w14:paraId="418D84C6" w14:textId="1801BEF8" w:rsidTr="004C424E">
        <w:trPr>
          <w:trHeight w:val="316"/>
        </w:trPr>
        <w:tc>
          <w:tcPr>
            <w:tcW w:w="30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6F23AF" w14:textId="7FD0EFD8" w:rsidR="008D7AE6" w:rsidRPr="00545CD3" w:rsidRDefault="008D7AE6" w:rsidP="008D7AE6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545CD3">
              <w:rPr>
                <w:rFonts w:ascii="Calibri" w:eastAsia="Times New Roman" w:hAnsi="Calibri" w:cs="Times New Roman"/>
                <w:color w:val="000000"/>
              </w:rPr>
              <w:t xml:space="preserve">End of data </w:t>
            </w:r>
            <w:r>
              <w:rPr>
                <w:rFonts w:ascii="Calibri" w:eastAsia="Times New Roman" w:hAnsi="Calibri" w:cs="Times New Roman"/>
                <w:color w:val="000000"/>
              </w:rPr>
              <w:t>availability,</w:t>
            </w:r>
            <w:r>
              <w:t xml:space="preserve"> </w:t>
            </w:r>
            <w:r w:rsidRPr="004474BD">
              <w:rPr>
                <w:rFonts w:ascii="Calibri" w:eastAsia="Times New Roman" w:hAnsi="Calibri" w:cs="Times New Roman"/>
                <w:color w:val="000000"/>
              </w:rPr>
              <w:t>N(</w:t>
            </w:r>
            <w:r w:rsidR="00313DE7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4474BD">
              <w:rPr>
                <w:rFonts w:ascii="Calibri" w:eastAsia="Times New Roman" w:hAnsi="Calibri" w:cs="Times New Roman"/>
                <w:color w:val="000000"/>
              </w:rPr>
              <w:t>%)</w:t>
            </w:r>
          </w:p>
        </w:tc>
        <w:tc>
          <w:tcPr>
            <w:tcW w:w="15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B8A939" w14:textId="77777777" w:rsidR="008D7AE6" w:rsidRPr="00545CD3" w:rsidRDefault="008D7AE6" w:rsidP="004C424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545CD3">
              <w:rPr>
                <w:rFonts w:ascii="Calibri" w:eastAsia="Times New Roman" w:hAnsi="Calibri" w:cs="Times New Roman"/>
                <w:color w:val="000000"/>
              </w:rPr>
              <w:t>3557 (43.3%)</w:t>
            </w:r>
          </w:p>
        </w:tc>
        <w:tc>
          <w:tcPr>
            <w:tcW w:w="15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40AF78" w14:textId="77777777" w:rsidR="008D7AE6" w:rsidRPr="00545CD3" w:rsidRDefault="008D7AE6" w:rsidP="004C424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545CD3">
              <w:rPr>
                <w:rFonts w:ascii="Calibri" w:eastAsia="Times New Roman" w:hAnsi="Calibri" w:cs="Times New Roman"/>
                <w:color w:val="000000"/>
              </w:rPr>
              <w:t>682 (30.0%)</w:t>
            </w:r>
          </w:p>
        </w:tc>
        <w:tc>
          <w:tcPr>
            <w:tcW w:w="15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987E8A" w14:textId="77777777" w:rsidR="008D7AE6" w:rsidRPr="00545CD3" w:rsidRDefault="008D7AE6" w:rsidP="004C424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545CD3">
              <w:rPr>
                <w:rFonts w:ascii="Calibri" w:eastAsia="Times New Roman" w:hAnsi="Calibri" w:cs="Times New Roman"/>
                <w:color w:val="000000"/>
              </w:rPr>
              <w:t>1971 (37.5%)</w:t>
            </w:r>
          </w:p>
        </w:tc>
        <w:tc>
          <w:tcPr>
            <w:tcW w:w="15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3B35D8" w14:textId="77777777" w:rsidR="008D7AE6" w:rsidRPr="00545CD3" w:rsidRDefault="008D7AE6" w:rsidP="004C424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545CD3">
              <w:rPr>
                <w:rFonts w:ascii="Calibri" w:eastAsia="Times New Roman" w:hAnsi="Calibri" w:cs="Times New Roman"/>
                <w:color w:val="000000"/>
              </w:rPr>
              <w:t>546 (11.1%)</w:t>
            </w:r>
          </w:p>
        </w:tc>
        <w:tc>
          <w:tcPr>
            <w:tcW w:w="14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1607E18D" w14:textId="708D690D" w:rsidR="008D7AE6" w:rsidRPr="00545CD3" w:rsidRDefault="004C424E" w:rsidP="004C424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--</w:t>
            </w:r>
          </w:p>
        </w:tc>
      </w:tr>
      <w:tr w:rsidR="008D7AE6" w:rsidRPr="00545CD3" w14:paraId="0EA5E898" w14:textId="47648D34" w:rsidTr="004C424E">
        <w:trPr>
          <w:trHeight w:val="316"/>
        </w:trPr>
        <w:tc>
          <w:tcPr>
            <w:tcW w:w="30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2B6995" w14:textId="2AD2BEFF" w:rsidR="008D7AE6" w:rsidRPr="00545CD3" w:rsidRDefault="008D7AE6" w:rsidP="00545CD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545CD3">
              <w:rPr>
                <w:rFonts w:ascii="Calibri" w:eastAsia="Times New Roman" w:hAnsi="Calibri" w:cs="Times New Roman"/>
                <w:color w:val="000000"/>
              </w:rPr>
              <w:t>Discontinuation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, </w:t>
            </w:r>
            <w:r w:rsidRPr="004474BD">
              <w:rPr>
                <w:rFonts w:ascii="Calibri" w:eastAsia="Times New Roman" w:hAnsi="Calibri" w:cs="Times New Roman"/>
                <w:color w:val="000000"/>
              </w:rPr>
              <w:t>N(%)</w:t>
            </w:r>
          </w:p>
        </w:tc>
        <w:tc>
          <w:tcPr>
            <w:tcW w:w="15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7E682C" w14:textId="77777777" w:rsidR="008D7AE6" w:rsidRPr="00545CD3" w:rsidRDefault="008D7AE6" w:rsidP="004C424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545CD3">
              <w:rPr>
                <w:rFonts w:ascii="Calibri" w:eastAsia="Times New Roman" w:hAnsi="Calibri" w:cs="Times New Roman"/>
                <w:color w:val="000000"/>
              </w:rPr>
              <w:t>3387 (41.2%)</w:t>
            </w:r>
          </w:p>
        </w:tc>
        <w:tc>
          <w:tcPr>
            <w:tcW w:w="15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6F412A" w14:textId="77777777" w:rsidR="008D7AE6" w:rsidRPr="00545CD3" w:rsidRDefault="008D7AE6" w:rsidP="004C424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545CD3">
              <w:rPr>
                <w:rFonts w:ascii="Calibri" w:eastAsia="Times New Roman" w:hAnsi="Calibri" w:cs="Times New Roman"/>
                <w:color w:val="000000"/>
              </w:rPr>
              <w:t>1039 (45.6%)</w:t>
            </w:r>
          </w:p>
        </w:tc>
        <w:tc>
          <w:tcPr>
            <w:tcW w:w="15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23D8A7" w14:textId="77777777" w:rsidR="008D7AE6" w:rsidRPr="00545CD3" w:rsidRDefault="008D7AE6" w:rsidP="004C424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545CD3">
              <w:rPr>
                <w:rFonts w:ascii="Calibri" w:eastAsia="Times New Roman" w:hAnsi="Calibri" w:cs="Times New Roman"/>
                <w:color w:val="000000"/>
              </w:rPr>
              <w:t>2344 (44.5%)</w:t>
            </w:r>
          </w:p>
        </w:tc>
        <w:tc>
          <w:tcPr>
            <w:tcW w:w="15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3B43D4" w14:textId="77777777" w:rsidR="008D7AE6" w:rsidRPr="00545CD3" w:rsidRDefault="008D7AE6" w:rsidP="004C424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545CD3">
              <w:rPr>
                <w:rFonts w:ascii="Calibri" w:eastAsia="Times New Roman" w:hAnsi="Calibri" w:cs="Times New Roman"/>
                <w:color w:val="000000"/>
              </w:rPr>
              <w:t>3017 (61.3%)</w:t>
            </w:r>
          </w:p>
        </w:tc>
        <w:tc>
          <w:tcPr>
            <w:tcW w:w="14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789D975" w14:textId="7C041A3F" w:rsidR="008D7AE6" w:rsidRPr="00545CD3" w:rsidRDefault="004C424E" w:rsidP="004C424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--</w:t>
            </w:r>
          </w:p>
        </w:tc>
      </w:tr>
      <w:tr w:rsidR="008D7AE6" w:rsidRPr="00545CD3" w14:paraId="17381F5F" w14:textId="7E6847F9" w:rsidTr="004C424E">
        <w:trPr>
          <w:trHeight w:val="316"/>
        </w:trPr>
        <w:tc>
          <w:tcPr>
            <w:tcW w:w="30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D8DB20" w14:textId="247E6C50" w:rsidR="008D7AE6" w:rsidRPr="00545CD3" w:rsidRDefault="008D7AE6" w:rsidP="00545CD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545CD3">
              <w:rPr>
                <w:rFonts w:ascii="Calibri" w:eastAsia="Times New Roman" w:hAnsi="Calibri" w:cs="Times New Roman"/>
                <w:color w:val="000000"/>
              </w:rPr>
              <w:t>Switched to diff</w:t>
            </w:r>
            <w:r>
              <w:rPr>
                <w:rFonts w:ascii="Calibri" w:eastAsia="Times New Roman" w:hAnsi="Calibri" w:cs="Times New Roman"/>
                <w:color w:val="000000"/>
              </w:rPr>
              <w:t>erent</w:t>
            </w:r>
            <w:r w:rsidRPr="00545CD3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="00313DE7">
              <w:rPr>
                <w:rFonts w:ascii="Calibri" w:eastAsia="Times New Roman" w:hAnsi="Calibri" w:cs="Times New Roman"/>
                <w:color w:val="000000"/>
              </w:rPr>
              <w:t>anticoagulant</w:t>
            </w:r>
            <w:r>
              <w:rPr>
                <w:rFonts w:ascii="Calibri" w:eastAsia="Times New Roman" w:hAnsi="Calibri" w:cs="Times New Roman"/>
                <w:color w:val="000000"/>
              </w:rPr>
              <w:t>,</w:t>
            </w:r>
            <w:r>
              <w:t xml:space="preserve"> </w:t>
            </w:r>
            <w:r w:rsidRPr="004474BD">
              <w:rPr>
                <w:rFonts w:ascii="Calibri" w:eastAsia="Times New Roman" w:hAnsi="Calibri" w:cs="Times New Roman"/>
                <w:color w:val="000000"/>
              </w:rPr>
              <w:t>N(%)</w:t>
            </w:r>
          </w:p>
        </w:tc>
        <w:tc>
          <w:tcPr>
            <w:tcW w:w="15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5B0E2D" w14:textId="77777777" w:rsidR="008D7AE6" w:rsidRPr="00545CD3" w:rsidRDefault="008D7AE6" w:rsidP="004C424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545CD3">
              <w:rPr>
                <w:rFonts w:ascii="Calibri" w:eastAsia="Times New Roman" w:hAnsi="Calibri" w:cs="Times New Roman"/>
                <w:color w:val="000000"/>
              </w:rPr>
              <w:t>483 (5.9%)</w:t>
            </w:r>
          </w:p>
        </w:tc>
        <w:tc>
          <w:tcPr>
            <w:tcW w:w="15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3BACFC" w14:textId="77777777" w:rsidR="008D7AE6" w:rsidRPr="00545CD3" w:rsidRDefault="008D7AE6" w:rsidP="004C424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545CD3">
              <w:rPr>
                <w:rFonts w:ascii="Calibri" w:eastAsia="Times New Roman" w:hAnsi="Calibri" w:cs="Times New Roman"/>
                <w:color w:val="000000"/>
              </w:rPr>
              <w:t>447 (19.6%)</w:t>
            </w:r>
          </w:p>
        </w:tc>
        <w:tc>
          <w:tcPr>
            <w:tcW w:w="15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683B2D" w14:textId="77777777" w:rsidR="008D7AE6" w:rsidRPr="00545CD3" w:rsidRDefault="008D7AE6" w:rsidP="004C424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545CD3">
              <w:rPr>
                <w:rFonts w:ascii="Calibri" w:eastAsia="Times New Roman" w:hAnsi="Calibri" w:cs="Times New Roman"/>
                <w:color w:val="000000"/>
              </w:rPr>
              <w:t>559 (10.6%)</w:t>
            </w:r>
          </w:p>
        </w:tc>
        <w:tc>
          <w:tcPr>
            <w:tcW w:w="15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B3224F" w14:textId="77777777" w:rsidR="008D7AE6" w:rsidRPr="00545CD3" w:rsidRDefault="008D7AE6" w:rsidP="004C424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545CD3">
              <w:rPr>
                <w:rFonts w:ascii="Calibri" w:eastAsia="Times New Roman" w:hAnsi="Calibri" w:cs="Times New Roman"/>
                <w:color w:val="000000"/>
              </w:rPr>
              <w:t>905 (18.4%)</w:t>
            </w:r>
          </w:p>
        </w:tc>
        <w:tc>
          <w:tcPr>
            <w:tcW w:w="14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019E2002" w14:textId="446FCCE9" w:rsidR="008D7AE6" w:rsidRPr="00545CD3" w:rsidRDefault="004C424E" w:rsidP="004C424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--</w:t>
            </w:r>
          </w:p>
        </w:tc>
      </w:tr>
      <w:tr w:rsidR="008D7AE6" w:rsidRPr="00545CD3" w14:paraId="3B8E4138" w14:textId="2A3EACA4" w:rsidTr="004C424E">
        <w:trPr>
          <w:trHeight w:val="316"/>
        </w:trPr>
        <w:tc>
          <w:tcPr>
            <w:tcW w:w="30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4E7F4B8" w14:textId="4F7A0A57" w:rsidR="008D7AE6" w:rsidRPr="00545CD3" w:rsidRDefault="008D7AE6" w:rsidP="00545CD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 xml:space="preserve">Median follow-up, </w:t>
            </w:r>
            <w:r w:rsidR="008F4383">
              <w:rPr>
                <w:rFonts w:ascii="Calibri" w:eastAsia="Times New Roman" w:hAnsi="Calibri" w:cs="Times New Roman"/>
                <w:color w:val="000000"/>
              </w:rPr>
              <w:t>in days (</w:t>
            </w:r>
            <w:r>
              <w:rPr>
                <w:rFonts w:ascii="Calibri" w:eastAsia="Times New Roman" w:hAnsi="Calibri" w:cs="Times New Roman"/>
                <w:color w:val="000000"/>
              </w:rPr>
              <w:t>IQR</w:t>
            </w:r>
            <w:r w:rsidR="008F4383">
              <w:rPr>
                <w:rFonts w:ascii="Calibri" w:eastAsia="Times New Roman" w:hAnsi="Calibri" w:cs="Times New Roman"/>
                <w:color w:val="000000"/>
              </w:rPr>
              <w:t>)</w:t>
            </w:r>
          </w:p>
        </w:tc>
        <w:tc>
          <w:tcPr>
            <w:tcW w:w="157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1A3FB7A" w14:textId="39E76290" w:rsidR="008D7AE6" w:rsidRPr="00545CD3" w:rsidRDefault="004C424E" w:rsidP="004C424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432 (97-725)</w:t>
            </w:r>
          </w:p>
        </w:tc>
        <w:tc>
          <w:tcPr>
            <w:tcW w:w="157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AF35FD8" w14:textId="7CBD13C3" w:rsidR="008D7AE6" w:rsidRPr="00545CD3" w:rsidRDefault="004C424E" w:rsidP="004C424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330 (90-743)</w:t>
            </w:r>
          </w:p>
        </w:tc>
        <w:tc>
          <w:tcPr>
            <w:tcW w:w="157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5B0CA37" w14:textId="7CAC1DCA" w:rsidR="008D7AE6" w:rsidRPr="00545CD3" w:rsidRDefault="004C424E" w:rsidP="004C424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375 (60-730)</w:t>
            </w:r>
          </w:p>
        </w:tc>
        <w:tc>
          <w:tcPr>
            <w:tcW w:w="157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A4A9DA3" w14:textId="71FFDB9F" w:rsidR="008D7AE6" w:rsidRPr="00545CD3" w:rsidRDefault="004C424E" w:rsidP="004C424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100 (35-404)</w:t>
            </w:r>
          </w:p>
        </w:tc>
        <w:tc>
          <w:tcPr>
            <w:tcW w:w="147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014E163" w14:textId="77777777" w:rsidR="004C424E" w:rsidRDefault="004C424E" w:rsidP="004C424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</w:p>
          <w:p w14:paraId="4171E719" w14:textId="635B41A5" w:rsidR="008D7AE6" w:rsidRPr="00545CD3" w:rsidRDefault="004C424E" w:rsidP="004C424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308 (61-</w:t>
            </w:r>
            <w:r w:rsidR="008F4383">
              <w:rPr>
                <w:rFonts w:ascii="Calibri" w:eastAsia="Times New Roman" w:hAnsi="Calibri" w:cs="Times New Roman"/>
                <w:color w:val="000000"/>
              </w:rPr>
              <w:t>682)</w:t>
            </w:r>
          </w:p>
        </w:tc>
      </w:tr>
    </w:tbl>
    <w:p w14:paraId="4EB7AE2A" w14:textId="77777777" w:rsidR="00545CD3" w:rsidRDefault="00545CD3" w:rsidP="008A773A"/>
    <w:p w14:paraId="40528F03" w14:textId="77777777" w:rsidR="00F33877" w:rsidRDefault="00F33877" w:rsidP="008A773A"/>
    <w:p w14:paraId="3A4538E3" w14:textId="77777777" w:rsidR="00F33877" w:rsidRDefault="00F33877" w:rsidP="008A773A"/>
    <w:p w14:paraId="0CA42B4B" w14:textId="77777777" w:rsidR="00F33877" w:rsidRDefault="00F33877" w:rsidP="008A773A"/>
    <w:p w14:paraId="111D9306" w14:textId="77777777" w:rsidR="00F33877" w:rsidRDefault="00F33877" w:rsidP="008A773A"/>
    <w:p w14:paraId="369DF830" w14:textId="77777777" w:rsidR="00F33877" w:rsidRDefault="00F33877" w:rsidP="008A773A"/>
    <w:p w14:paraId="4D8F17F8" w14:textId="77777777" w:rsidR="00F33877" w:rsidRDefault="00F33877" w:rsidP="008A773A">
      <w:pPr>
        <w:sectPr w:rsidR="00F33877" w:rsidSect="00EF5572">
          <w:pgSz w:w="12240" w:h="15840"/>
          <w:pgMar w:top="1135" w:right="1440" w:bottom="1440" w:left="1440" w:header="720" w:footer="720" w:gutter="0"/>
          <w:cols w:space="720"/>
          <w:docGrid w:linePitch="360"/>
        </w:sectPr>
      </w:pPr>
    </w:p>
    <w:p w14:paraId="3AD0B2C8" w14:textId="5382E30A" w:rsidR="00CC180B" w:rsidRDefault="0018783F" w:rsidP="008A773A">
      <w:pPr>
        <w:rPr>
          <w:b/>
        </w:rPr>
      </w:pPr>
      <w:r>
        <w:rPr>
          <w:rFonts w:cs="Times New Roman"/>
          <w:b/>
          <w:sz w:val="24"/>
          <w:szCs w:val="24"/>
        </w:rPr>
        <w:lastRenderedPageBreak/>
        <w:t xml:space="preserve">Supplemental </w:t>
      </w:r>
      <w:r w:rsidR="00CC180B">
        <w:rPr>
          <w:b/>
        </w:rPr>
        <w:t xml:space="preserve">Table </w:t>
      </w:r>
      <w:r w:rsidR="004363DA">
        <w:rPr>
          <w:b/>
        </w:rPr>
        <w:t>8</w:t>
      </w:r>
      <w:r w:rsidR="00CC180B">
        <w:rPr>
          <w:b/>
        </w:rPr>
        <w:t xml:space="preserve">: </w:t>
      </w:r>
      <w:r w:rsidR="00153E92" w:rsidRPr="00140831">
        <w:t xml:space="preserve">Association between </w:t>
      </w:r>
      <w:r w:rsidR="00153E92">
        <w:t>oral anticoagulant and all-cause mortality stratified by eGFR.</w:t>
      </w:r>
    </w:p>
    <w:tbl>
      <w:tblPr>
        <w:tblStyle w:val="TableGrid"/>
        <w:tblW w:w="9797" w:type="dxa"/>
        <w:tblInd w:w="-882" w:type="dxa"/>
        <w:tblLayout w:type="fixed"/>
        <w:tblLook w:val="04A0" w:firstRow="1" w:lastRow="0" w:firstColumn="1" w:lastColumn="0" w:noHBand="0" w:noVBand="1"/>
      </w:tblPr>
      <w:tblGrid>
        <w:gridCol w:w="1313"/>
        <w:gridCol w:w="1476"/>
        <w:gridCol w:w="1364"/>
        <w:gridCol w:w="1223"/>
        <w:gridCol w:w="1223"/>
        <w:gridCol w:w="1115"/>
        <w:gridCol w:w="1903"/>
        <w:gridCol w:w="180"/>
      </w:tblGrid>
      <w:tr w:rsidR="00661E33" w:rsidRPr="00046FF2" w14:paraId="29DED154" w14:textId="77777777" w:rsidTr="00661E33">
        <w:trPr>
          <w:gridAfter w:val="1"/>
          <w:wAfter w:w="180" w:type="dxa"/>
          <w:trHeight w:val="616"/>
        </w:trPr>
        <w:tc>
          <w:tcPr>
            <w:tcW w:w="1313" w:type="dxa"/>
            <w:tcBorders>
              <w:left w:val="nil"/>
              <w:bottom w:val="single" w:sz="4" w:space="0" w:color="auto"/>
              <w:right w:val="nil"/>
            </w:tcBorders>
            <w:hideMark/>
          </w:tcPr>
          <w:p w14:paraId="2E3E482D" w14:textId="77777777" w:rsidR="00661E33" w:rsidRPr="00046FF2" w:rsidRDefault="00661E33" w:rsidP="00046FF2">
            <w:pPr>
              <w:rPr>
                <w:rFonts w:ascii="Calibri" w:eastAsia="Calibri" w:hAnsi="Calibri" w:cs="Times New Roman"/>
                <w:b/>
                <w:bCs/>
                <w:sz w:val="21"/>
                <w:szCs w:val="21"/>
              </w:rPr>
            </w:pPr>
            <w:r w:rsidRPr="00046FF2">
              <w:rPr>
                <w:rFonts w:ascii="Calibri" w:eastAsia="Calibri" w:hAnsi="Calibri" w:cs="Times New Roman"/>
                <w:b/>
                <w:bCs/>
                <w:sz w:val="21"/>
                <w:szCs w:val="21"/>
              </w:rPr>
              <w:t>Cohort</w:t>
            </w:r>
          </w:p>
        </w:tc>
        <w:tc>
          <w:tcPr>
            <w:tcW w:w="1476" w:type="dxa"/>
            <w:tcBorders>
              <w:left w:val="nil"/>
              <w:bottom w:val="single" w:sz="4" w:space="0" w:color="auto"/>
              <w:right w:val="nil"/>
            </w:tcBorders>
            <w:hideMark/>
          </w:tcPr>
          <w:p w14:paraId="2663A4D7" w14:textId="77777777" w:rsidR="00661E33" w:rsidRPr="00046FF2" w:rsidRDefault="00661E33" w:rsidP="00046FF2">
            <w:pPr>
              <w:rPr>
                <w:rFonts w:ascii="Calibri" w:eastAsia="Calibri" w:hAnsi="Calibri" w:cs="Times New Roman"/>
                <w:b/>
                <w:bCs/>
                <w:sz w:val="21"/>
                <w:szCs w:val="21"/>
              </w:rPr>
            </w:pPr>
            <w:r w:rsidRPr="00046FF2">
              <w:rPr>
                <w:rFonts w:ascii="Calibri" w:eastAsia="Calibri" w:hAnsi="Calibri" w:cs="Times New Roman"/>
                <w:b/>
                <w:bCs/>
                <w:sz w:val="21"/>
                <w:szCs w:val="21"/>
              </w:rPr>
              <w:t>eGFR Strata</w:t>
            </w:r>
          </w:p>
          <w:p w14:paraId="57B79250" w14:textId="77777777" w:rsidR="00661E33" w:rsidRPr="00046FF2" w:rsidRDefault="00661E33" w:rsidP="00046FF2">
            <w:pPr>
              <w:rPr>
                <w:rFonts w:ascii="Calibri" w:eastAsia="Calibri" w:hAnsi="Calibri" w:cs="Times New Roman"/>
                <w:b/>
                <w:bCs/>
                <w:sz w:val="21"/>
                <w:szCs w:val="21"/>
              </w:rPr>
            </w:pPr>
            <w:r w:rsidRPr="00046FF2">
              <w:rPr>
                <w:rFonts w:ascii="Calibri" w:eastAsia="Calibri" w:hAnsi="Calibri" w:cs="Times New Roman"/>
                <w:sz w:val="21"/>
                <w:szCs w:val="21"/>
              </w:rPr>
              <w:t xml:space="preserve">(ml/min </w:t>
            </w:r>
            <w:r w:rsidRPr="00046FF2">
              <w:rPr>
                <w:rFonts w:ascii="Calibri" w:eastAsia="Calibri" w:hAnsi="Calibri" w:cs="Times New Roman"/>
              </w:rPr>
              <w:t>per 1.73m</w:t>
            </w:r>
            <w:r w:rsidRPr="00046FF2">
              <w:rPr>
                <w:rFonts w:ascii="Calibri" w:eastAsia="Calibri" w:hAnsi="Calibri" w:cs="Times New Roman"/>
                <w:vertAlign w:val="superscript"/>
              </w:rPr>
              <w:t>2</w:t>
            </w:r>
            <w:r w:rsidRPr="00046FF2">
              <w:rPr>
                <w:rFonts w:ascii="Calibri" w:eastAsia="Calibri" w:hAnsi="Calibri" w:cs="Times New Roman"/>
              </w:rPr>
              <w:t>)</w:t>
            </w:r>
          </w:p>
        </w:tc>
        <w:tc>
          <w:tcPr>
            <w:tcW w:w="1364" w:type="dxa"/>
            <w:tcBorders>
              <w:left w:val="nil"/>
              <w:bottom w:val="single" w:sz="4" w:space="0" w:color="auto"/>
              <w:right w:val="nil"/>
            </w:tcBorders>
            <w:hideMark/>
          </w:tcPr>
          <w:p w14:paraId="3874E878" w14:textId="77777777" w:rsidR="00661E33" w:rsidRPr="00046FF2" w:rsidRDefault="00661E33" w:rsidP="00046FF2">
            <w:pPr>
              <w:jc w:val="center"/>
              <w:rPr>
                <w:rFonts w:ascii="Calibri" w:eastAsia="Calibri" w:hAnsi="Calibri" w:cs="Times New Roman"/>
                <w:b/>
                <w:bCs/>
                <w:sz w:val="21"/>
                <w:szCs w:val="21"/>
              </w:rPr>
            </w:pPr>
            <w:r w:rsidRPr="00046FF2">
              <w:rPr>
                <w:rFonts w:ascii="Calibri" w:eastAsia="Calibri" w:hAnsi="Calibri" w:cs="Times New Roman"/>
                <w:b/>
                <w:bCs/>
                <w:sz w:val="21"/>
                <w:szCs w:val="21"/>
              </w:rPr>
              <w:t>Exposure</w:t>
            </w:r>
          </w:p>
        </w:tc>
        <w:tc>
          <w:tcPr>
            <w:tcW w:w="1223" w:type="dxa"/>
            <w:tcBorders>
              <w:left w:val="nil"/>
              <w:bottom w:val="single" w:sz="4" w:space="0" w:color="auto"/>
              <w:right w:val="nil"/>
            </w:tcBorders>
          </w:tcPr>
          <w:p w14:paraId="4AC1979D" w14:textId="63BABAB4" w:rsidR="00661E33" w:rsidRPr="00046FF2" w:rsidRDefault="00661E33" w:rsidP="00661E33">
            <w:pPr>
              <w:jc w:val="center"/>
              <w:rPr>
                <w:rFonts w:ascii="Calibri" w:eastAsia="Calibri" w:hAnsi="Calibri" w:cs="Times New Roman"/>
                <w:b/>
                <w:bCs/>
                <w:sz w:val="21"/>
                <w:szCs w:val="21"/>
              </w:rPr>
            </w:pPr>
            <w:r>
              <w:rPr>
                <w:rFonts w:ascii="Calibri" w:eastAsia="Calibri" w:hAnsi="Calibri" w:cs="Times New Roman"/>
                <w:b/>
                <w:bCs/>
                <w:sz w:val="21"/>
                <w:szCs w:val="21"/>
              </w:rPr>
              <w:t>No.</w:t>
            </w:r>
          </w:p>
        </w:tc>
        <w:tc>
          <w:tcPr>
            <w:tcW w:w="1223" w:type="dxa"/>
            <w:tcBorders>
              <w:left w:val="nil"/>
              <w:bottom w:val="single" w:sz="4" w:space="0" w:color="auto"/>
              <w:right w:val="nil"/>
            </w:tcBorders>
          </w:tcPr>
          <w:p w14:paraId="3FAABCBE" w14:textId="7FA07BFD" w:rsidR="00661E33" w:rsidRPr="00046FF2" w:rsidRDefault="00661E33" w:rsidP="00661E33">
            <w:pPr>
              <w:jc w:val="center"/>
              <w:rPr>
                <w:rFonts w:ascii="Calibri" w:eastAsia="Calibri" w:hAnsi="Calibri" w:cs="Times New Roman"/>
                <w:b/>
                <w:bCs/>
                <w:sz w:val="21"/>
                <w:szCs w:val="21"/>
              </w:rPr>
            </w:pPr>
            <w:r w:rsidRPr="00046FF2">
              <w:rPr>
                <w:rFonts w:ascii="Calibri" w:eastAsia="Calibri" w:hAnsi="Calibri" w:cs="Times New Roman"/>
                <w:b/>
                <w:bCs/>
                <w:sz w:val="21"/>
                <w:szCs w:val="21"/>
              </w:rPr>
              <w:t xml:space="preserve">No. (%) </w:t>
            </w:r>
            <w:r>
              <w:rPr>
                <w:rFonts w:ascii="Calibri" w:eastAsia="Calibri" w:hAnsi="Calibri" w:cs="Times New Roman"/>
                <w:b/>
                <w:bCs/>
                <w:sz w:val="21"/>
                <w:szCs w:val="21"/>
              </w:rPr>
              <w:t>with all-cause mortality outcome</w:t>
            </w:r>
          </w:p>
        </w:tc>
        <w:tc>
          <w:tcPr>
            <w:tcW w:w="1115" w:type="dxa"/>
            <w:tcBorders>
              <w:left w:val="nil"/>
              <w:bottom w:val="single" w:sz="4" w:space="0" w:color="auto"/>
              <w:right w:val="nil"/>
            </w:tcBorders>
            <w:hideMark/>
          </w:tcPr>
          <w:p w14:paraId="1417944D" w14:textId="77777777" w:rsidR="00661E33" w:rsidRPr="00046FF2" w:rsidRDefault="00661E33" w:rsidP="00046FF2">
            <w:pPr>
              <w:jc w:val="center"/>
              <w:rPr>
                <w:rFonts w:ascii="Calibri" w:eastAsia="Calibri" w:hAnsi="Calibri" w:cs="Times New Roman"/>
                <w:b/>
                <w:bCs/>
                <w:sz w:val="21"/>
                <w:szCs w:val="21"/>
              </w:rPr>
            </w:pPr>
            <w:r w:rsidRPr="00046FF2">
              <w:rPr>
                <w:rFonts w:ascii="Calibri" w:eastAsia="Calibri" w:hAnsi="Calibri" w:cs="Times New Roman"/>
                <w:b/>
                <w:bCs/>
                <w:sz w:val="21"/>
                <w:szCs w:val="21"/>
              </w:rPr>
              <w:t>Incidence rate per 100 person years</w:t>
            </w:r>
          </w:p>
        </w:tc>
        <w:tc>
          <w:tcPr>
            <w:tcW w:w="1903" w:type="dxa"/>
            <w:tcBorders>
              <w:left w:val="nil"/>
              <w:bottom w:val="single" w:sz="4" w:space="0" w:color="auto"/>
              <w:right w:val="nil"/>
            </w:tcBorders>
            <w:noWrap/>
            <w:hideMark/>
          </w:tcPr>
          <w:p w14:paraId="67A10831" w14:textId="77777777" w:rsidR="00661E33" w:rsidRPr="00046FF2" w:rsidRDefault="00661E33" w:rsidP="00046FF2">
            <w:pPr>
              <w:jc w:val="center"/>
              <w:rPr>
                <w:rFonts w:ascii="Calibri" w:eastAsia="Calibri" w:hAnsi="Calibri" w:cs="Times New Roman"/>
                <w:b/>
                <w:bCs/>
                <w:sz w:val="21"/>
                <w:szCs w:val="21"/>
              </w:rPr>
            </w:pPr>
            <w:r w:rsidRPr="00046FF2">
              <w:rPr>
                <w:rFonts w:ascii="Calibri" w:eastAsia="Calibri" w:hAnsi="Calibri" w:cs="Times New Roman"/>
                <w:b/>
                <w:bCs/>
                <w:sz w:val="21"/>
                <w:szCs w:val="21"/>
              </w:rPr>
              <w:t>Weighted Hazard Ratio (95% CI)</w:t>
            </w:r>
          </w:p>
        </w:tc>
      </w:tr>
      <w:tr w:rsidR="00661E33" w:rsidRPr="00046FF2" w14:paraId="3EDF9EF2" w14:textId="77777777" w:rsidTr="00661E33">
        <w:trPr>
          <w:trHeight w:val="301"/>
        </w:trPr>
        <w:tc>
          <w:tcPr>
            <w:tcW w:w="1313" w:type="dxa"/>
            <w:tcBorders>
              <w:left w:val="nil"/>
              <w:bottom w:val="nil"/>
              <w:right w:val="nil"/>
            </w:tcBorders>
          </w:tcPr>
          <w:p w14:paraId="64114D18" w14:textId="77777777" w:rsidR="00661E33" w:rsidRPr="00046FF2" w:rsidRDefault="00661E33" w:rsidP="00046FF2">
            <w:pPr>
              <w:rPr>
                <w:rFonts w:ascii="Calibri" w:eastAsia="Calibri" w:hAnsi="Calibri" w:cs="Times New Roman"/>
                <w:sz w:val="21"/>
                <w:szCs w:val="21"/>
              </w:rPr>
            </w:pPr>
          </w:p>
        </w:tc>
        <w:tc>
          <w:tcPr>
            <w:tcW w:w="1476" w:type="dxa"/>
            <w:tcBorders>
              <w:left w:val="nil"/>
              <w:bottom w:val="nil"/>
              <w:right w:val="nil"/>
            </w:tcBorders>
            <w:noWrap/>
          </w:tcPr>
          <w:p w14:paraId="06C779CC" w14:textId="77777777" w:rsidR="00661E33" w:rsidRPr="00046FF2" w:rsidRDefault="00661E33" w:rsidP="00046FF2">
            <w:pPr>
              <w:rPr>
                <w:rFonts w:ascii="Calibri" w:eastAsia="Calibri" w:hAnsi="Calibri" w:cs="Times New Roman"/>
                <w:sz w:val="21"/>
                <w:szCs w:val="21"/>
              </w:rPr>
            </w:pPr>
          </w:p>
        </w:tc>
        <w:tc>
          <w:tcPr>
            <w:tcW w:w="1364" w:type="dxa"/>
            <w:tcBorders>
              <w:left w:val="nil"/>
              <w:bottom w:val="nil"/>
              <w:right w:val="nil"/>
            </w:tcBorders>
            <w:noWrap/>
          </w:tcPr>
          <w:p w14:paraId="2D98460D" w14:textId="77777777" w:rsidR="00661E33" w:rsidRPr="00046FF2" w:rsidRDefault="00661E33" w:rsidP="00046FF2">
            <w:pPr>
              <w:jc w:val="center"/>
              <w:rPr>
                <w:rFonts w:ascii="Calibri" w:eastAsia="Calibri" w:hAnsi="Calibri" w:cs="Times New Roman"/>
                <w:sz w:val="21"/>
                <w:szCs w:val="21"/>
              </w:rPr>
            </w:pPr>
          </w:p>
        </w:tc>
        <w:tc>
          <w:tcPr>
            <w:tcW w:w="1223" w:type="dxa"/>
            <w:tcBorders>
              <w:left w:val="nil"/>
              <w:bottom w:val="nil"/>
              <w:right w:val="nil"/>
            </w:tcBorders>
          </w:tcPr>
          <w:p w14:paraId="2605C7B4" w14:textId="77777777" w:rsidR="00661E33" w:rsidRPr="00046FF2" w:rsidRDefault="00661E33" w:rsidP="00046FF2">
            <w:pPr>
              <w:jc w:val="center"/>
              <w:rPr>
                <w:rFonts w:ascii="Calibri" w:eastAsia="Calibri" w:hAnsi="Calibri" w:cs="Times New Roman"/>
                <w:sz w:val="21"/>
                <w:szCs w:val="21"/>
              </w:rPr>
            </w:pPr>
          </w:p>
        </w:tc>
        <w:tc>
          <w:tcPr>
            <w:tcW w:w="1223" w:type="dxa"/>
            <w:tcBorders>
              <w:left w:val="nil"/>
              <w:bottom w:val="nil"/>
              <w:right w:val="nil"/>
            </w:tcBorders>
          </w:tcPr>
          <w:p w14:paraId="72297F8D" w14:textId="7FE241DD" w:rsidR="00661E33" w:rsidRPr="00046FF2" w:rsidRDefault="00661E33" w:rsidP="00046FF2">
            <w:pPr>
              <w:jc w:val="center"/>
              <w:rPr>
                <w:rFonts w:ascii="Calibri" w:eastAsia="Calibri" w:hAnsi="Calibri" w:cs="Times New Roman"/>
                <w:sz w:val="21"/>
                <w:szCs w:val="21"/>
              </w:rPr>
            </w:pPr>
          </w:p>
        </w:tc>
        <w:tc>
          <w:tcPr>
            <w:tcW w:w="1115" w:type="dxa"/>
            <w:tcBorders>
              <w:left w:val="nil"/>
              <w:bottom w:val="nil"/>
              <w:right w:val="nil"/>
            </w:tcBorders>
            <w:noWrap/>
          </w:tcPr>
          <w:p w14:paraId="3D0F349E" w14:textId="77777777" w:rsidR="00661E33" w:rsidRPr="00046FF2" w:rsidRDefault="00661E33" w:rsidP="00046FF2">
            <w:pPr>
              <w:jc w:val="center"/>
              <w:rPr>
                <w:rFonts w:ascii="Calibri" w:eastAsia="Calibri" w:hAnsi="Calibri" w:cs="Times New Roman"/>
                <w:sz w:val="21"/>
                <w:szCs w:val="21"/>
              </w:rPr>
            </w:pPr>
          </w:p>
        </w:tc>
        <w:tc>
          <w:tcPr>
            <w:tcW w:w="2083" w:type="dxa"/>
            <w:gridSpan w:val="2"/>
            <w:tcBorders>
              <w:left w:val="nil"/>
              <w:bottom w:val="nil"/>
              <w:right w:val="nil"/>
            </w:tcBorders>
            <w:noWrap/>
          </w:tcPr>
          <w:p w14:paraId="0B625690" w14:textId="77777777" w:rsidR="00661E33" w:rsidRPr="00046FF2" w:rsidRDefault="00661E33" w:rsidP="00046FF2">
            <w:pPr>
              <w:jc w:val="center"/>
              <w:rPr>
                <w:rFonts w:ascii="Calibri" w:eastAsia="Calibri" w:hAnsi="Calibri" w:cs="Times New Roman"/>
                <w:sz w:val="21"/>
                <w:szCs w:val="21"/>
              </w:rPr>
            </w:pPr>
          </w:p>
        </w:tc>
      </w:tr>
      <w:tr w:rsidR="00661E33" w:rsidRPr="00046FF2" w14:paraId="0B474590" w14:textId="77777777" w:rsidTr="00661E33">
        <w:trPr>
          <w:trHeight w:val="301"/>
        </w:trPr>
        <w:tc>
          <w:tcPr>
            <w:tcW w:w="1313" w:type="dxa"/>
            <w:vMerge w:val="restart"/>
            <w:tcBorders>
              <w:top w:val="nil"/>
              <w:left w:val="nil"/>
              <w:bottom w:val="nil"/>
              <w:right w:val="nil"/>
            </w:tcBorders>
            <w:hideMark/>
          </w:tcPr>
          <w:p w14:paraId="23E183D4" w14:textId="77777777" w:rsidR="00661E33" w:rsidRPr="00046FF2" w:rsidRDefault="00661E33" w:rsidP="00046FF2">
            <w:pPr>
              <w:rPr>
                <w:rFonts w:ascii="Calibri" w:eastAsia="Calibri" w:hAnsi="Calibri" w:cs="Times New Roman"/>
                <w:sz w:val="21"/>
                <w:szCs w:val="21"/>
              </w:rPr>
            </w:pPr>
          </w:p>
          <w:p w14:paraId="1D8B34A9" w14:textId="77777777" w:rsidR="00661E33" w:rsidRPr="00046FF2" w:rsidRDefault="00661E33" w:rsidP="00046FF2">
            <w:pPr>
              <w:rPr>
                <w:rFonts w:ascii="Calibri" w:eastAsia="Calibri" w:hAnsi="Calibri" w:cs="Times New Roman"/>
                <w:sz w:val="21"/>
                <w:szCs w:val="21"/>
              </w:rPr>
            </w:pPr>
          </w:p>
          <w:p w14:paraId="006FE64E" w14:textId="77777777" w:rsidR="00661E33" w:rsidRPr="00046FF2" w:rsidRDefault="00661E33" w:rsidP="00046FF2">
            <w:pPr>
              <w:rPr>
                <w:rFonts w:ascii="Calibri" w:eastAsia="Calibri" w:hAnsi="Calibri" w:cs="Times New Roman"/>
                <w:sz w:val="21"/>
                <w:szCs w:val="21"/>
              </w:rPr>
            </w:pPr>
          </w:p>
          <w:p w14:paraId="5FE2E692" w14:textId="77777777" w:rsidR="00661E33" w:rsidRPr="00046FF2" w:rsidRDefault="00661E33" w:rsidP="00046FF2">
            <w:pPr>
              <w:rPr>
                <w:rFonts w:ascii="Calibri" w:eastAsia="Calibri" w:hAnsi="Calibri" w:cs="Times New Roman"/>
                <w:sz w:val="21"/>
                <w:szCs w:val="21"/>
              </w:rPr>
            </w:pPr>
          </w:p>
          <w:p w14:paraId="1EB45DA3" w14:textId="77777777" w:rsidR="00661E33" w:rsidRPr="00046FF2" w:rsidRDefault="00661E33" w:rsidP="00046FF2">
            <w:pPr>
              <w:rPr>
                <w:rFonts w:ascii="Calibri" w:eastAsia="Calibri" w:hAnsi="Calibri" w:cs="Times New Roman"/>
                <w:sz w:val="21"/>
                <w:szCs w:val="21"/>
              </w:rPr>
            </w:pPr>
            <w:r w:rsidRPr="00046FF2">
              <w:rPr>
                <w:rFonts w:ascii="Calibri" w:eastAsia="Calibri" w:hAnsi="Calibri" w:cs="Times New Roman"/>
                <w:sz w:val="21"/>
                <w:szCs w:val="21"/>
              </w:rPr>
              <w:t xml:space="preserve">Apixaban </w:t>
            </w:r>
          </w:p>
          <w:p w14:paraId="0878F90E" w14:textId="77777777" w:rsidR="00661E33" w:rsidRPr="00046FF2" w:rsidRDefault="00661E33" w:rsidP="00046FF2">
            <w:pPr>
              <w:rPr>
                <w:rFonts w:ascii="Calibri" w:eastAsia="Calibri" w:hAnsi="Calibri" w:cs="Times New Roman"/>
                <w:sz w:val="21"/>
                <w:szCs w:val="21"/>
              </w:rPr>
            </w:pPr>
            <w:r w:rsidRPr="00046FF2">
              <w:rPr>
                <w:rFonts w:ascii="Calibri" w:eastAsia="Calibri" w:hAnsi="Calibri" w:cs="Times New Roman"/>
                <w:sz w:val="21"/>
                <w:szCs w:val="21"/>
              </w:rPr>
              <w:t>vs. Warfarin</w:t>
            </w:r>
          </w:p>
        </w:tc>
        <w:tc>
          <w:tcPr>
            <w:tcW w:w="1476" w:type="dxa"/>
            <w:vMerge w:val="restart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3F74276" w14:textId="77777777" w:rsidR="00661E33" w:rsidRPr="00046FF2" w:rsidRDefault="00661E33" w:rsidP="00046FF2">
            <w:pPr>
              <w:rPr>
                <w:rFonts w:ascii="Calibri" w:eastAsia="Calibri" w:hAnsi="Calibri" w:cs="Times New Roman"/>
                <w:sz w:val="21"/>
                <w:szCs w:val="21"/>
              </w:rPr>
            </w:pPr>
            <w:r w:rsidRPr="00046FF2">
              <w:rPr>
                <w:rFonts w:ascii="Calibri" w:eastAsia="Calibri" w:hAnsi="Calibri" w:cs="Times New Roman"/>
                <w:sz w:val="21"/>
                <w:szCs w:val="21"/>
              </w:rPr>
              <w:t xml:space="preserve">≥60 </w:t>
            </w:r>
          </w:p>
        </w:tc>
        <w:tc>
          <w:tcPr>
            <w:tcW w:w="1364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FBD816E" w14:textId="77777777" w:rsidR="00661E33" w:rsidRPr="00046FF2" w:rsidRDefault="00661E33" w:rsidP="00046FF2">
            <w:pPr>
              <w:jc w:val="center"/>
              <w:rPr>
                <w:rFonts w:ascii="Calibri" w:eastAsia="Calibri" w:hAnsi="Calibri" w:cs="Times New Roman"/>
                <w:sz w:val="21"/>
                <w:szCs w:val="21"/>
              </w:rPr>
            </w:pPr>
            <w:r w:rsidRPr="00046FF2">
              <w:rPr>
                <w:rFonts w:ascii="Calibri" w:eastAsia="Calibri" w:hAnsi="Calibri" w:cs="Times New Roman"/>
                <w:sz w:val="21"/>
                <w:szCs w:val="21"/>
              </w:rPr>
              <w:t>Warfarin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</w:tcPr>
          <w:p w14:paraId="75DE36EF" w14:textId="0D998959" w:rsidR="00661E33" w:rsidRPr="00046FF2" w:rsidRDefault="00661E33" w:rsidP="00046FF2">
            <w:pPr>
              <w:jc w:val="center"/>
              <w:rPr>
                <w:rFonts w:ascii="Calibri" w:eastAsia="Calibri" w:hAnsi="Calibri" w:cs="Times New Roman"/>
                <w:sz w:val="21"/>
                <w:szCs w:val="21"/>
              </w:rPr>
            </w:pPr>
            <w:r>
              <w:rPr>
                <w:rFonts w:ascii="Calibri" w:eastAsia="Calibri" w:hAnsi="Calibri" w:cs="Times New Roman"/>
                <w:sz w:val="21"/>
                <w:szCs w:val="21"/>
              </w:rPr>
              <w:t>5128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</w:tcPr>
          <w:p w14:paraId="421BDDB0" w14:textId="070B709C" w:rsidR="00661E33" w:rsidRPr="00046FF2" w:rsidRDefault="00661E33" w:rsidP="00661E33">
            <w:pPr>
              <w:jc w:val="center"/>
              <w:rPr>
                <w:rFonts w:ascii="Calibri" w:eastAsia="Calibri" w:hAnsi="Calibri" w:cs="Times New Roman"/>
                <w:sz w:val="21"/>
                <w:szCs w:val="21"/>
              </w:rPr>
            </w:pPr>
            <w:r>
              <w:rPr>
                <w:rFonts w:ascii="Calibri" w:eastAsia="Calibri" w:hAnsi="Calibri" w:cs="Times New Roman"/>
                <w:sz w:val="21"/>
                <w:szCs w:val="21"/>
              </w:rPr>
              <w:t>336</w:t>
            </w:r>
            <w:r w:rsidRPr="00046FF2">
              <w:rPr>
                <w:rFonts w:ascii="Calibri" w:eastAsia="Calibri" w:hAnsi="Calibri" w:cs="Times New Roman"/>
                <w:sz w:val="21"/>
                <w:szCs w:val="21"/>
              </w:rPr>
              <w:t xml:space="preserve"> (</w:t>
            </w:r>
            <w:r>
              <w:rPr>
                <w:rFonts w:ascii="Calibri" w:eastAsia="Calibri" w:hAnsi="Calibri" w:cs="Times New Roman"/>
                <w:sz w:val="21"/>
                <w:szCs w:val="21"/>
              </w:rPr>
              <w:t>6.6</w:t>
            </w:r>
            <w:r w:rsidRPr="00046FF2">
              <w:rPr>
                <w:rFonts w:ascii="Calibri" w:eastAsia="Calibri" w:hAnsi="Calibri" w:cs="Times New Roman"/>
                <w:sz w:val="21"/>
                <w:szCs w:val="21"/>
              </w:rPr>
              <w:t>)</w:t>
            </w:r>
          </w:p>
        </w:tc>
        <w:tc>
          <w:tcPr>
            <w:tcW w:w="1115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2148A32" w14:textId="166161FA" w:rsidR="00661E33" w:rsidRPr="00046FF2" w:rsidRDefault="00661E33" w:rsidP="00661E33">
            <w:pPr>
              <w:jc w:val="center"/>
              <w:rPr>
                <w:rFonts w:ascii="Calibri" w:eastAsia="Calibri" w:hAnsi="Calibri" w:cs="Times New Roman"/>
                <w:sz w:val="21"/>
                <w:szCs w:val="21"/>
              </w:rPr>
            </w:pPr>
            <w:r>
              <w:rPr>
                <w:rFonts w:ascii="Calibri" w:eastAsia="Times New Roman" w:hAnsi="Calibri"/>
                <w:color w:val="000000"/>
              </w:rPr>
              <w:t>8.2</w:t>
            </w:r>
          </w:p>
        </w:tc>
        <w:tc>
          <w:tcPr>
            <w:tcW w:w="2083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906712A" w14:textId="77777777" w:rsidR="00661E33" w:rsidRPr="00046FF2" w:rsidRDefault="00661E33" w:rsidP="00046FF2">
            <w:pPr>
              <w:jc w:val="center"/>
              <w:rPr>
                <w:rFonts w:ascii="Calibri" w:eastAsia="Calibri" w:hAnsi="Calibri" w:cs="Times New Roman"/>
                <w:sz w:val="21"/>
                <w:szCs w:val="21"/>
              </w:rPr>
            </w:pPr>
            <w:r w:rsidRPr="00046FF2">
              <w:rPr>
                <w:rFonts w:ascii="Calibri" w:eastAsia="Calibri" w:hAnsi="Calibri" w:cs="Times New Roman"/>
                <w:sz w:val="21"/>
                <w:szCs w:val="21"/>
              </w:rPr>
              <w:t>1.00 (ref.)</w:t>
            </w:r>
          </w:p>
        </w:tc>
      </w:tr>
      <w:tr w:rsidR="00661E33" w:rsidRPr="00046FF2" w14:paraId="26CB446D" w14:textId="77777777" w:rsidTr="00661E33">
        <w:trPr>
          <w:trHeight w:val="301"/>
        </w:trPr>
        <w:tc>
          <w:tcPr>
            <w:tcW w:w="1313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48446DC5" w14:textId="77777777" w:rsidR="00661E33" w:rsidRPr="00046FF2" w:rsidRDefault="00661E33" w:rsidP="00046FF2">
            <w:pPr>
              <w:rPr>
                <w:rFonts w:ascii="Calibri" w:eastAsia="Calibri" w:hAnsi="Calibri" w:cs="Times New Roman"/>
                <w:sz w:val="21"/>
                <w:szCs w:val="21"/>
              </w:rPr>
            </w:pPr>
          </w:p>
        </w:tc>
        <w:tc>
          <w:tcPr>
            <w:tcW w:w="1476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0433EAD9" w14:textId="77777777" w:rsidR="00661E33" w:rsidRPr="00046FF2" w:rsidRDefault="00661E33" w:rsidP="00046FF2">
            <w:pPr>
              <w:rPr>
                <w:rFonts w:ascii="Calibri" w:eastAsia="Calibri" w:hAnsi="Calibri" w:cs="Times New Roman"/>
                <w:sz w:val="21"/>
                <w:szCs w:val="21"/>
              </w:rPr>
            </w:pPr>
          </w:p>
        </w:tc>
        <w:tc>
          <w:tcPr>
            <w:tcW w:w="1364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6C536DC" w14:textId="77777777" w:rsidR="00661E33" w:rsidRPr="00046FF2" w:rsidRDefault="00661E33" w:rsidP="00046FF2">
            <w:pPr>
              <w:jc w:val="center"/>
              <w:rPr>
                <w:rFonts w:ascii="Calibri" w:eastAsia="Calibri" w:hAnsi="Calibri" w:cs="Times New Roman"/>
                <w:sz w:val="21"/>
                <w:szCs w:val="21"/>
              </w:rPr>
            </w:pPr>
            <w:r w:rsidRPr="00046FF2">
              <w:rPr>
                <w:rFonts w:ascii="Calibri" w:eastAsia="Calibri" w:hAnsi="Calibri" w:cs="Times New Roman"/>
                <w:sz w:val="21"/>
                <w:szCs w:val="21"/>
              </w:rPr>
              <w:t>Apixaban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</w:tcPr>
          <w:p w14:paraId="1E936C61" w14:textId="5A924F7C" w:rsidR="00661E33" w:rsidRPr="00046FF2" w:rsidRDefault="00661E33" w:rsidP="00046FF2">
            <w:pPr>
              <w:jc w:val="center"/>
              <w:rPr>
                <w:rFonts w:ascii="Calibri" w:eastAsia="Calibri" w:hAnsi="Calibri" w:cs="Times New Roman"/>
                <w:sz w:val="21"/>
                <w:szCs w:val="21"/>
              </w:rPr>
            </w:pPr>
            <w:r>
              <w:rPr>
                <w:rFonts w:ascii="Calibri" w:eastAsia="Calibri" w:hAnsi="Calibri" w:cs="Times New Roman"/>
                <w:sz w:val="21"/>
                <w:szCs w:val="21"/>
              </w:rPr>
              <w:t>5007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</w:tcPr>
          <w:p w14:paraId="48FBADD1" w14:textId="30F86353" w:rsidR="00661E33" w:rsidRPr="00046FF2" w:rsidRDefault="00661E33" w:rsidP="00661E33">
            <w:pPr>
              <w:jc w:val="center"/>
              <w:rPr>
                <w:rFonts w:ascii="Calibri" w:eastAsia="Calibri" w:hAnsi="Calibri" w:cs="Times New Roman"/>
                <w:sz w:val="21"/>
                <w:szCs w:val="21"/>
              </w:rPr>
            </w:pPr>
            <w:r>
              <w:rPr>
                <w:rFonts w:ascii="Calibri" w:eastAsia="Calibri" w:hAnsi="Calibri" w:cs="Times New Roman"/>
                <w:sz w:val="21"/>
                <w:szCs w:val="21"/>
              </w:rPr>
              <w:t xml:space="preserve">414 </w:t>
            </w:r>
            <w:r w:rsidRPr="00046FF2">
              <w:rPr>
                <w:rFonts w:ascii="Calibri" w:eastAsia="Calibri" w:hAnsi="Calibri" w:cs="Times New Roman"/>
                <w:sz w:val="21"/>
                <w:szCs w:val="21"/>
              </w:rPr>
              <w:t>(</w:t>
            </w:r>
            <w:r>
              <w:rPr>
                <w:rFonts w:ascii="Calibri" w:eastAsia="Calibri" w:hAnsi="Calibri" w:cs="Times New Roman"/>
                <w:sz w:val="21"/>
                <w:szCs w:val="21"/>
              </w:rPr>
              <w:t>8.3</w:t>
            </w:r>
            <w:r w:rsidRPr="00046FF2">
              <w:rPr>
                <w:rFonts w:ascii="Calibri" w:eastAsia="Calibri" w:hAnsi="Calibri" w:cs="Times New Roman"/>
                <w:sz w:val="21"/>
                <w:szCs w:val="21"/>
              </w:rPr>
              <w:t>)</w:t>
            </w:r>
          </w:p>
        </w:tc>
        <w:tc>
          <w:tcPr>
            <w:tcW w:w="1115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A47FF38" w14:textId="7F0E30FD" w:rsidR="00661E33" w:rsidRPr="00046FF2" w:rsidRDefault="00661E33" w:rsidP="00661E33">
            <w:pPr>
              <w:jc w:val="center"/>
              <w:rPr>
                <w:rFonts w:ascii="Calibri" w:eastAsia="Calibri" w:hAnsi="Calibri" w:cs="Times New Roman"/>
                <w:sz w:val="21"/>
                <w:szCs w:val="21"/>
              </w:rPr>
            </w:pPr>
            <w:r>
              <w:rPr>
                <w:rFonts w:ascii="Calibri" w:eastAsia="Times New Roman" w:hAnsi="Calibri"/>
                <w:color w:val="000000"/>
              </w:rPr>
              <w:t>6.8</w:t>
            </w:r>
          </w:p>
        </w:tc>
        <w:tc>
          <w:tcPr>
            <w:tcW w:w="2083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716EE72" w14:textId="2937957C" w:rsidR="00661E33" w:rsidRPr="00046FF2" w:rsidRDefault="00661E33" w:rsidP="00554BF8">
            <w:pPr>
              <w:jc w:val="center"/>
              <w:rPr>
                <w:rFonts w:ascii="Calibri" w:eastAsia="Calibri" w:hAnsi="Calibri" w:cs="Times New Roman"/>
                <w:sz w:val="21"/>
                <w:szCs w:val="21"/>
              </w:rPr>
            </w:pPr>
            <w:r w:rsidRPr="00046FF2">
              <w:rPr>
                <w:rFonts w:ascii="Calibri" w:eastAsia="Calibri" w:hAnsi="Calibri" w:cs="Times New Roman"/>
                <w:sz w:val="21"/>
                <w:szCs w:val="21"/>
              </w:rPr>
              <w:t>0.8</w:t>
            </w:r>
            <w:r w:rsidR="00554BF8">
              <w:rPr>
                <w:rFonts w:ascii="Calibri" w:eastAsia="Calibri" w:hAnsi="Calibri" w:cs="Times New Roman"/>
                <w:sz w:val="21"/>
                <w:szCs w:val="21"/>
              </w:rPr>
              <w:t>8</w:t>
            </w:r>
            <w:r w:rsidRPr="00046FF2">
              <w:rPr>
                <w:rFonts w:ascii="Calibri" w:eastAsia="Calibri" w:hAnsi="Calibri" w:cs="Times New Roman"/>
                <w:sz w:val="21"/>
                <w:szCs w:val="21"/>
              </w:rPr>
              <w:t xml:space="preserve"> (0.</w:t>
            </w:r>
            <w:r w:rsidR="00554BF8">
              <w:rPr>
                <w:rFonts w:ascii="Calibri" w:eastAsia="Calibri" w:hAnsi="Calibri" w:cs="Times New Roman"/>
                <w:sz w:val="21"/>
                <w:szCs w:val="21"/>
              </w:rPr>
              <w:t>69</w:t>
            </w:r>
            <w:r w:rsidRPr="00046FF2">
              <w:rPr>
                <w:rFonts w:ascii="Calibri" w:eastAsia="Calibri" w:hAnsi="Calibri" w:cs="Times New Roman"/>
                <w:sz w:val="21"/>
                <w:szCs w:val="21"/>
              </w:rPr>
              <w:t>-1.</w:t>
            </w:r>
            <w:r w:rsidR="00554BF8">
              <w:rPr>
                <w:rFonts w:ascii="Calibri" w:eastAsia="Calibri" w:hAnsi="Calibri" w:cs="Times New Roman"/>
                <w:sz w:val="21"/>
                <w:szCs w:val="21"/>
              </w:rPr>
              <w:t>12</w:t>
            </w:r>
            <w:r w:rsidRPr="00046FF2">
              <w:rPr>
                <w:rFonts w:ascii="Calibri" w:eastAsia="Calibri" w:hAnsi="Calibri" w:cs="Times New Roman"/>
                <w:sz w:val="21"/>
                <w:szCs w:val="21"/>
              </w:rPr>
              <w:t>)</w:t>
            </w:r>
          </w:p>
        </w:tc>
      </w:tr>
      <w:tr w:rsidR="00661E33" w:rsidRPr="00046FF2" w14:paraId="59DCCE55" w14:textId="77777777" w:rsidTr="00661E33">
        <w:trPr>
          <w:trHeight w:val="301"/>
        </w:trPr>
        <w:tc>
          <w:tcPr>
            <w:tcW w:w="1313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5F0CCD68" w14:textId="77777777" w:rsidR="00661E33" w:rsidRPr="00046FF2" w:rsidRDefault="00661E33" w:rsidP="00046FF2">
            <w:pPr>
              <w:rPr>
                <w:rFonts w:ascii="Calibri" w:eastAsia="Calibri" w:hAnsi="Calibri" w:cs="Times New Roman"/>
                <w:sz w:val="21"/>
                <w:szCs w:val="21"/>
              </w:rPr>
            </w:pPr>
          </w:p>
        </w:tc>
        <w:tc>
          <w:tcPr>
            <w:tcW w:w="1476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0930F763" w14:textId="77777777" w:rsidR="00661E33" w:rsidRPr="00046FF2" w:rsidRDefault="00661E33" w:rsidP="00046FF2">
            <w:pPr>
              <w:rPr>
                <w:rFonts w:ascii="Calibri" w:eastAsia="Calibri" w:hAnsi="Calibri" w:cs="Times New Roman"/>
                <w:sz w:val="21"/>
                <w:szCs w:val="21"/>
              </w:rPr>
            </w:pPr>
          </w:p>
        </w:tc>
        <w:tc>
          <w:tcPr>
            <w:tcW w:w="1364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368F33F5" w14:textId="77777777" w:rsidR="00661E33" w:rsidRPr="00046FF2" w:rsidRDefault="00661E33" w:rsidP="00046FF2">
            <w:pPr>
              <w:jc w:val="center"/>
              <w:rPr>
                <w:rFonts w:ascii="Calibri" w:eastAsia="Calibri" w:hAnsi="Calibri" w:cs="Times New Roman"/>
                <w:sz w:val="21"/>
                <w:szCs w:val="21"/>
              </w:rPr>
            </w:pP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</w:tcPr>
          <w:p w14:paraId="6BF23055" w14:textId="77777777" w:rsidR="00661E33" w:rsidRPr="00046FF2" w:rsidRDefault="00661E33" w:rsidP="00046FF2">
            <w:pPr>
              <w:jc w:val="center"/>
              <w:rPr>
                <w:rFonts w:ascii="Calibri" w:eastAsia="Calibri" w:hAnsi="Calibri" w:cs="Times New Roman"/>
                <w:sz w:val="21"/>
                <w:szCs w:val="21"/>
              </w:rPr>
            </w:pP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</w:tcPr>
          <w:p w14:paraId="33FFED33" w14:textId="18B17C17" w:rsidR="00661E33" w:rsidRPr="00046FF2" w:rsidRDefault="00661E33" w:rsidP="00046FF2">
            <w:pPr>
              <w:jc w:val="center"/>
              <w:rPr>
                <w:rFonts w:ascii="Calibri" w:eastAsia="Calibri" w:hAnsi="Calibri" w:cs="Times New Roman"/>
                <w:sz w:val="21"/>
                <w:szCs w:val="21"/>
              </w:rPr>
            </w:pPr>
          </w:p>
        </w:tc>
        <w:tc>
          <w:tcPr>
            <w:tcW w:w="1115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C3B90C5" w14:textId="2316E97A" w:rsidR="00661E33" w:rsidRPr="00046FF2" w:rsidRDefault="00661E33" w:rsidP="00046FF2">
            <w:pPr>
              <w:jc w:val="center"/>
              <w:rPr>
                <w:rFonts w:ascii="Calibri" w:eastAsia="Calibri" w:hAnsi="Calibri" w:cs="Times New Roman"/>
                <w:sz w:val="21"/>
                <w:szCs w:val="21"/>
              </w:rPr>
            </w:pPr>
          </w:p>
        </w:tc>
        <w:tc>
          <w:tcPr>
            <w:tcW w:w="2083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</w:tcPr>
          <w:p w14:paraId="142DCE34" w14:textId="77777777" w:rsidR="00661E33" w:rsidRPr="00046FF2" w:rsidRDefault="00661E33" w:rsidP="00046FF2">
            <w:pPr>
              <w:jc w:val="center"/>
              <w:rPr>
                <w:rFonts w:ascii="Calibri" w:eastAsia="Calibri" w:hAnsi="Calibri" w:cs="Times New Roman"/>
                <w:sz w:val="21"/>
                <w:szCs w:val="21"/>
              </w:rPr>
            </w:pPr>
          </w:p>
        </w:tc>
      </w:tr>
      <w:tr w:rsidR="00661E33" w:rsidRPr="00046FF2" w14:paraId="52A68BCC" w14:textId="77777777" w:rsidTr="00661E33">
        <w:trPr>
          <w:trHeight w:val="347"/>
        </w:trPr>
        <w:tc>
          <w:tcPr>
            <w:tcW w:w="1313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06E47FC1" w14:textId="77777777" w:rsidR="00661E33" w:rsidRPr="00046FF2" w:rsidRDefault="00661E33" w:rsidP="00046FF2">
            <w:pPr>
              <w:rPr>
                <w:rFonts w:ascii="Calibri" w:eastAsia="Calibri" w:hAnsi="Calibri" w:cs="Times New Roman"/>
                <w:sz w:val="21"/>
                <w:szCs w:val="21"/>
              </w:rPr>
            </w:pPr>
          </w:p>
        </w:tc>
        <w:tc>
          <w:tcPr>
            <w:tcW w:w="1476" w:type="dxa"/>
            <w:vMerge w:val="restart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705BFAC" w14:textId="77777777" w:rsidR="00661E33" w:rsidRPr="00046FF2" w:rsidRDefault="00661E33" w:rsidP="00046FF2">
            <w:pPr>
              <w:rPr>
                <w:rFonts w:ascii="Calibri" w:eastAsia="Calibri" w:hAnsi="Calibri" w:cs="Times New Roman"/>
                <w:sz w:val="21"/>
                <w:szCs w:val="21"/>
              </w:rPr>
            </w:pPr>
            <w:r w:rsidRPr="00046FF2">
              <w:rPr>
                <w:rFonts w:ascii="Calibri" w:eastAsia="Calibri" w:hAnsi="Calibri" w:cs="Times New Roman"/>
                <w:sz w:val="21"/>
                <w:szCs w:val="21"/>
              </w:rPr>
              <w:t xml:space="preserve">30-&lt;60 </w:t>
            </w:r>
          </w:p>
        </w:tc>
        <w:tc>
          <w:tcPr>
            <w:tcW w:w="1364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296D193" w14:textId="77777777" w:rsidR="00661E33" w:rsidRPr="00046FF2" w:rsidRDefault="00661E33" w:rsidP="00046FF2">
            <w:pPr>
              <w:jc w:val="center"/>
              <w:rPr>
                <w:rFonts w:ascii="Calibri" w:eastAsia="Calibri" w:hAnsi="Calibri" w:cs="Times New Roman"/>
                <w:sz w:val="21"/>
                <w:szCs w:val="21"/>
              </w:rPr>
            </w:pPr>
            <w:r w:rsidRPr="00046FF2">
              <w:rPr>
                <w:rFonts w:ascii="Calibri" w:eastAsia="Calibri" w:hAnsi="Calibri" w:cs="Times New Roman"/>
                <w:sz w:val="21"/>
                <w:szCs w:val="21"/>
              </w:rPr>
              <w:t>Warfarin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</w:tcPr>
          <w:p w14:paraId="1F32A873" w14:textId="3A0030B9" w:rsidR="00661E33" w:rsidRPr="00046FF2" w:rsidRDefault="00661E33" w:rsidP="00046FF2">
            <w:pPr>
              <w:jc w:val="center"/>
              <w:rPr>
                <w:rFonts w:ascii="Calibri" w:eastAsia="Calibri" w:hAnsi="Calibri" w:cs="Times New Roman"/>
                <w:sz w:val="21"/>
                <w:szCs w:val="21"/>
              </w:rPr>
            </w:pPr>
            <w:r>
              <w:rPr>
                <w:rFonts w:ascii="Calibri" w:eastAsia="Calibri" w:hAnsi="Calibri" w:cs="Times New Roman"/>
                <w:sz w:val="21"/>
                <w:szCs w:val="21"/>
              </w:rPr>
              <w:t>3065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</w:tcPr>
          <w:p w14:paraId="71323496" w14:textId="5DE131BE" w:rsidR="00661E33" w:rsidRPr="00046FF2" w:rsidRDefault="00661E33" w:rsidP="00661E33">
            <w:pPr>
              <w:jc w:val="center"/>
              <w:rPr>
                <w:rFonts w:ascii="Calibri" w:eastAsia="Calibri" w:hAnsi="Calibri" w:cs="Times New Roman"/>
                <w:sz w:val="21"/>
                <w:szCs w:val="21"/>
              </w:rPr>
            </w:pPr>
            <w:r>
              <w:rPr>
                <w:rFonts w:ascii="Calibri" w:eastAsia="Calibri" w:hAnsi="Calibri" w:cs="Times New Roman"/>
                <w:sz w:val="21"/>
                <w:szCs w:val="21"/>
              </w:rPr>
              <w:t>324</w:t>
            </w:r>
            <w:r w:rsidRPr="00046FF2">
              <w:rPr>
                <w:rFonts w:ascii="Calibri" w:eastAsia="Calibri" w:hAnsi="Calibri" w:cs="Times New Roman"/>
                <w:sz w:val="21"/>
                <w:szCs w:val="21"/>
              </w:rPr>
              <w:t xml:space="preserve"> (</w:t>
            </w:r>
            <w:r>
              <w:rPr>
                <w:rFonts w:ascii="Calibri" w:eastAsia="Calibri" w:hAnsi="Calibri" w:cs="Times New Roman"/>
                <w:sz w:val="21"/>
                <w:szCs w:val="21"/>
              </w:rPr>
              <w:t>10.6</w:t>
            </w:r>
            <w:r w:rsidRPr="00046FF2">
              <w:rPr>
                <w:rFonts w:ascii="Calibri" w:eastAsia="Calibri" w:hAnsi="Calibri" w:cs="Times New Roman"/>
                <w:sz w:val="21"/>
                <w:szCs w:val="21"/>
              </w:rPr>
              <w:t>)</w:t>
            </w:r>
          </w:p>
        </w:tc>
        <w:tc>
          <w:tcPr>
            <w:tcW w:w="1115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E1845D2" w14:textId="2FC09072" w:rsidR="00661E33" w:rsidRPr="00046FF2" w:rsidRDefault="00661E33" w:rsidP="00661E33">
            <w:pPr>
              <w:jc w:val="center"/>
              <w:rPr>
                <w:rFonts w:ascii="Calibri" w:eastAsia="Calibri" w:hAnsi="Calibri" w:cs="Times New Roman"/>
                <w:sz w:val="21"/>
                <w:szCs w:val="21"/>
              </w:rPr>
            </w:pPr>
            <w:r>
              <w:rPr>
                <w:rFonts w:ascii="Calibri" w:eastAsia="Times New Roman" w:hAnsi="Calibri"/>
                <w:color w:val="000000"/>
              </w:rPr>
              <w:t>14.0</w:t>
            </w:r>
          </w:p>
        </w:tc>
        <w:tc>
          <w:tcPr>
            <w:tcW w:w="2083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43B4F58" w14:textId="77777777" w:rsidR="00661E33" w:rsidRPr="00046FF2" w:rsidRDefault="00661E33" w:rsidP="00046FF2">
            <w:pPr>
              <w:jc w:val="center"/>
              <w:rPr>
                <w:rFonts w:ascii="Calibri" w:eastAsia="Calibri" w:hAnsi="Calibri" w:cs="Times New Roman"/>
                <w:sz w:val="21"/>
                <w:szCs w:val="21"/>
              </w:rPr>
            </w:pPr>
            <w:r w:rsidRPr="00046FF2">
              <w:rPr>
                <w:rFonts w:ascii="Calibri" w:eastAsia="Calibri" w:hAnsi="Calibri" w:cs="Times New Roman"/>
                <w:sz w:val="21"/>
                <w:szCs w:val="21"/>
              </w:rPr>
              <w:t>1.00 (ref.)</w:t>
            </w:r>
          </w:p>
        </w:tc>
      </w:tr>
      <w:tr w:rsidR="00661E33" w:rsidRPr="00046FF2" w14:paraId="0C6D9EC2" w14:textId="77777777" w:rsidTr="00661E33">
        <w:trPr>
          <w:trHeight w:val="301"/>
        </w:trPr>
        <w:tc>
          <w:tcPr>
            <w:tcW w:w="1313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5A4DFD74" w14:textId="77777777" w:rsidR="00661E33" w:rsidRPr="00046FF2" w:rsidRDefault="00661E33" w:rsidP="00046FF2">
            <w:pPr>
              <w:rPr>
                <w:rFonts w:ascii="Calibri" w:eastAsia="Calibri" w:hAnsi="Calibri" w:cs="Times New Roman"/>
                <w:sz w:val="21"/>
                <w:szCs w:val="21"/>
              </w:rPr>
            </w:pPr>
          </w:p>
        </w:tc>
        <w:tc>
          <w:tcPr>
            <w:tcW w:w="1476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7D013E01" w14:textId="77777777" w:rsidR="00661E33" w:rsidRPr="00046FF2" w:rsidRDefault="00661E33" w:rsidP="00046FF2">
            <w:pPr>
              <w:rPr>
                <w:rFonts w:ascii="Calibri" w:eastAsia="Calibri" w:hAnsi="Calibri" w:cs="Times New Roman"/>
                <w:sz w:val="21"/>
                <w:szCs w:val="21"/>
              </w:rPr>
            </w:pPr>
          </w:p>
        </w:tc>
        <w:tc>
          <w:tcPr>
            <w:tcW w:w="1364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3B497A9" w14:textId="77777777" w:rsidR="00661E33" w:rsidRPr="00046FF2" w:rsidRDefault="00661E33" w:rsidP="00046FF2">
            <w:pPr>
              <w:jc w:val="center"/>
              <w:rPr>
                <w:rFonts w:ascii="Calibri" w:eastAsia="Calibri" w:hAnsi="Calibri" w:cs="Times New Roman"/>
                <w:sz w:val="21"/>
                <w:szCs w:val="21"/>
              </w:rPr>
            </w:pPr>
            <w:r w:rsidRPr="00046FF2">
              <w:rPr>
                <w:rFonts w:ascii="Calibri" w:eastAsia="Calibri" w:hAnsi="Calibri" w:cs="Times New Roman"/>
                <w:sz w:val="21"/>
                <w:szCs w:val="21"/>
              </w:rPr>
              <w:t>Apixaban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</w:tcPr>
          <w:p w14:paraId="2837B0FF" w14:textId="3459F988" w:rsidR="00661E33" w:rsidRPr="00046FF2" w:rsidRDefault="00661E33" w:rsidP="00046FF2">
            <w:pPr>
              <w:jc w:val="center"/>
              <w:rPr>
                <w:rFonts w:ascii="Calibri" w:eastAsia="Calibri" w:hAnsi="Calibri" w:cs="Times New Roman"/>
                <w:sz w:val="21"/>
                <w:szCs w:val="21"/>
              </w:rPr>
            </w:pPr>
            <w:r>
              <w:rPr>
                <w:rFonts w:ascii="Calibri" w:eastAsia="Calibri" w:hAnsi="Calibri" w:cs="Times New Roman"/>
                <w:sz w:val="21"/>
                <w:szCs w:val="21"/>
              </w:rPr>
              <w:t>3025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</w:tcPr>
          <w:p w14:paraId="6EDD79DC" w14:textId="22BDA2EC" w:rsidR="00661E33" w:rsidRPr="00046FF2" w:rsidRDefault="00661E33" w:rsidP="00661E33">
            <w:pPr>
              <w:jc w:val="center"/>
              <w:rPr>
                <w:rFonts w:ascii="Calibri" w:eastAsia="Calibri" w:hAnsi="Calibri" w:cs="Times New Roman"/>
                <w:sz w:val="21"/>
                <w:szCs w:val="21"/>
              </w:rPr>
            </w:pPr>
            <w:r>
              <w:rPr>
                <w:rFonts w:ascii="Calibri" w:eastAsia="Calibri" w:hAnsi="Calibri" w:cs="Times New Roman"/>
                <w:sz w:val="21"/>
                <w:szCs w:val="21"/>
              </w:rPr>
              <w:t xml:space="preserve">289 </w:t>
            </w:r>
            <w:r w:rsidRPr="00046FF2">
              <w:rPr>
                <w:rFonts w:ascii="Calibri" w:eastAsia="Calibri" w:hAnsi="Calibri" w:cs="Times New Roman"/>
                <w:sz w:val="21"/>
                <w:szCs w:val="21"/>
              </w:rPr>
              <w:t>(</w:t>
            </w:r>
            <w:r>
              <w:rPr>
                <w:rFonts w:ascii="Calibri" w:eastAsia="Calibri" w:hAnsi="Calibri" w:cs="Times New Roman"/>
                <w:sz w:val="21"/>
                <w:szCs w:val="21"/>
              </w:rPr>
              <w:t>9.6</w:t>
            </w:r>
            <w:r w:rsidRPr="00046FF2">
              <w:rPr>
                <w:rFonts w:ascii="Calibri" w:eastAsia="Calibri" w:hAnsi="Calibri" w:cs="Times New Roman"/>
                <w:sz w:val="21"/>
                <w:szCs w:val="21"/>
              </w:rPr>
              <w:t>)</w:t>
            </w:r>
          </w:p>
        </w:tc>
        <w:tc>
          <w:tcPr>
            <w:tcW w:w="1115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198D021" w14:textId="0C5B906E" w:rsidR="00661E33" w:rsidRPr="00046FF2" w:rsidRDefault="00661E33" w:rsidP="00661E33">
            <w:pPr>
              <w:jc w:val="center"/>
              <w:rPr>
                <w:rFonts w:ascii="Calibri" w:eastAsia="Calibri" w:hAnsi="Calibri" w:cs="Times New Roman"/>
                <w:sz w:val="21"/>
                <w:szCs w:val="21"/>
              </w:rPr>
            </w:pPr>
            <w:r>
              <w:rPr>
                <w:rFonts w:ascii="Calibri" w:eastAsia="Times New Roman" w:hAnsi="Calibri"/>
                <w:color w:val="000000"/>
              </w:rPr>
              <w:t>8.6</w:t>
            </w:r>
          </w:p>
        </w:tc>
        <w:tc>
          <w:tcPr>
            <w:tcW w:w="2083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E754859" w14:textId="17C32BE2" w:rsidR="00661E33" w:rsidRPr="00046FF2" w:rsidRDefault="00554BF8" w:rsidP="00554BF8">
            <w:pPr>
              <w:jc w:val="center"/>
              <w:rPr>
                <w:rFonts w:ascii="Calibri" w:eastAsia="Calibri" w:hAnsi="Calibri" w:cs="Times New Roman"/>
                <w:sz w:val="21"/>
                <w:szCs w:val="21"/>
              </w:rPr>
            </w:pPr>
            <w:r>
              <w:rPr>
                <w:rFonts w:ascii="Calibri" w:eastAsia="Calibri" w:hAnsi="Calibri" w:cs="Times New Roman"/>
                <w:sz w:val="21"/>
                <w:szCs w:val="21"/>
              </w:rPr>
              <w:t>0.6</w:t>
            </w:r>
            <w:r w:rsidR="00661E33" w:rsidRPr="00046FF2">
              <w:rPr>
                <w:rFonts w:ascii="Calibri" w:eastAsia="Calibri" w:hAnsi="Calibri" w:cs="Times New Roman"/>
                <w:sz w:val="21"/>
                <w:szCs w:val="21"/>
              </w:rPr>
              <w:t>4 (0.</w:t>
            </w:r>
            <w:r>
              <w:rPr>
                <w:rFonts w:ascii="Calibri" w:eastAsia="Calibri" w:hAnsi="Calibri" w:cs="Times New Roman"/>
                <w:sz w:val="21"/>
                <w:szCs w:val="21"/>
              </w:rPr>
              <w:t>52</w:t>
            </w:r>
            <w:r w:rsidR="00661E33" w:rsidRPr="00046FF2">
              <w:rPr>
                <w:rFonts w:ascii="Calibri" w:eastAsia="Calibri" w:hAnsi="Calibri" w:cs="Times New Roman"/>
                <w:sz w:val="21"/>
                <w:szCs w:val="21"/>
              </w:rPr>
              <w:t>-0.88)</w:t>
            </w:r>
          </w:p>
        </w:tc>
      </w:tr>
      <w:tr w:rsidR="00661E33" w:rsidRPr="00046FF2" w14:paraId="10B10A20" w14:textId="77777777" w:rsidTr="00661E33">
        <w:trPr>
          <w:trHeight w:val="301"/>
        </w:trPr>
        <w:tc>
          <w:tcPr>
            <w:tcW w:w="1313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64703205" w14:textId="77777777" w:rsidR="00661E33" w:rsidRPr="00046FF2" w:rsidRDefault="00661E33" w:rsidP="00046FF2">
            <w:pPr>
              <w:rPr>
                <w:rFonts w:ascii="Calibri" w:eastAsia="Calibri" w:hAnsi="Calibri" w:cs="Times New Roman"/>
                <w:sz w:val="21"/>
                <w:szCs w:val="21"/>
              </w:rPr>
            </w:pPr>
          </w:p>
        </w:tc>
        <w:tc>
          <w:tcPr>
            <w:tcW w:w="1476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3F3BD6D6" w14:textId="77777777" w:rsidR="00661E33" w:rsidRPr="00046FF2" w:rsidRDefault="00661E33" w:rsidP="00046FF2">
            <w:pPr>
              <w:rPr>
                <w:rFonts w:ascii="Calibri" w:eastAsia="Calibri" w:hAnsi="Calibri" w:cs="Times New Roman"/>
                <w:sz w:val="21"/>
                <w:szCs w:val="21"/>
              </w:rPr>
            </w:pPr>
          </w:p>
        </w:tc>
        <w:tc>
          <w:tcPr>
            <w:tcW w:w="1364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75ADB498" w14:textId="77777777" w:rsidR="00661E33" w:rsidRPr="00046FF2" w:rsidRDefault="00661E33" w:rsidP="00046FF2">
            <w:pPr>
              <w:jc w:val="center"/>
              <w:rPr>
                <w:rFonts w:ascii="Calibri" w:eastAsia="Calibri" w:hAnsi="Calibri" w:cs="Times New Roman"/>
                <w:sz w:val="21"/>
                <w:szCs w:val="21"/>
              </w:rPr>
            </w:pP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</w:tcPr>
          <w:p w14:paraId="0E458192" w14:textId="77777777" w:rsidR="00661E33" w:rsidRPr="00046FF2" w:rsidRDefault="00661E33" w:rsidP="00046FF2">
            <w:pPr>
              <w:jc w:val="center"/>
              <w:rPr>
                <w:rFonts w:ascii="Calibri" w:eastAsia="Calibri" w:hAnsi="Calibri" w:cs="Times New Roman"/>
                <w:sz w:val="21"/>
                <w:szCs w:val="21"/>
              </w:rPr>
            </w:pP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</w:tcPr>
          <w:p w14:paraId="75B1E12F" w14:textId="7B8DE98B" w:rsidR="00661E33" w:rsidRPr="00046FF2" w:rsidRDefault="00661E33" w:rsidP="00046FF2">
            <w:pPr>
              <w:jc w:val="center"/>
              <w:rPr>
                <w:rFonts w:ascii="Calibri" w:eastAsia="Calibri" w:hAnsi="Calibri" w:cs="Times New Roman"/>
                <w:sz w:val="21"/>
                <w:szCs w:val="21"/>
              </w:rPr>
            </w:pPr>
          </w:p>
        </w:tc>
        <w:tc>
          <w:tcPr>
            <w:tcW w:w="1115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418C97A" w14:textId="6A7845B4" w:rsidR="00661E33" w:rsidRPr="00046FF2" w:rsidRDefault="00661E33" w:rsidP="00046FF2">
            <w:pPr>
              <w:jc w:val="center"/>
              <w:rPr>
                <w:rFonts w:ascii="Calibri" w:eastAsia="Calibri" w:hAnsi="Calibri" w:cs="Times New Roman"/>
                <w:sz w:val="21"/>
                <w:szCs w:val="21"/>
              </w:rPr>
            </w:pPr>
          </w:p>
        </w:tc>
        <w:tc>
          <w:tcPr>
            <w:tcW w:w="2083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</w:tcPr>
          <w:p w14:paraId="05F61B79" w14:textId="77777777" w:rsidR="00661E33" w:rsidRPr="00046FF2" w:rsidRDefault="00661E33" w:rsidP="00046FF2">
            <w:pPr>
              <w:jc w:val="center"/>
              <w:rPr>
                <w:rFonts w:ascii="Calibri" w:eastAsia="Calibri" w:hAnsi="Calibri" w:cs="Times New Roman"/>
                <w:sz w:val="21"/>
                <w:szCs w:val="21"/>
              </w:rPr>
            </w:pPr>
          </w:p>
        </w:tc>
      </w:tr>
      <w:tr w:rsidR="00661E33" w:rsidRPr="00046FF2" w14:paraId="7453B19A" w14:textId="77777777" w:rsidTr="00661E33">
        <w:trPr>
          <w:trHeight w:val="301"/>
        </w:trPr>
        <w:tc>
          <w:tcPr>
            <w:tcW w:w="1313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72DE27C4" w14:textId="77777777" w:rsidR="00661E33" w:rsidRPr="00046FF2" w:rsidRDefault="00661E33" w:rsidP="00046FF2">
            <w:pPr>
              <w:rPr>
                <w:rFonts w:ascii="Calibri" w:eastAsia="Calibri" w:hAnsi="Calibri" w:cs="Times New Roman"/>
                <w:sz w:val="21"/>
                <w:szCs w:val="21"/>
              </w:rPr>
            </w:pPr>
          </w:p>
        </w:tc>
        <w:tc>
          <w:tcPr>
            <w:tcW w:w="1476" w:type="dxa"/>
            <w:vMerge w:val="restart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FA8889B" w14:textId="77777777" w:rsidR="00661E33" w:rsidRPr="00046FF2" w:rsidRDefault="00661E33" w:rsidP="00046FF2">
            <w:pPr>
              <w:rPr>
                <w:rFonts w:ascii="Calibri" w:eastAsia="Calibri" w:hAnsi="Calibri" w:cs="Times New Roman"/>
                <w:sz w:val="21"/>
                <w:szCs w:val="21"/>
              </w:rPr>
            </w:pPr>
            <w:r w:rsidRPr="00046FF2">
              <w:rPr>
                <w:rFonts w:ascii="Calibri" w:eastAsia="Calibri" w:hAnsi="Calibri" w:cs="Times New Roman"/>
                <w:sz w:val="21"/>
                <w:szCs w:val="21"/>
              </w:rPr>
              <w:t xml:space="preserve">&lt;30 </w:t>
            </w:r>
          </w:p>
        </w:tc>
        <w:tc>
          <w:tcPr>
            <w:tcW w:w="1364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F8D8CA3" w14:textId="77777777" w:rsidR="00661E33" w:rsidRPr="00046FF2" w:rsidRDefault="00661E33" w:rsidP="00046FF2">
            <w:pPr>
              <w:jc w:val="center"/>
              <w:rPr>
                <w:rFonts w:ascii="Calibri" w:eastAsia="Calibri" w:hAnsi="Calibri" w:cs="Times New Roman"/>
                <w:sz w:val="21"/>
                <w:szCs w:val="21"/>
              </w:rPr>
            </w:pPr>
            <w:r w:rsidRPr="00046FF2">
              <w:rPr>
                <w:rFonts w:ascii="Calibri" w:eastAsia="Calibri" w:hAnsi="Calibri" w:cs="Times New Roman"/>
                <w:sz w:val="21"/>
                <w:szCs w:val="21"/>
              </w:rPr>
              <w:t>Warfarin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</w:tcPr>
          <w:p w14:paraId="5BA8AFEF" w14:textId="7AC6A574" w:rsidR="00661E33" w:rsidRPr="00046FF2" w:rsidRDefault="00661E33" w:rsidP="00046FF2">
            <w:pPr>
              <w:jc w:val="center"/>
              <w:rPr>
                <w:rFonts w:ascii="Calibri" w:eastAsia="Calibri" w:hAnsi="Calibri" w:cs="Times New Roman"/>
                <w:sz w:val="21"/>
                <w:szCs w:val="21"/>
              </w:rPr>
            </w:pPr>
            <w:r>
              <w:rPr>
                <w:rFonts w:ascii="Calibri" w:eastAsia="Calibri" w:hAnsi="Calibri" w:cs="Times New Roman"/>
                <w:sz w:val="21"/>
                <w:szCs w:val="21"/>
              </w:rPr>
              <w:t>189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</w:tcPr>
          <w:p w14:paraId="1DD544F4" w14:textId="47665C0F" w:rsidR="00661E33" w:rsidRPr="00046FF2" w:rsidRDefault="00661E33" w:rsidP="00661E33">
            <w:pPr>
              <w:jc w:val="center"/>
              <w:rPr>
                <w:rFonts w:ascii="Calibri" w:eastAsia="Calibri" w:hAnsi="Calibri" w:cs="Times New Roman"/>
                <w:sz w:val="21"/>
                <w:szCs w:val="21"/>
              </w:rPr>
            </w:pPr>
            <w:r>
              <w:rPr>
                <w:rFonts w:ascii="Calibri" w:eastAsia="Calibri" w:hAnsi="Calibri" w:cs="Times New Roman"/>
                <w:sz w:val="21"/>
                <w:szCs w:val="21"/>
              </w:rPr>
              <w:t>44</w:t>
            </w:r>
            <w:r w:rsidRPr="00046FF2">
              <w:rPr>
                <w:rFonts w:ascii="Calibri" w:eastAsia="Calibri" w:hAnsi="Calibri" w:cs="Times New Roman"/>
                <w:sz w:val="21"/>
                <w:szCs w:val="21"/>
              </w:rPr>
              <w:t xml:space="preserve"> (</w:t>
            </w:r>
            <w:r>
              <w:rPr>
                <w:rFonts w:ascii="Calibri" w:eastAsia="Calibri" w:hAnsi="Calibri" w:cs="Times New Roman"/>
                <w:sz w:val="21"/>
                <w:szCs w:val="21"/>
              </w:rPr>
              <w:t>23.9</w:t>
            </w:r>
            <w:r w:rsidRPr="00046FF2">
              <w:rPr>
                <w:rFonts w:ascii="Calibri" w:eastAsia="Calibri" w:hAnsi="Calibri" w:cs="Times New Roman"/>
                <w:sz w:val="21"/>
                <w:szCs w:val="21"/>
              </w:rPr>
              <w:t>)</w:t>
            </w:r>
          </w:p>
        </w:tc>
        <w:tc>
          <w:tcPr>
            <w:tcW w:w="1115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9C308E7" w14:textId="18F5C014" w:rsidR="00661E33" w:rsidRPr="00046FF2" w:rsidRDefault="00661E33" w:rsidP="00661E33">
            <w:pPr>
              <w:jc w:val="center"/>
              <w:rPr>
                <w:rFonts w:ascii="Calibri" w:eastAsia="Calibri" w:hAnsi="Calibri" w:cs="Times New Roman"/>
                <w:sz w:val="21"/>
                <w:szCs w:val="21"/>
              </w:rPr>
            </w:pPr>
            <w:r>
              <w:rPr>
                <w:rFonts w:ascii="Calibri" w:eastAsia="Times New Roman" w:hAnsi="Calibri"/>
                <w:color w:val="000000"/>
              </w:rPr>
              <w:t>32.4</w:t>
            </w:r>
          </w:p>
        </w:tc>
        <w:tc>
          <w:tcPr>
            <w:tcW w:w="2083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A394B99" w14:textId="77777777" w:rsidR="00661E33" w:rsidRPr="00046FF2" w:rsidRDefault="00661E33" w:rsidP="00046FF2">
            <w:pPr>
              <w:jc w:val="center"/>
              <w:rPr>
                <w:rFonts w:ascii="Calibri" w:eastAsia="Calibri" w:hAnsi="Calibri" w:cs="Times New Roman"/>
                <w:sz w:val="21"/>
                <w:szCs w:val="21"/>
              </w:rPr>
            </w:pPr>
            <w:r w:rsidRPr="00046FF2">
              <w:rPr>
                <w:rFonts w:ascii="Calibri" w:eastAsia="Calibri" w:hAnsi="Calibri" w:cs="Times New Roman"/>
                <w:sz w:val="21"/>
                <w:szCs w:val="21"/>
              </w:rPr>
              <w:t>1.00 (ref.)</w:t>
            </w:r>
          </w:p>
        </w:tc>
      </w:tr>
      <w:tr w:rsidR="00661E33" w:rsidRPr="00046FF2" w14:paraId="586B2154" w14:textId="77777777" w:rsidTr="002A78B0">
        <w:trPr>
          <w:trHeight w:val="316"/>
        </w:trPr>
        <w:tc>
          <w:tcPr>
            <w:tcW w:w="1313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49D163D8" w14:textId="77777777" w:rsidR="00661E33" w:rsidRPr="00046FF2" w:rsidRDefault="00661E33" w:rsidP="00046FF2">
            <w:pPr>
              <w:rPr>
                <w:rFonts w:ascii="Calibri" w:eastAsia="Calibri" w:hAnsi="Calibri" w:cs="Times New Roman"/>
                <w:sz w:val="21"/>
                <w:szCs w:val="21"/>
              </w:rPr>
            </w:pPr>
          </w:p>
        </w:tc>
        <w:tc>
          <w:tcPr>
            <w:tcW w:w="1476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00F03BE6" w14:textId="77777777" w:rsidR="00661E33" w:rsidRPr="00046FF2" w:rsidRDefault="00661E33" w:rsidP="00046FF2">
            <w:pPr>
              <w:rPr>
                <w:rFonts w:ascii="Calibri" w:eastAsia="Calibri" w:hAnsi="Calibri" w:cs="Times New Roman"/>
                <w:sz w:val="21"/>
                <w:szCs w:val="21"/>
              </w:rPr>
            </w:pPr>
          </w:p>
        </w:tc>
        <w:tc>
          <w:tcPr>
            <w:tcW w:w="1364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B36A5A6" w14:textId="77777777" w:rsidR="00661E33" w:rsidRPr="00046FF2" w:rsidRDefault="00661E33" w:rsidP="00046FF2">
            <w:pPr>
              <w:jc w:val="center"/>
              <w:rPr>
                <w:rFonts w:ascii="Calibri" w:eastAsia="Calibri" w:hAnsi="Calibri" w:cs="Times New Roman"/>
                <w:sz w:val="21"/>
                <w:szCs w:val="21"/>
              </w:rPr>
            </w:pPr>
            <w:r w:rsidRPr="00046FF2">
              <w:rPr>
                <w:rFonts w:ascii="Calibri" w:eastAsia="Calibri" w:hAnsi="Calibri" w:cs="Times New Roman"/>
                <w:sz w:val="21"/>
                <w:szCs w:val="21"/>
              </w:rPr>
              <w:t>Apixaban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</w:tcPr>
          <w:p w14:paraId="4ADC0494" w14:textId="31C6452F" w:rsidR="00661E33" w:rsidRPr="00046FF2" w:rsidRDefault="00661E33" w:rsidP="00046FF2">
            <w:pPr>
              <w:jc w:val="center"/>
              <w:rPr>
                <w:rFonts w:ascii="Calibri" w:eastAsia="Calibri" w:hAnsi="Calibri" w:cs="Times New Roman"/>
                <w:sz w:val="21"/>
                <w:szCs w:val="21"/>
              </w:rPr>
            </w:pPr>
            <w:r>
              <w:rPr>
                <w:rFonts w:ascii="Calibri" w:eastAsia="Calibri" w:hAnsi="Calibri" w:cs="Times New Roman"/>
                <w:sz w:val="21"/>
                <w:szCs w:val="21"/>
              </w:rPr>
              <w:t>185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</w:tcPr>
          <w:p w14:paraId="5C1A4955" w14:textId="71725962" w:rsidR="00661E33" w:rsidRPr="00046FF2" w:rsidRDefault="00661E33" w:rsidP="00046FF2">
            <w:pPr>
              <w:jc w:val="center"/>
              <w:rPr>
                <w:rFonts w:ascii="Calibri" w:eastAsia="Calibri" w:hAnsi="Calibri" w:cs="Times New Roman"/>
                <w:sz w:val="21"/>
                <w:szCs w:val="21"/>
              </w:rPr>
            </w:pPr>
            <w:r w:rsidRPr="00046FF2">
              <w:rPr>
                <w:rFonts w:ascii="Calibri" w:eastAsia="Calibri" w:hAnsi="Calibri" w:cs="Times New Roman"/>
                <w:sz w:val="21"/>
                <w:szCs w:val="21"/>
              </w:rPr>
              <w:t>26 (14.1)</w:t>
            </w:r>
          </w:p>
        </w:tc>
        <w:tc>
          <w:tcPr>
            <w:tcW w:w="111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77C2BAD" w14:textId="74042900" w:rsidR="00661E33" w:rsidRPr="00046FF2" w:rsidRDefault="00661E33" w:rsidP="00661E33">
            <w:pPr>
              <w:jc w:val="center"/>
              <w:rPr>
                <w:rFonts w:ascii="Calibri" w:eastAsia="Calibri" w:hAnsi="Calibri" w:cs="Times New Roman"/>
                <w:sz w:val="21"/>
                <w:szCs w:val="21"/>
              </w:rPr>
            </w:pPr>
            <w:r>
              <w:rPr>
                <w:rFonts w:ascii="Calibri" w:eastAsia="Calibri" w:hAnsi="Calibri" w:cs="Times New Roman"/>
                <w:sz w:val="21"/>
                <w:szCs w:val="21"/>
              </w:rPr>
              <w:t>17.2</w:t>
            </w:r>
          </w:p>
        </w:tc>
        <w:tc>
          <w:tcPr>
            <w:tcW w:w="2083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1A477F7" w14:textId="18011D48" w:rsidR="00661E33" w:rsidRPr="00046FF2" w:rsidRDefault="00554BF8" w:rsidP="00046FF2">
            <w:pPr>
              <w:jc w:val="center"/>
              <w:rPr>
                <w:rFonts w:ascii="Calibri" w:eastAsia="Calibri" w:hAnsi="Calibri" w:cs="Times New Roman"/>
                <w:sz w:val="21"/>
                <w:szCs w:val="21"/>
              </w:rPr>
            </w:pPr>
            <w:r>
              <w:rPr>
                <w:rFonts w:ascii="Calibri" w:eastAsia="Calibri" w:hAnsi="Calibri" w:cs="Times New Roman"/>
                <w:sz w:val="21"/>
                <w:szCs w:val="21"/>
              </w:rPr>
              <w:t>0.52 (0.33-0.83</w:t>
            </w:r>
            <w:r w:rsidR="00661E33" w:rsidRPr="00046FF2">
              <w:rPr>
                <w:rFonts w:ascii="Calibri" w:eastAsia="Calibri" w:hAnsi="Calibri" w:cs="Times New Roman"/>
                <w:sz w:val="21"/>
                <w:szCs w:val="21"/>
              </w:rPr>
              <w:t>)</w:t>
            </w:r>
          </w:p>
        </w:tc>
      </w:tr>
      <w:tr w:rsidR="00661E33" w:rsidRPr="00046FF2" w14:paraId="7C80DBAA" w14:textId="77777777" w:rsidTr="002A78B0">
        <w:trPr>
          <w:trHeight w:val="301"/>
        </w:trPr>
        <w:tc>
          <w:tcPr>
            <w:tcW w:w="1313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0EA7347" w14:textId="77777777" w:rsidR="00661E33" w:rsidRPr="00046FF2" w:rsidRDefault="00661E33" w:rsidP="00046FF2">
            <w:pPr>
              <w:rPr>
                <w:rFonts w:ascii="Calibri" w:eastAsia="Calibri" w:hAnsi="Calibri" w:cs="Times New Roman"/>
                <w:sz w:val="21"/>
                <w:szCs w:val="21"/>
              </w:rPr>
            </w:pPr>
          </w:p>
        </w:tc>
        <w:tc>
          <w:tcPr>
            <w:tcW w:w="1476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</w:tcPr>
          <w:p w14:paraId="5D552383" w14:textId="77777777" w:rsidR="00661E33" w:rsidRPr="00046FF2" w:rsidRDefault="00661E33" w:rsidP="00046FF2">
            <w:pPr>
              <w:rPr>
                <w:rFonts w:ascii="Calibri" w:eastAsia="Calibri" w:hAnsi="Calibri" w:cs="Times New Roman"/>
                <w:sz w:val="21"/>
                <w:szCs w:val="21"/>
              </w:rPr>
            </w:pPr>
          </w:p>
        </w:tc>
        <w:tc>
          <w:tcPr>
            <w:tcW w:w="1364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</w:tcPr>
          <w:p w14:paraId="264045B0" w14:textId="77777777" w:rsidR="00661E33" w:rsidRPr="00046FF2" w:rsidRDefault="00661E33" w:rsidP="00046FF2">
            <w:pPr>
              <w:jc w:val="center"/>
              <w:rPr>
                <w:rFonts w:ascii="Calibri" w:eastAsia="Calibri" w:hAnsi="Calibri" w:cs="Times New Roman"/>
                <w:sz w:val="21"/>
                <w:szCs w:val="21"/>
              </w:rPr>
            </w:pP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CFF2AF1" w14:textId="77777777" w:rsidR="00661E33" w:rsidRPr="00046FF2" w:rsidRDefault="00661E33" w:rsidP="00046FF2">
            <w:pPr>
              <w:jc w:val="center"/>
              <w:rPr>
                <w:rFonts w:ascii="Calibri" w:eastAsia="Calibri" w:hAnsi="Calibri" w:cs="Times New Roman"/>
                <w:sz w:val="21"/>
                <w:szCs w:val="21"/>
              </w:rPr>
            </w:pP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51AABDC" w14:textId="75A884E5" w:rsidR="00661E33" w:rsidRPr="00046FF2" w:rsidRDefault="00661E33" w:rsidP="00046FF2">
            <w:pPr>
              <w:jc w:val="center"/>
              <w:rPr>
                <w:rFonts w:ascii="Calibri" w:eastAsia="Calibri" w:hAnsi="Calibri" w:cs="Times New Roman"/>
                <w:sz w:val="21"/>
                <w:szCs w:val="21"/>
              </w:rPr>
            </w:pPr>
          </w:p>
        </w:tc>
        <w:tc>
          <w:tcPr>
            <w:tcW w:w="1115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</w:tcPr>
          <w:p w14:paraId="2B3FF256" w14:textId="77777777" w:rsidR="00661E33" w:rsidRPr="00046FF2" w:rsidRDefault="00661E33" w:rsidP="00046FF2">
            <w:pPr>
              <w:jc w:val="center"/>
              <w:rPr>
                <w:rFonts w:ascii="Calibri" w:eastAsia="Calibri" w:hAnsi="Calibri" w:cs="Times New Roman"/>
                <w:sz w:val="21"/>
                <w:szCs w:val="21"/>
              </w:rPr>
            </w:pPr>
          </w:p>
        </w:tc>
        <w:tc>
          <w:tcPr>
            <w:tcW w:w="2083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noWrap/>
          </w:tcPr>
          <w:p w14:paraId="4F4097CC" w14:textId="77777777" w:rsidR="00661E33" w:rsidRPr="00046FF2" w:rsidRDefault="00661E33" w:rsidP="00046FF2">
            <w:pPr>
              <w:jc w:val="center"/>
              <w:rPr>
                <w:rFonts w:ascii="Calibri" w:eastAsia="Calibri" w:hAnsi="Calibri" w:cs="Times New Roman"/>
                <w:sz w:val="21"/>
                <w:szCs w:val="21"/>
              </w:rPr>
            </w:pPr>
          </w:p>
        </w:tc>
      </w:tr>
      <w:tr w:rsidR="00661E33" w:rsidRPr="00046FF2" w14:paraId="08D6485C" w14:textId="77777777" w:rsidTr="00661E33">
        <w:trPr>
          <w:trHeight w:val="301"/>
        </w:trPr>
        <w:tc>
          <w:tcPr>
            <w:tcW w:w="1313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677FDB8" w14:textId="77777777" w:rsidR="00661E33" w:rsidRPr="00046FF2" w:rsidRDefault="00661E33" w:rsidP="00046FF2">
            <w:pPr>
              <w:rPr>
                <w:rFonts w:ascii="Calibri" w:eastAsia="Calibri" w:hAnsi="Calibri" w:cs="Times New Roman"/>
                <w:sz w:val="21"/>
                <w:szCs w:val="21"/>
              </w:rPr>
            </w:pPr>
          </w:p>
        </w:tc>
        <w:tc>
          <w:tcPr>
            <w:tcW w:w="1476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</w:tcPr>
          <w:p w14:paraId="744D6A83" w14:textId="77777777" w:rsidR="00661E33" w:rsidRPr="00046FF2" w:rsidRDefault="00661E33" w:rsidP="00046FF2">
            <w:pPr>
              <w:rPr>
                <w:rFonts w:ascii="Calibri" w:eastAsia="Calibri" w:hAnsi="Calibri" w:cs="Times New Roman"/>
                <w:sz w:val="21"/>
                <w:szCs w:val="21"/>
              </w:rPr>
            </w:pPr>
          </w:p>
        </w:tc>
        <w:tc>
          <w:tcPr>
            <w:tcW w:w="1364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</w:tcPr>
          <w:p w14:paraId="58FC085E" w14:textId="77777777" w:rsidR="00661E33" w:rsidRPr="00046FF2" w:rsidRDefault="00661E33" w:rsidP="00046FF2">
            <w:pPr>
              <w:jc w:val="center"/>
              <w:rPr>
                <w:rFonts w:ascii="Calibri" w:eastAsia="Calibri" w:hAnsi="Calibri" w:cs="Times New Roman"/>
                <w:sz w:val="21"/>
                <w:szCs w:val="21"/>
              </w:rPr>
            </w:pP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0C65684" w14:textId="77777777" w:rsidR="00661E33" w:rsidRPr="00046FF2" w:rsidRDefault="00661E33" w:rsidP="00046FF2">
            <w:pPr>
              <w:jc w:val="center"/>
              <w:rPr>
                <w:rFonts w:ascii="Calibri" w:eastAsia="Calibri" w:hAnsi="Calibri" w:cs="Times New Roman"/>
                <w:sz w:val="21"/>
                <w:szCs w:val="21"/>
              </w:rPr>
            </w:pP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A8D463E" w14:textId="441F532A" w:rsidR="00661E33" w:rsidRPr="00046FF2" w:rsidRDefault="00661E33" w:rsidP="00046FF2">
            <w:pPr>
              <w:jc w:val="center"/>
              <w:rPr>
                <w:rFonts w:ascii="Calibri" w:eastAsia="Calibri" w:hAnsi="Calibri" w:cs="Times New Roman"/>
                <w:sz w:val="21"/>
                <w:szCs w:val="21"/>
              </w:rPr>
            </w:pPr>
          </w:p>
        </w:tc>
        <w:tc>
          <w:tcPr>
            <w:tcW w:w="1115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</w:tcPr>
          <w:p w14:paraId="28CC9B95" w14:textId="77777777" w:rsidR="00661E33" w:rsidRPr="00046FF2" w:rsidRDefault="00661E33" w:rsidP="00046FF2">
            <w:pPr>
              <w:jc w:val="center"/>
              <w:rPr>
                <w:rFonts w:ascii="Calibri" w:eastAsia="Calibri" w:hAnsi="Calibri" w:cs="Times New Roman"/>
                <w:sz w:val="21"/>
                <w:szCs w:val="21"/>
              </w:rPr>
            </w:pPr>
          </w:p>
        </w:tc>
        <w:tc>
          <w:tcPr>
            <w:tcW w:w="2083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noWrap/>
          </w:tcPr>
          <w:p w14:paraId="4C795B8D" w14:textId="77777777" w:rsidR="00661E33" w:rsidRPr="00046FF2" w:rsidRDefault="00661E33" w:rsidP="00046FF2">
            <w:pPr>
              <w:jc w:val="center"/>
              <w:rPr>
                <w:rFonts w:ascii="Calibri" w:eastAsia="Calibri" w:hAnsi="Calibri" w:cs="Times New Roman"/>
                <w:sz w:val="21"/>
                <w:szCs w:val="21"/>
              </w:rPr>
            </w:pPr>
          </w:p>
        </w:tc>
      </w:tr>
      <w:tr w:rsidR="00661E33" w:rsidRPr="00046FF2" w14:paraId="29DAEBCC" w14:textId="77777777" w:rsidTr="00661E33">
        <w:trPr>
          <w:trHeight w:val="301"/>
        </w:trPr>
        <w:tc>
          <w:tcPr>
            <w:tcW w:w="1313" w:type="dxa"/>
            <w:vMerge w:val="restart"/>
            <w:tcBorders>
              <w:top w:val="nil"/>
              <w:left w:val="nil"/>
              <w:bottom w:val="nil"/>
              <w:right w:val="nil"/>
            </w:tcBorders>
            <w:hideMark/>
          </w:tcPr>
          <w:p w14:paraId="1FA2B203" w14:textId="77777777" w:rsidR="00661E33" w:rsidRPr="00046FF2" w:rsidRDefault="00661E33" w:rsidP="00046FF2">
            <w:pPr>
              <w:rPr>
                <w:rFonts w:ascii="Calibri" w:eastAsia="Calibri" w:hAnsi="Calibri" w:cs="Times New Roman"/>
                <w:sz w:val="21"/>
                <w:szCs w:val="21"/>
              </w:rPr>
            </w:pPr>
          </w:p>
          <w:p w14:paraId="3F93E698" w14:textId="77777777" w:rsidR="00661E33" w:rsidRPr="00046FF2" w:rsidRDefault="00661E33" w:rsidP="00046FF2">
            <w:pPr>
              <w:rPr>
                <w:rFonts w:ascii="Calibri" w:eastAsia="Calibri" w:hAnsi="Calibri" w:cs="Times New Roman"/>
                <w:sz w:val="21"/>
                <w:szCs w:val="21"/>
              </w:rPr>
            </w:pPr>
          </w:p>
          <w:p w14:paraId="28023654" w14:textId="77777777" w:rsidR="00661E33" w:rsidRPr="00046FF2" w:rsidRDefault="00661E33" w:rsidP="00046FF2">
            <w:pPr>
              <w:rPr>
                <w:rFonts w:ascii="Calibri" w:eastAsia="Calibri" w:hAnsi="Calibri" w:cs="Times New Roman"/>
                <w:sz w:val="21"/>
                <w:szCs w:val="21"/>
              </w:rPr>
            </w:pPr>
          </w:p>
          <w:p w14:paraId="77EAF793" w14:textId="77777777" w:rsidR="00661E33" w:rsidRPr="00046FF2" w:rsidRDefault="00661E33" w:rsidP="00046FF2">
            <w:pPr>
              <w:rPr>
                <w:rFonts w:ascii="Calibri" w:eastAsia="Calibri" w:hAnsi="Calibri" w:cs="Times New Roman"/>
                <w:sz w:val="21"/>
                <w:szCs w:val="21"/>
              </w:rPr>
            </w:pPr>
            <w:r w:rsidRPr="00046FF2">
              <w:rPr>
                <w:rFonts w:ascii="Calibri" w:eastAsia="Calibri" w:hAnsi="Calibri" w:cs="Times New Roman"/>
                <w:sz w:val="21"/>
                <w:szCs w:val="21"/>
              </w:rPr>
              <w:t>Rivaroxaban vs. Warfarin</w:t>
            </w:r>
          </w:p>
        </w:tc>
        <w:tc>
          <w:tcPr>
            <w:tcW w:w="1476" w:type="dxa"/>
            <w:vMerge w:val="restart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C28B20D" w14:textId="77777777" w:rsidR="00661E33" w:rsidRPr="00046FF2" w:rsidRDefault="00661E33" w:rsidP="00046FF2">
            <w:pPr>
              <w:rPr>
                <w:rFonts w:ascii="Calibri" w:eastAsia="Calibri" w:hAnsi="Calibri" w:cs="Times New Roman"/>
                <w:sz w:val="21"/>
                <w:szCs w:val="21"/>
              </w:rPr>
            </w:pPr>
            <w:r w:rsidRPr="00046FF2">
              <w:rPr>
                <w:rFonts w:ascii="Calibri" w:eastAsia="Calibri" w:hAnsi="Calibri" w:cs="Times New Roman"/>
                <w:sz w:val="21"/>
                <w:szCs w:val="21"/>
              </w:rPr>
              <w:t xml:space="preserve">≥60 </w:t>
            </w:r>
          </w:p>
          <w:p w14:paraId="104342B7" w14:textId="77777777" w:rsidR="00661E33" w:rsidRPr="00046FF2" w:rsidRDefault="00661E33" w:rsidP="00046FF2">
            <w:pPr>
              <w:rPr>
                <w:rFonts w:ascii="Calibri" w:eastAsia="Calibri" w:hAnsi="Calibri" w:cs="Times New Roman"/>
                <w:sz w:val="21"/>
                <w:szCs w:val="21"/>
              </w:rPr>
            </w:pPr>
          </w:p>
        </w:tc>
        <w:tc>
          <w:tcPr>
            <w:tcW w:w="1364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F631D79" w14:textId="77777777" w:rsidR="00661E33" w:rsidRPr="00046FF2" w:rsidRDefault="00661E33" w:rsidP="00046FF2">
            <w:pPr>
              <w:jc w:val="center"/>
              <w:rPr>
                <w:rFonts w:ascii="Calibri" w:eastAsia="Calibri" w:hAnsi="Calibri" w:cs="Times New Roman"/>
                <w:sz w:val="21"/>
                <w:szCs w:val="21"/>
              </w:rPr>
            </w:pPr>
            <w:r w:rsidRPr="00046FF2">
              <w:rPr>
                <w:rFonts w:ascii="Calibri" w:eastAsia="Calibri" w:hAnsi="Calibri" w:cs="Times New Roman"/>
                <w:sz w:val="21"/>
                <w:szCs w:val="21"/>
              </w:rPr>
              <w:t>Warfarin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</w:tcPr>
          <w:p w14:paraId="7B97404E" w14:textId="46B50DDC" w:rsidR="00661E33" w:rsidRPr="00046FF2" w:rsidRDefault="00F13984" w:rsidP="00046FF2">
            <w:pPr>
              <w:jc w:val="center"/>
              <w:rPr>
                <w:rFonts w:ascii="Calibri" w:eastAsia="Calibri" w:hAnsi="Calibri" w:cs="Times New Roman"/>
                <w:sz w:val="21"/>
                <w:szCs w:val="21"/>
              </w:rPr>
            </w:pPr>
            <w:r>
              <w:rPr>
                <w:rFonts w:ascii="Calibri" w:eastAsia="Calibri" w:hAnsi="Calibri" w:cs="Times New Roman"/>
                <w:sz w:val="21"/>
                <w:szCs w:val="21"/>
              </w:rPr>
              <w:t>3898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</w:tcPr>
          <w:p w14:paraId="3B58BEC9" w14:textId="39D172A1" w:rsidR="00661E33" w:rsidRPr="00046FF2" w:rsidRDefault="00661E33" w:rsidP="00F13984">
            <w:pPr>
              <w:jc w:val="center"/>
              <w:rPr>
                <w:rFonts w:ascii="Calibri" w:eastAsia="Calibri" w:hAnsi="Calibri" w:cs="Times New Roman"/>
                <w:sz w:val="21"/>
                <w:szCs w:val="21"/>
              </w:rPr>
            </w:pPr>
            <w:r w:rsidRPr="00046FF2">
              <w:rPr>
                <w:rFonts w:ascii="Calibri" w:eastAsia="Calibri" w:hAnsi="Calibri" w:cs="Times New Roman"/>
                <w:sz w:val="21"/>
                <w:szCs w:val="21"/>
              </w:rPr>
              <w:t>2</w:t>
            </w:r>
            <w:r w:rsidR="00F13984">
              <w:rPr>
                <w:rFonts w:ascii="Calibri" w:eastAsia="Calibri" w:hAnsi="Calibri" w:cs="Times New Roman"/>
                <w:sz w:val="21"/>
                <w:szCs w:val="21"/>
              </w:rPr>
              <w:t>13</w:t>
            </w:r>
            <w:r w:rsidRPr="00046FF2">
              <w:rPr>
                <w:rFonts w:ascii="Calibri" w:eastAsia="Calibri" w:hAnsi="Calibri" w:cs="Times New Roman"/>
                <w:sz w:val="21"/>
                <w:szCs w:val="21"/>
              </w:rPr>
              <w:t xml:space="preserve"> (</w:t>
            </w:r>
            <w:r w:rsidR="00F13984">
              <w:rPr>
                <w:rFonts w:ascii="Calibri" w:eastAsia="Calibri" w:hAnsi="Calibri" w:cs="Times New Roman"/>
                <w:sz w:val="21"/>
                <w:szCs w:val="21"/>
              </w:rPr>
              <w:t>5.5</w:t>
            </w:r>
            <w:r w:rsidRPr="00046FF2">
              <w:rPr>
                <w:rFonts w:ascii="Calibri" w:eastAsia="Calibri" w:hAnsi="Calibri" w:cs="Times New Roman"/>
                <w:sz w:val="21"/>
                <w:szCs w:val="21"/>
              </w:rPr>
              <w:t>)</w:t>
            </w:r>
          </w:p>
        </w:tc>
        <w:tc>
          <w:tcPr>
            <w:tcW w:w="111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69C06F3" w14:textId="097A5BB1" w:rsidR="00661E33" w:rsidRPr="00046FF2" w:rsidRDefault="00F13984" w:rsidP="00046FF2">
            <w:pPr>
              <w:jc w:val="center"/>
              <w:rPr>
                <w:rFonts w:ascii="Calibri" w:eastAsia="Calibri" w:hAnsi="Calibri" w:cs="Times New Roman"/>
                <w:sz w:val="21"/>
                <w:szCs w:val="21"/>
              </w:rPr>
            </w:pPr>
            <w:r>
              <w:rPr>
                <w:rFonts w:ascii="Calibri" w:eastAsia="Calibri" w:hAnsi="Calibri" w:cs="Times New Roman"/>
                <w:sz w:val="21"/>
                <w:szCs w:val="21"/>
              </w:rPr>
              <w:t>6.7</w:t>
            </w:r>
          </w:p>
        </w:tc>
        <w:tc>
          <w:tcPr>
            <w:tcW w:w="2083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AC381A1" w14:textId="77777777" w:rsidR="00661E33" w:rsidRPr="00046FF2" w:rsidRDefault="00661E33" w:rsidP="00046FF2">
            <w:pPr>
              <w:jc w:val="center"/>
              <w:rPr>
                <w:rFonts w:ascii="Calibri" w:eastAsia="Calibri" w:hAnsi="Calibri" w:cs="Times New Roman"/>
                <w:sz w:val="21"/>
                <w:szCs w:val="21"/>
              </w:rPr>
            </w:pPr>
            <w:r w:rsidRPr="00046FF2">
              <w:rPr>
                <w:rFonts w:ascii="Calibri" w:eastAsia="Calibri" w:hAnsi="Calibri" w:cs="Times New Roman"/>
                <w:sz w:val="21"/>
                <w:szCs w:val="21"/>
              </w:rPr>
              <w:t>1.00 (ref.)</w:t>
            </w:r>
          </w:p>
        </w:tc>
      </w:tr>
      <w:tr w:rsidR="00661E33" w:rsidRPr="00046FF2" w14:paraId="49F4883D" w14:textId="77777777" w:rsidTr="00661E33">
        <w:trPr>
          <w:trHeight w:val="301"/>
        </w:trPr>
        <w:tc>
          <w:tcPr>
            <w:tcW w:w="1313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4E94C028" w14:textId="77777777" w:rsidR="00661E33" w:rsidRPr="00046FF2" w:rsidRDefault="00661E33" w:rsidP="00046FF2">
            <w:pPr>
              <w:rPr>
                <w:rFonts w:ascii="Calibri" w:eastAsia="Calibri" w:hAnsi="Calibri" w:cs="Times New Roman"/>
                <w:sz w:val="21"/>
                <w:szCs w:val="21"/>
              </w:rPr>
            </w:pPr>
          </w:p>
        </w:tc>
        <w:tc>
          <w:tcPr>
            <w:tcW w:w="1476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3B9CB093" w14:textId="77777777" w:rsidR="00661E33" w:rsidRPr="00046FF2" w:rsidRDefault="00661E33" w:rsidP="00046FF2">
            <w:pPr>
              <w:rPr>
                <w:rFonts w:ascii="Calibri" w:eastAsia="Calibri" w:hAnsi="Calibri" w:cs="Times New Roman"/>
                <w:sz w:val="21"/>
                <w:szCs w:val="21"/>
              </w:rPr>
            </w:pPr>
          </w:p>
        </w:tc>
        <w:tc>
          <w:tcPr>
            <w:tcW w:w="1364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52EBC6A" w14:textId="77777777" w:rsidR="00661E33" w:rsidRPr="00046FF2" w:rsidRDefault="00661E33" w:rsidP="00046FF2">
            <w:pPr>
              <w:jc w:val="center"/>
              <w:rPr>
                <w:rFonts w:ascii="Calibri" w:eastAsia="Calibri" w:hAnsi="Calibri" w:cs="Times New Roman"/>
                <w:sz w:val="21"/>
                <w:szCs w:val="21"/>
              </w:rPr>
            </w:pPr>
            <w:r w:rsidRPr="00046FF2">
              <w:rPr>
                <w:rFonts w:ascii="Calibri" w:eastAsia="Calibri" w:hAnsi="Calibri" w:cs="Times New Roman"/>
                <w:sz w:val="21"/>
                <w:szCs w:val="21"/>
              </w:rPr>
              <w:t>Rivaroxaban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</w:tcPr>
          <w:p w14:paraId="0D833A9D" w14:textId="2AE184FE" w:rsidR="00661E33" w:rsidRPr="00046FF2" w:rsidRDefault="00F13984" w:rsidP="00046FF2">
            <w:pPr>
              <w:jc w:val="center"/>
              <w:rPr>
                <w:rFonts w:ascii="Calibri" w:eastAsia="Calibri" w:hAnsi="Calibri" w:cs="Times New Roman"/>
                <w:sz w:val="21"/>
                <w:szCs w:val="21"/>
              </w:rPr>
            </w:pPr>
            <w:r>
              <w:rPr>
                <w:rFonts w:ascii="Calibri" w:eastAsia="Calibri" w:hAnsi="Calibri" w:cs="Times New Roman"/>
                <w:sz w:val="21"/>
                <w:szCs w:val="21"/>
              </w:rPr>
              <w:t>3777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</w:tcPr>
          <w:p w14:paraId="4CCAA984" w14:textId="6F9FA773" w:rsidR="00661E33" w:rsidRPr="00046FF2" w:rsidRDefault="00F13984" w:rsidP="00F13984">
            <w:pPr>
              <w:jc w:val="center"/>
              <w:rPr>
                <w:rFonts w:ascii="Calibri" w:eastAsia="Calibri" w:hAnsi="Calibri" w:cs="Times New Roman"/>
                <w:sz w:val="21"/>
                <w:szCs w:val="21"/>
              </w:rPr>
            </w:pPr>
            <w:r>
              <w:rPr>
                <w:rFonts w:ascii="Calibri" w:eastAsia="Calibri" w:hAnsi="Calibri" w:cs="Times New Roman"/>
                <w:sz w:val="21"/>
                <w:szCs w:val="21"/>
              </w:rPr>
              <w:t>242</w:t>
            </w:r>
            <w:r w:rsidR="00661E33" w:rsidRPr="00046FF2">
              <w:rPr>
                <w:rFonts w:ascii="Calibri" w:eastAsia="Calibri" w:hAnsi="Calibri" w:cs="Times New Roman"/>
                <w:sz w:val="21"/>
                <w:szCs w:val="21"/>
              </w:rPr>
              <w:t xml:space="preserve"> (</w:t>
            </w:r>
            <w:r>
              <w:rPr>
                <w:rFonts w:ascii="Calibri" w:eastAsia="Calibri" w:hAnsi="Calibri" w:cs="Times New Roman"/>
                <w:sz w:val="21"/>
                <w:szCs w:val="21"/>
              </w:rPr>
              <w:t>6.4</w:t>
            </w:r>
            <w:r w:rsidR="00661E33" w:rsidRPr="00046FF2">
              <w:rPr>
                <w:rFonts w:ascii="Calibri" w:eastAsia="Calibri" w:hAnsi="Calibri" w:cs="Times New Roman"/>
                <w:sz w:val="21"/>
                <w:szCs w:val="21"/>
              </w:rPr>
              <w:t>)</w:t>
            </w:r>
          </w:p>
        </w:tc>
        <w:tc>
          <w:tcPr>
            <w:tcW w:w="111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5D6139C" w14:textId="74A55D08" w:rsidR="00661E33" w:rsidRPr="00046FF2" w:rsidRDefault="00F13984" w:rsidP="00046FF2">
            <w:pPr>
              <w:jc w:val="center"/>
              <w:rPr>
                <w:rFonts w:ascii="Calibri" w:eastAsia="Calibri" w:hAnsi="Calibri" w:cs="Times New Roman"/>
                <w:sz w:val="21"/>
                <w:szCs w:val="21"/>
              </w:rPr>
            </w:pPr>
            <w:r>
              <w:rPr>
                <w:rFonts w:ascii="Calibri" w:eastAsia="Calibri" w:hAnsi="Calibri" w:cs="Times New Roman"/>
                <w:sz w:val="21"/>
                <w:szCs w:val="21"/>
              </w:rPr>
              <w:t>5.5</w:t>
            </w:r>
          </w:p>
        </w:tc>
        <w:tc>
          <w:tcPr>
            <w:tcW w:w="2083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0BAF54D" w14:textId="19C33C41" w:rsidR="00661E33" w:rsidRPr="00046FF2" w:rsidRDefault="00661E33" w:rsidP="00F13984">
            <w:pPr>
              <w:jc w:val="center"/>
              <w:rPr>
                <w:rFonts w:ascii="Calibri" w:eastAsia="Calibri" w:hAnsi="Calibri" w:cs="Times New Roman"/>
                <w:sz w:val="21"/>
                <w:szCs w:val="21"/>
              </w:rPr>
            </w:pPr>
            <w:r w:rsidRPr="00046FF2">
              <w:rPr>
                <w:rFonts w:ascii="Calibri" w:eastAsia="Calibri" w:hAnsi="Calibri" w:cs="Times New Roman"/>
                <w:sz w:val="21"/>
                <w:szCs w:val="21"/>
              </w:rPr>
              <w:t>0.</w:t>
            </w:r>
            <w:r w:rsidR="00F13984">
              <w:rPr>
                <w:rFonts w:ascii="Calibri" w:eastAsia="Calibri" w:hAnsi="Calibri" w:cs="Times New Roman"/>
                <w:sz w:val="21"/>
                <w:szCs w:val="21"/>
              </w:rPr>
              <w:t xml:space="preserve">87 </w:t>
            </w:r>
            <w:r w:rsidRPr="00046FF2">
              <w:rPr>
                <w:rFonts w:ascii="Calibri" w:eastAsia="Calibri" w:hAnsi="Calibri" w:cs="Times New Roman"/>
                <w:sz w:val="21"/>
                <w:szCs w:val="21"/>
              </w:rPr>
              <w:t>(0.</w:t>
            </w:r>
            <w:r w:rsidR="00F13984">
              <w:rPr>
                <w:rFonts w:ascii="Calibri" w:eastAsia="Calibri" w:hAnsi="Calibri" w:cs="Times New Roman"/>
                <w:sz w:val="21"/>
                <w:szCs w:val="21"/>
              </w:rPr>
              <w:t>68</w:t>
            </w:r>
            <w:r w:rsidRPr="00046FF2">
              <w:rPr>
                <w:rFonts w:ascii="Calibri" w:eastAsia="Calibri" w:hAnsi="Calibri" w:cs="Times New Roman"/>
                <w:sz w:val="21"/>
                <w:szCs w:val="21"/>
              </w:rPr>
              <w:t>-1.</w:t>
            </w:r>
            <w:r w:rsidR="00F13984">
              <w:rPr>
                <w:rFonts w:ascii="Calibri" w:eastAsia="Calibri" w:hAnsi="Calibri" w:cs="Times New Roman"/>
                <w:sz w:val="21"/>
                <w:szCs w:val="21"/>
              </w:rPr>
              <w:t>11</w:t>
            </w:r>
            <w:r w:rsidRPr="00046FF2">
              <w:rPr>
                <w:rFonts w:ascii="Calibri" w:eastAsia="Calibri" w:hAnsi="Calibri" w:cs="Times New Roman"/>
                <w:sz w:val="21"/>
                <w:szCs w:val="21"/>
              </w:rPr>
              <w:t>)</w:t>
            </w:r>
          </w:p>
        </w:tc>
      </w:tr>
      <w:tr w:rsidR="00661E33" w:rsidRPr="00046FF2" w14:paraId="654C8114" w14:textId="77777777" w:rsidTr="00661E33">
        <w:trPr>
          <w:trHeight w:val="301"/>
        </w:trPr>
        <w:tc>
          <w:tcPr>
            <w:tcW w:w="1313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451B6387" w14:textId="77777777" w:rsidR="00661E33" w:rsidRPr="00046FF2" w:rsidRDefault="00661E33" w:rsidP="00046FF2">
            <w:pPr>
              <w:rPr>
                <w:rFonts w:ascii="Calibri" w:eastAsia="Calibri" w:hAnsi="Calibri" w:cs="Times New Roman"/>
                <w:sz w:val="21"/>
                <w:szCs w:val="21"/>
              </w:rPr>
            </w:pPr>
          </w:p>
        </w:tc>
        <w:tc>
          <w:tcPr>
            <w:tcW w:w="1476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46C603F1" w14:textId="77777777" w:rsidR="00661E33" w:rsidRPr="00046FF2" w:rsidRDefault="00661E33" w:rsidP="00046FF2">
            <w:pPr>
              <w:rPr>
                <w:rFonts w:ascii="Calibri" w:eastAsia="Calibri" w:hAnsi="Calibri" w:cs="Times New Roman"/>
                <w:sz w:val="21"/>
                <w:szCs w:val="21"/>
              </w:rPr>
            </w:pPr>
          </w:p>
        </w:tc>
        <w:tc>
          <w:tcPr>
            <w:tcW w:w="1364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3591FC7C" w14:textId="77777777" w:rsidR="00661E33" w:rsidRPr="00046FF2" w:rsidRDefault="00661E33" w:rsidP="00046FF2">
            <w:pPr>
              <w:jc w:val="center"/>
              <w:rPr>
                <w:rFonts w:ascii="Calibri" w:eastAsia="Calibri" w:hAnsi="Calibri" w:cs="Times New Roman"/>
                <w:sz w:val="21"/>
                <w:szCs w:val="21"/>
              </w:rPr>
            </w:pP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</w:tcPr>
          <w:p w14:paraId="1EE4EB0E" w14:textId="77777777" w:rsidR="00661E33" w:rsidRPr="00046FF2" w:rsidRDefault="00661E33" w:rsidP="00046FF2">
            <w:pPr>
              <w:jc w:val="center"/>
              <w:rPr>
                <w:rFonts w:ascii="Calibri" w:eastAsia="Calibri" w:hAnsi="Calibri" w:cs="Times New Roman"/>
                <w:sz w:val="21"/>
                <w:szCs w:val="21"/>
              </w:rPr>
            </w:pP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</w:tcPr>
          <w:p w14:paraId="7572C317" w14:textId="7E6C617D" w:rsidR="00661E33" w:rsidRPr="00046FF2" w:rsidRDefault="00661E33" w:rsidP="00046FF2">
            <w:pPr>
              <w:jc w:val="center"/>
              <w:rPr>
                <w:rFonts w:ascii="Calibri" w:eastAsia="Calibri" w:hAnsi="Calibri" w:cs="Times New Roman"/>
                <w:sz w:val="21"/>
                <w:szCs w:val="21"/>
              </w:rPr>
            </w:pPr>
          </w:p>
        </w:tc>
        <w:tc>
          <w:tcPr>
            <w:tcW w:w="1115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4EB33939" w14:textId="77777777" w:rsidR="00661E33" w:rsidRPr="00046FF2" w:rsidRDefault="00661E33" w:rsidP="00046FF2">
            <w:pPr>
              <w:jc w:val="center"/>
              <w:rPr>
                <w:rFonts w:ascii="Calibri" w:eastAsia="Calibri" w:hAnsi="Calibri" w:cs="Times New Roman"/>
                <w:sz w:val="21"/>
                <w:szCs w:val="21"/>
              </w:rPr>
            </w:pPr>
          </w:p>
        </w:tc>
        <w:tc>
          <w:tcPr>
            <w:tcW w:w="2083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</w:tcPr>
          <w:p w14:paraId="4CA720E3" w14:textId="77777777" w:rsidR="00661E33" w:rsidRPr="00046FF2" w:rsidRDefault="00661E33" w:rsidP="00046FF2">
            <w:pPr>
              <w:jc w:val="center"/>
              <w:rPr>
                <w:rFonts w:ascii="Calibri" w:eastAsia="Calibri" w:hAnsi="Calibri" w:cs="Times New Roman"/>
                <w:sz w:val="21"/>
                <w:szCs w:val="21"/>
              </w:rPr>
            </w:pPr>
          </w:p>
        </w:tc>
      </w:tr>
      <w:tr w:rsidR="00661E33" w:rsidRPr="00046FF2" w14:paraId="2C497FDC" w14:textId="77777777" w:rsidTr="00661E33">
        <w:trPr>
          <w:trHeight w:val="301"/>
        </w:trPr>
        <w:tc>
          <w:tcPr>
            <w:tcW w:w="1313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4300CF35" w14:textId="77777777" w:rsidR="00661E33" w:rsidRPr="00046FF2" w:rsidRDefault="00661E33" w:rsidP="00046FF2">
            <w:pPr>
              <w:rPr>
                <w:rFonts w:ascii="Calibri" w:eastAsia="Calibri" w:hAnsi="Calibri" w:cs="Times New Roman"/>
                <w:sz w:val="21"/>
                <w:szCs w:val="21"/>
              </w:rPr>
            </w:pPr>
          </w:p>
        </w:tc>
        <w:tc>
          <w:tcPr>
            <w:tcW w:w="1476" w:type="dxa"/>
            <w:vMerge w:val="restart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119F029" w14:textId="77777777" w:rsidR="00661E33" w:rsidRPr="00046FF2" w:rsidRDefault="00661E33" w:rsidP="00046FF2">
            <w:pPr>
              <w:rPr>
                <w:rFonts w:ascii="Calibri" w:eastAsia="Calibri" w:hAnsi="Calibri" w:cs="Times New Roman"/>
                <w:sz w:val="21"/>
                <w:szCs w:val="21"/>
              </w:rPr>
            </w:pPr>
            <w:r w:rsidRPr="00046FF2">
              <w:rPr>
                <w:rFonts w:ascii="Calibri" w:eastAsia="Calibri" w:hAnsi="Calibri" w:cs="Times New Roman"/>
                <w:sz w:val="21"/>
                <w:szCs w:val="21"/>
              </w:rPr>
              <w:t xml:space="preserve">30-&lt;60 </w:t>
            </w:r>
          </w:p>
          <w:p w14:paraId="2B1F0872" w14:textId="77777777" w:rsidR="00661E33" w:rsidRPr="00046FF2" w:rsidRDefault="00661E33" w:rsidP="00046FF2">
            <w:pPr>
              <w:rPr>
                <w:rFonts w:ascii="Calibri" w:eastAsia="Calibri" w:hAnsi="Calibri" w:cs="Times New Roman"/>
                <w:sz w:val="21"/>
                <w:szCs w:val="21"/>
              </w:rPr>
            </w:pPr>
          </w:p>
        </w:tc>
        <w:tc>
          <w:tcPr>
            <w:tcW w:w="1364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093D60D" w14:textId="77777777" w:rsidR="00661E33" w:rsidRPr="00046FF2" w:rsidRDefault="00661E33" w:rsidP="00046FF2">
            <w:pPr>
              <w:jc w:val="center"/>
              <w:rPr>
                <w:rFonts w:ascii="Calibri" w:eastAsia="Calibri" w:hAnsi="Calibri" w:cs="Times New Roman"/>
                <w:sz w:val="21"/>
                <w:szCs w:val="21"/>
              </w:rPr>
            </w:pPr>
            <w:r w:rsidRPr="00046FF2">
              <w:rPr>
                <w:rFonts w:ascii="Calibri" w:eastAsia="Calibri" w:hAnsi="Calibri" w:cs="Times New Roman"/>
                <w:sz w:val="21"/>
                <w:szCs w:val="21"/>
              </w:rPr>
              <w:t>Warfarin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</w:tcPr>
          <w:p w14:paraId="39878AAD" w14:textId="28B7D679" w:rsidR="00661E33" w:rsidRPr="00046FF2" w:rsidRDefault="00F13984" w:rsidP="00046FF2">
            <w:pPr>
              <w:jc w:val="center"/>
              <w:rPr>
                <w:rFonts w:ascii="Calibri" w:eastAsia="Calibri" w:hAnsi="Calibri" w:cs="Times New Roman"/>
                <w:sz w:val="21"/>
                <w:szCs w:val="21"/>
              </w:rPr>
            </w:pPr>
            <w:r>
              <w:rPr>
                <w:rFonts w:ascii="Calibri" w:eastAsia="Calibri" w:hAnsi="Calibri" w:cs="Times New Roman"/>
                <w:sz w:val="21"/>
                <w:szCs w:val="21"/>
              </w:rPr>
              <w:t>1418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</w:tcPr>
          <w:p w14:paraId="7B09349F" w14:textId="409A22CF" w:rsidR="00661E33" w:rsidRPr="00046FF2" w:rsidRDefault="00F13984" w:rsidP="00F13984">
            <w:pPr>
              <w:jc w:val="center"/>
              <w:rPr>
                <w:rFonts w:ascii="Calibri" w:eastAsia="Calibri" w:hAnsi="Calibri" w:cs="Times New Roman"/>
                <w:sz w:val="21"/>
                <w:szCs w:val="21"/>
              </w:rPr>
            </w:pPr>
            <w:r>
              <w:rPr>
                <w:rFonts w:ascii="Calibri" w:eastAsia="Calibri" w:hAnsi="Calibri" w:cs="Times New Roman"/>
                <w:sz w:val="21"/>
                <w:szCs w:val="21"/>
              </w:rPr>
              <w:t>124</w:t>
            </w:r>
            <w:r w:rsidR="00661E33" w:rsidRPr="00046FF2">
              <w:rPr>
                <w:rFonts w:ascii="Calibri" w:eastAsia="Calibri" w:hAnsi="Calibri" w:cs="Times New Roman"/>
                <w:sz w:val="21"/>
                <w:szCs w:val="21"/>
              </w:rPr>
              <w:t xml:space="preserve"> (</w:t>
            </w:r>
            <w:r>
              <w:rPr>
                <w:rFonts w:ascii="Calibri" w:eastAsia="Calibri" w:hAnsi="Calibri" w:cs="Times New Roman"/>
                <w:sz w:val="21"/>
                <w:szCs w:val="21"/>
              </w:rPr>
              <w:t>8.7</w:t>
            </w:r>
            <w:r w:rsidR="00661E33" w:rsidRPr="00046FF2">
              <w:rPr>
                <w:rFonts w:ascii="Calibri" w:eastAsia="Calibri" w:hAnsi="Calibri" w:cs="Times New Roman"/>
                <w:sz w:val="21"/>
                <w:szCs w:val="21"/>
              </w:rPr>
              <w:t>)</w:t>
            </w:r>
          </w:p>
        </w:tc>
        <w:tc>
          <w:tcPr>
            <w:tcW w:w="111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B34BBDD" w14:textId="4274AE66" w:rsidR="00661E33" w:rsidRPr="00046FF2" w:rsidRDefault="00F13984" w:rsidP="00046FF2">
            <w:pPr>
              <w:jc w:val="center"/>
              <w:rPr>
                <w:rFonts w:ascii="Calibri" w:eastAsia="Calibri" w:hAnsi="Calibri" w:cs="Times New Roman"/>
                <w:sz w:val="21"/>
                <w:szCs w:val="21"/>
              </w:rPr>
            </w:pPr>
            <w:r>
              <w:rPr>
                <w:rFonts w:ascii="Calibri" w:eastAsia="Calibri" w:hAnsi="Calibri" w:cs="Times New Roman"/>
                <w:sz w:val="21"/>
                <w:szCs w:val="21"/>
              </w:rPr>
              <w:t>11.2</w:t>
            </w:r>
          </w:p>
        </w:tc>
        <w:tc>
          <w:tcPr>
            <w:tcW w:w="2083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117C9C1" w14:textId="77777777" w:rsidR="00661E33" w:rsidRPr="00046FF2" w:rsidRDefault="00661E33" w:rsidP="00046FF2">
            <w:pPr>
              <w:jc w:val="center"/>
              <w:rPr>
                <w:rFonts w:ascii="Calibri" w:eastAsia="Calibri" w:hAnsi="Calibri" w:cs="Times New Roman"/>
                <w:sz w:val="21"/>
                <w:szCs w:val="21"/>
              </w:rPr>
            </w:pPr>
            <w:r w:rsidRPr="00046FF2">
              <w:rPr>
                <w:rFonts w:ascii="Calibri" w:eastAsia="Calibri" w:hAnsi="Calibri" w:cs="Times New Roman"/>
                <w:sz w:val="21"/>
                <w:szCs w:val="21"/>
              </w:rPr>
              <w:t>1.00 (ref.)</w:t>
            </w:r>
          </w:p>
        </w:tc>
      </w:tr>
      <w:tr w:rsidR="00661E33" w:rsidRPr="00046FF2" w14:paraId="5BD61C09" w14:textId="77777777" w:rsidTr="00661E33">
        <w:trPr>
          <w:trHeight w:val="301"/>
        </w:trPr>
        <w:tc>
          <w:tcPr>
            <w:tcW w:w="1313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1ABAEFBE" w14:textId="77777777" w:rsidR="00661E33" w:rsidRPr="00046FF2" w:rsidRDefault="00661E33" w:rsidP="00046FF2">
            <w:pPr>
              <w:rPr>
                <w:rFonts w:ascii="Calibri" w:eastAsia="Calibri" w:hAnsi="Calibri" w:cs="Times New Roman"/>
                <w:sz w:val="21"/>
                <w:szCs w:val="21"/>
              </w:rPr>
            </w:pPr>
          </w:p>
        </w:tc>
        <w:tc>
          <w:tcPr>
            <w:tcW w:w="1476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108C172E" w14:textId="77777777" w:rsidR="00661E33" w:rsidRPr="00046FF2" w:rsidRDefault="00661E33" w:rsidP="00046FF2">
            <w:pPr>
              <w:rPr>
                <w:rFonts w:ascii="Calibri" w:eastAsia="Calibri" w:hAnsi="Calibri" w:cs="Times New Roman"/>
                <w:sz w:val="21"/>
                <w:szCs w:val="21"/>
              </w:rPr>
            </w:pPr>
          </w:p>
        </w:tc>
        <w:tc>
          <w:tcPr>
            <w:tcW w:w="1364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961FA4D" w14:textId="77777777" w:rsidR="00661E33" w:rsidRPr="00046FF2" w:rsidRDefault="00661E33" w:rsidP="00046FF2">
            <w:pPr>
              <w:jc w:val="center"/>
              <w:rPr>
                <w:rFonts w:ascii="Calibri" w:eastAsia="Calibri" w:hAnsi="Calibri" w:cs="Times New Roman"/>
                <w:sz w:val="21"/>
                <w:szCs w:val="21"/>
              </w:rPr>
            </w:pPr>
            <w:r w:rsidRPr="00046FF2">
              <w:rPr>
                <w:rFonts w:ascii="Calibri" w:eastAsia="Calibri" w:hAnsi="Calibri" w:cs="Times New Roman"/>
                <w:sz w:val="21"/>
                <w:szCs w:val="21"/>
              </w:rPr>
              <w:t>Rivaroxaban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</w:tcPr>
          <w:p w14:paraId="6A4ACC7D" w14:textId="2FAB9D66" w:rsidR="00661E33" w:rsidRPr="00046FF2" w:rsidRDefault="00F13984" w:rsidP="00046FF2">
            <w:pPr>
              <w:jc w:val="center"/>
              <w:rPr>
                <w:rFonts w:ascii="Calibri" w:eastAsia="Calibri" w:hAnsi="Calibri" w:cs="Times New Roman"/>
                <w:sz w:val="21"/>
                <w:szCs w:val="21"/>
              </w:rPr>
            </w:pPr>
            <w:r>
              <w:rPr>
                <w:rFonts w:ascii="Calibri" w:eastAsia="Calibri" w:hAnsi="Calibri" w:cs="Times New Roman"/>
                <w:sz w:val="21"/>
                <w:szCs w:val="21"/>
              </w:rPr>
              <w:t>1439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</w:tcPr>
          <w:p w14:paraId="54F63ECD" w14:textId="5F3FA5EA" w:rsidR="00661E33" w:rsidRPr="00046FF2" w:rsidRDefault="00F13984" w:rsidP="00F13984">
            <w:pPr>
              <w:jc w:val="center"/>
              <w:rPr>
                <w:rFonts w:ascii="Calibri" w:eastAsia="Calibri" w:hAnsi="Calibri" w:cs="Times New Roman"/>
                <w:sz w:val="21"/>
                <w:szCs w:val="21"/>
              </w:rPr>
            </w:pPr>
            <w:r>
              <w:rPr>
                <w:rFonts w:ascii="Calibri" w:eastAsia="Calibri" w:hAnsi="Calibri" w:cs="Times New Roman"/>
                <w:sz w:val="21"/>
                <w:szCs w:val="21"/>
              </w:rPr>
              <w:t>109</w:t>
            </w:r>
            <w:r w:rsidR="00661E33" w:rsidRPr="00046FF2">
              <w:rPr>
                <w:rFonts w:ascii="Calibri" w:eastAsia="Calibri" w:hAnsi="Calibri" w:cs="Times New Roman"/>
                <w:sz w:val="21"/>
                <w:szCs w:val="21"/>
              </w:rPr>
              <w:t xml:space="preserve"> (</w:t>
            </w:r>
            <w:r>
              <w:rPr>
                <w:rFonts w:ascii="Calibri" w:eastAsia="Calibri" w:hAnsi="Calibri" w:cs="Times New Roman"/>
                <w:sz w:val="21"/>
                <w:szCs w:val="21"/>
              </w:rPr>
              <w:t>7.6</w:t>
            </w:r>
            <w:r w:rsidR="00661E33" w:rsidRPr="00046FF2">
              <w:rPr>
                <w:rFonts w:ascii="Calibri" w:eastAsia="Calibri" w:hAnsi="Calibri" w:cs="Times New Roman"/>
                <w:sz w:val="21"/>
                <w:szCs w:val="21"/>
              </w:rPr>
              <w:t>)</w:t>
            </w:r>
          </w:p>
        </w:tc>
        <w:tc>
          <w:tcPr>
            <w:tcW w:w="111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5D414F2" w14:textId="44F66154" w:rsidR="00661E33" w:rsidRPr="00046FF2" w:rsidRDefault="00F13984" w:rsidP="00046FF2">
            <w:pPr>
              <w:jc w:val="center"/>
              <w:rPr>
                <w:rFonts w:ascii="Calibri" w:eastAsia="Calibri" w:hAnsi="Calibri" w:cs="Times New Roman"/>
                <w:sz w:val="21"/>
                <w:szCs w:val="21"/>
              </w:rPr>
            </w:pPr>
            <w:r>
              <w:rPr>
                <w:rFonts w:ascii="Calibri" w:eastAsia="Calibri" w:hAnsi="Calibri" w:cs="Times New Roman"/>
                <w:sz w:val="21"/>
                <w:szCs w:val="21"/>
              </w:rPr>
              <w:t>6.9</w:t>
            </w:r>
          </w:p>
        </w:tc>
        <w:tc>
          <w:tcPr>
            <w:tcW w:w="2083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4342C8E" w14:textId="29C48F6C" w:rsidR="00661E33" w:rsidRPr="00046FF2" w:rsidRDefault="00F13984" w:rsidP="00046FF2">
            <w:pPr>
              <w:jc w:val="center"/>
              <w:rPr>
                <w:rFonts w:ascii="Calibri" w:eastAsia="Calibri" w:hAnsi="Calibri" w:cs="Times New Roman"/>
                <w:sz w:val="21"/>
                <w:szCs w:val="21"/>
              </w:rPr>
            </w:pPr>
            <w:r>
              <w:rPr>
                <w:rFonts w:ascii="Calibri" w:eastAsia="Calibri" w:hAnsi="Calibri" w:cs="Times New Roman"/>
                <w:sz w:val="21"/>
                <w:szCs w:val="21"/>
              </w:rPr>
              <w:t>0.63 (0.49-0.82</w:t>
            </w:r>
            <w:r w:rsidR="00661E33" w:rsidRPr="00046FF2">
              <w:rPr>
                <w:rFonts w:ascii="Calibri" w:eastAsia="Calibri" w:hAnsi="Calibri" w:cs="Times New Roman"/>
                <w:sz w:val="21"/>
                <w:szCs w:val="21"/>
              </w:rPr>
              <w:t>)</w:t>
            </w:r>
          </w:p>
        </w:tc>
      </w:tr>
      <w:tr w:rsidR="00661E33" w:rsidRPr="00046FF2" w14:paraId="61B4B33B" w14:textId="77777777" w:rsidTr="00F13984">
        <w:trPr>
          <w:trHeight w:val="220"/>
        </w:trPr>
        <w:tc>
          <w:tcPr>
            <w:tcW w:w="1313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3FFE7C68" w14:textId="77777777" w:rsidR="00661E33" w:rsidRPr="00046FF2" w:rsidRDefault="00661E33" w:rsidP="00046FF2">
            <w:pPr>
              <w:rPr>
                <w:rFonts w:ascii="Calibri" w:eastAsia="Calibri" w:hAnsi="Calibri" w:cs="Times New Roman"/>
                <w:sz w:val="21"/>
                <w:szCs w:val="21"/>
              </w:rPr>
            </w:pPr>
          </w:p>
        </w:tc>
        <w:tc>
          <w:tcPr>
            <w:tcW w:w="1476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20F77448" w14:textId="77777777" w:rsidR="00661E33" w:rsidRPr="00046FF2" w:rsidRDefault="00661E33" w:rsidP="00046FF2">
            <w:pPr>
              <w:rPr>
                <w:rFonts w:ascii="Calibri" w:eastAsia="Calibri" w:hAnsi="Calibri" w:cs="Times New Roman"/>
                <w:sz w:val="21"/>
                <w:szCs w:val="21"/>
              </w:rPr>
            </w:pPr>
          </w:p>
        </w:tc>
        <w:tc>
          <w:tcPr>
            <w:tcW w:w="1364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5034A11B" w14:textId="77777777" w:rsidR="00661E33" w:rsidRPr="00046FF2" w:rsidRDefault="00661E33" w:rsidP="00046FF2">
            <w:pPr>
              <w:jc w:val="center"/>
              <w:rPr>
                <w:rFonts w:ascii="Calibri" w:eastAsia="Calibri" w:hAnsi="Calibri" w:cs="Times New Roman"/>
                <w:sz w:val="21"/>
                <w:szCs w:val="21"/>
              </w:rPr>
            </w:pP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</w:tcPr>
          <w:p w14:paraId="0AE08970" w14:textId="77777777" w:rsidR="00661E33" w:rsidRPr="00046FF2" w:rsidRDefault="00661E33" w:rsidP="00046FF2">
            <w:pPr>
              <w:jc w:val="center"/>
              <w:rPr>
                <w:rFonts w:ascii="Calibri" w:eastAsia="Calibri" w:hAnsi="Calibri" w:cs="Times New Roman"/>
                <w:sz w:val="21"/>
                <w:szCs w:val="21"/>
              </w:rPr>
            </w:pP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</w:tcPr>
          <w:p w14:paraId="3EEAC258" w14:textId="5293CB06" w:rsidR="00661E33" w:rsidRPr="00046FF2" w:rsidRDefault="00661E33" w:rsidP="00046FF2">
            <w:pPr>
              <w:jc w:val="center"/>
              <w:rPr>
                <w:rFonts w:ascii="Calibri" w:eastAsia="Calibri" w:hAnsi="Calibri" w:cs="Times New Roman"/>
                <w:sz w:val="21"/>
                <w:szCs w:val="21"/>
              </w:rPr>
            </w:pPr>
          </w:p>
        </w:tc>
        <w:tc>
          <w:tcPr>
            <w:tcW w:w="1115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4F2E8E5F" w14:textId="77777777" w:rsidR="00661E33" w:rsidRPr="00046FF2" w:rsidRDefault="00661E33" w:rsidP="00046FF2">
            <w:pPr>
              <w:jc w:val="center"/>
              <w:rPr>
                <w:rFonts w:ascii="Calibri" w:eastAsia="Calibri" w:hAnsi="Calibri" w:cs="Times New Roman"/>
                <w:sz w:val="21"/>
                <w:szCs w:val="21"/>
              </w:rPr>
            </w:pPr>
          </w:p>
        </w:tc>
        <w:tc>
          <w:tcPr>
            <w:tcW w:w="2083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</w:tcPr>
          <w:p w14:paraId="4818BBA3" w14:textId="77777777" w:rsidR="00661E33" w:rsidRPr="00046FF2" w:rsidRDefault="00661E33" w:rsidP="00046FF2">
            <w:pPr>
              <w:jc w:val="center"/>
              <w:rPr>
                <w:rFonts w:ascii="Calibri" w:eastAsia="Calibri" w:hAnsi="Calibri" w:cs="Times New Roman"/>
                <w:sz w:val="21"/>
                <w:szCs w:val="21"/>
              </w:rPr>
            </w:pPr>
          </w:p>
        </w:tc>
      </w:tr>
      <w:tr w:rsidR="00661E33" w:rsidRPr="00046FF2" w14:paraId="68709F26" w14:textId="77777777" w:rsidTr="00661E33">
        <w:trPr>
          <w:trHeight w:val="301"/>
        </w:trPr>
        <w:tc>
          <w:tcPr>
            <w:tcW w:w="1313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6C4CD2CB" w14:textId="77777777" w:rsidR="00661E33" w:rsidRPr="00046FF2" w:rsidRDefault="00661E33" w:rsidP="00046FF2">
            <w:pPr>
              <w:rPr>
                <w:rFonts w:ascii="Calibri" w:eastAsia="Calibri" w:hAnsi="Calibri" w:cs="Times New Roman"/>
                <w:sz w:val="21"/>
                <w:szCs w:val="21"/>
              </w:rPr>
            </w:pPr>
          </w:p>
        </w:tc>
        <w:tc>
          <w:tcPr>
            <w:tcW w:w="1476" w:type="dxa"/>
            <w:vMerge w:val="restart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A3FB952" w14:textId="77777777" w:rsidR="00661E33" w:rsidRPr="00046FF2" w:rsidRDefault="00661E33" w:rsidP="00046FF2">
            <w:pPr>
              <w:rPr>
                <w:rFonts w:ascii="Calibri" w:eastAsia="Calibri" w:hAnsi="Calibri" w:cs="Times New Roman"/>
                <w:sz w:val="21"/>
                <w:szCs w:val="21"/>
              </w:rPr>
            </w:pPr>
            <w:r w:rsidRPr="00046FF2">
              <w:rPr>
                <w:rFonts w:ascii="Calibri" w:eastAsia="Calibri" w:hAnsi="Calibri" w:cs="Times New Roman"/>
                <w:sz w:val="21"/>
                <w:szCs w:val="21"/>
              </w:rPr>
              <w:t xml:space="preserve">&lt;30 </w:t>
            </w:r>
          </w:p>
        </w:tc>
        <w:tc>
          <w:tcPr>
            <w:tcW w:w="1364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9B55721" w14:textId="77777777" w:rsidR="00661E33" w:rsidRPr="00046FF2" w:rsidRDefault="00661E33" w:rsidP="00046FF2">
            <w:pPr>
              <w:jc w:val="center"/>
              <w:rPr>
                <w:rFonts w:ascii="Calibri" w:eastAsia="Calibri" w:hAnsi="Calibri" w:cs="Times New Roman"/>
                <w:sz w:val="21"/>
                <w:szCs w:val="21"/>
              </w:rPr>
            </w:pPr>
            <w:r w:rsidRPr="00046FF2">
              <w:rPr>
                <w:rFonts w:ascii="Calibri" w:eastAsia="Calibri" w:hAnsi="Calibri" w:cs="Times New Roman"/>
                <w:sz w:val="21"/>
                <w:szCs w:val="21"/>
              </w:rPr>
              <w:t>Warfarin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</w:tcPr>
          <w:p w14:paraId="5BD5779A" w14:textId="65C229CB" w:rsidR="00661E33" w:rsidRPr="00046FF2" w:rsidRDefault="00F13984" w:rsidP="00046FF2">
            <w:pPr>
              <w:jc w:val="center"/>
              <w:rPr>
                <w:rFonts w:ascii="Calibri" w:eastAsia="Calibri" w:hAnsi="Calibri" w:cs="Times New Roman"/>
                <w:sz w:val="21"/>
                <w:szCs w:val="21"/>
              </w:rPr>
            </w:pPr>
            <w:r>
              <w:rPr>
                <w:rFonts w:ascii="Calibri" w:eastAsia="Calibri" w:hAnsi="Calibri" w:cs="Times New Roman"/>
                <w:sz w:val="21"/>
                <w:szCs w:val="21"/>
              </w:rPr>
              <w:t>47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</w:tcPr>
          <w:p w14:paraId="1AB27AB1" w14:textId="70BD3442" w:rsidR="00661E33" w:rsidRPr="00046FF2" w:rsidRDefault="00F13984" w:rsidP="00F13984">
            <w:pPr>
              <w:jc w:val="center"/>
              <w:rPr>
                <w:rFonts w:ascii="Calibri" w:eastAsia="Calibri" w:hAnsi="Calibri" w:cs="Times New Roman"/>
                <w:sz w:val="21"/>
                <w:szCs w:val="21"/>
              </w:rPr>
            </w:pPr>
            <w:r>
              <w:rPr>
                <w:rFonts w:ascii="Calibri" w:eastAsia="Calibri" w:hAnsi="Calibri" w:cs="Times New Roman"/>
                <w:sz w:val="21"/>
                <w:szCs w:val="21"/>
              </w:rPr>
              <w:t>9</w:t>
            </w:r>
            <w:r w:rsidR="00661E33" w:rsidRPr="00046FF2">
              <w:rPr>
                <w:rFonts w:ascii="Calibri" w:eastAsia="Calibri" w:hAnsi="Calibri" w:cs="Times New Roman"/>
                <w:sz w:val="21"/>
                <w:szCs w:val="21"/>
              </w:rPr>
              <w:t xml:space="preserve"> (</w:t>
            </w:r>
            <w:r>
              <w:rPr>
                <w:rFonts w:ascii="Calibri" w:eastAsia="Calibri" w:hAnsi="Calibri" w:cs="Times New Roman"/>
                <w:sz w:val="21"/>
                <w:szCs w:val="21"/>
              </w:rPr>
              <w:t>19.1</w:t>
            </w:r>
            <w:r w:rsidR="00661E33" w:rsidRPr="00046FF2">
              <w:rPr>
                <w:rFonts w:ascii="Calibri" w:eastAsia="Calibri" w:hAnsi="Calibri" w:cs="Times New Roman"/>
                <w:sz w:val="21"/>
                <w:szCs w:val="21"/>
              </w:rPr>
              <w:t>)</w:t>
            </w:r>
          </w:p>
        </w:tc>
        <w:tc>
          <w:tcPr>
            <w:tcW w:w="111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C199DC2" w14:textId="1F90393F" w:rsidR="00661E33" w:rsidRPr="00046FF2" w:rsidRDefault="00F13984" w:rsidP="00046FF2">
            <w:pPr>
              <w:jc w:val="center"/>
              <w:rPr>
                <w:rFonts w:ascii="Calibri" w:eastAsia="Calibri" w:hAnsi="Calibri" w:cs="Times New Roman"/>
                <w:sz w:val="21"/>
                <w:szCs w:val="21"/>
              </w:rPr>
            </w:pPr>
            <w:r>
              <w:rPr>
                <w:rFonts w:ascii="Calibri" w:eastAsia="Calibri" w:hAnsi="Calibri" w:cs="Times New Roman"/>
                <w:sz w:val="21"/>
                <w:szCs w:val="21"/>
              </w:rPr>
              <w:t>27.1</w:t>
            </w:r>
          </w:p>
        </w:tc>
        <w:tc>
          <w:tcPr>
            <w:tcW w:w="2083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DC603EE" w14:textId="77777777" w:rsidR="00661E33" w:rsidRPr="00046FF2" w:rsidRDefault="00661E33" w:rsidP="00046FF2">
            <w:pPr>
              <w:jc w:val="center"/>
              <w:rPr>
                <w:rFonts w:ascii="Calibri" w:eastAsia="Calibri" w:hAnsi="Calibri" w:cs="Times New Roman"/>
                <w:sz w:val="21"/>
                <w:szCs w:val="21"/>
              </w:rPr>
            </w:pPr>
            <w:r w:rsidRPr="00046FF2">
              <w:rPr>
                <w:rFonts w:ascii="Calibri" w:eastAsia="Calibri" w:hAnsi="Calibri" w:cs="Times New Roman"/>
                <w:sz w:val="21"/>
                <w:szCs w:val="21"/>
              </w:rPr>
              <w:t>1.00 (ref.)</w:t>
            </w:r>
          </w:p>
        </w:tc>
      </w:tr>
      <w:tr w:rsidR="00661E33" w:rsidRPr="00046FF2" w14:paraId="7992D006" w14:textId="77777777" w:rsidTr="00661E33">
        <w:trPr>
          <w:trHeight w:val="316"/>
        </w:trPr>
        <w:tc>
          <w:tcPr>
            <w:tcW w:w="1313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439665B9" w14:textId="77777777" w:rsidR="00661E33" w:rsidRPr="00046FF2" w:rsidRDefault="00661E33" w:rsidP="00046FF2">
            <w:pPr>
              <w:rPr>
                <w:rFonts w:ascii="Calibri" w:eastAsia="Calibri" w:hAnsi="Calibri" w:cs="Times New Roman"/>
                <w:sz w:val="21"/>
                <w:szCs w:val="21"/>
              </w:rPr>
            </w:pPr>
          </w:p>
        </w:tc>
        <w:tc>
          <w:tcPr>
            <w:tcW w:w="1476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7BC9453E" w14:textId="77777777" w:rsidR="00661E33" w:rsidRPr="00046FF2" w:rsidRDefault="00661E33" w:rsidP="00046FF2">
            <w:pPr>
              <w:rPr>
                <w:rFonts w:ascii="Calibri" w:eastAsia="Calibri" w:hAnsi="Calibri" w:cs="Times New Roman"/>
                <w:sz w:val="21"/>
                <w:szCs w:val="21"/>
              </w:rPr>
            </w:pPr>
          </w:p>
        </w:tc>
        <w:tc>
          <w:tcPr>
            <w:tcW w:w="1364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3724FF6" w14:textId="77777777" w:rsidR="00661E33" w:rsidRPr="00046FF2" w:rsidRDefault="00661E33" w:rsidP="00046FF2">
            <w:pPr>
              <w:jc w:val="center"/>
              <w:rPr>
                <w:rFonts w:ascii="Calibri" w:eastAsia="Calibri" w:hAnsi="Calibri" w:cs="Times New Roman"/>
                <w:sz w:val="21"/>
                <w:szCs w:val="21"/>
              </w:rPr>
            </w:pPr>
            <w:r w:rsidRPr="00046FF2">
              <w:rPr>
                <w:rFonts w:ascii="Calibri" w:eastAsia="Calibri" w:hAnsi="Calibri" w:cs="Times New Roman"/>
                <w:sz w:val="21"/>
                <w:szCs w:val="21"/>
              </w:rPr>
              <w:t>Rivaroxaban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</w:tcPr>
          <w:p w14:paraId="492BF512" w14:textId="64CA457C" w:rsidR="00661E33" w:rsidRPr="00046FF2" w:rsidRDefault="00F13984" w:rsidP="00046FF2">
            <w:pPr>
              <w:jc w:val="center"/>
              <w:rPr>
                <w:rFonts w:ascii="Calibri" w:eastAsia="Calibri" w:hAnsi="Calibri" w:cs="Times New Roman"/>
                <w:sz w:val="21"/>
                <w:szCs w:val="21"/>
              </w:rPr>
            </w:pPr>
            <w:r>
              <w:rPr>
                <w:rFonts w:ascii="Calibri" w:eastAsia="Calibri" w:hAnsi="Calibri" w:cs="Times New Roman"/>
                <w:sz w:val="21"/>
                <w:szCs w:val="21"/>
              </w:rPr>
              <w:t>47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</w:tcPr>
          <w:p w14:paraId="1822DA0E" w14:textId="2D34DC0F" w:rsidR="00661E33" w:rsidRPr="00046FF2" w:rsidRDefault="00F13984" w:rsidP="00F13984">
            <w:pPr>
              <w:jc w:val="center"/>
              <w:rPr>
                <w:rFonts w:ascii="Calibri" w:eastAsia="Calibri" w:hAnsi="Calibri" w:cs="Times New Roman"/>
                <w:sz w:val="21"/>
                <w:szCs w:val="21"/>
              </w:rPr>
            </w:pPr>
            <w:r>
              <w:rPr>
                <w:rFonts w:ascii="Calibri" w:eastAsia="Calibri" w:hAnsi="Calibri" w:cs="Times New Roman"/>
                <w:sz w:val="21"/>
                <w:szCs w:val="21"/>
              </w:rPr>
              <w:t>9</w:t>
            </w:r>
            <w:r w:rsidR="00661E33" w:rsidRPr="00046FF2">
              <w:rPr>
                <w:rFonts w:ascii="Calibri" w:eastAsia="Calibri" w:hAnsi="Calibri" w:cs="Times New Roman"/>
                <w:sz w:val="21"/>
                <w:szCs w:val="21"/>
              </w:rPr>
              <w:t xml:space="preserve"> (</w:t>
            </w:r>
            <w:r>
              <w:rPr>
                <w:rFonts w:ascii="Calibri" w:eastAsia="Calibri" w:hAnsi="Calibri" w:cs="Times New Roman"/>
                <w:sz w:val="21"/>
                <w:szCs w:val="21"/>
              </w:rPr>
              <w:t>19.1</w:t>
            </w:r>
            <w:r w:rsidR="00661E33" w:rsidRPr="00046FF2">
              <w:rPr>
                <w:rFonts w:ascii="Calibri" w:eastAsia="Calibri" w:hAnsi="Calibri" w:cs="Times New Roman"/>
                <w:sz w:val="21"/>
                <w:szCs w:val="21"/>
              </w:rPr>
              <w:t>)</w:t>
            </w:r>
          </w:p>
        </w:tc>
        <w:tc>
          <w:tcPr>
            <w:tcW w:w="111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C13FCEB" w14:textId="06A58CAE" w:rsidR="00661E33" w:rsidRPr="00046FF2" w:rsidRDefault="00F13984" w:rsidP="00F13984">
            <w:pPr>
              <w:jc w:val="center"/>
              <w:rPr>
                <w:rFonts w:ascii="Calibri" w:eastAsia="Calibri" w:hAnsi="Calibri" w:cs="Times New Roman"/>
                <w:sz w:val="21"/>
                <w:szCs w:val="21"/>
              </w:rPr>
            </w:pPr>
            <w:r>
              <w:rPr>
                <w:rFonts w:ascii="Calibri" w:eastAsia="Calibri" w:hAnsi="Calibri" w:cs="Times New Roman"/>
                <w:sz w:val="21"/>
                <w:szCs w:val="21"/>
              </w:rPr>
              <w:t>28.4</w:t>
            </w:r>
          </w:p>
        </w:tc>
        <w:tc>
          <w:tcPr>
            <w:tcW w:w="2083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5DA6ED4" w14:textId="4EAF5E2F" w:rsidR="00661E33" w:rsidRPr="00046FF2" w:rsidRDefault="00F13984" w:rsidP="00F13984">
            <w:pPr>
              <w:jc w:val="center"/>
              <w:rPr>
                <w:rFonts w:ascii="Calibri" w:eastAsia="Calibri" w:hAnsi="Calibri" w:cs="Times New Roman"/>
                <w:sz w:val="21"/>
                <w:szCs w:val="21"/>
              </w:rPr>
            </w:pPr>
            <w:r>
              <w:rPr>
                <w:rFonts w:ascii="Calibri" w:eastAsia="Calibri" w:hAnsi="Calibri" w:cs="Times New Roman"/>
                <w:sz w:val="21"/>
                <w:szCs w:val="21"/>
              </w:rPr>
              <w:t xml:space="preserve">1.0 </w:t>
            </w:r>
            <w:r w:rsidR="00661E33" w:rsidRPr="00046FF2">
              <w:rPr>
                <w:rFonts w:ascii="Calibri" w:eastAsia="Calibri" w:hAnsi="Calibri" w:cs="Times New Roman"/>
                <w:sz w:val="21"/>
                <w:szCs w:val="21"/>
              </w:rPr>
              <w:t>(0.</w:t>
            </w:r>
            <w:r>
              <w:rPr>
                <w:rFonts w:ascii="Calibri" w:eastAsia="Calibri" w:hAnsi="Calibri" w:cs="Times New Roman"/>
                <w:sz w:val="21"/>
                <w:szCs w:val="21"/>
              </w:rPr>
              <w:t>46</w:t>
            </w:r>
            <w:r w:rsidR="00661E33" w:rsidRPr="00046FF2">
              <w:rPr>
                <w:rFonts w:ascii="Calibri" w:eastAsia="Calibri" w:hAnsi="Calibri" w:cs="Times New Roman"/>
                <w:sz w:val="21"/>
                <w:szCs w:val="21"/>
              </w:rPr>
              <w:t>-</w:t>
            </w:r>
            <w:r>
              <w:rPr>
                <w:rFonts w:ascii="Calibri" w:eastAsia="Calibri" w:hAnsi="Calibri" w:cs="Times New Roman"/>
                <w:sz w:val="21"/>
                <w:szCs w:val="21"/>
              </w:rPr>
              <w:t>2.2)</w:t>
            </w:r>
          </w:p>
        </w:tc>
      </w:tr>
      <w:tr w:rsidR="00661E33" w:rsidRPr="00046FF2" w14:paraId="27CE39B7" w14:textId="77777777" w:rsidTr="00661E33">
        <w:trPr>
          <w:trHeight w:val="301"/>
        </w:trPr>
        <w:tc>
          <w:tcPr>
            <w:tcW w:w="1313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0437004" w14:textId="77777777" w:rsidR="00661E33" w:rsidRPr="00046FF2" w:rsidRDefault="00661E33" w:rsidP="00046FF2">
            <w:pPr>
              <w:rPr>
                <w:rFonts w:ascii="Calibri" w:eastAsia="Calibri" w:hAnsi="Calibri" w:cs="Times New Roman"/>
                <w:sz w:val="21"/>
                <w:szCs w:val="21"/>
              </w:rPr>
            </w:pPr>
          </w:p>
        </w:tc>
        <w:tc>
          <w:tcPr>
            <w:tcW w:w="1476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</w:tcPr>
          <w:p w14:paraId="062D0A6B" w14:textId="77777777" w:rsidR="00661E33" w:rsidRPr="00046FF2" w:rsidRDefault="00661E33" w:rsidP="00046FF2">
            <w:pPr>
              <w:rPr>
                <w:rFonts w:ascii="Calibri" w:eastAsia="Calibri" w:hAnsi="Calibri" w:cs="Times New Roman"/>
                <w:sz w:val="21"/>
                <w:szCs w:val="21"/>
              </w:rPr>
            </w:pPr>
          </w:p>
        </w:tc>
        <w:tc>
          <w:tcPr>
            <w:tcW w:w="1364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</w:tcPr>
          <w:p w14:paraId="08F570DC" w14:textId="77777777" w:rsidR="00661E33" w:rsidRPr="00046FF2" w:rsidRDefault="00661E33" w:rsidP="00046FF2">
            <w:pPr>
              <w:jc w:val="center"/>
              <w:rPr>
                <w:rFonts w:ascii="Calibri" w:eastAsia="Calibri" w:hAnsi="Calibri" w:cs="Times New Roman"/>
                <w:sz w:val="21"/>
                <w:szCs w:val="21"/>
              </w:rPr>
            </w:pP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0D0D533" w14:textId="77777777" w:rsidR="00661E33" w:rsidRPr="00046FF2" w:rsidRDefault="00661E33" w:rsidP="00046FF2">
            <w:pPr>
              <w:jc w:val="center"/>
              <w:rPr>
                <w:rFonts w:ascii="Calibri" w:eastAsia="Calibri" w:hAnsi="Calibri" w:cs="Times New Roman"/>
                <w:sz w:val="21"/>
                <w:szCs w:val="21"/>
              </w:rPr>
            </w:pP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2A9FD6C" w14:textId="36658CA1" w:rsidR="00661E33" w:rsidRPr="00046FF2" w:rsidRDefault="00661E33" w:rsidP="00046FF2">
            <w:pPr>
              <w:jc w:val="center"/>
              <w:rPr>
                <w:rFonts w:ascii="Calibri" w:eastAsia="Calibri" w:hAnsi="Calibri" w:cs="Times New Roman"/>
                <w:sz w:val="21"/>
                <w:szCs w:val="21"/>
              </w:rPr>
            </w:pPr>
          </w:p>
        </w:tc>
        <w:tc>
          <w:tcPr>
            <w:tcW w:w="1115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</w:tcPr>
          <w:p w14:paraId="5E6BF080" w14:textId="77777777" w:rsidR="00661E33" w:rsidRPr="00046FF2" w:rsidRDefault="00661E33" w:rsidP="00046FF2">
            <w:pPr>
              <w:jc w:val="center"/>
              <w:rPr>
                <w:rFonts w:ascii="Calibri" w:eastAsia="Calibri" w:hAnsi="Calibri" w:cs="Times New Roman"/>
                <w:sz w:val="21"/>
                <w:szCs w:val="21"/>
              </w:rPr>
            </w:pPr>
          </w:p>
        </w:tc>
        <w:tc>
          <w:tcPr>
            <w:tcW w:w="2083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noWrap/>
          </w:tcPr>
          <w:p w14:paraId="6DF6374A" w14:textId="77777777" w:rsidR="00661E33" w:rsidRPr="00046FF2" w:rsidRDefault="00661E33" w:rsidP="00046FF2">
            <w:pPr>
              <w:jc w:val="center"/>
              <w:rPr>
                <w:rFonts w:ascii="Calibri" w:eastAsia="Calibri" w:hAnsi="Calibri" w:cs="Times New Roman"/>
                <w:sz w:val="21"/>
                <w:szCs w:val="21"/>
              </w:rPr>
            </w:pPr>
          </w:p>
        </w:tc>
      </w:tr>
      <w:tr w:rsidR="00661E33" w:rsidRPr="00046FF2" w14:paraId="471104BF" w14:textId="77777777" w:rsidTr="00661E33">
        <w:trPr>
          <w:trHeight w:val="301"/>
        </w:trPr>
        <w:tc>
          <w:tcPr>
            <w:tcW w:w="1313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D88EA76" w14:textId="77777777" w:rsidR="00661E33" w:rsidRPr="00046FF2" w:rsidRDefault="00661E33" w:rsidP="00046FF2">
            <w:pPr>
              <w:rPr>
                <w:rFonts w:ascii="Calibri" w:eastAsia="Calibri" w:hAnsi="Calibri" w:cs="Times New Roman"/>
                <w:sz w:val="21"/>
                <w:szCs w:val="21"/>
              </w:rPr>
            </w:pPr>
          </w:p>
        </w:tc>
        <w:tc>
          <w:tcPr>
            <w:tcW w:w="1476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</w:tcPr>
          <w:p w14:paraId="7897878E" w14:textId="77777777" w:rsidR="00661E33" w:rsidRPr="00046FF2" w:rsidRDefault="00661E33" w:rsidP="00046FF2">
            <w:pPr>
              <w:rPr>
                <w:rFonts w:ascii="Calibri" w:eastAsia="Calibri" w:hAnsi="Calibri" w:cs="Times New Roman"/>
                <w:sz w:val="21"/>
                <w:szCs w:val="21"/>
              </w:rPr>
            </w:pPr>
          </w:p>
        </w:tc>
        <w:tc>
          <w:tcPr>
            <w:tcW w:w="1364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</w:tcPr>
          <w:p w14:paraId="683858DB" w14:textId="77777777" w:rsidR="00661E33" w:rsidRPr="00046FF2" w:rsidRDefault="00661E33" w:rsidP="00046FF2">
            <w:pPr>
              <w:jc w:val="center"/>
              <w:rPr>
                <w:rFonts w:ascii="Calibri" w:eastAsia="Calibri" w:hAnsi="Calibri" w:cs="Times New Roman"/>
                <w:sz w:val="21"/>
                <w:szCs w:val="21"/>
              </w:rPr>
            </w:pP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E94A48B" w14:textId="77777777" w:rsidR="00661E33" w:rsidRPr="00046FF2" w:rsidRDefault="00661E33" w:rsidP="00046FF2">
            <w:pPr>
              <w:jc w:val="center"/>
              <w:rPr>
                <w:rFonts w:ascii="Calibri" w:eastAsia="Calibri" w:hAnsi="Calibri" w:cs="Times New Roman"/>
                <w:sz w:val="21"/>
                <w:szCs w:val="21"/>
              </w:rPr>
            </w:pP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F9809F9" w14:textId="16900821" w:rsidR="00661E33" w:rsidRPr="00046FF2" w:rsidRDefault="00661E33" w:rsidP="00046FF2">
            <w:pPr>
              <w:jc w:val="center"/>
              <w:rPr>
                <w:rFonts w:ascii="Calibri" w:eastAsia="Calibri" w:hAnsi="Calibri" w:cs="Times New Roman"/>
                <w:sz w:val="21"/>
                <w:szCs w:val="21"/>
              </w:rPr>
            </w:pPr>
          </w:p>
        </w:tc>
        <w:tc>
          <w:tcPr>
            <w:tcW w:w="1115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</w:tcPr>
          <w:p w14:paraId="26C35081" w14:textId="77777777" w:rsidR="00661E33" w:rsidRPr="00046FF2" w:rsidRDefault="00661E33" w:rsidP="00046FF2">
            <w:pPr>
              <w:jc w:val="center"/>
              <w:rPr>
                <w:rFonts w:ascii="Calibri" w:eastAsia="Calibri" w:hAnsi="Calibri" w:cs="Times New Roman"/>
                <w:sz w:val="21"/>
                <w:szCs w:val="21"/>
              </w:rPr>
            </w:pPr>
          </w:p>
        </w:tc>
        <w:tc>
          <w:tcPr>
            <w:tcW w:w="2083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noWrap/>
          </w:tcPr>
          <w:p w14:paraId="2DF41D70" w14:textId="77777777" w:rsidR="00661E33" w:rsidRPr="00046FF2" w:rsidRDefault="00661E33" w:rsidP="00046FF2">
            <w:pPr>
              <w:jc w:val="center"/>
              <w:rPr>
                <w:rFonts w:ascii="Calibri" w:eastAsia="Calibri" w:hAnsi="Calibri" w:cs="Times New Roman"/>
                <w:sz w:val="21"/>
                <w:szCs w:val="21"/>
              </w:rPr>
            </w:pPr>
          </w:p>
        </w:tc>
      </w:tr>
      <w:tr w:rsidR="00661E33" w:rsidRPr="00046FF2" w14:paraId="2403A0FA" w14:textId="77777777" w:rsidTr="00661E33">
        <w:trPr>
          <w:trHeight w:val="301"/>
        </w:trPr>
        <w:tc>
          <w:tcPr>
            <w:tcW w:w="1313" w:type="dxa"/>
            <w:vMerge w:val="restart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72EFFB16" w14:textId="77777777" w:rsidR="00661E33" w:rsidRPr="00046FF2" w:rsidRDefault="00661E33" w:rsidP="00046FF2">
            <w:pPr>
              <w:rPr>
                <w:rFonts w:ascii="Calibri" w:eastAsia="Calibri" w:hAnsi="Calibri" w:cs="Times New Roman"/>
                <w:sz w:val="21"/>
                <w:szCs w:val="21"/>
              </w:rPr>
            </w:pPr>
          </w:p>
          <w:p w14:paraId="7B8063D0" w14:textId="77777777" w:rsidR="00661E33" w:rsidRPr="00046FF2" w:rsidRDefault="00661E33" w:rsidP="00046FF2">
            <w:pPr>
              <w:rPr>
                <w:rFonts w:ascii="Calibri" w:eastAsia="Calibri" w:hAnsi="Calibri" w:cs="Times New Roman"/>
                <w:sz w:val="21"/>
                <w:szCs w:val="21"/>
              </w:rPr>
            </w:pPr>
          </w:p>
          <w:p w14:paraId="07822744" w14:textId="77777777" w:rsidR="00661E33" w:rsidRPr="00046FF2" w:rsidRDefault="00661E33" w:rsidP="00046FF2">
            <w:pPr>
              <w:rPr>
                <w:rFonts w:ascii="Calibri" w:eastAsia="Calibri" w:hAnsi="Calibri" w:cs="Times New Roman"/>
                <w:sz w:val="21"/>
                <w:szCs w:val="21"/>
              </w:rPr>
            </w:pPr>
          </w:p>
          <w:p w14:paraId="27290331" w14:textId="77777777" w:rsidR="00661E33" w:rsidRPr="00046FF2" w:rsidRDefault="00661E33" w:rsidP="00046FF2">
            <w:pPr>
              <w:rPr>
                <w:rFonts w:ascii="Calibri" w:eastAsia="Calibri" w:hAnsi="Calibri" w:cs="Times New Roman"/>
                <w:sz w:val="21"/>
                <w:szCs w:val="21"/>
              </w:rPr>
            </w:pPr>
            <w:r w:rsidRPr="00046FF2">
              <w:rPr>
                <w:rFonts w:ascii="Calibri" w:eastAsia="Calibri" w:hAnsi="Calibri" w:cs="Times New Roman"/>
                <w:sz w:val="21"/>
                <w:szCs w:val="21"/>
              </w:rPr>
              <w:t>Dabigatran vs. Warfarin</w:t>
            </w:r>
          </w:p>
          <w:p w14:paraId="6B6C3E13" w14:textId="77777777" w:rsidR="00661E33" w:rsidRPr="00046FF2" w:rsidRDefault="00661E33" w:rsidP="00046FF2">
            <w:pPr>
              <w:rPr>
                <w:rFonts w:ascii="Calibri" w:eastAsia="Calibri" w:hAnsi="Calibri" w:cs="Times New Roman"/>
                <w:sz w:val="21"/>
                <w:szCs w:val="21"/>
              </w:rPr>
            </w:pPr>
          </w:p>
        </w:tc>
        <w:tc>
          <w:tcPr>
            <w:tcW w:w="1476" w:type="dxa"/>
            <w:vMerge w:val="restart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2963F7C" w14:textId="77777777" w:rsidR="00661E33" w:rsidRPr="00046FF2" w:rsidRDefault="00661E33" w:rsidP="00046FF2">
            <w:pPr>
              <w:rPr>
                <w:rFonts w:ascii="Calibri" w:eastAsia="Calibri" w:hAnsi="Calibri" w:cs="Times New Roman"/>
                <w:sz w:val="21"/>
                <w:szCs w:val="21"/>
              </w:rPr>
            </w:pPr>
            <w:r w:rsidRPr="00046FF2">
              <w:rPr>
                <w:rFonts w:ascii="Calibri" w:eastAsia="Calibri" w:hAnsi="Calibri" w:cs="Times New Roman"/>
                <w:sz w:val="21"/>
                <w:szCs w:val="21"/>
              </w:rPr>
              <w:t xml:space="preserve">≥60 </w:t>
            </w:r>
          </w:p>
          <w:p w14:paraId="490E5721" w14:textId="77777777" w:rsidR="00661E33" w:rsidRPr="00046FF2" w:rsidRDefault="00661E33" w:rsidP="00046FF2">
            <w:pPr>
              <w:rPr>
                <w:rFonts w:ascii="Calibri" w:eastAsia="Calibri" w:hAnsi="Calibri" w:cs="Times New Roman"/>
                <w:sz w:val="21"/>
                <w:szCs w:val="21"/>
              </w:rPr>
            </w:pPr>
          </w:p>
        </w:tc>
        <w:tc>
          <w:tcPr>
            <w:tcW w:w="1364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6317A15" w14:textId="77777777" w:rsidR="00661E33" w:rsidRPr="00046FF2" w:rsidRDefault="00661E33" w:rsidP="00046FF2">
            <w:pPr>
              <w:jc w:val="center"/>
              <w:rPr>
                <w:rFonts w:ascii="Calibri" w:eastAsia="Calibri" w:hAnsi="Calibri" w:cs="Times New Roman"/>
                <w:sz w:val="21"/>
                <w:szCs w:val="21"/>
              </w:rPr>
            </w:pPr>
            <w:r w:rsidRPr="00046FF2">
              <w:rPr>
                <w:rFonts w:ascii="Calibri" w:eastAsia="Calibri" w:hAnsi="Calibri" w:cs="Times New Roman"/>
                <w:sz w:val="21"/>
                <w:szCs w:val="21"/>
              </w:rPr>
              <w:t>Warfarin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</w:tcPr>
          <w:p w14:paraId="2068E0A2" w14:textId="38B675DE" w:rsidR="00661E33" w:rsidRPr="00046FF2" w:rsidRDefault="00153E92" w:rsidP="00046FF2">
            <w:pPr>
              <w:jc w:val="center"/>
              <w:rPr>
                <w:rFonts w:ascii="Calibri" w:eastAsia="Calibri" w:hAnsi="Calibri" w:cs="Times New Roman"/>
                <w:sz w:val="21"/>
                <w:szCs w:val="21"/>
              </w:rPr>
            </w:pPr>
            <w:r>
              <w:rPr>
                <w:rFonts w:ascii="Calibri" w:eastAsia="Calibri" w:hAnsi="Calibri" w:cs="Times New Roman"/>
                <w:sz w:val="21"/>
                <w:szCs w:val="21"/>
              </w:rPr>
              <w:t>1543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</w:tcPr>
          <w:p w14:paraId="4DD26200" w14:textId="2F7690E1" w:rsidR="00661E33" w:rsidRPr="00046FF2" w:rsidRDefault="00153E92" w:rsidP="00046FF2">
            <w:pPr>
              <w:jc w:val="center"/>
              <w:rPr>
                <w:rFonts w:ascii="Calibri" w:eastAsia="Calibri" w:hAnsi="Calibri" w:cs="Times New Roman"/>
                <w:sz w:val="21"/>
                <w:szCs w:val="21"/>
              </w:rPr>
            </w:pPr>
            <w:r>
              <w:rPr>
                <w:rFonts w:ascii="Calibri" w:eastAsia="Calibri" w:hAnsi="Calibri" w:cs="Times New Roman"/>
                <w:sz w:val="21"/>
                <w:szCs w:val="21"/>
              </w:rPr>
              <w:t>76 (4.9</w:t>
            </w:r>
            <w:r w:rsidR="00661E33" w:rsidRPr="00046FF2">
              <w:rPr>
                <w:rFonts w:ascii="Calibri" w:eastAsia="Calibri" w:hAnsi="Calibri" w:cs="Times New Roman"/>
                <w:sz w:val="21"/>
                <w:szCs w:val="21"/>
              </w:rPr>
              <w:t>)</w:t>
            </w:r>
          </w:p>
        </w:tc>
        <w:tc>
          <w:tcPr>
            <w:tcW w:w="111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B06836D" w14:textId="5ED5CA60" w:rsidR="00661E33" w:rsidRPr="00046FF2" w:rsidRDefault="00153E92" w:rsidP="00046FF2">
            <w:pPr>
              <w:jc w:val="center"/>
              <w:rPr>
                <w:rFonts w:ascii="Calibri" w:eastAsia="Calibri" w:hAnsi="Calibri" w:cs="Times New Roman"/>
                <w:sz w:val="21"/>
                <w:szCs w:val="21"/>
              </w:rPr>
            </w:pPr>
            <w:r>
              <w:rPr>
                <w:rFonts w:ascii="Calibri" w:eastAsia="Calibri" w:hAnsi="Calibri" w:cs="Times New Roman"/>
                <w:sz w:val="21"/>
                <w:szCs w:val="21"/>
              </w:rPr>
              <w:t>6.1</w:t>
            </w:r>
          </w:p>
        </w:tc>
        <w:tc>
          <w:tcPr>
            <w:tcW w:w="2083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3ECB5E0" w14:textId="77777777" w:rsidR="00661E33" w:rsidRPr="00046FF2" w:rsidRDefault="00661E33" w:rsidP="00046FF2">
            <w:pPr>
              <w:jc w:val="center"/>
              <w:rPr>
                <w:rFonts w:ascii="Calibri" w:eastAsia="Calibri" w:hAnsi="Calibri" w:cs="Times New Roman"/>
                <w:sz w:val="21"/>
                <w:szCs w:val="21"/>
              </w:rPr>
            </w:pPr>
            <w:r w:rsidRPr="00046FF2">
              <w:rPr>
                <w:rFonts w:ascii="Calibri" w:eastAsia="Calibri" w:hAnsi="Calibri" w:cs="Times New Roman"/>
                <w:sz w:val="21"/>
                <w:szCs w:val="21"/>
              </w:rPr>
              <w:t>1.00 (ref.)</w:t>
            </w:r>
          </w:p>
        </w:tc>
      </w:tr>
      <w:tr w:rsidR="00661E33" w:rsidRPr="00046FF2" w14:paraId="1AEBCF68" w14:textId="77777777" w:rsidTr="00661E33">
        <w:trPr>
          <w:trHeight w:val="301"/>
        </w:trPr>
        <w:tc>
          <w:tcPr>
            <w:tcW w:w="1313" w:type="dxa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3A435EFA" w14:textId="77777777" w:rsidR="00661E33" w:rsidRPr="00046FF2" w:rsidRDefault="00661E33" w:rsidP="00046FF2">
            <w:pPr>
              <w:rPr>
                <w:rFonts w:ascii="Calibri" w:eastAsia="Calibri" w:hAnsi="Calibri" w:cs="Times New Roman"/>
                <w:sz w:val="21"/>
                <w:szCs w:val="21"/>
              </w:rPr>
            </w:pPr>
          </w:p>
        </w:tc>
        <w:tc>
          <w:tcPr>
            <w:tcW w:w="147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459F7396" w14:textId="77777777" w:rsidR="00661E33" w:rsidRPr="00046FF2" w:rsidRDefault="00661E33" w:rsidP="00046FF2">
            <w:pPr>
              <w:rPr>
                <w:rFonts w:ascii="Calibri" w:eastAsia="Calibri" w:hAnsi="Calibri" w:cs="Times New Roman"/>
                <w:sz w:val="21"/>
                <w:szCs w:val="21"/>
              </w:rPr>
            </w:pPr>
          </w:p>
        </w:tc>
        <w:tc>
          <w:tcPr>
            <w:tcW w:w="1364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122285F" w14:textId="77777777" w:rsidR="00661E33" w:rsidRPr="00046FF2" w:rsidRDefault="00661E33" w:rsidP="00046FF2">
            <w:pPr>
              <w:jc w:val="center"/>
              <w:rPr>
                <w:rFonts w:ascii="Calibri" w:eastAsia="Calibri" w:hAnsi="Calibri" w:cs="Times New Roman"/>
                <w:sz w:val="21"/>
                <w:szCs w:val="21"/>
              </w:rPr>
            </w:pPr>
            <w:r w:rsidRPr="00046FF2">
              <w:rPr>
                <w:rFonts w:ascii="Calibri" w:eastAsia="Calibri" w:hAnsi="Calibri" w:cs="Times New Roman"/>
                <w:sz w:val="21"/>
                <w:szCs w:val="21"/>
              </w:rPr>
              <w:t>Dabigatran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</w:tcPr>
          <w:p w14:paraId="7869CB7F" w14:textId="4AD499CB" w:rsidR="00661E33" w:rsidRPr="00046FF2" w:rsidRDefault="00153E92" w:rsidP="00046FF2">
            <w:pPr>
              <w:jc w:val="center"/>
              <w:rPr>
                <w:rFonts w:ascii="Calibri" w:eastAsia="Calibri" w:hAnsi="Calibri" w:cs="Times New Roman"/>
                <w:sz w:val="21"/>
                <w:szCs w:val="21"/>
              </w:rPr>
            </w:pPr>
            <w:r>
              <w:rPr>
                <w:rFonts w:ascii="Calibri" w:eastAsia="Calibri" w:hAnsi="Calibri" w:cs="Times New Roman"/>
                <w:sz w:val="21"/>
                <w:szCs w:val="21"/>
              </w:rPr>
              <w:t>1535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</w:tcPr>
          <w:p w14:paraId="121FAF8B" w14:textId="487936FE" w:rsidR="00661E33" w:rsidRPr="00046FF2" w:rsidRDefault="00153E92" w:rsidP="00153E92">
            <w:pPr>
              <w:jc w:val="center"/>
              <w:rPr>
                <w:rFonts w:ascii="Calibri" w:eastAsia="Calibri" w:hAnsi="Calibri" w:cs="Times New Roman"/>
                <w:sz w:val="21"/>
                <w:szCs w:val="21"/>
              </w:rPr>
            </w:pPr>
            <w:r>
              <w:rPr>
                <w:rFonts w:ascii="Calibri" w:eastAsia="Calibri" w:hAnsi="Calibri" w:cs="Times New Roman"/>
                <w:sz w:val="21"/>
                <w:szCs w:val="21"/>
              </w:rPr>
              <w:t>59</w:t>
            </w:r>
            <w:r w:rsidR="00661E33" w:rsidRPr="00046FF2">
              <w:rPr>
                <w:rFonts w:ascii="Calibri" w:eastAsia="Calibri" w:hAnsi="Calibri" w:cs="Times New Roman"/>
                <w:sz w:val="21"/>
                <w:szCs w:val="21"/>
              </w:rPr>
              <w:t xml:space="preserve"> (</w:t>
            </w:r>
            <w:r>
              <w:rPr>
                <w:rFonts w:ascii="Calibri" w:eastAsia="Calibri" w:hAnsi="Calibri" w:cs="Times New Roman"/>
                <w:sz w:val="21"/>
                <w:szCs w:val="21"/>
              </w:rPr>
              <w:t>3.8</w:t>
            </w:r>
            <w:r w:rsidR="00661E33" w:rsidRPr="00046FF2">
              <w:rPr>
                <w:rFonts w:ascii="Calibri" w:eastAsia="Calibri" w:hAnsi="Calibri" w:cs="Times New Roman"/>
                <w:sz w:val="21"/>
                <w:szCs w:val="21"/>
              </w:rPr>
              <w:t>)</w:t>
            </w:r>
          </w:p>
        </w:tc>
        <w:tc>
          <w:tcPr>
            <w:tcW w:w="111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49E3472" w14:textId="01BEBAF9" w:rsidR="00661E33" w:rsidRPr="00046FF2" w:rsidRDefault="00153E92" w:rsidP="00046FF2">
            <w:pPr>
              <w:jc w:val="center"/>
              <w:rPr>
                <w:rFonts w:ascii="Calibri" w:eastAsia="Calibri" w:hAnsi="Calibri" w:cs="Times New Roman"/>
                <w:sz w:val="21"/>
                <w:szCs w:val="21"/>
              </w:rPr>
            </w:pPr>
            <w:r>
              <w:rPr>
                <w:rFonts w:ascii="Calibri" w:eastAsia="Calibri" w:hAnsi="Calibri" w:cs="Times New Roman"/>
                <w:sz w:val="21"/>
                <w:szCs w:val="21"/>
              </w:rPr>
              <w:t>2.9</w:t>
            </w:r>
          </w:p>
        </w:tc>
        <w:tc>
          <w:tcPr>
            <w:tcW w:w="2083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44EE829" w14:textId="3546D80C" w:rsidR="00661E33" w:rsidRPr="00046FF2" w:rsidRDefault="00661E33" w:rsidP="00153E92">
            <w:pPr>
              <w:jc w:val="center"/>
              <w:rPr>
                <w:rFonts w:ascii="Calibri" w:eastAsia="Calibri" w:hAnsi="Calibri" w:cs="Times New Roman"/>
                <w:sz w:val="21"/>
                <w:szCs w:val="21"/>
              </w:rPr>
            </w:pPr>
            <w:r w:rsidRPr="00046FF2">
              <w:rPr>
                <w:rFonts w:ascii="Calibri" w:eastAsia="Calibri" w:hAnsi="Calibri" w:cs="Times New Roman"/>
                <w:sz w:val="21"/>
                <w:szCs w:val="21"/>
              </w:rPr>
              <w:t>0.</w:t>
            </w:r>
            <w:r w:rsidR="00153E92">
              <w:rPr>
                <w:rFonts w:ascii="Calibri" w:eastAsia="Calibri" w:hAnsi="Calibri" w:cs="Times New Roman"/>
                <w:sz w:val="21"/>
                <w:szCs w:val="21"/>
              </w:rPr>
              <w:t>49</w:t>
            </w:r>
            <w:r w:rsidRPr="00046FF2">
              <w:rPr>
                <w:rFonts w:ascii="Calibri" w:eastAsia="Calibri" w:hAnsi="Calibri" w:cs="Times New Roman"/>
                <w:sz w:val="21"/>
                <w:szCs w:val="21"/>
              </w:rPr>
              <w:t xml:space="preserve"> (0.</w:t>
            </w:r>
            <w:r w:rsidR="00153E92">
              <w:rPr>
                <w:rFonts w:ascii="Calibri" w:eastAsia="Calibri" w:hAnsi="Calibri" w:cs="Times New Roman"/>
                <w:sz w:val="21"/>
                <w:szCs w:val="21"/>
              </w:rPr>
              <w:t>35-0.7</w:t>
            </w:r>
            <w:r w:rsidRPr="00046FF2">
              <w:rPr>
                <w:rFonts w:ascii="Calibri" w:eastAsia="Calibri" w:hAnsi="Calibri" w:cs="Times New Roman"/>
                <w:sz w:val="21"/>
                <w:szCs w:val="21"/>
              </w:rPr>
              <w:t>0)</w:t>
            </w:r>
          </w:p>
        </w:tc>
      </w:tr>
      <w:tr w:rsidR="00661E33" w:rsidRPr="00046FF2" w14:paraId="44209BBA" w14:textId="77777777" w:rsidTr="00661E33">
        <w:trPr>
          <w:trHeight w:val="301"/>
        </w:trPr>
        <w:tc>
          <w:tcPr>
            <w:tcW w:w="1313" w:type="dxa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3808C71" w14:textId="77777777" w:rsidR="00661E33" w:rsidRPr="00046FF2" w:rsidRDefault="00661E33" w:rsidP="00046FF2">
            <w:pPr>
              <w:rPr>
                <w:rFonts w:ascii="Calibri" w:eastAsia="Calibri" w:hAnsi="Calibri" w:cs="Times New Roman"/>
                <w:sz w:val="21"/>
                <w:szCs w:val="21"/>
              </w:rPr>
            </w:pPr>
          </w:p>
        </w:tc>
        <w:tc>
          <w:tcPr>
            <w:tcW w:w="1476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5598BCB7" w14:textId="77777777" w:rsidR="00661E33" w:rsidRPr="00046FF2" w:rsidRDefault="00661E33" w:rsidP="00046FF2">
            <w:pPr>
              <w:rPr>
                <w:rFonts w:ascii="Calibri" w:eastAsia="Calibri" w:hAnsi="Calibri" w:cs="Times New Roman"/>
                <w:sz w:val="21"/>
                <w:szCs w:val="21"/>
              </w:rPr>
            </w:pPr>
          </w:p>
        </w:tc>
        <w:tc>
          <w:tcPr>
            <w:tcW w:w="1364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5F8CA75F" w14:textId="77777777" w:rsidR="00661E33" w:rsidRPr="00046FF2" w:rsidRDefault="00661E33" w:rsidP="00046FF2">
            <w:pPr>
              <w:jc w:val="center"/>
              <w:rPr>
                <w:rFonts w:ascii="Calibri" w:eastAsia="Calibri" w:hAnsi="Calibri" w:cs="Times New Roman"/>
                <w:sz w:val="21"/>
                <w:szCs w:val="21"/>
              </w:rPr>
            </w:pP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</w:tcPr>
          <w:p w14:paraId="53129862" w14:textId="77777777" w:rsidR="00661E33" w:rsidRPr="00046FF2" w:rsidRDefault="00661E33" w:rsidP="00046FF2">
            <w:pPr>
              <w:jc w:val="center"/>
              <w:rPr>
                <w:rFonts w:ascii="Calibri" w:eastAsia="Calibri" w:hAnsi="Calibri" w:cs="Times New Roman"/>
                <w:sz w:val="21"/>
                <w:szCs w:val="21"/>
              </w:rPr>
            </w:pP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</w:tcPr>
          <w:p w14:paraId="1696302F" w14:textId="0DB0CF6F" w:rsidR="00661E33" w:rsidRPr="00046FF2" w:rsidRDefault="00661E33" w:rsidP="00046FF2">
            <w:pPr>
              <w:jc w:val="center"/>
              <w:rPr>
                <w:rFonts w:ascii="Calibri" w:eastAsia="Calibri" w:hAnsi="Calibri" w:cs="Times New Roman"/>
                <w:sz w:val="21"/>
                <w:szCs w:val="21"/>
              </w:rPr>
            </w:pPr>
          </w:p>
        </w:tc>
        <w:tc>
          <w:tcPr>
            <w:tcW w:w="1115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1AC32869" w14:textId="77777777" w:rsidR="00661E33" w:rsidRPr="00046FF2" w:rsidRDefault="00661E33" w:rsidP="00046FF2">
            <w:pPr>
              <w:jc w:val="center"/>
              <w:rPr>
                <w:rFonts w:ascii="Calibri" w:eastAsia="Calibri" w:hAnsi="Calibri" w:cs="Times New Roman"/>
                <w:sz w:val="21"/>
                <w:szCs w:val="21"/>
              </w:rPr>
            </w:pPr>
          </w:p>
        </w:tc>
        <w:tc>
          <w:tcPr>
            <w:tcW w:w="2083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</w:tcPr>
          <w:p w14:paraId="4BF1F380" w14:textId="77777777" w:rsidR="00661E33" w:rsidRPr="00046FF2" w:rsidRDefault="00661E33" w:rsidP="00046FF2">
            <w:pPr>
              <w:jc w:val="center"/>
              <w:rPr>
                <w:rFonts w:ascii="Calibri" w:eastAsia="Calibri" w:hAnsi="Calibri" w:cs="Times New Roman"/>
                <w:sz w:val="21"/>
                <w:szCs w:val="21"/>
              </w:rPr>
            </w:pPr>
          </w:p>
        </w:tc>
      </w:tr>
      <w:tr w:rsidR="00661E33" w:rsidRPr="00046FF2" w14:paraId="561DBBFE" w14:textId="77777777" w:rsidTr="00661E33">
        <w:trPr>
          <w:trHeight w:val="301"/>
        </w:trPr>
        <w:tc>
          <w:tcPr>
            <w:tcW w:w="1313" w:type="dxa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32030E8E" w14:textId="77777777" w:rsidR="00661E33" w:rsidRPr="00046FF2" w:rsidRDefault="00661E33" w:rsidP="00046FF2">
            <w:pPr>
              <w:rPr>
                <w:rFonts w:ascii="Calibri" w:eastAsia="Calibri" w:hAnsi="Calibri" w:cs="Times New Roman"/>
                <w:sz w:val="21"/>
                <w:szCs w:val="21"/>
              </w:rPr>
            </w:pPr>
          </w:p>
        </w:tc>
        <w:tc>
          <w:tcPr>
            <w:tcW w:w="1476" w:type="dxa"/>
            <w:vMerge w:val="restart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A522B36" w14:textId="77777777" w:rsidR="00661E33" w:rsidRPr="00046FF2" w:rsidRDefault="00661E33" w:rsidP="00046FF2">
            <w:pPr>
              <w:rPr>
                <w:rFonts w:ascii="Calibri" w:eastAsia="Calibri" w:hAnsi="Calibri" w:cs="Times New Roman"/>
                <w:sz w:val="21"/>
                <w:szCs w:val="21"/>
              </w:rPr>
            </w:pPr>
            <w:r w:rsidRPr="00046FF2">
              <w:rPr>
                <w:rFonts w:ascii="Calibri" w:eastAsia="Calibri" w:hAnsi="Calibri" w:cs="Times New Roman"/>
                <w:sz w:val="21"/>
                <w:szCs w:val="21"/>
              </w:rPr>
              <w:t xml:space="preserve">30-&lt;60 </w:t>
            </w:r>
          </w:p>
          <w:p w14:paraId="7D509759" w14:textId="77777777" w:rsidR="00661E33" w:rsidRPr="00046FF2" w:rsidRDefault="00661E33" w:rsidP="00046FF2">
            <w:pPr>
              <w:rPr>
                <w:rFonts w:ascii="Calibri" w:eastAsia="Calibri" w:hAnsi="Calibri" w:cs="Times New Roman"/>
                <w:sz w:val="21"/>
                <w:szCs w:val="21"/>
              </w:rPr>
            </w:pPr>
          </w:p>
        </w:tc>
        <w:tc>
          <w:tcPr>
            <w:tcW w:w="1364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7CB1E48" w14:textId="77777777" w:rsidR="00661E33" w:rsidRPr="00046FF2" w:rsidRDefault="00661E33" w:rsidP="00046FF2">
            <w:pPr>
              <w:jc w:val="center"/>
              <w:rPr>
                <w:rFonts w:ascii="Calibri" w:eastAsia="Calibri" w:hAnsi="Calibri" w:cs="Times New Roman"/>
                <w:sz w:val="21"/>
                <w:szCs w:val="21"/>
              </w:rPr>
            </w:pPr>
            <w:r w:rsidRPr="00046FF2">
              <w:rPr>
                <w:rFonts w:ascii="Calibri" w:eastAsia="Calibri" w:hAnsi="Calibri" w:cs="Times New Roman"/>
                <w:sz w:val="21"/>
                <w:szCs w:val="21"/>
              </w:rPr>
              <w:t>Warfarin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</w:tcPr>
          <w:p w14:paraId="698A5816" w14:textId="591CD9E9" w:rsidR="00661E33" w:rsidRPr="00046FF2" w:rsidRDefault="00153E92" w:rsidP="00046FF2">
            <w:pPr>
              <w:jc w:val="center"/>
              <w:rPr>
                <w:rFonts w:ascii="Calibri" w:eastAsia="Calibri" w:hAnsi="Calibri" w:cs="Times New Roman"/>
                <w:sz w:val="21"/>
                <w:szCs w:val="21"/>
              </w:rPr>
            </w:pPr>
            <w:r>
              <w:rPr>
                <w:rFonts w:ascii="Calibri" w:eastAsia="Calibri" w:hAnsi="Calibri" w:cs="Times New Roman"/>
                <w:sz w:val="21"/>
                <w:szCs w:val="21"/>
              </w:rPr>
              <w:t>712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</w:tcPr>
          <w:p w14:paraId="58B38AF2" w14:textId="6C4920C6" w:rsidR="00661E33" w:rsidRPr="00046FF2" w:rsidRDefault="00153E92" w:rsidP="00153E92">
            <w:pPr>
              <w:jc w:val="center"/>
              <w:rPr>
                <w:rFonts w:ascii="Calibri" w:eastAsia="Calibri" w:hAnsi="Calibri" w:cs="Times New Roman"/>
                <w:sz w:val="21"/>
                <w:szCs w:val="21"/>
              </w:rPr>
            </w:pPr>
            <w:r>
              <w:rPr>
                <w:rFonts w:ascii="Calibri" w:eastAsia="Calibri" w:hAnsi="Calibri" w:cs="Times New Roman"/>
                <w:sz w:val="21"/>
                <w:szCs w:val="21"/>
              </w:rPr>
              <w:t>52</w:t>
            </w:r>
            <w:r w:rsidR="00661E33" w:rsidRPr="00046FF2">
              <w:rPr>
                <w:rFonts w:ascii="Calibri" w:eastAsia="Calibri" w:hAnsi="Calibri" w:cs="Times New Roman"/>
                <w:sz w:val="21"/>
                <w:szCs w:val="21"/>
              </w:rPr>
              <w:t xml:space="preserve"> (</w:t>
            </w:r>
            <w:r>
              <w:rPr>
                <w:rFonts w:ascii="Calibri" w:eastAsia="Calibri" w:hAnsi="Calibri" w:cs="Times New Roman"/>
                <w:sz w:val="21"/>
                <w:szCs w:val="21"/>
              </w:rPr>
              <w:t>7.3</w:t>
            </w:r>
            <w:r w:rsidR="00661E33" w:rsidRPr="00046FF2">
              <w:rPr>
                <w:rFonts w:ascii="Calibri" w:eastAsia="Calibri" w:hAnsi="Calibri" w:cs="Times New Roman"/>
                <w:sz w:val="21"/>
                <w:szCs w:val="21"/>
              </w:rPr>
              <w:t>)</w:t>
            </w:r>
          </w:p>
        </w:tc>
        <w:tc>
          <w:tcPr>
            <w:tcW w:w="111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AE64931" w14:textId="5EF38B92" w:rsidR="00661E33" w:rsidRPr="00046FF2" w:rsidRDefault="00153E92" w:rsidP="00046FF2">
            <w:pPr>
              <w:jc w:val="center"/>
              <w:rPr>
                <w:rFonts w:ascii="Calibri" w:eastAsia="Calibri" w:hAnsi="Calibri" w:cs="Times New Roman"/>
                <w:sz w:val="21"/>
                <w:szCs w:val="21"/>
              </w:rPr>
            </w:pPr>
            <w:r>
              <w:rPr>
                <w:rFonts w:ascii="Calibri" w:eastAsia="Calibri" w:hAnsi="Calibri" w:cs="Times New Roman"/>
                <w:sz w:val="21"/>
                <w:szCs w:val="21"/>
              </w:rPr>
              <w:t>9.8</w:t>
            </w:r>
          </w:p>
        </w:tc>
        <w:tc>
          <w:tcPr>
            <w:tcW w:w="2083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F92D07D" w14:textId="77777777" w:rsidR="00661E33" w:rsidRPr="00046FF2" w:rsidRDefault="00661E33" w:rsidP="00046FF2">
            <w:pPr>
              <w:jc w:val="center"/>
              <w:rPr>
                <w:rFonts w:ascii="Calibri" w:eastAsia="Calibri" w:hAnsi="Calibri" w:cs="Times New Roman"/>
                <w:sz w:val="21"/>
                <w:szCs w:val="21"/>
              </w:rPr>
            </w:pPr>
            <w:r w:rsidRPr="00046FF2">
              <w:rPr>
                <w:rFonts w:ascii="Calibri" w:eastAsia="Calibri" w:hAnsi="Calibri" w:cs="Times New Roman"/>
                <w:sz w:val="21"/>
                <w:szCs w:val="21"/>
              </w:rPr>
              <w:t>1.00 (ref.)</w:t>
            </w:r>
          </w:p>
        </w:tc>
      </w:tr>
      <w:tr w:rsidR="00661E33" w:rsidRPr="00046FF2" w14:paraId="4B93CCB0" w14:textId="77777777" w:rsidTr="00661E33">
        <w:trPr>
          <w:trHeight w:val="301"/>
        </w:trPr>
        <w:tc>
          <w:tcPr>
            <w:tcW w:w="1313" w:type="dxa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4DC1E2B4" w14:textId="77777777" w:rsidR="00661E33" w:rsidRPr="00046FF2" w:rsidRDefault="00661E33" w:rsidP="00046FF2">
            <w:pPr>
              <w:rPr>
                <w:rFonts w:ascii="Calibri" w:eastAsia="Calibri" w:hAnsi="Calibri" w:cs="Times New Roman"/>
                <w:sz w:val="21"/>
                <w:szCs w:val="21"/>
              </w:rPr>
            </w:pPr>
          </w:p>
        </w:tc>
        <w:tc>
          <w:tcPr>
            <w:tcW w:w="147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2222EEA8" w14:textId="77777777" w:rsidR="00661E33" w:rsidRPr="00046FF2" w:rsidRDefault="00661E33" w:rsidP="00046FF2">
            <w:pPr>
              <w:rPr>
                <w:rFonts w:ascii="Calibri" w:eastAsia="Calibri" w:hAnsi="Calibri" w:cs="Times New Roman"/>
                <w:sz w:val="21"/>
                <w:szCs w:val="21"/>
              </w:rPr>
            </w:pPr>
          </w:p>
        </w:tc>
        <w:tc>
          <w:tcPr>
            <w:tcW w:w="1364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12A5FA6" w14:textId="77777777" w:rsidR="00661E33" w:rsidRPr="00046FF2" w:rsidRDefault="00661E33" w:rsidP="00046FF2">
            <w:pPr>
              <w:jc w:val="center"/>
              <w:rPr>
                <w:rFonts w:ascii="Calibri" w:eastAsia="Calibri" w:hAnsi="Calibri" w:cs="Times New Roman"/>
                <w:sz w:val="21"/>
                <w:szCs w:val="21"/>
              </w:rPr>
            </w:pPr>
            <w:r w:rsidRPr="00046FF2">
              <w:rPr>
                <w:rFonts w:ascii="Calibri" w:eastAsia="Calibri" w:hAnsi="Calibri" w:cs="Times New Roman"/>
                <w:sz w:val="21"/>
                <w:szCs w:val="21"/>
              </w:rPr>
              <w:t>Dabigatran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</w:tcPr>
          <w:p w14:paraId="024F75D1" w14:textId="42E09F54" w:rsidR="00661E33" w:rsidRPr="00046FF2" w:rsidRDefault="00153E92" w:rsidP="00046FF2">
            <w:pPr>
              <w:jc w:val="center"/>
              <w:rPr>
                <w:rFonts w:ascii="Calibri" w:eastAsia="Calibri" w:hAnsi="Calibri" w:cs="Times New Roman"/>
                <w:sz w:val="21"/>
                <w:szCs w:val="21"/>
              </w:rPr>
            </w:pPr>
            <w:r>
              <w:rPr>
                <w:rFonts w:ascii="Calibri" w:eastAsia="Calibri" w:hAnsi="Calibri" w:cs="Times New Roman"/>
                <w:sz w:val="21"/>
                <w:szCs w:val="21"/>
              </w:rPr>
              <w:t>727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</w:tcPr>
          <w:p w14:paraId="571AB4E0" w14:textId="2D2AF3E2" w:rsidR="00661E33" w:rsidRPr="00046FF2" w:rsidRDefault="00153E92" w:rsidP="00153E92">
            <w:pPr>
              <w:jc w:val="center"/>
              <w:rPr>
                <w:rFonts w:ascii="Calibri" w:eastAsia="Calibri" w:hAnsi="Calibri" w:cs="Times New Roman"/>
                <w:sz w:val="21"/>
                <w:szCs w:val="21"/>
              </w:rPr>
            </w:pPr>
            <w:r>
              <w:rPr>
                <w:rFonts w:ascii="Calibri" w:eastAsia="Calibri" w:hAnsi="Calibri" w:cs="Times New Roman"/>
                <w:sz w:val="21"/>
                <w:szCs w:val="21"/>
              </w:rPr>
              <w:t>43</w:t>
            </w:r>
            <w:r w:rsidR="00661E33" w:rsidRPr="00046FF2">
              <w:rPr>
                <w:rFonts w:ascii="Calibri" w:eastAsia="Calibri" w:hAnsi="Calibri" w:cs="Times New Roman"/>
                <w:sz w:val="21"/>
                <w:szCs w:val="21"/>
              </w:rPr>
              <w:t>(</w:t>
            </w:r>
            <w:r>
              <w:rPr>
                <w:rFonts w:ascii="Calibri" w:eastAsia="Calibri" w:hAnsi="Calibri" w:cs="Times New Roman"/>
                <w:sz w:val="21"/>
                <w:szCs w:val="21"/>
              </w:rPr>
              <w:t>5.9</w:t>
            </w:r>
            <w:r w:rsidR="00661E33" w:rsidRPr="00046FF2">
              <w:rPr>
                <w:rFonts w:ascii="Calibri" w:eastAsia="Calibri" w:hAnsi="Calibri" w:cs="Times New Roman"/>
                <w:sz w:val="21"/>
                <w:szCs w:val="21"/>
              </w:rPr>
              <w:t>)</w:t>
            </w:r>
          </w:p>
        </w:tc>
        <w:tc>
          <w:tcPr>
            <w:tcW w:w="111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699DFD9" w14:textId="325AF311" w:rsidR="00661E33" w:rsidRPr="00046FF2" w:rsidRDefault="00153E92" w:rsidP="00046FF2">
            <w:pPr>
              <w:jc w:val="center"/>
              <w:rPr>
                <w:rFonts w:ascii="Calibri" w:eastAsia="Calibri" w:hAnsi="Calibri" w:cs="Times New Roman"/>
                <w:sz w:val="21"/>
                <w:szCs w:val="21"/>
              </w:rPr>
            </w:pPr>
            <w:r>
              <w:rPr>
                <w:rFonts w:ascii="Calibri" w:eastAsia="Calibri" w:hAnsi="Calibri" w:cs="Times New Roman"/>
                <w:sz w:val="21"/>
                <w:szCs w:val="21"/>
              </w:rPr>
              <w:t>5.1</w:t>
            </w:r>
          </w:p>
        </w:tc>
        <w:tc>
          <w:tcPr>
            <w:tcW w:w="2083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82D65F1" w14:textId="11F69EBF" w:rsidR="00661E33" w:rsidRPr="00046FF2" w:rsidRDefault="00661E33" w:rsidP="00153E92">
            <w:pPr>
              <w:jc w:val="center"/>
              <w:rPr>
                <w:rFonts w:ascii="Calibri" w:eastAsia="Calibri" w:hAnsi="Calibri" w:cs="Times New Roman"/>
                <w:sz w:val="21"/>
                <w:szCs w:val="21"/>
              </w:rPr>
            </w:pPr>
            <w:r w:rsidRPr="00046FF2">
              <w:rPr>
                <w:rFonts w:ascii="Calibri" w:eastAsia="Calibri" w:hAnsi="Calibri" w:cs="Times New Roman"/>
                <w:sz w:val="21"/>
                <w:szCs w:val="21"/>
              </w:rPr>
              <w:t>0.</w:t>
            </w:r>
            <w:r w:rsidR="00153E92">
              <w:rPr>
                <w:rFonts w:ascii="Calibri" w:eastAsia="Calibri" w:hAnsi="Calibri" w:cs="Times New Roman"/>
                <w:sz w:val="21"/>
                <w:szCs w:val="21"/>
              </w:rPr>
              <w:t>56</w:t>
            </w:r>
            <w:r w:rsidRPr="00046FF2">
              <w:rPr>
                <w:rFonts w:ascii="Calibri" w:eastAsia="Calibri" w:hAnsi="Calibri" w:cs="Times New Roman"/>
                <w:sz w:val="21"/>
                <w:szCs w:val="21"/>
              </w:rPr>
              <w:t xml:space="preserve"> (0.</w:t>
            </w:r>
            <w:r w:rsidR="00153E92">
              <w:rPr>
                <w:rFonts w:ascii="Calibri" w:eastAsia="Calibri" w:hAnsi="Calibri" w:cs="Times New Roman"/>
                <w:sz w:val="21"/>
                <w:szCs w:val="21"/>
              </w:rPr>
              <w:t>38-0.8</w:t>
            </w:r>
            <w:r w:rsidRPr="00046FF2">
              <w:rPr>
                <w:rFonts w:ascii="Calibri" w:eastAsia="Calibri" w:hAnsi="Calibri" w:cs="Times New Roman"/>
                <w:sz w:val="21"/>
                <w:szCs w:val="21"/>
              </w:rPr>
              <w:t>)</w:t>
            </w:r>
          </w:p>
        </w:tc>
      </w:tr>
      <w:tr w:rsidR="00661E33" w:rsidRPr="00046FF2" w14:paraId="44E61275" w14:textId="77777777" w:rsidTr="00661E33">
        <w:trPr>
          <w:trHeight w:val="301"/>
        </w:trPr>
        <w:tc>
          <w:tcPr>
            <w:tcW w:w="1313" w:type="dxa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0205F85" w14:textId="77777777" w:rsidR="00661E33" w:rsidRPr="00046FF2" w:rsidRDefault="00661E33" w:rsidP="00046FF2">
            <w:pPr>
              <w:rPr>
                <w:rFonts w:ascii="Calibri" w:eastAsia="Calibri" w:hAnsi="Calibri" w:cs="Times New Roman"/>
                <w:sz w:val="21"/>
                <w:szCs w:val="21"/>
              </w:rPr>
            </w:pPr>
          </w:p>
        </w:tc>
        <w:tc>
          <w:tcPr>
            <w:tcW w:w="1476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74FD3426" w14:textId="77777777" w:rsidR="00661E33" w:rsidRPr="00046FF2" w:rsidRDefault="00661E33" w:rsidP="00046FF2">
            <w:pPr>
              <w:rPr>
                <w:rFonts w:ascii="Calibri" w:eastAsia="Calibri" w:hAnsi="Calibri" w:cs="Times New Roman"/>
                <w:sz w:val="21"/>
                <w:szCs w:val="21"/>
              </w:rPr>
            </w:pPr>
          </w:p>
        </w:tc>
        <w:tc>
          <w:tcPr>
            <w:tcW w:w="1364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30C696E9" w14:textId="77777777" w:rsidR="00661E33" w:rsidRPr="00046FF2" w:rsidRDefault="00661E33" w:rsidP="00046FF2">
            <w:pPr>
              <w:jc w:val="center"/>
              <w:rPr>
                <w:rFonts w:ascii="Calibri" w:eastAsia="Calibri" w:hAnsi="Calibri" w:cs="Times New Roman"/>
                <w:sz w:val="21"/>
                <w:szCs w:val="21"/>
              </w:rPr>
            </w:pP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</w:tcPr>
          <w:p w14:paraId="4728F444" w14:textId="77777777" w:rsidR="00661E33" w:rsidRPr="00046FF2" w:rsidRDefault="00661E33" w:rsidP="00046FF2">
            <w:pPr>
              <w:jc w:val="center"/>
              <w:rPr>
                <w:rFonts w:ascii="Calibri" w:eastAsia="Calibri" w:hAnsi="Calibri" w:cs="Times New Roman"/>
                <w:sz w:val="21"/>
                <w:szCs w:val="21"/>
              </w:rPr>
            </w:pP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</w:tcPr>
          <w:p w14:paraId="758F50F8" w14:textId="3D678368" w:rsidR="00661E33" w:rsidRPr="00046FF2" w:rsidRDefault="00661E33" w:rsidP="00046FF2">
            <w:pPr>
              <w:jc w:val="center"/>
              <w:rPr>
                <w:rFonts w:ascii="Calibri" w:eastAsia="Calibri" w:hAnsi="Calibri" w:cs="Times New Roman"/>
                <w:sz w:val="21"/>
                <w:szCs w:val="21"/>
              </w:rPr>
            </w:pPr>
          </w:p>
        </w:tc>
        <w:tc>
          <w:tcPr>
            <w:tcW w:w="1115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162223E5" w14:textId="77777777" w:rsidR="00661E33" w:rsidRPr="00046FF2" w:rsidRDefault="00661E33" w:rsidP="00046FF2">
            <w:pPr>
              <w:jc w:val="center"/>
              <w:rPr>
                <w:rFonts w:ascii="Calibri" w:eastAsia="Calibri" w:hAnsi="Calibri" w:cs="Times New Roman"/>
                <w:sz w:val="21"/>
                <w:szCs w:val="21"/>
              </w:rPr>
            </w:pPr>
          </w:p>
        </w:tc>
        <w:tc>
          <w:tcPr>
            <w:tcW w:w="2083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</w:tcPr>
          <w:p w14:paraId="36C7CDF3" w14:textId="77777777" w:rsidR="00661E33" w:rsidRPr="00046FF2" w:rsidRDefault="00661E33" w:rsidP="00046FF2">
            <w:pPr>
              <w:jc w:val="center"/>
              <w:rPr>
                <w:rFonts w:ascii="Calibri" w:eastAsia="Calibri" w:hAnsi="Calibri" w:cs="Times New Roman"/>
                <w:sz w:val="21"/>
                <w:szCs w:val="21"/>
              </w:rPr>
            </w:pPr>
          </w:p>
        </w:tc>
      </w:tr>
      <w:tr w:rsidR="00661E33" w:rsidRPr="00046FF2" w14:paraId="1DC7BB24" w14:textId="77777777" w:rsidTr="00661E33">
        <w:trPr>
          <w:trHeight w:val="378"/>
        </w:trPr>
        <w:tc>
          <w:tcPr>
            <w:tcW w:w="1313" w:type="dxa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495EEF6A" w14:textId="77777777" w:rsidR="00661E33" w:rsidRPr="00046FF2" w:rsidRDefault="00661E33" w:rsidP="00046FF2">
            <w:pPr>
              <w:rPr>
                <w:rFonts w:ascii="Calibri" w:eastAsia="Calibri" w:hAnsi="Calibri" w:cs="Times New Roman"/>
                <w:sz w:val="21"/>
                <w:szCs w:val="21"/>
              </w:rPr>
            </w:pPr>
          </w:p>
        </w:tc>
        <w:tc>
          <w:tcPr>
            <w:tcW w:w="1476" w:type="dxa"/>
            <w:vMerge w:val="restar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hideMark/>
          </w:tcPr>
          <w:p w14:paraId="5A139856" w14:textId="77777777" w:rsidR="00661E33" w:rsidRPr="00046FF2" w:rsidRDefault="00661E33" w:rsidP="00046FF2">
            <w:pPr>
              <w:rPr>
                <w:rFonts w:ascii="Calibri" w:eastAsia="Calibri" w:hAnsi="Calibri" w:cs="Times New Roman"/>
                <w:sz w:val="21"/>
                <w:szCs w:val="21"/>
              </w:rPr>
            </w:pPr>
            <w:r w:rsidRPr="00046FF2">
              <w:rPr>
                <w:rFonts w:ascii="Calibri" w:eastAsia="Calibri" w:hAnsi="Calibri" w:cs="Times New Roman"/>
                <w:sz w:val="21"/>
                <w:szCs w:val="21"/>
              </w:rPr>
              <w:t xml:space="preserve">&lt;30 </w:t>
            </w:r>
          </w:p>
        </w:tc>
        <w:tc>
          <w:tcPr>
            <w:tcW w:w="1364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CC80B7C" w14:textId="77777777" w:rsidR="00661E33" w:rsidRPr="00046FF2" w:rsidRDefault="00661E33" w:rsidP="00046FF2">
            <w:pPr>
              <w:jc w:val="center"/>
              <w:rPr>
                <w:rFonts w:ascii="Calibri" w:eastAsia="Calibri" w:hAnsi="Calibri" w:cs="Times New Roman"/>
                <w:sz w:val="21"/>
                <w:szCs w:val="21"/>
              </w:rPr>
            </w:pPr>
            <w:r w:rsidRPr="00046FF2">
              <w:rPr>
                <w:rFonts w:ascii="Calibri" w:eastAsia="Calibri" w:hAnsi="Calibri" w:cs="Times New Roman"/>
                <w:sz w:val="21"/>
                <w:szCs w:val="21"/>
              </w:rPr>
              <w:t>Warfarin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</w:tcPr>
          <w:p w14:paraId="049E43CD" w14:textId="3E4D31A2" w:rsidR="00661E33" w:rsidRPr="00046FF2" w:rsidRDefault="00153E92" w:rsidP="00046FF2">
            <w:pPr>
              <w:jc w:val="center"/>
              <w:rPr>
                <w:rFonts w:ascii="Calibri" w:eastAsia="Calibri" w:hAnsi="Calibri" w:cs="Times New Roman"/>
                <w:sz w:val="21"/>
                <w:szCs w:val="21"/>
              </w:rPr>
            </w:pPr>
            <w:r>
              <w:rPr>
                <w:rFonts w:ascii="Calibri" w:eastAsia="Calibri" w:hAnsi="Calibri" w:cs="Times New Roman"/>
                <w:sz w:val="21"/>
                <w:szCs w:val="21"/>
              </w:rPr>
              <w:t>NR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</w:tcPr>
          <w:p w14:paraId="13FE19A4" w14:textId="092FAA20" w:rsidR="00661E33" w:rsidRPr="00046FF2" w:rsidRDefault="00661E33" w:rsidP="00046FF2">
            <w:pPr>
              <w:jc w:val="center"/>
              <w:rPr>
                <w:rFonts w:ascii="Calibri" w:eastAsia="Calibri" w:hAnsi="Calibri" w:cs="Times New Roman"/>
                <w:sz w:val="21"/>
                <w:szCs w:val="21"/>
              </w:rPr>
            </w:pPr>
            <w:r w:rsidRPr="00046FF2">
              <w:rPr>
                <w:rFonts w:ascii="Calibri" w:eastAsia="Calibri" w:hAnsi="Calibri" w:cs="Times New Roman"/>
                <w:sz w:val="21"/>
                <w:szCs w:val="21"/>
              </w:rPr>
              <w:t>NR</w:t>
            </w:r>
          </w:p>
        </w:tc>
        <w:tc>
          <w:tcPr>
            <w:tcW w:w="111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62A632D" w14:textId="29F41FB7" w:rsidR="00661E33" w:rsidRPr="00046FF2" w:rsidRDefault="00153E92" w:rsidP="00046FF2">
            <w:pPr>
              <w:jc w:val="center"/>
              <w:rPr>
                <w:rFonts w:ascii="Calibri" w:eastAsia="Calibri" w:hAnsi="Calibri" w:cs="Times New Roman"/>
                <w:sz w:val="21"/>
                <w:szCs w:val="21"/>
              </w:rPr>
            </w:pPr>
            <w:r>
              <w:rPr>
                <w:rFonts w:ascii="Calibri" w:eastAsia="Calibri" w:hAnsi="Calibri" w:cs="Times New Roman"/>
                <w:sz w:val="21"/>
                <w:szCs w:val="21"/>
              </w:rPr>
              <w:t>NR</w:t>
            </w:r>
          </w:p>
        </w:tc>
        <w:tc>
          <w:tcPr>
            <w:tcW w:w="2083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32B6A78" w14:textId="7C1E5414" w:rsidR="00661E33" w:rsidRPr="00046FF2" w:rsidRDefault="00153E92" w:rsidP="00046FF2">
            <w:pPr>
              <w:jc w:val="center"/>
              <w:rPr>
                <w:rFonts w:ascii="Calibri" w:eastAsia="Calibri" w:hAnsi="Calibri" w:cs="Times New Roman"/>
                <w:sz w:val="21"/>
                <w:szCs w:val="21"/>
              </w:rPr>
            </w:pPr>
            <w:r>
              <w:rPr>
                <w:rFonts w:ascii="Calibri" w:eastAsia="Calibri" w:hAnsi="Calibri" w:cs="Times New Roman"/>
                <w:sz w:val="21"/>
                <w:szCs w:val="21"/>
              </w:rPr>
              <w:t>NR</w:t>
            </w:r>
          </w:p>
        </w:tc>
      </w:tr>
      <w:tr w:rsidR="00661E33" w:rsidRPr="00046FF2" w14:paraId="42EC639E" w14:textId="77777777" w:rsidTr="00661E33">
        <w:trPr>
          <w:trHeight w:val="316"/>
        </w:trPr>
        <w:tc>
          <w:tcPr>
            <w:tcW w:w="1313" w:type="dxa"/>
            <w:vMerge/>
            <w:tcBorders>
              <w:left w:val="nil"/>
              <w:bottom w:val="single" w:sz="4" w:space="0" w:color="auto"/>
              <w:right w:val="nil"/>
            </w:tcBorders>
            <w:hideMark/>
          </w:tcPr>
          <w:p w14:paraId="1263042F" w14:textId="77777777" w:rsidR="00661E33" w:rsidRPr="00046FF2" w:rsidRDefault="00661E33" w:rsidP="00046FF2">
            <w:pPr>
              <w:rPr>
                <w:rFonts w:ascii="Calibri" w:eastAsia="Calibri" w:hAnsi="Calibri" w:cs="Times New Roman"/>
                <w:sz w:val="21"/>
                <w:szCs w:val="21"/>
              </w:rPr>
            </w:pPr>
          </w:p>
        </w:tc>
        <w:tc>
          <w:tcPr>
            <w:tcW w:w="1476" w:type="dxa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7BA44A13" w14:textId="77777777" w:rsidR="00661E33" w:rsidRPr="00046FF2" w:rsidRDefault="00661E33" w:rsidP="00046FF2">
            <w:pPr>
              <w:rPr>
                <w:rFonts w:ascii="Calibri" w:eastAsia="Calibri" w:hAnsi="Calibri" w:cs="Times New Roman"/>
                <w:sz w:val="21"/>
                <w:szCs w:val="21"/>
              </w:rPr>
            </w:pPr>
          </w:p>
        </w:tc>
        <w:tc>
          <w:tcPr>
            <w:tcW w:w="1364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hideMark/>
          </w:tcPr>
          <w:p w14:paraId="68BAB449" w14:textId="77777777" w:rsidR="00661E33" w:rsidRPr="00046FF2" w:rsidRDefault="00661E33" w:rsidP="00046FF2">
            <w:pPr>
              <w:jc w:val="center"/>
              <w:rPr>
                <w:rFonts w:ascii="Calibri" w:eastAsia="Calibri" w:hAnsi="Calibri" w:cs="Times New Roman"/>
                <w:sz w:val="21"/>
                <w:szCs w:val="21"/>
              </w:rPr>
            </w:pPr>
            <w:r w:rsidRPr="00046FF2">
              <w:rPr>
                <w:rFonts w:ascii="Calibri" w:eastAsia="Calibri" w:hAnsi="Calibri" w:cs="Times New Roman"/>
                <w:sz w:val="21"/>
                <w:szCs w:val="21"/>
              </w:rPr>
              <w:t>Dabigatran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272C05A" w14:textId="3275DEB5" w:rsidR="00661E33" w:rsidRPr="00046FF2" w:rsidRDefault="00153E92" w:rsidP="00046FF2">
            <w:pPr>
              <w:jc w:val="center"/>
              <w:rPr>
                <w:rFonts w:ascii="Calibri" w:eastAsia="Calibri" w:hAnsi="Calibri" w:cs="Times New Roman"/>
                <w:sz w:val="21"/>
                <w:szCs w:val="21"/>
              </w:rPr>
            </w:pPr>
            <w:r>
              <w:rPr>
                <w:rFonts w:ascii="Calibri" w:eastAsia="Calibri" w:hAnsi="Calibri" w:cs="Times New Roman"/>
                <w:sz w:val="21"/>
                <w:szCs w:val="21"/>
              </w:rPr>
              <w:t>NR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32078AE" w14:textId="469BCF76" w:rsidR="00661E33" w:rsidRPr="00046FF2" w:rsidRDefault="00661E33" w:rsidP="00046FF2">
            <w:pPr>
              <w:jc w:val="center"/>
              <w:rPr>
                <w:rFonts w:ascii="Calibri" w:eastAsia="Calibri" w:hAnsi="Calibri" w:cs="Times New Roman"/>
                <w:sz w:val="21"/>
                <w:szCs w:val="21"/>
              </w:rPr>
            </w:pPr>
            <w:r w:rsidRPr="00046FF2">
              <w:rPr>
                <w:rFonts w:ascii="Calibri" w:eastAsia="Calibri" w:hAnsi="Calibri" w:cs="Times New Roman"/>
                <w:sz w:val="21"/>
                <w:szCs w:val="21"/>
              </w:rPr>
              <w:t>NR</w:t>
            </w:r>
          </w:p>
        </w:tc>
        <w:tc>
          <w:tcPr>
            <w:tcW w:w="1115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hideMark/>
          </w:tcPr>
          <w:p w14:paraId="5FC25E29" w14:textId="3E383146" w:rsidR="00661E33" w:rsidRPr="00046FF2" w:rsidRDefault="00153E92" w:rsidP="00046FF2">
            <w:pPr>
              <w:jc w:val="center"/>
              <w:rPr>
                <w:rFonts w:ascii="Calibri" w:eastAsia="Calibri" w:hAnsi="Calibri" w:cs="Times New Roman"/>
                <w:sz w:val="21"/>
                <w:szCs w:val="21"/>
              </w:rPr>
            </w:pPr>
            <w:r>
              <w:rPr>
                <w:rFonts w:ascii="Calibri" w:eastAsia="Calibri" w:hAnsi="Calibri" w:cs="Times New Roman"/>
                <w:sz w:val="21"/>
                <w:szCs w:val="21"/>
              </w:rPr>
              <w:t>NR</w:t>
            </w:r>
          </w:p>
        </w:tc>
        <w:tc>
          <w:tcPr>
            <w:tcW w:w="2083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hideMark/>
          </w:tcPr>
          <w:p w14:paraId="3EA33884" w14:textId="4E823FD7" w:rsidR="00661E33" w:rsidRPr="00046FF2" w:rsidRDefault="00153E92" w:rsidP="00046FF2">
            <w:pPr>
              <w:jc w:val="center"/>
              <w:rPr>
                <w:rFonts w:ascii="Calibri" w:eastAsia="Calibri" w:hAnsi="Calibri" w:cs="Times New Roman"/>
                <w:sz w:val="21"/>
                <w:szCs w:val="21"/>
              </w:rPr>
            </w:pPr>
            <w:r>
              <w:rPr>
                <w:rFonts w:ascii="Calibri" w:eastAsia="Calibri" w:hAnsi="Calibri" w:cs="Times New Roman"/>
                <w:sz w:val="21"/>
                <w:szCs w:val="21"/>
              </w:rPr>
              <w:t>NR</w:t>
            </w:r>
          </w:p>
        </w:tc>
      </w:tr>
    </w:tbl>
    <w:p w14:paraId="597B3572" w14:textId="77777777" w:rsidR="00153E92" w:rsidRDefault="00153E92" w:rsidP="00153E92">
      <w:r>
        <w:rPr>
          <w:b/>
        </w:rPr>
        <w:t xml:space="preserve">Abbreviations: </w:t>
      </w:r>
      <w:r w:rsidRPr="00140831">
        <w:rPr>
          <w:i/>
        </w:rPr>
        <w:t>eGFR</w:t>
      </w:r>
      <w:r w:rsidRPr="00140831">
        <w:t xml:space="preserve"> estimated glomerular filtration rate; </w:t>
      </w:r>
      <w:r w:rsidRPr="00140831">
        <w:rPr>
          <w:i/>
        </w:rPr>
        <w:t>ml/min</w:t>
      </w:r>
      <w:r>
        <w:rPr>
          <w:i/>
        </w:rPr>
        <w:t xml:space="preserve"> per 1.73m</w:t>
      </w:r>
      <w:r w:rsidRPr="00401A50">
        <w:rPr>
          <w:i/>
          <w:vertAlign w:val="superscript"/>
        </w:rPr>
        <w:t>2</w:t>
      </w:r>
      <w:r w:rsidRPr="00140831">
        <w:rPr>
          <w:i/>
        </w:rPr>
        <w:t>:</w:t>
      </w:r>
      <w:r w:rsidRPr="00140831">
        <w:t xml:space="preserve"> milliliters per </w:t>
      </w:r>
      <w:proofErr w:type="gramStart"/>
      <w:r w:rsidRPr="00140831">
        <w:t>minute;</w:t>
      </w:r>
      <w:proofErr w:type="gramEnd"/>
      <w:r w:rsidRPr="00140831">
        <w:t xml:space="preserve"> </w:t>
      </w:r>
    </w:p>
    <w:p w14:paraId="299BD18B" w14:textId="31267A0D" w:rsidR="00CC180B" w:rsidRPr="00153E92" w:rsidRDefault="00153E92" w:rsidP="008A773A">
      <w:r w:rsidRPr="00140831">
        <w:rPr>
          <w:i/>
        </w:rPr>
        <w:t>NR:</w:t>
      </w:r>
      <w:r w:rsidRPr="00140831">
        <w:t xml:space="preserve"> </w:t>
      </w:r>
      <w:r>
        <w:t>not reported due to small cell size (&lt;</w:t>
      </w:r>
      <w:r w:rsidR="001F459A">
        <w:t>6</w:t>
      </w:r>
      <w:r>
        <w:t xml:space="preserve"> patients)</w:t>
      </w:r>
    </w:p>
    <w:p w14:paraId="59C294BD" w14:textId="3D34CCA5" w:rsidR="00CC180B" w:rsidRPr="00153E92" w:rsidRDefault="00153E92" w:rsidP="008A773A">
      <w:r w:rsidRPr="00153E92">
        <w:t>*All values are for the weighted cohort.</w:t>
      </w:r>
    </w:p>
    <w:p w14:paraId="18D10F4C" w14:textId="77777777" w:rsidR="00CC180B" w:rsidRDefault="00CC180B" w:rsidP="008A773A">
      <w:pPr>
        <w:rPr>
          <w:b/>
        </w:rPr>
      </w:pPr>
    </w:p>
    <w:p w14:paraId="0DFBE271" w14:textId="77777777" w:rsidR="00CC180B" w:rsidRDefault="00CC180B" w:rsidP="008A773A">
      <w:pPr>
        <w:rPr>
          <w:b/>
        </w:rPr>
      </w:pPr>
    </w:p>
    <w:p w14:paraId="5A5B9541" w14:textId="21C0F9CD" w:rsidR="00F33877" w:rsidRDefault="0018783F" w:rsidP="008A773A">
      <w:r>
        <w:rPr>
          <w:rFonts w:cs="Times New Roman"/>
          <w:b/>
          <w:sz w:val="24"/>
          <w:szCs w:val="24"/>
        </w:rPr>
        <w:t xml:space="preserve">Supplemental </w:t>
      </w:r>
      <w:r w:rsidR="00F33877" w:rsidRPr="00F33877">
        <w:rPr>
          <w:b/>
        </w:rPr>
        <w:t xml:space="preserve">Table </w:t>
      </w:r>
      <w:r w:rsidR="004363DA">
        <w:rPr>
          <w:b/>
        </w:rPr>
        <w:t>9</w:t>
      </w:r>
      <w:r w:rsidR="00F33877" w:rsidRPr="00F33877">
        <w:rPr>
          <w:b/>
        </w:rPr>
        <w:t>:</w:t>
      </w:r>
      <w:r w:rsidR="00F33877" w:rsidRPr="00F33877">
        <w:t xml:space="preserve"> Association between oral anticoagulants and </w:t>
      </w:r>
      <w:proofErr w:type="gramStart"/>
      <w:r w:rsidR="00F33877" w:rsidRPr="00F33877">
        <w:t>Kidney Disease</w:t>
      </w:r>
      <w:proofErr w:type="gramEnd"/>
      <w:r w:rsidR="00F33877" w:rsidRPr="00F33877">
        <w:t>: Improving Global Outcomes (KDIGO) AKI Stage</w:t>
      </w:r>
      <w:r w:rsidR="00F33877">
        <w:t xml:space="preserve"> thresholds</w:t>
      </w:r>
      <w:r w:rsidR="00F33877" w:rsidRPr="00F33877">
        <w:t>.</w:t>
      </w:r>
      <w:r w:rsidR="00F33877">
        <w:t>*</w:t>
      </w:r>
    </w:p>
    <w:tbl>
      <w:tblPr>
        <w:tblStyle w:val="TableGrid"/>
        <w:tblW w:w="0" w:type="auto"/>
        <w:tblInd w:w="-426" w:type="dxa"/>
        <w:tblLayout w:type="fixed"/>
        <w:tblLook w:val="04A0" w:firstRow="1" w:lastRow="0" w:firstColumn="1" w:lastColumn="0" w:noHBand="0" w:noVBand="1"/>
      </w:tblPr>
      <w:tblGrid>
        <w:gridCol w:w="1572"/>
        <w:gridCol w:w="981"/>
        <w:gridCol w:w="1364"/>
        <w:gridCol w:w="685"/>
        <w:gridCol w:w="901"/>
        <w:gridCol w:w="1085"/>
        <w:gridCol w:w="1115"/>
        <w:gridCol w:w="1903"/>
        <w:gridCol w:w="180"/>
      </w:tblGrid>
      <w:tr w:rsidR="00D223C3" w:rsidRPr="00002BF6" w14:paraId="3B00AD00" w14:textId="77777777" w:rsidTr="00D223C3">
        <w:trPr>
          <w:gridAfter w:val="1"/>
          <w:wAfter w:w="180" w:type="dxa"/>
          <w:trHeight w:val="616"/>
        </w:trPr>
        <w:tc>
          <w:tcPr>
            <w:tcW w:w="1572" w:type="dxa"/>
            <w:tcBorders>
              <w:left w:val="nil"/>
              <w:bottom w:val="single" w:sz="4" w:space="0" w:color="auto"/>
              <w:right w:val="nil"/>
            </w:tcBorders>
            <w:hideMark/>
          </w:tcPr>
          <w:p w14:paraId="1CC910C7" w14:textId="77777777" w:rsidR="00D223C3" w:rsidRPr="00C85616" w:rsidRDefault="00D223C3" w:rsidP="00F33877">
            <w:pPr>
              <w:rPr>
                <w:b/>
                <w:bCs/>
                <w:sz w:val="21"/>
                <w:szCs w:val="21"/>
              </w:rPr>
            </w:pPr>
            <w:r w:rsidRPr="00C85616">
              <w:rPr>
                <w:b/>
                <w:bCs/>
                <w:sz w:val="21"/>
                <w:szCs w:val="21"/>
              </w:rPr>
              <w:t>Cohort</w:t>
            </w:r>
          </w:p>
        </w:tc>
        <w:tc>
          <w:tcPr>
            <w:tcW w:w="981" w:type="dxa"/>
            <w:tcBorders>
              <w:left w:val="nil"/>
              <w:bottom w:val="single" w:sz="4" w:space="0" w:color="auto"/>
              <w:right w:val="nil"/>
            </w:tcBorders>
          </w:tcPr>
          <w:p w14:paraId="66E0C11B" w14:textId="2709F5FF" w:rsidR="00D223C3" w:rsidRPr="00C85616" w:rsidRDefault="00D223C3" w:rsidP="00F33877">
            <w:pPr>
              <w:jc w:val="center"/>
              <w:rPr>
                <w:b/>
                <w:bCs/>
                <w:sz w:val="21"/>
                <w:szCs w:val="21"/>
              </w:rPr>
            </w:pPr>
            <w:r>
              <w:rPr>
                <w:b/>
                <w:bCs/>
                <w:sz w:val="21"/>
                <w:szCs w:val="21"/>
              </w:rPr>
              <w:t>AKI Stage</w:t>
            </w:r>
          </w:p>
        </w:tc>
        <w:tc>
          <w:tcPr>
            <w:tcW w:w="1364" w:type="dxa"/>
            <w:tcBorders>
              <w:left w:val="nil"/>
              <w:bottom w:val="single" w:sz="4" w:space="0" w:color="auto"/>
              <w:right w:val="nil"/>
            </w:tcBorders>
            <w:hideMark/>
          </w:tcPr>
          <w:p w14:paraId="68956F3E" w14:textId="65722420" w:rsidR="00D223C3" w:rsidRPr="00C85616" w:rsidRDefault="00D223C3" w:rsidP="00F33877">
            <w:pPr>
              <w:jc w:val="center"/>
              <w:rPr>
                <w:b/>
                <w:bCs/>
                <w:sz w:val="21"/>
                <w:szCs w:val="21"/>
              </w:rPr>
            </w:pPr>
            <w:r w:rsidRPr="00C85616">
              <w:rPr>
                <w:b/>
                <w:bCs/>
                <w:sz w:val="21"/>
                <w:szCs w:val="21"/>
              </w:rPr>
              <w:t>Exposure</w:t>
            </w:r>
          </w:p>
        </w:tc>
        <w:tc>
          <w:tcPr>
            <w:tcW w:w="685" w:type="dxa"/>
            <w:tcBorders>
              <w:left w:val="nil"/>
              <w:bottom w:val="single" w:sz="4" w:space="0" w:color="auto"/>
              <w:right w:val="nil"/>
            </w:tcBorders>
            <w:noWrap/>
            <w:hideMark/>
          </w:tcPr>
          <w:p w14:paraId="47D98C44" w14:textId="77777777" w:rsidR="00D223C3" w:rsidRPr="00C85616" w:rsidRDefault="00D223C3" w:rsidP="00F33877">
            <w:pPr>
              <w:jc w:val="center"/>
              <w:rPr>
                <w:b/>
                <w:bCs/>
                <w:sz w:val="21"/>
                <w:szCs w:val="21"/>
              </w:rPr>
            </w:pPr>
            <w:r w:rsidRPr="00C85616">
              <w:rPr>
                <w:b/>
                <w:bCs/>
                <w:sz w:val="21"/>
                <w:szCs w:val="21"/>
              </w:rPr>
              <w:t>No.</w:t>
            </w:r>
          </w:p>
        </w:tc>
        <w:tc>
          <w:tcPr>
            <w:tcW w:w="901" w:type="dxa"/>
            <w:tcBorders>
              <w:left w:val="nil"/>
              <w:bottom w:val="single" w:sz="4" w:space="0" w:color="auto"/>
              <w:right w:val="nil"/>
            </w:tcBorders>
          </w:tcPr>
          <w:p w14:paraId="7FE6F85F" w14:textId="77777777" w:rsidR="00D223C3" w:rsidRPr="00C85616" w:rsidRDefault="00D223C3" w:rsidP="00F33877">
            <w:pPr>
              <w:jc w:val="center"/>
              <w:rPr>
                <w:b/>
                <w:bCs/>
                <w:sz w:val="21"/>
                <w:szCs w:val="21"/>
              </w:rPr>
            </w:pPr>
            <w:r w:rsidRPr="00C85616">
              <w:rPr>
                <w:b/>
                <w:bCs/>
                <w:sz w:val="21"/>
                <w:szCs w:val="21"/>
              </w:rPr>
              <w:t>Person-years</w:t>
            </w:r>
          </w:p>
        </w:tc>
        <w:tc>
          <w:tcPr>
            <w:tcW w:w="1085" w:type="dxa"/>
            <w:tcBorders>
              <w:left w:val="nil"/>
              <w:bottom w:val="single" w:sz="4" w:space="0" w:color="auto"/>
              <w:right w:val="nil"/>
            </w:tcBorders>
          </w:tcPr>
          <w:p w14:paraId="5AD35563" w14:textId="77777777" w:rsidR="00D223C3" w:rsidRPr="00C85616" w:rsidRDefault="00D223C3" w:rsidP="00F33877">
            <w:pPr>
              <w:jc w:val="center"/>
              <w:rPr>
                <w:b/>
                <w:bCs/>
                <w:sz w:val="21"/>
                <w:szCs w:val="21"/>
              </w:rPr>
            </w:pPr>
            <w:r w:rsidRPr="00C85616">
              <w:rPr>
                <w:b/>
                <w:bCs/>
                <w:sz w:val="21"/>
                <w:szCs w:val="21"/>
              </w:rPr>
              <w:t>No. (%) with Acute Kidney Injury</w:t>
            </w:r>
          </w:p>
        </w:tc>
        <w:tc>
          <w:tcPr>
            <w:tcW w:w="1115" w:type="dxa"/>
            <w:tcBorders>
              <w:left w:val="nil"/>
              <w:bottom w:val="single" w:sz="4" w:space="0" w:color="auto"/>
              <w:right w:val="nil"/>
            </w:tcBorders>
            <w:hideMark/>
          </w:tcPr>
          <w:p w14:paraId="787FA0FC" w14:textId="77777777" w:rsidR="00D223C3" w:rsidRPr="00C85616" w:rsidRDefault="00D223C3" w:rsidP="00F33877">
            <w:pPr>
              <w:jc w:val="center"/>
              <w:rPr>
                <w:b/>
                <w:bCs/>
                <w:sz w:val="21"/>
                <w:szCs w:val="21"/>
              </w:rPr>
            </w:pPr>
            <w:r w:rsidRPr="00C85616">
              <w:rPr>
                <w:b/>
                <w:bCs/>
                <w:sz w:val="21"/>
                <w:szCs w:val="21"/>
              </w:rPr>
              <w:t>Incidence rate per 100 person years</w:t>
            </w:r>
          </w:p>
        </w:tc>
        <w:tc>
          <w:tcPr>
            <w:tcW w:w="1903" w:type="dxa"/>
            <w:tcBorders>
              <w:left w:val="nil"/>
              <w:bottom w:val="single" w:sz="4" w:space="0" w:color="auto"/>
              <w:right w:val="nil"/>
            </w:tcBorders>
            <w:noWrap/>
            <w:hideMark/>
          </w:tcPr>
          <w:p w14:paraId="534FE493" w14:textId="77777777" w:rsidR="00D223C3" w:rsidRPr="00C85616" w:rsidRDefault="00D223C3" w:rsidP="00F33877">
            <w:pPr>
              <w:jc w:val="center"/>
              <w:rPr>
                <w:b/>
                <w:bCs/>
                <w:sz w:val="21"/>
                <w:szCs w:val="21"/>
              </w:rPr>
            </w:pPr>
            <w:r>
              <w:rPr>
                <w:b/>
                <w:bCs/>
                <w:sz w:val="21"/>
                <w:szCs w:val="21"/>
              </w:rPr>
              <w:t>Weighted</w:t>
            </w:r>
            <w:r w:rsidRPr="00C85616">
              <w:rPr>
                <w:b/>
                <w:bCs/>
                <w:sz w:val="21"/>
                <w:szCs w:val="21"/>
              </w:rPr>
              <w:t xml:space="preserve"> Hazard Ratio (95% CI)</w:t>
            </w:r>
          </w:p>
        </w:tc>
      </w:tr>
      <w:tr w:rsidR="00D223C3" w:rsidRPr="00002BF6" w14:paraId="2F0C52A8" w14:textId="77777777" w:rsidTr="00D223C3">
        <w:trPr>
          <w:trHeight w:val="301"/>
        </w:trPr>
        <w:tc>
          <w:tcPr>
            <w:tcW w:w="1572" w:type="dxa"/>
            <w:tcBorders>
              <w:left w:val="nil"/>
              <w:bottom w:val="nil"/>
              <w:right w:val="nil"/>
            </w:tcBorders>
          </w:tcPr>
          <w:p w14:paraId="23F9AB6C" w14:textId="77777777" w:rsidR="00D223C3" w:rsidRDefault="00D223C3" w:rsidP="00F33877">
            <w:pPr>
              <w:rPr>
                <w:sz w:val="21"/>
                <w:szCs w:val="21"/>
              </w:rPr>
            </w:pPr>
          </w:p>
        </w:tc>
        <w:tc>
          <w:tcPr>
            <w:tcW w:w="981" w:type="dxa"/>
            <w:tcBorders>
              <w:left w:val="nil"/>
              <w:bottom w:val="nil"/>
              <w:right w:val="nil"/>
            </w:tcBorders>
          </w:tcPr>
          <w:p w14:paraId="280A3728" w14:textId="77777777" w:rsidR="00D223C3" w:rsidRPr="00C85616" w:rsidRDefault="00D223C3" w:rsidP="00F33877">
            <w:pPr>
              <w:jc w:val="center"/>
              <w:rPr>
                <w:sz w:val="21"/>
                <w:szCs w:val="21"/>
              </w:rPr>
            </w:pPr>
          </w:p>
        </w:tc>
        <w:tc>
          <w:tcPr>
            <w:tcW w:w="1364" w:type="dxa"/>
            <w:tcBorders>
              <w:left w:val="nil"/>
              <w:bottom w:val="nil"/>
              <w:right w:val="nil"/>
            </w:tcBorders>
            <w:noWrap/>
          </w:tcPr>
          <w:p w14:paraId="3C322095" w14:textId="575D0EB6" w:rsidR="00D223C3" w:rsidRPr="00C85616" w:rsidRDefault="00D223C3" w:rsidP="00F33877">
            <w:pPr>
              <w:jc w:val="center"/>
              <w:rPr>
                <w:sz w:val="21"/>
                <w:szCs w:val="21"/>
              </w:rPr>
            </w:pPr>
          </w:p>
        </w:tc>
        <w:tc>
          <w:tcPr>
            <w:tcW w:w="685" w:type="dxa"/>
            <w:tcBorders>
              <w:left w:val="nil"/>
              <w:bottom w:val="nil"/>
              <w:right w:val="nil"/>
            </w:tcBorders>
            <w:noWrap/>
          </w:tcPr>
          <w:p w14:paraId="6A18BF81" w14:textId="77777777" w:rsidR="00D223C3" w:rsidRPr="00C85616" w:rsidRDefault="00D223C3" w:rsidP="00F33877">
            <w:pPr>
              <w:jc w:val="center"/>
              <w:rPr>
                <w:sz w:val="21"/>
                <w:szCs w:val="21"/>
              </w:rPr>
            </w:pPr>
          </w:p>
        </w:tc>
        <w:tc>
          <w:tcPr>
            <w:tcW w:w="901" w:type="dxa"/>
            <w:tcBorders>
              <w:left w:val="nil"/>
              <w:bottom w:val="nil"/>
              <w:right w:val="nil"/>
            </w:tcBorders>
          </w:tcPr>
          <w:p w14:paraId="5277ADBA" w14:textId="77777777" w:rsidR="00D223C3" w:rsidRPr="00C85616" w:rsidRDefault="00D223C3" w:rsidP="00F33877">
            <w:pPr>
              <w:jc w:val="center"/>
              <w:rPr>
                <w:sz w:val="21"/>
                <w:szCs w:val="21"/>
              </w:rPr>
            </w:pPr>
          </w:p>
        </w:tc>
        <w:tc>
          <w:tcPr>
            <w:tcW w:w="1085" w:type="dxa"/>
            <w:tcBorders>
              <w:left w:val="nil"/>
              <w:bottom w:val="nil"/>
              <w:right w:val="nil"/>
            </w:tcBorders>
          </w:tcPr>
          <w:p w14:paraId="545087B2" w14:textId="77777777" w:rsidR="00D223C3" w:rsidRPr="00C85616" w:rsidRDefault="00D223C3" w:rsidP="00F33877">
            <w:pPr>
              <w:jc w:val="center"/>
              <w:rPr>
                <w:sz w:val="21"/>
                <w:szCs w:val="21"/>
              </w:rPr>
            </w:pPr>
          </w:p>
        </w:tc>
        <w:tc>
          <w:tcPr>
            <w:tcW w:w="1115" w:type="dxa"/>
            <w:tcBorders>
              <w:left w:val="nil"/>
              <w:bottom w:val="nil"/>
              <w:right w:val="nil"/>
            </w:tcBorders>
            <w:noWrap/>
          </w:tcPr>
          <w:p w14:paraId="30728A50" w14:textId="77777777" w:rsidR="00D223C3" w:rsidRPr="00C85616" w:rsidRDefault="00D223C3" w:rsidP="00F33877">
            <w:pPr>
              <w:jc w:val="center"/>
              <w:rPr>
                <w:sz w:val="21"/>
                <w:szCs w:val="21"/>
              </w:rPr>
            </w:pPr>
          </w:p>
        </w:tc>
        <w:tc>
          <w:tcPr>
            <w:tcW w:w="2083" w:type="dxa"/>
            <w:gridSpan w:val="2"/>
            <w:tcBorders>
              <w:left w:val="nil"/>
              <w:bottom w:val="nil"/>
              <w:right w:val="nil"/>
            </w:tcBorders>
            <w:noWrap/>
          </w:tcPr>
          <w:p w14:paraId="3530DFF4" w14:textId="77777777" w:rsidR="00D223C3" w:rsidRPr="00C85616" w:rsidRDefault="00D223C3" w:rsidP="00F33877">
            <w:pPr>
              <w:jc w:val="center"/>
              <w:rPr>
                <w:sz w:val="21"/>
                <w:szCs w:val="21"/>
              </w:rPr>
            </w:pPr>
          </w:p>
        </w:tc>
      </w:tr>
      <w:tr w:rsidR="00D223C3" w:rsidRPr="00002BF6" w14:paraId="1D621177" w14:textId="77777777" w:rsidTr="00D223C3">
        <w:trPr>
          <w:trHeight w:val="301"/>
        </w:trPr>
        <w:tc>
          <w:tcPr>
            <w:tcW w:w="1572" w:type="dxa"/>
            <w:vMerge w:val="restart"/>
            <w:tcBorders>
              <w:top w:val="nil"/>
              <w:left w:val="nil"/>
              <w:bottom w:val="nil"/>
              <w:right w:val="nil"/>
            </w:tcBorders>
            <w:hideMark/>
          </w:tcPr>
          <w:p w14:paraId="06CBC7A8" w14:textId="77777777" w:rsidR="00D223C3" w:rsidRPr="006E2EDB" w:rsidRDefault="00D223C3" w:rsidP="00F33877">
            <w:pPr>
              <w:rPr>
                <w:b/>
                <w:sz w:val="21"/>
                <w:szCs w:val="21"/>
              </w:rPr>
            </w:pPr>
          </w:p>
          <w:p w14:paraId="52B73C97" w14:textId="77777777" w:rsidR="00D223C3" w:rsidRPr="006E2EDB" w:rsidRDefault="00D223C3" w:rsidP="00F33877">
            <w:pPr>
              <w:rPr>
                <w:b/>
                <w:sz w:val="21"/>
                <w:szCs w:val="21"/>
              </w:rPr>
            </w:pPr>
          </w:p>
          <w:p w14:paraId="5A9C4E69" w14:textId="77777777" w:rsidR="00D223C3" w:rsidRPr="006E2EDB" w:rsidRDefault="00D223C3" w:rsidP="00F33877">
            <w:pPr>
              <w:rPr>
                <w:b/>
                <w:sz w:val="21"/>
                <w:szCs w:val="21"/>
              </w:rPr>
            </w:pPr>
          </w:p>
          <w:p w14:paraId="3978FF04" w14:textId="77777777" w:rsidR="00D223C3" w:rsidRPr="006E2EDB" w:rsidRDefault="00D223C3" w:rsidP="00F33877">
            <w:pPr>
              <w:rPr>
                <w:b/>
                <w:sz w:val="21"/>
                <w:szCs w:val="21"/>
              </w:rPr>
            </w:pPr>
          </w:p>
          <w:p w14:paraId="592B4219" w14:textId="2C251CB1" w:rsidR="00D223C3" w:rsidRPr="00475660" w:rsidRDefault="00D223C3" w:rsidP="00F33877">
            <w:pPr>
              <w:rPr>
                <w:sz w:val="21"/>
                <w:szCs w:val="21"/>
              </w:rPr>
            </w:pPr>
            <w:r w:rsidRPr="00475660">
              <w:rPr>
                <w:sz w:val="21"/>
                <w:szCs w:val="21"/>
              </w:rPr>
              <w:t>Apixaban</w:t>
            </w:r>
          </w:p>
          <w:p w14:paraId="71DC135E" w14:textId="569C0591" w:rsidR="00D223C3" w:rsidRPr="00475660" w:rsidRDefault="00D223C3" w:rsidP="00F33877">
            <w:pPr>
              <w:rPr>
                <w:sz w:val="21"/>
                <w:szCs w:val="21"/>
              </w:rPr>
            </w:pPr>
            <w:r w:rsidRPr="00475660">
              <w:rPr>
                <w:sz w:val="21"/>
                <w:szCs w:val="21"/>
              </w:rPr>
              <w:t>vs.</w:t>
            </w:r>
            <w:r w:rsidR="00475660">
              <w:rPr>
                <w:sz w:val="21"/>
                <w:szCs w:val="21"/>
              </w:rPr>
              <w:t xml:space="preserve"> </w:t>
            </w:r>
            <w:r w:rsidRPr="00475660">
              <w:rPr>
                <w:sz w:val="21"/>
                <w:szCs w:val="21"/>
              </w:rPr>
              <w:t>Warfarin</w:t>
            </w:r>
          </w:p>
        </w:tc>
        <w:tc>
          <w:tcPr>
            <w:tcW w:w="981" w:type="dxa"/>
            <w:tcBorders>
              <w:top w:val="nil"/>
              <w:left w:val="nil"/>
              <w:bottom w:val="nil"/>
              <w:right w:val="nil"/>
            </w:tcBorders>
          </w:tcPr>
          <w:p w14:paraId="3EE0697D" w14:textId="4CEC592E" w:rsidR="00D223C3" w:rsidRPr="00C85616" w:rsidRDefault="00D223C3" w:rsidP="00F33877">
            <w:pPr>
              <w:jc w:val="center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Stage 1</w:t>
            </w:r>
          </w:p>
        </w:tc>
        <w:tc>
          <w:tcPr>
            <w:tcW w:w="1364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2DFF1F7" w14:textId="2AF2C79C" w:rsidR="00D223C3" w:rsidRPr="00C85616" w:rsidRDefault="00D223C3" w:rsidP="00F33877">
            <w:pPr>
              <w:jc w:val="center"/>
              <w:rPr>
                <w:sz w:val="21"/>
                <w:szCs w:val="21"/>
              </w:rPr>
            </w:pPr>
            <w:r w:rsidRPr="00C85616">
              <w:rPr>
                <w:sz w:val="21"/>
                <w:szCs w:val="21"/>
              </w:rPr>
              <w:t>Warfarin</w:t>
            </w:r>
          </w:p>
        </w:tc>
        <w:tc>
          <w:tcPr>
            <w:tcW w:w="685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4524B1B" w14:textId="77777777" w:rsidR="00D223C3" w:rsidRPr="00C85616" w:rsidRDefault="00D223C3" w:rsidP="00F33877">
            <w:pPr>
              <w:jc w:val="center"/>
              <w:rPr>
                <w:sz w:val="21"/>
                <w:szCs w:val="21"/>
              </w:rPr>
            </w:pPr>
            <w:r>
              <w:rPr>
                <w:rFonts w:ascii="Calibri" w:hAnsi="Calibri"/>
                <w:color w:val="000000"/>
              </w:rPr>
              <w:t>8383</w:t>
            </w:r>
          </w:p>
        </w:tc>
        <w:tc>
          <w:tcPr>
            <w:tcW w:w="90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417EB07" w14:textId="77777777" w:rsidR="00D223C3" w:rsidRPr="00C85616" w:rsidRDefault="00D223C3" w:rsidP="00F33877">
            <w:pPr>
              <w:jc w:val="center"/>
              <w:rPr>
                <w:sz w:val="21"/>
                <w:szCs w:val="21"/>
              </w:rPr>
            </w:pPr>
            <w:r>
              <w:rPr>
                <w:rFonts w:ascii="Calibri" w:hAnsi="Calibri"/>
                <w:color w:val="000000"/>
              </w:rPr>
              <w:t>6394</w:t>
            </w:r>
          </w:p>
        </w:tc>
        <w:tc>
          <w:tcPr>
            <w:tcW w:w="1085" w:type="dxa"/>
            <w:tcBorders>
              <w:top w:val="nil"/>
              <w:left w:val="nil"/>
              <w:bottom w:val="nil"/>
              <w:right w:val="nil"/>
            </w:tcBorders>
          </w:tcPr>
          <w:p w14:paraId="04A0496F" w14:textId="77777777" w:rsidR="00D223C3" w:rsidRPr="00C85616" w:rsidRDefault="00D223C3" w:rsidP="00F33877">
            <w:pPr>
              <w:jc w:val="center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716 (8.5</w:t>
            </w:r>
            <w:r w:rsidRPr="00C85616">
              <w:rPr>
                <w:sz w:val="21"/>
                <w:szCs w:val="21"/>
              </w:rPr>
              <w:t>)</w:t>
            </w:r>
          </w:p>
        </w:tc>
        <w:tc>
          <w:tcPr>
            <w:tcW w:w="1115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42DCB4B" w14:textId="5A5F1805" w:rsidR="00D223C3" w:rsidRPr="00C85616" w:rsidRDefault="00D223C3" w:rsidP="00C96A01">
            <w:pPr>
              <w:jc w:val="center"/>
              <w:rPr>
                <w:sz w:val="21"/>
                <w:szCs w:val="21"/>
              </w:rPr>
            </w:pPr>
            <w:r>
              <w:rPr>
                <w:rFonts w:ascii="Calibri" w:hAnsi="Calibri"/>
                <w:color w:val="000000"/>
              </w:rPr>
              <w:t>11.6</w:t>
            </w:r>
          </w:p>
        </w:tc>
        <w:tc>
          <w:tcPr>
            <w:tcW w:w="2083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BDCB6EA" w14:textId="77777777" w:rsidR="00D223C3" w:rsidRPr="00C85616" w:rsidRDefault="00D223C3" w:rsidP="00F33877">
            <w:pPr>
              <w:jc w:val="center"/>
              <w:rPr>
                <w:sz w:val="21"/>
                <w:szCs w:val="21"/>
              </w:rPr>
            </w:pPr>
            <w:r w:rsidRPr="00C85616">
              <w:rPr>
                <w:sz w:val="21"/>
                <w:szCs w:val="21"/>
              </w:rPr>
              <w:t>1.00 (ref.)</w:t>
            </w:r>
          </w:p>
        </w:tc>
      </w:tr>
      <w:tr w:rsidR="00D223C3" w:rsidRPr="00002BF6" w14:paraId="6C55A7A5" w14:textId="77777777" w:rsidTr="00D223C3">
        <w:trPr>
          <w:trHeight w:val="301"/>
        </w:trPr>
        <w:tc>
          <w:tcPr>
            <w:tcW w:w="1572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5644CFA1" w14:textId="77777777" w:rsidR="00D223C3" w:rsidRPr="00C85616" w:rsidRDefault="00D223C3" w:rsidP="00F33877">
            <w:pPr>
              <w:rPr>
                <w:sz w:val="21"/>
                <w:szCs w:val="21"/>
              </w:rPr>
            </w:pPr>
          </w:p>
        </w:tc>
        <w:tc>
          <w:tcPr>
            <w:tcW w:w="981" w:type="dxa"/>
            <w:tcBorders>
              <w:top w:val="nil"/>
              <w:left w:val="nil"/>
              <w:bottom w:val="nil"/>
              <w:right w:val="nil"/>
            </w:tcBorders>
          </w:tcPr>
          <w:p w14:paraId="078D64A0" w14:textId="77777777" w:rsidR="00D223C3" w:rsidRPr="00C85616" w:rsidRDefault="00D223C3" w:rsidP="00F33877">
            <w:pPr>
              <w:jc w:val="center"/>
              <w:rPr>
                <w:sz w:val="21"/>
                <w:szCs w:val="21"/>
              </w:rPr>
            </w:pPr>
          </w:p>
        </w:tc>
        <w:tc>
          <w:tcPr>
            <w:tcW w:w="1364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8DE45AE" w14:textId="423BB4A1" w:rsidR="00D223C3" w:rsidRPr="00C85616" w:rsidRDefault="00D223C3" w:rsidP="00F33877">
            <w:pPr>
              <w:jc w:val="center"/>
              <w:rPr>
                <w:sz w:val="21"/>
                <w:szCs w:val="21"/>
              </w:rPr>
            </w:pPr>
            <w:r w:rsidRPr="00C85616">
              <w:rPr>
                <w:sz w:val="21"/>
                <w:szCs w:val="21"/>
              </w:rPr>
              <w:t>Apixaban</w:t>
            </w:r>
          </w:p>
        </w:tc>
        <w:tc>
          <w:tcPr>
            <w:tcW w:w="685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223F727" w14:textId="77777777" w:rsidR="00D223C3" w:rsidRPr="00C85616" w:rsidRDefault="00D223C3" w:rsidP="00F33877">
            <w:pPr>
              <w:jc w:val="center"/>
              <w:rPr>
                <w:sz w:val="21"/>
                <w:szCs w:val="21"/>
              </w:rPr>
            </w:pPr>
            <w:r>
              <w:rPr>
                <w:rFonts w:ascii="Calibri" w:hAnsi="Calibri"/>
                <w:color w:val="000000"/>
              </w:rPr>
              <w:t>8217</w:t>
            </w:r>
          </w:p>
        </w:tc>
        <w:tc>
          <w:tcPr>
            <w:tcW w:w="90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8CD964A" w14:textId="77777777" w:rsidR="00D223C3" w:rsidRPr="00C85616" w:rsidRDefault="00D223C3" w:rsidP="00F33877">
            <w:pPr>
              <w:jc w:val="center"/>
              <w:rPr>
                <w:sz w:val="21"/>
                <w:szCs w:val="21"/>
              </w:rPr>
            </w:pPr>
            <w:r>
              <w:rPr>
                <w:rFonts w:ascii="Calibri" w:hAnsi="Calibri"/>
                <w:color w:val="000000"/>
              </w:rPr>
              <w:t>10016</w:t>
            </w:r>
          </w:p>
        </w:tc>
        <w:tc>
          <w:tcPr>
            <w:tcW w:w="1085" w:type="dxa"/>
            <w:tcBorders>
              <w:top w:val="nil"/>
              <w:left w:val="nil"/>
              <w:bottom w:val="nil"/>
              <w:right w:val="nil"/>
            </w:tcBorders>
          </w:tcPr>
          <w:p w14:paraId="320B9024" w14:textId="12ECA58B" w:rsidR="00D223C3" w:rsidRPr="00C85616" w:rsidRDefault="00D223C3" w:rsidP="00A317BE">
            <w:pPr>
              <w:jc w:val="center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840 (10.2</w:t>
            </w:r>
            <w:r w:rsidRPr="00C85616">
              <w:rPr>
                <w:sz w:val="21"/>
                <w:szCs w:val="21"/>
              </w:rPr>
              <w:t>)</w:t>
            </w:r>
          </w:p>
        </w:tc>
        <w:tc>
          <w:tcPr>
            <w:tcW w:w="1115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0A58734" w14:textId="1DD08C5E" w:rsidR="00D223C3" w:rsidRPr="00C85616" w:rsidRDefault="00D223C3" w:rsidP="00A317BE">
            <w:pPr>
              <w:jc w:val="center"/>
              <w:rPr>
                <w:sz w:val="21"/>
                <w:szCs w:val="21"/>
              </w:rPr>
            </w:pPr>
            <w:r>
              <w:rPr>
                <w:rFonts w:ascii="Calibri" w:hAnsi="Calibri"/>
                <w:color w:val="000000"/>
              </w:rPr>
              <w:t>9.1</w:t>
            </w:r>
          </w:p>
        </w:tc>
        <w:tc>
          <w:tcPr>
            <w:tcW w:w="2083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9408C5C" w14:textId="694F9AB1" w:rsidR="00D223C3" w:rsidRPr="00C85616" w:rsidRDefault="00D223C3" w:rsidP="00A317BE">
            <w:pPr>
              <w:jc w:val="center"/>
              <w:rPr>
                <w:sz w:val="21"/>
                <w:szCs w:val="21"/>
              </w:rPr>
            </w:pPr>
            <w:r w:rsidRPr="00C85616">
              <w:rPr>
                <w:sz w:val="21"/>
                <w:szCs w:val="21"/>
              </w:rPr>
              <w:t>0.</w:t>
            </w:r>
            <w:r>
              <w:rPr>
                <w:sz w:val="21"/>
                <w:szCs w:val="21"/>
              </w:rPr>
              <w:t>82</w:t>
            </w:r>
            <w:r w:rsidRPr="00C85616">
              <w:rPr>
                <w:sz w:val="21"/>
                <w:szCs w:val="21"/>
              </w:rPr>
              <w:t xml:space="preserve"> (</w:t>
            </w:r>
            <w:r>
              <w:rPr>
                <w:sz w:val="21"/>
                <w:szCs w:val="21"/>
              </w:rPr>
              <w:t>0.71-0.95</w:t>
            </w:r>
            <w:r w:rsidRPr="00C85616">
              <w:rPr>
                <w:sz w:val="21"/>
                <w:szCs w:val="21"/>
              </w:rPr>
              <w:t>)</w:t>
            </w:r>
          </w:p>
        </w:tc>
      </w:tr>
      <w:tr w:rsidR="00D223C3" w:rsidRPr="00002BF6" w14:paraId="367183D4" w14:textId="77777777" w:rsidTr="00D223C3">
        <w:trPr>
          <w:trHeight w:val="333"/>
        </w:trPr>
        <w:tc>
          <w:tcPr>
            <w:tcW w:w="1572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2D0D64C5" w14:textId="77777777" w:rsidR="00D223C3" w:rsidRPr="00C85616" w:rsidRDefault="00D223C3" w:rsidP="00F33877">
            <w:pPr>
              <w:rPr>
                <w:sz w:val="21"/>
                <w:szCs w:val="21"/>
              </w:rPr>
            </w:pPr>
          </w:p>
        </w:tc>
        <w:tc>
          <w:tcPr>
            <w:tcW w:w="981" w:type="dxa"/>
            <w:tcBorders>
              <w:top w:val="nil"/>
              <w:left w:val="nil"/>
              <w:bottom w:val="nil"/>
              <w:right w:val="nil"/>
            </w:tcBorders>
          </w:tcPr>
          <w:p w14:paraId="563E5FA4" w14:textId="77777777" w:rsidR="00D223C3" w:rsidRPr="00C85616" w:rsidRDefault="00D223C3" w:rsidP="00F33877">
            <w:pPr>
              <w:jc w:val="center"/>
              <w:rPr>
                <w:sz w:val="21"/>
                <w:szCs w:val="21"/>
              </w:rPr>
            </w:pPr>
          </w:p>
        </w:tc>
        <w:tc>
          <w:tcPr>
            <w:tcW w:w="1364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75DFAEC2" w14:textId="565A0353" w:rsidR="00D223C3" w:rsidRPr="00C85616" w:rsidRDefault="00D223C3" w:rsidP="00F33877">
            <w:pPr>
              <w:jc w:val="center"/>
              <w:rPr>
                <w:sz w:val="21"/>
                <w:szCs w:val="21"/>
              </w:rPr>
            </w:pPr>
          </w:p>
        </w:tc>
        <w:tc>
          <w:tcPr>
            <w:tcW w:w="685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21403679" w14:textId="77777777" w:rsidR="00D223C3" w:rsidRPr="00C85616" w:rsidRDefault="00D223C3" w:rsidP="00F33877">
            <w:pPr>
              <w:jc w:val="center"/>
              <w:rPr>
                <w:sz w:val="21"/>
                <w:szCs w:val="21"/>
              </w:rPr>
            </w:pPr>
          </w:p>
        </w:tc>
        <w:tc>
          <w:tcPr>
            <w:tcW w:w="901" w:type="dxa"/>
            <w:tcBorders>
              <w:top w:val="nil"/>
              <w:left w:val="nil"/>
              <w:bottom w:val="nil"/>
              <w:right w:val="nil"/>
            </w:tcBorders>
          </w:tcPr>
          <w:p w14:paraId="37768C4F" w14:textId="77777777" w:rsidR="00D223C3" w:rsidRPr="00C85616" w:rsidRDefault="00D223C3" w:rsidP="00F33877">
            <w:pPr>
              <w:jc w:val="center"/>
              <w:rPr>
                <w:sz w:val="21"/>
                <w:szCs w:val="21"/>
              </w:rPr>
            </w:pPr>
          </w:p>
        </w:tc>
        <w:tc>
          <w:tcPr>
            <w:tcW w:w="1085" w:type="dxa"/>
            <w:tcBorders>
              <w:top w:val="nil"/>
              <w:left w:val="nil"/>
              <w:bottom w:val="nil"/>
              <w:right w:val="nil"/>
            </w:tcBorders>
          </w:tcPr>
          <w:p w14:paraId="59F1900F" w14:textId="77777777" w:rsidR="00D223C3" w:rsidRPr="00C85616" w:rsidRDefault="00D223C3" w:rsidP="00F33877">
            <w:pPr>
              <w:jc w:val="center"/>
              <w:rPr>
                <w:sz w:val="21"/>
                <w:szCs w:val="21"/>
              </w:rPr>
            </w:pPr>
          </w:p>
        </w:tc>
        <w:tc>
          <w:tcPr>
            <w:tcW w:w="1115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233075BA" w14:textId="77777777" w:rsidR="00D223C3" w:rsidRPr="00C85616" w:rsidRDefault="00D223C3" w:rsidP="00F33877">
            <w:pPr>
              <w:jc w:val="center"/>
              <w:rPr>
                <w:sz w:val="21"/>
                <w:szCs w:val="21"/>
              </w:rPr>
            </w:pPr>
          </w:p>
        </w:tc>
        <w:tc>
          <w:tcPr>
            <w:tcW w:w="2083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</w:tcPr>
          <w:p w14:paraId="15213817" w14:textId="77777777" w:rsidR="00D223C3" w:rsidRPr="00C85616" w:rsidRDefault="00D223C3" w:rsidP="00F33877">
            <w:pPr>
              <w:jc w:val="center"/>
              <w:rPr>
                <w:sz w:val="21"/>
                <w:szCs w:val="21"/>
              </w:rPr>
            </w:pPr>
          </w:p>
        </w:tc>
      </w:tr>
      <w:tr w:rsidR="00D223C3" w:rsidRPr="00002BF6" w14:paraId="15C7D787" w14:textId="77777777" w:rsidTr="00D223C3">
        <w:trPr>
          <w:trHeight w:val="333"/>
        </w:trPr>
        <w:tc>
          <w:tcPr>
            <w:tcW w:w="1572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0A5734B2" w14:textId="77777777" w:rsidR="00D223C3" w:rsidRPr="00C85616" w:rsidRDefault="00D223C3" w:rsidP="00F33877">
            <w:pPr>
              <w:rPr>
                <w:sz w:val="21"/>
                <w:szCs w:val="21"/>
              </w:rPr>
            </w:pPr>
          </w:p>
        </w:tc>
        <w:tc>
          <w:tcPr>
            <w:tcW w:w="981" w:type="dxa"/>
            <w:tcBorders>
              <w:top w:val="nil"/>
              <w:left w:val="nil"/>
              <w:bottom w:val="nil"/>
              <w:right w:val="nil"/>
            </w:tcBorders>
          </w:tcPr>
          <w:p w14:paraId="4E8D462A" w14:textId="3230823D" w:rsidR="00D223C3" w:rsidRPr="00C85616" w:rsidRDefault="00D223C3" w:rsidP="00F33877">
            <w:pPr>
              <w:jc w:val="center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Stage 2</w:t>
            </w:r>
          </w:p>
        </w:tc>
        <w:tc>
          <w:tcPr>
            <w:tcW w:w="1364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1CC98743" w14:textId="62514747" w:rsidR="00D223C3" w:rsidRPr="00C85616" w:rsidRDefault="00D223C3" w:rsidP="00F33877">
            <w:pPr>
              <w:jc w:val="center"/>
              <w:rPr>
                <w:sz w:val="21"/>
                <w:szCs w:val="21"/>
              </w:rPr>
            </w:pPr>
            <w:r w:rsidRPr="00C85616">
              <w:rPr>
                <w:sz w:val="21"/>
                <w:szCs w:val="21"/>
              </w:rPr>
              <w:t>Warfarin</w:t>
            </w:r>
          </w:p>
        </w:tc>
        <w:tc>
          <w:tcPr>
            <w:tcW w:w="685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A56CC2F" w14:textId="63285AB0" w:rsidR="00D223C3" w:rsidRPr="00C85616" w:rsidRDefault="00D223C3" w:rsidP="00F33877">
            <w:pPr>
              <w:jc w:val="center"/>
              <w:rPr>
                <w:sz w:val="21"/>
                <w:szCs w:val="21"/>
              </w:rPr>
            </w:pPr>
            <w:r>
              <w:rPr>
                <w:rFonts w:ascii="Calibri" w:hAnsi="Calibri"/>
                <w:color w:val="000000"/>
              </w:rPr>
              <w:t>8383</w:t>
            </w:r>
          </w:p>
        </w:tc>
        <w:tc>
          <w:tcPr>
            <w:tcW w:w="90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EE425C7" w14:textId="1E2C015C" w:rsidR="00D223C3" w:rsidRPr="00C85616" w:rsidRDefault="00D223C3" w:rsidP="00F33877">
            <w:pPr>
              <w:jc w:val="center"/>
              <w:rPr>
                <w:sz w:val="21"/>
                <w:szCs w:val="21"/>
              </w:rPr>
            </w:pPr>
            <w:r>
              <w:rPr>
                <w:rFonts w:ascii="Calibri" w:hAnsi="Calibri"/>
                <w:color w:val="000000"/>
              </w:rPr>
              <w:t>6394</w:t>
            </w:r>
          </w:p>
        </w:tc>
        <w:tc>
          <w:tcPr>
            <w:tcW w:w="1085" w:type="dxa"/>
            <w:tcBorders>
              <w:top w:val="nil"/>
              <w:left w:val="nil"/>
              <w:bottom w:val="nil"/>
              <w:right w:val="nil"/>
            </w:tcBorders>
          </w:tcPr>
          <w:p w14:paraId="418A2320" w14:textId="193CDDB9" w:rsidR="00D223C3" w:rsidRPr="00C85616" w:rsidRDefault="00D223C3" w:rsidP="00F33877">
            <w:pPr>
              <w:jc w:val="center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103</w:t>
            </w:r>
            <w:r w:rsidRPr="00C85616">
              <w:rPr>
                <w:sz w:val="21"/>
                <w:szCs w:val="21"/>
              </w:rPr>
              <w:t xml:space="preserve"> (</w:t>
            </w:r>
            <w:r>
              <w:rPr>
                <w:sz w:val="21"/>
                <w:szCs w:val="21"/>
              </w:rPr>
              <w:t>1.2</w:t>
            </w:r>
            <w:r w:rsidRPr="00C85616">
              <w:rPr>
                <w:sz w:val="21"/>
                <w:szCs w:val="21"/>
              </w:rPr>
              <w:t>)</w:t>
            </w:r>
          </w:p>
        </w:tc>
        <w:tc>
          <w:tcPr>
            <w:tcW w:w="1115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6B7268C0" w14:textId="4F12B7A1" w:rsidR="00D223C3" w:rsidRPr="00C85616" w:rsidRDefault="00D223C3" w:rsidP="00F33877">
            <w:pPr>
              <w:jc w:val="center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1.7</w:t>
            </w:r>
          </w:p>
        </w:tc>
        <w:tc>
          <w:tcPr>
            <w:tcW w:w="2083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</w:tcPr>
          <w:p w14:paraId="1F297DB2" w14:textId="1C1B88E3" w:rsidR="00D223C3" w:rsidRPr="00C85616" w:rsidRDefault="00D223C3" w:rsidP="00F33877">
            <w:pPr>
              <w:jc w:val="center"/>
              <w:rPr>
                <w:sz w:val="21"/>
                <w:szCs w:val="21"/>
              </w:rPr>
            </w:pPr>
            <w:r w:rsidRPr="00C85616">
              <w:rPr>
                <w:sz w:val="21"/>
                <w:szCs w:val="21"/>
              </w:rPr>
              <w:t>1.00 (ref.)</w:t>
            </w:r>
          </w:p>
        </w:tc>
      </w:tr>
      <w:tr w:rsidR="00D223C3" w:rsidRPr="00002BF6" w14:paraId="44D71E40" w14:textId="77777777" w:rsidTr="00D223C3">
        <w:trPr>
          <w:trHeight w:val="333"/>
        </w:trPr>
        <w:tc>
          <w:tcPr>
            <w:tcW w:w="1572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587E469B" w14:textId="77777777" w:rsidR="00D223C3" w:rsidRPr="00C85616" w:rsidRDefault="00D223C3" w:rsidP="00F33877">
            <w:pPr>
              <w:rPr>
                <w:sz w:val="21"/>
                <w:szCs w:val="21"/>
              </w:rPr>
            </w:pPr>
          </w:p>
        </w:tc>
        <w:tc>
          <w:tcPr>
            <w:tcW w:w="981" w:type="dxa"/>
            <w:tcBorders>
              <w:top w:val="nil"/>
              <w:left w:val="nil"/>
              <w:bottom w:val="nil"/>
              <w:right w:val="nil"/>
            </w:tcBorders>
          </w:tcPr>
          <w:p w14:paraId="7F6797A6" w14:textId="77777777" w:rsidR="00D223C3" w:rsidRPr="00C85616" w:rsidRDefault="00D223C3" w:rsidP="00F33877">
            <w:pPr>
              <w:jc w:val="center"/>
              <w:rPr>
                <w:sz w:val="21"/>
                <w:szCs w:val="21"/>
              </w:rPr>
            </w:pPr>
          </w:p>
        </w:tc>
        <w:tc>
          <w:tcPr>
            <w:tcW w:w="1364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4431B85C" w14:textId="675F276E" w:rsidR="00D223C3" w:rsidRPr="00C85616" w:rsidRDefault="00D223C3" w:rsidP="00F33877">
            <w:pPr>
              <w:jc w:val="center"/>
              <w:rPr>
                <w:sz w:val="21"/>
                <w:szCs w:val="21"/>
              </w:rPr>
            </w:pPr>
            <w:r w:rsidRPr="00C85616">
              <w:rPr>
                <w:sz w:val="21"/>
                <w:szCs w:val="21"/>
              </w:rPr>
              <w:t>Apixaban</w:t>
            </w:r>
          </w:p>
        </w:tc>
        <w:tc>
          <w:tcPr>
            <w:tcW w:w="685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27A8168" w14:textId="4878A54A" w:rsidR="00D223C3" w:rsidRPr="00C85616" w:rsidRDefault="00D223C3" w:rsidP="00F33877">
            <w:pPr>
              <w:jc w:val="center"/>
              <w:rPr>
                <w:sz w:val="21"/>
                <w:szCs w:val="21"/>
              </w:rPr>
            </w:pPr>
            <w:r>
              <w:rPr>
                <w:rFonts w:ascii="Calibri" w:hAnsi="Calibri"/>
                <w:color w:val="000000"/>
              </w:rPr>
              <w:t>8217</w:t>
            </w:r>
          </w:p>
        </w:tc>
        <w:tc>
          <w:tcPr>
            <w:tcW w:w="90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0C34068" w14:textId="5769EB29" w:rsidR="00D223C3" w:rsidRPr="00C85616" w:rsidRDefault="00D223C3" w:rsidP="00F33877">
            <w:pPr>
              <w:jc w:val="center"/>
              <w:rPr>
                <w:sz w:val="21"/>
                <w:szCs w:val="21"/>
              </w:rPr>
            </w:pPr>
            <w:r>
              <w:rPr>
                <w:rFonts w:ascii="Calibri" w:hAnsi="Calibri"/>
                <w:color w:val="000000"/>
              </w:rPr>
              <w:t>10016</w:t>
            </w:r>
          </w:p>
        </w:tc>
        <w:tc>
          <w:tcPr>
            <w:tcW w:w="1085" w:type="dxa"/>
            <w:tcBorders>
              <w:top w:val="nil"/>
              <w:left w:val="nil"/>
              <w:bottom w:val="nil"/>
              <w:right w:val="nil"/>
            </w:tcBorders>
          </w:tcPr>
          <w:p w14:paraId="0D8AB684" w14:textId="156F7796" w:rsidR="00D223C3" w:rsidRPr="00C85616" w:rsidRDefault="00D223C3" w:rsidP="00F33877">
            <w:pPr>
              <w:jc w:val="center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119</w:t>
            </w:r>
            <w:r w:rsidRPr="00C85616">
              <w:rPr>
                <w:sz w:val="21"/>
                <w:szCs w:val="21"/>
              </w:rPr>
              <w:t xml:space="preserve"> (</w:t>
            </w:r>
            <w:r>
              <w:rPr>
                <w:sz w:val="21"/>
                <w:szCs w:val="21"/>
              </w:rPr>
              <w:t>1.4</w:t>
            </w:r>
            <w:r w:rsidRPr="00C85616">
              <w:rPr>
                <w:sz w:val="21"/>
                <w:szCs w:val="21"/>
              </w:rPr>
              <w:t>)</w:t>
            </w:r>
          </w:p>
        </w:tc>
        <w:tc>
          <w:tcPr>
            <w:tcW w:w="1115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1D88AC9D" w14:textId="704B7A59" w:rsidR="00D223C3" w:rsidRPr="00C85616" w:rsidRDefault="00D223C3" w:rsidP="00F33877">
            <w:pPr>
              <w:jc w:val="center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1.3</w:t>
            </w:r>
          </w:p>
        </w:tc>
        <w:tc>
          <w:tcPr>
            <w:tcW w:w="2083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</w:tcPr>
          <w:p w14:paraId="1F52C187" w14:textId="1AA1A5C4" w:rsidR="00D223C3" w:rsidRPr="00C85616" w:rsidRDefault="00D223C3" w:rsidP="00F33877">
            <w:pPr>
              <w:jc w:val="center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0.82</w:t>
            </w:r>
            <w:r w:rsidRPr="00C85616">
              <w:rPr>
                <w:sz w:val="21"/>
                <w:szCs w:val="21"/>
              </w:rPr>
              <w:t xml:space="preserve"> (0.</w:t>
            </w:r>
            <w:r>
              <w:rPr>
                <w:sz w:val="21"/>
                <w:szCs w:val="21"/>
              </w:rPr>
              <w:t>53</w:t>
            </w:r>
            <w:r w:rsidRPr="00C85616">
              <w:rPr>
                <w:sz w:val="21"/>
                <w:szCs w:val="21"/>
              </w:rPr>
              <w:t>-1.</w:t>
            </w:r>
            <w:r>
              <w:rPr>
                <w:sz w:val="21"/>
                <w:szCs w:val="21"/>
              </w:rPr>
              <w:t>27</w:t>
            </w:r>
            <w:r w:rsidRPr="00C85616">
              <w:rPr>
                <w:sz w:val="21"/>
                <w:szCs w:val="21"/>
              </w:rPr>
              <w:t>)</w:t>
            </w:r>
          </w:p>
        </w:tc>
      </w:tr>
      <w:tr w:rsidR="00D223C3" w:rsidRPr="00002BF6" w14:paraId="52AF828F" w14:textId="77777777" w:rsidTr="00D223C3">
        <w:trPr>
          <w:trHeight w:val="333"/>
        </w:trPr>
        <w:tc>
          <w:tcPr>
            <w:tcW w:w="1572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3E129B78" w14:textId="77777777" w:rsidR="00D223C3" w:rsidRPr="00C85616" w:rsidRDefault="00D223C3" w:rsidP="00F33877">
            <w:pPr>
              <w:rPr>
                <w:sz w:val="21"/>
                <w:szCs w:val="21"/>
              </w:rPr>
            </w:pPr>
          </w:p>
        </w:tc>
        <w:tc>
          <w:tcPr>
            <w:tcW w:w="981" w:type="dxa"/>
            <w:tcBorders>
              <w:top w:val="nil"/>
              <w:left w:val="nil"/>
              <w:bottom w:val="nil"/>
              <w:right w:val="nil"/>
            </w:tcBorders>
          </w:tcPr>
          <w:p w14:paraId="6AE32EEC" w14:textId="77777777" w:rsidR="00D223C3" w:rsidRPr="00C85616" w:rsidRDefault="00D223C3" w:rsidP="00F33877">
            <w:pPr>
              <w:jc w:val="center"/>
              <w:rPr>
                <w:sz w:val="21"/>
                <w:szCs w:val="21"/>
              </w:rPr>
            </w:pPr>
          </w:p>
        </w:tc>
        <w:tc>
          <w:tcPr>
            <w:tcW w:w="1364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288BF5E4" w14:textId="77777777" w:rsidR="00D223C3" w:rsidRPr="00C85616" w:rsidRDefault="00D223C3" w:rsidP="00F33877">
            <w:pPr>
              <w:jc w:val="center"/>
              <w:rPr>
                <w:sz w:val="21"/>
                <w:szCs w:val="21"/>
              </w:rPr>
            </w:pPr>
          </w:p>
        </w:tc>
        <w:tc>
          <w:tcPr>
            <w:tcW w:w="685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1C6503DF" w14:textId="77777777" w:rsidR="00D223C3" w:rsidRPr="00C85616" w:rsidRDefault="00D223C3" w:rsidP="00F33877">
            <w:pPr>
              <w:jc w:val="center"/>
              <w:rPr>
                <w:sz w:val="21"/>
                <w:szCs w:val="21"/>
              </w:rPr>
            </w:pPr>
          </w:p>
        </w:tc>
        <w:tc>
          <w:tcPr>
            <w:tcW w:w="901" w:type="dxa"/>
            <w:tcBorders>
              <w:top w:val="nil"/>
              <w:left w:val="nil"/>
              <w:bottom w:val="nil"/>
              <w:right w:val="nil"/>
            </w:tcBorders>
          </w:tcPr>
          <w:p w14:paraId="6A5245E5" w14:textId="77777777" w:rsidR="00D223C3" w:rsidRPr="00C85616" w:rsidRDefault="00D223C3" w:rsidP="00F33877">
            <w:pPr>
              <w:jc w:val="center"/>
              <w:rPr>
                <w:sz w:val="21"/>
                <w:szCs w:val="21"/>
              </w:rPr>
            </w:pPr>
          </w:p>
        </w:tc>
        <w:tc>
          <w:tcPr>
            <w:tcW w:w="1085" w:type="dxa"/>
            <w:tcBorders>
              <w:top w:val="nil"/>
              <w:left w:val="nil"/>
              <w:bottom w:val="nil"/>
              <w:right w:val="nil"/>
            </w:tcBorders>
          </w:tcPr>
          <w:p w14:paraId="715051C2" w14:textId="77777777" w:rsidR="00D223C3" w:rsidRPr="00C85616" w:rsidRDefault="00D223C3" w:rsidP="00F33877">
            <w:pPr>
              <w:jc w:val="center"/>
              <w:rPr>
                <w:sz w:val="21"/>
                <w:szCs w:val="21"/>
              </w:rPr>
            </w:pPr>
          </w:p>
        </w:tc>
        <w:tc>
          <w:tcPr>
            <w:tcW w:w="1115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315D6B13" w14:textId="77777777" w:rsidR="00D223C3" w:rsidRPr="00C85616" w:rsidRDefault="00D223C3" w:rsidP="00F33877">
            <w:pPr>
              <w:jc w:val="center"/>
              <w:rPr>
                <w:sz w:val="21"/>
                <w:szCs w:val="21"/>
              </w:rPr>
            </w:pPr>
          </w:p>
        </w:tc>
        <w:tc>
          <w:tcPr>
            <w:tcW w:w="2083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</w:tcPr>
          <w:p w14:paraId="67E18B72" w14:textId="77777777" w:rsidR="00D223C3" w:rsidRPr="00C85616" w:rsidRDefault="00D223C3" w:rsidP="00F33877">
            <w:pPr>
              <w:jc w:val="center"/>
              <w:rPr>
                <w:sz w:val="21"/>
                <w:szCs w:val="21"/>
              </w:rPr>
            </w:pPr>
          </w:p>
        </w:tc>
      </w:tr>
      <w:tr w:rsidR="00D223C3" w:rsidRPr="00002BF6" w14:paraId="1CEBF194" w14:textId="77777777" w:rsidTr="00D223C3">
        <w:trPr>
          <w:trHeight w:val="333"/>
        </w:trPr>
        <w:tc>
          <w:tcPr>
            <w:tcW w:w="1572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52B73593" w14:textId="77777777" w:rsidR="00D223C3" w:rsidRPr="00C85616" w:rsidRDefault="00D223C3" w:rsidP="00F33877">
            <w:pPr>
              <w:rPr>
                <w:sz w:val="21"/>
                <w:szCs w:val="21"/>
              </w:rPr>
            </w:pPr>
          </w:p>
        </w:tc>
        <w:tc>
          <w:tcPr>
            <w:tcW w:w="981" w:type="dxa"/>
            <w:tcBorders>
              <w:top w:val="nil"/>
              <w:left w:val="nil"/>
              <w:bottom w:val="nil"/>
              <w:right w:val="nil"/>
            </w:tcBorders>
          </w:tcPr>
          <w:p w14:paraId="598F31C0" w14:textId="1937B2C0" w:rsidR="00D223C3" w:rsidRPr="00C85616" w:rsidRDefault="00D223C3" w:rsidP="00F33877">
            <w:pPr>
              <w:jc w:val="center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Stage 3</w:t>
            </w:r>
          </w:p>
        </w:tc>
        <w:tc>
          <w:tcPr>
            <w:tcW w:w="1364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65747B6C" w14:textId="24C7FCFD" w:rsidR="00D223C3" w:rsidRPr="00C85616" w:rsidRDefault="00D223C3" w:rsidP="00F33877">
            <w:pPr>
              <w:jc w:val="center"/>
              <w:rPr>
                <w:sz w:val="21"/>
                <w:szCs w:val="21"/>
              </w:rPr>
            </w:pPr>
            <w:r w:rsidRPr="00C85616">
              <w:rPr>
                <w:sz w:val="21"/>
                <w:szCs w:val="21"/>
              </w:rPr>
              <w:t>Warfarin</w:t>
            </w:r>
          </w:p>
        </w:tc>
        <w:tc>
          <w:tcPr>
            <w:tcW w:w="685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0AFD4EC" w14:textId="274141AA" w:rsidR="00D223C3" w:rsidRPr="00C85616" w:rsidRDefault="00D223C3" w:rsidP="00F33877">
            <w:pPr>
              <w:jc w:val="center"/>
              <w:rPr>
                <w:sz w:val="21"/>
                <w:szCs w:val="21"/>
              </w:rPr>
            </w:pPr>
            <w:r>
              <w:rPr>
                <w:rFonts w:ascii="Calibri" w:hAnsi="Calibri"/>
                <w:color w:val="000000"/>
              </w:rPr>
              <w:t>8383</w:t>
            </w:r>
          </w:p>
        </w:tc>
        <w:tc>
          <w:tcPr>
            <w:tcW w:w="90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48830C9" w14:textId="0D80E2BD" w:rsidR="00D223C3" w:rsidRPr="00C85616" w:rsidRDefault="00D223C3" w:rsidP="00F33877">
            <w:pPr>
              <w:jc w:val="center"/>
              <w:rPr>
                <w:sz w:val="21"/>
                <w:szCs w:val="21"/>
              </w:rPr>
            </w:pPr>
            <w:r>
              <w:rPr>
                <w:rFonts w:ascii="Calibri" w:hAnsi="Calibri"/>
                <w:color w:val="000000"/>
              </w:rPr>
              <w:t>6394</w:t>
            </w:r>
          </w:p>
        </w:tc>
        <w:tc>
          <w:tcPr>
            <w:tcW w:w="1085" w:type="dxa"/>
            <w:tcBorders>
              <w:top w:val="nil"/>
              <w:left w:val="nil"/>
              <w:bottom w:val="nil"/>
              <w:right w:val="nil"/>
            </w:tcBorders>
          </w:tcPr>
          <w:p w14:paraId="67C45AB2" w14:textId="2487272E" w:rsidR="00D223C3" w:rsidRPr="00C85616" w:rsidRDefault="00D223C3" w:rsidP="00F33877">
            <w:pPr>
              <w:jc w:val="center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55 </w:t>
            </w:r>
            <w:r w:rsidRPr="00C85616">
              <w:rPr>
                <w:sz w:val="21"/>
                <w:szCs w:val="21"/>
              </w:rPr>
              <w:t>(</w:t>
            </w:r>
            <w:r>
              <w:rPr>
                <w:sz w:val="21"/>
                <w:szCs w:val="21"/>
              </w:rPr>
              <w:t>0.7</w:t>
            </w:r>
            <w:r w:rsidRPr="00C85616">
              <w:rPr>
                <w:sz w:val="21"/>
                <w:szCs w:val="21"/>
              </w:rPr>
              <w:t>)</w:t>
            </w:r>
          </w:p>
        </w:tc>
        <w:tc>
          <w:tcPr>
            <w:tcW w:w="1115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72D84A09" w14:textId="6FF6E43A" w:rsidR="00D223C3" w:rsidRPr="00C85616" w:rsidRDefault="00D223C3" w:rsidP="00F33877">
            <w:pPr>
              <w:jc w:val="center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0.9</w:t>
            </w:r>
          </w:p>
        </w:tc>
        <w:tc>
          <w:tcPr>
            <w:tcW w:w="2083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</w:tcPr>
          <w:p w14:paraId="6E9D2045" w14:textId="6D9E8113" w:rsidR="00D223C3" w:rsidRPr="00C85616" w:rsidRDefault="00D223C3" w:rsidP="00F33877">
            <w:pPr>
              <w:jc w:val="center"/>
              <w:rPr>
                <w:sz w:val="21"/>
                <w:szCs w:val="21"/>
              </w:rPr>
            </w:pPr>
            <w:r w:rsidRPr="00C85616">
              <w:rPr>
                <w:sz w:val="21"/>
                <w:szCs w:val="21"/>
              </w:rPr>
              <w:t>1.00 (ref.)</w:t>
            </w:r>
          </w:p>
        </w:tc>
      </w:tr>
      <w:tr w:rsidR="00D223C3" w:rsidRPr="00002BF6" w14:paraId="316F4202" w14:textId="77777777" w:rsidTr="00D223C3">
        <w:trPr>
          <w:trHeight w:val="333"/>
        </w:trPr>
        <w:tc>
          <w:tcPr>
            <w:tcW w:w="1572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4BFA3B09" w14:textId="77777777" w:rsidR="00D223C3" w:rsidRPr="00C85616" w:rsidRDefault="00D223C3" w:rsidP="00F33877">
            <w:pPr>
              <w:rPr>
                <w:sz w:val="21"/>
                <w:szCs w:val="21"/>
              </w:rPr>
            </w:pPr>
          </w:p>
        </w:tc>
        <w:tc>
          <w:tcPr>
            <w:tcW w:w="981" w:type="dxa"/>
            <w:tcBorders>
              <w:top w:val="nil"/>
              <w:left w:val="nil"/>
              <w:bottom w:val="nil"/>
              <w:right w:val="nil"/>
            </w:tcBorders>
          </w:tcPr>
          <w:p w14:paraId="59B79525" w14:textId="77777777" w:rsidR="00D223C3" w:rsidRPr="00C85616" w:rsidRDefault="00D223C3" w:rsidP="00F33877">
            <w:pPr>
              <w:jc w:val="center"/>
              <w:rPr>
                <w:sz w:val="21"/>
                <w:szCs w:val="21"/>
              </w:rPr>
            </w:pPr>
          </w:p>
        </w:tc>
        <w:tc>
          <w:tcPr>
            <w:tcW w:w="1364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72E19437" w14:textId="74CAA76A" w:rsidR="00D223C3" w:rsidRPr="00C85616" w:rsidRDefault="00D223C3" w:rsidP="00F33877">
            <w:pPr>
              <w:jc w:val="center"/>
              <w:rPr>
                <w:sz w:val="21"/>
                <w:szCs w:val="21"/>
              </w:rPr>
            </w:pPr>
            <w:r w:rsidRPr="00C85616">
              <w:rPr>
                <w:sz w:val="21"/>
                <w:szCs w:val="21"/>
              </w:rPr>
              <w:t>Apixaban</w:t>
            </w:r>
          </w:p>
        </w:tc>
        <w:tc>
          <w:tcPr>
            <w:tcW w:w="685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2FFF1C6" w14:textId="1D8594E8" w:rsidR="00D223C3" w:rsidRPr="00C85616" w:rsidRDefault="00D223C3" w:rsidP="00F33877">
            <w:pPr>
              <w:jc w:val="center"/>
              <w:rPr>
                <w:sz w:val="21"/>
                <w:szCs w:val="21"/>
              </w:rPr>
            </w:pPr>
            <w:r>
              <w:rPr>
                <w:rFonts w:ascii="Calibri" w:hAnsi="Calibri"/>
                <w:color w:val="000000"/>
              </w:rPr>
              <w:t>8217</w:t>
            </w:r>
          </w:p>
        </w:tc>
        <w:tc>
          <w:tcPr>
            <w:tcW w:w="90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FEB1312" w14:textId="28AE4473" w:rsidR="00D223C3" w:rsidRPr="00C85616" w:rsidRDefault="00D223C3" w:rsidP="00F33877">
            <w:pPr>
              <w:jc w:val="center"/>
              <w:rPr>
                <w:sz w:val="21"/>
                <w:szCs w:val="21"/>
              </w:rPr>
            </w:pPr>
            <w:r>
              <w:rPr>
                <w:rFonts w:ascii="Calibri" w:hAnsi="Calibri"/>
                <w:color w:val="000000"/>
              </w:rPr>
              <w:t>10016</w:t>
            </w:r>
          </w:p>
        </w:tc>
        <w:tc>
          <w:tcPr>
            <w:tcW w:w="1085" w:type="dxa"/>
            <w:tcBorders>
              <w:top w:val="nil"/>
              <w:left w:val="nil"/>
              <w:bottom w:val="nil"/>
              <w:right w:val="nil"/>
            </w:tcBorders>
          </w:tcPr>
          <w:p w14:paraId="384760B9" w14:textId="4084C426" w:rsidR="00D223C3" w:rsidRPr="00C85616" w:rsidRDefault="00D223C3" w:rsidP="00F33877">
            <w:pPr>
              <w:jc w:val="center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58</w:t>
            </w:r>
            <w:r w:rsidRPr="00C85616">
              <w:rPr>
                <w:sz w:val="21"/>
                <w:szCs w:val="21"/>
              </w:rPr>
              <w:t xml:space="preserve"> (</w:t>
            </w:r>
            <w:r>
              <w:rPr>
                <w:sz w:val="21"/>
                <w:szCs w:val="21"/>
              </w:rPr>
              <w:t>0.7</w:t>
            </w:r>
            <w:r w:rsidRPr="00C85616">
              <w:rPr>
                <w:sz w:val="21"/>
                <w:szCs w:val="21"/>
              </w:rPr>
              <w:t>)</w:t>
            </w:r>
          </w:p>
        </w:tc>
        <w:tc>
          <w:tcPr>
            <w:tcW w:w="1115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2556621D" w14:textId="4065AD83" w:rsidR="00D223C3" w:rsidRPr="00C85616" w:rsidRDefault="00D223C3" w:rsidP="00F33877">
            <w:pPr>
              <w:jc w:val="center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0.6</w:t>
            </w:r>
          </w:p>
        </w:tc>
        <w:tc>
          <w:tcPr>
            <w:tcW w:w="2083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</w:tcPr>
          <w:p w14:paraId="7DFEC241" w14:textId="17BE4DEA" w:rsidR="00D223C3" w:rsidRPr="00C85616" w:rsidRDefault="00D223C3" w:rsidP="00F33877">
            <w:pPr>
              <w:jc w:val="center"/>
              <w:rPr>
                <w:sz w:val="21"/>
                <w:szCs w:val="21"/>
              </w:rPr>
            </w:pPr>
            <w:r w:rsidRPr="00C85616">
              <w:rPr>
                <w:sz w:val="21"/>
                <w:szCs w:val="21"/>
              </w:rPr>
              <w:t>0.</w:t>
            </w:r>
            <w:r>
              <w:rPr>
                <w:sz w:val="21"/>
                <w:szCs w:val="21"/>
              </w:rPr>
              <w:t>69</w:t>
            </w:r>
            <w:r w:rsidRPr="00C85616">
              <w:rPr>
                <w:sz w:val="21"/>
                <w:szCs w:val="21"/>
              </w:rPr>
              <w:t xml:space="preserve"> (0.</w:t>
            </w:r>
            <w:r>
              <w:rPr>
                <w:sz w:val="21"/>
                <w:szCs w:val="21"/>
              </w:rPr>
              <w:t>38</w:t>
            </w:r>
            <w:r w:rsidRPr="00C85616">
              <w:rPr>
                <w:sz w:val="21"/>
                <w:szCs w:val="21"/>
              </w:rPr>
              <w:t>-</w:t>
            </w:r>
            <w:r>
              <w:rPr>
                <w:sz w:val="21"/>
                <w:szCs w:val="21"/>
              </w:rPr>
              <w:t>1.28</w:t>
            </w:r>
            <w:r w:rsidRPr="00C85616">
              <w:rPr>
                <w:sz w:val="21"/>
                <w:szCs w:val="21"/>
              </w:rPr>
              <w:t>)</w:t>
            </w:r>
          </w:p>
        </w:tc>
      </w:tr>
      <w:tr w:rsidR="00D223C3" w:rsidRPr="00002BF6" w14:paraId="7F65245E" w14:textId="77777777" w:rsidTr="00D223C3">
        <w:trPr>
          <w:trHeight w:val="301"/>
        </w:trPr>
        <w:tc>
          <w:tcPr>
            <w:tcW w:w="157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BD81DF6" w14:textId="77777777" w:rsidR="00D223C3" w:rsidRDefault="00D223C3" w:rsidP="00F33877">
            <w:pPr>
              <w:rPr>
                <w:sz w:val="21"/>
                <w:szCs w:val="21"/>
              </w:rPr>
            </w:pPr>
          </w:p>
        </w:tc>
        <w:tc>
          <w:tcPr>
            <w:tcW w:w="981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8D4EFA1" w14:textId="77777777" w:rsidR="00D223C3" w:rsidRPr="00C85616" w:rsidRDefault="00D223C3" w:rsidP="00F33877">
            <w:pPr>
              <w:jc w:val="center"/>
              <w:rPr>
                <w:sz w:val="21"/>
                <w:szCs w:val="21"/>
              </w:rPr>
            </w:pPr>
          </w:p>
        </w:tc>
        <w:tc>
          <w:tcPr>
            <w:tcW w:w="1364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</w:tcPr>
          <w:p w14:paraId="0D024395" w14:textId="55423AC1" w:rsidR="00D223C3" w:rsidRPr="00C85616" w:rsidRDefault="00D223C3" w:rsidP="00F33877">
            <w:pPr>
              <w:jc w:val="center"/>
              <w:rPr>
                <w:sz w:val="21"/>
                <w:szCs w:val="21"/>
              </w:rPr>
            </w:pPr>
          </w:p>
        </w:tc>
        <w:tc>
          <w:tcPr>
            <w:tcW w:w="685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</w:tcPr>
          <w:p w14:paraId="2AE75D1C" w14:textId="77777777" w:rsidR="00D223C3" w:rsidRPr="00C85616" w:rsidRDefault="00D223C3" w:rsidP="00F33877">
            <w:pPr>
              <w:jc w:val="center"/>
              <w:rPr>
                <w:sz w:val="21"/>
                <w:szCs w:val="21"/>
              </w:rPr>
            </w:pP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8EBB492" w14:textId="77777777" w:rsidR="00D223C3" w:rsidRPr="00C85616" w:rsidRDefault="00D223C3" w:rsidP="00F33877">
            <w:pPr>
              <w:jc w:val="center"/>
              <w:rPr>
                <w:sz w:val="21"/>
                <w:szCs w:val="21"/>
              </w:rPr>
            </w:pPr>
          </w:p>
        </w:tc>
        <w:tc>
          <w:tcPr>
            <w:tcW w:w="1085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57AFDC2" w14:textId="77777777" w:rsidR="00D223C3" w:rsidRPr="00C85616" w:rsidRDefault="00D223C3" w:rsidP="00F33877">
            <w:pPr>
              <w:jc w:val="center"/>
              <w:rPr>
                <w:sz w:val="21"/>
                <w:szCs w:val="21"/>
              </w:rPr>
            </w:pPr>
          </w:p>
        </w:tc>
        <w:tc>
          <w:tcPr>
            <w:tcW w:w="1115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</w:tcPr>
          <w:p w14:paraId="6A65E892" w14:textId="77777777" w:rsidR="00D223C3" w:rsidRPr="00C85616" w:rsidRDefault="00D223C3" w:rsidP="00F33877">
            <w:pPr>
              <w:jc w:val="center"/>
              <w:rPr>
                <w:sz w:val="21"/>
                <w:szCs w:val="21"/>
              </w:rPr>
            </w:pPr>
          </w:p>
        </w:tc>
        <w:tc>
          <w:tcPr>
            <w:tcW w:w="2083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noWrap/>
          </w:tcPr>
          <w:p w14:paraId="629814DC" w14:textId="77777777" w:rsidR="00D223C3" w:rsidRPr="00C85616" w:rsidRDefault="00D223C3" w:rsidP="00F33877">
            <w:pPr>
              <w:jc w:val="center"/>
              <w:rPr>
                <w:sz w:val="21"/>
                <w:szCs w:val="21"/>
              </w:rPr>
            </w:pPr>
          </w:p>
        </w:tc>
      </w:tr>
      <w:tr w:rsidR="00D223C3" w:rsidRPr="00002BF6" w14:paraId="0E9CD242" w14:textId="77777777" w:rsidTr="00D223C3">
        <w:trPr>
          <w:trHeight w:val="308"/>
        </w:trPr>
        <w:tc>
          <w:tcPr>
            <w:tcW w:w="1572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631324B" w14:textId="77777777" w:rsidR="00D223C3" w:rsidRDefault="00D223C3" w:rsidP="00F33877">
            <w:pPr>
              <w:rPr>
                <w:sz w:val="21"/>
                <w:szCs w:val="21"/>
              </w:rPr>
            </w:pPr>
          </w:p>
        </w:tc>
        <w:tc>
          <w:tcPr>
            <w:tcW w:w="981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A57F4E7" w14:textId="77777777" w:rsidR="00D223C3" w:rsidRPr="00C85616" w:rsidRDefault="00D223C3" w:rsidP="00F33877">
            <w:pPr>
              <w:jc w:val="center"/>
              <w:rPr>
                <w:sz w:val="21"/>
                <w:szCs w:val="21"/>
              </w:rPr>
            </w:pPr>
          </w:p>
        </w:tc>
        <w:tc>
          <w:tcPr>
            <w:tcW w:w="1364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</w:tcPr>
          <w:p w14:paraId="086342BD" w14:textId="4BF9D472" w:rsidR="00D223C3" w:rsidRPr="00C85616" w:rsidRDefault="00D223C3" w:rsidP="00F33877">
            <w:pPr>
              <w:jc w:val="center"/>
              <w:rPr>
                <w:sz w:val="21"/>
                <w:szCs w:val="21"/>
              </w:rPr>
            </w:pPr>
          </w:p>
        </w:tc>
        <w:tc>
          <w:tcPr>
            <w:tcW w:w="685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</w:tcPr>
          <w:p w14:paraId="6303F7D1" w14:textId="77777777" w:rsidR="00D223C3" w:rsidRPr="00C85616" w:rsidRDefault="00D223C3" w:rsidP="00F33877">
            <w:pPr>
              <w:jc w:val="center"/>
              <w:rPr>
                <w:sz w:val="21"/>
                <w:szCs w:val="21"/>
              </w:rPr>
            </w:pPr>
          </w:p>
        </w:tc>
        <w:tc>
          <w:tcPr>
            <w:tcW w:w="901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A46FEBE" w14:textId="77777777" w:rsidR="00D223C3" w:rsidRPr="00C85616" w:rsidRDefault="00D223C3" w:rsidP="00F33877">
            <w:pPr>
              <w:jc w:val="center"/>
              <w:rPr>
                <w:sz w:val="21"/>
                <w:szCs w:val="21"/>
              </w:rPr>
            </w:pPr>
          </w:p>
        </w:tc>
        <w:tc>
          <w:tcPr>
            <w:tcW w:w="1085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0A7957F" w14:textId="77777777" w:rsidR="00D223C3" w:rsidRPr="00C85616" w:rsidRDefault="00D223C3" w:rsidP="00F33877">
            <w:pPr>
              <w:jc w:val="center"/>
              <w:rPr>
                <w:sz w:val="21"/>
                <w:szCs w:val="21"/>
              </w:rPr>
            </w:pPr>
          </w:p>
        </w:tc>
        <w:tc>
          <w:tcPr>
            <w:tcW w:w="1115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</w:tcPr>
          <w:p w14:paraId="381ECDC7" w14:textId="77777777" w:rsidR="00D223C3" w:rsidRPr="00C85616" w:rsidRDefault="00D223C3" w:rsidP="00F33877">
            <w:pPr>
              <w:jc w:val="center"/>
              <w:rPr>
                <w:sz w:val="21"/>
                <w:szCs w:val="21"/>
              </w:rPr>
            </w:pPr>
          </w:p>
        </w:tc>
        <w:tc>
          <w:tcPr>
            <w:tcW w:w="2083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noWrap/>
          </w:tcPr>
          <w:p w14:paraId="10C91E51" w14:textId="77777777" w:rsidR="00D223C3" w:rsidRPr="00C85616" w:rsidRDefault="00D223C3" w:rsidP="00F33877">
            <w:pPr>
              <w:jc w:val="center"/>
              <w:rPr>
                <w:sz w:val="21"/>
                <w:szCs w:val="21"/>
              </w:rPr>
            </w:pPr>
          </w:p>
        </w:tc>
      </w:tr>
      <w:tr w:rsidR="00D223C3" w:rsidRPr="00002BF6" w14:paraId="37A19D29" w14:textId="77777777" w:rsidTr="00D223C3">
        <w:trPr>
          <w:trHeight w:val="301"/>
        </w:trPr>
        <w:tc>
          <w:tcPr>
            <w:tcW w:w="1572" w:type="dxa"/>
            <w:vMerge w:val="restart"/>
            <w:tcBorders>
              <w:top w:val="nil"/>
              <w:left w:val="nil"/>
              <w:bottom w:val="nil"/>
              <w:right w:val="nil"/>
            </w:tcBorders>
            <w:hideMark/>
          </w:tcPr>
          <w:p w14:paraId="313AF6BC" w14:textId="77777777" w:rsidR="00D223C3" w:rsidRDefault="00D223C3" w:rsidP="00F33877">
            <w:pPr>
              <w:rPr>
                <w:sz w:val="21"/>
                <w:szCs w:val="21"/>
              </w:rPr>
            </w:pPr>
          </w:p>
          <w:p w14:paraId="3E184C16" w14:textId="77777777" w:rsidR="00D223C3" w:rsidRDefault="00D223C3" w:rsidP="00F33877">
            <w:pPr>
              <w:rPr>
                <w:sz w:val="21"/>
                <w:szCs w:val="21"/>
              </w:rPr>
            </w:pPr>
          </w:p>
          <w:p w14:paraId="452BADE6" w14:textId="77777777" w:rsidR="00D223C3" w:rsidRDefault="00D223C3" w:rsidP="00F33877">
            <w:pPr>
              <w:rPr>
                <w:sz w:val="21"/>
                <w:szCs w:val="21"/>
              </w:rPr>
            </w:pPr>
          </w:p>
          <w:p w14:paraId="3A8E6FB5" w14:textId="77777777" w:rsidR="00475660" w:rsidRDefault="00D223C3" w:rsidP="00F33877">
            <w:pPr>
              <w:rPr>
                <w:sz w:val="21"/>
                <w:szCs w:val="21"/>
              </w:rPr>
            </w:pPr>
            <w:r w:rsidRPr="00475660">
              <w:rPr>
                <w:sz w:val="21"/>
                <w:szCs w:val="21"/>
              </w:rPr>
              <w:t xml:space="preserve">Rivaroxaban </w:t>
            </w:r>
          </w:p>
          <w:p w14:paraId="37BB3C74" w14:textId="0560390A" w:rsidR="00D223C3" w:rsidRPr="00475660" w:rsidRDefault="00D223C3" w:rsidP="00F33877">
            <w:pPr>
              <w:rPr>
                <w:sz w:val="21"/>
                <w:szCs w:val="21"/>
              </w:rPr>
            </w:pPr>
            <w:r w:rsidRPr="00475660">
              <w:rPr>
                <w:sz w:val="21"/>
                <w:szCs w:val="21"/>
              </w:rPr>
              <w:t>vs. Warfarin</w:t>
            </w:r>
          </w:p>
        </w:tc>
        <w:tc>
          <w:tcPr>
            <w:tcW w:w="981" w:type="dxa"/>
            <w:tcBorders>
              <w:top w:val="nil"/>
              <w:left w:val="nil"/>
              <w:bottom w:val="nil"/>
              <w:right w:val="nil"/>
            </w:tcBorders>
          </w:tcPr>
          <w:p w14:paraId="6005A180" w14:textId="2D6BC77F" w:rsidR="00D223C3" w:rsidRPr="00C85616" w:rsidRDefault="00D223C3" w:rsidP="00F33877">
            <w:pPr>
              <w:jc w:val="center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Stage 1</w:t>
            </w:r>
          </w:p>
        </w:tc>
        <w:tc>
          <w:tcPr>
            <w:tcW w:w="1364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250AF733" w14:textId="0339FF31" w:rsidR="00D223C3" w:rsidRPr="00C85616" w:rsidRDefault="00D223C3" w:rsidP="00F33877">
            <w:pPr>
              <w:jc w:val="center"/>
              <w:rPr>
                <w:sz w:val="21"/>
                <w:szCs w:val="21"/>
              </w:rPr>
            </w:pPr>
            <w:r w:rsidRPr="00C85616">
              <w:rPr>
                <w:sz w:val="21"/>
                <w:szCs w:val="21"/>
              </w:rPr>
              <w:t>Warfarin</w:t>
            </w:r>
            <w:r w:rsidRPr="00C85616" w:rsidDel="00D223C3">
              <w:rPr>
                <w:sz w:val="21"/>
                <w:szCs w:val="21"/>
              </w:rPr>
              <w:t xml:space="preserve"> </w:t>
            </w:r>
          </w:p>
        </w:tc>
        <w:tc>
          <w:tcPr>
            <w:tcW w:w="685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0BA16D3" w14:textId="62FFA343" w:rsidR="00D223C3" w:rsidRPr="00C85616" w:rsidRDefault="00D223C3" w:rsidP="00F33877">
            <w:pPr>
              <w:jc w:val="center"/>
              <w:rPr>
                <w:sz w:val="21"/>
                <w:szCs w:val="21"/>
              </w:rPr>
            </w:pPr>
            <w:r>
              <w:rPr>
                <w:rFonts w:ascii="Calibri" w:hAnsi="Calibri"/>
                <w:color w:val="000000"/>
              </w:rPr>
              <w:t>5363</w:t>
            </w:r>
          </w:p>
        </w:tc>
        <w:tc>
          <w:tcPr>
            <w:tcW w:w="90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E0A7870" w14:textId="04271E7B" w:rsidR="00D223C3" w:rsidRPr="00C85616" w:rsidRDefault="00D223C3" w:rsidP="00F33877">
            <w:pPr>
              <w:jc w:val="center"/>
              <w:rPr>
                <w:sz w:val="21"/>
                <w:szCs w:val="21"/>
              </w:rPr>
            </w:pPr>
            <w:r>
              <w:rPr>
                <w:rFonts w:ascii="Calibri" w:hAnsi="Calibri"/>
                <w:color w:val="000000"/>
              </w:rPr>
              <w:t>4229</w:t>
            </w:r>
          </w:p>
        </w:tc>
        <w:tc>
          <w:tcPr>
            <w:tcW w:w="1085" w:type="dxa"/>
            <w:tcBorders>
              <w:top w:val="nil"/>
              <w:left w:val="nil"/>
              <w:bottom w:val="nil"/>
              <w:right w:val="nil"/>
            </w:tcBorders>
          </w:tcPr>
          <w:p w14:paraId="22BB4E16" w14:textId="251A33BD" w:rsidR="00D223C3" w:rsidRPr="00C85616" w:rsidRDefault="00D223C3" w:rsidP="00F33877">
            <w:pPr>
              <w:jc w:val="center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369</w:t>
            </w:r>
            <w:r w:rsidRPr="00C85616">
              <w:rPr>
                <w:sz w:val="21"/>
                <w:szCs w:val="21"/>
              </w:rPr>
              <w:t xml:space="preserve"> (</w:t>
            </w:r>
            <w:r>
              <w:rPr>
                <w:sz w:val="21"/>
                <w:szCs w:val="21"/>
              </w:rPr>
              <w:t>6.9</w:t>
            </w:r>
            <w:r w:rsidRPr="00C85616">
              <w:rPr>
                <w:sz w:val="21"/>
                <w:szCs w:val="21"/>
              </w:rPr>
              <w:t>)</w:t>
            </w:r>
          </w:p>
        </w:tc>
        <w:tc>
          <w:tcPr>
            <w:tcW w:w="1115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6AF5CF7" w14:textId="1AD352D0" w:rsidR="00D223C3" w:rsidRPr="00C85616" w:rsidRDefault="00D223C3" w:rsidP="00C93588">
            <w:pPr>
              <w:jc w:val="center"/>
              <w:rPr>
                <w:sz w:val="21"/>
                <w:szCs w:val="21"/>
              </w:rPr>
            </w:pPr>
            <w:r>
              <w:rPr>
                <w:rFonts w:ascii="Calibri" w:hAnsi="Calibri"/>
                <w:color w:val="000000"/>
              </w:rPr>
              <w:t>9.0</w:t>
            </w:r>
          </w:p>
        </w:tc>
        <w:tc>
          <w:tcPr>
            <w:tcW w:w="2083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</w:tcPr>
          <w:p w14:paraId="108E2156" w14:textId="381CC237" w:rsidR="00D223C3" w:rsidRPr="00C85616" w:rsidRDefault="00D223C3" w:rsidP="00F33877">
            <w:pPr>
              <w:jc w:val="center"/>
              <w:rPr>
                <w:sz w:val="21"/>
                <w:szCs w:val="21"/>
              </w:rPr>
            </w:pPr>
            <w:r w:rsidRPr="00C85616">
              <w:rPr>
                <w:sz w:val="21"/>
                <w:szCs w:val="21"/>
              </w:rPr>
              <w:t>1.00 (ref.)</w:t>
            </w:r>
          </w:p>
        </w:tc>
      </w:tr>
      <w:tr w:rsidR="00D223C3" w:rsidRPr="00002BF6" w14:paraId="5FFD05AB" w14:textId="77777777" w:rsidTr="00D223C3">
        <w:trPr>
          <w:trHeight w:val="301"/>
        </w:trPr>
        <w:tc>
          <w:tcPr>
            <w:tcW w:w="1572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4E16FB38" w14:textId="77777777" w:rsidR="00D223C3" w:rsidRPr="00C85616" w:rsidRDefault="00D223C3" w:rsidP="00F33877">
            <w:pPr>
              <w:rPr>
                <w:sz w:val="21"/>
                <w:szCs w:val="21"/>
              </w:rPr>
            </w:pPr>
          </w:p>
        </w:tc>
        <w:tc>
          <w:tcPr>
            <w:tcW w:w="981" w:type="dxa"/>
            <w:tcBorders>
              <w:top w:val="nil"/>
              <w:left w:val="nil"/>
              <w:bottom w:val="nil"/>
              <w:right w:val="nil"/>
            </w:tcBorders>
          </w:tcPr>
          <w:p w14:paraId="67738FE1" w14:textId="77777777" w:rsidR="00D223C3" w:rsidRPr="00C85616" w:rsidRDefault="00D223C3" w:rsidP="00F33877">
            <w:pPr>
              <w:jc w:val="center"/>
              <w:rPr>
                <w:sz w:val="21"/>
                <w:szCs w:val="21"/>
              </w:rPr>
            </w:pPr>
          </w:p>
        </w:tc>
        <w:tc>
          <w:tcPr>
            <w:tcW w:w="1364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62B07E90" w14:textId="42538ADA" w:rsidR="00D223C3" w:rsidRPr="00C85616" w:rsidRDefault="00D223C3" w:rsidP="00F33877">
            <w:pPr>
              <w:jc w:val="center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Rivaroxaban</w:t>
            </w:r>
          </w:p>
        </w:tc>
        <w:tc>
          <w:tcPr>
            <w:tcW w:w="685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7F457BF" w14:textId="1A02A2FE" w:rsidR="00D223C3" w:rsidRPr="00C85616" w:rsidRDefault="00D223C3" w:rsidP="00F33877">
            <w:pPr>
              <w:jc w:val="center"/>
              <w:rPr>
                <w:sz w:val="21"/>
                <w:szCs w:val="21"/>
              </w:rPr>
            </w:pPr>
            <w:r>
              <w:rPr>
                <w:rFonts w:ascii="Calibri" w:hAnsi="Calibri"/>
                <w:color w:val="000000"/>
              </w:rPr>
              <w:t>5263</w:t>
            </w:r>
          </w:p>
        </w:tc>
        <w:tc>
          <w:tcPr>
            <w:tcW w:w="90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3D6F068" w14:textId="72339CEC" w:rsidR="00D223C3" w:rsidRPr="00C85616" w:rsidRDefault="00D223C3" w:rsidP="00F33877">
            <w:pPr>
              <w:jc w:val="center"/>
              <w:rPr>
                <w:sz w:val="21"/>
                <w:szCs w:val="21"/>
              </w:rPr>
            </w:pPr>
            <w:r>
              <w:rPr>
                <w:rFonts w:ascii="Calibri" w:hAnsi="Calibri"/>
                <w:color w:val="000000"/>
              </w:rPr>
              <w:t>6256</w:t>
            </w:r>
          </w:p>
        </w:tc>
        <w:tc>
          <w:tcPr>
            <w:tcW w:w="1085" w:type="dxa"/>
            <w:tcBorders>
              <w:top w:val="nil"/>
              <w:left w:val="nil"/>
              <w:bottom w:val="nil"/>
              <w:right w:val="nil"/>
            </w:tcBorders>
          </w:tcPr>
          <w:p w14:paraId="47D1C48F" w14:textId="5E4D8147" w:rsidR="00D223C3" w:rsidRPr="00C85616" w:rsidRDefault="00D223C3" w:rsidP="00F33877">
            <w:pPr>
              <w:jc w:val="center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437</w:t>
            </w:r>
            <w:r w:rsidRPr="00C85616">
              <w:rPr>
                <w:sz w:val="21"/>
                <w:szCs w:val="21"/>
              </w:rPr>
              <w:t xml:space="preserve"> (</w:t>
            </w:r>
            <w:r>
              <w:rPr>
                <w:sz w:val="21"/>
                <w:szCs w:val="21"/>
              </w:rPr>
              <w:t>8.3</w:t>
            </w:r>
            <w:r w:rsidRPr="00C85616">
              <w:rPr>
                <w:sz w:val="21"/>
                <w:szCs w:val="21"/>
              </w:rPr>
              <w:t>)</w:t>
            </w:r>
          </w:p>
        </w:tc>
        <w:tc>
          <w:tcPr>
            <w:tcW w:w="1115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56E88AD" w14:textId="748605AA" w:rsidR="00D223C3" w:rsidRPr="00C85616" w:rsidRDefault="00D223C3" w:rsidP="00C93588">
            <w:pPr>
              <w:jc w:val="center"/>
              <w:rPr>
                <w:sz w:val="21"/>
                <w:szCs w:val="21"/>
              </w:rPr>
            </w:pPr>
            <w:r>
              <w:rPr>
                <w:rFonts w:ascii="Calibri" w:hAnsi="Calibri"/>
                <w:color w:val="000000"/>
              </w:rPr>
              <w:t>7.9</w:t>
            </w:r>
          </w:p>
        </w:tc>
        <w:tc>
          <w:tcPr>
            <w:tcW w:w="2083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</w:tcPr>
          <w:p w14:paraId="0C7E2FD0" w14:textId="0FFD17C6" w:rsidR="00D223C3" w:rsidRPr="00C85616" w:rsidRDefault="00D223C3" w:rsidP="00C93588">
            <w:pPr>
              <w:jc w:val="center"/>
              <w:rPr>
                <w:sz w:val="21"/>
                <w:szCs w:val="21"/>
              </w:rPr>
            </w:pPr>
            <w:r w:rsidRPr="00C85616">
              <w:rPr>
                <w:sz w:val="21"/>
                <w:szCs w:val="21"/>
              </w:rPr>
              <w:t>0.</w:t>
            </w:r>
            <w:r>
              <w:rPr>
                <w:sz w:val="21"/>
                <w:szCs w:val="21"/>
              </w:rPr>
              <w:t>87</w:t>
            </w:r>
            <w:r w:rsidRPr="00C85616">
              <w:rPr>
                <w:sz w:val="21"/>
                <w:szCs w:val="21"/>
              </w:rPr>
              <w:t xml:space="preserve"> (</w:t>
            </w:r>
            <w:r>
              <w:rPr>
                <w:sz w:val="21"/>
                <w:szCs w:val="21"/>
              </w:rPr>
              <w:t>0.73-1.01</w:t>
            </w:r>
            <w:r w:rsidRPr="00C85616">
              <w:rPr>
                <w:sz w:val="21"/>
                <w:szCs w:val="21"/>
              </w:rPr>
              <w:t>)</w:t>
            </w:r>
          </w:p>
        </w:tc>
      </w:tr>
      <w:tr w:rsidR="00D223C3" w:rsidRPr="00002BF6" w14:paraId="02E49BC0" w14:textId="77777777" w:rsidTr="00D223C3">
        <w:trPr>
          <w:trHeight w:val="301"/>
        </w:trPr>
        <w:tc>
          <w:tcPr>
            <w:tcW w:w="1572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08CF596D" w14:textId="77777777" w:rsidR="00D223C3" w:rsidRPr="00C85616" w:rsidRDefault="00D223C3" w:rsidP="00F33877">
            <w:pPr>
              <w:rPr>
                <w:sz w:val="21"/>
                <w:szCs w:val="21"/>
              </w:rPr>
            </w:pPr>
          </w:p>
        </w:tc>
        <w:tc>
          <w:tcPr>
            <w:tcW w:w="981" w:type="dxa"/>
            <w:tcBorders>
              <w:top w:val="nil"/>
              <w:left w:val="nil"/>
              <w:bottom w:val="nil"/>
              <w:right w:val="nil"/>
            </w:tcBorders>
          </w:tcPr>
          <w:p w14:paraId="249C1CFE" w14:textId="77777777" w:rsidR="00D223C3" w:rsidRPr="00C85616" w:rsidRDefault="00D223C3" w:rsidP="00F33877">
            <w:pPr>
              <w:jc w:val="center"/>
              <w:rPr>
                <w:sz w:val="21"/>
                <w:szCs w:val="21"/>
              </w:rPr>
            </w:pPr>
          </w:p>
        </w:tc>
        <w:tc>
          <w:tcPr>
            <w:tcW w:w="1364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15A65815" w14:textId="5763A41F" w:rsidR="00D223C3" w:rsidRPr="00C85616" w:rsidRDefault="00D223C3" w:rsidP="00F33877">
            <w:pPr>
              <w:jc w:val="center"/>
              <w:rPr>
                <w:sz w:val="21"/>
                <w:szCs w:val="21"/>
              </w:rPr>
            </w:pPr>
          </w:p>
        </w:tc>
        <w:tc>
          <w:tcPr>
            <w:tcW w:w="685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298DDAEC" w14:textId="77777777" w:rsidR="00D223C3" w:rsidRPr="00C85616" w:rsidRDefault="00D223C3" w:rsidP="00F33877">
            <w:pPr>
              <w:jc w:val="center"/>
              <w:rPr>
                <w:sz w:val="21"/>
                <w:szCs w:val="21"/>
              </w:rPr>
            </w:pPr>
          </w:p>
        </w:tc>
        <w:tc>
          <w:tcPr>
            <w:tcW w:w="901" w:type="dxa"/>
            <w:tcBorders>
              <w:top w:val="nil"/>
              <w:left w:val="nil"/>
              <w:bottom w:val="nil"/>
              <w:right w:val="nil"/>
            </w:tcBorders>
          </w:tcPr>
          <w:p w14:paraId="4214598A" w14:textId="77777777" w:rsidR="00D223C3" w:rsidRPr="00C85616" w:rsidRDefault="00D223C3" w:rsidP="00F33877">
            <w:pPr>
              <w:jc w:val="center"/>
              <w:rPr>
                <w:sz w:val="21"/>
                <w:szCs w:val="21"/>
              </w:rPr>
            </w:pPr>
          </w:p>
        </w:tc>
        <w:tc>
          <w:tcPr>
            <w:tcW w:w="1085" w:type="dxa"/>
            <w:tcBorders>
              <w:top w:val="nil"/>
              <w:left w:val="nil"/>
              <w:bottom w:val="nil"/>
              <w:right w:val="nil"/>
            </w:tcBorders>
          </w:tcPr>
          <w:p w14:paraId="21BBD9C1" w14:textId="77777777" w:rsidR="00D223C3" w:rsidRPr="00C85616" w:rsidRDefault="00D223C3" w:rsidP="00F33877">
            <w:pPr>
              <w:jc w:val="center"/>
              <w:rPr>
                <w:sz w:val="21"/>
                <w:szCs w:val="21"/>
              </w:rPr>
            </w:pPr>
          </w:p>
        </w:tc>
        <w:tc>
          <w:tcPr>
            <w:tcW w:w="1115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3E9D73B1" w14:textId="77777777" w:rsidR="00D223C3" w:rsidRPr="00C85616" w:rsidRDefault="00D223C3" w:rsidP="00F33877">
            <w:pPr>
              <w:jc w:val="center"/>
              <w:rPr>
                <w:sz w:val="21"/>
                <w:szCs w:val="21"/>
              </w:rPr>
            </w:pPr>
          </w:p>
        </w:tc>
        <w:tc>
          <w:tcPr>
            <w:tcW w:w="2083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</w:tcPr>
          <w:p w14:paraId="396C1814" w14:textId="77777777" w:rsidR="00D223C3" w:rsidRPr="00C85616" w:rsidRDefault="00D223C3" w:rsidP="00F33877">
            <w:pPr>
              <w:jc w:val="center"/>
              <w:rPr>
                <w:sz w:val="21"/>
                <w:szCs w:val="21"/>
              </w:rPr>
            </w:pPr>
          </w:p>
        </w:tc>
      </w:tr>
      <w:tr w:rsidR="00D223C3" w:rsidRPr="00002BF6" w14:paraId="27C581FA" w14:textId="77777777" w:rsidTr="00D223C3">
        <w:trPr>
          <w:trHeight w:val="301"/>
        </w:trPr>
        <w:tc>
          <w:tcPr>
            <w:tcW w:w="1572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1737B81E" w14:textId="77777777" w:rsidR="00D223C3" w:rsidRPr="00C85616" w:rsidRDefault="00D223C3" w:rsidP="00F33877">
            <w:pPr>
              <w:rPr>
                <w:sz w:val="21"/>
                <w:szCs w:val="21"/>
              </w:rPr>
            </w:pPr>
          </w:p>
        </w:tc>
        <w:tc>
          <w:tcPr>
            <w:tcW w:w="981" w:type="dxa"/>
            <w:tcBorders>
              <w:top w:val="nil"/>
              <w:left w:val="nil"/>
              <w:bottom w:val="nil"/>
              <w:right w:val="nil"/>
            </w:tcBorders>
          </w:tcPr>
          <w:p w14:paraId="6D2E57DA" w14:textId="67EFE24A" w:rsidR="00D223C3" w:rsidRPr="00C85616" w:rsidRDefault="00D223C3" w:rsidP="00F33877">
            <w:pPr>
              <w:jc w:val="center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Stage 2</w:t>
            </w:r>
          </w:p>
        </w:tc>
        <w:tc>
          <w:tcPr>
            <w:tcW w:w="1364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F9F268D" w14:textId="14110D0D" w:rsidR="00D223C3" w:rsidRPr="00C85616" w:rsidRDefault="00D223C3" w:rsidP="00F33877">
            <w:pPr>
              <w:jc w:val="center"/>
              <w:rPr>
                <w:sz w:val="21"/>
                <w:szCs w:val="21"/>
              </w:rPr>
            </w:pPr>
            <w:r w:rsidRPr="00C85616">
              <w:rPr>
                <w:sz w:val="21"/>
                <w:szCs w:val="21"/>
              </w:rPr>
              <w:t>Warfarin</w:t>
            </w:r>
          </w:p>
        </w:tc>
        <w:tc>
          <w:tcPr>
            <w:tcW w:w="685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796BCED" w14:textId="77777777" w:rsidR="00D223C3" w:rsidRPr="00C85616" w:rsidRDefault="00D223C3" w:rsidP="00F33877">
            <w:pPr>
              <w:jc w:val="center"/>
              <w:rPr>
                <w:sz w:val="21"/>
                <w:szCs w:val="21"/>
              </w:rPr>
            </w:pPr>
            <w:r>
              <w:rPr>
                <w:rFonts w:ascii="Calibri" w:hAnsi="Calibri"/>
                <w:color w:val="000000"/>
              </w:rPr>
              <w:t>5363</w:t>
            </w:r>
          </w:p>
        </w:tc>
        <w:tc>
          <w:tcPr>
            <w:tcW w:w="90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CDA916F" w14:textId="77777777" w:rsidR="00D223C3" w:rsidRPr="00C85616" w:rsidRDefault="00D223C3" w:rsidP="00F33877">
            <w:pPr>
              <w:jc w:val="center"/>
              <w:rPr>
                <w:sz w:val="21"/>
                <w:szCs w:val="21"/>
              </w:rPr>
            </w:pPr>
            <w:r>
              <w:rPr>
                <w:rFonts w:ascii="Calibri" w:hAnsi="Calibri"/>
                <w:color w:val="000000"/>
              </w:rPr>
              <w:t>4229</w:t>
            </w:r>
          </w:p>
        </w:tc>
        <w:tc>
          <w:tcPr>
            <w:tcW w:w="1085" w:type="dxa"/>
            <w:tcBorders>
              <w:top w:val="nil"/>
              <w:left w:val="nil"/>
              <w:bottom w:val="nil"/>
              <w:right w:val="nil"/>
            </w:tcBorders>
          </w:tcPr>
          <w:p w14:paraId="480A3826" w14:textId="77777777" w:rsidR="00D223C3" w:rsidRPr="00C85616" w:rsidRDefault="00D223C3" w:rsidP="00F33877">
            <w:pPr>
              <w:jc w:val="center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54</w:t>
            </w:r>
            <w:r w:rsidRPr="00C85616">
              <w:rPr>
                <w:sz w:val="21"/>
                <w:szCs w:val="21"/>
              </w:rPr>
              <w:t xml:space="preserve"> (</w:t>
            </w:r>
            <w:r>
              <w:rPr>
                <w:sz w:val="21"/>
                <w:szCs w:val="21"/>
              </w:rPr>
              <w:t>1.0</w:t>
            </w:r>
            <w:r w:rsidRPr="00C85616">
              <w:rPr>
                <w:sz w:val="21"/>
                <w:szCs w:val="21"/>
              </w:rPr>
              <w:t>)</w:t>
            </w:r>
          </w:p>
        </w:tc>
        <w:tc>
          <w:tcPr>
            <w:tcW w:w="111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B18E810" w14:textId="5175537C" w:rsidR="00D223C3" w:rsidRPr="00C85616" w:rsidRDefault="00D223C3" w:rsidP="00C93588">
            <w:pPr>
              <w:jc w:val="center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1.3</w:t>
            </w:r>
          </w:p>
        </w:tc>
        <w:tc>
          <w:tcPr>
            <w:tcW w:w="2083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58B9AFC" w14:textId="77777777" w:rsidR="00D223C3" w:rsidRPr="00C85616" w:rsidRDefault="00D223C3" w:rsidP="00F33877">
            <w:pPr>
              <w:jc w:val="center"/>
              <w:rPr>
                <w:sz w:val="21"/>
                <w:szCs w:val="21"/>
              </w:rPr>
            </w:pPr>
            <w:r w:rsidRPr="00C85616">
              <w:rPr>
                <w:sz w:val="21"/>
                <w:szCs w:val="21"/>
              </w:rPr>
              <w:t>1.00 (ref.)</w:t>
            </w:r>
          </w:p>
        </w:tc>
      </w:tr>
      <w:tr w:rsidR="00D223C3" w:rsidRPr="00002BF6" w14:paraId="6FBBCBDF" w14:textId="77777777" w:rsidTr="00D223C3">
        <w:trPr>
          <w:trHeight w:val="301"/>
        </w:trPr>
        <w:tc>
          <w:tcPr>
            <w:tcW w:w="1572" w:type="dxa"/>
            <w:vMerge/>
            <w:tcBorders>
              <w:top w:val="nil"/>
              <w:left w:val="nil"/>
              <w:bottom w:val="nil"/>
              <w:right w:val="nil"/>
            </w:tcBorders>
            <w:hideMark/>
          </w:tcPr>
          <w:p w14:paraId="5F1811C9" w14:textId="77777777" w:rsidR="00D223C3" w:rsidRPr="00C85616" w:rsidRDefault="00D223C3" w:rsidP="00F33877">
            <w:pPr>
              <w:rPr>
                <w:sz w:val="21"/>
                <w:szCs w:val="21"/>
              </w:rPr>
            </w:pPr>
          </w:p>
        </w:tc>
        <w:tc>
          <w:tcPr>
            <w:tcW w:w="981" w:type="dxa"/>
            <w:tcBorders>
              <w:top w:val="nil"/>
              <w:left w:val="nil"/>
              <w:bottom w:val="nil"/>
              <w:right w:val="nil"/>
            </w:tcBorders>
          </w:tcPr>
          <w:p w14:paraId="1A9E69A2" w14:textId="77777777" w:rsidR="00D223C3" w:rsidRDefault="00D223C3" w:rsidP="00F33877">
            <w:pPr>
              <w:jc w:val="center"/>
              <w:rPr>
                <w:sz w:val="21"/>
                <w:szCs w:val="21"/>
              </w:rPr>
            </w:pPr>
          </w:p>
        </w:tc>
        <w:tc>
          <w:tcPr>
            <w:tcW w:w="1364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96F2E2D" w14:textId="25ED45E0" w:rsidR="00D223C3" w:rsidRPr="00C85616" w:rsidRDefault="00D223C3" w:rsidP="00F33877">
            <w:pPr>
              <w:jc w:val="center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Rivaroxaban</w:t>
            </w:r>
          </w:p>
        </w:tc>
        <w:tc>
          <w:tcPr>
            <w:tcW w:w="685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94B4C3C" w14:textId="77777777" w:rsidR="00D223C3" w:rsidRPr="00C85616" w:rsidRDefault="00D223C3" w:rsidP="00F33877">
            <w:pPr>
              <w:jc w:val="center"/>
              <w:rPr>
                <w:sz w:val="21"/>
                <w:szCs w:val="21"/>
              </w:rPr>
            </w:pPr>
            <w:r>
              <w:rPr>
                <w:rFonts w:ascii="Calibri" w:hAnsi="Calibri"/>
                <w:color w:val="000000"/>
              </w:rPr>
              <w:t>5263</w:t>
            </w:r>
          </w:p>
        </w:tc>
        <w:tc>
          <w:tcPr>
            <w:tcW w:w="90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8B89C78" w14:textId="77777777" w:rsidR="00D223C3" w:rsidRPr="00C85616" w:rsidRDefault="00D223C3" w:rsidP="00F33877">
            <w:pPr>
              <w:jc w:val="center"/>
              <w:rPr>
                <w:sz w:val="21"/>
                <w:szCs w:val="21"/>
              </w:rPr>
            </w:pPr>
            <w:r>
              <w:rPr>
                <w:rFonts w:ascii="Calibri" w:hAnsi="Calibri"/>
                <w:color w:val="000000"/>
              </w:rPr>
              <w:t>6256</w:t>
            </w:r>
          </w:p>
        </w:tc>
        <w:tc>
          <w:tcPr>
            <w:tcW w:w="1085" w:type="dxa"/>
            <w:tcBorders>
              <w:top w:val="nil"/>
              <w:left w:val="nil"/>
              <w:bottom w:val="nil"/>
              <w:right w:val="nil"/>
            </w:tcBorders>
          </w:tcPr>
          <w:p w14:paraId="3D579F68" w14:textId="77777777" w:rsidR="00D223C3" w:rsidRPr="00C85616" w:rsidRDefault="00D223C3" w:rsidP="00F33877">
            <w:pPr>
              <w:jc w:val="center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57</w:t>
            </w:r>
            <w:r w:rsidRPr="00C85616">
              <w:rPr>
                <w:sz w:val="21"/>
                <w:szCs w:val="21"/>
              </w:rPr>
              <w:t xml:space="preserve"> (</w:t>
            </w:r>
            <w:r>
              <w:rPr>
                <w:sz w:val="21"/>
                <w:szCs w:val="21"/>
              </w:rPr>
              <w:t>1.1</w:t>
            </w:r>
            <w:r w:rsidRPr="00C85616">
              <w:rPr>
                <w:sz w:val="21"/>
                <w:szCs w:val="21"/>
              </w:rPr>
              <w:t>)</w:t>
            </w:r>
          </w:p>
        </w:tc>
        <w:tc>
          <w:tcPr>
            <w:tcW w:w="111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58B1D44" w14:textId="210DCEBC" w:rsidR="00D223C3" w:rsidRPr="00C85616" w:rsidRDefault="00D223C3" w:rsidP="00F33877">
            <w:pPr>
              <w:jc w:val="center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1.0</w:t>
            </w:r>
          </w:p>
        </w:tc>
        <w:tc>
          <w:tcPr>
            <w:tcW w:w="2083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4EE944B" w14:textId="6D5E878E" w:rsidR="00D223C3" w:rsidRPr="00C85616" w:rsidRDefault="00D223C3" w:rsidP="00C93588">
            <w:pPr>
              <w:jc w:val="center"/>
              <w:rPr>
                <w:sz w:val="21"/>
                <w:szCs w:val="21"/>
              </w:rPr>
            </w:pPr>
            <w:r w:rsidRPr="00C85616">
              <w:rPr>
                <w:sz w:val="21"/>
                <w:szCs w:val="21"/>
              </w:rPr>
              <w:t>0.</w:t>
            </w:r>
            <w:r>
              <w:rPr>
                <w:sz w:val="21"/>
                <w:szCs w:val="21"/>
              </w:rPr>
              <w:t>78</w:t>
            </w:r>
            <w:r w:rsidRPr="00C85616">
              <w:rPr>
                <w:sz w:val="21"/>
                <w:szCs w:val="21"/>
              </w:rPr>
              <w:t xml:space="preserve"> (0.</w:t>
            </w:r>
            <w:r>
              <w:rPr>
                <w:sz w:val="21"/>
                <w:szCs w:val="21"/>
              </w:rPr>
              <w:t>47</w:t>
            </w:r>
            <w:r w:rsidRPr="00C85616">
              <w:rPr>
                <w:sz w:val="21"/>
                <w:szCs w:val="21"/>
              </w:rPr>
              <w:t>-</w:t>
            </w:r>
            <w:r>
              <w:rPr>
                <w:sz w:val="21"/>
                <w:szCs w:val="21"/>
              </w:rPr>
              <w:t>1.29</w:t>
            </w:r>
            <w:r w:rsidRPr="00C85616">
              <w:rPr>
                <w:sz w:val="21"/>
                <w:szCs w:val="21"/>
              </w:rPr>
              <w:t>)</w:t>
            </w:r>
          </w:p>
        </w:tc>
      </w:tr>
      <w:tr w:rsidR="00D223C3" w:rsidRPr="00002BF6" w14:paraId="321AA475" w14:textId="77777777" w:rsidTr="00D223C3">
        <w:trPr>
          <w:trHeight w:val="301"/>
        </w:trPr>
        <w:tc>
          <w:tcPr>
            <w:tcW w:w="1572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128926EC" w14:textId="77777777" w:rsidR="00D223C3" w:rsidRPr="00C85616" w:rsidRDefault="00D223C3" w:rsidP="00F33877">
            <w:pPr>
              <w:rPr>
                <w:sz w:val="21"/>
                <w:szCs w:val="21"/>
              </w:rPr>
            </w:pPr>
          </w:p>
        </w:tc>
        <w:tc>
          <w:tcPr>
            <w:tcW w:w="981" w:type="dxa"/>
            <w:tcBorders>
              <w:top w:val="nil"/>
              <w:left w:val="nil"/>
              <w:bottom w:val="nil"/>
              <w:right w:val="nil"/>
            </w:tcBorders>
          </w:tcPr>
          <w:p w14:paraId="29CB1A2D" w14:textId="77777777" w:rsidR="00D223C3" w:rsidRPr="00C85616" w:rsidRDefault="00D223C3" w:rsidP="00F33877">
            <w:pPr>
              <w:jc w:val="center"/>
              <w:rPr>
                <w:sz w:val="21"/>
                <w:szCs w:val="21"/>
              </w:rPr>
            </w:pPr>
          </w:p>
        </w:tc>
        <w:tc>
          <w:tcPr>
            <w:tcW w:w="1364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32A6D76B" w14:textId="4A473BBA" w:rsidR="00D223C3" w:rsidRPr="00C85616" w:rsidRDefault="00D223C3" w:rsidP="00F33877">
            <w:pPr>
              <w:jc w:val="center"/>
              <w:rPr>
                <w:sz w:val="21"/>
                <w:szCs w:val="21"/>
              </w:rPr>
            </w:pPr>
          </w:p>
        </w:tc>
        <w:tc>
          <w:tcPr>
            <w:tcW w:w="685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45A2F9BD" w14:textId="77777777" w:rsidR="00D223C3" w:rsidRPr="00C85616" w:rsidRDefault="00D223C3" w:rsidP="00F33877">
            <w:pPr>
              <w:jc w:val="center"/>
              <w:rPr>
                <w:sz w:val="21"/>
                <w:szCs w:val="21"/>
              </w:rPr>
            </w:pPr>
          </w:p>
        </w:tc>
        <w:tc>
          <w:tcPr>
            <w:tcW w:w="901" w:type="dxa"/>
            <w:tcBorders>
              <w:top w:val="nil"/>
              <w:left w:val="nil"/>
              <w:bottom w:val="nil"/>
              <w:right w:val="nil"/>
            </w:tcBorders>
          </w:tcPr>
          <w:p w14:paraId="1853A7A5" w14:textId="77777777" w:rsidR="00D223C3" w:rsidRPr="00C85616" w:rsidRDefault="00D223C3" w:rsidP="00F33877">
            <w:pPr>
              <w:jc w:val="center"/>
              <w:rPr>
                <w:sz w:val="21"/>
                <w:szCs w:val="21"/>
              </w:rPr>
            </w:pPr>
          </w:p>
        </w:tc>
        <w:tc>
          <w:tcPr>
            <w:tcW w:w="1085" w:type="dxa"/>
            <w:tcBorders>
              <w:top w:val="nil"/>
              <w:left w:val="nil"/>
              <w:bottom w:val="nil"/>
              <w:right w:val="nil"/>
            </w:tcBorders>
          </w:tcPr>
          <w:p w14:paraId="5C533291" w14:textId="77777777" w:rsidR="00D223C3" w:rsidRPr="00C85616" w:rsidRDefault="00D223C3" w:rsidP="00F33877">
            <w:pPr>
              <w:jc w:val="center"/>
              <w:rPr>
                <w:sz w:val="21"/>
                <w:szCs w:val="21"/>
              </w:rPr>
            </w:pPr>
          </w:p>
        </w:tc>
        <w:tc>
          <w:tcPr>
            <w:tcW w:w="1115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7EC7C568" w14:textId="77777777" w:rsidR="00D223C3" w:rsidRPr="00C85616" w:rsidRDefault="00D223C3" w:rsidP="00F33877">
            <w:pPr>
              <w:jc w:val="center"/>
              <w:rPr>
                <w:sz w:val="21"/>
                <w:szCs w:val="21"/>
              </w:rPr>
            </w:pPr>
          </w:p>
        </w:tc>
        <w:tc>
          <w:tcPr>
            <w:tcW w:w="2083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</w:tcPr>
          <w:p w14:paraId="50ED13BA" w14:textId="77777777" w:rsidR="00D223C3" w:rsidRPr="00C85616" w:rsidRDefault="00D223C3" w:rsidP="00F33877">
            <w:pPr>
              <w:jc w:val="center"/>
              <w:rPr>
                <w:sz w:val="21"/>
                <w:szCs w:val="21"/>
              </w:rPr>
            </w:pPr>
          </w:p>
        </w:tc>
      </w:tr>
      <w:tr w:rsidR="00D223C3" w:rsidRPr="00002BF6" w14:paraId="68112559" w14:textId="77777777" w:rsidTr="00D223C3">
        <w:trPr>
          <w:trHeight w:val="301"/>
        </w:trPr>
        <w:tc>
          <w:tcPr>
            <w:tcW w:w="1572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6228B807" w14:textId="77777777" w:rsidR="00D223C3" w:rsidRPr="00C85616" w:rsidRDefault="00D223C3" w:rsidP="00F33877">
            <w:pPr>
              <w:rPr>
                <w:sz w:val="21"/>
                <w:szCs w:val="21"/>
              </w:rPr>
            </w:pPr>
          </w:p>
        </w:tc>
        <w:tc>
          <w:tcPr>
            <w:tcW w:w="981" w:type="dxa"/>
            <w:tcBorders>
              <w:top w:val="nil"/>
              <w:left w:val="nil"/>
              <w:bottom w:val="nil"/>
              <w:right w:val="nil"/>
            </w:tcBorders>
          </w:tcPr>
          <w:p w14:paraId="4F28D8FB" w14:textId="30460DF4" w:rsidR="00D223C3" w:rsidRPr="00C85616" w:rsidRDefault="00D223C3" w:rsidP="00F33877">
            <w:pPr>
              <w:jc w:val="center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Stage 3</w:t>
            </w:r>
          </w:p>
        </w:tc>
        <w:tc>
          <w:tcPr>
            <w:tcW w:w="1364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6D18F95C" w14:textId="13FF7E03" w:rsidR="00D223C3" w:rsidRPr="00C85616" w:rsidRDefault="00D223C3" w:rsidP="00F33877">
            <w:pPr>
              <w:jc w:val="center"/>
              <w:rPr>
                <w:sz w:val="21"/>
                <w:szCs w:val="21"/>
              </w:rPr>
            </w:pPr>
            <w:r w:rsidRPr="00C85616">
              <w:rPr>
                <w:sz w:val="21"/>
                <w:szCs w:val="21"/>
              </w:rPr>
              <w:t>Warfarin</w:t>
            </w:r>
          </w:p>
        </w:tc>
        <w:tc>
          <w:tcPr>
            <w:tcW w:w="685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2233900" w14:textId="4B92000C" w:rsidR="00D223C3" w:rsidRPr="00C85616" w:rsidRDefault="00D223C3" w:rsidP="00F33877">
            <w:pPr>
              <w:jc w:val="center"/>
              <w:rPr>
                <w:sz w:val="21"/>
                <w:szCs w:val="21"/>
              </w:rPr>
            </w:pPr>
            <w:r>
              <w:rPr>
                <w:rFonts w:ascii="Calibri" w:hAnsi="Calibri"/>
                <w:color w:val="000000"/>
              </w:rPr>
              <w:t>5363</w:t>
            </w:r>
          </w:p>
        </w:tc>
        <w:tc>
          <w:tcPr>
            <w:tcW w:w="90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C4EBB7F" w14:textId="3B18A6B9" w:rsidR="00D223C3" w:rsidRPr="00C85616" w:rsidRDefault="00D223C3" w:rsidP="00F33877">
            <w:pPr>
              <w:jc w:val="center"/>
              <w:rPr>
                <w:sz w:val="21"/>
                <w:szCs w:val="21"/>
              </w:rPr>
            </w:pPr>
            <w:r>
              <w:rPr>
                <w:rFonts w:ascii="Calibri" w:hAnsi="Calibri"/>
                <w:color w:val="000000"/>
              </w:rPr>
              <w:t>4229</w:t>
            </w:r>
          </w:p>
        </w:tc>
        <w:tc>
          <w:tcPr>
            <w:tcW w:w="1085" w:type="dxa"/>
            <w:tcBorders>
              <w:top w:val="nil"/>
              <w:left w:val="nil"/>
              <w:bottom w:val="nil"/>
              <w:right w:val="nil"/>
            </w:tcBorders>
          </w:tcPr>
          <w:p w14:paraId="037BD2C7" w14:textId="3BC0E34B" w:rsidR="00D223C3" w:rsidRPr="00C85616" w:rsidRDefault="00D223C3" w:rsidP="00F33877">
            <w:pPr>
              <w:jc w:val="center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30</w:t>
            </w:r>
            <w:r w:rsidRPr="00C85616">
              <w:rPr>
                <w:sz w:val="21"/>
                <w:szCs w:val="21"/>
              </w:rPr>
              <w:t xml:space="preserve"> (</w:t>
            </w:r>
            <w:r>
              <w:rPr>
                <w:sz w:val="21"/>
                <w:szCs w:val="21"/>
              </w:rPr>
              <w:t>0.6</w:t>
            </w:r>
            <w:r w:rsidRPr="00C85616">
              <w:rPr>
                <w:sz w:val="21"/>
                <w:szCs w:val="21"/>
              </w:rPr>
              <w:t>)</w:t>
            </w:r>
          </w:p>
        </w:tc>
        <w:tc>
          <w:tcPr>
            <w:tcW w:w="1115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4051D563" w14:textId="71DC9726" w:rsidR="00D223C3" w:rsidRPr="00C85616" w:rsidRDefault="00D223C3" w:rsidP="00F33877">
            <w:pPr>
              <w:jc w:val="center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0.7</w:t>
            </w:r>
          </w:p>
        </w:tc>
        <w:tc>
          <w:tcPr>
            <w:tcW w:w="2083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</w:tcPr>
          <w:p w14:paraId="1E74208B" w14:textId="369F8404" w:rsidR="00D223C3" w:rsidRPr="00C85616" w:rsidRDefault="00D223C3" w:rsidP="00F33877">
            <w:pPr>
              <w:jc w:val="center"/>
              <w:rPr>
                <w:sz w:val="21"/>
                <w:szCs w:val="21"/>
              </w:rPr>
            </w:pPr>
            <w:r w:rsidRPr="00C85616">
              <w:rPr>
                <w:sz w:val="21"/>
                <w:szCs w:val="21"/>
              </w:rPr>
              <w:t>1.00 (ref.)</w:t>
            </w:r>
          </w:p>
        </w:tc>
      </w:tr>
      <w:tr w:rsidR="00D223C3" w:rsidRPr="00002BF6" w14:paraId="5D84F702" w14:textId="77777777" w:rsidTr="00D223C3">
        <w:trPr>
          <w:trHeight w:val="301"/>
        </w:trPr>
        <w:tc>
          <w:tcPr>
            <w:tcW w:w="1572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3956E7CD" w14:textId="77777777" w:rsidR="00D223C3" w:rsidRPr="00C85616" w:rsidRDefault="00D223C3" w:rsidP="00F33877">
            <w:pPr>
              <w:rPr>
                <w:sz w:val="21"/>
                <w:szCs w:val="21"/>
              </w:rPr>
            </w:pPr>
          </w:p>
        </w:tc>
        <w:tc>
          <w:tcPr>
            <w:tcW w:w="981" w:type="dxa"/>
            <w:tcBorders>
              <w:top w:val="nil"/>
              <w:left w:val="nil"/>
              <w:bottom w:val="nil"/>
              <w:right w:val="nil"/>
            </w:tcBorders>
          </w:tcPr>
          <w:p w14:paraId="56076AF4" w14:textId="77777777" w:rsidR="00D223C3" w:rsidRPr="00C85616" w:rsidRDefault="00D223C3" w:rsidP="00F33877">
            <w:pPr>
              <w:jc w:val="center"/>
              <w:rPr>
                <w:sz w:val="21"/>
                <w:szCs w:val="21"/>
              </w:rPr>
            </w:pPr>
          </w:p>
        </w:tc>
        <w:tc>
          <w:tcPr>
            <w:tcW w:w="1364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759EF76B" w14:textId="209866FF" w:rsidR="00D223C3" w:rsidRPr="00C85616" w:rsidRDefault="00D223C3" w:rsidP="00F33877">
            <w:pPr>
              <w:jc w:val="center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Rivaroxaban</w:t>
            </w:r>
          </w:p>
        </w:tc>
        <w:tc>
          <w:tcPr>
            <w:tcW w:w="685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E86A979" w14:textId="11B3FA70" w:rsidR="00D223C3" w:rsidRPr="00C85616" w:rsidRDefault="00D223C3" w:rsidP="00F33877">
            <w:pPr>
              <w:jc w:val="center"/>
              <w:rPr>
                <w:sz w:val="21"/>
                <w:szCs w:val="21"/>
              </w:rPr>
            </w:pPr>
            <w:r>
              <w:rPr>
                <w:rFonts w:ascii="Calibri" w:hAnsi="Calibri"/>
                <w:color w:val="000000"/>
              </w:rPr>
              <w:t>5263</w:t>
            </w:r>
          </w:p>
        </w:tc>
        <w:tc>
          <w:tcPr>
            <w:tcW w:w="90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F206C7C" w14:textId="409B5E33" w:rsidR="00D223C3" w:rsidRPr="00C85616" w:rsidRDefault="00D223C3" w:rsidP="00F33877">
            <w:pPr>
              <w:jc w:val="center"/>
              <w:rPr>
                <w:sz w:val="21"/>
                <w:szCs w:val="21"/>
              </w:rPr>
            </w:pPr>
            <w:r>
              <w:rPr>
                <w:rFonts w:ascii="Calibri" w:hAnsi="Calibri"/>
                <w:color w:val="000000"/>
              </w:rPr>
              <w:t>6256</w:t>
            </w:r>
          </w:p>
        </w:tc>
        <w:tc>
          <w:tcPr>
            <w:tcW w:w="1085" w:type="dxa"/>
            <w:tcBorders>
              <w:top w:val="nil"/>
              <w:left w:val="nil"/>
              <w:bottom w:val="nil"/>
              <w:right w:val="nil"/>
            </w:tcBorders>
          </w:tcPr>
          <w:p w14:paraId="59EEAFAE" w14:textId="23799742" w:rsidR="00D223C3" w:rsidRPr="00C85616" w:rsidRDefault="00D223C3" w:rsidP="00F33877">
            <w:pPr>
              <w:jc w:val="center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31</w:t>
            </w:r>
            <w:r w:rsidRPr="00C85616">
              <w:rPr>
                <w:sz w:val="21"/>
                <w:szCs w:val="21"/>
              </w:rPr>
              <w:t xml:space="preserve"> (</w:t>
            </w:r>
            <w:r>
              <w:rPr>
                <w:sz w:val="21"/>
                <w:szCs w:val="21"/>
              </w:rPr>
              <w:t>0.6</w:t>
            </w:r>
            <w:r w:rsidRPr="00C85616">
              <w:rPr>
                <w:sz w:val="21"/>
                <w:szCs w:val="21"/>
              </w:rPr>
              <w:t>)</w:t>
            </w:r>
          </w:p>
        </w:tc>
        <w:tc>
          <w:tcPr>
            <w:tcW w:w="1115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34D68FDC" w14:textId="0AAC7275" w:rsidR="00D223C3" w:rsidRPr="00C85616" w:rsidRDefault="00D223C3" w:rsidP="00F33877">
            <w:pPr>
              <w:jc w:val="center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0.5</w:t>
            </w:r>
          </w:p>
        </w:tc>
        <w:tc>
          <w:tcPr>
            <w:tcW w:w="2083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</w:tcPr>
          <w:p w14:paraId="2659C91C" w14:textId="14AF9DD1" w:rsidR="00D223C3" w:rsidRPr="00C85616" w:rsidRDefault="00D223C3" w:rsidP="00F33877">
            <w:pPr>
              <w:jc w:val="center"/>
              <w:rPr>
                <w:sz w:val="21"/>
                <w:szCs w:val="21"/>
              </w:rPr>
            </w:pPr>
            <w:r w:rsidRPr="00C85616">
              <w:rPr>
                <w:sz w:val="21"/>
                <w:szCs w:val="21"/>
              </w:rPr>
              <w:t>0.</w:t>
            </w:r>
            <w:r>
              <w:rPr>
                <w:sz w:val="21"/>
                <w:szCs w:val="21"/>
              </w:rPr>
              <w:t>73</w:t>
            </w:r>
            <w:r w:rsidRPr="00C85616">
              <w:rPr>
                <w:sz w:val="21"/>
                <w:szCs w:val="21"/>
              </w:rPr>
              <w:t xml:space="preserve"> (0.</w:t>
            </w:r>
            <w:r>
              <w:rPr>
                <w:sz w:val="21"/>
                <w:szCs w:val="21"/>
              </w:rPr>
              <w:t>38</w:t>
            </w:r>
            <w:r w:rsidRPr="00C85616">
              <w:rPr>
                <w:sz w:val="21"/>
                <w:szCs w:val="21"/>
              </w:rPr>
              <w:t>-</w:t>
            </w:r>
            <w:r>
              <w:rPr>
                <w:sz w:val="21"/>
                <w:szCs w:val="21"/>
              </w:rPr>
              <w:t>1.43)</w:t>
            </w:r>
          </w:p>
        </w:tc>
      </w:tr>
      <w:tr w:rsidR="00D223C3" w:rsidRPr="00002BF6" w14:paraId="6111C0DA" w14:textId="77777777" w:rsidTr="00D223C3">
        <w:trPr>
          <w:trHeight w:val="301"/>
        </w:trPr>
        <w:tc>
          <w:tcPr>
            <w:tcW w:w="1572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6AF09260" w14:textId="77777777" w:rsidR="00D223C3" w:rsidRPr="00C85616" w:rsidRDefault="00D223C3" w:rsidP="00F33877">
            <w:pPr>
              <w:rPr>
                <w:sz w:val="21"/>
                <w:szCs w:val="21"/>
              </w:rPr>
            </w:pPr>
          </w:p>
        </w:tc>
        <w:tc>
          <w:tcPr>
            <w:tcW w:w="981" w:type="dxa"/>
            <w:tcBorders>
              <w:top w:val="nil"/>
              <w:left w:val="nil"/>
              <w:bottom w:val="nil"/>
              <w:right w:val="nil"/>
            </w:tcBorders>
          </w:tcPr>
          <w:p w14:paraId="2A2C504E" w14:textId="77777777" w:rsidR="00D223C3" w:rsidRPr="00C85616" w:rsidRDefault="00D223C3" w:rsidP="00F33877">
            <w:pPr>
              <w:jc w:val="center"/>
              <w:rPr>
                <w:sz w:val="21"/>
                <w:szCs w:val="21"/>
              </w:rPr>
            </w:pPr>
          </w:p>
        </w:tc>
        <w:tc>
          <w:tcPr>
            <w:tcW w:w="1364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01119BAD" w14:textId="77777777" w:rsidR="00D223C3" w:rsidRPr="00C85616" w:rsidRDefault="00D223C3" w:rsidP="00F33877">
            <w:pPr>
              <w:jc w:val="center"/>
              <w:rPr>
                <w:sz w:val="21"/>
                <w:szCs w:val="21"/>
              </w:rPr>
            </w:pPr>
          </w:p>
        </w:tc>
        <w:tc>
          <w:tcPr>
            <w:tcW w:w="685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1B8DFF6F" w14:textId="77777777" w:rsidR="00D223C3" w:rsidRPr="00C85616" w:rsidRDefault="00D223C3" w:rsidP="00F33877">
            <w:pPr>
              <w:jc w:val="center"/>
              <w:rPr>
                <w:sz w:val="21"/>
                <w:szCs w:val="21"/>
              </w:rPr>
            </w:pPr>
          </w:p>
        </w:tc>
        <w:tc>
          <w:tcPr>
            <w:tcW w:w="901" w:type="dxa"/>
            <w:tcBorders>
              <w:top w:val="nil"/>
              <w:left w:val="nil"/>
              <w:bottom w:val="nil"/>
              <w:right w:val="nil"/>
            </w:tcBorders>
          </w:tcPr>
          <w:p w14:paraId="318D1906" w14:textId="77777777" w:rsidR="00D223C3" w:rsidRPr="00C85616" w:rsidRDefault="00D223C3" w:rsidP="00F33877">
            <w:pPr>
              <w:jc w:val="center"/>
              <w:rPr>
                <w:sz w:val="21"/>
                <w:szCs w:val="21"/>
              </w:rPr>
            </w:pPr>
          </w:p>
        </w:tc>
        <w:tc>
          <w:tcPr>
            <w:tcW w:w="1085" w:type="dxa"/>
            <w:tcBorders>
              <w:top w:val="nil"/>
              <w:left w:val="nil"/>
              <w:bottom w:val="nil"/>
              <w:right w:val="nil"/>
            </w:tcBorders>
          </w:tcPr>
          <w:p w14:paraId="0D05B60A" w14:textId="77777777" w:rsidR="00D223C3" w:rsidRPr="00C85616" w:rsidRDefault="00D223C3" w:rsidP="00F33877">
            <w:pPr>
              <w:jc w:val="center"/>
              <w:rPr>
                <w:sz w:val="21"/>
                <w:szCs w:val="21"/>
              </w:rPr>
            </w:pPr>
          </w:p>
        </w:tc>
        <w:tc>
          <w:tcPr>
            <w:tcW w:w="1115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2F2557F7" w14:textId="77777777" w:rsidR="00D223C3" w:rsidRPr="00C85616" w:rsidRDefault="00D223C3" w:rsidP="00F33877">
            <w:pPr>
              <w:jc w:val="center"/>
              <w:rPr>
                <w:sz w:val="21"/>
                <w:szCs w:val="21"/>
              </w:rPr>
            </w:pPr>
          </w:p>
        </w:tc>
        <w:tc>
          <w:tcPr>
            <w:tcW w:w="2083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</w:tcPr>
          <w:p w14:paraId="46AC7503" w14:textId="77777777" w:rsidR="00D223C3" w:rsidRPr="00C85616" w:rsidRDefault="00D223C3" w:rsidP="00F33877">
            <w:pPr>
              <w:jc w:val="center"/>
              <w:rPr>
                <w:sz w:val="21"/>
                <w:szCs w:val="21"/>
              </w:rPr>
            </w:pPr>
          </w:p>
        </w:tc>
      </w:tr>
      <w:tr w:rsidR="00D223C3" w:rsidRPr="00002BF6" w14:paraId="7D1749F4" w14:textId="77777777" w:rsidTr="00D223C3">
        <w:trPr>
          <w:trHeight w:val="301"/>
        </w:trPr>
        <w:tc>
          <w:tcPr>
            <w:tcW w:w="1572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CD589BF" w14:textId="77777777" w:rsidR="00D223C3" w:rsidRDefault="00D223C3" w:rsidP="00F33877">
            <w:pPr>
              <w:rPr>
                <w:sz w:val="21"/>
                <w:szCs w:val="21"/>
              </w:rPr>
            </w:pPr>
          </w:p>
        </w:tc>
        <w:tc>
          <w:tcPr>
            <w:tcW w:w="981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E7D5326" w14:textId="77777777" w:rsidR="00D223C3" w:rsidRPr="00C85616" w:rsidRDefault="00D223C3" w:rsidP="00F33877">
            <w:pPr>
              <w:jc w:val="center"/>
              <w:rPr>
                <w:sz w:val="21"/>
                <w:szCs w:val="21"/>
              </w:rPr>
            </w:pPr>
          </w:p>
        </w:tc>
        <w:tc>
          <w:tcPr>
            <w:tcW w:w="1364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</w:tcPr>
          <w:p w14:paraId="571262A4" w14:textId="52DDB533" w:rsidR="00D223C3" w:rsidRPr="00C85616" w:rsidRDefault="00D223C3" w:rsidP="00F33877">
            <w:pPr>
              <w:jc w:val="center"/>
              <w:rPr>
                <w:sz w:val="21"/>
                <w:szCs w:val="21"/>
              </w:rPr>
            </w:pPr>
          </w:p>
        </w:tc>
        <w:tc>
          <w:tcPr>
            <w:tcW w:w="685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</w:tcPr>
          <w:p w14:paraId="775F09F6" w14:textId="77777777" w:rsidR="00D223C3" w:rsidRPr="00C85616" w:rsidRDefault="00D223C3" w:rsidP="00F33877">
            <w:pPr>
              <w:jc w:val="center"/>
              <w:rPr>
                <w:sz w:val="21"/>
                <w:szCs w:val="21"/>
              </w:rPr>
            </w:pPr>
          </w:p>
        </w:tc>
        <w:tc>
          <w:tcPr>
            <w:tcW w:w="901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40E2126" w14:textId="77777777" w:rsidR="00D223C3" w:rsidRPr="00C85616" w:rsidRDefault="00D223C3" w:rsidP="00F33877">
            <w:pPr>
              <w:jc w:val="center"/>
              <w:rPr>
                <w:sz w:val="21"/>
                <w:szCs w:val="21"/>
              </w:rPr>
            </w:pPr>
          </w:p>
        </w:tc>
        <w:tc>
          <w:tcPr>
            <w:tcW w:w="1085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D1A6F2A" w14:textId="77777777" w:rsidR="00D223C3" w:rsidRPr="00C85616" w:rsidRDefault="00D223C3" w:rsidP="00F33877">
            <w:pPr>
              <w:jc w:val="center"/>
              <w:rPr>
                <w:sz w:val="21"/>
                <w:szCs w:val="21"/>
              </w:rPr>
            </w:pPr>
          </w:p>
        </w:tc>
        <w:tc>
          <w:tcPr>
            <w:tcW w:w="1115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</w:tcPr>
          <w:p w14:paraId="7A279F95" w14:textId="77777777" w:rsidR="00D223C3" w:rsidRPr="00C85616" w:rsidRDefault="00D223C3" w:rsidP="00F33877">
            <w:pPr>
              <w:jc w:val="center"/>
              <w:rPr>
                <w:sz w:val="21"/>
                <w:szCs w:val="21"/>
              </w:rPr>
            </w:pPr>
          </w:p>
        </w:tc>
        <w:tc>
          <w:tcPr>
            <w:tcW w:w="2083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noWrap/>
          </w:tcPr>
          <w:p w14:paraId="5D220499" w14:textId="77777777" w:rsidR="00D223C3" w:rsidRPr="00C85616" w:rsidRDefault="00D223C3" w:rsidP="00F33877">
            <w:pPr>
              <w:jc w:val="center"/>
              <w:rPr>
                <w:sz w:val="21"/>
                <w:szCs w:val="21"/>
              </w:rPr>
            </w:pPr>
          </w:p>
        </w:tc>
      </w:tr>
      <w:tr w:rsidR="00D223C3" w:rsidRPr="00002BF6" w14:paraId="34C63BD6" w14:textId="77777777" w:rsidTr="00D223C3">
        <w:trPr>
          <w:trHeight w:val="301"/>
        </w:trPr>
        <w:tc>
          <w:tcPr>
            <w:tcW w:w="1572" w:type="dxa"/>
            <w:vMerge w:val="restart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017D16D2" w14:textId="77777777" w:rsidR="00D223C3" w:rsidRDefault="00D223C3" w:rsidP="00F33877">
            <w:pPr>
              <w:rPr>
                <w:sz w:val="21"/>
                <w:szCs w:val="21"/>
              </w:rPr>
            </w:pPr>
          </w:p>
          <w:p w14:paraId="36E12F76" w14:textId="77777777" w:rsidR="00D223C3" w:rsidRDefault="00D223C3" w:rsidP="00F33877">
            <w:pPr>
              <w:rPr>
                <w:sz w:val="21"/>
                <w:szCs w:val="21"/>
              </w:rPr>
            </w:pPr>
          </w:p>
          <w:p w14:paraId="77E68C0B" w14:textId="77777777" w:rsidR="00D223C3" w:rsidRDefault="00D223C3" w:rsidP="00F33877">
            <w:pPr>
              <w:rPr>
                <w:sz w:val="21"/>
                <w:szCs w:val="21"/>
              </w:rPr>
            </w:pPr>
          </w:p>
          <w:p w14:paraId="5778F6A5" w14:textId="77777777" w:rsidR="00475660" w:rsidRPr="00475660" w:rsidRDefault="00D223C3" w:rsidP="00F33877">
            <w:pPr>
              <w:rPr>
                <w:sz w:val="21"/>
                <w:szCs w:val="21"/>
              </w:rPr>
            </w:pPr>
            <w:r w:rsidRPr="00475660">
              <w:rPr>
                <w:sz w:val="21"/>
                <w:szCs w:val="21"/>
              </w:rPr>
              <w:t xml:space="preserve">Dabigatran </w:t>
            </w:r>
          </w:p>
          <w:p w14:paraId="629786EB" w14:textId="569AF2C1" w:rsidR="00D223C3" w:rsidRPr="00475660" w:rsidRDefault="00D223C3" w:rsidP="00F33877">
            <w:pPr>
              <w:rPr>
                <w:sz w:val="21"/>
                <w:szCs w:val="21"/>
              </w:rPr>
            </w:pPr>
            <w:r w:rsidRPr="00475660">
              <w:rPr>
                <w:sz w:val="21"/>
                <w:szCs w:val="21"/>
              </w:rPr>
              <w:t>vs. Warfarin</w:t>
            </w:r>
          </w:p>
          <w:p w14:paraId="6A1FC80D" w14:textId="77777777" w:rsidR="00D223C3" w:rsidRPr="00C85616" w:rsidRDefault="00D223C3" w:rsidP="00F33877">
            <w:pPr>
              <w:rPr>
                <w:sz w:val="21"/>
                <w:szCs w:val="21"/>
              </w:rPr>
            </w:pPr>
          </w:p>
        </w:tc>
        <w:tc>
          <w:tcPr>
            <w:tcW w:w="981" w:type="dxa"/>
            <w:tcBorders>
              <w:top w:val="nil"/>
              <w:left w:val="nil"/>
              <w:bottom w:val="nil"/>
              <w:right w:val="nil"/>
            </w:tcBorders>
          </w:tcPr>
          <w:p w14:paraId="13B2E6D1" w14:textId="7A25033B" w:rsidR="00D223C3" w:rsidRPr="00C85616" w:rsidRDefault="00D223C3" w:rsidP="00F33877">
            <w:pPr>
              <w:jc w:val="center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Stage 1</w:t>
            </w:r>
          </w:p>
        </w:tc>
        <w:tc>
          <w:tcPr>
            <w:tcW w:w="1364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604A7D07" w14:textId="0EDB969F" w:rsidR="00D223C3" w:rsidRPr="00C85616" w:rsidRDefault="00D223C3" w:rsidP="00F33877">
            <w:pPr>
              <w:jc w:val="center"/>
              <w:rPr>
                <w:sz w:val="21"/>
                <w:szCs w:val="21"/>
              </w:rPr>
            </w:pPr>
            <w:r w:rsidRPr="00C85616">
              <w:rPr>
                <w:sz w:val="21"/>
                <w:szCs w:val="21"/>
              </w:rPr>
              <w:t>Warfarin</w:t>
            </w:r>
          </w:p>
        </w:tc>
        <w:tc>
          <w:tcPr>
            <w:tcW w:w="685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4AB5B5F" w14:textId="192E1281" w:rsidR="00D223C3" w:rsidRPr="00C85616" w:rsidRDefault="00D223C3" w:rsidP="00F33877">
            <w:pPr>
              <w:jc w:val="center"/>
              <w:rPr>
                <w:sz w:val="21"/>
                <w:szCs w:val="21"/>
              </w:rPr>
            </w:pPr>
            <w:r>
              <w:rPr>
                <w:rFonts w:ascii="Calibri" w:hAnsi="Calibri"/>
                <w:color w:val="000000"/>
              </w:rPr>
              <w:t>2269</w:t>
            </w:r>
          </w:p>
        </w:tc>
        <w:tc>
          <w:tcPr>
            <w:tcW w:w="90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CDD1F94" w14:textId="17888FF2" w:rsidR="00D223C3" w:rsidRPr="00C85616" w:rsidRDefault="00D223C3" w:rsidP="00F33877">
            <w:pPr>
              <w:jc w:val="center"/>
              <w:rPr>
                <w:sz w:val="21"/>
                <w:szCs w:val="21"/>
              </w:rPr>
            </w:pPr>
            <w:r>
              <w:rPr>
                <w:rFonts w:ascii="Calibri" w:hAnsi="Calibri"/>
                <w:color w:val="000000"/>
              </w:rPr>
              <w:t>1772</w:t>
            </w:r>
          </w:p>
        </w:tc>
        <w:tc>
          <w:tcPr>
            <w:tcW w:w="1085" w:type="dxa"/>
            <w:tcBorders>
              <w:top w:val="nil"/>
              <w:left w:val="nil"/>
              <w:bottom w:val="nil"/>
              <w:right w:val="nil"/>
            </w:tcBorders>
          </w:tcPr>
          <w:p w14:paraId="2A116954" w14:textId="13FCBCCA" w:rsidR="00D223C3" w:rsidRPr="00C85616" w:rsidRDefault="00D223C3" w:rsidP="00F33877">
            <w:pPr>
              <w:jc w:val="center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138</w:t>
            </w:r>
            <w:r w:rsidRPr="00C85616">
              <w:rPr>
                <w:sz w:val="21"/>
                <w:szCs w:val="21"/>
              </w:rPr>
              <w:t xml:space="preserve"> (</w:t>
            </w:r>
            <w:r>
              <w:rPr>
                <w:sz w:val="21"/>
                <w:szCs w:val="21"/>
              </w:rPr>
              <w:t>6.1</w:t>
            </w:r>
            <w:r w:rsidRPr="00C85616">
              <w:rPr>
                <w:sz w:val="21"/>
                <w:szCs w:val="21"/>
              </w:rPr>
              <w:t>)</w:t>
            </w:r>
          </w:p>
        </w:tc>
        <w:tc>
          <w:tcPr>
            <w:tcW w:w="1115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90278F4" w14:textId="6AF74E00" w:rsidR="00D223C3" w:rsidRPr="00C85616" w:rsidRDefault="00D223C3" w:rsidP="00F33877">
            <w:pPr>
              <w:jc w:val="center"/>
              <w:rPr>
                <w:sz w:val="21"/>
                <w:szCs w:val="21"/>
              </w:rPr>
            </w:pPr>
            <w:r>
              <w:rPr>
                <w:rFonts w:ascii="Calibri" w:hAnsi="Calibri"/>
                <w:color w:val="000000"/>
              </w:rPr>
              <w:t>9.1</w:t>
            </w:r>
          </w:p>
        </w:tc>
        <w:tc>
          <w:tcPr>
            <w:tcW w:w="2083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</w:tcPr>
          <w:p w14:paraId="6EE726BE" w14:textId="2C784160" w:rsidR="00D223C3" w:rsidRPr="00C85616" w:rsidRDefault="00D223C3" w:rsidP="00F33877">
            <w:pPr>
              <w:jc w:val="center"/>
              <w:rPr>
                <w:sz w:val="21"/>
                <w:szCs w:val="21"/>
              </w:rPr>
            </w:pPr>
            <w:r w:rsidRPr="00C85616">
              <w:rPr>
                <w:sz w:val="21"/>
                <w:szCs w:val="21"/>
              </w:rPr>
              <w:t>1.00 (ref.)</w:t>
            </w:r>
          </w:p>
        </w:tc>
      </w:tr>
      <w:tr w:rsidR="00D223C3" w:rsidRPr="00002BF6" w14:paraId="0E88A9EE" w14:textId="77777777" w:rsidTr="00D223C3">
        <w:trPr>
          <w:trHeight w:val="301"/>
        </w:trPr>
        <w:tc>
          <w:tcPr>
            <w:tcW w:w="1572" w:type="dxa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33F2617A" w14:textId="77777777" w:rsidR="00D223C3" w:rsidRPr="00C85616" w:rsidRDefault="00D223C3" w:rsidP="00F33877">
            <w:pPr>
              <w:rPr>
                <w:sz w:val="21"/>
                <w:szCs w:val="21"/>
              </w:rPr>
            </w:pPr>
          </w:p>
        </w:tc>
        <w:tc>
          <w:tcPr>
            <w:tcW w:w="981" w:type="dxa"/>
            <w:tcBorders>
              <w:top w:val="nil"/>
              <w:left w:val="nil"/>
              <w:bottom w:val="nil"/>
              <w:right w:val="nil"/>
            </w:tcBorders>
          </w:tcPr>
          <w:p w14:paraId="29B1F5DB" w14:textId="77777777" w:rsidR="00D223C3" w:rsidRPr="00C85616" w:rsidRDefault="00D223C3" w:rsidP="00F33877">
            <w:pPr>
              <w:jc w:val="center"/>
              <w:rPr>
                <w:sz w:val="21"/>
                <w:szCs w:val="21"/>
              </w:rPr>
            </w:pPr>
          </w:p>
        </w:tc>
        <w:tc>
          <w:tcPr>
            <w:tcW w:w="1364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74924BE6" w14:textId="1C70BE98" w:rsidR="00D223C3" w:rsidRPr="00C85616" w:rsidRDefault="00D223C3" w:rsidP="00F33877">
            <w:pPr>
              <w:jc w:val="center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Dabigatran</w:t>
            </w:r>
          </w:p>
        </w:tc>
        <w:tc>
          <w:tcPr>
            <w:tcW w:w="685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B76BACE" w14:textId="2C4C81F8" w:rsidR="00D223C3" w:rsidRPr="00C85616" w:rsidRDefault="00D223C3" w:rsidP="00F33877">
            <w:pPr>
              <w:jc w:val="center"/>
              <w:rPr>
                <w:sz w:val="21"/>
                <w:szCs w:val="21"/>
              </w:rPr>
            </w:pPr>
            <w:r>
              <w:rPr>
                <w:rFonts w:ascii="Calibri" w:hAnsi="Calibri"/>
                <w:color w:val="000000"/>
              </w:rPr>
              <w:t>2277</w:t>
            </w:r>
          </w:p>
        </w:tc>
        <w:tc>
          <w:tcPr>
            <w:tcW w:w="90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4E93B3E" w14:textId="0E22DC24" w:rsidR="00D223C3" w:rsidRPr="00C85616" w:rsidRDefault="00D223C3" w:rsidP="00F33877">
            <w:pPr>
              <w:jc w:val="center"/>
              <w:rPr>
                <w:sz w:val="21"/>
                <w:szCs w:val="21"/>
              </w:rPr>
            </w:pPr>
            <w:r>
              <w:rPr>
                <w:rFonts w:ascii="Calibri" w:hAnsi="Calibri"/>
                <w:color w:val="000000"/>
              </w:rPr>
              <w:t>2967</w:t>
            </w:r>
          </w:p>
        </w:tc>
        <w:tc>
          <w:tcPr>
            <w:tcW w:w="1085" w:type="dxa"/>
            <w:tcBorders>
              <w:top w:val="nil"/>
              <w:left w:val="nil"/>
              <w:bottom w:val="nil"/>
              <w:right w:val="nil"/>
            </w:tcBorders>
          </w:tcPr>
          <w:p w14:paraId="02927B2A" w14:textId="08784335" w:rsidR="00D223C3" w:rsidRPr="00C85616" w:rsidRDefault="00D223C3" w:rsidP="00F33877">
            <w:pPr>
              <w:jc w:val="center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146</w:t>
            </w:r>
            <w:r w:rsidRPr="00C85616">
              <w:rPr>
                <w:sz w:val="21"/>
                <w:szCs w:val="21"/>
              </w:rPr>
              <w:t xml:space="preserve"> (</w:t>
            </w:r>
            <w:r>
              <w:rPr>
                <w:sz w:val="21"/>
                <w:szCs w:val="21"/>
              </w:rPr>
              <w:t>6.4</w:t>
            </w:r>
            <w:r w:rsidRPr="00C85616">
              <w:rPr>
                <w:sz w:val="21"/>
                <w:szCs w:val="21"/>
              </w:rPr>
              <w:t>)</w:t>
            </w:r>
          </w:p>
        </w:tc>
        <w:tc>
          <w:tcPr>
            <w:tcW w:w="1115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88BB23B" w14:textId="08B6FC42" w:rsidR="00D223C3" w:rsidRPr="00C85616" w:rsidRDefault="00D223C3" w:rsidP="00F33877">
            <w:pPr>
              <w:jc w:val="center"/>
              <w:rPr>
                <w:sz w:val="21"/>
                <w:szCs w:val="21"/>
              </w:rPr>
            </w:pPr>
            <w:r>
              <w:rPr>
                <w:rFonts w:ascii="Calibri" w:hAnsi="Calibri"/>
                <w:color w:val="000000"/>
              </w:rPr>
              <w:t>5.2</w:t>
            </w:r>
          </w:p>
        </w:tc>
        <w:tc>
          <w:tcPr>
            <w:tcW w:w="2083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</w:tcPr>
          <w:p w14:paraId="32414F36" w14:textId="2112259E" w:rsidR="00D223C3" w:rsidRPr="00C85616" w:rsidRDefault="00D223C3" w:rsidP="00A246BF">
            <w:pPr>
              <w:jc w:val="center"/>
              <w:rPr>
                <w:sz w:val="21"/>
                <w:szCs w:val="21"/>
              </w:rPr>
            </w:pPr>
            <w:r w:rsidRPr="00C85616">
              <w:rPr>
                <w:sz w:val="21"/>
                <w:szCs w:val="21"/>
              </w:rPr>
              <w:t>0.</w:t>
            </w:r>
            <w:r>
              <w:rPr>
                <w:sz w:val="21"/>
                <w:szCs w:val="21"/>
              </w:rPr>
              <w:t>67</w:t>
            </w:r>
            <w:r w:rsidRPr="00C85616">
              <w:rPr>
                <w:sz w:val="21"/>
                <w:szCs w:val="21"/>
              </w:rPr>
              <w:t xml:space="preserve"> (</w:t>
            </w:r>
            <w:r>
              <w:rPr>
                <w:sz w:val="21"/>
                <w:szCs w:val="21"/>
              </w:rPr>
              <w:t>0.54-0.82</w:t>
            </w:r>
            <w:r w:rsidRPr="00C85616">
              <w:rPr>
                <w:sz w:val="21"/>
                <w:szCs w:val="21"/>
              </w:rPr>
              <w:t>)</w:t>
            </w:r>
          </w:p>
        </w:tc>
      </w:tr>
      <w:tr w:rsidR="00D223C3" w:rsidRPr="00002BF6" w14:paraId="26E77140" w14:textId="77777777" w:rsidTr="00D223C3">
        <w:trPr>
          <w:trHeight w:val="301"/>
        </w:trPr>
        <w:tc>
          <w:tcPr>
            <w:tcW w:w="1572" w:type="dxa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BEBC4BD" w14:textId="77777777" w:rsidR="00D223C3" w:rsidRPr="00C85616" w:rsidRDefault="00D223C3" w:rsidP="00F33877">
            <w:pPr>
              <w:rPr>
                <w:sz w:val="21"/>
                <w:szCs w:val="21"/>
              </w:rPr>
            </w:pPr>
          </w:p>
        </w:tc>
        <w:tc>
          <w:tcPr>
            <w:tcW w:w="981" w:type="dxa"/>
            <w:tcBorders>
              <w:top w:val="nil"/>
              <w:left w:val="nil"/>
              <w:bottom w:val="nil"/>
              <w:right w:val="nil"/>
            </w:tcBorders>
          </w:tcPr>
          <w:p w14:paraId="2AC6C134" w14:textId="77777777" w:rsidR="00D223C3" w:rsidRPr="00C85616" w:rsidRDefault="00D223C3" w:rsidP="00F33877">
            <w:pPr>
              <w:jc w:val="center"/>
              <w:rPr>
                <w:sz w:val="21"/>
                <w:szCs w:val="21"/>
              </w:rPr>
            </w:pPr>
          </w:p>
        </w:tc>
        <w:tc>
          <w:tcPr>
            <w:tcW w:w="1364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0EE73FC2" w14:textId="2B31A654" w:rsidR="00D223C3" w:rsidRPr="00C85616" w:rsidRDefault="00D223C3" w:rsidP="00F33877">
            <w:pPr>
              <w:jc w:val="center"/>
              <w:rPr>
                <w:sz w:val="21"/>
                <w:szCs w:val="21"/>
              </w:rPr>
            </w:pPr>
          </w:p>
        </w:tc>
        <w:tc>
          <w:tcPr>
            <w:tcW w:w="685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5885B8B0" w14:textId="77777777" w:rsidR="00D223C3" w:rsidRPr="00C85616" w:rsidRDefault="00D223C3" w:rsidP="00F33877">
            <w:pPr>
              <w:jc w:val="center"/>
              <w:rPr>
                <w:sz w:val="21"/>
                <w:szCs w:val="21"/>
              </w:rPr>
            </w:pPr>
          </w:p>
        </w:tc>
        <w:tc>
          <w:tcPr>
            <w:tcW w:w="901" w:type="dxa"/>
            <w:tcBorders>
              <w:top w:val="nil"/>
              <w:left w:val="nil"/>
              <w:bottom w:val="nil"/>
              <w:right w:val="nil"/>
            </w:tcBorders>
          </w:tcPr>
          <w:p w14:paraId="1D0B0F28" w14:textId="77777777" w:rsidR="00D223C3" w:rsidRPr="00C85616" w:rsidRDefault="00D223C3" w:rsidP="00F33877">
            <w:pPr>
              <w:jc w:val="center"/>
              <w:rPr>
                <w:sz w:val="21"/>
                <w:szCs w:val="21"/>
              </w:rPr>
            </w:pPr>
          </w:p>
        </w:tc>
        <w:tc>
          <w:tcPr>
            <w:tcW w:w="1085" w:type="dxa"/>
            <w:tcBorders>
              <w:top w:val="nil"/>
              <w:left w:val="nil"/>
              <w:bottom w:val="nil"/>
              <w:right w:val="nil"/>
            </w:tcBorders>
          </w:tcPr>
          <w:p w14:paraId="4C51357E" w14:textId="77777777" w:rsidR="00D223C3" w:rsidRPr="00C85616" w:rsidRDefault="00D223C3" w:rsidP="00F33877">
            <w:pPr>
              <w:jc w:val="center"/>
              <w:rPr>
                <w:sz w:val="21"/>
                <w:szCs w:val="21"/>
              </w:rPr>
            </w:pPr>
          </w:p>
        </w:tc>
        <w:tc>
          <w:tcPr>
            <w:tcW w:w="1115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627DF2F2" w14:textId="77777777" w:rsidR="00D223C3" w:rsidRPr="00C85616" w:rsidRDefault="00D223C3" w:rsidP="00F33877">
            <w:pPr>
              <w:jc w:val="center"/>
              <w:rPr>
                <w:sz w:val="21"/>
                <w:szCs w:val="21"/>
              </w:rPr>
            </w:pPr>
          </w:p>
        </w:tc>
        <w:tc>
          <w:tcPr>
            <w:tcW w:w="2083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</w:tcPr>
          <w:p w14:paraId="14DE1565" w14:textId="77777777" w:rsidR="00D223C3" w:rsidRPr="00C85616" w:rsidRDefault="00D223C3" w:rsidP="00F33877">
            <w:pPr>
              <w:jc w:val="center"/>
              <w:rPr>
                <w:sz w:val="21"/>
                <w:szCs w:val="21"/>
              </w:rPr>
            </w:pPr>
          </w:p>
        </w:tc>
      </w:tr>
      <w:tr w:rsidR="00D223C3" w:rsidRPr="00002BF6" w14:paraId="5714CBAD" w14:textId="77777777" w:rsidTr="00D223C3">
        <w:trPr>
          <w:trHeight w:val="301"/>
        </w:trPr>
        <w:tc>
          <w:tcPr>
            <w:tcW w:w="1572" w:type="dxa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17F06883" w14:textId="77777777" w:rsidR="00D223C3" w:rsidRPr="00C85616" w:rsidRDefault="00D223C3" w:rsidP="00F33877">
            <w:pPr>
              <w:rPr>
                <w:sz w:val="21"/>
                <w:szCs w:val="21"/>
              </w:rPr>
            </w:pPr>
          </w:p>
        </w:tc>
        <w:tc>
          <w:tcPr>
            <w:tcW w:w="981" w:type="dxa"/>
            <w:tcBorders>
              <w:top w:val="nil"/>
              <w:left w:val="nil"/>
              <w:bottom w:val="nil"/>
              <w:right w:val="nil"/>
            </w:tcBorders>
          </w:tcPr>
          <w:p w14:paraId="51C1E92B" w14:textId="78F9F9A6" w:rsidR="00D223C3" w:rsidRPr="00C85616" w:rsidRDefault="00D223C3" w:rsidP="00F33877">
            <w:pPr>
              <w:jc w:val="center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Stage 2</w:t>
            </w:r>
          </w:p>
        </w:tc>
        <w:tc>
          <w:tcPr>
            <w:tcW w:w="1364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7CE62F45" w14:textId="5039DE50" w:rsidR="00D223C3" w:rsidRPr="00C85616" w:rsidRDefault="00D223C3" w:rsidP="00F33877">
            <w:pPr>
              <w:jc w:val="center"/>
              <w:rPr>
                <w:sz w:val="21"/>
                <w:szCs w:val="21"/>
              </w:rPr>
            </w:pPr>
            <w:r w:rsidRPr="00C85616">
              <w:rPr>
                <w:sz w:val="21"/>
                <w:szCs w:val="21"/>
              </w:rPr>
              <w:t>Warfarin</w:t>
            </w:r>
          </w:p>
        </w:tc>
        <w:tc>
          <w:tcPr>
            <w:tcW w:w="685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5B0676C" w14:textId="57127A94" w:rsidR="00D223C3" w:rsidRPr="00C85616" w:rsidRDefault="00D223C3" w:rsidP="00F33877">
            <w:pPr>
              <w:jc w:val="center"/>
              <w:rPr>
                <w:sz w:val="21"/>
                <w:szCs w:val="21"/>
              </w:rPr>
            </w:pPr>
            <w:r>
              <w:rPr>
                <w:rFonts w:ascii="Calibri" w:hAnsi="Calibri"/>
                <w:color w:val="000000"/>
              </w:rPr>
              <w:t>2269</w:t>
            </w:r>
          </w:p>
        </w:tc>
        <w:tc>
          <w:tcPr>
            <w:tcW w:w="90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B7C6FB9" w14:textId="7AF55F98" w:rsidR="00D223C3" w:rsidRPr="00C85616" w:rsidRDefault="00D223C3" w:rsidP="00F33877">
            <w:pPr>
              <w:jc w:val="center"/>
              <w:rPr>
                <w:sz w:val="21"/>
                <w:szCs w:val="21"/>
              </w:rPr>
            </w:pPr>
            <w:r>
              <w:rPr>
                <w:rFonts w:ascii="Calibri" w:hAnsi="Calibri"/>
                <w:color w:val="000000"/>
              </w:rPr>
              <w:t>1772</w:t>
            </w:r>
          </w:p>
        </w:tc>
        <w:tc>
          <w:tcPr>
            <w:tcW w:w="1085" w:type="dxa"/>
            <w:tcBorders>
              <w:top w:val="nil"/>
              <w:left w:val="nil"/>
              <w:bottom w:val="nil"/>
              <w:right w:val="nil"/>
            </w:tcBorders>
          </w:tcPr>
          <w:p w14:paraId="6FD71613" w14:textId="315FF48B" w:rsidR="00D223C3" w:rsidRPr="00C85616" w:rsidRDefault="00D223C3" w:rsidP="00F33877">
            <w:pPr>
              <w:jc w:val="center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24</w:t>
            </w:r>
            <w:r w:rsidRPr="00C85616">
              <w:rPr>
                <w:sz w:val="21"/>
                <w:szCs w:val="21"/>
              </w:rPr>
              <w:t xml:space="preserve"> (</w:t>
            </w:r>
            <w:r>
              <w:rPr>
                <w:sz w:val="21"/>
                <w:szCs w:val="21"/>
              </w:rPr>
              <w:t>1.1</w:t>
            </w:r>
            <w:r w:rsidRPr="00C85616">
              <w:rPr>
                <w:sz w:val="21"/>
                <w:szCs w:val="21"/>
              </w:rPr>
              <w:t>)</w:t>
            </w:r>
          </w:p>
        </w:tc>
        <w:tc>
          <w:tcPr>
            <w:tcW w:w="1115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2976B923" w14:textId="4935466C" w:rsidR="00D223C3" w:rsidRPr="00C85616" w:rsidRDefault="00D223C3" w:rsidP="00F33877">
            <w:pPr>
              <w:jc w:val="center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1.4</w:t>
            </w:r>
          </w:p>
        </w:tc>
        <w:tc>
          <w:tcPr>
            <w:tcW w:w="2083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</w:tcPr>
          <w:p w14:paraId="4AA92C49" w14:textId="1BDB737B" w:rsidR="00D223C3" w:rsidRPr="00C85616" w:rsidRDefault="00D223C3" w:rsidP="00F33877">
            <w:pPr>
              <w:jc w:val="center"/>
              <w:rPr>
                <w:sz w:val="21"/>
                <w:szCs w:val="21"/>
              </w:rPr>
            </w:pPr>
            <w:r w:rsidRPr="00C85616">
              <w:rPr>
                <w:sz w:val="21"/>
                <w:szCs w:val="21"/>
              </w:rPr>
              <w:t>1.00 (ref.)</w:t>
            </w:r>
          </w:p>
        </w:tc>
      </w:tr>
      <w:tr w:rsidR="00D223C3" w:rsidRPr="00002BF6" w14:paraId="1F2615D1" w14:textId="77777777" w:rsidTr="00D223C3">
        <w:trPr>
          <w:trHeight w:val="301"/>
        </w:trPr>
        <w:tc>
          <w:tcPr>
            <w:tcW w:w="1572" w:type="dxa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53D69FE9" w14:textId="77777777" w:rsidR="00D223C3" w:rsidRPr="00C85616" w:rsidRDefault="00D223C3" w:rsidP="00F33877">
            <w:pPr>
              <w:rPr>
                <w:sz w:val="21"/>
                <w:szCs w:val="21"/>
              </w:rPr>
            </w:pPr>
          </w:p>
        </w:tc>
        <w:tc>
          <w:tcPr>
            <w:tcW w:w="981" w:type="dxa"/>
            <w:tcBorders>
              <w:top w:val="nil"/>
              <w:left w:val="nil"/>
              <w:bottom w:val="nil"/>
              <w:right w:val="nil"/>
            </w:tcBorders>
          </w:tcPr>
          <w:p w14:paraId="7FEC4C02" w14:textId="77777777" w:rsidR="00D223C3" w:rsidRDefault="00D223C3" w:rsidP="00F33877">
            <w:pPr>
              <w:jc w:val="center"/>
              <w:rPr>
                <w:sz w:val="21"/>
                <w:szCs w:val="21"/>
              </w:rPr>
            </w:pPr>
          </w:p>
        </w:tc>
        <w:tc>
          <w:tcPr>
            <w:tcW w:w="1364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6BC19558" w14:textId="4CE9EBC8" w:rsidR="00D223C3" w:rsidRPr="00C85616" w:rsidRDefault="00D223C3" w:rsidP="00F33877">
            <w:pPr>
              <w:jc w:val="center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Dabigatran</w:t>
            </w:r>
          </w:p>
        </w:tc>
        <w:tc>
          <w:tcPr>
            <w:tcW w:w="685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C8B39CA" w14:textId="4507370A" w:rsidR="00D223C3" w:rsidRPr="00C85616" w:rsidRDefault="00D223C3" w:rsidP="00F33877">
            <w:pPr>
              <w:jc w:val="center"/>
              <w:rPr>
                <w:sz w:val="21"/>
                <w:szCs w:val="21"/>
              </w:rPr>
            </w:pPr>
            <w:r>
              <w:rPr>
                <w:rFonts w:ascii="Calibri" w:hAnsi="Calibri"/>
                <w:color w:val="000000"/>
              </w:rPr>
              <w:t>2277</w:t>
            </w:r>
          </w:p>
        </w:tc>
        <w:tc>
          <w:tcPr>
            <w:tcW w:w="90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434FF16" w14:textId="2120C880" w:rsidR="00D223C3" w:rsidRPr="00C85616" w:rsidRDefault="00D223C3" w:rsidP="00F33877">
            <w:pPr>
              <w:jc w:val="center"/>
              <w:rPr>
                <w:sz w:val="21"/>
                <w:szCs w:val="21"/>
              </w:rPr>
            </w:pPr>
            <w:r>
              <w:rPr>
                <w:rFonts w:ascii="Calibri" w:hAnsi="Calibri"/>
                <w:color w:val="000000"/>
              </w:rPr>
              <w:t>2967</w:t>
            </w:r>
          </w:p>
        </w:tc>
        <w:tc>
          <w:tcPr>
            <w:tcW w:w="1085" w:type="dxa"/>
            <w:tcBorders>
              <w:top w:val="nil"/>
              <w:left w:val="nil"/>
              <w:bottom w:val="nil"/>
              <w:right w:val="nil"/>
            </w:tcBorders>
          </w:tcPr>
          <w:p w14:paraId="002A967C" w14:textId="0847E26F" w:rsidR="00D223C3" w:rsidRPr="00C85616" w:rsidRDefault="00D223C3" w:rsidP="00A246BF">
            <w:pPr>
              <w:jc w:val="center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1</w:t>
            </w:r>
            <w:r w:rsidRPr="00C85616">
              <w:rPr>
                <w:sz w:val="21"/>
                <w:szCs w:val="21"/>
              </w:rPr>
              <w:t>8 (</w:t>
            </w:r>
            <w:r>
              <w:rPr>
                <w:sz w:val="21"/>
                <w:szCs w:val="21"/>
              </w:rPr>
              <w:t>0.8</w:t>
            </w:r>
            <w:r w:rsidRPr="00C85616">
              <w:rPr>
                <w:sz w:val="21"/>
                <w:szCs w:val="21"/>
              </w:rPr>
              <w:t>)</w:t>
            </w:r>
          </w:p>
        </w:tc>
        <w:tc>
          <w:tcPr>
            <w:tcW w:w="1115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7CDBBBF4" w14:textId="48C676C5" w:rsidR="00D223C3" w:rsidRPr="00C85616" w:rsidRDefault="00D223C3" w:rsidP="00F33877">
            <w:pPr>
              <w:jc w:val="center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0.6</w:t>
            </w:r>
          </w:p>
        </w:tc>
        <w:tc>
          <w:tcPr>
            <w:tcW w:w="2083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</w:tcPr>
          <w:p w14:paraId="14C68697" w14:textId="32B76E7C" w:rsidR="00D223C3" w:rsidRPr="00C85616" w:rsidRDefault="00D223C3" w:rsidP="00A246BF">
            <w:pPr>
              <w:jc w:val="center"/>
              <w:rPr>
                <w:sz w:val="21"/>
                <w:szCs w:val="21"/>
              </w:rPr>
            </w:pPr>
            <w:r w:rsidRPr="00C85616">
              <w:rPr>
                <w:sz w:val="21"/>
                <w:szCs w:val="21"/>
              </w:rPr>
              <w:t>0.</w:t>
            </w:r>
            <w:r>
              <w:rPr>
                <w:sz w:val="21"/>
                <w:szCs w:val="21"/>
              </w:rPr>
              <w:t>51</w:t>
            </w:r>
            <w:r w:rsidRPr="00C85616">
              <w:rPr>
                <w:sz w:val="21"/>
                <w:szCs w:val="21"/>
              </w:rPr>
              <w:t xml:space="preserve"> (0.</w:t>
            </w:r>
            <w:r>
              <w:rPr>
                <w:sz w:val="21"/>
                <w:szCs w:val="21"/>
              </w:rPr>
              <w:t>27</w:t>
            </w:r>
            <w:r w:rsidRPr="00C85616">
              <w:rPr>
                <w:sz w:val="21"/>
                <w:szCs w:val="21"/>
              </w:rPr>
              <w:t>-</w:t>
            </w:r>
            <w:r>
              <w:rPr>
                <w:sz w:val="21"/>
                <w:szCs w:val="21"/>
              </w:rPr>
              <w:t>0.96</w:t>
            </w:r>
            <w:r w:rsidRPr="00C85616">
              <w:rPr>
                <w:sz w:val="21"/>
                <w:szCs w:val="21"/>
              </w:rPr>
              <w:t>)</w:t>
            </w:r>
          </w:p>
        </w:tc>
      </w:tr>
      <w:tr w:rsidR="00D223C3" w:rsidRPr="00002BF6" w14:paraId="7342CF9C" w14:textId="77777777" w:rsidTr="00D223C3">
        <w:trPr>
          <w:trHeight w:val="301"/>
        </w:trPr>
        <w:tc>
          <w:tcPr>
            <w:tcW w:w="1572" w:type="dxa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31FA6EE" w14:textId="77777777" w:rsidR="00D223C3" w:rsidRPr="00C85616" w:rsidRDefault="00D223C3" w:rsidP="00F33877">
            <w:pPr>
              <w:rPr>
                <w:sz w:val="21"/>
                <w:szCs w:val="21"/>
              </w:rPr>
            </w:pPr>
          </w:p>
        </w:tc>
        <w:tc>
          <w:tcPr>
            <w:tcW w:w="981" w:type="dxa"/>
            <w:tcBorders>
              <w:top w:val="nil"/>
              <w:left w:val="nil"/>
              <w:bottom w:val="nil"/>
              <w:right w:val="nil"/>
            </w:tcBorders>
          </w:tcPr>
          <w:p w14:paraId="02411501" w14:textId="77777777" w:rsidR="00D223C3" w:rsidRPr="00C85616" w:rsidRDefault="00D223C3" w:rsidP="00F33877">
            <w:pPr>
              <w:jc w:val="center"/>
              <w:rPr>
                <w:sz w:val="21"/>
                <w:szCs w:val="21"/>
              </w:rPr>
            </w:pPr>
          </w:p>
        </w:tc>
        <w:tc>
          <w:tcPr>
            <w:tcW w:w="1364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4053AE2F" w14:textId="272CF1B3" w:rsidR="00D223C3" w:rsidRPr="00C85616" w:rsidRDefault="00D223C3" w:rsidP="00F33877">
            <w:pPr>
              <w:jc w:val="center"/>
              <w:rPr>
                <w:sz w:val="21"/>
                <w:szCs w:val="21"/>
              </w:rPr>
            </w:pPr>
          </w:p>
        </w:tc>
        <w:tc>
          <w:tcPr>
            <w:tcW w:w="685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654E23FA" w14:textId="77777777" w:rsidR="00D223C3" w:rsidRPr="00C85616" w:rsidRDefault="00D223C3" w:rsidP="00F33877">
            <w:pPr>
              <w:jc w:val="center"/>
              <w:rPr>
                <w:sz w:val="21"/>
                <w:szCs w:val="21"/>
              </w:rPr>
            </w:pPr>
          </w:p>
        </w:tc>
        <w:tc>
          <w:tcPr>
            <w:tcW w:w="901" w:type="dxa"/>
            <w:tcBorders>
              <w:top w:val="nil"/>
              <w:left w:val="nil"/>
              <w:bottom w:val="nil"/>
              <w:right w:val="nil"/>
            </w:tcBorders>
          </w:tcPr>
          <w:p w14:paraId="01C72509" w14:textId="77777777" w:rsidR="00D223C3" w:rsidRPr="00C85616" w:rsidRDefault="00D223C3" w:rsidP="00F33877">
            <w:pPr>
              <w:jc w:val="center"/>
              <w:rPr>
                <w:sz w:val="21"/>
                <w:szCs w:val="21"/>
              </w:rPr>
            </w:pPr>
          </w:p>
        </w:tc>
        <w:tc>
          <w:tcPr>
            <w:tcW w:w="1085" w:type="dxa"/>
            <w:tcBorders>
              <w:top w:val="nil"/>
              <w:left w:val="nil"/>
              <w:bottom w:val="nil"/>
              <w:right w:val="nil"/>
            </w:tcBorders>
          </w:tcPr>
          <w:p w14:paraId="4FE47D5F" w14:textId="77777777" w:rsidR="00D223C3" w:rsidRPr="00C85616" w:rsidRDefault="00D223C3" w:rsidP="00F33877">
            <w:pPr>
              <w:jc w:val="center"/>
              <w:rPr>
                <w:sz w:val="21"/>
                <w:szCs w:val="21"/>
              </w:rPr>
            </w:pPr>
          </w:p>
        </w:tc>
        <w:tc>
          <w:tcPr>
            <w:tcW w:w="1115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0BAA7AB6" w14:textId="77777777" w:rsidR="00D223C3" w:rsidRPr="00C85616" w:rsidRDefault="00D223C3" w:rsidP="00F33877">
            <w:pPr>
              <w:jc w:val="center"/>
              <w:rPr>
                <w:sz w:val="21"/>
                <w:szCs w:val="21"/>
              </w:rPr>
            </w:pPr>
          </w:p>
        </w:tc>
        <w:tc>
          <w:tcPr>
            <w:tcW w:w="2083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</w:tcPr>
          <w:p w14:paraId="26325064" w14:textId="77777777" w:rsidR="00D223C3" w:rsidRPr="00C85616" w:rsidRDefault="00D223C3" w:rsidP="00F33877">
            <w:pPr>
              <w:jc w:val="center"/>
              <w:rPr>
                <w:sz w:val="21"/>
                <w:szCs w:val="21"/>
              </w:rPr>
            </w:pPr>
          </w:p>
        </w:tc>
      </w:tr>
      <w:tr w:rsidR="00D223C3" w:rsidRPr="00002BF6" w14:paraId="6D223C6B" w14:textId="77777777" w:rsidTr="00475660">
        <w:trPr>
          <w:trHeight w:val="301"/>
        </w:trPr>
        <w:tc>
          <w:tcPr>
            <w:tcW w:w="1572" w:type="dxa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65239838" w14:textId="77777777" w:rsidR="00D223C3" w:rsidRPr="00C85616" w:rsidRDefault="00D223C3" w:rsidP="00F33877">
            <w:pPr>
              <w:rPr>
                <w:sz w:val="21"/>
                <w:szCs w:val="21"/>
              </w:rPr>
            </w:pPr>
          </w:p>
        </w:tc>
        <w:tc>
          <w:tcPr>
            <w:tcW w:w="981" w:type="dxa"/>
            <w:tcBorders>
              <w:top w:val="nil"/>
              <w:left w:val="nil"/>
              <w:bottom w:val="nil"/>
              <w:right w:val="nil"/>
            </w:tcBorders>
          </w:tcPr>
          <w:p w14:paraId="56125FF9" w14:textId="28EB4207" w:rsidR="00D223C3" w:rsidRPr="00C85616" w:rsidRDefault="00D223C3" w:rsidP="00F33877">
            <w:pPr>
              <w:jc w:val="center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Stage 3</w:t>
            </w:r>
          </w:p>
        </w:tc>
        <w:tc>
          <w:tcPr>
            <w:tcW w:w="1364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19382A0" w14:textId="15CF8AF4" w:rsidR="00D223C3" w:rsidRPr="00C85616" w:rsidRDefault="00D223C3" w:rsidP="00F33877">
            <w:pPr>
              <w:jc w:val="center"/>
              <w:rPr>
                <w:sz w:val="21"/>
                <w:szCs w:val="21"/>
              </w:rPr>
            </w:pPr>
            <w:r w:rsidRPr="00C85616">
              <w:rPr>
                <w:sz w:val="21"/>
                <w:szCs w:val="21"/>
              </w:rPr>
              <w:t>Warfarin</w:t>
            </w:r>
          </w:p>
        </w:tc>
        <w:tc>
          <w:tcPr>
            <w:tcW w:w="685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306E547" w14:textId="77777777" w:rsidR="00D223C3" w:rsidRPr="00C85616" w:rsidRDefault="00D223C3" w:rsidP="00F33877">
            <w:pPr>
              <w:jc w:val="center"/>
              <w:rPr>
                <w:sz w:val="21"/>
                <w:szCs w:val="21"/>
              </w:rPr>
            </w:pPr>
            <w:r>
              <w:rPr>
                <w:rFonts w:ascii="Calibri" w:hAnsi="Calibri"/>
                <w:color w:val="000000"/>
              </w:rPr>
              <w:t>2269</w:t>
            </w:r>
          </w:p>
        </w:tc>
        <w:tc>
          <w:tcPr>
            <w:tcW w:w="90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A96B4A1" w14:textId="77777777" w:rsidR="00D223C3" w:rsidRPr="00C85616" w:rsidRDefault="00D223C3" w:rsidP="00F33877">
            <w:pPr>
              <w:jc w:val="center"/>
              <w:rPr>
                <w:sz w:val="21"/>
                <w:szCs w:val="21"/>
              </w:rPr>
            </w:pPr>
            <w:r>
              <w:rPr>
                <w:rFonts w:ascii="Calibri" w:hAnsi="Calibri"/>
                <w:color w:val="000000"/>
              </w:rPr>
              <w:t>1772</w:t>
            </w:r>
          </w:p>
        </w:tc>
        <w:tc>
          <w:tcPr>
            <w:tcW w:w="1085" w:type="dxa"/>
            <w:tcBorders>
              <w:top w:val="nil"/>
              <w:left w:val="nil"/>
              <w:bottom w:val="nil"/>
              <w:right w:val="nil"/>
            </w:tcBorders>
          </w:tcPr>
          <w:p w14:paraId="729C442D" w14:textId="77777777" w:rsidR="00D223C3" w:rsidRPr="00C85616" w:rsidRDefault="00D223C3" w:rsidP="00F33877">
            <w:pPr>
              <w:jc w:val="center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12 (0.5)</w:t>
            </w:r>
          </w:p>
        </w:tc>
        <w:tc>
          <w:tcPr>
            <w:tcW w:w="111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FF05B52" w14:textId="1C6FF141" w:rsidR="00D223C3" w:rsidRPr="00C85616" w:rsidRDefault="00D223C3" w:rsidP="00A246BF">
            <w:pPr>
              <w:jc w:val="center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0.7</w:t>
            </w:r>
          </w:p>
        </w:tc>
        <w:tc>
          <w:tcPr>
            <w:tcW w:w="2083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2EC450F" w14:textId="77777777" w:rsidR="00D223C3" w:rsidRPr="00C85616" w:rsidRDefault="00D223C3" w:rsidP="00F33877">
            <w:pPr>
              <w:jc w:val="center"/>
              <w:rPr>
                <w:sz w:val="21"/>
                <w:szCs w:val="21"/>
              </w:rPr>
            </w:pPr>
            <w:r w:rsidRPr="00C85616">
              <w:rPr>
                <w:sz w:val="21"/>
                <w:szCs w:val="21"/>
              </w:rPr>
              <w:t>1.00 (ref.)</w:t>
            </w:r>
          </w:p>
        </w:tc>
      </w:tr>
      <w:tr w:rsidR="00D223C3" w:rsidRPr="00002BF6" w14:paraId="5BE854FC" w14:textId="77777777" w:rsidTr="00475660">
        <w:trPr>
          <w:trHeight w:val="316"/>
        </w:trPr>
        <w:tc>
          <w:tcPr>
            <w:tcW w:w="1572" w:type="dxa"/>
            <w:vMerge/>
            <w:tcBorders>
              <w:left w:val="nil"/>
              <w:bottom w:val="nil"/>
              <w:right w:val="nil"/>
            </w:tcBorders>
            <w:hideMark/>
          </w:tcPr>
          <w:p w14:paraId="5574CB55" w14:textId="77777777" w:rsidR="00D223C3" w:rsidRPr="00C85616" w:rsidRDefault="00D223C3" w:rsidP="00F33877">
            <w:pPr>
              <w:rPr>
                <w:sz w:val="21"/>
                <w:szCs w:val="21"/>
              </w:rPr>
            </w:pPr>
          </w:p>
        </w:tc>
        <w:tc>
          <w:tcPr>
            <w:tcW w:w="981" w:type="dxa"/>
            <w:tcBorders>
              <w:top w:val="nil"/>
              <w:left w:val="nil"/>
              <w:bottom w:val="nil"/>
              <w:right w:val="nil"/>
            </w:tcBorders>
          </w:tcPr>
          <w:p w14:paraId="76F16DB0" w14:textId="77777777" w:rsidR="00D223C3" w:rsidRDefault="00D223C3" w:rsidP="00F33877">
            <w:pPr>
              <w:jc w:val="center"/>
              <w:rPr>
                <w:sz w:val="21"/>
                <w:szCs w:val="21"/>
              </w:rPr>
            </w:pPr>
          </w:p>
        </w:tc>
        <w:tc>
          <w:tcPr>
            <w:tcW w:w="1364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CA95C75" w14:textId="19F8C02E" w:rsidR="00D223C3" w:rsidRPr="00C85616" w:rsidRDefault="00D223C3" w:rsidP="00F33877">
            <w:pPr>
              <w:jc w:val="center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Dabigatran</w:t>
            </w:r>
          </w:p>
        </w:tc>
        <w:tc>
          <w:tcPr>
            <w:tcW w:w="685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84CF9E1" w14:textId="77777777" w:rsidR="00D223C3" w:rsidRPr="00C85616" w:rsidRDefault="00D223C3" w:rsidP="00F33877">
            <w:pPr>
              <w:jc w:val="center"/>
              <w:rPr>
                <w:sz w:val="21"/>
                <w:szCs w:val="21"/>
              </w:rPr>
            </w:pPr>
            <w:r>
              <w:rPr>
                <w:rFonts w:ascii="Calibri" w:hAnsi="Calibri"/>
                <w:color w:val="000000"/>
              </w:rPr>
              <w:t>2277</w:t>
            </w:r>
          </w:p>
        </w:tc>
        <w:tc>
          <w:tcPr>
            <w:tcW w:w="90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C1AEC81" w14:textId="77777777" w:rsidR="00D223C3" w:rsidRPr="00C85616" w:rsidRDefault="00D223C3" w:rsidP="00F33877">
            <w:pPr>
              <w:jc w:val="center"/>
              <w:rPr>
                <w:sz w:val="21"/>
                <w:szCs w:val="21"/>
              </w:rPr>
            </w:pPr>
            <w:r>
              <w:rPr>
                <w:rFonts w:ascii="Calibri" w:hAnsi="Calibri"/>
                <w:color w:val="000000"/>
              </w:rPr>
              <w:t>2967</w:t>
            </w:r>
          </w:p>
        </w:tc>
        <w:tc>
          <w:tcPr>
            <w:tcW w:w="1085" w:type="dxa"/>
            <w:tcBorders>
              <w:top w:val="nil"/>
              <w:left w:val="nil"/>
              <w:bottom w:val="nil"/>
              <w:right w:val="nil"/>
            </w:tcBorders>
          </w:tcPr>
          <w:p w14:paraId="7FEFDA70" w14:textId="2BE45EF9" w:rsidR="00D223C3" w:rsidRPr="00C85616" w:rsidRDefault="00D223C3" w:rsidP="00A246BF">
            <w:pPr>
              <w:jc w:val="center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14 (0.7)</w:t>
            </w:r>
          </w:p>
        </w:tc>
        <w:tc>
          <w:tcPr>
            <w:tcW w:w="1115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F9C0921" w14:textId="77777777" w:rsidR="00D223C3" w:rsidRPr="00C85616" w:rsidRDefault="00D223C3" w:rsidP="00F33877">
            <w:pPr>
              <w:jc w:val="center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0.51</w:t>
            </w:r>
          </w:p>
        </w:tc>
        <w:tc>
          <w:tcPr>
            <w:tcW w:w="2083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016F602" w14:textId="1019EF85" w:rsidR="00D223C3" w:rsidRPr="00C85616" w:rsidRDefault="00D223C3" w:rsidP="00A246BF">
            <w:pPr>
              <w:jc w:val="center"/>
              <w:rPr>
                <w:sz w:val="21"/>
                <w:szCs w:val="21"/>
              </w:rPr>
            </w:pPr>
            <w:r w:rsidRPr="00C85616">
              <w:rPr>
                <w:sz w:val="21"/>
                <w:szCs w:val="21"/>
              </w:rPr>
              <w:t>0</w:t>
            </w:r>
            <w:r>
              <w:rPr>
                <w:sz w:val="21"/>
                <w:szCs w:val="21"/>
              </w:rPr>
              <w:t>.78</w:t>
            </w:r>
            <w:r w:rsidRPr="00C85616">
              <w:rPr>
                <w:sz w:val="21"/>
                <w:szCs w:val="21"/>
              </w:rPr>
              <w:t xml:space="preserve"> (</w:t>
            </w:r>
            <w:r>
              <w:rPr>
                <w:sz w:val="21"/>
                <w:szCs w:val="21"/>
              </w:rPr>
              <w:t>0.34-1.78</w:t>
            </w:r>
            <w:r w:rsidRPr="00C85616">
              <w:rPr>
                <w:sz w:val="21"/>
                <w:szCs w:val="21"/>
              </w:rPr>
              <w:t>)</w:t>
            </w:r>
          </w:p>
        </w:tc>
      </w:tr>
      <w:tr w:rsidR="00475660" w:rsidRPr="00002BF6" w14:paraId="4FBF7F75" w14:textId="77777777" w:rsidTr="00475660">
        <w:trPr>
          <w:trHeight w:val="316"/>
        </w:trPr>
        <w:tc>
          <w:tcPr>
            <w:tcW w:w="157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438B6C6" w14:textId="77777777" w:rsidR="00475660" w:rsidRPr="00C85616" w:rsidRDefault="00475660" w:rsidP="00F33877">
            <w:pPr>
              <w:rPr>
                <w:sz w:val="21"/>
                <w:szCs w:val="21"/>
              </w:rPr>
            </w:pPr>
          </w:p>
        </w:tc>
        <w:tc>
          <w:tcPr>
            <w:tcW w:w="981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EC86A87" w14:textId="77777777" w:rsidR="00475660" w:rsidRDefault="00475660" w:rsidP="00F33877">
            <w:pPr>
              <w:jc w:val="center"/>
              <w:rPr>
                <w:sz w:val="21"/>
                <w:szCs w:val="21"/>
              </w:rPr>
            </w:pPr>
          </w:p>
        </w:tc>
        <w:tc>
          <w:tcPr>
            <w:tcW w:w="1364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</w:tcPr>
          <w:p w14:paraId="39AB710B" w14:textId="77777777" w:rsidR="00475660" w:rsidRDefault="00475660" w:rsidP="00F33877">
            <w:pPr>
              <w:jc w:val="center"/>
              <w:rPr>
                <w:sz w:val="21"/>
                <w:szCs w:val="21"/>
              </w:rPr>
            </w:pPr>
          </w:p>
        </w:tc>
        <w:tc>
          <w:tcPr>
            <w:tcW w:w="685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011C8F16" w14:textId="77777777" w:rsidR="00475660" w:rsidRDefault="00475660" w:rsidP="00F33877">
            <w:pPr>
              <w:jc w:val="center"/>
              <w:rPr>
                <w:rFonts w:ascii="Calibri" w:hAnsi="Calibri"/>
                <w:color w:val="000000"/>
              </w:rPr>
            </w:pP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3FA9FB89" w14:textId="77777777" w:rsidR="00475660" w:rsidRDefault="00475660" w:rsidP="00F33877">
            <w:pPr>
              <w:jc w:val="center"/>
              <w:rPr>
                <w:rFonts w:ascii="Calibri" w:hAnsi="Calibri"/>
                <w:color w:val="000000"/>
              </w:rPr>
            </w:pPr>
          </w:p>
        </w:tc>
        <w:tc>
          <w:tcPr>
            <w:tcW w:w="1085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723879E" w14:textId="77777777" w:rsidR="00475660" w:rsidRDefault="00475660" w:rsidP="00A246BF">
            <w:pPr>
              <w:jc w:val="center"/>
              <w:rPr>
                <w:sz w:val="21"/>
                <w:szCs w:val="21"/>
              </w:rPr>
            </w:pPr>
          </w:p>
        </w:tc>
        <w:tc>
          <w:tcPr>
            <w:tcW w:w="1115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</w:tcPr>
          <w:p w14:paraId="29169D54" w14:textId="77777777" w:rsidR="00475660" w:rsidRDefault="00475660" w:rsidP="00F33877">
            <w:pPr>
              <w:jc w:val="center"/>
              <w:rPr>
                <w:sz w:val="21"/>
                <w:szCs w:val="21"/>
              </w:rPr>
            </w:pPr>
          </w:p>
        </w:tc>
        <w:tc>
          <w:tcPr>
            <w:tcW w:w="2083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noWrap/>
          </w:tcPr>
          <w:p w14:paraId="639E6CC4" w14:textId="77777777" w:rsidR="00475660" w:rsidRPr="00C85616" w:rsidRDefault="00475660" w:rsidP="00A246BF">
            <w:pPr>
              <w:jc w:val="center"/>
              <w:rPr>
                <w:sz w:val="21"/>
                <w:szCs w:val="21"/>
              </w:rPr>
            </w:pPr>
          </w:p>
        </w:tc>
      </w:tr>
    </w:tbl>
    <w:p w14:paraId="0761164E" w14:textId="77777777" w:rsidR="00F33877" w:rsidRDefault="00F33877" w:rsidP="008A773A"/>
    <w:p w14:paraId="60F34BC0" w14:textId="77777777" w:rsidR="00EF5572" w:rsidRDefault="00EF5572" w:rsidP="00EF5572">
      <w:r>
        <w:t>*All values are for the weighted cohort.</w:t>
      </w:r>
    </w:p>
    <w:p w14:paraId="3AF765B1" w14:textId="77777777" w:rsidR="002A78B0" w:rsidRDefault="002A78B0" w:rsidP="00EF5572"/>
    <w:p w14:paraId="1F5CD447" w14:textId="2FEEA560" w:rsidR="003D0922" w:rsidRDefault="0018783F" w:rsidP="002A78B0">
      <w:r>
        <w:rPr>
          <w:rFonts w:cs="Times New Roman"/>
          <w:b/>
          <w:sz w:val="24"/>
          <w:szCs w:val="24"/>
        </w:rPr>
        <w:t xml:space="preserve">Supplemental </w:t>
      </w:r>
      <w:r w:rsidR="003D0922">
        <w:rPr>
          <w:b/>
        </w:rPr>
        <w:t xml:space="preserve">Table 10: </w:t>
      </w:r>
      <w:r w:rsidR="003D0922" w:rsidRPr="003D0922">
        <w:t>Association between oral anticoagulants and a hospital enc</w:t>
      </w:r>
      <w:r w:rsidR="003D0922">
        <w:t>ounter with acute kidney injury, adjusted for study year.*</w:t>
      </w:r>
    </w:p>
    <w:tbl>
      <w:tblPr>
        <w:tblStyle w:val="TableGrid"/>
        <w:tblW w:w="10928" w:type="dxa"/>
        <w:tblInd w:w="-78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466"/>
        <w:gridCol w:w="1159"/>
        <w:gridCol w:w="1573"/>
        <w:gridCol w:w="130"/>
        <w:gridCol w:w="1049"/>
        <w:gridCol w:w="1043"/>
        <w:gridCol w:w="1365"/>
        <w:gridCol w:w="1239"/>
        <w:gridCol w:w="1866"/>
        <w:gridCol w:w="38"/>
      </w:tblGrid>
      <w:tr w:rsidR="003D0922" w:rsidRPr="005A2A5A" w14:paraId="4ACC70A1" w14:textId="77777777" w:rsidTr="003D0922">
        <w:trPr>
          <w:trHeight w:val="701"/>
        </w:trPr>
        <w:tc>
          <w:tcPr>
            <w:tcW w:w="1466" w:type="dxa"/>
            <w:tcBorders>
              <w:top w:val="single" w:sz="4" w:space="0" w:color="auto"/>
              <w:right w:val="single" w:sz="4" w:space="0" w:color="auto"/>
            </w:tcBorders>
          </w:tcPr>
          <w:p w14:paraId="5BE02C1C" w14:textId="77777777" w:rsidR="003D0922" w:rsidRPr="0081241E" w:rsidRDefault="003D0922" w:rsidP="001A1878">
            <w:pPr>
              <w:jc w:val="center"/>
              <w:rPr>
                <w:b/>
                <w:bCs/>
              </w:rPr>
            </w:pPr>
          </w:p>
        </w:tc>
        <w:tc>
          <w:tcPr>
            <w:tcW w:w="3911" w:type="dxa"/>
            <w:gridSpan w:val="4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noWrap/>
          </w:tcPr>
          <w:p w14:paraId="4209131A" w14:textId="77777777" w:rsidR="003D0922" w:rsidRPr="0081241E" w:rsidRDefault="003D0922" w:rsidP="001A1878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Unweighted</w:t>
            </w:r>
          </w:p>
        </w:tc>
        <w:tc>
          <w:tcPr>
            <w:tcW w:w="5551" w:type="dxa"/>
            <w:gridSpan w:val="5"/>
            <w:tcBorders>
              <w:top w:val="single" w:sz="4" w:space="0" w:color="auto"/>
              <w:left w:val="single" w:sz="4" w:space="0" w:color="auto"/>
            </w:tcBorders>
          </w:tcPr>
          <w:p w14:paraId="712E999E" w14:textId="77777777" w:rsidR="003D0922" w:rsidRPr="0081241E" w:rsidRDefault="003D0922" w:rsidP="001A1878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Weighted</w:t>
            </w:r>
          </w:p>
        </w:tc>
      </w:tr>
      <w:tr w:rsidR="003D0922" w:rsidRPr="005A2A5A" w14:paraId="5311D855" w14:textId="77777777" w:rsidTr="003D0922">
        <w:trPr>
          <w:gridAfter w:val="1"/>
          <w:wAfter w:w="38" w:type="dxa"/>
          <w:trHeight w:val="701"/>
        </w:trPr>
        <w:tc>
          <w:tcPr>
            <w:tcW w:w="1466" w:type="dxa"/>
            <w:tcBorders>
              <w:bottom w:val="single" w:sz="4" w:space="0" w:color="auto"/>
              <w:right w:val="single" w:sz="4" w:space="0" w:color="auto"/>
            </w:tcBorders>
            <w:hideMark/>
          </w:tcPr>
          <w:p w14:paraId="2009ABD4" w14:textId="77777777" w:rsidR="003D0922" w:rsidRPr="0081241E" w:rsidRDefault="003D0922" w:rsidP="001A1878">
            <w:pPr>
              <w:jc w:val="center"/>
              <w:rPr>
                <w:b/>
                <w:bCs/>
              </w:rPr>
            </w:pPr>
            <w:r w:rsidRPr="0081241E">
              <w:rPr>
                <w:b/>
                <w:bCs/>
              </w:rPr>
              <w:t>Exposure</w:t>
            </w:r>
          </w:p>
        </w:tc>
        <w:tc>
          <w:tcPr>
            <w:tcW w:w="1159" w:type="dxa"/>
            <w:tcBorders>
              <w:left w:val="single" w:sz="4" w:space="0" w:color="auto"/>
              <w:bottom w:val="single" w:sz="4" w:space="0" w:color="auto"/>
            </w:tcBorders>
            <w:noWrap/>
            <w:hideMark/>
          </w:tcPr>
          <w:p w14:paraId="2E11A79A" w14:textId="77777777" w:rsidR="003D0922" w:rsidRPr="0081241E" w:rsidRDefault="003D0922" w:rsidP="001A1878">
            <w:pPr>
              <w:jc w:val="center"/>
              <w:rPr>
                <w:b/>
                <w:bCs/>
              </w:rPr>
            </w:pPr>
            <w:r w:rsidRPr="0081241E">
              <w:rPr>
                <w:b/>
                <w:bCs/>
              </w:rPr>
              <w:t>No.</w:t>
            </w:r>
          </w:p>
        </w:tc>
        <w:tc>
          <w:tcPr>
            <w:tcW w:w="1573" w:type="dxa"/>
            <w:tcBorders>
              <w:bottom w:val="single" w:sz="4" w:space="0" w:color="auto"/>
            </w:tcBorders>
          </w:tcPr>
          <w:p w14:paraId="765792A3" w14:textId="77777777" w:rsidR="003D0922" w:rsidRPr="0081241E" w:rsidRDefault="003D0922" w:rsidP="001A1878">
            <w:pPr>
              <w:jc w:val="center"/>
              <w:rPr>
                <w:b/>
                <w:bCs/>
              </w:rPr>
            </w:pPr>
            <w:r w:rsidRPr="0081241E">
              <w:rPr>
                <w:b/>
                <w:bCs/>
              </w:rPr>
              <w:t xml:space="preserve">No. (%) with </w:t>
            </w:r>
            <w:r>
              <w:rPr>
                <w:b/>
                <w:bCs/>
              </w:rPr>
              <w:t>AKI</w:t>
            </w:r>
            <w:r w:rsidRPr="0081241E">
              <w:rPr>
                <w:b/>
                <w:bCs/>
              </w:rPr>
              <w:t xml:space="preserve"> </w:t>
            </w:r>
          </w:p>
        </w:tc>
        <w:tc>
          <w:tcPr>
            <w:tcW w:w="1179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8A1734C" w14:textId="77777777" w:rsidR="003D0922" w:rsidRDefault="003D0922" w:rsidP="001A1878">
            <w:pPr>
              <w:jc w:val="center"/>
              <w:rPr>
                <w:b/>
                <w:bCs/>
              </w:rPr>
            </w:pPr>
            <w:r w:rsidRPr="0081241E">
              <w:rPr>
                <w:b/>
                <w:bCs/>
              </w:rPr>
              <w:t xml:space="preserve">Incidence rate </w:t>
            </w:r>
          </w:p>
          <w:p w14:paraId="04D0FCA9" w14:textId="77777777" w:rsidR="003D0922" w:rsidRPr="0081241E" w:rsidRDefault="003D0922" w:rsidP="001A1878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(</w:t>
            </w:r>
            <w:proofErr w:type="gramStart"/>
            <w:r>
              <w:rPr>
                <w:b/>
                <w:bCs/>
              </w:rPr>
              <w:t>per</w:t>
            </w:r>
            <w:proofErr w:type="gramEnd"/>
            <w:r>
              <w:rPr>
                <w:b/>
                <w:bCs/>
              </w:rPr>
              <w:t xml:space="preserve"> 100py)</w:t>
            </w:r>
          </w:p>
        </w:tc>
        <w:tc>
          <w:tcPr>
            <w:tcW w:w="1043" w:type="dxa"/>
            <w:tcBorders>
              <w:left w:val="single" w:sz="4" w:space="0" w:color="auto"/>
              <w:bottom w:val="single" w:sz="4" w:space="0" w:color="auto"/>
            </w:tcBorders>
          </w:tcPr>
          <w:p w14:paraId="60798EE6" w14:textId="77777777" w:rsidR="003D0922" w:rsidRPr="0081241E" w:rsidRDefault="003D0922" w:rsidP="001A1878">
            <w:pPr>
              <w:jc w:val="center"/>
              <w:rPr>
                <w:b/>
                <w:bCs/>
              </w:rPr>
            </w:pPr>
            <w:r w:rsidRPr="0081241E">
              <w:rPr>
                <w:b/>
                <w:bCs/>
              </w:rPr>
              <w:t>No.</w:t>
            </w:r>
          </w:p>
        </w:tc>
        <w:tc>
          <w:tcPr>
            <w:tcW w:w="1365" w:type="dxa"/>
            <w:tcBorders>
              <w:bottom w:val="single" w:sz="4" w:space="0" w:color="auto"/>
            </w:tcBorders>
          </w:tcPr>
          <w:p w14:paraId="326BED8A" w14:textId="77777777" w:rsidR="003D0922" w:rsidRPr="0081241E" w:rsidRDefault="003D0922" w:rsidP="001A1878">
            <w:pPr>
              <w:jc w:val="center"/>
              <w:rPr>
                <w:b/>
                <w:bCs/>
              </w:rPr>
            </w:pPr>
            <w:r w:rsidRPr="0081241E">
              <w:rPr>
                <w:b/>
                <w:bCs/>
              </w:rPr>
              <w:t xml:space="preserve">No. (%) with </w:t>
            </w:r>
            <w:r>
              <w:rPr>
                <w:b/>
                <w:bCs/>
              </w:rPr>
              <w:t>AKI</w:t>
            </w:r>
          </w:p>
        </w:tc>
        <w:tc>
          <w:tcPr>
            <w:tcW w:w="1239" w:type="dxa"/>
            <w:tcBorders>
              <w:bottom w:val="single" w:sz="4" w:space="0" w:color="auto"/>
            </w:tcBorders>
          </w:tcPr>
          <w:p w14:paraId="718494C1" w14:textId="77777777" w:rsidR="003D0922" w:rsidRDefault="003D0922" w:rsidP="001A1878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 xml:space="preserve">Incidence rate </w:t>
            </w:r>
          </w:p>
          <w:p w14:paraId="064BB736" w14:textId="77777777" w:rsidR="003D0922" w:rsidRPr="0081241E" w:rsidRDefault="003D0922" w:rsidP="001A1878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(</w:t>
            </w:r>
            <w:proofErr w:type="gramStart"/>
            <w:r>
              <w:rPr>
                <w:b/>
                <w:bCs/>
              </w:rPr>
              <w:t>per</w:t>
            </w:r>
            <w:proofErr w:type="gramEnd"/>
            <w:r>
              <w:rPr>
                <w:b/>
                <w:bCs/>
              </w:rPr>
              <w:t xml:space="preserve"> 100py)</w:t>
            </w:r>
          </w:p>
        </w:tc>
        <w:tc>
          <w:tcPr>
            <w:tcW w:w="1866" w:type="dxa"/>
            <w:tcBorders>
              <w:bottom w:val="single" w:sz="4" w:space="0" w:color="auto"/>
            </w:tcBorders>
          </w:tcPr>
          <w:p w14:paraId="21C05947" w14:textId="77777777" w:rsidR="003D0922" w:rsidRDefault="003D0922" w:rsidP="001A1878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 xml:space="preserve">Hazard Ratio </w:t>
            </w:r>
          </w:p>
          <w:p w14:paraId="6B2DB748" w14:textId="77777777" w:rsidR="003D0922" w:rsidRPr="0081241E" w:rsidRDefault="003D0922" w:rsidP="001A1878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(95% CI)</w:t>
            </w:r>
          </w:p>
        </w:tc>
      </w:tr>
      <w:tr w:rsidR="003D0922" w:rsidRPr="005A2A5A" w14:paraId="1DD847FE" w14:textId="77777777" w:rsidTr="003D0922">
        <w:trPr>
          <w:gridAfter w:val="1"/>
          <w:wAfter w:w="38" w:type="dxa"/>
          <w:trHeight w:val="490"/>
        </w:trPr>
        <w:tc>
          <w:tcPr>
            <w:tcW w:w="1466" w:type="dxa"/>
            <w:tcBorders>
              <w:top w:val="single" w:sz="4" w:space="0" w:color="auto"/>
              <w:right w:val="single" w:sz="4" w:space="0" w:color="auto"/>
            </w:tcBorders>
            <w:noWrap/>
            <w:hideMark/>
          </w:tcPr>
          <w:p w14:paraId="6EA5190E" w14:textId="77777777" w:rsidR="003D0922" w:rsidRPr="0081241E" w:rsidRDefault="003D0922" w:rsidP="001A1878">
            <w:pPr>
              <w:pStyle w:val="NoSpacing"/>
            </w:pPr>
          </w:p>
          <w:p w14:paraId="4EBF28AB" w14:textId="77777777" w:rsidR="003D0922" w:rsidRPr="0081241E" w:rsidRDefault="003D0922" w:rsidP="001A1878">
            <w:pPr>
              <w:pStyle w:val="NoSpacing"/>
            </w:pPr>
            <w:r w:rsidRPr="0081241E">
              <w:t>Warfarin</w:t>
            </w:r>
          </w:p>
        </w:tc>
        <w:tc>
          <w:tcPr>
            <w:tcW w:w="1159" w:type="dxa"/>
            <w:tcBorders>
              <w:top w:val="single" w:sz="4" w:space="0" w:color="auto"/>
              <w:left w:val="single" w:sz="4" w:space="0" w:color="auto"/>
            </w:tcBorders>
            <w:noWrap/>
          </w:tcPr>
          <w:p w14:paraId="16880842" w14:textId="77777777" w:rsidR="003D0922" w:rsidRDefault="003D0922" w:rsidP="001A1878">
            <w:pPr>
              <w:pStyle w:val="NoSpacing"/>
              <w:jc w:val="center"/>
            </w:pPr>
          </w:p>
          <w:p w14:paraId="7BB1812C" w14:textId="77777777" w:rsidR="003D0922" w:rsidRPr="0081241E" w:rsidRDefault="003D0922" w:rsidP="001A1878">
            <w:pPr>
              <w:pStyle w:val="NoSpacing"/>
              <w:jc w:val="center"/>
            </w:pPr>
            <w:r>
              <w:t>4926</w:t>
            </w:r>
          </w:p>
        </w:tc>
        <w:tc>
          <w:tcPr>
            <w:tcW w:w="1703" w:type="dxa"/>
            <w:gridSpan w:val="2"/>
            <w:tcBorders>
              <w:top w:val="single" w:sz="4" w:space="0" w:color="auto"/>
            </w:tcBorders>
          </w:tcPr>
          <w:p w14:paraId="63B573D6" w14:textId="77777777" w:rsidR="003D0922" w:rsidRPr="002C55E9" w:rsidRDefault="003D0922" w:rsidP="001A1878">
            <w:pPr>
              <w:pStyle w:val="NoSpacing"/>
              <w:jc w:val="center"/>
            </w:pPr>
          </w:p>
          <w:p w14:paraId="4329C683" w14:textId="77777777" w:rsidR="003D0922" w:rsidRPr="002C55E9" w:rsidRDefault="003D0922" w:rsidP="001A1878">
            <w:pPr>
              <w:pStyle w:val="NoSpacing"/>
              <w:jc w:val="center"/>
            </w:pPr>
            <w:r w:rsidRPr="002C55E9">
              <w:t>551 (11.2)</w:t>
            </w:r>
          </w:p>
        </w:tc>
        <w:tc>
          <w:tcPr>
            <w:tcW w:w="1049" w:type="dxa"/>
            <w:tcBorders>
              <w:top w:val="single" w:sz="4" w:space="0" w:color="auto"/>
              <w:right w:val="single" w:sz="4" w:space="0" w:color="auto"/>
            </w:tcBorders>
          </w:tcPr>
          <w:p w14:paraId="34B16D67" w14:textId="77777777" w:rsidR="003D0922" w:rsidRDefault="003D0922" w:rsidP="001A1878">
            <w:pPr>
              <w:pStyle w:val="NoSpacing"/>
              <w:jc w:val="center"/>
            </w:pPr>
          </w:p>
          <w:p w14:paraId="15BECBC8" w14:textId="77777777" w:rsidR="003D0922" w:rsidRPr="0081241E" w:rsidRDefault="003D0922" w:rsidP="001A1878">
            <w:pPr>
              <w:pStyle w:val="NoSpacing"/>
              <w:jc w:val="center"/>
            </w:pPr>
            <w:r>
              <w:t>15.6</w:t>
            </w:r>
          </w:p>
        </w:tc>
        <w:tc>
          <w:tcPr>
            <w:tcW w:w="1043" w:type="dxa"/>
            <w:tcBorders>
              <w:top w:val="single" w:sz="4" w:space="0" w:color="auto"/>
              <w:left w:val="single" w:sz="4" w:space="0" w:color="auto"/>
            </w:tcBorders>
          </w:tcPr>
          <w:p w14:paraId="539C7672" w14:textId="77777777" w:rsidR="003D0922" w:rsidRPr="0081241E" w:rsidRDefault="003D0922" w:rsidP="001A1878">
            <w:pPr>
              <w:pStyle w:val="NoSpacing"/>
              <w:jc w:val="center"/>
            </w:pPr>
          </w:p>
          <w:p w14:paraId="3478D57F" w14:textId="77777777" w:rsidR="003D0922" w:rsidRPr="0081241E" w:rsidRDefault="003D0922" w:rsidP="001A1878">
            <w:pPr>
              <w:pStyle w:val="NoSpacing"/>
              <w:jc w:val="center"/>
            </w:pPr>
            <w:r w:rsidRPr="0081241E">
              <w:t>8383</w:t>
            </w:r>
          </w:p>
        </w:tc>
        <w:tc>
          <w:tcPr>
            <w:tcW w:w="1365" w:type="dxa"/>
            <w:tcBorders>
              <w:top w:val="single" w:sz="4" w:space="0" w:color="auto"/>
            </w:tcBorders>
          </w:tcPr>
          <w:p w14:paraId="1AA33A10" w14:textId="77777777" w:rsidR="003D0922" w:rsidRPr="002C55E9" w:rsidRDefault="003D0922" w:rsidP="001A1878">
            <w:pPr>
              <w:pStyle w:val="NoSpacing"/>
            </w:pPr>
          </w:p>
          <w:p w14:paraId="02F731E3" w14:textId="77777777" w:rsidR="003D0922" w:rsidRPr="002C55E9" w:rsidRDefault="003D0922" w:rsidP="001A1878">
            <w:pPr>
              <w:pStyle w:val="NoSpacing"/>
            </w:pPr>
            <w:r w:rsidRPr="002C55E9">
              <w:t>874 (10.4)</w:t>
            </w:r>
          </w:p>
        </w:tc>
        <w:tc>
          <w:tcPr>
            <w:tcW w:w="1239" w:type="dxa"/>
            <w:tcBorders>
              <w:top w:val="single" w:sz="4" w:space="0" w:color="auto"/>
            </w:tcBorders>
          </w:tcPr>
          <w:p w14:paraId="60417C2C" w14:textId="77777777" w:rsidR="003D0922" w:rsidRPr="0081241E" w:rsidRDefault="003D0922" w:rsidP="001A1878">
            <w:pPr>
              <w:pStyle w:val="NoSpacing"/>
              <w:jc w:val="center"/>
            </w:pPr>
          </w:p>
          <w:p w14:paraId="4B45925B" w14:textId="77777777" w:rsidR="003D0922" w:rsidRPr="0081241E" w:rsidRDefault="003D0922" w:rsidP="001A1878">
            <w:pPr>
              <w:pStyle w:val="NoSpacing"/>
              <w:jc w:val="center"/>
            </w:pPr>
            <w:r>
              <w:t>14.2</w:t>
            </w:r>
          </w:p>
        </w:tc>
        <w:tc>
          <w:tcPr>
            <w:tcW w:w="1866" w:type="dxa"/>
            <w:tcBorders>
              <w:top w:val="single" w:sz="4" w:space="0" w:color="auto"/>
            </w:tcBorders>
          </w:tcPr>
          <w:p w14:paraId="470C8CE4" w14:textId="77777777" w:rsidR="003D0922" w:rsidRPr="0081241E" w:rsidRDefault="003D0922" w:rsidP="001A1878">
            <w:pPr>
              <w:pStyle w:val="NoSpacing"/>
              <w:jc w:val="center"/>
            </w:pPr>
          </w:p>
          <w:p w14:paraId="4785ECE1" w14:textId="77777777" w:rsidR="003D0922" w:rsidRPr="0081241E" w:rsidRDefault="003D0922" w:rsidP="001A1878">
            <w:pPr>
              <w:pStyle w:val="NoSpacing"/>
              <w:jc w:val="center"/>
            </w:pPr>
            <w:r w:rsidRPr="0081241E">
              <w:t>1.00 (ref.)</w:t>
            </w:r>
          </w:p>
        </w:tc>
      </w:tr>
      <w:tr w:rsidR="003D0922" w:rsidRPr="005A2A5A" w14:paraId="6BC16E83" w14:textId="77777777" w:rsidTr="003D0922">
        <w:trPr>
          <w:gridAfter w:val="1"/>
          <w:wAfter w:w="38" w:type="dxa"/>
          <w:trHeight w:val="422"/>
        </w:trPr>
        <w:tc>
          <w:tcPr>
            <w:tcW w:w="1466" w:type="dxa"/>
            <w:tcBorders>
              <w:right w:val="single" w:sz="4" w:space="0" w:color="auto"/>
            </w:tcBorders>
            <w:noWrap/>
            <w:hideMark/>
          </w:tcPr>
          <w:p w14:paraId="0D4EA875" w14:textId="77777777" w:rsidR="003D0922" w:rsidRPr="0081241E" w:rsidRDefault="003D0922" w:rsidP="001A1878">
            <w:pPr>
              <w:pStyle w:val="NoSpacing"/>
            </w:pPr>
            <w:r w:rsidRPr="0081241E">
              <w:t>Apixaban</w:t>
            </w:r>
          </w:p>
        </w:tc>
        <w:tc>
          <w:tcPr>
            <w:tcW w:w="1159" w:type="dxa"/>
            <w:tcBorders>
              <w:left w:val="single" w:sz="4" w:space="0" w:color="auto"/>
            </w:tcBorders>
            <w:noWrap/>
          </w:tcPr>
          <w:p w14:paraId="1DA13812" w14:textId="77777777" w:rsidR="003D0922" w:rsidRPr="0081241E" w:rsidRDefault="003D0922" w:rsidP="001A1878">
            <w:pPr>
              <w:pStyle w:val="NoSpacing"/>
              <w:jc w:val="center"/>
            </w:pPr>
            <w:r>
              <w:t>8217</w:t>
            </w:r>
          </w:p>
        </w:tc>
        <w:tc>
          <w:tcPr>
            <w:tcW w:w="1703" w:type="dxa"/>
            <w:gridSpan w:val="2"/>
          </w:tcPr>
          <w:p w14:paraId="4CF0BA6B" w14:textId="77777777" w:rsidR="003D0922" w:rsidRPr="002C55E9" w:rsidRDefault="003D0922" w:rsidP="001A1878">
            <w:pPr>
              <w:pStyle w:val="NoSpacing"/>
              <w:jc w:val="center"/>
            </w:pPr>
            <w:r w:rsidRPr="002C55E9">
              <w:t>1017 (12.4)</w:t>
            </w:r>
          </w:p>
        </w:tc>
        <w:tc>
          <w:tcPr>
            <w:tcW w:w="1049" w:type="dxa"/>
            <w:tcBorders>
              <w:right w:val="single" w:sz="4" w:space="0" w:color="auto"/>
            </w:tcBorders>
          </w:tcPr>
          <w:p w14:paraId="4A2C7755" w14:textId="77777777" w:rsidR="003D0922" w:rsidRPr="0081241E" w:rsidRDefault="003D0922" w:rsidP="001A1878">
            <w:pPr>
              <w:pStyle w:val="NoSpacing"/>
              <w:jc w:val="center"/>
            </w:pPr>
            <w:r>
              <w:t>11.1</w:t>
            </w:r>
          </w:p>
        </w:tc>
        <w:tc>
          <w:tcPr>
            <w:tcW w:w="1043" w:type="dxa"/>
            <w:tcBorders>
              <w:left w:val="single" w:sz="4" w:space="0" w:color="auto"/>
            </w:tcBorders>
          </w:tcPr>
          <w:p w14:paraId="26EAD744" w14:textId="77777777" w:rsidR="003D0922" w:rsidRPr="0081241E" w:rsidRDefault="003D0922" w:rsidP="001A1878">
            <w:pPr>
              <w:pStyle w:val="NoSpacing"/>
              <w:jc w:val="center"/>
            </w:pPr>
            <w:r w:rsidRPr="0081241E">
              <w:t>8217</w:t>
            </w:r>
          </w:p>
        </w:tc>
        <w:tc>
          <w:tcPr>
            <w:tcW w:w="1365" w:type="dxa"/>
          </w:tcPr>
          <w:p w14:paraId="1A5107F3" w14:textId="77777777" w:rsidR="003D0922" w:rsidRPr="002C55E9" w:rsidRDefault="003D0922" w:rsidP="001A1878">
            <w:pPr>
              <w:pStyle w:val="NoSpacing"/>
            </w:pPr>
            <w:r w:rsidRPr="002C55E9">
              <w:t>1017 (12.4)</w:t>
            </w:r>
          </w:p>
        </w:tc>
        <w:tc>
          <w:tcPr>
            <w:tcW w:w="1239" w:type="dxa"/>
          </w:tcPr>
          <w:p w14:paraId="31AAAA41" w14:textId="77777777" w:rsidR="003D0922" w:rsidRPr="0081241E" w:rsidRDefault="003D0922" w:rsidP="001A1878">
            <w:pPr>
              <w:pStyle w:val="NoSpacing"/>
              <w:jc w:val="center"/>
            </w:pPr>
            <w:r>
              <w:t>11.1</w:t>
            </w:r>
          </w:p>
        </w:tc>
        <w:tc>
          <w:tcPr>
            <w:tcW w:w="1866" w:type="dxa"/>
          </w:tcPr>
          <w:p w14:paraId="7B524332" w14:textId="30982B2C" w:rsidR="003D0922" w:rsidRPr="0081241E" w:rsidRDefault="003D0922" w:rsidP="003D0922">
            <w:pPr>
              <w:pStyle w:val="NoSpacing"/>
              <w:jc w:val="center"/>
            </w:pPr>
            <w:r w:rsidRPr="0081241E">
              <w:t>0.</w:t>
            </w:r>
            <w:r>
              <w:t>74</w:t>
            </w:r>
            <w:r w:rsidRPr="0081241E">
              <w:t xml:space="preserve"> (0.</w:t>
            </w:r>
            <w:r>
              <w:t>64</w:t>
            </w:r>
            <w:r w:rsidRPr="0081241E">
              <w:t>-0.</w:t>
            </w:r>
            <w:r>
              <w:t>85</w:t>
            </w:r>
            <w:r w:rsidRPr="0081241E">
              <w:t>)</w:t>
            </w:r>
          </w:p>
        </w:tc>
      </w:tr>
      <w:tr w:rsidR="003D0922" w:rsidRPr="005A2A5A" w14:paraId="1A94B123" w14:textId="77777777" w:rsidTr="003D0922">
        <w:trPr>
          <w:gridAfter w:val="1"/>
          <w:wAfter w:w="38" w:type="dxa"/>
          <w:trHeight w:val="404"/>
        </w:trPr>
        <w:tc>
          <w:tcPr>
            <w:tcW w:w="1466" w:type="dxa"/>
            <w:tcBorders>
              <w:right w:val="single" w:sz="4" w:space="0" w:color="auto"/>
            </w:tcBorders>
            <w:noWrap/>
            <w:hideMark/>
          </w:tcPr>
          <w:p w14:paraId="76B98FB2" w14:textId="77777777" w:rsidR="003D0922" w:rsidRPr="0081241E" w:rsidRDefault="003D0922" w:rsidP="001A1878">
            <w:pPr>
              <w:pStyle w:val="NoSpacing"/>
            </w:pPr>
          </w:p>
          <w:p w14:paraId="47CAA676" w14:textId="77777777" w:rsidR="003D0922" w:rsidRPr="0081241E" w:rsidRDefault="003D0922" w:rsidP="001A1878">
            <w:pPr>
              <w:pStyle w:val="NoSpacing"/>
            </w:pPr>
            <w:r w:rsidRPr="0081241E">
              <w:t>Warfarin</w:t>
            </w:r>
          </w:p>
        </w:tc>
        <w:tc>
          <w:tcPr>
            <w:tcW w:w="1159" w:type="dxa"/>
            <w:tcBorders>
              <w:left w:val="single" w:sz="4" w:space="0" w:color="auto"/>
            </w:tcBorders>
            <w:noWrap/>
          </w:tcPr>
          <w:p w14:paraId="4460CE04" w14:textId="77777777" w:rsidR="003D0922" w:rsidRDefault="003D0922" w:rsidP="001A1878">
            <w:pPr>
              <w:pStyle w:val="NoSpacing"/>
              <w:jc w:val="center"/>
            </w:pPr>
          </w:p>
          <w:p w14:paraId="50CC3E6D" w14:textId="77777777" w:rsidR="003D0922" w:rsidRPr="0081241E" w:rsidRDefault="003D0922" w:rsidP="001A1878">
            <w:pPr>
              <w:pStyle w:val="NoSpacing"/>
              <w:jc w:val="center"/>
            </w:pPr>
            <w:r>
              <w:t>4926</w:t>
            </w:r>
          </w:p>
        </w:tc>
        <w:tc>
          <w:tcPr>
            <w:tcW w:w="1703" w:type="dxa"/>
            <w:gridSpan w:val="2"/>
          </w:tcPr>
          <w:p w14:paraId="4683C6AC" w14:textId="77777777" w:rsidR="003D0922" w:rsidRDefault="003D0922" w:rsidP="001A1878">
            <w:pPr>
              <w:pStyle w:val="NoSpacing"/>
              <w:jc w:val="center"/>
            </w:pPr>
          </w:p>
          <w:p w14:paraId="48697D9D" w14:textId="77777777" w:rsidR="003D0922" w:rsidRPr="0081241E" w:rsidRDefault="003D0922" w:rsidP="001A1878">
            <w:pPr>
              <w:pStyle w:val="NoSpacing"/>
              <w:jc w:val="center"/>
            </w:pPr>
            <w:r>
              <w:t>551 (11.2)</w:t>
            </w:r>
          </w:p>
        </w:tc>
        <w:tc>
          <w:tcPr>
            <w:tcW w:w="1049" w:type="dxa"/>
            <w:tcBorders>
              <w:right w:val="single" w:sz="4" w:space="0" w:color="auto"/>
            </w:tcBorders>
          </w:tcPr>
          <w:p w14:paraId="1204D4AB" w14:textId="77777777" w:rsidR="003D0922" w:rsidRDefault="003D0922" w:rsidP="001A1878">
            <w:pPr>
              <w:pStyle w:val="NoSpacing"/>
              <w:jc w:val="center"/>
            </w:pPr>
          </w:p>
          <w:p w14:paraId="5E5F556C" w14:textId="77777777" w:rsidR="003D0922" w:rsidRPr="0081241E" w:rsidRDefault="003D0922" w:rsidP="001A1878">
            <w:pPr>
              <w:pStyle w:val="NoSpacing"/>
              <w:jc w:val="center"/>
            </w:pPr>
            <w:r>
              <w:t>15.6</w:t>
            </w:r>
          </w:p>
        </w:tc>
        <w:tc>
          <w:tcPr>
            <w:tcW w:w="1043" w:type="dxa"/>
            <w:tcBorders>
              <w:left w:val="single" w:sz="4" w:space="0" w:color="auto"/>
            </w:tcBorders>
          </w:tcPr>
          <w:p w14:paraId="0A5CFE02" w14:textId="77777777" w:rsidR="003D0922" w:rsidRPr="0081241E" w:rsidRDefault="003D0922" w:rsidP="001A1878">
            <w:pPr>
              <w:pStyle w:val="NoSpacing"/>
              <w:jc w:val="center"/>
            </w:pPr>
          </w:p>
          <w:p w14:paraId="2C894A2D" w14:textId="77777777" w:rsidR="003D0922" w:rsidRPr="0081241E" w:rsidRDefault="003D0922" w:rsidP="001A1878">
            <w:pPr>
              <w:pStyle w:val="NoSpacing"/>
              <w:jc w:val="center"/>
            </w:pPr>
            <w:r w:rsidRPr="0081241E">
              <w:t>5363</w:t>
            </w:r>
          </w:p>
        </w:tc>
        <w:tc>
          <w:tcPr>
            <w:tcW w:w="1365" w:type="dxa"/>
          </w:tcPr>
          <w:p w14:paraId="29EF63B6" w14:textId="77777777" w:rsidR="003D0922" w:rsidRPr="0081241E" w:rsidRDefault="003D0922" w:rsidP="001A1878">
            <w:pPr>
              <w:pStyle w:val="NoSpacing"/>
              <w:jc w:val="center"/>
            </w:pPr>
          </w:p>
          <w:p w14:paraId="5FD0FBE8" w14:textId="77777777" w:rsidR="003D0922" w:rsidRPr="0081241E" w:rsidRDefault="003D0922" w:rsidP="001A1878">
            <w:pPr>
              <w:pStyle w:val="NoSpacing"/>
              <w:jc w:val="center"/>
            </w:pPr>
            <w:r w:rsidRPr="0081241E">
              <w:t>453 (8.4)</w:t>
            </w:r>
          </w:p>
        </w:tc>
        <w:tc>
          <w:tcPr>
            <w:tcW w:w="1239" w:type="dxa"/>
          </w:tcPr>
          <w:p w14:paraId="6F5CD55C" w14:textId="77777777" w:rsidR="003D0922" w:rsidRPr="0081241E" w:rsidRDefault="003D0922" w:rsidP="001A1878">
            <w:pPr>
              <w:pStyle w:val="NoSpacing"/>
              <w:jc w:val="center"/>
            </w:pPr>
          </w:p>
          <w:p w14:paraId="577221B5" w14:textId="77777777" w:rsidR="003D0922" w:rsidRPr="0081241E" w:rsidRDefault="003D0922" w:rsidP="001A1878">
            <w:pPr>
              <w:pStyle w:val="NoSpacing"/>
              <w:jc w:val="center"/>
            </w:pPr>
            <w:r>
              <w:t>11.1</w:t>
            </w:r>
          </w:p>
        </w:tc>
        <w:tc>
          <w:tcPr>
            <w:tcW w:w="1866" w:type="dxa"/>
          </w:tcPr>
          <w:p w14:paraId="5083FD30" w14:textId="77777777" w:rsidR="003D0922" w:rsidRPr="0081241E" w:rsidRDefault="003D0922" w:rsidP="001A1878">
            <w:pPr>
              <w:pStyle w:val="NoSpacing"/>
              <w:jc w:val="center"/>
            </w:pPr>
          </w:p>
          <w:p w14:paraId="7294EB82" w14:textId="77777777" w:rsidR="003D0922" w:rsidRPr="0081241E" w:rsidRDefault="003D0922" w:rsidP="001A1878">
            <w:pPr>
              <w:pStyle w:val="NoSpacing"/>
              <w:jc w:val="center"/>
            </w:pPr>
            <w:r w:rsidRPr="0081241E">
              <w:t>1.00 (ref.)</w:t>
            </w:r>
          </w:p>
        </w:tc>
      </w:tr>
      <w:tr w:rsidR="003D0922" w:rsidRPr="005A2A5A" w14:paraId="59575F4A" w14:textId="77777777" w:rsidTr="003D0922">
        <w:trPr>
          <w:gridAfter w:val="1"/>
          <w:wAfter w:w="38" w:type="dxa"/>
          <w:trHeight w:val="422"/>
        </w:trPr>
        <w:tc>
          <w:tcPr>
            <w:tcW w:w="1466" w:type="dxa"/>
            <w:tcBorders>
              <w:right w:val="single" w:sz="4" w:space="0" w:color="auto"/>
            </w:tcBorders>
            <w:noWrap/>
            <w:hideMark/>
          </w:tcPr>
          <w:p w14:paraId="555C4962" w14:textId="77777777" w:rsidR="003D0922" w:rsidRPr="0081241E" w:rsidRDefault="003D0922" w:rsidP="001A1878">
            <w:pPr>
              <w:pStyle w:val="NoSpacing"/>
            </w:pPr>
            <w:r w:rsidRPr="0081241E">
              <w:t>Rivaroxaban</w:t>
            </w:r>
          </w:p>
        </w:tc>
        <w:tc>
          <w:tcPr>
            <w:tcW w:w="1159" w:type="dxa"/>
            <w:tcBorders>
              <w:left w:val="single" w:sz="4" w:space="0" w:color="auto"/>
            </w:tcBorders>
            <w:noWrap/>
          </w:tcPr>
          <w:p w14:paraId="507811E3" w14:textId="77777777" w:rsidR="003D0922" w:rsidRPr="0081241E" w:rsidRDefault="003D0922" w:rsidP="001A1878">
            <w:pPr>
              <w:pStyle w:val="NoSpacing"/>
              <w:jc w:val="center"/>
            </w:pPr>
            <w:r>
              <w:t>5263</w:t>
            </w:r>
          </w:p>
        </w:tc>
        <w:tc>
          <w:tcPr>
            <w:tcW w:w="1703" w:type="dxa"/>
            <w:gridSpan w:val="2"/>
          </w:tcPr>
          <w:p w14:paraId="295310C6" w14:textId="77777777" w:rsidR="003D0922" w:rsidRPr="0081241E" w:rsidRDefault="003D0922" w:rsidP="001A1878">
            <w:pPr>
              <w:pStyle w:val="NoSpacing"/>
              <w:jc w:val="center"/>
            </w:pPr>
            <w:r>
              <w:t>525 (10.0)</w:t>
            </w:r>
          </w:p>
        </w:tc>
        <w:tc>
          <w:tcPr>
            <w:tcW w:w="1049" w:type="dxa"/>
            <w:tcBorders>
              <w:right w:val="single" w:sz="4" w:space="0" w:color="auto"/>
            </w:tcBorders>
          </w:tcPr>
          <w:p w14:paraId="72B75790" w14:textId="77777777" w:rsidR="003D0922" w:rsidRPr="0081241E" w:rsidRDefault="003D0922" w:rsidP="001A1878">
            <w:pPr>
              <w:pStyle w:val="NoSpacing"/>
              <w:jc w:val="center"/>
            </w:pPr>
            <w:r>
              <w:t>9.1</w:t>
            </w:r>
          </w:p>
        </w:tc>
        <w:tc>
          <w:tcPr>
            <w:tcW w:w="1043" w:type="dxa"/>
            <w:tcBorders>
              <w:left w:val="single" w:sz="4" w:space="0" w:color="auto"/>
            </w:tcBorders>
          </w:tcPr>
          <w:p w14:paraId="7EA73522" w14:textId="77777777" w:rsidR="003D0922" w:rsidRPr="0081241E" w:rsidRDefault="003D0922" w:rsidP="001A1878">
            <w:pPr>
              <w:pStyle w:val="NoSpacing"/>
              <w:jc w:val="center"/>
            </w:pPr>
            <w:r w:rsidRPr="0081241E">
              <w:t>5263</w:t>
            </w:r>
          </w:p>
        </w:tc>
        <w:tc>
          <w:tcPr>
            <w:tcW w:w="1365" w:type="dxa"/>
          </w:tcPr>
          <w:p w14:paraId="6FAE42EC" w14:textId="77777777" w:rsidR="003D0922" w:rsidRPr="0081241E" w:rsidRDefault="003D0922" w:rsidP="001A1878">
            <w:pPr>
              <w:pStyle w:val="NoSpacing"/>
              <w:jc w:val="center"/>
            </w:pPr>
            <w:r w:rsidRPr="0081241E">
              <w:t>525 (10.0)</w:t>
            </w:r>
          </w:p>
        </w:tc>
        <w:tc>
          <w:tcPr>
            <w:tcW w:w="1239" w:type="dxa"/>
          </w:tcPr>
          <w:p w14:paraId="0B4A5565" w14:textId="77777777" w:rsidR="003D0922" w:rsidRPr="0081241E" w:rsidRDefault="003D0922" w:rsidP="001A1878">
            <w:pPr>
              <w:pStyle w:val="NoSpacing"/>
              <w:jc w:val="center"/>
            </w:pPr>
            <w:r>
              <w:t>9.1</w:t>
            </w:r>
          </w:p>
        </w:tc>
        <w:tc>
          <w:tcPr>
            <w:tcW w:w="1866" w:type="dxa"/>
          </w:tcPr>
          <w:p w14:paraId="3DBAA855" w14:textId="21911A7B" w:rsidR="003D0922" w:rsidRPr="0081241E" w:rsidRDefault="003D0922" w:rsidP="003D0922">
            <w:pPr>
              <w:pStyle w:val="NoSpacing"/>
              <w:jc w:val="center"/>
            </w:pPr>
            <w:r w:rsidRPr="0081241E">
              <w:t>0.8</w:t>
            </w:r>
            <w:r>
              <w:t>2 (0.70-0.96</w:t>
            </w:r>
            <w:r w:rsidRPr="0081241E">
              <w:t>)</w:t>
            </w:r>
          </w:p>
        </w:tc>
      </w:tr>
      <w:tr w:rsidR="003D0922" w:rsidRPr="005A2A5A" w14:paraId="674F57FE" w14:textId="77777777" w:rsidTr="003D0922">
        <w:trPr>
          <w:gridAfter w:val="1"/>
          <w:wAfter w:w="38" w:type="dxa"/>
          <w:trHeight w:val="498"/>
        </w:trPr>
        <w:tc>
          <w:tcPr>
            <w:tcW w:w="1466" w:type="dxa"/>
            <w:tcBorders>
              <w:right w:val="single" w:sz="4" w:space="0" w:color="auto"/>
            </w:tcBorders>
            <w:noWrap/>
            <w:hideMark/>
          </w:tcPr>
          <w:p w14:paraId="07EF92BF" w14:textId="77777777" w:rsidR="003D0922" w:rsidRPr="0081241E" w:rsidRDefault="003D0922" w:rsidP="001A1878">
            <w:pPr>
              <w:pStyle w:val="NoSpacing"/>
            </w:pPr>
          </w:p>
          <w:p w14:paraId="0CDD5C57" w14:textId="77777777" w:rsidR="003D0922" w:rsidRPr="0081241E" w:rsidRDefault="003D0922" w:rsidP="001A1878">
            <w:pPr>
              <w:pStyle w:val="NoSpacing"/>
            </w:pPr>
            <w:r w:rsidRPr="0081241E">
              <w:t>Warfarin</w:t>
            </w:r>
          </w:p>
        </w:tc>
        <w:tc>
          <w:tcPr>
            <w:tcW w:w="1159" w:type="dxa"/>
            <w:tcBorders>
              <w:left w:val="single" w:sz="4" w:space="0" w:color="auto"/>
            </w:tcBorders>
            <w:noWrap/>
          </w:tcPr>
          <w:p w14:paraId="232C3CDD" w14:textId="77777777" w:rsidR="003D0922" w:rsidRDefault="003D0922" w:rsidP="001A1878">
            <w:pPr>
              <w:pStyle w:val="NoSpacing"/>
              <w:jc w:val="center"/>
            </w:pPr>
          </w:p>
          <w:p w14:paraId="7327BA28" w14:textId="77777777" w:rsidR="003D0922" w:rsidRPr="0081241E" w:rsidRDefault="003D0922" w:rsidP="001A1878">
            <w:pPr>
              <w:pStyle w:val="NoSpacing"/>
              <w:jc w:val="center"/>
            </w:pPr>
            <w:r>
              <w:t>4926</w:t>
            </w:r>
          </w:p>
        </w:tc>
        <w:tc>
          <w:tcPr>
            <w:tcW w:w="1703" w:type="dxa"/>
            <w:gridSpan w:val="2"/>
          </w:tcPr>
          <w:p w14:paraId="561D827F" w14:textId="77777777" w:rsidR="003D0922" w:rsidRDefault="003D0922" w:rsidP="001A1878">
            <w:pPr>
              <w:pStyle w:val="NoSpacing"/>
              <w:jc w:val="center"/>
            </w:pPr>
          </w:p>
          <w:p w14:paraId="4524269E" w14:textId="77777777" w:rsidR="003D0922" w:rsidRPr="0081241E" w:rsidRDefault="003D0922" w:rsidP="001A1878">
            <w:pPr>
              <w:pStyle w:val="NoSpacing"/>
              <w:jc w:val="center"/>
            </w:pPr>
            <w:r>
              <w:t>551 (11.2)</w:t>
            </w:r>
          </w:p>
        </w:tc>
        <w:tc>
          <w:tcPr>
            <w:tcW w:w="1049" w:type="dxa"/>
            <w:tcBorders>
              <w:right w:val="single" w:sz="4" w:space="0" w:color="auto"/>
            </w:tcBorders>
          </w:tcPr>
          <w:p w14:paraId="16EA4521" w14:textId="77777777" w:rsidR="003D0922" w:rsidRDefault="003D0922" w:rsidP="001A1878">
            <w:pPr>
              <w:pStyle w:val="NoSpacing"/>
              <w:jc w:val="center"/>
            </w:pPr>
          </w:p>
          <w:p w14:paraId="346AD2A3" w14:textId="77777777" w:rsidR="003D0922" w:rsidRPr="0081241E" w:rsidRDefault="003D0922" w:rsidP="001A1878">
            <w:pPr>
              <w:pStyle w:val="NoSpacing"/>
              <w:jc w:val="center"/>
            </w:pPr>
            <w:r>
              <w:t>15.6</w:t>
            </w:r>
          </w:p>
        </w:tc>
        <w:tc>
          <w:tcPr>
            <w:tcW w:w="1043" w:type="dxa"/>
            <w:tcBorders>
              <w:left w:val="single" w:sz="4" w:space="0" w:color="auto"/>
            </w:tcBorders>
          </w:tcPr>
          <w:p w14:paraId="011F9448" w14:textId="77777777" w:rsidR="003D0922" w:rsidRPr="0081241E" w:rsidRDefault="003D0922" w:rsidP="001A1878">
            <w:pPr>
              <w:pStyle w:val="NoSpacing"/>
              <w:jc w:val="center"/>
            </w:pPr>
          </w:p>
          <w:p w14:paraId="33883233" w14:textId="77777777" w:rsidR="003D0922" w:rsidRPr="0081241E" w:rsidRDefault="003D0922" w:rsidP="001A1878">
            <w:pPr>
              <w:pStyle w:val="NoSpacing"/>
              <w:jc w:val="center"/>
            </w:pPr>
            <w:r w:rsidRPr="0081241E">
              <w:t>2269</w:t>
            </w:r>
          </w:p>
        </w:tc>
        <w:tc>
          <w:tcPr>
            <w:tcW w:w="1365" w:type="dxa"/>
          </w:tcPr>
          <w:p w14:paraId="0AFA902B" w14:textId="77777777" w:rsidR="003D0922" w:rsidRPr="0081241E" w:rsidRDefault="003D0922" w:rsidP="001A1878">
            <w:pPr>
              <w:pStyle w:val="NoSpacing"/>
              <w:jc w:val="center"/>
            </w:pPr>
          </w:p>
          <w:p w14:paraId="49798518" w14:textId="77777777" w:rsidR="003D0922" w:rsidRPr="0081241E" w:rsidRDefault="003D0922" w:rsidP="001A1878">
            <w:pPr>
              <w:pStyle w:val="NoSpacing"/>
              <w:jc w:val="center"/>
            </w:pPr>
            <w:r w:rsidRPr="0081241E">
              <w:t>174 (7.7)</w:t>
            </w:r>
          </w:p>
        </w:tc>
        <w:tc>
          <w:tcPr>
            <w:tcW w:w="1239" w:type="dxa"/>
          </w:tcPr>
          <w:p w14:paraId="55F3C624" w14:textId="77777777" w:rsidR="003D0922" w:rsidRPr="0081241E" w:rsidRDefault="003D0922" w:rsidP="001A1878">
            <w:pPr>
              <w:pStyle w:val="NoSpacing"/>
              <w:jc w:val="center"/>
            </w:pPr>
          </w:p>
          <w:p w14:paraId="04054233" w14:textId="77777777" w:rsidR="003D0922" w:rsidRPr="0081241E" w:rsidRDefault="003D0922" w:rsidP="001A1878">
            <w:pPr>
              <w:pStyle w:val="NoSpacing"/>
              <w:jc w:val="center"/>
            </w:pPr>
            <w:r>
              <w:t>10.2</w:t>
            </w:r>
          </w:p>
        </w:tc>
        <w:tc>
          <w:tcPr>
            <w:tcW w:w="1866" w:type="dxa"/>
          </w:tcPr>
          <w:p w14:paraId="58C96050" w14:textId="77777777" w:rsidR="003D0922" w:rsidRPr="0081241E" w:rsidRDefault="003D0922" w:rsidP="001A1878">
            <w:pPr>
              <w:pStyle w:val="NoSpacing"/>
              <w:jc w:val="center"/>
            </w:pPr>
          </w:p>
          <w:p w14:paraId="4080C956" w14:textId="77777777" w:rsidR="003D0922" w:rsidRPr="0081241E" w:rsidRDefault="003D0922" w:rsidP="001A1878">
            <w:pPr>
              <w:pStyle w:val="NoSpacing"/>
              <w:jc w:val="center"/>
            </w:pPr>
            <w:r w:rsidRPr="0081241E">
              <w:t>1.00 (ref.)</w:t>
            </w:r>
          </w:p>
        </w:tc>
      </w:tr>
      <w:tr w:rsidR="003D0922" w:rsidRPr="005A2A5A" w14:paraId="3310B7E0" w14:textId="77777777" w:rsidTr="003D0922">
        <w:trPr>
          <w:gridAfter w:val="1"/>
          <w:wAfter w:w="38" w:type="dxa"/>
          <w:trHeight w:val="422"/>
        </w:trPr>
        <w:tc>
          <w:tcPr>
            <w:tcW w:w="1466" w:type="dxa"/>
            <w:tcBorders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9EF870F" w14:textId="77777777" w:rsidR="003D0922" w:rsidRPr="0081241E" w:rsidRDefault="003D0922" w:rsidP="001A1878">
            <w:pPr>
              <w:pStyle w:val="NoSpacing"/>
            </w:pPr>
            <w:r w:rsidRPr="0081241E">
              <w:t>Dabigatran</w:t>
            </w:r>
          </w:p>
        </w:tc>
        <w:tc>
          <w:tcPr>
            <w:tcW w:w="1159" w:type="dxa"/>
            <w:tcBorders>
              <w:left w:val="single" w:sz="4" w:space="0" w:color="auto"/>
              <w:bottom w:val="single" w:sz="4" w:space="0" w:color="auto"/>
            </w:tcBorders>
            <w:noWrap/>
          </w:tcPr>
          <w:p w14:paraId="251D37D9" w14:textId="77777777" w:rsidR="003D0922" w:rsidRPr="0081241E" w:rsidRDefault="003D0922" w:rsidP="001A1878">
            <w:pPr>
              <w:pStyle w:val="NoSpacing"/>
              <w:jc w:val="center"/>
            </w:pPr>
            <w:r>
              <w:t>2277</w:t>
            </w:r>
          </w:p>
        </w:tc>
        <w:tc>
          <w:tcPr>
            <w:tcW w:w="1703" w:type="dxa"/>
            <w:gridSpan w:val="2"/>
            <w:tcBorders>
              <w:bottom w:val="single" w:sz="4" w:space="0" w:color="auto"/>
            </w:tcBorders>
          </w:tcPr>
          <w:p w14:paraId="6CF43ACC" w14:textId="77777777" w:rsidR="003D0922" w:rsidRPr="0081241E" w:rsidRDefault="003D0922" w:rsidP="001A1878">
            <w:pPr>
              <w:pStyle w:val="NoSpacing"/>
              <w:jc w:val="center"/>
            </w:pPr>
            <w:r>
              <w:t>178 (7.8)</w:t>
            </w:r>
          </w:p>
        </w:tc>
        <w:tc>
          <w:tcPr>
            <w:tcW w:w="1049" w:type="dxa"/>
            <w:tcBorders>
              <w:bottom w:val="single" w:sz="4" w:space="0" w:color="auto"/>
              <w:right w:val="single" w:sz="4" w:space="0" w:color="auto"/>
            </w:tcBorders>
          </w:tcPr>
          <w:p w14:paraId="7080A270" w14:textId="77777777" w:rsidR="003D0922" w:rsidRPr="0081241E" w:rsidRDefault="003D0922" w:rsidP="001A1878">
            <w:pPr>
              <w:pStyle w:val="NoSpacing"/>
              <w:jc w:val="center"/>
            </w:pPr>
            <w:r>
              <w:t>6.4</w:t>
            </w:r>
          </w:p>
        </w:tc>
        <w:tc>
          <w:tcPr>
            <w:tcW w:w="1043" w:type="dxa"/>
            <w:tcBorders>
              <w:left w:val="single" w:sz="4" w:space="0" w:color="auto"/>
              <w:bottom w:val="single" w:sz="4" w:space="0" w:color="auto"/>
            </w:tcBorders>
          </w:tcPr>
          <w:p w14:paraId="11E485F8" w14:textId="77777777" w:rsidR="003D0922" w:rsidRPr="0081241E" w:rsidRDefault="003D0922" w:rsidP="001A1878">
            <w:pPr>
              <w:pStyle w:val="NoSpacing"/>
              <w:jc w:val="center"/>
            </w:pPr>
            <w:r w:rsidRPr="0081241E">
              <w:t>2277</w:t>
            </w:r>
          </w:p>
        </w:tc>
        <w:tc>
          <w:tcPr>
            <w:tcW w:w="1365" w:type="dxa"/>
            <w:tcBorders>
              <w:bottom w:val="single" w:sz="4" w:space="0" w:color="auto"/>
            </w:tcBorders>
          </w:tcPr>
          <w:p w14:paraId="06F44880" w14:textId="77777777" w:rsidR="003D0922" w:rsidRPr="0081241E" w:rsidRDefault="003D0922" w:rsidP="001A1878">
            <w:pPr>
              <w:pStyle w:val="NoSpacing"/>
              <w:jc w:val="center"/>
            </w:pPr>
            <w:r>
              <w:t>178 (7.8</w:t>
            </w:r>
            <w:r w:rsidRPr="0081241E">
              <w:t>)</w:t>
            </w:r>
          </w:p>
        </w:tc>
        <w:tc>
          <w:tcPr>
            <w:tcW w:w="1239" w:type="dxa"/>
            <w:tcBorders>
              <w:bottom w:val="single" w:sz="4" w:space="0" w:color="auto"/>
            </w:tcBorders>
          </w:tcPr>
          <w:p w14:paraId="648DFBF6" w14:textId="77777777" w:rsidR="003D0922" w:rsidRPr="0081241E" w:rsidRDefault="003D0922" w:rsidP="001A1878">
            <w:pPr>
              <w:pStyle w:val="NoSpacing"/>
              <w:jc w:val="center"/>
            </w:pPr>
            <w:r w:rsidRPr="0081241E">
              <w:t>6</w:t>
            </w:r>
            <w:r>
              <w:t>.4</w:t>
            </w:r>
          </w:p>
        </w:tc>
        <w:tc>
          <w:tcPr>
            <w:tcW w:w="1866" w:type="dxa"/>
            <w:tcBorders>
              <w:bottom w:val="single" w:sz="4" w:space="0" w:color="auto"/>
            </w:tcBorders>
          </w:tcPr>
          <w:p w14:paraId="360805AD" w14:textId="1B5ACD86" w:rsidR="003D0922" w:rsidRPr="0081241E" w:rsidRDefault="003D0922" w:rsidP="003D0922">
            <w:pPr>
              <w:pStyle w:val="NoSpacing"/>
              <w:jc w:val="center"/>
            </w:pPr>
            <w:r w:rsidRPr="0081241E">
              <w:t>0.65 (0.53-0.</w:t>
            </w:r>
            <w:r>
              <w:t>79</w:t>
            </w:r>
            <w:r w:rsidRPr="0081241E">
              <w:t>)</w:t>
            </w:r>
          </w:p>
        </w:tc>
      </w:tr>
    </w:tbl>
    <w:p w14:paraId="4748635C" w14:textId="29F945C4" w:rsidR="003D0922" w:rsidRDefault="003D0922" w:rsidP="002A78B0">
      <w:pPr>
        <w:rPr>
          <w:b/>
        </w:rPr>
      </w:pPr>
      <w:r w:rsidRPr="003D0922">
        <w:t>*All values are for the weighted cohort.</w:t>
      </w:r>
    </w:p>
    <w:p w14:paraId="3F18A9C5" w14:textId="77777777" w:rsidR="003D0922" w:rsidRDefault="003D0922" w:rsidP="002A78B0">
      <w:pPr>
        <w:rPr>
          <w:b/>
        </w:rPr>
      </w:pPr>
    </w:p>
    <w:p w14:paraId="3035D33E" w14:textId="77777777" w:rsidR="003D0922" w:rsidRDefault="003D0922" w:rsidP="002A78B0">
      <w:pPr>
        <w:rPr>
          <w:b/>
        </w:rPr>
      </w:pPr>
    </w:p>
    <w:p w14:paraId="1BF5C1D9" w14:textId="77777777" w:rsidR="003D0922" w:rsidRDefault="003D0922" w:rsidP="002A78B0">
      <w:pPr>
        <w:rPr>
          <w:b/>
        </w:rPr>
      </w:pPr>
    </w:p>
    <w:p w14:paraId="3E1A70E2" w14:textId="77777777" w:rsidR="003D0922" w:rsidRDefault="003D0922" w:rsidP="002A78B0">
      <w:pPr>
        <w:rPr>
          <w:b/>
        </w:rPr>
      </w:pPr>
    </w:p>
    <w:p w14:paraId="176959C8" w14:textId="77777777" w:rsidR="003D0922" w:rsidRDefault="003D0922" w:rsidP="002A78B0">
      <w:pPr>
        <w:rPr>
          <w:b/>
        </w:rPr>
      </w:pPr>
    </w:p>
    <w:p w14:paraId="3FA612AA" w14:textId="77777777" w:rsidR="003D0922" w:rsidRDefault="003D0922" w:rsidP="002A78B0">
      <w:pPr>
        <w:rPr>
          <w:b/>
        </w:rPr>
      </w:pPr>
    </w:p>
    <w:p w14:paraId="6126E8C2" w14:textId="77777777" w:rsidR="003D0922" w:rsidRDefault="003D0922" w:rsidP="002A78B0">
      <w:pPr>
        <w:rPr>
          <w:b/>
        </w:rPr>
      </w:pPr>
    </w:p>
    <w:p w14:paraId="2CBC54FC" w14:textId="77777777" w:rsidR="003D0922" w:rsidRDefault="003D0922" w:rsidP="002A78B0">
      <w:pPr>
        <w:rPr>
          <w:b/>
        </w:rPr>
      </w:pPr>
    </w:p>
    <w:p w14:paraId="501520B6" w14:textId="77777777" w:rsidR="003D0922" w:rsidRDefault="003D0922" w:rsidP="002A78B0">
      <w:pPr>
        <w:rPr>
          <w:b/>
        </w:rPr>
      </w:pPr>
    </w:p>
    <w:p w14:paraId="5594C5CD" w14:textId="77777777" w:rsidR="003D0922" w:rsidRDefault="003D0922" w:rsidP="002A78B0">
      <w:pPr>
        <w:rPr>
          <w:b/>
        </w:rPr>
      </w:pPr>
    </w:p>
    <w:p w14:paraId="47752197" w14:textId="77777777" w:rsidR="003D0922" w:rsidRDefault="003D0922" w:rsidP="002A78B0">
      <w:pPr>
        <w:rPr>
          <w:b/>
        </w:rPr>
      </w:pPr>
    </w:p>
    <w:p w14:paraId="739668B5" w14:textId="77777777" w:rsidR="003D0922" w:rsidRDefault="003D0922" w:rsidP="002A78B0">
      <w:pPr>
        <w:rPr>
          <w:b/>
        </w:rPr>
      </w:pPr>
    </w:p>
    <w:p w14:paraId="6C3BD333" w14:textId="77777777" w:rsidR="003D0922" w:rsidRDefault="003D0922" w:rsidP="002A78B0">
      <w:pPr>
        <w:rPr>
          <w:b/>
        </w:rPr>
      </w:pPr>
    </w:p>
    <w:p w14:paraId="4E223780" w14:textId="77777777" w:rsidR="003D0922" w:rsidRDefault="003D0922" w:rsidP="002A78B0">
      <w:pPr>
        <w:rPr>
          <w:b/>
        </w:rPr>
      </w:pPr>
    </w:p>
    <w:p w14:paraId="526DA11D" w14:textId="280EB351" w:rsidR="002A78B0" w:rsidRDefault="0018783F" w:rsidP="002A78B0">
      <w:r>
        <w:rPr>
          <w:rFonts w:cs="Times New Roman"/>
          <w:b/>
          <w:sz w:val="24"/>
          <w:szCs w:val="24"/>
        </w:rPr>
        <w:t xml:space="preserve">Supplemental </w:t>
      </w:r>
      <w:r w:rsidR="002A78B0" w:rsidRPr="00F33877">
        <w:rPr>
          <w:b/>
        </w:rPr>
        <w:t xml:space="preserve">Table </w:t>
      </w:r>
      <w:r w:rsidR="004363DA">
        <w:rPr>
          <w:b/>
        </w:rPr>
        <w:t>1</w:t>
      </w:r>
      <w:r w:rsidR="003D0922">
        <w:rPr>
          <w:b/>
        </w:rPr>
        <w:t>1</w:t>
      </w:r>
      <w:r w:rsidR="002A78B0" w:rsidRPr="00F33877">
        <w:rPr>
          <w:b/>
        </w:rPr>
        <w:t>:</w:t>
      </w:r>
      <w:r w:rsidR="002A78B0" w:rsidRPr="00F33877">
        <w:t xml:space="preserve"> </w:t>
      </w:r>
      <w:r w:rsidR="004A0750">
        <w:t>Assoc</w:t>
      </w:r>
      <w:r w:rsidR="004363DA">
        <w:t>iation between oral anticoagula</w:t>
      </w:r>
      <w:r w:rsidR="004A0750">
        <w:t>n</w:t>
      </w:r>
      <w:r w:rsidR="004363DA">
        <w:t>t</w:t>
      </w:r>
      <w:r w:rsidR="004A0750">
        <w:t>s and a hospital encounter with acute kidney injury (intention to treat analysis)</w:t>
      </w:r>
      <w:r>
        <w:t>.</w:t>
      </w:r>
      <w:r w:rsidR="004A0750">
        <w:t>*</w:t>
      </w:r>
    </w:p>
    <w:p w14:paraId="21C47E3A" w14:textId="77777777" w:rsidR="002A78B0" w:rsidRDefault="002A78B0" w:rsidP="00EF5572"/>
    <w:p w14:paraId="0A2B3E41" w14:textId="77777777" w:rsidR="002A78B0" w:rsidRDefault="002A78B0" w:rsidP="00EF5572"/>
    <w:tbl>
      <w:tblPr>
        <w:tblStyle w:val="TableGrid"/>
        <w:tblW w:w="9840" w:type="dxa"/>
        <w:tblInd w:w="-60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065"/>
        <w:gridCol w:w="1515"/>
        <w:gridCol w:w="1880"/>
        <w:gridCol w:w="1744"/>
        <w:gridCol w:w="2636"/>
      </w:tblGrid>
      <w:tr w:rsidR="00020BD3" w:rsidRPr="00020BD3" w14:paraId="44E82623" w14:textId="77777777" w:rsidTr="00020BD3">
        <w:trPr>
          <w:gridAfter w:val="4"/>
          <w:wAfter w:w="7775" w:type="dxa"/>
          <w:trHeight w:val="828"/>
        </w:trPr>
        <w:tc>
          <w:tcPr>
            <w:tcW w:w="2065" w:type="dxa"/>
            <w:tcBorders>
              <w:bottom w:val="single" w:sz="4" w:space="0" w:color="auto"/>
            </w:tcBorders>
          </w:tcPr>
          <w:p w14:paraId="0757C0A7" w14:textId="77777777" w:rsidR="00020BD3" w:rsidRPr="00020BD3" w:rsidRDefault="00020BD3" w:rsidP="004A0750">
            <w:pPr>
              <w:rPr>
                <w:b/>
                <w:bCs/>
              </w:rPr>
            </w:pPr>
          </w:p>
        </w:tc>
      </w:tr>
      <w:tr w:rsidR="00020BD3" w:rsidRPr="00020BD3" w14:paraId="3301F273" w14:textId="77777777" w:rsidTr="00C020D8">
        <w:trPr>
          <w:trHeight w:val="828"/>
        </w:trPr>
        <w:tc>
          <w:tcPr>
            <w:tcW w:w="206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0BEFD9" w14:textId="77777777" w:rsidR="00020BD3" w:rsidRPr="00020BD3" w:rsidRDefault="00020BD3" w:rsidP="00020BD3">
            <w:pPr>
              <w:jc w:val="center"/>
              <w:rPr>
                <w:b/>
                <w:bCs/>
              </w:rPr>
            </w:pPr>
            <w:r w:rsidRPr="00020BD3">
              <w:rPr>
                <w:b/>
                <w:bCs/>
              </w:rPr>
              <w:t>Exposure</w:t>
            </w:r>
          </w:p>
        </w:tc>
        <w:tc>
          <w:tcPr>
            <w:tcW w:w="15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D0660A1" w14:textId="77777777" w:rsidR="00020BD3" w:rsidRPr="00020BD3" w:rsidRDefault="00020BD3" w:rsidP="00020BD3">
            <w:pPr>
              <w:jc w:val="center"/>
              <w:rPr>
                <w:b/>
                <w:bCs/>
              </w:rPr>
            </w:pPr>
            <w:r w:rsidRPr="00020BD3">
              <w:rPr>
                <w:b/>
                <w:bCs/>
              </w:rPr>
              <w:t>No.</w:t>
            </w:r>
          </w:p>
        </w:tc>
        <w:tc>
          <w:tcPr>
            <w:tcW w:w="1880" w:type="dxa"/>
            <w:tcBorders>
              <w:top w:val="single" w:sz="4" w:space="0" w:color="auto"/>
              <w:bottom w:val="single" w:sz="4" w:space="0" w:color="auto"/>
            </w:tcBorders>
          </w:tcPr>
          <w:p w14:paraId="48B5B95C" w14:textId="77777777" w:rsidR="00020BD3" w:rsidRPr="00020BD3" w:rsidRDefault="00020BD3" w:rsidP="00020BD3">
            <w:pPr>
              <w:jc w:val="center"/>
              <w:rPr>
                <w:b/>
                <w:bCs/>
              </w:rPr>
            </w:pPr>
            <w:r w:rsidRPr="00020BD3">
              <w:rPr>
                <w:b/>
                <w:bCs/>
              </w:rPr>
              <w:t>No. (%) with AKI</w:t>
            </w:r>
          </w:p>
        </w:tc>
        <w:tc>
          <w:tcPr>
            <w:tcW w:w="1744" w:type="dxa"/>
            <w:tcBorders>
              <w:top w:val="single" w:sz="4" w:space="0" w:color="auto"/>
              <w:bottom w:val="single" w:sz="4" w:space="0" w:color="auto"/>
            </w:tcBorders>
          </w:tcPr>
          <w:p w14:paraId="7E94D316" w14:textId="77777777" w:rsidR="00020BD3" w:rsidRPr="00020BD3" w:rsidRDefault="00020BD3" w:rsidP="00020BD3">
            <w:pPr>
              <w:jc w:val="center"/>
              <w:rPr>
                <w:b/>
                <w:bCs/>
              </w:rPr>
            </w:pPr>
            <w:r w:rsidRPr="00020BD3">
              <w:rPr>
                <w:b/>
                <w:bCs/>
              </w:rPr>
              <w:t xml:space="preserve">Incidence rate </w:t>
            </w:r>
          </w:p>
          <w:p w14:paraId="2E72FCF0" w14:textId="77777777" w:rsidR="00020BD3" w:rsidRPr="00020BD3" w:rsidRDefault="00020BD3" w:rsidP="00020BD3">
            <w:pPr>
              <w:jc w:val="center"/>
              <w:rPr>
                <w:b/>
                <w:bCs/>
              </w:rPr>
            </w:pPr>
            <w:r w:rsidRPr="00020BD3">
              <w:rPr>
                <w:b/>
                <w:bCs/>
              </w:rPr>
              <w:t>(</w:t>
            </w:r>
            <w:proofErr w:type="gramStart"/>
            <w:r w:rsidRPr="00020BD3">
              <w:rPr>
                <w:b/>
                <w:bCs/>
              </w:rPr>
              <w:t>per</w:t>
            </w:r>
            <w:proofErr w:type="gramEnd"/>
            <w:r w:rsidRPr="00020BD3">
              <w:rPr>
                <w:b/>
                <w:bCs/>
              </w:rPr>
              <w:t xml:space="preserve"> 100py)</w:t>
            </w:r>
          </w:p>
        </w:tc>
        <w:tc>
          <w:tcPr>
            <w:tcW w:w="2636" w:type="dxa"/>
            <w:tcBorders>
              <w:top w:val="single" w:sz="4" w:space="0" w:color="auto"/>
              <w:bottom w:val="single" w:sz="4" w:space="0" w:color="auto"/>
            </w:tcBorders>
          </w:tcPr>
          <w:p w14:paraId="0C5E461A" w14:textId="77777777" w:rsidR="00020BD3" w:rsidRPr="00020BD3" w:rsidRDefault="00020BD3" w:rsidP="00020BD3">
            <w:pPr>
              <w:jc w:val="center"/>
              <w:rPr>
                <w:b/>
                <w:bCs/>
              </w:rPr>
            </w:pPr>
            <w:r w:rsidRPr="00020BD3">
              <w:rPr>
                <w:b/>
                <w:bCs/>
              </w:rPr>
              <w:t xml:space="preserve">Hazard Ratio </w:t>
            </w:r>
          </w:p>
          <w:p w14:paraId="17B40ECB" w14:textId="77777777" w:rsidR="00020BD3" w:rsidRPr="00020BD3" w:rsidRDefault="00020BD3" w:rsidP="00020BD3">
            <w:pPr>
              <w:jc w:val="center"/>
              <w:rPr>
                <w:b/>
                <w:bCs/>
              </w:rPr>
            </w:pPr>
            <w:r w:rsidRPr="00020BD3">
              <w:rPr>
                <w:b/>
                <w:bCs/>
              </w:rPr>
              <w:t>(95% CI)</w:t>
            </w:r>
          </w:p>
        </w:tc>
      </w:tr>
      <w:tr w:rsidR="00020BD3" w:rsidRPr="00020BD3" w14:paraId="48AF0B6C" w14:textId="77777777" w:rsidTr="00C020D8">
        <w:trPr>
          <w:trHeight w:val="579"/>
        </w:trPr>
        <w:tc>
          <w:tcPr>
            <w:tcW w:w="2065" w:type="dxa"/>
            <w:tcBorders>
              <w:top w:val="single" w:sz="4" w:space="0" w:color="auto"/>
              <w:right w:val="single" w:sz="4" w:space="0" w:color="auto"/>
            </w:tcBorders>
            <w:noWrap/>
            <w:hideMark/>
          </w:tcPr>
          <w:p w14:paraId="6CBEE5EA" w14:textId="77777777" w:rsidR="00020BD3" w:rsidRPr="00020BD3" w:rsidRDefault="00020BD3" w:rsidP="00020BD3"/>
          <w:p w14:paraId="72872E6D" w14:textId="77777777" w:rsidR="00020BD3" w:rsidRPr="00020BD3" w:rsidRDefault="00020BD3" w:rsidP="00020BD3">
            <w:r w:rsidRPr="00020BD3">
              <w:t>Warfarin</w:t>
            </w:r>
          </w:p>
        </w:tc>
        <w:tc>
          <w:tcPr>
            <w:tcW w:w="1515" w:type="dxa"/>
            <w:tcBorders>
              <w:top w:val="single" w:sz="4" w:space="0" w:color="auto"/>
              <w:left w:val="single" w:sz="4" w:space="0" w:color="auto"/>
            </w:tcBorders>
          </w:tcPr>
          <w:p w14:paraId="18C7F533" w14:textId="77777777" w:rsidR="00020BD3" w:rsidRPr="00020BD3" w:rsidRDefault="00020BD3" w:rsidP="00020BD3">
            <w:pPr>
              <w:jc w:val="center"/>
            </w:pPr>
          </w:p>
          <w:p w14:paraId="4A166AD6" w14:textId="77777777" w:rsidR="00020BD3" w:rsidRPr="00020BD3" w:rsidRDefault="00020BD3" w:rsidP="00020BD3">
            <w:pPr>
              <w:jc w:val="center"/>
            </w:pPr>
            <w:r w:rsidRPr="00020BD3">
              <w:t>8383</w:t>
            </w:r>
          </w:p>
        </w:tc>
        <w:tc>
          <w:tcPr>
            <w:tcW w:w="1880" w:type="dxa"/>
            <w:tcBorders>
              <w:top w:val="single" w:sz="4" w:space="0" w:color="auto"/>
            </w:tcBorders>
          </w:tcPr>
          <w:p w14:paraId="38541D29" w14:textId="77777777" w:rsidR="00020BD3" w:rsidRDefault="00020BD3" w:rsidP="00C020D8">
            <w:pPr>
              <w:jc w:val="center"/>
            </w:pPr>
          </w:p>
          <w:p w14:paraId="734B9DA2" w14:textId="6AE95FDA" w:rsidR="00020BD3" w:rsidRPr="00020BD3" w:rsidRDefault="004A0750" w:rsidP="004A0750">
            <w:pPr>
              <w:jc w:val="center"/>
            </w:pPr>
            <w:r>
              <w:t>2200 (26.2)</w:t>
            </w:r>
            <w:r w:rsidR="00C020D8">
              <w:t xml:space="preserve"> </w:t>
            </w:r>
          </w:p>
        </w:tc>
        <w:tc>
          <w:tcPr>
            <w:tcW w:w="1744" w:type="dxa"/>
            <w:tcBorders>
              <w:top w:val="single" w:sz="4" w:space="0" w:color="auto"/>
            </w:tcBorders>
          </w:tcPr>
          <w:p w14:paraId="36EB50E1" w14:textId="77777777" w:rsidR="00020BD3" w:rsidRPr="00020BD3" w:rsidRDefault="00020BD3" w:rsidP="00020BD3">
            <w:pPr>
              <w:jc w:val="center"/>
            </w:pPr>
          </w:p>
          <w:p w14:paraId="7C8A997B" w14:textId="5A1517E1" w:rsidR="00020BD3" w:rsidRPr="00020BD3" w:rsidRDefault="004A0750" w:rsidP="00020BD3">
            <w:pPr>
              <w:jc w:val="center"/>
            </w:pPr>
            <w:r>
              <w:t>12.3</w:t>
            </w:r>
          </w:p>
        </w:tc>
        <w:tc>
          <w:tcPr>
            <w:tcW w:w="2636" w:type="dxa"/>
            <w:tcBorders>
              <w:top w:val="single" w:sz="4" w:space="0" w:color="auto"/>
            </w:tcBorders>
          </w:tcPr>
          <w:p w14:paraId="6C2F0A67" w14:textId="77777777" w:rsidR="00020BD3" w:rsidRPr="00020BD3" w:rsidRDefault="00020BD3" w:rsidP="00020BD3">
            <w:pPr>
              <w:jc w:val="center"/>
            </w:pPr>
          </w:p>
          <w:p w14:paraId="63AF0209" w14:textId="77777777" w:rsidR="00020BD3" w:rsidRPr="00020BD3" w:rsidRDefault="00020BD3" w:rsidP="00020BD3">
            <w:pPr>
              <w:jc w:val="center"/>
            </w:pPr>
            <w:r w:rsidRPr="00020BD3">
              <w:t>1.00 (ref.)</w:t>
            </w:r>
          </w:p>
        </w:tc>
      </w:tr>
      <w:tr w:rsidR="00020BD3" w:rsidRPr="00020BD3" w14:paraId="3D1D9538" w14:textId="77777777" w:rsidTr="00C020D8">
        <w:trPr>
          <w:trHeight w:val="498"/>
        </w:trPr>
        <w:tc>
          <w:tcPr>
            <w:tcW w:w="2065" w:type="dxa"/>
            <w:tcBorders>
              <w:right w:val="single" w:sz="4" w:space="0" w:color="auto"/>
            </w:tcBorders>
            <w:noWrap/>
            <w:hideMark/>
          </w:tcPr>
          <w:p w14:paraId="7E55FDF5" w14:textId="77777777" w:rsidR="00020BD3" w:rsidRPr="00020BD3" w:rsidRDefault="00020BD3" w:rsidP="00020BD3">
            <w:r w:rsidRPr="00020BD3">
              <w:t>Apixaban</w:t>
            </w:r>
          </w:p>
        </w:tc>
        <w:tc>
          <w:tcPr>
            <w:tcW w:w="1515" w:type="dxa"/>
            <w:tcBorders>
              <w:left w:val="single" w:sz="4" w:space="0" w:color="auto"/>
            </w:tcBorders>
          </w:tcPr>
          <w:p w14:paraId="07EFFA6E" w14:textId="77777777" w:rsidR="00020BD3" w:rsidRPr="00020BD3" w:rsidRDefault="00020BD3" w:rsidP="00020BD3">
            <w:pPr>
              <w:jc w:val="center"/>
            </w:pPr>
            <w:r w:rsidRPr="00020BD3">
              <w:t>8217</w:t>
            </w:r>
          </w:p>
        </w:tc>
        <w:tc>
          <w:tcPr>
            <w:tcW w:w="1880" w:type="dxa"/>
          </w:tcPr>
          <w:p w14:paraId="1C6700EA" w14:textId="13482877" w:rsidR="00020BD3" w:rsidRPr="00020BD3" w:rsidRDefault="004A0750" w:rsidP="00C020D8">
            <w:pPr>
              <w:jc w:val="center"/>
            </w:pPr>
            <w:r>
              <w:t>1550 (18.9)</w:t>
            </w:r>
          </w:p>
        </w:tc>
        <w:tc>
          <w:tcPr>
            <w:tcW w:w="1744" w:type="dxa"/>
          </w:tcPr>
          <w:p w14:paraId="369AD844" w14:textId="5E482B75" w:rsidR="00020BD3" w:rsidRPr="00020BD3" w:rsidRDefault="004A0750" w:rsidP="00020BD3">
            <w:pPr>
              <w:jc w:val="center"/>
            </w:pPr>
            <w:r>
              <w:t>11.7</w:t>
            </w:r>
          </w:p>
        </w:tc>
        <w:tc>
          <w:tcPr>
            <w:tcW w:w="2636" w:type="dxa"/>
          </w:tcPr>
          <w:p w14:paraId="6D677893" w14:textId="1C4299AE" w:rsidR="00020BD3" w:rsidRPr="00020BD3" w:rsidRDefault="004A0750" w:rsidP="004A0750">
            <w:pPr>
              <w:jc w:val="center"/>
            </w:pPr>
            <w:r>
              <w:t>0.90 (0.82-0.99)</w:t>
            </w:r>
          </w:p>
        </w:tc>
      </w:tr>
      <w:tr w:rsidR="00020BD3" w:rsidRPr="00020BD3" w14:paraId="071335F4" w14:textId="77777777" w:rsidTr="00C020D8">
        <w:trPr>
          <w:trHeight w:val="476"/>
        </w:trPr>
        <w:tc>
          <w:tcPr>
            <w:tcW w:w="2065" w:type="dxa"/>
            <w:tcBorders>
              <w:right w:val="single" w:sz="4" w:space="0" w:color="auto"/>
            </w:tcBorders>
            <w:noWrap/>
            <w:hideMark/>
          </w:tcPr>
          <w:p w14:paraId="32F254FE" w14:textId="77777777" w:rsidR="00020BD3" w:rsidRPr="00020BD3" w:rsidRDefault="00020BD3" w:rsidP="00020BD3"/>
          <w:p w14:paraId="15B37156" w14:textId="77777777" w:rsidR="00020BD3" w:rsidRPr="00020BD3" w:rsidRDefault="00020BD3" w:rsidP="00020BD3">
            <w:r w:rsidRPr="00020BD3">
              <w:t>Warfarin</w:t>
            </w:r>
          </w:p>
        </w:tc>
        <w:tc>
          <w:tcPr>
            <w:tcW w:w="1515" w:type="dxa"/>
            <w:tcBorders>
              <w:left w:val="single" w:sz="4" w:space="0" w:color="auto"/>
            </w:tcBorders>
          </w:tcPr>
          <w:p w14:paraId="4FC5347A" w14:textId="77777777" w:rsidR="00020BD3" w:rsidRPr="00020BD3" w:rsidRDefault="00020BD3" w:rsidP="00020BD3">
            <w:pPr>
              <w:jc w:val="center"/>
            </w:pPr>
          </w:p>
          <w:p w14:paraId="5B7B15F8" w14:textId="77777777" w:rsidR="00020BD3" w:rsidRPr="00020BD3" w:rsidRDefault="00020BD3" w:rsidP="00020BD3">
            <w:pPr>
              <w:jc w:val="center"/>
            </w:pPr>
            <w:r w:rsidRPr="00020BD3">
              <w:t>5363</w:t>
            </w:r>
          </w:p>
        </w:tc>
        <w:tc>
          <w:tcPr>
            <w:tcW w:w="1880" w:type="dxa"/>
          </w:tcPr>
          <w:p w14:paraId="1C06A948" w14:textId="77777777" w:rsidR="00020BD3" w:rsidRPr="00020BD3" w:rsidRDefault="00020BD3" w:rsidP="00020BD3">
            <w:pPr>
              <w:jc w:val="center"/>
            </w:pPr>
          </w:p>
          <w:p w14:paraId="4698EEFF" w14:textId="571D1B75" w:rsidR="00020BD3" w:rsidRPr="00020BD3" w:rsidRDefault="00C020D8" w:rsidP="004A0750">
            <w:pPr>
              <w:jc w:val="center"/>
            </w:pPr>
            <w:r>
              <w:t>1</w:t>
            </w:r>
            <w:r w:rsidR="004A0750">
              <w:t>219 (22.7)</w:t>
            </w:r>
          </w:p>
        </w:tc>
        <w:tc>
          <w:tcPr>
            <w:tcW w:w="1744" w:type="dxa"/>
          </w:tcPr>
          <w:p w14:paraId="74157D2F" w14:textId="77777777" w:rsidR="00020BD3" w:rsidRPr="00020BD3" w:rsidRDefault="00020BD3" w:rsidP="00020BD3">
            <w:pPr>
              <w:jc w:val="center"/>
            </w:pPr>
          </w:p>
          <w:p w14:paraId="77705807" w14:textId="5BE19596" w:rsidR="00020BD3" w:rsidRPr="00020BD3" w:rsidRDefault="004A0750" w:rsidP="00020BD3">
            <w:pPr>
              <w:jc w:val="center"/>
            </w:pPr>
            <w:r>
              <w:t>9.9</w:t>
            </w:r>
          </w:p>
        </w:tc>
        <w:tc>
          <w:tcPr>
            <w:tcW w:w="2636" w:type="dxa"/>
          </w:tcPr>
          <w:p w14:paraId="2BEDEA5F" w14:textId="77777777" w:rsidR="00020BD3" w:rsidRPr="00020BD3" w:rsidRDefault="00020BD3" w:rsidP="00020BD3">
            <w:pPr>
              <w:jc w:val="center"/>
            </w:pPr>
          </w:p>
          <w:p w14:paraId="614512A8" w14:textId="77777777" w:rsidR="00020BD3" w:rsidRPr="00020BD3" w:rsidRDefault="00020BD3" w:rsidP="00020BD3">
            <w:pPr>
              <w:jc w:val="center"/>
            </w:pPr>
            <w:r w:rsidRPr="00020BD3">
              <w:t>1.00 (ref.)</w:t>
            </w:r>
          </w:p>
        </w:tc>
      </w:tr>
      <w:tr w:rsidR="00020BD3" w:rsidRPr="00020BD3" w14:paraId="6F26750B" w14:textId="77777777" w:rsidTr="00C020D8">
        <w:trPr>
          <w:trHeight w:val="498"/>
        </w:trPr>
        <w:tc>
          <w:tcPr>
            <w:tcW w:w="2065" w:type="dxa"/>
            <w:tcBorders>
              <w:right w:val="single" w:sz="4" w:space="0" w:color="auto"/>
            </w:tcBorders>
            <w:noWrap/>
            <w:hideMark/>
          </w:tcPr>
          <w:p w14:paraId="07097622" w14:textId="77777777" w:rsidR="00020BD3" w:rsidRPr="00020BD3" w:rsidRDefault="00020BD3" w:rsidP="00020BD3">
            <w:r w:rsidRPr="00020BD3">
              <w:t>Rivaroxaban</w:t>
            </w:r>
          </w:p>
        </w:tc>
        <w:tc>
          <w:tcPr>
            <w:tcW w:w="1515" w:type="dxa"/>
            <w:tcBorders>
              <w:left w:val="single" w:sz="4" w:space="0" w:color="auto"/>
            </w:tcBorders>
          </w:tcPr>
          <w:p w14:paraId="08C0CC65" w14:textId="77777777" w:rsidR="00020BD3" w:rsidRPr="00020BD3" w:rsidRDefault="00020BD3" w:rsidP="00020BD3">
            <w:pPr>
              <w:jc w:val="center"/>
            </w:pPr>
            <w:r w:rsidRPr="00020BD3">
              <w:t>5263</w:t>
            </w:r>
          </w:p>
        </w:tc>
        <w:tc>
          <w:tcPr>
            <w:tcW w:w="1880" w:type="dxa"/>
          </w:tcPr>
          <w:p w14:paraId="676DF490" w14:textId="6CF63123" w:rsidR="00020BD3" w:rsidRPr="00020BD3" w:rsidRDefault="004A0750" w:rsidP="00020BD3">
            <w:pPr>
              <w:jc w:val="center"/>
            </w:pPr>
            <w:r>
              <w:t>926</w:t>
            </w:r>
            <w:r w:rsidR="00C020D8">
              <w:t xml:space="preserve"> </w:t>
            </w:r>
            <w:r>
              <w:t>(17.6)</w:t>
            </w:r>
          </w:p>
        </w:tc>
        <w:tc>
          <w:tcPr>
            <w:tcW w:w="1744" w:type="dxa"/>
          </w:tcPr>
          <w:p w14:paraId="004C2929" w14:textId="1237F084" w:rsidR="00020BD3" w:rsidRPr="00020BD3" w:rsidRDefault="004A0750" w:rsidP="00020BD3">
            <w:pPr>
              <w:jc w:val="center"/>
            </w:pPr>
            <w:r>
              <w:t>9.4</w:t>
            </w:r>
          </w:p>
        </w:tc>
        <w:tc>
          <w:tcPr>
            <w:tcW w:w="2636" w:type="dxa"/>
          </w:tcPr>
          <w:p w14:paraId="04D3AC24" w14:textId="0CFE6F4B" w:rsidR="00020BD3" w:rsidRPr="00020BD3" w:rsidRDefault="004A0750" w:rsidP="004A0750">
            <w:pPr>
              <w:jc w:val="center"/>
            </w:pPr>
            <w:r>
              <w:t>0.94 (0.85-1.04)</w:t>
            </w:r>
          </w:p>
        </w:tc>
      </w:tr>
      <w:tr w:rsidR="00020BD3" w:rsidRPr="00020BD3" w14:paraId="17308786" w14:textId="77777777" w:rsidTr="00C020D8">
        <w:trPr>
          <w:trHeight w:val="588"/>
        </w:trPr>
        <w:tc>
          <w:tcPr>
            <w:tcW w:w="2065" w:type="dxa"/>
            <w:tcBorders>
              <w:right w:val="single" w:sz="4" w:space="0" w:color="auto"/>
            </w:tcBorders>
            <w:noWrap/>
            <w:hideMark/>
          </w:tcPr>
          <w:p w14:paraId="31651C7C" w14:textId="77777777" w:rsidR="00020BD3" w:rsidRPr="00020BD3" w:rsidRDefault="00020BD3" w:rsidP="00020BD3"/>
          <w:p w14:paraId="0F0293B2" w14:textId="77777777" w:rsidR="00020BD3" w:rsidRPr="00020BD3" w:rsidRDefault="00020BD3" w:rsidP="00020BD3">
            <w:r w:rsidRPr="00020BD3">
              <w:t>Warfarin</w:t>
            </w:r>
          </w:p>
        </w:tc>
        <w:tc>
          <w:tcPr>
            <w:tcW w:w="1515" w:type="dxa"/>
            <w:tcBorders>
              <w:left w:val="single" w:sz="4" w:space="0" w:color="auto"/>
            </w:tcBorders>
          </w:tcPr>
          <w:p w14:paraId="1032EDC8" w14:textId="77777777" w:rsidR="00020BD3" w:rsidRPr="00020BD3" w:rsidRDefault="00020BD3" w:rsidP="00020BD3">
            <w:pPr>
              <w:jc w:val="center"/>
            </w:pPr>
          </w:p>
          <w:p w14:paraId="0CD8CB94" w14:textId="77777777" w:rsidR="00020BD3" w:rsidRPr="00020BD3" w:rsidRDefault="00020BD3" w:rsidP="00020BD3">
            <w:pPr>
              <w:jc w:val="center"/>
            </w:pPr>
            <w:r w:rsidRPr="00020BD3">
              <w:t>2269</w:t>
            </w:r>
          </w:p>
        </w:tc>
        <w:tc>
          <w:tcPr>
            <w:tcW w:w="1880" w:type="dxa"/>
          </w:tcPr>
          <w:p w14:paraId="7406AFE6" w14:textId="77777777" w:rsidR="00020BD3" w:rsidRPr="00020BD3" w:rsidRDefault="00020BD3" w:rsidP="00020BD3">
            <w:pPr>
              <w:jc w:val="center"/>
            </w:pPr>
          </w:p>
          <w:p w14:paraId="3F97012B" w14:textId="3A42E5F1" w:rsidR="00020BD3" w:rsidRPr="00020BD3" w:rsidRDefault="004A0750" w:rsidP="00C020D8">
            <w:pPr>
              <w:jc w:val="center"/>
            </w:pPr>
            <w:r>
              <w:t>499 (22.0)</w:t>
            </w:r>
          </w:p>
        </w:tc>
        <w:tc>
          <w:tcPr>
            <w:tcW w:w="1744" w:type="dxa"/>
          </w:tcPr>
          <w:p w14:paraId="1F1496C8" w14:textId="77777777" w:rsidR="00020BD3" w:rsidRPr="00020BD3" w:rsidRDefault="00020BD3" w:rsidP="00020BD3">
            <w:pPr>
              <w:jc w:val="center"/>
            </w:pPr>
          </w:p>
          <w:p w14:paraId="73E9270F" w14:textId="737DDEAA" w:rsidR="00020BD3" w:rsidRPr="00020BD3" w:rsidRDefault="004A0750" w:rsidP="00020BD3">
            <w:pPr>
              <w:jc w:val="center"/>
            </w:pPr>
            <w:r>
              <w:t>9.5</w:t>
            </w:r>
          </w:p>
        </w:tc>
        <w:tc>
          <w:tcPr>
            <w:tcW w:w="2636" w:type="dxa"/>
          </w:tcPr>
          <w:p w14:paraId="528C5153" w14:textId="77777777" w:rsidR="00020BD3" w:rsidRPr="00020BD3" w:rsidRDefault="00020BD3" w:rsidP="00020BD3">
            <w:pPr>
              <w:jc w:val="center"/>
            </w:pPr>
          </w:p>
          <w:p w14:paraId="6C18C620" w14:textId="77777777" w:rsidR="00020BD3" w:rsidRPr="00020BD3" w:rsidRDefault="00020BD3" w:rsidP="00020BD3">
            <w:pPr>
              <w:jc w:val="center"/>
            </w:pPr>
            <w:r w:rsidRPr="00020BD3">
              <w:t>1.00 (ref.)</w:t>
            </w:r>
          </w:p>
        </w:tc>
      </w:tr>
      <w:tr w:rsidR="00020BD3" w:rsidRPr="00020BD3" w14:paraId="3B4E3D47" w14:textId="77777777" w:rsidTr="00C020D8">
        <w:trPr>
          <w:trHeight w:val="498"/>
        </w:trPr>
        <w:tc>
          <w:tcPr>
            <w:tcW w:w="2065" w:type="dxa"/>
            <w:tcBorders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BCBD6C1" w14:textId="77777777" w:rsidR="00020BD3" w:rsidRPr="00020BD3" w:rsidRDefault="00020BD3" w:rsidP="00020BD3">
            <w:r w:rsidRPr="00020BD3">
              <w:t>Dabigatran</w:t>
            </w:r>
          </w:p>
        </w:tc>
        <w:tc>
          <w:tcPr>
            <w:tcW w:w="1515" w:type="dxa"/>
            <w:tcBorders>
              <w:left w:val="single" w:sz="4" w:space="0" w:color="auto"/>
              <w:bottom w:val="single" w:sz="4" w:space="0" w:color="auto"/>
            </w:tcBorders>
          </w:tcPr>
          <w:p w14:paraId="6AD92C10" w14:textId="77777777" w:rsidR="00020BD3" w:rsidRPr="00020BD3" w:rsidRDefault="00020BD3" w:rsidP="00020BD3">
            <w:pPr>
              <w:jc w:val="center"/>
            </w:pPr>
            <w:r w:rsidRPr="00020BD3">
              <w:t>2277</w:t>
            </w:r>
          </w:p>
        </w:tc>
        <w:tc>
          <w:tcPr>
            <w:tcW w:w="1880" w:type="dxa"/>
            <w:tcBorders>
              <w:bottom w:val="single" w:sz="4" w:space="0" w:color="auto"/>
            </w:tcBorders>
          </w:tcPr>
          <w:p w14:paraId="287C5C8C" w14:textId="044D486A" w:rsidR="00020BD3" w:rsidRPr="00020BD3" w:rsidRDefault="004A0750" w:rsidP="004A0750">
            <w:pPr>
              <w:jc w:val="center"/>
            </w:pPr>
            <w:r>
              <w:t>415 (18.2)</w:t>
            </w:r>
          </w:p>
        </w:tc>
        <w:tc>
          <w:tcPr>
            <w:tcW w:w="1744" w:type="dxa"/>
            <w:tcBorders>
              <w:bottom w:val="single" w:sz="4" w:space="0" w:color="auto"/>
            </w:tcBorders>
          </w:tcPr>
          <w:p w14:paraId="45F72EB7" w14:textId="67545AB8" w:rsidR="00020BD3" w:rsidRPr="00020BD3" w:rsidRDefault="004A0750" w:rsidP="00020BD3">
            <w:pPr>
              <w:jc w:val="center"/>
            </w:pPr>
            <w:r>
              <w:t>8.1</w:t>
            </w:r>
          </w:p>
        </w:tc>
        <w:tc>
          <w:tcPr>
            <w:tcW w:w="2636" w:type="dxa"/>
            <w:tcBorders>
              <w:bottom w:val="single" w:sz="4" w:space="0" w:color="auto"/>
            </w:tcBorders>
          </w:tcPr>
          <w:p w14:paraId="36C803BD" w14:textId="6C63D19C" w:rsidR="00020BD3" w:rsidRPr="00020BD3" w:rsidRDefault="004A0750" w:rsidP="004A0750">
            <w:pPr>
              <w:jc w:val="center"/>
            </w:pPr>
            <w:r>
              <w:t>0.85 (0.74-0.97)</w:t>
            </w:r>
            <w:r w:rsidR="00020BD3" w:rsidRPr="00020BD3">
              <w:t xml:space="preserve"> </w:t>
            </w:r>
          </w:p>
        </w:tc>
      </w:tr>
    </w:tbl>
    <w:p w14:paraId="38000C85" w14:textId="77777777" w:rsidR="002A78B0" w:rsidRDefault="002A78B0" w:rsidP="00EF5572"/>
    <w:p w14:paraId="408707BE" w14:textId="2610AC05" w:rsidR="00C020D8" w:rsidRDefault="00C020D8" w:rsidP="00EF5572">
      <w:r>
        <w:t>*</w:t>
      </w:r>
      <w:proofErr w:type="gramStart"/>
      <w:r w:rsidR="004A0750">
        <w:t>all</w:t>
      </w:r>
      <w:proofErr w:type="gramEnd"/>
      <w:r w:rsidR="004A0750">
        <w:t xml:space="preserve"> values are for the weighted cohort.</w:t>
      </w:r>
    </w:p>
    <w:p w14:paraId="3316C07E" w14:textId="77777777" w:rsidR="004363DA" w:rsidRDefault="004363DA" w:rsidP="00EF5572"/>
    <w:p w14:paraId="54C4DF4D" w14:textId="77777777" w:rsidR="004363DA" w:rsidRDefault="004363DA" w:rsidP="00EF5572"/>
    <w:p w14:paraId="1FB7670A" w14:textId="77777777" w:rsidR="004363DA" w:rsidRDefault="004363DA" w:rsidP="00EF5572"/>
    <w:p w14:paraId="59F8AAD8" w14:textId="77777777" w:rsidR="004363DA" w:rsidRDefault="004363DA" w:rsidP="00EF5572"/>
    <w:p w14:paraId="33BF13DC" w14:textId="77777777" w:rsidR="004363DA" w:rsidRDefault="004363DA" w:rsidP="00EF5572"/>
    <w:p w14:paraId="4469AE45" w14:textId="77777777" w:rsidR="004363DA" w:rsidRDefault="004363DA" w:rsidP="00EF5572"/>
    <w:p w14:paraId="254F749F" w14:textId="77777777" w:rsidR="004363DA" w:rsidRDefault="004363DA" w:rsidP="00EF5572"/>
    <w:p w14:paraId="7439AC49" w14:textId="77777777" w:rsidR="004363DA" w:rsidRDefault="004363DA" w:rsidP="00EF5572"/>
    <w:p w14:paraId="63935305" w14:textId="77777777" w:rsidR="004363DA" w:rsidRDefault="004363DA" w:rsidP="00EF5572"/>
    <w:p w14:paraId="25E4D33D" w14:textId="77777777" w:rsidR="004363DA" w:rsidRDefault="004363DA" w:rsidP="00EF5572"/>
    <w:p w14:paraId="56889EA1" w14:textId="77777777" w:rsidR="004363DA" w:rsidRDefault="004363DA" w:rsidP="00EF5572"/>
    <w:p w14:paraId="523A6DAA" w14:textId="77777777" w:rsidR="004363DA" w:rsidRDefault="004363DA" w:rsidP="00EF5572"/>
    <w:p w14:paraId="6F147EF4" w14:textId="042DD0CC" w:rsidR="004363DA" w:rsidRDefault="0018783F" w:rsidP="00C6490B">
      <w:pPr>
        <w:pStyle w:val="NoSpacing"/>
      </w:pPr>
      <w:r>
        <w:rPr>
          <w:rFonts w:cs="Times New Roman"/>
          <w:b/>
          <w:sz w:val="24"/>
          <w:szCs w:val="24"/>
        </w:rPr>
        <w:t xml:space="preserve">Supplemental </w:t>
      </w:r>
      <w:r w:rsidR="004363DA" w:rsidRPr="00F33877">
        <w:rPr>
          <w:b/>
        </w:rPr>
        <w:t xml:space="preserve">Table </w:t>
      </w:r>
      <w:r w:rsidR="004363DA">
        <w:rPr>
          <w:b/>
        </w:rPr>
        <w:t>1</w:t>
      </w:r>
      <w:r w:rsidR="003D0922">
        <w:rPr>
          <w:b/>
        </w:rPr>
        <w:t>2</w:t>
      </w:r>
      <w:r w:rsidR="004363DA" w:rsidRPr="00F33877">
        <w:rPr>
          <w:b/>
        </w:rPr>
        <w:t>:</w:t>
      </w:r>
      <w:r w:rsidR="004363DA" w:rsidRPr="00F33877">
        <w:t xml:space="preserve"> </w:t>
      </w:r>
      <w:r w:rsidR="004363DA">
        <w:t>Association between oral anticoagulants and a pneumonia</w:t>
      </w:r>
      <w:r w:rsidR="00C6490B">
        <w:t xml:space="preserve"> (intention to treat analysis)</w:t>
      </w:r>
    </w:p>
    <w:p w14:paraId="707759FF" w14:textId="72570F18" w:rsidR="00C6490B" w:rsidRPr="00C6490B" w:rsidRDefault="00C6490B" w:rsidP="00C6490B">
      <w:pPr>
        <w:pStyle w:val="NoSpacing"/>
      </w:pPr>
      <w:r>
        <w:t>(</w:t>
      </w:r>
      <w:proofErr w:type="gramStart"/>
      <w:r w:rsidRPr="00C6490B">
        <w:t>all</w:t>
      </w:r>
      <w:proofErr w:type="gramEnd"/>
      <w:r w:rsidRPr="00C6490B">
        <w:t xml:space="preserve"> val</w:t>
      </w:r>
      <w:r>
        <w:t>ues are for the weighted cohort)</w:t>
      </w:r>
    </w:p>
    <w:p w14:paraId="73011F9A" w14:textId="77777777" w:rsidR="00C6490B" w:rsidRDefault="00C6490B" w:rsidP="004363DA"/>
    <w:p w14:paraId="268DF12B" w14:textId="77777777" w:rsidR="004363DA" w:rsidRDefault="004363DA" w:rsidP="00EF5572"/>
    <w:tbl>
      <w:tblPr>
        <w:tblStyle w:val="TableGrid"/>
        <w:tblW w:w="9840" w:type="dxa"/>
        <w:tblInd w:w="-60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065"/>
        <w:gridCol w:w="1515"/>
        <w:gridCol w:w="1880"/>
        <w:gridCol w:w="1744"/>
        <w:gridCol w:w="2636"/>
      </w:tblGrid>
      <w:tr w:rsidR="00C6490B" w:rsidRPr="00020BD3" w14:paraId="65B77CDE" w14:textId="77777777" w:rsidTr="001A1878">
        <w:trPr>
          <w:gridAfter w:val="4"/>
          <w:wAfter w:w="7775" w:type="dxa"/>
          <w:trHeight w:val="828"/>
        </w:trPr>
        <w:tc>
          <w:tcPr>
            <w:tcW w:w="2065" w:type="dxa"/>
            <w:tcBorders>
              <w:bottom w:val="single" w:sz="4" w:space="0" w:color="auto"/>
            </w:tcBorders>
          </w:tcPr>
          <w:p w14:paraId="1C222A25" w14:textId="77777777" w:rsidR="00C6490B" w:rsidRPr="00020BD3" w:rsidRDefault="00C6490B" w:rsidP="001A1878">
            <w:pPr>
              <w:rPr>
                <w:b/>
                <w:bCs/>
              </w:rPr>
            </w:pPr>
          </w:p>
        </w:tc>
      </w:tr>
      <w:tr w:rsidR="00C6490B" w:rsidRPr="00020BD3" w14:paraId="5E53A748" w14:textId="77777777" w:rsidTr="001A1878">
        <w:trPr>
          <w:trHeight w:val="828"/>
        </w:trPr>
        <w:tc>
          <w:tcPr>
            <w:tcW w:w="206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3E5007" w14:textId="77777777" w:rsidR="00C6490B" w:rsidRPr="00020BD3" w:rsidRDefault="00C6490B" w:rsidP="001A1878">
            <w:pPr>
              <w:jc w:val="center"/>
              <w:rPr>
                <w:b/>
                <w:bCs/>
              </w:rPr>
            </w:pPr>
            <w:r w:rsidRPr="00020BD3">
              <w:rPr>
                <w:b/>
                <w:bCs/>
              </w:rPr>
              <w:t>Exposure</w:t>
            </w:r>
          </w:p>
        </w:tc>
        <w:tc>
          <w:tcPr>
            <w:tcW w:w="15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090EE4A" w14:textId="77777777" w:rsidR="00C6490B" w:rsidRPr="00020BD3" w:rsidRDefault="00C6490B" w:rsidP="001A1878">
            <w:pPr>
              <w:jc w:val="center"/>
              <w:rPr>
                <w:b/>
                <w:bCs/>
              </w:rPr>
            </w:pPr>
            <w:r w:rsidRPr="00020BD3">
              <w:rPr>
                <w:b/>
                <w:bCs/>
              </w:rPr>
              <w:t>No.</w:t>
            </w:r>
          </w:p>
        </w:tc>
        <w:tc>
          <w:tcPr>
            <w:tcW w:w="1880" w:type="dxa"/>
            <w:tcBorders>
              <w:top w:val="single" w:sz="4" w:space="0" w:color="auto"/>
              <w:bottom w:val="single" w:sz="4" w:space="0" w:color="auto"/>
            </w:tcBorders>
          </w:tcPr>
          <w:p w14:paraId="43126D3E" w14:textId="77777777" w:rsidR="00C6490B" w:rsidRPr="00020BD3" w:rsidRDefault="00C6490B" w:rsidP="001A1878">
            <w:pPr>
              <w:jc w:val="center"/>
              <w:rPr>
                <w:b/>
                <w:bCs/>
              </w:rPr>
            </w:pPr>
            <w:r w:rsidRPr="00020BD3">
              <w:rPr>
                <w:b/>
                <w:bCs/>
              </w:rPr>
              <w:t>No. (%) with AKI</w:t>
            </w:r>
          </w:p>
        </w:tc>
        <w:tc>
          <w:tcPr>
            <w:tcW w:w="1744" w:type="dxa"/>
            <w:tcBorders>
              <w:top w:val="single" w:sz="4" w:space="0" w:color="auto"/>
              <w:bottom w:val="single" w:sz="4" w:space="0" w:color="auto"/>
            </w:tcBorders>
          </w:tcPr>
          <w:p w14:paraId="34F5ADA1" w14:textId="77777777" w:rsidR="00C6490B" w:rsidRPr="00020BD3" w:rsidRDefault="00C6490B" w:rsidP="001A1878">
            <w:pPr>
              <w:jc w:val="center"/>
              <w:rPr>
                <w:b/>
                <w:bCs/>
              </w:rPr>
            </w:pPr>
            <w:r w:rsidRPr="00020BD3">
              <w:rPr>
                <w:b/>
                <w:bCs/>
              </w:rPr>
              <w:t xml:space="preserve">Incidence rate </w:t>
            </w:r>
          </w:p>
          <w:p w14:paraId="5012C59D" w14:textId="77777777" w:rsidR="00C6490B" w:rsidRPr="00020BD3" w:rsidRDefault="00C6490B" w:rsidP="001A1878">
            <w:pPr>
              <w:jc w:val="center"/>
              <w:rPr>
                <w:b/>
                <w:bCs/>
              </w:rPr>
            </w:pPr>
            <w:r w:rsidRPr="00020BD3">
              <w:rPr>
                <w:b/>
                <w:bCs/>
              </w:rPr>
              <w:t>(</w:t>
            </w:r>
            <w:proofErr w:type="gramStart"/>
            <w:r w:rsidRPr="00020BD3">
              <w:rPr>
                <w:b/>
                <w:bCs/>
              </w:rPr>
              <w:t>per</w:t>
            </w:r>
            <w:proofErr w:type="gramEnd"/>
            <w:r w:rsidRPr="00020BD3">
              <w:rPr>
                <w:b/>
                <w:bCs/>
              </w:rPr>
              <w:t xml:space="preserve"> 100py)</w:t>
            </w:r>
          </w:p>
        </w:tc>
        <w:tc>
          <w:tcPr>
            <w:tcW w:w="2636" w:type="dxa"/>
            <w:tcBorders>
              <w:top w:val="single" w:sz="4" w:space="0" w:color="auto"/>
              <w:bottom w:val="single" w:sz="4" w:space="0" w:color="auto"/>
            </w:tcBorders>
          </w:tcPr>
          <w:p w14:paraId="7B3406DA" w14:textId="77777777" w:rsidR="00C6490B" w:rsidRPr="00020BD3" w:rsidRDefault="00C6490B" w:rsidP="001A1878">
            <w:pPr>
              <w:jc w:val="center"/>
              <w:rPr>
                <w:b/>
                <w:bCs/>
              </w:rPr>
            </w:pPr>
            <w:r w:rsidRPr="00020BD3">
              <w:rPr>
                <w:b/>
                <w:bCs/>
              </w:rPr>
              <w:t xml:space="preserve">Hazard Ratio </w:t>
            </w:r>
          </w:p>
          <w:p w14:paraId="15F7CBD7" w14:textId="77777777" w:rsidR="00C6490B" w:rsidRPr="00020BD3" w:rsidRDefault="00C6490B" w:rsidP="001A1878">
            <w:pPr>
              <w:jc w:val="center"/>
              <w:rPr>
                <w:b/>
                <w:bCs/>
              </w:rPr>
            </w:pPr>
            <w:r w:rsidRPr="00020BD3">
              <w:rPr>
                <w:b/>
                <w:bCs/>
              </w:rPr>
              <w:t>(95% CI)</w:t>
            </w:r>
          </w:p>
        </w:tc>
      </w:tr>
      <w:tr w:rsidR="00C6490B" w:rsidRPr="00020BD3" w14:paraId="26B822CC" w14:textId="77777777" w:rsidTr="001A1878">
        <w:trPr>
          <w:trHeight w:val="579"/>
        </w:trPr>
        <w:tc>
          <w:tcPr>
            <w:tcW w:w="2065" w:type="dxa"/>
            <w:tcBorders>
              <w:top w:val="single" w:sz="4" w:space="0" w:color="auto"/>
              <w:right w:val="single" w:sz="4" w:space="0" w:color="auto"/>
            </w:tcBorders>
            <w:noWrap/>
            <w:hideMark/>
          </w:tcPr>
          <w:p w14:paraId="4A456D7E" w14:textId="77777777" w:rsidR="00C6490B" w:rsidRPr="00020BD3" w:rsidRDefault="00C6490B" w:rsidP="001A1878"/>
          <w:p w14:paraId="648649AC" w14:textId="77777777" w:rsidR="00C6490B" w:rsidRPr="00020BD3" w:rsidRDefault="00C6490B" w:rsidP="001A1878">
            <w:r w:rsidRPr="00020BD3">
              <w:t>Warfarin</w:t>
            </w:r>
          </w:p>
        </w:tc>
        <w:tc>
          <w:tcPr>
            <w:tcW w:w="1515" w:type="dxa"/>
            <w:tcBorders>
              <w:top w:val="single" w:sz="4" w:space="0" w:color="auto"/>
              <w:left w:val="single" w:sz="4" w:space="0" w:color="auto"/>
            </w:tcBorders>
          </w:tcPr>
          <w:p w14:paraId="0EC52F98" w14:textId="77777777" w:rsidR="00C6490B" w:rsidRPr="00020BD3" w:rsidRDefault="00C6490B" w:rsidP="001A1878">
            <w:pPr>
              <w:jc w:val="center"/>
            </w:pPr>
          </w:p>
          <w:p w14:paraId="3DBF811B" w14:textId="77777777" w:rsidR="00C6490B" w:rsidRPr="00020BD3" w:rsidRDefault="00C6490B" w:rsidP="001A1878">
            <w:pPr>
              <w:jc w:val="center"/>
            </w:pPr>
            <w:r w:rsidRPr="00020BD3">
              <w:t>8383</w:t>
            </w:r>
          </w:p>
        </w:tc>
        <w:tc>
          <w:tcPr>
            <w:tcW w:w="1880" w:type="dxa"/>
            <w:tcBorders>
              <w:top w:val="single" w:sz="4" w:space="0" w:color="auto"/>
            </w:tcBorders>
          </w:tcPr>
          <w:p w14:paraId="76C8CD0F" w14:textId="77777777" w:rsidR="00C6490B" w:rsidRDefault="00C6490B" w:rsidP="001A1878">
            <w:pPr>
              <w:jc w:val="center"/>
            </w:pPr>
          </w:p>
          <w:p w14:paraId="106FBA01" w14:textId="3465319F" w:rsidR="00C6490B" w:rsidRPr="00020BD3" w:rsidRDefault="00C6490B" w:rsidP="001A1878">
            <w:pPr>
              <w:jc w:val="center"/>
            </w:pPr>
            <w:r>
              <w:t xml:space="preserve">633(7.6) </w:t>
            </w:r>
          </w:p>
        </w:tc>
        <w:tc>
          <w:tcPr>
            <w:tcW w:w="1744" w:type="dxa"/>
            <w:tcBorders>
              <w:top w:val="single" w:sz="4" w:space="0" w:color="auto"/>
            </w:tcBorders>
          </w:tcPr>
          <w:p w14:paraId="293F6E17" w14:textId="77777777" w:rsidR="00C6490B" w:rsidRPr="00020BD3" w:rsidRDefault="00C6490B" w:rsidP="001A1878">
            <w:pPr>
              <w:jc w:val="center"/>
            </w:pPr>
          </w:p>
          <w:p w14:paraId="016F24E7" w14:textId="0CAC6315" w:rsidR="00C6490B" w:rsidRPr="00020BD3" w:rsidRDefault="00C6490B" w:rsidP="001A1878">
            <w:pPr>
              <w:jc w:val="center"/>
            </w:pPr>
            <w:r>
              <w:t>10.2</w:t>
            </w:r>
          </w:p>
        </w:tc>
        <w:tc>
          <w:tcPr>
            <w:tcW w:w="2636" w:type="dxa"/>
            <w:tcBorders>
              <w:top w:val="single" w:sz="4" w:space="0" w:color="auto"/>
            </w:tcBorders>
          </w:tcPr>
          <w:p w14:paraId="1FE75C68" w14:textId="77777777" w:rsidR="00C6490B" w:rsidRPr="00020BD3" w:rsidRDefault="00C6490B" w:rsidP="001A1878">
            <w:pPr>
              <w:jc w:val="center"/>
            </w:pPr>
          </w:p>
          <w:p w14:paraId="09D0B4E3" w14:textId="77777777" w:rsidR="00C6490B" w:rsidRPr="00020BD3" w:rsidRDefault="00C6490B" w:rsidP="001A1878">
            <w:pPr>
              <w:jc w:val="center"/>
            </w:pPr>
            <w:r w:rsidRPr="00020BD3">
              <w:t>1.00 (ref.)</w:t>
            </w:r>
          </w:p>
        </w:tc>
      </w:tr>
      <w:tr w:rsidR="00C6490B" w:rsidRPr="00020BD3" w14:paraId="37D9BF22" w14:textId="77777777" w:rsidTr="001A1878">
        <w:trPr>
          <w:trHeight w:val="498"/>
        </w:trPr>
        <w:tc>
          <w:tcPr>
            <w:tcW w:w="2065" w:type="dxa"/>
            <w:tcBorders>
              <w:right w:val="single" w:sz="4" w:space="0" w:color="auto"/>
            </w:tcBorders>
            <w:noWrap/>
            <w:hideMark/>
          </w:tcPr>
          <w:p w14:paraId="011BC265" w14:textId="77777777" w:rsidR="00C6490B" w:rsidRPr="00020BD3" w:rsidRDefault="00C6490B" w:rsidP="001A1878">
            <w:r w:rsidRPr="00020BD3">
              <w:t>Apixaban</w:t>
            </w:r>
          </w:p>
        </w:tc>
        <w:tc>
          <w:tcPr>
            <w:tcW w:w="1515" w:type="dxa"/>
            <w:tcBorders>
              <w:left w:val="single" w:sz="4" w:space="0" w:color="auto"/>
            </w:tcBorders>
          </w:tcPr>
          <w:p w14:paraId="20FD4318" w14:textId="77777777" w:rsidR="00C6490B" w:rsidRPr="00020BD3" w:rsidRDefault="00C6490B" w:rsidP="001A1878">
            <w:pPr>
              <w:jc w:val="center"/>
            </w:pPr>
            <w:r w:rsidRPr="00020BD3">
              <w:t>8217</w:t>
            </w:r>
          </w:p>
        </w:tc>
        <w:tc>
          <w:tcPr>
            <w:tcW w:w="1880" w:type="dxa"/>
          </w:tcPr>
          <w:p w14:paraId="2F03B9DD" w14:textId="5FA927AF" w:rsidR="00C6490B" w:rsidRPr="00020BD3" w:rsidRDefault="00C6490B" w:rsidP="00C6490B">
            <w:pPr>
              <w:jc w:val="center"/>
            </w:pPr>
            <w:r>
              <w:t>830 (10.1)</w:t>
            </w:r>
          </w:p>
        </w:tc>
        <w:tc>
          <w:tcPr>
            <w:tcW w:w="1744" w:type="dxa"/>
          </w:tcPr>
          <w:p w14:paraId="3CFE1B38" w14:textId="6098E08C" w:rsidR="00C6490B" w:rsidRPr="00020BD3" w:rsidRDefault="00C6490B" w:rsidP="001A1878">
            <w:pPr>
              <w:jc w:val="center"/>
            </w:pPr>
            <w:r>
              <w:t>9.1</w:t>
            </w:r>
          </w:p>
        </w:tc>
        <w:tc>
          <w:tcPr>
            <w:tcW w:w="2636" w:type="dxa"/>
          </w:tcPr>
          <w:p w14:paraId="7B66F534" w14:textId="58AFD05A" w:rsidR="00C6490B" w:rsidRPr="00020BD3" w:rsidRDefault="00C6490B" w:rsidP="00C6490B">
            <w:pPr>
              <w:jc w:val="center"/>
            </w:pPr>
            <w:r>
              <w:t>0.95 (0.82-1.13)</w:t>
            </w:r>
          </w:p>
        </w:tc>
      </w:tr>
      <w:tr w:rsidR="00C6490B" w:rsidRPr="00020BD3" w14:paraId="31F6C7AF" w14:textId="77777777" w:rsidTr="001A1878">
        <w:trPr>
          <w:trHeight w:val="476"/>
        </w:trPr>
        <w:tc>
          <w:tcPr>
            <w:tcW w:w="2065" w:type="dxa"/>
            <w:tcBorders>
              <w:right w:val="single" w:sz="4" w:space="0" w:color="auto"/>
            </w:tcBorders>
            <w:noWrap/>
            <w:hideMark/>
          </w:tcPr>
          <w:p w14:paraId="37863CEA" w14:textId="77777777" w:rsidR="00C6490B" w:rsidRPr="00020BD3" w:rsidRDefault="00C6490B" w:rsidP="001A1878"/>
          <w:p w14:paraId="33DBB460" w14:textId="77777777" w:rsidR="00C6490B" w:rsidRPr="00020BD3" w:rsidRDefault="00C6490B" w:rsidP="001A1878">
            <w:r w:rsidRPr="00020BD3">
              <w:t>Warfarin</w:t>
            </w:r>
          </w:p>
        </w:tc>
        <w:tc>
          <w:tcPr>
            <w:tcW w:w="1515" w:type="dxa"/>
            <w:tcBorders>
              <w:left w:val="single" w:sz="4" w:space="0" w:color="auto"/>
            </w:tcBorders>
          </w:tcPr>
          <w:p w14:paraId="0EA398C6" w14:textId="77777777" w:rsidR="00C6490B" w:rsidRPr="00020BD3" w:rsidRDefault="00C6490B" w:rsidP="001A1878">
            <w:pPr>
              <w:jc w:val="center"/>
            </w:pPr>
          </w:p>
          <w:p w14:paraId="3528ABDD" w14:textId="77777777" w:rsidR="00C6490B" w:rsidRPr="00020BD3" w:rsidRDefault="00C6490B" w:rsidP="001A1878">
            <w:pPr>
              <w:jc w:val="center"/>
            </w:pPr>
            <w:r w:rsidRPr="00020BD3">
              <w:t>5363</w:t>
            </w:r>
          </w:p>
        </w:tc>
        <w:tc>
          <w:tcPr>
            <w:tcW w:w="1880" w:type="dxa"/>
          </w:tcPr>
          <w:p w14:paraId="7455FF25" w14:textId="77777777" w:rsidR="00C6490B" w:rsidRPr="00020BD3" w:rsidRDefault="00C6490B" w:rsidP="001A1878">
            <w:pPr>
              <w:jc w:val="center"/>
            </w:pPr>
          </w:p>
          <w:p w14:paraId="222A21AF" w14:textId="53D4C92A" w:rsidR="00C6490B" w:rsidRPr="00020BD3" w:rsidRDefault="00C6490B" w:rsidP="001A1878">
            <w:pPr>
              <w:jc w:val="center"/>
            </w:pPr>
            <w:r>
              <w:t>378 (7.1)</w:t>
            </w:r>
          </w:p>
        </w:tc>
        <w:tc>
          <w:tcPr>
            <w:tcW w:w="1744" w:type="dxa"/>
          </w:tcPr>
          <w:p w14:paraId="455AF823" w14:textId="77777777" w:rsidR="00C6490B" w:rsidRPr="00020BD3" w:rsidRDefault="00C6490B" w:rsidP="001A1878">
            <w:pPr>
              <w:jc w:val="center"/>
            </w:pPr>
          </w:p>
          <w:p w14:paraId="4DEE2E15" w14:textId="52BBB867" w:rsidR="00C6490B" w:rsidRPr="00020BD3" w:rsidRDefault="00C6490B" w:rsidP="001A1878">
            <w:pPr>
              <w:jc w:val="center"/>
            </w:pPr>
            <w:r>
              <w:t>9.2</w:t>
            </w:r>
          </w:p>
        </w:tc>
        <w:tc>
          <w:tcPr>
            <w:tcW w:w="2636" w:type="dxa"/>
          </w:tcPr>
          <w:p w14:paraId="456AAD87" w14:textId="77777777" w:rsidR="00C6490B" w:rsidRPr="00020BD3" w:rsidRDefault="00C6490B" w:rsidP="001A1878">
            <w:pPr>
              <w:jc w:val="center"/>
            </w:pPr>
          </w:p>
          <w:p w14:paraId="288FDBFA" w14:textId="77777777" w:rsidR="00C6490B" w:rsidRPr="00020BD3" w:rsidRDefault="00C6490B" w:rsidP="001A1878">
            <w:pPr>
              <w:jc w:val="center"/>
            </w:pPr>
            <w:r w:rsidRPr="00020BD3">
              <w:t>1.00 (ref.)</w:t>
            </w:r>
          </w:p>
        </w:tc>
      </w:tr>
      <w:tr w:rsidR="00C6490B" w:rsidRPr="00020BD3" w14:paraId="2784FE53" w14:textId="77777777" w:rsidTr="001A1878">
        <w:trPr>
          <w:trHeight w:val="498"/>
        </w:trPr>
        <w:tc>
          <w:tcPr>
            <w:tcW w:w="2065" w:type="dxa"/>
            <w:tcBorders>
              <w:right w:val="single" w:sz="4" w:space="0" w:color="auto"/>
            </w:tcBorders>
            <w:noWrap/>
            <w:hideMark/>
          </w:tcPr>
          <w:p w14:paraId="63575173" w14:textId="77777777" w:rsidR="00C6490B" w:rsidRPr="00020BD3" w:rsidRDefault="00C6490B" w:rsidP="001A1878">
            <w:r w:rsidRPr="00020BD3">
              <w:t>Rivaroxaban</w:t>
            </w:r>
          </w:p>
        </w:tc>
        <w:tc>
          <w:tcPr>
            <w:tcW w:w="1515" w:type="dxa"/>
            <w:tcBorders>
              <w:left w:val="single" w:sz="4" w:space="0" w:color="auto"/>
            </w:tcBorders>
          </w:tcPr>
          <w:p w14:paraId="27DC908E" w14:textId="77777777" w:rsidR="00C6490B" w:rsidRPr="00020BD3" w:rsidRDefault="00C6490B" w:rsidP="001A1878">
            <w:pPr>
              <w:jc w:val="center"/>
            </w:pPr>
            <w:r w:rsidRPr="00020BD3">
              <w:t>5263</w:t>
            </w:r>
          </w:p>
        </w:tc>
        <w:tc>
          <w:tcPr>
            <w:tcW w:w="1880" w:type="dxa"/>
          </w:tcPr>
          <w:p w14:paraId="53A26104" w14:textId="3148E576" w:rsidR="00C6490B" w:rsidRPr="00020BD3" w:rsidRDefault="00C6490B" w:rsidP="001A1878">
            <w:pPr>
              <w:jc w:val="center"/>
            </w:pPr>
            <w:r>
              <w:t>426 (8.1)</w:t>
            </w:r>
          </w:p>
        </w:tc>
        <w:tc>
          <w:tcPr>
            <w:tcW w:w="1744" w:type="dxa"/>
          </w:tcPr>
          <w:p w14:paraId="1770B098" w14:textId="7E0994A4" w:rsidR="00C6490B" w:rsidRPr="00020BD3" w:rsidRDefault="00C6490B" w:rsidP="001A1878">
            <w:pPr>
              <w:jc w:val="center"/>
            </w:pPr>
            <w:r>
              <w:t>7.4</w:t>
            </w:r>
          </w:p>
        </w:tc>
        <w:tc>
          <w:tcPr>
            <w:tcW w:w="2636" w:type="dxa"/>
          </w:tcPr>
          <w:p w14:paraId="59337E66" w14:textId="0703C226" w:rsidR="00C6490B" w:rsidRPr="00020BD3" w:rsidRDefault="00C6490B" w:rsidP="00C6490B">
            <w:pPr>
              <w:jc w:val="center"/>
            </w:pPr>
            <w:r>
              <w:t>0.85 (0.71-1.01)</w:t>
            </w:r>
          </w:p>
        </w:tc>
      </w:tr>
      <w:tr w:rsidR="00C6490B" w:rsidRPr="00020BD3" w14:paraId="474CDE08" w14:textId="77777777" w:rsidTr="001A1878">
        <w:trPr>
          <w:trHeight w:val="588"/>
        </w:trPr>
        <w:tc>
          <w:tcPr>
            <w:tcW w:w="2065" w:type="dxa"/>
            <w:tcBorders>
              <w:right w:val="single" w:sz="4" w:space="0" w:color="auto"/>
            </w:tcBorders>
            <w:noWrap/>
            <w:hideMark/>
          </w:tcPr>
          <w:p w14:paraId="341D85E1" w14:textId="77777777" w:rsidR="00C6490B" w:rsidRPr="00020BD3" w:rsidRDefault="00C6490B" w:rsidP="001A1878"/>
          <w:p w14:paraId="6BA5C667" w14:textId="77777777" w:rsidR="00C6490B" w:rsidRPr="00020BD3" w:rsidRDefault="00C6490B" w:rsidP="001A1878">
            <w:r w:rsidRPr="00020BD3">
              <w:t>Warfarin</w:t>
            </w:r>
          </w:p>
        </w:tc>
        <w:tc>
          <w:tcPr>
            <w:tcW w:w="1515" w:type="dxa"/>
            <w:tcBorders>
              <w:left w:val="single" w:sz="4" w:space="0" w:color="auto"/>
            </w:tcBorders>
          </w:tcPr>
          <w:p w14:paraId="51B94A10" w14:textId="77777777" w:rsidR="00C6490B" w:rsidRPr="00020BD3" w:rsidRDefault="00C6490B" w:rsidP="001A1878">
            <w:pPr>
              <w:jc w:val="center"/>
            </w:pPr>
          </w:p>
          <w:p w14:paraId="4C5B3056" w14:textId="77777777" w:rsidR="00C6490B" w:rsidRPr="00020BD3" w:rsidRDefault="00C6490B" w:rsidP="001A1878">
            <w:pPr>
              <w:jc w:val="center"/>
            </w:pPr>
            <w:r w:rsidRPr="00020BD3">
              <w:t>2269</w:t>
            </w:r>
          </w:p>
        </w:tc>
        <w:tc>
          <w:tcPr>
            <w:tcW w:w="1880" w:type="dxa"/>
          </w:tcPr>
          <w:p w14:paraId="615A3BFD" w14:textId="77777777" w:rsidR="00C6490B" w:rsidRPr="00020BD3" w:rsidRDefault="00C6490B" w:rsidP="001A1878">
            <w:pPr>
              <w:jc w:val="center"/>
            </w:pPr>
          </w:p>
          <w:p w14:paraId="5DBC5690" w14:textId="20D9F4C4" w:rsidR="00C6490B" w:rsidRPr="00020BD3" w:rsidRDefault="00C6490B" w:rsidP="00C6490B">
            <w:pPr>
              <w:jc w:val="center"/>
            </w:pPr>
            <w:r>
              <w:t>144 (6.4)</w:t>
            </w:r>
          </w:p>
        </w:tc>
        <w:tc>
          <w:tcPr>
            <w:tcW w:w="1744" w:type="dxa"/>
          </w:tcPr>
          <w:p w14:paraId="1D51C39B" w14:textId="77777777" w:rsidR="00C6490B" w:rsidRPr="00020BD3" w:rsidRDefault="00C6490B" w:rsidP="001A1878">
            <w:pPr>
              <w:jc w:val="center"/>
            </w:pPr>
          </w:p>
          <w:p w14:paraId="64C9DD5C" w14:textId="7FCE2101" w:rsidR="00C6490B" w:rsidRPr="00020BD3" w:rsidRDefault="00C6490B" w:rsidP="001A1878">
            <w:pPr>
              <w:jc w:val="center"/>
            </w:pPr>
            <w:r>
              <w:t>8.5</w:t>
            </w:r>
          </w:p>
        </w:tc>
        <w:tc>
          <w:tcPr>
            <w:tcW w:w="2636" w:type="dxa"/>
          </w:tcPr>
          <w:p w14:paraId="2F3DFA46" w14:textId="77777777" w:rsidR="00C6490B" w:rsidRPr="00020BD3" w:rsidRDefault="00C6490B" w:rsidP="001A1878">
            <w:pPr>
              <w:jc w:val="center"/>
            </w:pPr>
          </w:p>
          <w:p w14:paraId="77B71FD3" w14:textId="77777777" w:rsidR="00C6490B" w:rsidRPr="00020BD3" w:rsidRDefault="00C6490B" w:rsidP="001A1878">
            <w:pPr>
              <w:jc w:val="center"/>
            </w:pPr>
            <w:r w:rsidRPr="00020BD3">
              <w:t>1.00 (ref.)</w:t>
            </w:r>
          </w:p>
        </w:tc>
      </w:tr>
      <w:tr w:rsidR="00C6490B" w:rsidRPr="00020BD3" w14:paraId="76145F28" w14:textId="77777777" w:rsidTr="001A1878">
        <w:trPr>
          <w:trHeight w:val="498"/>
        </w:trPr>
        <w:tc>
          <w:tcPr>
            <w:tcW w:w="2065" w:type="dxa"/>
            <w:tcBorders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AEEC6D3" w14:textId="77777777" w:rsidR="00C6490B" w:rsidRPr="00020BD3" w:rsidRDefault="00C6490B" w:rsidP="001A1878">
            <w:r w:rsidRPr="00020BD3">
              <w:t>Dabigatran</w:t>
            </w:r>
          </w:p>
        </w:tc>
        <w:tc>
          <w:tcPr>
            <w:tcW w:w="1515" w:type="dxa"/>
            <w:tcBorders>
              <w:left w:val="single" w:sz="4" w:space="0" w:color="auto"/>
              <w:bottom w:val="single" w:sz="4" w:space="0" w:color="auto"/>
            </w:tcBorders>
          </w:tcPr>
          <w:p w14:paraId="654E7866" w14:textId="77777777" w:rsidR="00C6490B" w:rsidRPr="00020BD3" w:rsidRDefault="00C6490B" w:rsidP="001A1878">
            <w:pPr>
              <w:jc w:val="center"/>
            </w:pPr>
            <w:r w:rsidRPr="00020BD3">
              <w:t>2277</w:t>
            </w:r>
          </w:p>
        </w:tc>
        <w:tc>
          <w:tcPr>
            <w:tcW w:w="1880" w:type="dxa"/>
            <w:tcBorders>
              <w:bottom w:val="single" w:sz="4" w:space="0" w:color="auto"/>
            </w:tcBorders>
          </w:tcPr>
          <w:p w14:paraId="0E6DC2B1" w14:textId="7F36A805" w:rsidR="00C6490B" w:rsidRPr="00020BD3" w:rsidRDefault="00C6490B" w:rsidP="00C6490B">
            <w:pPr>
              <w:jc w:val="center"/>
            </w:pPr>
            <w:r>
              <w:t>188 (8.3)</w:t>
            </w:r>
          </w:p>
        </w:tc>
        <w:tc>
          <w:tcPr>
            <w:tcW w:w="1744" w:type="dxa"/>
            <w:tcBorders>
              <w:bottom w:val="single" w:sz="4" w:space="0" w:color="auto"/>
            </w:tcBorders>
          </w:tcPr>
          <w:p w14:paraId="23D2A76A" w14:textId="05FC434C" w:rsidR="00C6490B" w:rsidRPr="00020BD3" w:rsidRDefault="00C6490B" w:rsidP="001A1878">
            <w:pPr>
              <w:jc w:val="center"/>
            </w:pPr>
            <w:r>
              <w:t>6.8</w:t>
            </w:r>
          </w:p>
        </w:tc>
        <w:tc>
          <w:tcPr>
            <w:tcW w:w="2636" w:type="dxa"/>
            <w:tcBorders>
              <w:bottom w:val="single" w:sz="4" w:space="0" w:color="auto"/>
            </w:tcBorders>
          </w:tcPr>
          <w:p w14:paraId="636D604D" w14:textId="77B275FF" w:rsidR="00C6490B" w:rsidRPr="00020BD3" w:rsidRDefault="00C6490B" w:rsidP="001A1878">
            <w:pPr>
              <w:jc w:val="center"/>
            </w:pPr>
            <w:r>
              <w:t>0.86 (0.74-0.99)</w:t>
            </w:r>
            <w:r w:rsidRPr="00020BD3">
              <w:t xml:space="preserve"> </w:t>
            </w:r>
          </w:p>
        </w:tc>
      </w:tr>
    </w:tbl>
    <w:p w14:paraId="0868160A" w14:textId="77777777" w:rsidR="00C6490B" w:rsidRDefault="00C6490B" w:rsidP="00EF5572">
      <w:pPr>
        <w:sectPr w:rsidR="00C6490B" w:rsidSect="00F33877">
          <w:pgSz w:w="12240" w:h="15840"/>
          <w:pgMar w:top="1135" w:right="1440" w:bottom="1440" w:left="1440" w:header="720" w:footer="720" w:gutter="0"/>
          <w:cols w:space="720"/>
          <w:docGrid w:linePitch="360"/>
        </w:sectPr>
      </w:pPr>
    </w:p>
    <w:p w14:paraId="28AD98F1" w14:textId="2ECA4260" w:rsidR="00D63139" w:rsidRPr="005A6CBD" w:rsidRDefault="0018783F" w:rsidP="00D63139">
      <w:pPr>
        <w:ind w:left="-993"/>
        <w:rPr>
          <w:rFonts w:cs="Times New Roman"/>
          <w:b/>
          <w:sz w:val="24"/>
          <w:szCs w:val="24"/>
        </w:rPr>
      </w:pPr>
      <w:r>
        <w:rPr>
          <w:rFonts w:cs="Times New Roman"/>
          <w:b/>
          <w:sz w:val="24"/>
          <w:szCs w:val="24"/>
        </w:rPr>
        <w:lastRenderedPageBreak/>
        <w:t xml:space="preserve">Supplemental </w:t>
      </w:r>
      <w:r w:rsidR="00D63139">
        <w:rPr>
          <w:rFonts w:cs="Times New Roman"/>
          <w:b/>
          <w:sz w:val="24"/>
          <w:szCs w:val="24"/>
        </w:rPr>
        <w:t>Figure 1.</w:t>
      </w:r>
      <w:r w:rsidR="00D63139" w:rsidRPr="005A6CBD">
        <w:rPr>
          <w:rFonts w:cs="Times New Roman"/>
          <w:b/>
          <w:sz w:val="24"/>
          <w:szCs w:val="24"/>
        </w:rPr>
        <w:t xml:space="preserve"> </w:t>
      </w:r>
      <w:r w:rsidR="00D63139" w:rsidRPr="00D63139">
        <w:rPr>
          <w:rFonts w:cs="Times New Roman"/>
          <w:sz w:val="24"/>
          <w:szCs w:val="24"/>
        </w:rPr>
        <w:t>Study flow diagram for creation of the main cohort of patients with atrial fibrillation and a new prescription for warfarin, apixaban, rivaroxaban, or dabigatran.</w:t>
      </w:r>
      <w:r w:rsidR="00D63139" w:rsidRPr="005A6CBD">
        <w:rPr>
          <w:rFonts w:cs="Times New Roman"/>
          <w:b/>
          <w:sz w:val="24"/>
          <w:szCs w:val="24"/>
        </w:rPr>
        <w:t xml:space="preserve"> </w:t>
      </w:r>
    </w:p>
    <w:p w14:paraId="4B4A6F6A" w14:textId="77777777" w:rsidR="00D63139" w:rsidRDefault="00D63139" w:rsidP="008A773A"/>
    <w:p w14:paraId="6C9C80B7" w14:textId="7BC30A19" w:rsidR="00D63139" w:rsidRDefault="00D63139" w:rsidP="008A773A">
      <w:r w:rsidRPr="007A66E9">
        <w:rPr>
          <w:noProof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615BB493" wp14:editId="0467493C">
                <wp:simplePos x="0" y="0"/>
                <wp:positionH relativeFrom="column">
                  <wp:posOffset>1381125</wp:posOffset>
                </wp:positionH>
                <wp:positionV relativeFrom="paragraph">
                  <wp:posOffset>16510</wp:posOffset>
                </wp:positionV>
                <wp:extent cx="2626360" cy="1269365"/>
                <wp:effectExtent l="0" t="0" r="21590" b="26035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26360" cy="12693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AB5F292" w14:textId="62F5B5BF" w:rsidR="00FF6848" w:rsidRPr="00F918B3" w:rsidRDefault="00FF6848" w:rsidP="00D63139">
                            <w:pPr>
                              <w:rPr>
                                <w:rFonts w:cs="Times New Roman"/>
                              </w:rPr>
                            </w:pPr>
                            <w:r w:rsidRPr="00F918B3">
                              <w:rPr>
                                <w:rFonts w:cs="Times New Roman"/>
                                <w:b/>
                              </w:rPr>
                              <w:t xml:space="preserve">210,474 </w:t>
                            </w:r>
                            <w:r w:rsidRPr="00F918B3">
                              <w:rPr>
                                <w:rFonts w:cs="Times New Roman"/>
                              </w:rPr>
                              <w:t xml:space="preserve">Patients with a new prescription for warfarin, apixaban, rivaroxaban or dabigatran (index date) and a diagnosis of atrial fibrillation/flutter 5 years prior to the prescription January 1, </w:t>
                            </w:r>
                            <w:proofErr w:type="gramStart"/>
                            <w:r w:rsidRPr="00F918B3">
                              <w:rPr>
                                <w:rFonts w:cs="Times New Roman"/>
                              </w:rPr>
                              <w:t>2009</w:t>
                            </w:r>
                            <w:proofErr w:type="gramEnd"/>
                            <w:r w:rsidRPr="00F918B3">
                              <w:rPr>
                                <w:rFonts w:cs="Times New Roman"/>
                              </w:rPr>
                              <w:t xml:space="preserve"> and </w:t>
                            </w:r>
                            <w:r w:rsidRPr="00153E92">
                              <w:rPr>
                                <w:rFonts w:cs="Times New Roman"/>
                              </w:rPr>
                              <w:t xml:space="preserve">March 31, 2017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mo="http://schemas.microsoft.com/office/mac/office/2008/main" xmlns:mv="urn:schemas-microsoft-com:mac:vml">
            <w:pict>
              <v:shapetype w14:anchorId="615BB493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08.75pt;margin-top:1.3pt;width:206.8pt;height:99.95pt;z-index:251693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">
                <v:textbox>
                  <w:txbxContent>
                    <w:p w14:paraId="0AB5F292" w14:textId="62F5B5BF" w:rsidR="00FF6848" w:rsidRPr="00F918B3" w:rsidRDefault="00FF6848" w:rsidP="00D63139">
                      <w:pPr>
                        <w:rPr>
                          <w:rFonts w:cs="Times New Roman"/>
                        </w:rPr>
                      </w:pPr>
                      <w:r w:rsidRPr="00F918B3">
                        <w:rPr>
                          <w:rFonts w:cs="Times New Roman"/>
                          <w:b/>
                        </w:rPr>
                        <w:t xml:space="preserve">210,474 </w:t>
                      </w:r>
                      <w:r w:rsidRPr="00F918B3">
                        <w:rPr>
                          <w:rFonts w:cs="Times New Roman"/>
                        </w:rPr>
                        <w:t xml:space="preserve">Patients with a new prescription for warfarin, apixaban, rivaroxaban or dabigatran (index date) and a diagnosis of atrial fibrillation/flutter 5 years prior to the prescription January 1, 2009 and </w:t>
                      </w:r>
                      <w:r w:rsidRPr="00153E92">
                        <w:rPr>
                          <w:rFonts w:cs="Times New Roman"/>
                        </w:rPr>
                        <w:t xml:space="preserve">March 31, 2017 </w:t>
                      </w:r>
                    </w:p>
                  </w:txbxContent>
                </v:textbox>
              </v:shape>
            </w:pict>
          </mc:Fallback>
        </mc:AlternateContent>
      </w:r>
    </w:p>
    <w:p w14:paraId="4B02E740" w14:textId="5B2D8137" w:rsidR="00D63139" w:rsidRDefault="00D63139" w:rsidP="008A773A"/>
    <w:p w14:paraId="69A6CDB3" w14:textId="7C5E86B9" w:rsidR="008D7AE6" w:rsidRDefault="008D7AE6" w:rsidP="008A773A">
      <w:pPr>
        <w:sectPr w:rsidR="008D7AE6" w:rsidSect="00D63139">
          <w:pgSz w:w="15840" w:h="12240" w:orient="landscape"/>
          <w:pgMar w:top="1440" w:right="1135" w:bottom="1440" w:left="1440" w:header="720" w:footer="720" w:gutter="0"/>
          <w:cols w:space="720"/>
          <w:docGrid w:linePitch="360"/>
        </w:sectPr>
      </w:pPr>
      <w:r w:rsidRPr="007A66E9">
        <w:rPr>
          <w:noProof/>
        </w:rPr>
        <mc:AlternateContent>
          <mc:Choice Requires="wps">
            <w:drawing>
              <wp:anchor distT="0" distB="0" distL="114300" distR="114300" simplePos="0" relativeHeight="251705344" behindDoc="0" locked="0" layoutInCell="1" allowOverlap="1" wp14:anchorId="2C3E1FC5" wp14:editId="6655A3C1">
                <wp:simplePos x="0" y="0"/>
                <wp:positionH relativeFrom="column">
                  <wp:posOffset>2000250</wp:posOffset>
                </wp:positionH>
                <wp:positionV relativeFrom="paragraph">
                  <wp:posOffset>4295775</wp:posOffset>
                </wp:positionV>
                <wp:extent cx="1571625" cy="457200"/>
                <wp:effectExtent l="0" t="0" r="28575" b="19050"/>
                <wp:wrapNone/>
                <wp:docPr id="1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71625" cy="45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90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4736649" w14:textId="77777777" w:rsidR="00FF6848" w:rsidRPr="007A66E9" w:rsidRDefault="00FF6848" w:rsidP="008D7AE6">
                            <w:r>
                              <w:rPr>
                                <w:b/>
                              </w:rPr>
                              <w:t>2,277</w:t>
                            </w:r>
                            <w:r>
                              <w:t xml:space="preserve"> dabigatran user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mo="http://schemas.microsoft.com/office/mac/office/2008/main" xmlns:mv="urn:schemas-microsoft-com:mac:vml">
            <w:pict>
              <v:shape w14:anchorId="2C3E1FC5" id="_x0000_s1027" type="#_x0000_t202" style="position:absolute;margin-left:157.5pt;margin-top:338.25pt;width:123.75pt;height:36pt;z-index:2517053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" strokeweight="1.5pt">
                <v:textbox>
                  <w:txbxContent>
                    <w:p w14:paraId="34736649" w14:textId="77777777" w:rsidR="00FF6848" w:rsidRPr="007A66E9" w:rsidRDefault="00FF6848" w:rsidP="008D7AE6">
                      <w:r>
                        <w:rPr>
                          <w:b/>
                        </w:rPr>
                        <w:t>2,277</w:t>
                      </w:r>
                      <w:r>
                        <w:t xml:space="preserve"> dabigatran users</w:t>
                      </w:r>
                    </w:p>
                  </w:txbxContent>
                </v:textbox>
              </v:shape>
            </w:pict>
          </mc:Fallback>
        </mc:AlternateContent>
      </w:r>
      <w:r w:rsidRPr="007A66E9">
        <w:rPr>
          <w:noProof/>
        </w:rPr>
        <mc:AlternateContent>
          <mc:Choice Requires="wps">
            <w:drawing>
              <wp:anchor distT="0" distB="0" distL="114300" distR="114300" simplePos="0" relativeHeight="251696128" behindDoc="0" locked="0" layoutInCell="1" allowOverlap="1" wp14:anchorId="7E77FF1F" wp14:editId="5C834A90">
                <wp:simplePos x="0" y="0"/>
                <wp:positionH relativeFrom="column">
                  <wp:posOffset>-514350</wp:posOffset>
                </wp:positionH>
                <wp:positionV relativeFrom="paragraph">
                  <wp:posOffset>4295775</wp:posOffset>
                </wp:positionV>
                <wp:extent cx="1457325" cy="457200"/>
                <wp:effectExtent l="0" t="0" r="28575" b="19050"/>
                <wp:wrapNone/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57325" cy="45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90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A27BB96" w14:textId="77777777" w:rsidR="00FF6848" w:rsidRPr="007A66E9" w:rsidRDefault="00FF6848" w:rsidP="008D7AE6">
                            <w:r>
                              <w:rPr>
                                <w:b/>
                              </w:rPr>
                              <w:t>4,926</w:t>
                            </w:r>
                            <w:r>
                              <w:t xml:space="preserve"> warfarin user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mo="http://schemas.microsoft.com/office/mac/office/2008/main" xmlns:mv="urn:schemas-microsoft-com:mac:vml">
            <w:pict>
              <v:shape w14:anchorId="7E77FF1F" id="_x0000_s1028" type="#_x0000_t202" style="position:absolute;margin-left:-40.5pt;margin-top:338.25pt;width:114.75pt;height:36pt;z-index:251696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" strokeweight="1.5pt">
                <v:textbox>
                  <w:txbxContent>
                    <w:p w14:paraId="4A27BB96" w14:textId="77777777" w:rsidR="00FF6848" w:rsidRPr="007A66E9" w:rsidRDefault="00FF6848" w:rsidP="008D7AE6">
                      <w:r>
                        <w:rPr>
                          <w:b/>
                        </w:rPr>
                        <w:t>4,926</w:t>
                      </w:r>
                      <w:r>
                        <w:t xml:space="preserve"> warfarin users</w:t>
                      </w:r>
                    </w:p>
                  </w:txbxContent>
                </v:textbox>
              </v:shape>
            </w:pict>
          </mc:Fallback>
        </mc:AlternateContent>
      </w:r>
      <w:r w:rsidRPr="007A66E9">
        <w:rPr>
          <w:noProof/>
        </w:rPr>
        <mc:AlternateContent>
          <mc:Choice Requires="wps">
            <w:drawing>
              <wp:anchor distT="0" distB="0" distL="114300" distR="114300" simplePos="0" relativeHeight="251707392" behindDoc="0" locked="0" layoutInCell="1" allowOverlap="1" wp14:anchorId="33D04B5B" wp14:editId="58E7C21E">
                <wp:simplePos x="0" y="0"/>
                <wp:positionH relativeFrom="column">
                  <wp:posOffset>6753225</wp:posOffset>
                </wp:positionH>
                <wp:positionV relativeFrom="paragraph">
                  <wp:posOffset>4295775</wp:posOffset>
                </wp:positionV>
                <wp:extent cx="1571625" cy="457200"/>
                <wp:effectExtent l="0" t="0" r="28575" b="19050"/>
                <wp:wrapNone/>
                <wp:docPr id="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71625" cy="45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90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15444C1" w14:textId="77777777" w:rsidR="00FF6848" w:rsidRPr="007A66E9" w:rsidRDefault="00FF6848" w:rsidP="008D7AE6">
                            <w:r>
                              <w:rPr>
                                <w:b/>
                              </w:rPr>
                              <w:t>8,217</w:t>
                            </w:r>
                            <w:r>
                              <w:t xml:space="preserve"> apixaban user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mo="http://schemas.microsoft.com/office/mac/office/2008/main" xmlns:mv="urn:schemas-microsoft-com:mac:vml">
            <w:pict>
              <v:shape w14:anchorId="33D04B5B" id="_x0000_s1029" type="#_x0000_t202" style="position:absolute;margin-left:531.75pt;margin-top:338.25pt;width:123.75pt;height:36pt;z-index:251707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" strokeweight="1.5pt">
                <v:textbox>
                  <w:txbxContent>
                    <w:p w14:paraId="715444C1" w14:textId="77777777" w:rsidR="00FF6848" w:rsidRPr="007A66E9" w:rsidRDefault="00FF6848" w:rsidP="008D7AE6">
                      <w:r>
                        <w:rPr>
                          <w:b/>
                        </w:rPr>
                        <w:t>8,217</w:t>
                      </w:r>
                      <w:r>
                        <w:t xml:space="preserve"> apixaban users</w:t>
                      </w:r>
                    </w:p>
                  </w:txbxContent>
                </v:textbox>
              </v:shape>
            </w:pict>
          </mc:Fallback>
        </mc:AlternateContent>
      </w:r>
      <w:r w:rsidRPr="007A66E9">
        <w:rPr>
          <w:noProof/>
        </w:rPr>
        <mc:AlternateContent>
          <mc:Choice Requires="wps">
            <w:drawing>
              <wp:anchor distT="0" distB="0" distL="114300" distR="114300" simplePos="0" relativeHeight="251706368" behindDoc="0" locked="0" layoutInCell="1" allowOverlap="1" wp14:anchorId="4E0ECD7E" wp14:editId="28EE3763">
                <wp:simplePos x="0" y="0"/>
                <wp:positionH relativeFrom="column">
                  <wp:posOffset>4514850</wp:posOffset>
                </wp:positionH>
                <wp:positionV relativeFrom="paragraph">
                  <wp:posOffset>4295140</wp:posOffset>
                </wp:positionV>
                <wp:extent cx="1571625" cy="457200"/>
                <wp:effectExtent l="0" t="0" r="28575" b="19050"/>
                <wp:wrapNone/>
                <wp:docPr id="1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71625" cy="45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90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8DE8318" w14:textId="77777777" w:rsidR="00FF6848" w:rsidRPr="007A66E9" w:rsidRDefault="00FF6848" w:rsidP="008D7AE6">
                            <w:r>
                              <w:rPr>
                                <w:b/>
                              </w:rPr>
                              <w:t>5,263</w:t>
                            </w:r>
                            <w:r>
                              <w:t xml:space="preserve"> rivaroxaban user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mo="http://schemas.microsoft.com/office/mac/office/2008/main" xmlns:mv="urn:schemas-microsoft-com:mac:vml">
            <w:pict>
              <v:shape w14:anchorId="4E0ECD7E" id="_x0000_s1030" type="#_x0000_t202" style="position:absolute;margin-left:355.5pt;margin-top:338.2pt;width:123.75pt;height:36pt;z-index:2517063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" strokeweight="1.5pt">
                <v:textbox>
                  <w:txbxContent>
                    <w:p w14:paraId="48DE8318" w14:textId="77777777" w:rsidR="00FF6848" w:rsidRPr="007A66E9" w:rsidRDefault="00FF6848" w:rsidP="008D7AE6">
                      <w:r>
                        <w:rPr>
                          <w:b/>
                        </w:rPr>
                        <w:t>5,263</w:t>
                      </w:r>
                      <w:r>
                        <w:t xml:space="preserve"> rivaroxaban users</w:t>
                      </w:r>
                    </w:p>
                  </w:txbxContent>
                </v:textbox>
              </v:shape>
            </w:pict>
          </mc:Fallback>
        </mc:AlternateContent>
      </w:r>
      <w:r w:rsidRPr="007A66E9">
        <w:rPr>
          <w:noProof/>
        </w:rPr>
        <mc:AlternateContent>
          <mc:Choice Requires="wps">
            <w:drawing>
              <wp:anchor distT="0" distB="0" distL="114300" distR="114300" simplePos="0" relativeHeight="251704320" behindDoc="0" locked="0" layoutInCell="1" allowOverlap="1" wp14:anchorId="55CF97EC" wp14:editId="1804131A">
                <wp:simplePos x="0" y="0"/>
                <wp:positionH relativeFrom="column">
                  <wp:posOffset>209550</wp:posOffset>
                </wp:positionH>
                <wp:positionV relativeFrom="paragraph">
                  <wp:posOffset>3448050</wp:posOffset>
                </wp:positionV>
                <wp:extent cx="0" cy="847090"/>
                <wp:effectExtent l="76200" t="0" r="76200" b="48260"/>
                <wp:wrapNone/>
                <wp:docPr id="14" name="Straight Arrow Connector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847090"/>
                        </a:xfrm>
                        <a:prstGeom prst="straightConnector1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/>
                          </a:solidFill>
                          <a:prstDash val="solid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mo="http://schemas.microsoft.com/office/mac/office/2008/main" xmlns:mv="urn:schemas-microsoft-com:mac:vml">
            <w:pict>
              <v:shapetype w14:anchorId="1A554864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14" o:spid="_x0000_s1026" type="#_x0000_t32" style="position:absolute;margin-left:16.5pt;margin-top:271.5pt;width:0;height:66.7pt;z-index:2517043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" strokecolor="windowText">
                <v:stroke endarrow="block"/>
              </v:shape>
            </w:pict>
          </mc:Fallback>
        </mc:AlternateContent>
      </w:r>
      <w:r w:rsidRPr="007A66E9">
        <w:rPr>
          <w:noProof/>
        </w:rPr>
        <mc:AlternateContent>
          <mc:Choice Requires="wps">
            <w:drawing>
              <wp:anchor distT="0" distB="0" distL="114300" distR="114300" simplePos="0" relativeHeight="251703296" behindDoc="0" locked="0" layoutInCell="1" allowOverlap="1" wp14:anchorId="6F5D822B" wp14:editId="71578E86">
                <wp:simplePos x="0" y="0"/>
                <wp:positionH relativeFrom="column">
                  <wp:posOffset>7553325</wp:posOffset>
                </wp:positionH>
                <wp:positionV relativeFrom="paragraph">
                  <wp:posOffset>3438525</wp:posOffset>
                </wp:positionV>
                <wp:extent cx="0" cy="847090"/>
                <wp:effectExtent l="76200" t="0" r="76200" b="48260"/>
                <wp:wrapNone/>
                <wp:docPr id="13" name="Straight Arrow Connector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847090"/>
                        </a:xfrm>
                        <a:prstGeom prst="straightConnector1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/>
                          </a:solidFill>
                          <a:prstDash val="solid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mo="http://schemas.microsoft.com/office/mac/office/2008/main" xmlns:mv="urn:schemas-microsoft-com:mac:vml">
            <w:pict>
              <v:shape w14:anchorId="4462E4CA" id="Straight Arrow Connector 13" o:spid="_x0000_s1026" type="#_x0000_t32" style="position:absolute;margin-left:594.75pt;margin-top:270.75pt;width:0;height:66.7pt;z-index:251703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" strokecolor="windowText">
                <v:stroke endarrow="block"/>
              </v:shape>
            </w:pict>
          </mc:Fallback>
        </mc:AlternateContent>
      </w:r>
      <w:r w:rsidRPr="007A66E9">
        <w:rPr>
          <w:noProof/>
        </w:rPr>
        <mc:AlternateContent>
          <mc:Choice Requires="wps">
            <w:drawing>
              <wp:anchor distT="0" distB="0" distL="114300" distR="114300" simplePos="0" relativeHeight="251702272" behindDoc="0" locked="0" layoutInCell="1" allowOverlap="1" wp14:anchorId="4703A1E4" wp14:editId="7166815D">
                <wp:simplePos x="0" y="0"/>
                <wp:positionH relativeFrom="column">
                  <wp:posOffset>5334000</wp:posOffset>
                </wp:positionH>
                <wp:positionV relativeFrom="paragraph">
                  <wp:posOffset>3438525</wp:posOffset>
                </wp:positionV>
                <wp:extent cx="0" cy="847090"/>
                <wp:effectExtent l="76200" t="0" r="76200" b="48260"/>
                <wp:wrapNone/>
                <wp:docPr id="11" name="Straight Arrow Connector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847090"/>
                        </a:xfrm>
                        <a:prstGeom prst="straightConnector1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/>
                          </a:solidFill>
                          <a:prstDash val="solid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mo="http://schemas.microsoft.com/office/mac/office/2008/main" xmlns:mv="urn:schemas-microsoft-com:mac:vml">
            <w:pict>
              <v:shape w14:anchorId="19C40545" id="Straight Arrow Connector 11" o:spid="_x0000_s1026" type="#_x0000_t32" style="position:absolute;margin-left:420pt;margin-top:270.75pt;width:0;height:66.7pt;z-index:2517022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" strokecolor="windowText">
                <v:stroke endarrow="block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01248" behindDoc="0" locked="0" layoutInCell="1" allowOverlap="1" wp14:anchorId="047DCF50" wp14:editId="6986F392">
                <wp:simplePos x="0" y="0"/>
                <wp:positionH relativeFrom="column">
                  <wp:posOffset>209550</wp:posOffset>
                </wp:positionH>
                <wp:positionV relativeFrom="paragraph">
                  <wp:posOffset>3438525</wp:posOffset>
                </wp:positionV>
                <wp:extent cx="7343775" cy="0"/>
                <wp:effectExtent l="0" t="0" r="9525" b="1905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343775" cy="0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mo="http://schemas.microsoft.com/office/mac/office/2008/main" xmlns:mv="urn:schemas-microsoft-com:mac:vml">
            <w:pict>
              <v:line w14:anchorId="726CC170" id="Straight Connector 2" o:spid="_x0000_s1026" style="position:absolute;z-index:25170124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6.5pt,270.75pt" to="594.75pt,270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" strokecolor="windowText"/>
            </w:pict>
          </mc:Fallback>
        </mc:AlternateContent>
      </w:r>
      <w:r w:rsidRPr="007A66E9">
        <w:rPr>
          <w:noProof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793B1B20" wp14:editId="6B8C9AD3">
                <wp:simplePos x="0" y="0"/>
                <wp:positionH relativeFrom="column">
                  <wp:posOffset>2738120</wp:posOffset>
                </wp:positionH>
                <wp:positionV relativeFrom="paragraph">
                  <wp:posOffset>2824480</wp:posOffset>
                </wp:positionV>
                <wp:extent cx="0" cy="1466215"/>
                <wp:effectExtent l="76200" t="0" r="57150" b="57785"/>
                <wp:wrapNone/>
                <wp:docPr id="10" name="Straight Arrow Connector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466215"/>
                        </a:xfrm>
                        <a:prstGeom prst="straightConnector1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/>
                          </a:solidFill>
                          <a:prstDash val="solid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mo="http://schemas.microsoft.com/office/mac/office/2008/main" xmlns:mv="urn:schemas-microsoft-com:mac:vml">
            <w:pict>
              <v:shape w14:anchorId="58FD779E" id="Straight Arrow Connector 10" o:spid="_x0000_s1026" type="#_x0000_t32" style="position:absolute;margin-left:215.6pt;margin-top:222.4pt;width:0;height:115.45pt;z-index:2517002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" strokecolor="windowText">
                <v:stroke endarrow="block"/>
              </v:shape>
            </w:pict>
          </mc:Fallback>
        </mc:AlternateContent>
      </w:r>
      <w:r w:rsidRPr="007A66E9">
        <w:rPr>
          <w:noProof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0C1C88C4" wp14:editId="3DB78146">
                <wp:simplePos x="0" y="0"/>
                <wp:positionH relativeFrom="column">
                  <wp:posOffset>1590675</wp:posOffset>
                </wp:positionH>
                <wp:positionV relativeFrom="paragraph">
                  <wp:posOffset>2333626</wp:posOffset>
                </wp:positionV>
                <wp:extent cx="2416810" cy="495300"/>
                <wp:effectExtent l="0" t="0" r="21590" b="19050"/>
                <wp:wrapNone/>
                <wp:docPr id="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16810" cy="4953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90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B58079D" w14:textId="77777777" w:rsidR="00FF6848" w:rsidRPr="007A66E9" w:rsidRDefault="00FF6848" w:rsidP="008D7AE6">
                            <w:r>
                              <w:rPr>
                                <w:b/>
                              </w:rPr>
                              <w:t>20,683</w:t>
                            </w:r>
                            <w:r>
                              <w:t xml:space="preserve"> Patients included in the main cohor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mo="http://schemas.microsoft.com/office/mac/office/2008/main" xmlns:mv="urn:schemas-microsoft-com:mac:vml">
            <w:pict>
              <v:shape w14:anchorId="0C1C88C4" id="_x0000_s1031" type="#_x0000_t202" style="position:absolute;margin-left:125.25pt;margin-top:183.75pt;width:190.3pt;height:39pt;z-index:251699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" strokeweight="1.5pt">
                <v:textbox>
                  <w:txbxContent>
                    <w:p w14:paraId="1B58079D" w14:textId="77777777" w:rsidR="00FF6848" w:rsidRPr="007A66E9" w:rsidRDefault="00FF6848" w:rsidP="008D7AE6">
                      <w:r>
                        <w:rPr>
                          <w:b/>
                        </w:rPr>
                        <w:t>20,683</w:t>
                      </w:r>
                      <w:r>
                        <w:t xml:space="preserve"> Patients included in the main cohort</w:t>
                      </w:r>
                    </w:p>
                  </w:txbxContent>
                </v:textbox>
              </v:shape>
            </w:pict>
          </mc:Fallback>
        </mc:AlternateContent>
      </w:r>
      <w:r w:rsidRPr="007A66E9">
        <w:rPr>
          <w:noProof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43E72B81" wp14:editId="167CBBDF">
                <wp:simplePos x="0" y="0"/>
                <wp:positionH relativeFrom="column">
                  <wp:posOffset>2609850</wp:posOffset>
                </wp:positionH>
                <wp:positionV relativeFrom="paragraph">
                  <wp:posOffset>638175</wp:posOffset>
                </wp:positionV>
                <wp:extent cx="0" cy="1695450"/>
                <wp:effectExtent l="76200" t="0" r="57150" b="57150"/>
                <wp:wrapNone/>
                <wp:docPr id="7" name="Straight Arrow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695450"/>
                        </a:xfrm>
                        <a:prstGeom prst="straightConnector1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/>
                          </a:solidFill>
                          <a:prstDash val="solid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mo="http://schemas.microsoft.com/office/mac/office/2008/main" xmlns:mv="urn:schemas-microsoft-com:mac:vml">
            <w:pict>
              <v:shape w14:anchorId="0E8DA0F4" id="Straight Arrow Connector 7" o:spid="_x0000_s1026" type="#_x0000_t32" style="position:absolute;margin-left:205.5pt;margin-top:50.25pt;width:0;height:133.5pt;z-index:25169715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" strokecolor="windowText">
                <v:stroke endarrow="block"/>
              </v:shape>
            </w:pict>
          </mc:Fallback>
        </mc:AlternateContent>
      </w:r>
      <w:r w:rsidRPr="007A66E9">
        <w:rPr>
          <w:noProof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4A4022D7" wp14:editId="1985813A">
                <wp:simplePos x="0" y="0"/>
                <wp:positionH relativeFrom="column">
                  <wp:posOffset>2609850</wp:posOffset>
                </wp:positionH>
                <wp:positionV relativeFrom="paragraph">
                  <wp:posOffset>1447800</wp:posOffset>
                </wp:positionV>
                <wp:extent cx="1609725" cy="0"/>
                <wp:effectExtent l="0" t="76200" r="28575" b="95250"/>
                <wp:wrapNone/>
                <wp:docPr id="8" name="Straight Arrow Connector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609725" cy="0"/>
                        </a:xfrm>
                        <a:prstGeom prst="straightConnector1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/>
                          </a:solidFill>
                          <a:prstDash val="solid"/>
                          <a:round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mo="http://schemas.microsoft.com/office/mac/office/2008/main" xmlns:mv="urn:schemas-microsoft-com:mac:vml">
            <w:pict>
              <v:shape w14:anchorId="6B724FB9" id="Straight Arrow Connector 8" o:spid="_x0000_s1026" type="#_x0000_t32" style="position:absolute;margin-left:205.5pt;margin-top:114pt;width:126.75pt;height:0;z-index:2516981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" strokecolor="windowText">
                <v:stroke endarrow="block"/>
              </v:shape>
            </w:pict>
          </mc:Fallback>
        </mc:AlternateContent>
      </w:r>
      <w:r w:rsidRPr="007A66E9">
        <w:rPr>
          <w:noProof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31BB4FDC" wp14:editId="79F370D4">
                <wp:simplePos x="0" y="0"/>
                <wp:positionH relativeFrom="column">
                  <wp:posOffset>4219575</wp:posOffset>
                </wp:positionH>
                <wp:positionV relativeFrom="paragraph">
                  <wp:posOffset>643255</wp:posOffset>
                </wp:positionV>
                <wp:extent cx="4897120" cy="1628775"/>
                <wp:effectExtent l="0" t="0" r="17780" b="28575"/>
                <wp:wrapNone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97120" cy="16287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B28C7FC" w14:textId="77777777" w:rsidR="00FF6848" w:rsidRPr="007A66E9" w:rsidRDefault="00FF6848" w:rsidP="008D7AE6">
                            <w:pPr>
                              <w:pStyle w:val="NoSpacing"/>
                              <w:rPr>
                                <w:rFonts w:cs="Times New Roman"/>
                                <w:b/>
                              </w:rPr>
                            </w:pPr>
                            <w:r>
                              <w:rPr>
                                <w:rFonts w:cs="Times New Roman"/>
                                <w:b/>
                              </w:rPr>
                              <w:t>189,791 Patients excluded from the main cohort</w:t>
                            </w:r>
                            <w:r w:rsidRPr="007A66E9">
                              <w:rPr>
                                <w:rFonts w:cs="Times New Roman"/>
                                <w:b/>
                              </w:rPr>
                              <w:t>:</w:t>
                            </w:r>
                          </w:p>
                          <w:p w14:paraId="068CDFFF" w14:textId="77777777" w:rsidR="00FF6848" w:rsidRPr="007A66E9" w:rsidRDefault="00FF6848" w:rsidP="008D7AE6">
                            <w:pPr>
                              <w:pStyle w:val="NoSpacing"/>
                              <w:ind w:firstLine="720"/>
                              <w:rPr>
                                <w:rFonts w:cs="Times New Roman"/>
                              </w:rPr>
                            </w:pPr>
                            <w:r>
                              <w:rPr>
                                <w:rFonts w:cs="Times New Roman"/>
                              </w:rPr>
                              <w:t>Incomplete data, non-Ontario resident, death prior to the index date (343)</w:t>
                            </w:r>
                          </w:p>
                          <w:p w14:paraId="6579FE1F" w14:textId="77777777" w:rsidR="00FF6848" w:rsidRPr="007A66E9" w:rsidRDefault="00FF6848" w:rsidP="008D7AE6">
                            <w:pPr>
                              <w:pStyle w:val="NoSpacing"/>
                              <w:ind w:firstLine="720"/>
                              <w:rPr>
                                <w:rFonts w:cs="Times New Roman"/>
                              </w:rPr>
                            </w:pPr>
                            <w:r>
                              <w:rPr>
                                <w:rFonts w:cs="Times New Roman"/>
                              </w:rPr>
                              <w:t>Age &lt;66</w:t>
                            </w:r>
                            <w:r w:rsidRPr="007A66E9">
                              <w:rPr>
                                <w:rFonts w:cs="Times New Roman"/>
                              </w:rPr>
                              <w:t xml:space="preserve"> y</w:t>
                            </w:r>
                            <w:r>
                              <w:rPr>
                                <w:rFonts w:cs="Times New Roman"/>
                              </w:rPr>
                              <w:t xml:space="preserve"> at the index date (3289)</w:t>
                            </w:r>
                          </w:p>
                          <w:p w14:paraId="1416C5DA" w14:textId="77777777" w:rsidR="00FF6848" w:rsidRPr="007A66E9" w:rsidRDefault="00FF6848" w:rsidP="008D7AE6">
                            <w:pPr>
                              <w:pStyle w:val="NoSpacing"/>
                              <w:ind w:firstLine="720"/>
                              <w:rPr>
                                <w:rFonts w:cs="Times New Roman"/>
                              </w:rPr>
                            </w:pPr>
                            <w:r>
                              <w:rPr>
                                <w:rFonts w:cs="Times New Roman"/>
                              </w:rPr>
                              <w:t>Chronic dialysis or a kidney transplant 3 y prior to the index date (8287)</w:t>
                            </w:r>
                          </w:p>
                          <w:p w14:paraId="48B106D3" w14:textId="77777777" w:rsidR="00FF6848" w:rsidRDefault="00FF6848" w:rsidP="008D7AE6">
                            <w:pPr>
                              <w:pStyle w:val="NoSpacing"/>
                              <w:ind w:firstLine="720"/>
                              <w:rPr>
                                <w:rFonts w:cs="Times New Roman"/>
                              </w:rPr>
                            </w:pPr>
                            <w:r>
                              <w:rPr>
                                <w:rFonts w:cs="Times New Roman"/>
                              </w:rPr>
                              <w:t>V</w:t>
                            </w:r>
                            <w:r w:rsidRPr="00F918B3">
                              <w:rPr>
                                <w:rFonts w:cs="Times New Roman"/>
                              </w:rPr>
                              <w:t>alvular surgery 3 y prior to index date</w:t>
                            </w:r>
                            <w:r>
                              <w:rPr>
                                <w:rFonts w:cs="Times New Roman"/>
                              </w:rPr>
                              <w:t xml:space="preserve"> (4006)</w:t>
                            </w:r>
                          </w:p>
                          <w:p w14:paraId="4A5FA332" w14:textId="77777777" w:rsidR="00FF6848" w:rsidRDefault="00FF6848" w:rsidP="008D7AE6">
                            <w:pPr>
                              <w:pStyle w:val="NoSpacing"/>
                              <w:ind w:firstLine="720"/>
                              <w:rPr>
                                <w:rFonts w:cs="Times New Roman"/>
                              </w:rPr>
                            </w:pPr>
                            <w:r>
                              <w:rPr>
                                <w:rFonts w:cs="Times New Roman"/>
                              </w:rPr>
                              <w:t>No outpatient serum creatinine on or within 1 y of the index date (17,325)</w:t>
                            </w:r>
                          </w:p>
                          <w:p w14:paraId="52048723" w14:textId="77777777" w:rsidR="00FF6848" w:rsidRDefault="00FF6848" w:rsidP="008D7AE6">
                            <w:pPr>
                              <w:pStyle w:val="NoSpacing"/>
                              <w:ind w:firstLine="720"/>
                              <w:rPr>
                                <w:rFonts w:cs="Times New Roman"/>
                              </w:rPr>
                            </w:pPr>
                            <w:r>
                              <w:rPr>
                                <w:rFonts w:cs="Times New Roman"/>
                              </w:rPr>
                              <w:t>OLIS catchment ineligibility (100,391)</w:t>
                            </w:r>
                          </w:p>
                          <w:p w14:paraId="12C1189E" w14:textId="77777777" w:rsidR="00FF6848" w:rsidRDefault="00FF6848" w:rsidP="008D7AE6">
                            <w:pPr>
                              <w:pStyle w:val="NoSpacing"/>
                              <w:ind w:firstLine="720"/>
                              <w:rPr>
                                <w:rFonts w:cs="Times New Roman"/>
                              </w:rPr>
                            </w:pPr>
                            <w:r>
                              <w:rPr>
                                <w:rFonts w:cs="Times New Roman"/>
                              </w:rPr>
                              <w:t>&gt;1 study drug on index date (1253)</w:t>
                            </w:r>
                          </w:p>
                          <w:p w14:paraId="14DA2324" w14:textId="77777777" w:rsidR="00FF6848" w:rsidRPr="00F918B3" w:rsidRDefault="00FF6848" w:rsidP="008D7AE6">
                            <w:pPr>
                              <w:pStyle w:val="NoSpacing"/>
                              <w:ind w:firstLine="720"/>
                              <w:rPr>
                                <w:rFonts w:cs="Times New Roman"/>
                              </w:rPr>
                            </w:pPr>
                            <w:r>
                              <w:rPr>
                                <w:rFonts w:cs="Times New Roman"/>
                              </w:rPr>
                              <w:t>Prescription for a study drug 180 days prior to the index date (54897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mo="http://schemas.microsoft.com/office/mac/office/2008/main" xmlns:mv="urn:schemas-microsoft-com:mac:vml">
            <w:pict>
              <v:shape w14:anchorId="31BB4FDC" id="_x0000_s1032" type="#_x0000_t202" style="position:absolute;margin-left:332.25pt;margin-top:50.65pt;width:385.6pt;height:128.25pt;z-index:2516951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">
                <v:textbox>
                  <w:txbxContent>
                    <w:p w14:paraId="1B28C7FC" w14:textId="77777777" w:rsidR="00FF6848" w:rsidRPr="007A66E9" w:rsidRDefault="00FF6848" w:rsidP="008D7AE6">
                      <w:pPr>
                        <w:pStyle w:val="NoSpacing"/>
                        <w:rPr>
                          <w:rFonts w:cs="Times New Roman"/>
                          <w:b/>
                        </w:rPr>
                      </w:pPr>
                      <w:r>
                        <w:rPr>
                          <w:rFonts w:cs="Times New Roman"/>
                          <w:b/>
                        </w:rPr>
                        <w:t>189,791 Patients excluded from the main cohort</w:t>
                      </w:r>
                      <w:r w:rsidRPr="007A66E9">
                        <w:rPr>
                          <w:rFonts w:cs="Times New Roman"/>
                          <w:b/>
                        </w:rPr>
                        <w:t>:</w:t>
                      </w:r>
                    </w:p>
                    <w:p w14:paraId="068CDFFF" w14:textId="77777777" w:rsidR="00FF6848" w:rsidRPr="007A66E9" w:rsidRDefault="00FF6848" w:rsidP="008D7AE6">
                      <w:pPr>
                        <w:pStyle w:val="NoSpacing"/>
                        <w:ind w:firstLine="720"/>
                        <w:rPr>
                          <w:rFonts w:cs="Times New Roman"/>
                        </w:rPr>
                      </w:pPr>
                      <w:r>
                        <w:rPr>
                          <w:rFonts w:cs="Times New Roman"/>
                        </w:rPr>
                        <w:t>Incomplete data, non-Ontario resident, death prior to the index date (343)</w:t>
                      </w:r>
                    </w:p>
                    <w:p w14:paraId="6579FE1F" w14:textId="77777777" w:rsidR="00FF6848" w:rsidRPr="007A66E9" w:rsidRDefault="00FF6848" w:rsidP="008D7AE6">
                      <w:pPr>
                        <w:pStyle w:val="NoSpacing"/>
                        <w:ind w:firstLine="720"/>
                        <w:rPr>
                          <w:rFonts w:cs="Times New Roman"/>
                        </w:rPr>
                      </w:pPr>
                      <w:r>
                        <w:rPr>
                          <w:rFonts w:cs="Times New Roman"/>
                        </w:rPr>
                        <w:t>Age &lt;66</w:t>
                      </w:r>
                      <w:r w:rsidRPr="007A66E9">
                        <w:rPr>
                          <w:rFonts w:cs="Times New Roman"/>
                        </w:rPr>
                        <w:t xml:space="preserve"> y</w:t>
                      </w:r>
                      <w:r>
                        <w:rPr>
                          <w:rFonts w:cs="Times New Roman"/>
                        </w:rPr>
                        <w:t xml:space="preserve"> at the index date (3289)</w:t>
                      </w:r>
                    </w:p>
                    <w:p w14:paraId="1416C5DA" w14:textId="77777777" w:rsidR="00FF6848" w:rsidRPr="007A66E9" w:rsidRDefault="00FF6848" w:rsidP="008D7AE6">
                      <w:pPr>
                        <w:pStyle w:val="NoSpacing"/>
                        <w:ind w:firstLine="720"/>
                        <w:rPr>
                          <w:rFonts w:cs="Times New Roman"/>
                        </w:rPr>
                      </w:pPr>
                      <w:r>
                        <w:rPr>
                          <w:rFonts w:cs="Times New Roman"/>
                        </w:rPr>
                        <w:t>Chronic dialysis or a kidney transplant 3 y prior to the index date (8287)</w:t>
                      </w:r>
                    </w:p>
                    <w:p w14:paraId="48B106D3" w14:textId="77777777" w:rsidR="00FF6848" w:rsidRDefault="00FF6848" w:rsidP="008D7AE6">
                      <w:pPr>
                        <w:pStyle w:val="NoSpacing"/>
                        <w:ind w:firstLine="720"/>
                        <w:rPr>
                          <w:rFonts w:cs="Times New Roman"/>
                        </w:rPr>
                      </w:pPr>
                      <w:r>
                        <w:rPr>
                          <w:rFonts w:cs="Times New Roman"/>
                        </w:rPr>
                        <w:t>V</w:t>
                      </w:r>
                      <w:r w:rsidRPr="00F918B3">
                        <w:rPr>
                          <w:rFonts w:cs="Times New Roman"/>
                        </w:rPr>
                        <w:t>alvular surgery 3 y prior to index date</w:t>
                      </w:r>
                      <w:r>
                        <w:rPr>
                          <w:rFonts w:cs="Times New Roman"/>
                        </w:rPr>
                        <w:t xml:space="preserve"> (4006)</w:t>
                      </w:r>
                    </w:p>
                    <w:p w14:paraId="4A5FA332" w14:textId="77777777" w:rsidR="00FF6848" w:rsidRDefault="00FF6848" w:rsidP="008D7AE6">
                      <w:pPr>
                        <w:pStyle w:val="NoSpacing"/>
                        <w:ind w:firstLine="720"/>
                        <w:rPr>
                          <w:rFonts w:cs="Times New Roman"/>
                        </w:rPr>
                      </w:pPr>
                      <w:r>
                        <w:rPr>
                          <w:rFonts w:cs="Times New Roman"/>
                        </w:rPr>
                        <w:t>No outpatient serum creatinine on or within 1 y of the index date (17,325)</w:t>
                      </w:r>
                    </w:p>
                    <w:p w14:paraId="52048723" w14:textId="77777777" w:rsidR="00FF6848" w:rsidRDefault="00FF6848" w:rsidP="008D7AE6">
                      <w:pPr>
                        <w:pStyle w:val="NoSpacing"/>
                        <w:ind w:firstLine="720"/>
                        <w:rPr>
                          <w:rFonts w:cs="Times New Roman"/>
                        </w:rPr>
                      </w:pPr>
                      <w:r>
                        <w:rPr>
                          <w:rFonts w:cs="Times New Roman"/>
                        </w:rPr>
                        <w:t>OLIS catchment ineligibility (100,391)</w:t>
                      </w:r>
                    </w:p>
                    <w:p w14:paraId="12C1189E" w14:textId="77777777" w:rsidR="00FF6848" w:rsidRDefault="00FF6848" w:rsidP="008D7AE6">
                      <w:pPr>
                        <w:pStyle w:val="NoSpacing"/>
                        <w:ind w:firstLine="720"/>
                        <w:rPr>
                          <w:rFonts w:cs="Times New Roman"/>
                        </w:rPr>
                      </w:pPr>
                      <w:r>
                        <w:rPr>
                          <w:rFonts w:cs="Times New Roman"/>
                        </w:rPr>
                        <w:t>&gt;1 study drug on index date (1253)</w:t>
                      </w:r>
                    </w:p>
                    <w:p w14:paraId="14DA2324" w14:textId="77777777" w:rsidR="00FF6848" w:rsidRPr="00F918B3" w:rsidRDefault="00FF6848" w:rsidP="008D7AE6">
                      <w:pPr>
                        <w:pStyle w:val="NoSpacing"/>
                        <w:ind w:firstLine="720"/>
                        <w:rPr>
                          <w:rFonts w:cs="Times New Roman"/>
                        </w:rPr>
                      </w:pPr>
                      <w:r>
                        <w:rPr>
                          <w:rFonts w:cs="Times New Roman"/>
                        </w:rPr>
                        <w:t>Prescription for a study drug 180 days prior to the index date (54897)</w:t>
                      </w:r>
                    </w:p>
                  </w:txbxContent>
                </v:textbox>
              </v:shape>
            </w:pict>
          </mc:Fallback>
        </mc:AlternateContent>
      </w:r>
    </w:p>
    <w:p w14:paraId="245ADEDB" w14:textId="5AF63E5A" w:rsidR="007C7155" w:rsidRPr="007A66E9" w:rsidRDefault="007C7155" w:rsidP="003D0922"/>
    <w:sectPr w:rsidR="007C7155" w:rsidRPr="007A66E9" w:rsidSect="00D63139">
      <w:pgSz w:w="15840" w:h="12240" w:orient="landscape"/>
      <w:pgMar w:top="1440" w:right="1135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0FCCFF" w14:textId="77777777" w:rsidR="00E07DB1" w:rsidRDefault="00E07DB1" w:rsidP="00D63139">
      <w:pPr>
        <w:spacing w:after="0" w:line="240" w:lineRule="auto"/>
      </w:pPr>
      <w:r>
        <w:separator/>
      </w:r>
    </w:p>
  </w:endnote>
  <w:endnote w:type="continuationSeparator" w:id="0">
    <w:p w14:paraId="298315E1" w14:textId="77777777" w:rsidR="00E07DB1" w:rsidRDefault="00E07DB1" w:rsidP="00D6313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A0B80C" w14:textId="77777777" w:rsidR="00E07DB1" w:rsidRDefault="00E07DB1" w:rsidP="00D63139">
      <w:pPr>
        <w:spacing w:after="0" w:line="240" w:lineRule="auto"/>
      </w:pPr>
      <w:r>
        <w:separator/>
      </w:r>
    </w:p>
  </w:footnote>
  <w:footnote w:type="continuationSeparator" w:id="0">
    <w:p w14:paraId="596F8F14" w14:textId="77777777" w:rsidR="00E07DB1" w:rsidRDefault="00E07DB1" w:rsidP="00D6313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C3522D"/>
    <w:multiLevelType w:val="hybridMultilevel"/>
    <w:tmpl w:val="21540D5A"/>
    <w:lvl w:ilvl="0" w:tplc="C84CA352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I0NzI0NLM0MTI0MTZS0lEKTi0uzszPAykwrAUA3NM22SwAAAA="/>
  </w:docVars>
  <w:rsids>
    <w:rsidRoot w:val="008A773A"/>
    <w:rsid w:val="00020BD3"/>
    <w:rsid w:val="000366B1"/>
    <w:rsid w:val="000404A4"/>
    <w:rsid w:val="00046FF2"/>
    <w:rsid w:val="00055A09"/>
    <w:rsid w:val="0008294B"/>
    <w:rsid w:val="000A077C"/>
    <w:rsid w:val="000B4262"/>
    <w:rsid w:val="00111582"/>
    <w:rsid w:val="001144C6"/>
    <w:rsid w:val="001215A8"/>
    <w:rsid w:val="00122198"/>
    <w:rsid w:val="00153E92"/>
    <w:rsid w:val="00167A0B"/>
    <w:rsid w:val="001823BF"/>
    <w:rsid w:val="0018783F"/>
    <w:rsid w:val="001A1878"/>
    <w:rsid w:val="001E6D21"/>
    <w:rsid w:val="001F3FCA"/>
    <w:rsid w:val="001F459A"/>
    <w:rsid w:val="00202220"/>
    <w:rsid w:val="00274076"/>
    <w:rsid w:val="00287F56"/>
    <w:rsid w:val="002925E3"/>
    <w:rsid w:val="002A78B0"/>
    <w:rsid w:val="002E0E84"/>
    <w:rsid w:val="00313DE7"/>
    <w:rsid w:val="00326965"/>
    <w:rsid w:val="00361C91"/>
    <w:rsid w:val="003A2C6A"/>
    <w:rsid w:val="003B3213"/>
    <w:rsid w:val="003B470E"/>
    <w:rsid w:val="003B47EF"/>
    <w:rsid w:val="003B4C38"/>
    <w:rsid w:val="003D01C6"/>
    <w:rsid w:val="003D0922"/>
    <w:rsid w:val="003D4B2C"/>
    <w:rsid w:val="0040540C"/>
    <w:rsid w:val="004246F0"/>
    <w:rsid w:val="00427CE6"/>
    <w:rsid w:val="004363DA"/>
    <w:rsid w:val="004474BD"/>
    <w:rsid w:val="00451B57"/>
    <w:rsid w:val="00473902"/>
    <w:rsid w:val="00475660"/>
    <w:rsid w:val="004937DE"/>
    <w:rsid w:val="004A0750"/>
    <w:rsid w:val="004B2489"/>
    <w:rsid w:val="004C11FD"/>
    <w:rsid w:val="004C424E"/>
    <w:rsid w:val="004C65BA"/>
    <w:rsid w:val="004E020F"/>
    <w:rsid w:val="004E67CB"/>
    <w:rsid w:val="004F13A7"/>
    <w:rsid w:val="004F7742"/>
    <w:rsid w:val="00505731"/>
    <w:rsid w:val="00512D2D"/>
    <w:rsid w:val="005375D4"/>
    <w:rsid w:val="00540363"/>
    <w:rsid w:val="00545CD3"/>
    <w:rsid w:val="005471EA"/>
    <w:rsid w:val="00550EB3"/>
    <w:rsid w:val="00554BF8"/>
    <w:rsid w:val="005A6CBD"/>
    <w:rsid w:val="005B7627"/>
    <w:rsid w:val="005C7C41"/>
    <w:rsid w:val="005F50C2"/>
    <w:rsid w:val="006139C0"/>
    <w:rsid w:val="0063544E"/>
    <w:rsid w:val="00656983"/>
    <w:rsid w:val="00661E33"/>
    <w:rsid w:val="00663D79"/>
    <w:rsid w:val="00677CB8"/>
    <w:rsid w:val="00692B5E"/>
    <w:rsid w:val="006C38E3"/>
    <w:rsid w:val="007104EC"/>
    <w:rsid w:val="007175A3"/>
    <w:rsid w:val="0076345A"/>
    <w:rsid w:val="00763C83"/>
    <w:rsid w:val="0076781E"/>
    <w:rsid w:val="007A66E9"/>
    <w:rsid w:val="007C7155"/>
    <w:rsid w:val="007F7DCF"/>
    <w:rsid w:val="00834949"/>
    <w:rsid w:val="008534F8"/>
    <w:rsid w:val="00877B3D"/>
    <w:rsid w:val="00882997"/>
    <w:rsid w:val="008A7004"/>
    <w:rsid w:val="008A773A"/>
    <w:rsid w:val="008B2AA7"/>
    <w:rsid w:val="008D0F91"/>
    <w:rsid w:val="008D7AE6"/>
    <w:rsid w:val="008E3CA8"/>
    <w:rsid w:val="008F4383"/>
    <w:rsid w:val="008F6AB7"/>
    <w:rsid w:val="0094259A"/>
    <w:rsid w:val="00960127"/>
    <w:rsid w:val="009B05B6"/>
    <w:rsid w:val="009B6860"/>
    <w:rsid w:val="009E2850"/>
    <w:rsid w:val="00A04B03"/>
    <w:rsid w:val="00A246BF"/>
    <w:rsid w:val="00A317BE"/>
    <w:rsid w:val="00A34F31"/>
    <w:rsid w:val="00A533E2"/>
    <w:rsid w:val="00A5495C"/>
    <w:rsid w:val="00A5791C"/>
    <w:rsid w:val="00A865A0"/>
    <w:rsid w:val="00AA75B1"/>
    <w:rsid w:val="00AB3811"/>
    <w:rsid w:val="00AC3EAC"/>
    <w:rsid w:val="00AD483F"/>
    <w:rsid w:val="00B0125C"/>
    <w:rsid w:val="00B0717B"/>
    <w:rsid w:val="00B32953"/>
    <w:rsid w:val="00BA7973"/>
    <w:rsid w:val="00BA7B8B"/>
    <w:rsid w:val="00BC7591"/>
    <w:rsid w:val="00C020D8"/>
    <w:rsid w:val="00C11461"/>
    <w:rsid w:val="00C357FC"/>
    <w:rsid w:val="00C6490B"/>
    <w:rsid w:val="00C704C5"/>
    <w:rsid w:val="00C810CB"/>
    <w:rsid w:val="00C87CE4"/>
    <w:rsid w:val="00C90E2E"/>
    <w:rsid w:val="00C93588"/>
    <w:rsid w:val="00C93DD7"/>
    <w:rsid w:val="00C96A01"/>
    <w:rsid w:val="00CB2DB6"/>
    <w:rsid w:val="00CC180B"/>
    <w:rsid w:val="00CE3A8E"/>
    <w:rsid w:val="00CE3B1B"/>
    <w:rsid w:val="00CF4E72"/>
    <w:rsid w:val="00D223C3"/>
    <w:rsid w:val="00D46462"/>
    <w:rsid w:val="00D47CE8"/>
    <w:rsid w:val="00D63139"/>
    <w:rsid w:val="00D669F9"/>
    <w:rsid w:val="00D67BF6"/>
    <w:rsid w:val="00D94D5D"/>
    <w:rsid w:val="00D96F1B"/>
    <w:rsid w:val="00DC1977"/>
    <w:rsid w:val="00DE0FB9"/>
    <w:rsid w:val="00DE4A86"/>
    <w:rsid w:val="00DF2E01"/>
    <w:rsid w:val="00DF324E"/>
    <w:rsid w:val="00DF7D79"/>
    <w:rsid w:val="00E07DB1"/>
    <w:rsid w:val="00E81002"/>
    <w:rsid w:val="00EA12E6"/>
    <w:rsid w:val="00EA7A06"/>
    <w:rsid w:val="00ED5C07"/>
    <w:rsid w:val="00EE5898"/>
    <w:rsid w:val="00EF5572"/>
    <w:rsid w:val="00F00930"/>
    <w:rsid w:val="00F13984"/>
    <w:rsid w:val="00F265D1"/>
    <w:rsid w:val="00F31A67"/>
    <w:rsid w:val="00F33877"/>
    <w:rsid w:val="00F64E0E"/>
    <w:rsid w:val="00F6790D"/>
    <w:rsid w:val="00F759F8"/>
    <w:rsid w:val="00F918B3"/>
    <w:rsid w:val="00F92CAA"/>
    <w:rsid w:val="00FA587B"/>
    <w:rsid w:val="00FD6E68"/>
    <w:rsid w:val="00FF4856"/>
    <w:rsid w:val="00FF5C25"/>
    <w:rsid w:val="00FF68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1C14B51"/>
  <w15:docId w15:val="{C6E7B2FA-0352-4B95-8C07-45825C6C68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8A773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A773A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8A773A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0404A4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D6313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63139"/>
  </w:style>
  <w:style w:type="paragraph" w:styleId="Footer">
    <w:name w:val="footer"/>
    <w:basedOn w:val="Normal"/>
    <w:link w:val="FooterChar"/>
    <w:uiPriority w:val="99"/>
    <w:unhideWhenUsed/>
    <w:rsid w:val="00D6313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63139"/>
  </w:style>
  <w:style w:type="table" w:styleId="TableGrid">
    <w:name w:val="Table Grid"/>
    <w:basedOn w:val="TableNormal"/>
    <w:uiPriority w:val="59"/>
    <w:rsid w:val="001115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ommentText">
    <w:name w:val="annotation text"/>
    <w:basedOn w:val="Normal"/>
    <w:link w:val="CommentTextChar"/>
    <w:uiPriority w:val="99"/>
    <w:semiHidden/>
    <w:unhideWhenUsed/>
    <w:rsid w:val="00046FF2"/>
    <w:pPr>
      <w:spacing w:line="240" w:lineRule="auto"/>
    </w:pPr>
    <w:rPr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46FF2"/>
    <w:rPr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046FF2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13DE7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13DE7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5260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609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058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262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0</Pages>
  <Words>3601</Words>
  <Characters>20527</Characters>
  <Application>Microsoft Office Word</Application>
  <DocSecurity>0</DocSecurity>
  <Lines>171</Lines>
  <Paragraphs>4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. Michael's</Company>
  <LinksUpToDate>false</LinksUpToDate>
  <CharactersWithSpaces>240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Ziv Harel</dc:creator>
  <cp:lastModifiedBy>CJASN</cp:lastModifiedBy>
  <cp:revision>2</cp:revision>
  <cp:lastPrinted>2020-04-16T20:28:00Z</cp:lastPrinted>
  <dcterms:created xsi:type="dcterms:W3CDTF">2021-08-09T15:52:00Z</dcterms:created>
  <dcterms:modified xsi:type="dcterms:W3CDTF">2021-08-09T15:52:00Z</dcterms:modified>
</cp:coreProperties>
</file>